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D40B9" w14:textId="77777777" w:rsidR="009F25C6" w:rsidRPr="00BD55FB"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8118" w:type="dxa"/>
        <w:jc w:val="center"/>
        <w:tblLook w:val="04A0" w:firstRow="1" w:lastRow="0" w:firstColumn="1" w:lastColumn="0" w:noHBand="0" w:noVBand="1"/>
      </w:tblPr>
      <w:tblGrid>
        <w:gridCol w:w="1751"/>
        <w:gridCol w:w="1597"/>
        <w:gridCol w:w="1126"/>
        <w:gridCol w:w="1332"/>
        <w:gridCol w:w="1332"/>
        <w:gridCol w:w="980"/>
      </w:tblGrid>
      <w:tr w:rsidR="000C65FD" w:rsidRPr="000E17EA" w14:paraId="54D019CE" w14:textId="77777777" w:rsidTr="000C65FD">
        <w:trPr>
          <w:trHeight w:val="347"/>
          <w:jc w:val="center"/>
        </w:trPr>
        <w:tc>
          <w:tcPr>
            <w:tcW w:w="4474" w:type="dxa"/>
            <w:gridSpan w:val="3"/>
          </w:tcPr>
          <w:p w14:paraId="4578B00E" w14:textId="77777777" w:rsidR="000C65FD" w:rsidRPr="000E17EA" w:rsidRDefault="000C65FD" w:rsidP="00670BF1">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332" w:type="dxa"/>
          </w:tcPr>
          <w:p w14:paraId="4206E16D" w14:textId="77777777" w:rsidR="000C65FD" w:rsidRDefault="000C65FD" w:rsidP="00670BF1">
            <w:pPr>
              <w:ind w:firstLine="720"/>
              <w:rPr>
                <w:rFonts w:ascii="Times New Roman" w:hAnsi="Times New Roman" w:cs="Times New Roman"/>
                <w:sz w:val="18"/>
                <w:szCs w:val="18"/>
              </w:rPr>
            </w:pPr>
          </w:p>
        </w:tc>
        <w:tc>
          <w:tcPr>
            <w:tcW w:w="1332" w:type="dxa"/>
          </w:tcPr>
          <w:p w14:paraId="1D02F25C" w14:textId="77777777" w:rsidR="000C65FD" w:rsidRDefault="000C65FD" w:rsidP="00670BF1">
            <w:pPr>
              <w:ind w:firstLine="720"/>
              <w:rPr>
                <w:rFonts w:ascii="Times New Roman" w:hAnsi="Times New Roman" w:cs="Times New Roman"/>
                <w:sz w:val="18"/>
                <w:szCs w:val="18"/>
              </w:rPr>
            </w:pPr>
          </w:p>
        </w:tc>
        <w:tc>
          <w:tcPr>
            <w:tcW w:w="980" w:type="dxa"/>
          </w:tcPr>
          <w:p w14:paraId="64F98E2C" w14:textId="77777777" w:rsidR="000C65FD" w:rsidRDefault="000C65FD" w:rsidP="00670BF1">
            <w:pPr>
              <w:ind w:firstLine="720"/>
              <w:rPr>
                <w:rFonts w:ascii="Times New Roman" w:hAnsi="Times New Roman" w:cs="Times New Roman"/>
                <w:sz w:val="18"/>
                <w:szCs w:val="18"/>
              </w:rPr>
            </w:pPr>
          </w:p>
        </w:tc>
      </w:tr>
      <w:tr w:rsidR="000C65FD" w:rsidRPr="000E17EA" w14:paraId="5981C191" w14:textId="77777777" w:rsidTr="000C65FD">
        <w:trPr>
          <w:trHeight w:val="347"/>
          <w:jc w:val="center"/>
        </w:trPr>
        <w:tc>
          <w:tcPr>
            <w:tcW w:w="1751" w:type="dxa"/>
            <w:hideMark/>
          </w:tcPr>
          <w:p w14:paraId="4E7ADC49"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597" w:type="dxa"/>
            <w:hideMark/>
          </w:tcPr>
          <w:p w14:paraId="5A61BE4D" w14:textId="77777777" w:rsidR="000C65FD" w:rsidRPr="000E17EA" w:rsidRDefault="000C65FD" w:rsidP="000C65FD">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72CE6B62" w14:textId="77777777" w:rsidR="000C65FD" w:rsidRPr="000E17EA" w:rsidRDefault="000C65FD" w:rsidP="000C65FD">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332" w:type="dxa"/>
          </w:tcPr>
          <w:p w14:paraId="73FA7F84" w14:textId="356FE8F0"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332" w:type="dxa"/>
          </w:tcPr>
          <w:p w14:paraId="6BFAE0F6" w14:textId="61B3843A" w:rsidR="000C65FD"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980" w:type="dxa"/>
          </w:tcPr>
          <w:p w14:paraId="02E65619" w14:textId="77777777" w:rsidR="000C65FD" w:rsidRPr="00EB3D00" w:rsidRDefault="000C65FD" w:rsidP="000C65FD">
            <w:pPr>
              <w:rPr>
                <w:rFonts w:ascii="Times New Roman" w:hAnsi="Times New Roman" w:cs="Times New Roman"/>
                <w:sz w:val="18"/>
                <w:szCs w:val="18"/>
              </w:rPr>
            </w:pPr>
            <w:r>
              <w:rPr>
                <w:rFonts w:ascii="Times New Roman" w:hAnsi="Times New Roman" w:cs="Times New Roman"/>
                <w:sz w:val="18"/>
                <w:szCs w:val="18"/>
              </w:rPr>
              <w:t>Pipeline</w:t>
            </w:r>
          </w:p>
        </w:tc>
      </w:tr>
      <w:tr w:rsidR="000C65FD" w:rsidRPr="000E17EA" w14:paraId="0C8F89C2" w14:textId="77777777" w:rsidTr="000C65FD">
        <w:trPr>
          <w:trHeight w:val="347"/>
          <w:jc w:val="center"/>
        </w:trPr>
        <w:tc>
          <w:tcPr>
            <w:tcW w:w="0" w:type="auto"/>
          </w:tcPr>
          <w:p w14:paraId="61EBB244"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597" w:type="dxa"/>
          </w:tcPr>
          <w:p w14:paraId="2A22BC56"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119FFCB9"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1AEF1A4" w14:textId="62ED73E3"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332" w:type="dxa"/>
          </w:tcPr>
          <w:p w14:paraId="6F78EF66" w14:textId="39D936F2"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PAK/RAC</w:t>
            </w:r>
          </w:p>
        </w:tc>
        <w:tc>
          <w:tcPr>
            <w:tcW w:w="980" w:type="dxa"/>
          </w:tcPr>
          <w:p w14:paraId="47185C08"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0C65FD" w:rsidRPr="000E17EA" w14:paraId="17EDA0A8" w14:textId="77777777" w:rsidTr="000C65FD">
        <w:trPr>
          <w:trHeight w:val="347"/>
          <w:jc w:val="center"/>
        </w:trPr>
        <w:tc>
          <w:tcPr>
            <w:tcW w:w="0" w:type="auto"/>
          </w:tcPr>
          <w:p w14:paraId="79A48BB3"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597" w:type="dxa"/>
          </w:tcPr>
          <w:p w14:paraId="38904305"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1167ED5D"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B09B464" w14:textId="56DE621F"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332" w:type="dxa"/>
          </w:tcPr>
          <w:p w14:paraId="1E5A5598" w14:textId="0E53FCEB"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980" w:type="dxa"/>
          </w:tcPr>
          <w:p w14:paraId="2D5E5B9F"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0C65FD" w:rsidRPr="000E17EA" w14:paraId="3825E894" w14:textId="77777777" w:rsidTr="000C65FD">
        <w:trPr>
          <w:trHeight w:val="347"/>
          <w:jc w:val="center"/>
        </w:trPr>
        <w:tc>
          <w:tcPr>
            <w:tcW w:w="0" w:type="auto"/>
          </w:tcPr>
          <w:p w14:paraId="123901DC"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30090A92"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65E75EF9"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83371C9" w14:textId="5C09631E"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332" w:type="dxa"/>
          </w:tcPr>
          <w:p w14:paraId="68A12B78" w14:textId="12B6AEEE"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KK</w:t>
            </w:r>
          </w:p>
        </w:tc>
        <w:tc>
          <w:tcPr>
            <w:tcW w:w="980" w:type="dxa"/>
          </w:tcPr>
          <w:p w14:paraId="46D01797"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0C65FD" w:rsidRPr="000E17EA" w14:paraId="5B05625A" w14:textId="77777777" w:rsidTr="000C65FD">
        <w:trPr>
          <w:trHeight w:val="347"/>
          <w:jc w:val="center"/>
        </w:trPr>
        <w:tc>
          <w:tcPr>
            <w:tcW w:w="0" w:type="auto"/>
          </w:tcPr>
          <w:p w14:paraId="21583EBF"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516BFC14"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36B26B2D"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5C66401" w14:textId="0B80AF58"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332" w:type="dxa"/>
          </w:tcPr>
          <w:p w14:paraId="56F75F37" w14:textId="68A9E019"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IKK</w:t>
            </w:r>
          </w:p>
        </w:tc>
        <w:tc>
          <w:tcPr>
            <w:tcW w:w="980" w:type="dxa"/>
          </w:tcPr>
          <w:p w14:paraId="60709B5F"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0C65FD" w:rsidRPr="000E17EA" w14:paraId="5CC38442" w14:textId="77777777" w:rsidTr="000C65FD">
        <w:trPr>
          <w:trHeight w:val="347"/>
          <w:jc w:val="center"/>
        </w:trPr>
        <w:tc>
          <w:tcPr>
            <w:tcW w:w="0" w:type="auto"/>
          </w:tcPr>
          <w:p w14:paraId="789B0489"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IKK</w:t>
            </w:r>
          </w:p>
        </w:tc>
        <w:tc>
          <w:tcPr>
            <w:tcW w:w="1597" w:type="dxa"/>
          </w:tcPr>
          <w:p w14:paraId="6E0A06E9" w14:textId="77777777" w:rsidR="000C65FD" w:rsidRPr="00863BFC"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126" w:type="dxa"/>
          </w:tcPr>
          <w:p w14:paraId="11B7FE53"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AA47C5C" w14:textId="200F35D2"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IKK</w:t>
            </w:r>
          </w:p>
        </w:tc>
        <w:tc>
          <w:tcPr>
            <w:tcW w:w="1332" w:type="dxa"/>
          </w:tcPr>
          <w:p w14:paraId="7343B6D3" w14:textId="7BD713C8" w:rsidR="000C65FD" w:rsidRPr="000E17EA"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980" w:type="dxa"/>
          </w:tcPr>
          <w:p w14:paraId="62226682"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0C65FD" w:rsidRPr="000E17EA" w14:paraId="4160A404" w14:textId="77777777" w:rsidTr="000C65FD">
        <w:trPr>
          <w:trHeight w:val="347"/>
          <w:jc w:val="center"/>
        </w:trPr>
        <w:tc>
          <w:tcPr>
            <w:tcW w:w="0" w:type="auto"/>
          </w:tcPr>
          <w:p w14:paraId="53B5BB8E" w14:textId="77777777" w:rsidR="000C65FD" w:rsidRPr="00863BFC"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7DE91FC8" w14:textId="77777777" w:rsidR="000C65FD" w:rsidRPr="00863BFC" w:rsidRDefault="000C65FD" w:rsidP="000C65FD">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126" w:type="dxa"/>
          </w:tcPr>
          <w:p w14:paraId="73753CC1"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3A8B71D" w14:textId="0D5959C5" w:rsidR="000C65FD" w:rsidRPr="000E17EA"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332" w:type="dxa"/>
          </w:tcPr>
          <w:p w14:paraId="2A85CF3E" w14:textId="1A1846BE" w:rsidR="000C65FD" w:rsidRPr="000E17EA" w:rsidRDefault="000C65FD" w:rsidP="000C65FD">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980" w:type="dxa"/>
          </w:tcPr>
          <w:p w14:paraId="58BF63B3" w14:textId="77777777" w:rsidR="000C65FD" w:rsidRPr="000E17EA" w:rsidRDefault="000C65FD" w:rsidP="000C65FD">
            <w:pPr>
              <w:rPr>
                <w:rFonts w:ascii="Times New Roman" w:hAnsi="Times New Roman" w:cs="Times New Roman"/>
                <w:sz w:val="18"/>
                <w:szCs w:val="18"/>
              </w:rPr>
            </w:pPr>
          </w:p>
        </w:tc>
      </w:tr>
      <w:tr w:rsidR="000C65FD" w:rsidRPr="000E17EA" w14:paraId="2E3E9D60" w14:textId="77777777" w:rsidTr="000C65FD">
        <w:trPr>
          <w:trHeight w:val="347"/>
          <w:jc w:val="center"/>
        </w:trPr>
        <w:tc>
          <w:tcPr>
            <w:tcW w:w="0" w:type="auto"/>
          </w:tcPr>
          <w:p w14:paraId="33810D10" w14:textId="77777777" w:rsidR="000C65FD" w:rsidRPr="00863BFC"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78DEEFF5"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1BA87F58"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A2A17D4" w14:textId="3C1CE6D9" w:rsidR="000C65FD" w:rsidRPr="000E17EA" w:rsidRDefault="000C65FD" w:rsidP="000C65FD">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332" w:type="dxa"/>
          </w:tcPr>
          <w:p w14:paraId="2BE0F715" w14:textId="5917340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980" w:type="dxa"/>
          </w:tcPr>
          <w:p w14:paraId="23271ADF" w14:textId="77777777" w:rsidR="000C65FD" w:rsidRPr="001D2FF7" w:rsidRDefault="000C65FD" w:rsidP="000C65FD">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0C65FD" w:rsidRPr="000E17EA" w14:paraId="0A2C8045" w14:textId="77777777" w:rsidTr="000C65FD">
        <w:trPr>
          <w:trHeight w:val="347"/>
          <w:jc w:val="center"/>
        </w:trPr>
        <w:tc>
          <w:tcPr>
            <w:tcW w:w="0" w:type="auto"/>
          </w:tcPr>
          <w:p w14:paraId="332846D7"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597" w:type="dxa"/>
          </w:tcPr>
          <w:p w14:paraId="2B326D37"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489498EB"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7BB4338" w14:textId="6A33C5CF"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332" w:type="dxa"/>
          </w:tcPr>
          <w:p w14:paraId="360E78A3" w14:textId="173F927E"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980" w:type="dxa"/>
          </w:tcPr>
          <w:p w14:paraId="25B0C96F" w14:textId="77777777" w:rsidR="000C65FD" w:rsidRPr="001D2FF7" w:rsidRDefault="000C65FD" w:rsidP="000C65FD">
            <w:pPr>
              <w:rPr>
                <w:rFonts w:ascii="Times New Roman" w:hAnsi="Times New Roman" w:cs="Times New Roman"/>
                <w:sz w:val="18"/>
                <w:szCs w:val="18"/>
              </w:rPr>
            </w:pPr>
          </w:p>
        </w:tc>
      </w:tr>
      <w:tr w:rsidR="000C65FD" w:rsidRPr="000E17EA" w14:paraId="3A42AA44" w14:textId="77777777" w:rsidTr="000C65FD">
        <w:trPr>
          <w:trHeight w:val="347"/>
          <w:jc w:val="center"/>
        </w:trPr>
        <w:tc>
          <w:tcPr>
            <w:tcW w:w="0" w:type="auto"/>
          </w:tcPr>
          <w:p w14:paraId="68417B7B"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BSO</w:t>
            </w:r>
          </w:p>
        </w:tc>
        <w:tc>
          <w:tcPr>
            <w:tcW w:w="1597" w:type="dxa"/>
          </w:tcPr>
          <w:p w14:paraId="332B022A"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13FECEFE"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1578F8F" w14:textId="43F6A532"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BSO</w:t>
            </w:r>
          </w:p>
        </w:tc>
        <w:tc>
          <w:tcPr>
            <w:tcW w:w="1332" w:type="dxa"/>
          </w:tcPr>
          <w:p w14:paraId="072B3E04" w14:textId="682C5896"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γ-GCS</w:t>
            </w:r>
          </w:p>
        </w:tc>
        <w:tc>
          <w:tcPr>
            <w:tcW w:w="980" w:type="dxa"/>
          </w:tcPr>
          <w:p w14:paraId="35B6A0C6" w14:textId="77777777" w:rsidR="000C65FD" w:rsidRPr="00536EC4" w:rsidRDefault="000C65FD" w:rsidP="000C65FD">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0C65FD" w:rsidRPr="000E17EA" w14:paraId="00161931" w14:textId="77777777" w:rsidTr="000C65FD">
        <w:trPr>
          <w:trHeight w:val="347"/>
          <w:jc w:val="center"/>
        </w:trPr>
        <w:tc>
          <w:tcPr>
            <w:tcW w:w="0" w:type="auto"/>
          </w:tcPr>
          <w:p w14:paraId="2A8AC07B" w14:textId="77777777" w:rsidR="000C65FD" w:rsidRPr="00863BFC"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KK</w:t>
            </w:r>
          </w:p>
        </w:tc>
        <w:tc>
          <w:tcPr>
            <w:tcW w:w="1597" w:type="dxa"/>
          </w:tcPr>
          <w:p w14:paraId="2806F6FE"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E3E2C9D"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24261AC" w14:textId="6874A4EA" w:rsidR="000C65FD" w:rsidRPr="000E17EA" w:rsidRDefault="000C65FD" w:rsidP="000C65FD">
            <w:pPr>
              <w:rPr>
                <w:rFonts w:ascii="Times New Roman" w:hAnsi="Times New Roman" w:cs="Times New Roman"/>
                <w:sz w:val="18"/>
                <w:szCs w:val="18"/>
              </w:rPr>
            </w:pPr>
            <w:r w:rsidRPr="00863BFC">
              <w:rPr>
                <w:rFonts w:ascii="Times New Roman" w:hAnsi="Times New Roman" w:cs="Times New Roman"/>
                <w:sz w:val="18"/>
                <w:szCs w:val="18"/>
              </w:rPr>
              <w:t>MKK</w:t>
            </w:r>
          </w:p>
        </w:tc>
        <w:tc>
          <w:tcPr>
            <w:tcW w:w="1332" w:type="dxa"/>
          </w:tcPr>
          <w:p w14:paraId="67A9C6C5" w14:textId="5DE79ACB"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p38/RK</w:t>
            </w:r>
          </w:p>
        </w:tc>
        <w:tc>
          <w:tcPr>
            <w:tcW w:w="980" w:type="dxa"/>
          </w:tcPr>
          <w:p w14:paraId="39BC18F4" w14:textId="77777777" w:rsidR="000C65FD" w:rsidRPr="00536EC4" w:rsidRDefault="000C65FD" w:rsidP="000C65FD">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0C65FD" w:rsidRPr="000E17EA" w14:paraId="62196BE0" w14:textId="77777777" w:rsidTr="000C65FD">
        <w:trPr>
          <w:trHeight w:val="347"/>
          <w:jc w:val="center"/>
        </w:trPr>
        <w:tc>
          <w:tcPr>
            <w:tcW w:w="0" w:type="auto"/>
          </w:tcPr>
          <w:p w14:paraId="6AD12A64"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1597" w:type="dxa"/>
          </w:tcPr>
          <w:p w14:paraId="75542401"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37F63492"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B4BA8C4" w14:textId="192A4C45"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1332" w:type="dxa"/>
          </w:tcPr>
          <w:p w14:paraId="20965E57" w14:textId="0DD81979"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980" w:type="dxa"/>
          </w:tcPr>
          <w:p w14:paraId="05993881"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0C65FD" w:rsidRPr="000E17EA" w14:paraId="3330FC43" w14:textId="77777777" w:rsidTr="000C65FD">
        <w:trPr>
          <w:trHeight w:val="347"/>
          <w:jc w:val="center"/>
        </w:trPr>
        <w:tc>
          <w:tcPr>
            <w:tcW w:w="0" w:type="auto"/>
          </w:tcPr>
          <w:p w14:paraId="044C675D"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02261F59"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0B8D5487"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7F0858D" w14:textId="3655F97F"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332" w:type="dxa"/>
          </w:tcPr>
          <w:p w14:paraId="71406021" w14:textId="1B513C01"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RE</w:t>
            </w:r>
          </w:p>
        </w:tc>
        <w:tc>
          <w:tcPr>
            <w:tcW w:w="980" w:type="dxa"/>
          </w:tcPr>
          <w:p w14:paraId="2D550F19" w14:textId="77777777" w:rsidR="000C65FD" w:rsidRPr="000E17EA" w:rsidRDefault="000C65FD" w:rsidP="000C65FD">
            <w:pPr>
              <w:rPr>
                <w:rFonts w:ascii="Times New Roman" w:hAnsi="Times New Roman" w:cs="Times New Roman"/>
                <w:sz w:val="18"/>
                <w:szCs w:val="18"/>
              </w:rPr>
            </w:pPr>
          </w:p>
        </w:tc>
      </w:tr>
      <w:tr w:rsidR="000C65FD" w:rsidRPr="000E17EA" w14:paraId="5726C819" w14:textId="77777777" w:rsidTr="000C65FD">
        <w:trPr>
          <w:trHeight w:val="347"/>
          <w:jc w:val="center"/>
        </w:trPr>
        <w:tc>
          <w:tcPr>
            <w:tcW w:w="0" w:type="auto"/>
          </w:tcPr>
          <w:p w14:paraId="794A696F"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RE</w:t>
            </w:r>
          </w:p>
        </w:tc>
        <w:tc>
          <w:tcPr>
            <w:tcW w:w="1597" w:type="dxa"/>
          </w:tcPr>
          <w:p w14:paraId="36BBB206"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59A95CD5"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15B2A40" w14:textId="0969808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RE</w:t>
            </w:r>
          </w:p>
        </w:tc>
        <w:tc>
          <w:tcPr>
            <w:tcW w:w="1332" w:type="dxa"/>
          </w:tcPr>
          <w:p w14:paraId="3170AF0B" w14:textId="21CC09F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980" w:type="dxa"/>
          </w:tcPr>
          <w:p w14:paraId="29D7CED7"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0C65FD" w:rsidRPr="000E17EA" w14:paraId="16B7F3F3" w14:textId="77777777" w:rsidTr="000C65FD">
        <w:trPr>
          <w:trHeight w:val="347"/>
          <w:jc w:val="center"/>
        </w:trPr>
        <w:tc>
          <w:tcPr>
            <w:tcW w:w="0" w:type="auto"/>
          </w:tcPr>
          <w:p w14:paraId="05D7578E"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3146885A"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79E9AD26" w14:textId="77777777" w:rsidR="000C65FD" w:rsidRPr="00863BFC"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4A47D73" w14:textId="40236F0E"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332" w:type="dxa"/>
          </w:tcPr>
          <w:p w14:paraId="056D54F6" w14:textId="2A684999"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Hsp27</w:t>
            </w:r>
          </w:p>
        </w:tc>
        <w:tc>
          <w:tcPr>
            <w:tcW w:w="980" w:type="dxa"/>
          </w:tcPr>
          <w:p w14:paraId="7C3BA1B7" w14:textId="77777777" w:rsidR="000C65FD" w:rsidRPr="000E17EA" w:rsidRDefault="000C65FD" w:rsidP="000C65FD">
            <w:pPr>
              <w:rPr>
                <w:rFonts w:ascii="Times New Roman" w:hAnsi="Times New Roman" w:cs="Times New Roman"/>
                <w:sz w:val="18"/>
                <w:szCs w:val="18"/>
              </w:rPr>
            </w:pPr>
          </w:p>
        </w:tc>
      </w:tr>
      <w:tr w:rsidR="000C65FD" w:rsidRPr="000E17EA" w14:paraId="5D741D86" w14:textId="77777777" w:rsidTr="000C65FD">
        <w:trPr>
          <w:trHeight w:val="347"/>
          <w:jc w:val="center"/>
        </w:trPr>
        <w:tc>
          <w:tcPr>
            <w:tcW w:w="0" w:type="auto"/>
          </w:tcPr>
          <w:p w14:paraId="2A167E88"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C00E54C"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09696FCD"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CF2C11F" w14:textId="7DDC406E"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NAC</w:t>
            </w:r>
          </w:p>
        </w:tc>
        <w:tc>
          <w:tcPr>
            <w:tcW w:w="1332" w:type="dxa"/>
          </w:tcPr>
          <w:p w14:paraId="77E79E32" w14:textId="00CA1B52"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980" w:type="dxa"/>
          </w:tcPr>
          <w:p w14:paraId="0206E461" w14:textId="77777777" w:rsidR="000C65FD" w:rsidRPr="000E17EA" w:rsidRDefault="000C65FD" w:rsidP="000C65FD">
            <w:pPr>
              <w:rPr>
                <w:rFonts w:ascii="Times New Roman" w:hAnsi="Times New Roman" w:cs="Times New Roman"/>
                <w:sz w:val="18"/>
                <w:szCs w:val="18"/>
              </w:rPr>
            </w:pPr>
          </w:p>
        </w:tc>
      </w:tr>
      <w:tr w:rsidR="000C65FD" w:rsidRPr="000E17EA" w14:paraId="7AB29E5C" w14:textId="77777777" w:rsidTr="000C65FD">
        <w:trPr>
          <w:trHeight w:val="347"/>
          <w:jc w:val="center"/>
        </w:trPr>
        <w:tc>
          <w:tcPr>
            <w:tcW w:w="0" w:type="auto"/>
          </w:tcPr>
          <w:p w14:paraId="4A9D980A"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GSH</w:t>
            </w:r>
          </w:p>
        </w:tc>
        <w:tc>
          <w:tcPr>
            <w:tcW w:w="1597" w:type="dxa"/>
          </w:tcPr>
          <w:p w14:paraId="1ADE99DE"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68C19224"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65106DA1" w14:textId="1F745F9D"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GSH</w:t>
            </w:r>
          </w:p>
        </w:tc>
        <w:tc>
          <w:tcPr>
            <w:tcW w:w="1332" w:type="dxa"/>
          </w:tcPr>
          <w:p w14:paraId="424AB1AC" w14:textId="4E84DFD4"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980" w:type="dxa"/>
          </w:tcPr>
          <w:p w14:paraId="7638C38B" w14:textId="77777777" w:rsidR="000C65FD" w:rsidRPr="006532F6" w:rsidRDefault="000C65FD" w:rsidP="000C65FD">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0C65FD" w:rsidRPr="000E17EA" w14:paraId="05AB5C17" w14:textId="77777777" w:rsidTr="000C65FD">
        <w:trPr>
          <w:trHeight w:val="347"/>
          <w:jc w:val="center"/>
        </w:trPr>
        <w:tc>
          <w:tcPr>
            <w:tcW w:w="0" w:type="auto"/>
          </w:tcPr>
          <w:p w14:paraId="31721ACC"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597" w:type="dxa"/>
          </w:tcPr>
          <w:p w14:paraId="017AC2D4"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5D90F3C3"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1CE47B40" w14:textId="5A8BA10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332" w:type="dxa"/>
          </w:tcPr>
          <w:p w14:paraId="04590B6A" w14:textId="5053C406"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GSH</w:t>
            </w:r>
          </w:p>
        </w:tc>
        <w:tc>
          <w:tcPr>
            <w:tcW w:w="980" w:type="dxa"/>
          </w:tcPr>
          <w:p w14:paraId="0CBE901D" w14:textId="77777777" w:rsidR="000C65FD" w:rsidRPr="006532F6" w:rsidRDefault="000C65FD" w:rsidP="000C65FD">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0C65FD" w:rsidRPr="000E17EA" w14:paraId="0D7AE77B" w14:textId="77777777" w:rsidTr="000C65FD">
        <w:trPr>
          <w:trHeight w:val="347"/>
          <w:jc w:val="center"/>
        </w:trPr>
        <w:tc>
          <w:tcPr>
            <w:tcW w:w="0" w:type="auto"/>
          </w:tcPr>
          <w:p w14:paraId="19F890A3"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Hsp27</w:t>
            </w:r>
          </w:p>
        </w:tc>
        <w:tc>
          <w:tcPr>
            <w:tcW w:w="1597" w:type="dxa"/>
          </w:tcPr>
          <w:p w14:paraId="6FD16C1E"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502DAFDC"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03C07998" w14:textId="22694E6F"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Hsp27</w:t>
            </w:r>
          </w:p>
        </w:tc>
        <w:tc>
          <w:tcPr>
            <w:tcW w:w="1332" w:type="dxa"/>
          </w:tcPr>
          <w:p w14:paraId="0A057A90" w14:textId="3CF2C0C8"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980" w:type="dxa"/>
          </w:tcPr>
          <w:p w14:paraId="7D3FA3C6" w14:textId="77777777" w:rsidR="000C65FD" w:rsidRPr="006532F6" w:rsidRDefault="000C65FD" w:rsidP="000C65FD">
            <w:pPr>
              <w:rPr>
                <w:rFonts w:ascii="Times New Roman" w:hAnsi="Times New Roman" w:cs="Times New Roman"/>
                <w:sz w:val="18"/>
                <w:szCs w:val="18"/>
              </w:rPr>
            </w:pPr>
          </w:p>
        </w:tc>
      </w:tr>
      <w:tr w:rsidR="000C65FD" w:rsidRPr="000E17EA" w14:paraId="7CE60A00" w14:textId="77777777" w:rsidTr="000C65FD">
        <w:trPr>
          <w:trHeight w:val="347"/>
          <w:jc w:val="center"/>
        </w:trPr>
        <w:tc>
          <w:tcPr>
            <w:tcW w:w="0" w:type="auto"/>
          </w:tcPr>
          <w:p w14:paraId="3F0F1999"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597" w:type="dxa"/>
          </w:tcPr>
          <w:p w14:paraId="4155DA19"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159CD0EB"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C078710" w14:textId="252A9B38"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332" w:type="dxa"/>
          </w:tcPr>
          <w:p w14:paraId="07D5336D" w14:textId="5D9D9B61"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980" w:type="dxa"/>
          </w:tcPr>
          <w:p w14:paraId="60BE3AE3" w14:textId="77777777" w:rsidR="000C65FD" w:rsidRPr="000E17EA" w:rsidRDefault="000C65FD" w:rsidP="000C65FD">
            <w:pPr>
              <w:rPr>
                <w:rFonts w:ascii="Times New Roman" w:hAnsi="Times New Roman" w:cs="Times New Roman"/>
                <w:sz w:val="16"/>
                <w:szCs w:val="16"/>
              </w:rPr>
            </w:pPr>
          </w:p>
        </w:tc>
      </w:tr>
      <w:tr w:rsidR="000C65FD" w:rsidRPr="000E17EA" w14:paraId="76A04512" w14:textId="77777777" w:rsidTr="000C65FD">
        <w:trPr>
          <w:trHeight w:val="347"/>
          <w:jc w:val="center"/>
        </w:trPr>
        <w:tc>
          <w:tcPr>
            <w:tcW w:w="0" w:type="auto"/>
          </w:tcPr>
          <w:p w14:paraId="201AA5A7"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951B0B0"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0DF4328C"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332" w:type="dxa"/>
          </w:tcPr>
          <w:p w14:paraId="6C43D9D5" w14:textId="07526A63"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6"/>
                <w:szCs w:val="16"/>
              </w:rPr>
              <w:t>NAC</w:t>
            </w:r>
          </w:p>
        </w:tc>
        <w:tc>
          <w:tcPr>
            <w:tcW w:w="1332" w:type="dxa"/>
          </w:tcPr>
          <w:p w14:paraId="0208AA55" w14:textId="39CA86F0"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8"/>
                <w:szCs w:val="18"/>
              </w:rPr>
              <w:t>p38/RK</w:t>
            </w:r>
          </w:p>
        </w:tc>
        <w:tc>
          <w:tcPr>
            <w:tcW w:w="980" w:type="dxa"/>
          </w:tcPr>
          <w:p w14:paraId="0D61A915" w14:textId="77777777" w:rsidR="000C65FD" w:rsidRPr="000E17EA" w:rsidRDefault="000C65FD" w:rsidP="000C65FD">
            <w:pPr>
              <w:rPr>
                <w:rFonts w:ascii="Times New Roman" w:hAnsi="Times New Roman" w:cs="Times New Roman"/>
                <w:sz w:val="16"/>
                <w:szCs w:val="16"/>
              </w:rPr>
            </w:pPr>
          </w:p>
        </w:tc>
      </w:tr>
      <w:tr w:rsidR="000C65FD" w:rsidRPr="000E17EA" w14:paraId="3D6EBA25" w14:textId="77777777" w:rsidTr="000C65FD">
        <w:trPr>
          <w:trHeight w:val="347"/>
          <w:jc w:val="center"/>
        </w:trPr>
        <w:tc>
          <w:tcPr>
            <w:tcW w:w="0" w:type="auto"/>
          </w:tcPr>
          <w:p w14:paraId="7D86B773" w14:textId="77777777" w:rsidR="000C65FD" w:rsidRPr="000E17EA" w:rsidRDefault="000C65FD" w:rsidP="000C65FD">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438B6FB" w14:textId="77777777" w:rsidR="000C65FD" w:rsidRPr="000E17EA" w:rsidRDefault="000C65FD" w:rsidP="000C65FD">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7ED08CED"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21BB66D2" w14:textId="1B30F0AA"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6"/>
                <w:szCs w:val="16"/>
              </w:rPr>
              <w:t>NAC</w:t>
            </w:r>
          </w:p>
        </w:tc>
        <w:tc>
          <w:tcPr>
            <w:tcW w:w="1332" w:type="dxa"/>
          </w:tcPr>
          <w:p w14:paraId="2D64508B" w14:textId="3F8D6660" w:rsidR="000C65FD" w:rsidRPr="000E17EA" w:rsidRDefault="000C65FD" w:rsidP="000C65FD">
            <w:pPr>
              <w:rPr>
                <w:rFonts w:ascii="Times New Roman" w:hAnsi="Times New Roman" w:cs="Times New Roman"/>
                <w:sz w:val="16"/>
                <w:szCs w:val="16"/>
              </w:rPr>
            </w:pPr>
            <w:r>
              <w:rPr>
                <w:rFonts w:ascii="Times New Roman" w:hAnsi="Times New Roman" w:cs="Times New Roman"/>
                <w:sz w:val="18"/>
                <w:szCs w:val="18"/>
              </w:rPr>
              <w:t>MKK</w:t>
            </w:r>
          </w:p>
        </w:tc>
        <w:tc>
          <w:tcPr>
            <w:tcW w:w="980" w:type="dxa"/>
          </w:tcPr>
          <w:p w14:paraId="59055A86" w14:textId="77777777" w:rsidR="000C65FD" w:rsidRPr="000E17EA" w:rsidRDefault="000C65FD" w:rsidP="000C65FD">
            <w:pPr>
              <w:rPr>
                <w:rFonts w:ascii="Times New Roman" w:hAnsi="Times New Roman" w:cs="Times New Roman"/>
                <w:sz w:val="16"/>
                <w:szCs w:val="16"/>
              </w:rPr>
            </w:pPr>
          </w:p>
        </w:tc>
      </w:tr>
      <w:tr w:rsidR="000C65FD" w:rsidRPr="000E17EA" w14:paraId="47347172" w14:textId="77777777" w:rsidTr="000C65FD">
        <w:trPr>
          <w:trHeight w:val="347"/>
          <w:jc w:val="center"/>
        </w:trPr>
        <w:tc>
          <w:tcPr>
            <w:tcW w:w="0" w:type="auto"/>
          </w:tcPr>
          <w:p w14:paraId="5BE7F3C2" w14:textId="77777777" w:rsidR="000C65FD" w:rsidRPr="000E17EA" w:rsidRDefault="000C65FD" w:rsidP="000C65FD">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6C7F3CE7" w14:textId="77777777" w:rsidR="000C65FD"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8506B8B"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03A96A0" w14:textId="62FA83A4" w:rsidR="000C65FD" w:rsidRPr="000E17EA" w:rsidRDefault="000C65FD" w:rsidP="000C65FD">
            <w:pPr>
              <w:rPr>
                <w:rFonts w:ascii="Times New Roman" w:hAnsi="Times New Roman" w:cs="Times New Roman"/>
                <w:sz w:val="18"/>
                <w:szCs w:val="18"/>
              </w:rPr>
            </w:pPr>
            <w:r>
              <w:rPr>
                <w:rFonts w:ascii="Times New Roman" w:hAnsi="Times New Roman" w:cs="Times New Roman"/>
                <w:sz w:val="16"/>
                <w:szCs w:val="16"/>
              </w:rPr>
              <w:t>SB-203580</w:t>
            </w:r>
          </w:p>
        </w:tc>
        <w:tc>
          <w:tcPr>
            <w:tcW w:w="1332" w:type="dxa"/>
          </w:tcPr>
          <w:p w14:paraId="12B15DE1" w14:textId="716733B2"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p38/RK</w:t>
            </w:r>
          </w:p>
        </w:tc>
        <w:tc>
          <w:tcPr>
            <w:tcW w:w="980" w:type="dxa"/>
          </w:tcPr>
          <w:p w14:paraId="649BC72A" w14:textId="77777777" w:rsidR="000C65FD" w:rsidRPr="000E17EA" w:rsidRDefault="000C65FD" w:rsidP="000C65FD">
            <w:pPr>
              <w:rPr>
                <w:rFonts w:ascii="Times New Roman" w:hAnsi="Times New Roman" w:cs="Times New Roman"/>
                <w:sz w:val="18"/>
                <w:szCs w:val="18"/>
              </w:rPr>
            </w:pPr>
          </w:p>
        </w:tc>
      </w:tr>
      <w:tr w:rsidR="000C65FD" w:rsidRPr="000E17EA" w14:paraId="2E1FD4B6" w14:textId="77777777" w:rsidTr="000C65FD">
        <w:trPr>
          <w:trHeight w:val="347"/>
          <w:jc w:val="center"/>
        </w:trPr>
        <w:tc>
          <w:tcPr>
            <w:tcW w:w="0" w:type="auto"/>
          </w:tcPr>
          <w:p w14:paraId="41F0FE6D" w14:textId="77777777" w:rsidR="000C65FD" w:rsidRDefault="000C65FD" w:rsidP="000C65FD">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555D7789"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7DBF97BC" w14:textId="77777777"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A2D06C0" w14:textId="247175F3" w:rsidR="000C65FD" w:rsidRPr="000E17EA" w:rsidRDefault="000C65FD" w:rsidP="000C65FD">
            <w:pPr>
              <w:rPr>
                <w:rFonts w:ascii="Times New Roman" w:hAnsi="Times New Roman" w:cs="Times New Roman"/>
                <w:sz w:val="18"/>
                <w:szCs w:val="18"/>
              </w:rPr>
            </w:pPr>
            <w:r>
              <w:rPr>
                <w:rFonts w:ascii="Times New Roman" w:hAnsi="Times New Roman" w:cs="Times New Roman"/>
                <w:sz w:val="16"/>
                <w:szCs w:val="16"/>
              </w:rPr>
              <w:t>SB-203580</w:t>
            </w:r>
          </w:p>
        </w:tc>
        <w:tc>
          <w:tcPr>
            <w:tcW w:w="1332" w:type="dxa"/>
          </w:tcPr>
          <w:p w14:paraId="6C68CC8A" w14:textId="76BE8A7E" w:rsidR="000C65FD" w:rsidRPr="000E17EA" w:rsidRDefault="000C65FD" w:rsidP="000C65FD">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980" w:type="dxa"/>
          </w:tcPr>
          <w:p w14:paraId="22B5A8F7" w14:textId="77777777" w:rsidR="000C65FD" w:rsidRPr="000E17EA" w:rsidRDefault="000C65FD" w:rsidP="000C65FD">
            <w:pPr>
              <w:rPr>
                <w:rFonts w:ascii="Times New Roman" w:hAnsi="Times New Roman" w:cs="Times New Roman"/>
                <w:sz w:val="18"/>
                <w:szCs w:val="18"/>
              </w:rPr>
            </w:pPr>
          </w:p>
        </w:tc>
      </w:tr>
    </w:tbl>
    <w:p w14:paraId="163020D0" w14:textId="77777777" w:rsidR="009F25C6" w:rsidRPr="007A6171"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7A6171" w14:paraId="511DF6E9" w14:textId="77777777" w:rsidTr="00670BF1">
        <w:tc>
          <w:tcPr>
            <w:tcW w:w="0" w:type="auto"/>
            <w:hideMark/>
          </w:tcPr>
          <w:p w14:paraId="4F67851B"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516A49D4"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759F2EDE"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76D5E737"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071430D4"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2CA1F4A2"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5C32A67E"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1E2A2018" w14:textId="77777777" w:rsidR="009F25C6" w:rsidRPr="007A6171" w:rsidRDefault="009F25C6"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9F25C6" w:rsidRPr="007A6171" w14:paraId="03659114" w14:textId="77777777" w:rsidTr="00670BF1">
        <w:tc>
          <w:tcPr>
            <w:tcW w:w="0" w:type="auto"/>
            <w:hideMark/>
          </w:tcPr>
          <w:p w14:paraId="05961959"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A57107F"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5</w:t>
            </w:r>
          </w:p>
        </w:tc>
        <w:tc>
          <w:tcPr>
            <w:tcW w:w="0" w:type="auto"/>
            <w:hideMark/>
          </w:tcPr>
          <w:p w14:paraId="2920B593"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3</w:t>
            </w:r>
          </w:p>
        </w:tc>
        <w:tc>
          <w:tcPr>
            <w:tcW w:w="0" w:type="auto"/>
            <w:hideMark/>
          </w:tcPr>
          <w:p w14:paraId="66E28F48"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C9FB6EB"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6390F37"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46099383"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786CDCF5"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9F25C6" w:rsidRPr="007A6171" w14:paraId="1A43184E" w14:textId="77777777" w:rsidTr="00670BF1">
        <w:tc>
          <w:tcPr>
            <w:tcW w:w="0" w:type="auto"/>
            <w:hideMark/>
          </w:tcPr>
          <w:p w14:paraId="6A7B594C"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91D98D2"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4</w:t>
            </w:r>
          </w:p>
        </w:tc>
        <w:tc>
          <w:tcPr>
            <w:tcW w:w="0" w:type="auto"/>
            <w:hideMark/>
          </w:tcPr>
          <w:p w14:paraId="1F7C6C75"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4</w:t>
            </w:r>
          </w:p>
        </w:tc>
        <w:tc>
          <w:tcPr>
            <w:tcW w:w="0" w:type="auto"/>
            <w:hideMark/>
          </w:tcPr>
          <w:p w14:paraId="035998E1"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F4A9115"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AACA5F4"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1C673485"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3E56929B"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9F25C6" w:rsidRPr="007A6171" w14:paraId="4BF45027" w14:textId="77777777" w:rsidTr="00670BF1">
        <w:tc>
          <w:tcPr>
            <w:tcW w:w="0" w:type="auto"/>
            <w:hideMark/>
          </w:tcPr>
          <w:p w14:paraId="1B083391"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EMINI</w:t>
            </w:r>
          </w:p>
        </w:tc>
        <w:tc>
          <w:tcPr>
            <w:tcW w:w="0" w:type="auto"/>
            <w:hideMark/>
          </w:tcPr>
          <w:p w14:paraId="24AF033D"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2</w:t>
            </w:r>
          </w:p>
        </w:tc>
        <w:tc>
          <w:tcPr>
            <w:tcW w:w="0" w:type="auto"/>
            <w:hideMark/>
          </w:tcPr>
          <w:p w14:paraId="691C1286"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74FF96F0"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0C4E637C"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64B4DE9"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1F8B086"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3C98C618"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9F25C6" w:rsidRPr="007A6171" w14:paraId="4EEC1AAD" w14:textId="77777777" w:rsidTr="00670BF1">
        <w:tc>
          <w:tcPr>
            <w:tcW w:w="0" w:type="auto"/>
            <w:hideMark/>
          </w:tcPr>
          <w:p w14:paraId="76B3B2F2"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lastRenderedPageBreak/>
              <w:t>pathway</w:t>
            </w:r>
          </w:p>
        </w:tc>
        <w:tc>
          <w:tcPr>
            <w:tcW w:w="0" w:type="auto"/>
            <w:hideMark/>
          </w:tcPr>
          <w:p w14:paraId="66E4D264"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3</w:t>
            </w:r>
          </w:p>
        </w:tc>
        <w:tc>
          <w:tcPr>
            <w:tcW w:w="0" w:type="auto"/>
            <w:hideMark/>
          </w:tcPr>
          <w:p w14:paraId="7368367E"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7FFF7CC0"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0761D10F"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E9DD0F0"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176572A3"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9EB9CD3" w14:textId="77777777" w:rsidR="009F25C6" w:rsidRPr="007A6171" w:rsidRDefault="009F25C6"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2C83863" w14:textId="77777777" w:rsidR="009F25C6" w:rsidRDefault="009F25C6" w:rsidP="009F25C6">
      <w:pPr>
        <w:rPr>
          <w:rFonts w:ascii="Times New Roman" w:hAnsi="Times New Roman" w:cs="Times New Roman"/>
          <w:i/>
          <w:iCs/>
          <w:sz w:val="24"/>
          <w:szCs w:val="24"/>
        </w:rPr>
      </w:pPr>
    </w:p>
    <w:p w14:paraId="66280A20" w14:textId="77777777" w:rsidR="009F25C6"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w:t>
      </w:r>
    </w:p>
    <w:p w14:paraId="29195780" w14:textId="77777777" w:rsidR="009F25C6" w:rsidRPr="00BD55FB" w:rsidRDefault="009F25C6" w:rsidP="009F25C6">
      <w:pPr>
        <w:jc w:val="both"/>
        <w:rPr>
          <w:rFonts w:ascii="Times New Roman" w:hAnsi="Times New Roman" w:cs="Times New Roman"/>
          <w:i/>
          <w:iCs/>
          <w:sz w:val="24"/>
          <w:szCs w:val="24"/>
        </w:rPr>
      </w:pPr>
    </w:p>
    <w:tbl>
      <w:tblPr>
        <w:tblStyle w:val="TableGrid"/>
        <w:tblW w:w="8193" w:type="dxa"/>
        <w:jc w:val="center"/>
        <w:tblLook w:val="04A0" w:firstRow="1" w:lastRow="0" w:firstColumn="1" w:lastColumn="0" w:noHBand="0" w:noVBand="1"/>
      </w:tblPr>
      <w:tblGrid>
        <w:gridCol w:w="1454"/>
        <w:gridCol w:w="1617"/>
        <w:gridCol w:w="1295"/>
        <w:gridCol w:w="1383"/>
        <w:gridCol w:w="1383"/>
        <w:gridCol w:w="1061"/>
      </w:tblGrid>
      <w:tr w:rsidR="000C65FD" w:rsidRPr="00D62243" w14:paraId="3A443700" w14:textId="77777777" w:rsidTr="000C65FD">
        <w:trPr>
          <w:trHeight w:val="249"/>
          <w:jc w:val="center"/>
        </w:trPr>
        <w:tc>
          <w:tcPr>
            <w:tcW w:w="1454" w:type="dxa"/>
            <w:hideMark/>
          </w:tcPr>
          <w:p w14:paraId="4C3E963A" w14:textId="77777777" w:rsidR="000C65FD" w:rsidRPr="00D62243" w:rsidRDefault="000C65FD" w:rsidP="000C65FD">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617" w:type="dxa"/>
            <w:hideMark/>
          </w:tcPr>
          <w:p w14:paraId="181608E9" w14:textId="77777777" w:rsidR="000C65FD" w:rsidRPr="00D62243" w:rsidRDefault="000C65FD" w:rsidP="000C65FD">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2060A452" w14:textId="77777777" w:rsidR="000C65FD" w:rsidRPr="00D62243" w:rsidRDefault="000C65FD" w:rsidP="000C65FD">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383" w:type="dxa"/>
          </w:tcPr>
          <w:p w14:paraId="499C7027" w14:textId="04F6A575" w:rsidR="000C65FD" w:rsidRDefault="000C65FD" w:rsidP="000C65FD">
            <w:pPr>
              <w:jc w:val="center"/>
              <w:rPr>
                <w:rFonts w:ascii="Times New Roman" w:hAnsi="Times New Roman" w:cs="Times New Roman"/>
                <w:sz w:val="18"/>
                <w:szCs w:val="18"/>
              </w:rPr>
            </w:pPr>
            <w:r w:rsidRPr="00D62243">
              <w:rPr>
                <w:rFonts w:ascii="Times New Roman" w:eastAsia="Times New Roman" w:hAnsi="Times New Roman" w:cs="Times New Roman"/>
                <w:b/>
                <w:bCs/>
                <w:sz w:val="20"/>
                <w:szCs w:val="20"/>
              </w:rPr>
              <w:t>Starter (gene1)</w:t>
            </w:r>
          </w:p>
        </w:tc>
        <w:tc>
          <w:tcPr>
            <w:tcW w:w="1383" w:type="dxa"/>
          </w:tcPr>
          <w:p w14:paraId="118753EC" w14:textId="079F8AEF" w:rsidR="000C65FD" w:rsidRDefault="000C65FD" w:rsidP="000C65FD">
            <w:pPr>
              <w:jc w:val="center"/>
              <w:rPr>
                <w:rFonts w:ascii="Times New Roman" w:hAnsi="Times New Roman" w:cs="Times New Roman"/>
                <w:sz w:val="18"/>
                <w:szCs w:val="18"/>
              </w:rPr>
            </w:pPr>
            <w:r w:rsidRPr="00D62243">
              <w:rPr>
                <w:rFonts w:ascii="Times New Roman" w:eastAsia="Times New Roman" w:hAnsi="Times New Roman" w:cs="Times New Roman"/>
                <w:b/>
                <w:bCs/>
                <w:sz w:val="20"/>
                <w:szCs w:val="20"/>
              </w:rPr>
              <w:t>Receptor (gene2)</w:t>
            </w:r>
          </w:p>
        </w:tc>
        <w:tc>
          <w:tcPr>
            <w:tcW w:w="1061" w:type="dxa"/>
          </w:tcPr>
          <w:p w14:paraId="0FAB50B7" w14:textId="77777777" w:rsidR="000C65FD" w:rsidRPr="00EB3D00" w:rsidRDefault="000C65FD" w:rsidP="000C65FD">
            <w:pPr>
              <w:jc w:val="center"/>
              <w:rPr>
                <w:rFonts w:ascii="Times New Roman" w:hAnsi="Times New Roman" w:cs="Times New Roman"/>
                <w:sz w:val="18"/>
                <w:szCs w:val="18"/>
              </w:rPr>
            </w:pPr>
            <w:r>
              <w:rPr>
                <w:rFonts w:ascii="Times New Roman" w:hAnsi="Times New Roman" w:cs="Times New Roman"/>
                <w:sz w:val="18"/>
                <w:szCs w:val="18"/>
              </w:rPr>
              <w:t>pathway</w:t>
            </w:r>
          </w:p>
        </w:tc>
      </w:tr>
      <w:tr w:rsidR="000C65FD" w:rsidRPr="00D62243" w14:paraId="76F2D1CE" w14:textId="77777777" w:rsidTr="000C65FD">
        <w:trPr>
          <w:trHeight w:val="249"/>
          <w:jc w:val="center"/>
        </w:trPr>
        <w:tc>
          <w:tcPr>
            <w:tcW w:w="1454" w:type="dxa"/>
            <w:hideMark/>
          </w:tcPr>
          <w:p w14:paraId="65FECF84"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617" w:type="dxa"/>
            <w:hideMark/>
          </w:tcPr>
          <w:p w14:paraId="7B6BF6F5"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77EE0671"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44CC97D8" w14:textId="6853823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383" w:type="dxa"/>
          </w:tcPr>
          <w:p w14:paraId="77EA0957" w14:textId="24151C95"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1" w:type="dxa"/>
          </w:tcPr>
          <w:p w14:paraId="68754C09"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63747610" w14:textId="77777777" w:rsidTr="000C65FD">
        <w:trPr>
          <w:trHeight w:val="249"/>
          <w:jc w:val="center"/>
        </w:trPr>
        <w:tc>
          <w:tcPr>
            <w:tcW w:w="1454" w:type="dxa"/>
            <w:hideMark/>
          </w:tcPr>
          <w:p w14:paraId="5C67B23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617" w:type="dxa"/>
            <w:hideMark/>
          </w:tcPr>
          <w:p w14:paraId="112BBA1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558E2E3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62404AF6" w14:textId="7893CE10"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383" w:type="dxa"/>
          </w:tcPr>
          <w:p w14:paraId="5788B647" w14:textId="35623D69"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061" w:type="dxa"/>
          </w:tcPr>
          <w:p w14:paraId="32C5A5C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316256F6" w14:textId="77777777" w:rsidTr="000C65FD">
        <w:trPr>
          <w:trHeight w:val="263"/>
          <w:jc w:val="center"/>
        </w:trPr>
        <w:tc>
          <w:tcPr>
            <w:tcW w:w="1454" w:type="dxa"/>
            <w:hideMark/>
          </w:tcPr>
          <w:p w14:paraId="05E2305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17" w:type="dxa"/>
            <w:hideMark/>
          </w:tcPr>
          <w:p w14:paraId="5164212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09581EC6"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0AAE2FEC" w14:textId="22FDE7D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57712050" w14:textId="6B83C091"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061" w:type="dxa"/>
          </w:tcPr>
          <w:p w14:paraId="29F18404"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430F3289" w14:textId="77777777" w:rsidTr="000C65FD">
        <w:trPr>
          <w:trHeight w:val="249"/>
          <w:jc w:val="center"/>
        </w:trPr>
        <w:tc>
          <w:tcPr>
            <w:tcW w:w="1454" w:type="dxa"/>
            <w:hideMark/>
          </w:tcPr>
          <w:p w14:paraId="24AED61D"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17" w:type="dxa"/>
            <w:hideMark/>
          </w:tcPr>
          <w:p w14:paraId="6258D998"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05A08BDE"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7235AFD5" w14:textId="0997C0A9"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10A76CE7" w14:textId="1DC6D1BD"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061" w:type="dxa"/>
          </w:tcPr>
          <w:p w14:paraId="02098A67" w14:textId="77777777" w:rsidR="000C65FD" w:rsidRPr="00D62243" w:rsidRDefault="000C65FD" w:rsidP="000C65FD">
            <w:pPr>
              <w:rPr>
                <w:rFonts w:ascii="Times New Roman" w:eastAsia="Times New Roman" w:hAnsi="Times New Roman" w:cs="Times New Roman"/>
                <w:sz w:val="20"/>
                <w:szCs w:val="20"/>
              </w:rPr>
            </w:pPr>
          </w:p>
        </w:tc>
      </w:tr>
      <w:tr w:rsidR="000C65FD" w:rsidRPr="00D62243" w14:paraId="65F08D7C" w14:textId="77777777" w:rsidTr="000C65FD">
        <w:trPr>
          <w:trHeight w:val="249"/>
          <w:jc w:val="center"/>
        </w:trPr>
        <w:tc>
          <w:tcPr>
            <w:tcW w:w="1454" w:type="dxa"/>
            <w:hideMark/>
          </w:tcPr>
          <w:p w14:paraId="3912968D"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617" w:type="dxa"/>
            <w:hideMark/>
          </w:tcPr>
          <w:p w14:paraId="19267578"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737532B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4C630F41" w14:textId="28FC4F1D"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383" w:type="dxa"/>
          </w:tcPr>
          <w:p w14:paraId="0F4D12FF" w14:textId="5E202000"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061" w:type="dxa"/>
          </w:tcPr>
          <w:p w14:paraId="1ADE8712"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0C65FD" w:rsidRPr="00D62243" w14:paraId="367326E6" w14:textId="77777777" w:rsidTr="000C65FD">
        <w:trPr>
          <w:trHeight w:val="249"/>
          <w:jc w:val="center"/>
        </w:trPr>
        <w:tc>
          <w:tcPr>
            <w:tcW w:w="1454" w:type="dxa"/>
            <w:hideMark/>
          </w:tcPr>
          <w:p w14:paraId="5870C6FB"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17" w:type="dxa"/>
            <w:hideMark/>
          </w:tcPr>
          <w:p w14:paraId="798E6B77"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67BD9DBA"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1C76D628" w14:textId="590BDA91"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16028C7C" w14:textId="68644D92"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061" w:type="dxa"/>
          </w:tcPr>
          <w:p w14:paraId="7AD41D4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0C65FD" w:rsidRPr="00D62243" w14:paraId="1E6CECFE" w14:textId="77777777" w:rsidTr="000C65FD">
        <w:trPr>
          <w:trHeight w:val="249"/>
          <w:jc w:val="center"/>
        </w:trPr>
        <w:tc>
          <w:tcPr>
            <w:tcW w:w="1454" w:type="dxa"/>
            <w:hideMark/>
          </w:tcPr>
          <w:p w14:paraId="7AA808C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617" w:type="dxa"/>
            <w:hideMark/>
          </w:tcPr>
          <w:p w14:paraId="1B651E6C"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114CD93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383" w:type="dxa"/>
          </w:tcPr>
          <w:p w14:paraId="2D9981B8" w14:textId="1A59D2DB"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383" w:type="dxa"/>
          </w:tcPr>
          <w:p w14:paraId="751243C3" w14:textId="6A166740"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1" w:type="dxa"/>
          </w:tcPr>
          <w:p w14:paraId="58BE7A76"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15810EEE" w14:textId="77777777" w:rsidTr="000C65FD">
        <w:trPr>
          <w:trHeight w:val="249"/>
          <w:jc w:val="center"/>
        </w:trPr>
        <w:tc>
          <w:tcPr>
            <w:tcW w:w="1454" w:type="dxa"/>
            <w:hideMark/>
          </w:tcPr>
          <w:p w14:paraId="53CC83DF"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617" w:type="dxa"/>
            <w:hideMark/>
          </w:tcPr>
          <w:p w14:paraId="67EBD34F"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5D165A9C"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163D1FBF" w14:textId="7883F7D0"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383" w:type="dxa"/>
          </w:tcPr>
          <w:p w14:paraId="41F7999C" w14:textId="5C39D9D9"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061" w:type="dxa"/>
          </w:tcPr>
          <w:p w14:paraId="52CCCA7D"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0CAFEBCB" w14:textId="77777777" w:rsidTr="000C65FD">
        <w:trPr>
          <w:trHeight w:val="249"/>
          <w:jc w:val="center"/>
        </w:trPr>
        <w:tc>
          <w:tcPr>
            <w:tcW w:w="1454" w:type="dxa"/>
            <w:hideMark/>
          </w:tcPr>
          <w:p w14:paraId="13267B0F"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617" w:type="dxa"/>
            <w:hideMark/>
          </w:tcPr>
          <w:p w14:paraId="464BA39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5ECF0FEC"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270E71B1" w14:textId="32674774"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383" w:type="dxa"/>
          </w:tcPr>
          <w:p w14:paraId="702C5E4D" w14:textId="3BF34E0E"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1" w:type="dxa"/>
          </w:tcPr>
          <w:p w14:paraId="712AA95B"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0C65FD" w:rsidRPr="00D62243" w14:paraId="7B747A32" w14:textId="77777777" w:rsidTr="000C65FD">
        <w:trPr>
          <w:trHeight w:val="249"/>
          <w:jc w:val="center"/>
        </w:trPr>
        <w:tc>
          <w:tcPr>
            <w:tcW w:w="1454" w:type="dxa"/>
          </w:tcPr>
          <w:p w14:paraId="53F5753B"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17" w:type="dxa"/>
          </w:tcPr>
          <w:p w14:paraId="0A9F31E7"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184A19C0"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11C455F5" w14:textId="0DBDCB8A"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34224F14" w14:textId="45361A8A"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061" w:type="dxa"/>
          </w:tcPr>
          <w:p w14:paraId="23407926"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C65FD" w:rsidRPr="00D62243" w14:paraId="62D71A69" w14:textId="77777777" w:rsidTr="000C65FD">
        <w:trPr>
          <w:trHeight w:val="249"/>
          <w:jc w:val="center"/>
        </w:trPr>
        <w:tc>
          <w:tcPr>
            <w:tcW w:w="1454" w:type="dxa"/>
          </w:tcPr>
          <w:p w14:paraId="3E80D6BC"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617" w:type="dxa"/>
          </w:tcPr>
          <w:p w14:paraId="6FBACCD3"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6C50B562" w14:textId="77777777"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383" w:type="dxa"/>
          </w:tcPr>
          <w:p w14:paraId="39817F9F" w14:textId="47A50A7A" w:rsidR="000C65FD" w:rsidRPr="00DB54ED"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383" w:type="dxa"/>
          </w:tcPr>
          <w:p w14:paraId="3809CECE" w14:textId="218FB2A1" w:rsidR="000C65FD" w:rsidRPr="00D62243" w:rsidRDefault="000C65FD" w:rsidP="000C65FD">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061" w:type="dxa"/>
          </w:tcPr>
          <w:p w14:paraId="6B4F78B8" w14:textId="77777777" w:rsidR="000C65FD" w:rsidRPr="00D62243" w:rsidRDefault="000C65FD" w:rsidP="000C65FD">
            <w:pPr>
              <w:rPr>
                <w:rFonts w:ascii="Times New Roman" w:eastAsia="Times New Roman" w:hAnsi="Times New Roman" w:cs="Times New Roman"/>
                <w:sz w:val="20"/>
                <w:szCs w:val="20"/>
              </w:rPr>
            </w:pPr>
          </w:p>
        </w:tc>
      </w:tr>
      <w:bookmarkEnd w:id="0"/>
    </w:tbl>
    <w:p w14:paraId="711D19D0" w14:textId="77777777" w:rsidR="009F25C6" w:rsidRPr="00745DC4" w:rsidRDefault="009F25C6" w:rsidP="009F25C6">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9F25C6" w:rsidRPr="001154DD" w14:paraId="049A1A18" w14:textId="77777777" w:rsidTr="00670BF1">
        <w:trPr>
          <w:trHeight w:val="256"/>
          <w:jc w:val="center"/>
        </w:trPr>
        <w:tc>
          <w:tcPr>
            <w:tcW w:w="0" w:type="auto"/>
            <w:hideMark/>
          </w:tcPr>
          <w:p w14:paraId="04744171" w14:textId="77777777" w:rsidR="009F25C6" w:rsidRPr="00363B55"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7AFF4FB5" w14:textId="77777777" w:rsidR="009F25C6" w:rsidRPr="00363B55"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2FA1D3C8" w14:textId="77777777" w:rsidR="009F25C6" w:rsidRPr="00363B55"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6E467167" w14:textId="77777777" w:rsidR="009F25C6" w:rsidRPr="00363B55"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795CC7" w14:textId="77777777" w:rsidR="009F25C6" w:rsidRPr="00363B55"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0DE9088D" w14:textId="77777777" w:rsidR="009F25C6" w:rsidRPr="001154DD"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3FF9BCEC" w14:textId="77777777" w:rsidR="009F25C6" w:rsidRPr="001154DD"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6AD1904F" w14:textId="77777777" w:rsidR="009F25C6" w:rsidRPr="001154DD" w:rsidRDefault="009F25C6"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9F25C6" w:rsidRPr="001154DD" w14:paraId="4C29F61E" w14:textId="77777777" w:rsidTr="00670BF1">
        <w:trPr>
          <w:trHeight w:val="275"/>
          <w:jc w:val="center"/>
        </w:trPr>
        <w:tc>
          <w:tcPr>
            <w:tcW w:w="0" w:type="auto"/>
            <w:hideMark/>
          </w:tcPr>
          <w:p w14:paraId="26E7B3B5"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21E5E7F2"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0BFFE371"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72C52630"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1056EBDD"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71A32A77"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1BA10561"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B580E51"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9F25C6" w:rsidRPr="001154DD" w14:paraId="0D2664A2" w14:textId="77777777" w:rsidTr="00670BF1">
        <w:trPr>
          <w:trHeight w:val="256"/>
          <w:jc w:val="center"/>
        </w:trPr>
        <w:tc>
          <w:tcPr>
            <w:tcW w:w="0" w:type="auto"/>
            <w:hideMark/>
          </w:tcPr>
          <w:p w14:paraId="00D3BBB0"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55D3F9CC"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4022DD0E"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14872E24"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2101DC91"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5F777712"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051FE9ED"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345DCA4B"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9F25C6" w:rsidRPr="001154DD" w14:paraId="08A7F927" w14:textId="77777777" w:rsidTr="00670BF1">
        <w:trPr>
          <w:trHeight w:val="275"/>
          <w:jc w:val="center"/>
        </w:trPr>
        <w:tc>
          <w:tcPr>
            <w:tcW w:w="0" w:type="auto"/>
            <w:hideMark/>
          </w:tcPr>
          <w:p w14:paraId="14EF55F9"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3CC1F0FF"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774741AC"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03AF57ED"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78CCDD0F"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64990F7"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2F4B5223"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79ACC99"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9F25C6" w:rsidRPr="001154DD" w14:paraId="311F0814" w14:textId="77777777" w:rsidTr="00670BF1">
        <w:trPr>
          <w:trHeight w:val="256"/>
          <w:jc w:val="center"/>
        </w:trPr>
        <w:tc>
          <w:tcPr>
            <w:tcW w:w="0" w:type="auto"/>
            <w:hideMark/>
          </w:tcPr>
          <w:p w14:paraId="2F0E127A"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49E7ACD5"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57DE5167"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06E5B716"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35AD723A" w14:textId="77777777" w:rsidR="009F25C6" w:rsidRPr="00363B55"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5A03ED7D"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63BACD1E"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105BE9A5" w14:textId="77777777" w:rsidR="009F25C6" w:rsidRPr="001154DD" w:rsidRDefault="009F25C6"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0E85B665" w14:textId="77777777" w:rsidR="009F25C6" w:rsidRDefault="009F25C6" w:rsidP="009F25C6"/>
    <w:p w14:paraId="3AB2ECFA" w14:textId="77777777" w:rsidR="009F25C6"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w:t>
      </w:r>
    </w:p>
    <w:p w14:paraId="7D39F3B4" w14:textId="77777777" w:rsidR="009F25C6" w:rsidRPr="00045A68" w:rsidRDefault="009F25C6" w:rsidP="009F25C6">
      <w:pPr>
        <w:jc w:val="both"/>
        <w:rPr>
          <w:rFonts w:ascii="Times New Roman" w:hAnsi="Times New Roman" w:cs="Times New Roman"/>
          <w:i/>
          <w:iCs/>
          <w:sz w:val="24"/>
          <w:szCs w:val="24"/>
        </w:rPr>
      </w:pPr>
    </w:p>
    <w:tbl>
      <w:tblPr>
        <w:tblStyle w:val="TableGrid"/>
        <w:tblW w:w="8037" w:type="dxa"/>
        <w:jc w:val="center"/>
        <w:tblLook w:val="04A0" w:firstRow="1" w:lastRow="0" w:firstColumn="1" w:lastColumn="0" w:noHBand="0" w:noVBand="1"/>
      </w:tblPr>
      <w:tblGrid>
        <w:gridCol w:w="1425"/>
        <w:gridCol w:w="1550"/>
        <w:gridCol w:w="1381"/>
        <w:gridCol w:w="1313"/>
        <w:gridCol w:w="1313"/>
        <w:gridCol w:w="1055"/>
      </w:tblGrid>
      <w:tr w:rsidR="009D30BE" w:rsidRPr="00045A68" w14:paraId="3D3778AF" w14:textId="77777777" w:rsidTr="009D30BE">
        <w:trPr>
          <w:trHeight w:val="300"/>
          <w:jc w:val="center"/>
        </w:trPr>
        <w:tc>
          <w:tcPr>
            <w:tcW w:w="4356" w:type="dxa"/>
            <w:gridSpan w:val="3"/>
          </w:tcPr>
          <w:p w14:paraId="33474C22" w14:textId="77777777" w:rsidR="009D30BE" w:rsidRPr="00045A68" w:rsidRDefault="009D30BE" w:rsidP="00670BF1">
            <w:pPr>
              <w:rPr>
                <w:b/>
                <w:bCs/>
                <w:sz w:val="20"/>
                <w:szCs w:val="20"/>
              </w:rPr>
            </w:pPr>
            <w:bookmarkStart w:id="1" w:name="_Hlk168238487"/>
            <w:r>
              <w:rPr>
                <w:b/>
                <w:bCs/>
                <w:sz w:val="20"/>
                <w:szCs w:val="20"/>
              </w:rPr>
              <w:t xml:space="preserve">Ground  truth </w:t>
            </w:r>
          </w:p>
        </w:tc>
        <w:tc>
          <w:tcPr>
            <w:tcW w:w="1313" w:type="dxa"/>
          </w:tcPr>
          <w:p w14:paraId="333D0F40" w14:textId="77777777" w:rsidR="009D30BE" w:rsidRDefault="009D30BE" w:rsidP="00670BF1">
            <w:pPr>
              <w:rPr>
                <w:rFonts w:ascii="Times New Roman" w:hAnsi="Times New Roman" w:cs="Times New Roman"/>
                <w:sz w:val="18"/>
                <w:szCs w:val="18"/>
              </w:rPr>
            </w:pPr>
          </w:p>
        </w:tc>
        <w:tc>
          <w:tcPr>
            <w:tcW w:w="1313" w:type="dxa"/>
          </w:tcPr>
          <w:p w14:paraId="487EE7AF" w14:textId="77777777" w:rsidR="009D30BE" w:rsidRPr="00EB3D00" w:rsidRDefault="009D30BE" w:rsidP="00670BF1">
            <w:pPr>
              <w:rPr>
                <w:rFonts w:ascii="Times New Roman" w:hAnsi="Times New Roman" w:cs="Times New Roman"/>
                <w:sz w:val="18"/>
                <w:szCs w:val="18"/>
              </w:rPr>
            </w:pPr>
          </w:p>
        </w:tc>
        <w:tc>
          <w:tcPr>
            <w:tcW w:w="1055" w:type="dxa"/>
          </w:tcPr>
          <w:p w14:paraId="478B11D2" w14:textId="77777777" w:rsidR="009D30BE" w:rsidRDefault="009D30BE" w:rsidP="00670BF1">
            <w:pPr>
              <w:rPr>
                <w:rFonts w:ascii="Times New Roman" w:hAnsi="Times New Roman" w:cs="Times New Roman"/>
                <w:sz w:val="18"/>
                <w:szCs w:val="18"/>
              </w:rPr>
            </w:pPr>
          </w:p>
        </w:tc>
      </w:tr>
      <w:tr w:rsidR="009D30BE" w:rsidRPr="00045A68" w14:paraId="43795D91" w14:textId="77777777" w:rsidTr="009D30BE">
        <w:trPr>
          <w:trHeight w:val="300"/>
          <w:jc w:val="center"/>
        </w:trPr>
        <w:tc>
          <w:tcPr>
            <w:tcW w:w="1425" w:type="dxa"/>
            <w:hideMark/>
          </w:tcPr>
          <w:p w14:paraId="141DB1C9" w14:textId="77777777" w:rsidR="009D30BE" w:rsidRPr="00045A68" w:rsidRDefault="009D30BE" w:rsidP="009D30BE">
            <w:pPr>
              <w:spacing w:after="160" w:line="259" w:lineRule="auto"/>
              <w:rPr>
                <w:b/>
                <w:bCs/>
                <w:sz w:val="20"/>
                <w:szCs w:val="20"/>
              </w:rPr>
            </w:pPr>
            <w:r w:rsidRPr="00045A68">
              <w:rPr>
                <w:b/>
                <w:bCs/>
                <w:sz w:val="20"/>
                <w:szCs w:val="20"/>
              </w:rPr>
              <w:t>Starter (gene1)</w:t>
            </w:r>
          </w:p>
        </w:tc>
        <w:tc>
          <w:tcPr>
            <w:tcW w:w="1550" w:type="dxa"/>
            <w:hideMark/>
          </w:tcPr>
          <w:p w14:paraId="523A2830" w14:textId="77777777" w:rsidR="009D30BE" w:rsidRPr="00045A68" w:rsidRDefault="009D30BE" w:rsidP="009D30BE">
            <w:pPr>
              <w:spacing w:after="160" w:line="259" w:lineRule="auto"/>
              <w:rPr>
                <w:b/>
                <w:bCs/>
                <w:sz w:val="20"/>
                <w:szCs w:val="20"/>
              </w:rPr>
            </w:pPr>
            <w:r w:rsidRPr="00045A68">
              <w:rPr>
                <w:b/>
                <w:bCs/>
                <w:sz w:val="20"/>
                <w:szCs w:val="20"/>
              </w:rPr>
              <w:t>Receptor (gene2)</w:t>
            </w:r>
          </w:p>
        </w:tc>
        <w:tc>
          <w:tcPr>
            <w:tcW w:w="1381" w:type="dxa"/>
            <w:hideMark/>
          </w:tcPr>
          <w:p w14:paraId="1C248DCF" w14:textId="77777777" w:rsidR="009D30BE" w:rsidRPr="00045A68" w:rsidRDefault="009D30BE" w:rsidP="009D30BE">
            <w:pPr>
              <w:spacing w:after="160" w:line="259" w:lineRule="auto"/>
              <w:rPr>
                <w:b/>
                <w:bCs/>
                <w:sz w:val="20"/>
                <w:szCs w:val="20"/>
              </w:rPr>
            </w:pPr>
            <w:r w:rsidRPr="00045A68">
              <w:rPr>
                <w:b/>
                <w:bCs/>
                <w:sz w:val="20"/>
                <w:szCs w:val="20"/>
              </w:rPr>
              <w:t>Relationship</w:t>
            </w:r>
          </w:p>
        </w:tc>
        <w:tc>
          <w:tcPr>
            <w:tcW w:w="1313" w:type="dxa"/>
          </w:tcPr>
          <w:p w14:paraId="422C689A" w14:textId="608AAF45" w:rsidR="009D30BE" w:rsidRDefault="009D30BE" w:rsidP="009D30BE">
            <w:pPr>
              <w:rPr>
                <w:rFonts w:ascii="Times New Roman" w:hAnsi="Times New Roman" w:cs="Times New Roman"/>
                <w:sz w:val="18"/>
                <w:szCs w:val="18"/>
              </w:rPr>
            </w:pPr>
            <w:r w:rsidRPr="00045A68">
              <w:rPr>
                <w:b/>
                <w:bCs/>
                <w:sz w:val="20"/>
                <w:szCs w:val="20"/>
              </w:rPr>
              <w:t>Starter (gene1)</w:t>
            </w:r>
          </w:p>
        </w:tc>
        <w:tc>
          <w:tcPr>
            <w:tcW w:w="1313" w:type="dxa"/>
          </w:tcPr>
          <w:p w14:paraId="3CB5B52F" w14:textId="29E2D2A1" w:rsidR="009D30BE" w:rsidRDefault="009D30BE" w:rsidP="009D30BE">
            <w:pPr>
              <w:rPr>
                <w:rFonts w:ascii="Times New Roman" w:hAnsi="Times New Roman" w:cs="Times New Roman"/>
                <w:sz w:val="18"/>
                <w:szCs w:val="18"/>
              </w:rPr>
            </w:pPr>
            <w:r w:rsidRPr="00045A68">
              <w:rPr>
                <w:b/>
                <w:bCs/>
                <w:sz w:val="20"/>
                <w:szCs w:val="20"/>
              </w:rPr>
              <w:t>Receptor (gene2)</w:t>
            </w:r>
          </w:p>
        </w:tc>
        <w:tc>
          <w:tcPr>
            <w:tcW w:w="1055" w:type="dxa"/>
          </w:tcPr>
          <w:p w14:paraId="21F4B2BA" w14:textId="6C481D55" w:rsidR="009D30BE" w:rsidRPr="00EB3D00" w:rsidRDefault="009627D7" w:rsidP="009D30BE">
            <w:pPr>
              <w:rPr>
                <w:rFonts w:ascii="Times New Roman" w:hAnsi="Times New Roman" w:cs="Times New Roman"/>
                <w:sz w:val="18"/>
                <w:szCs w:val="18"/>
              </w:rPr>
            </w:pPr>
            <w:r>
              <w:rPr>
                <w:rFonts w:ascii="Times New Roman" w:hAnsi="Times New Roman" w:cs="Times New Roman"/>
                <w:sz w:val="18"/>
                <w:szCs w:val="18"/>
              </w:rPr>
              <w:t>Pipeline</w:t>
            </w:r>
          </w:p>
        </w:tc>
      </w:tr>
      <w:tr w:rsidR="009D30BE" w:rsidRPr="00045A68" w14:paraId="26E85587" w14:textId="77777777" w:rsidTr="009D30BE">
        <w:trPr>
          <w:trHeight w:val="292"/>
          <w:jc w:val="center"/>
        </w:trPr>
        <w:tc>
          <w:tcPr>
            <w:tcW w:w="1425" w:type="dxa"/>
            <w:hideMark/>
          </w:tcPr>
          <w:p w14:paraId="22074EE8" w14:textId="77777777" w:rsidR="009D30BE" w:rsidRPr="00DE25D1" w:rsidRDefault="009D30BE" w:rsidP="009D30BE">
            <w:pPr>
              <w:spacing w:after="160" w:line="259" w:lineRule="auto"/>
              <w:rPr>
                <w:sz w:val="20"/>
                <w:szCs w:val="20"/>
              </w:rPr>
            </w:pPr>
            <w:r w:rsidRPr="00DE25D1">
              <w:rPr>
                <w:sz w:val="20"/>
                <w:szCs w:val="20"/>
              </w:rPr>
              <w:t>TCR</w:t>
            </w:r>
          </w:p>
        </w:tc>
        <w:tc>
          <w:tcPr>
            <w:tcW w:w="1550" w:type="dxa"/>
            <w:hideMark/>
          </w:tcPr>
          <w:p w14:paraId="0D6ADBD9" w14:textId="77777777" w:rsidR="009D30BE" w:rsidRPr="00DE25D1" w:rsidRDefault="009D30BE" w:rsidP="009D30BE">
            <w:pPr>
              <w:rPr>
                <w:sz w:val="20"/>
                <w:szCs w:val="20"/>
              </w:rPr>
            </w:pPr>
            <w:r w:rsidRPr="00DE25D1">
              <w:rPr>
                <w:sz w:val="20"/>
                <w:szCs w:val="20"/>
              </w:rPr>
              <w:t>ZAP70</w:t>
            </w:r>
          </w:p>
        </w:tc>
        <w:tc>
          <w:tcPr>
            <w:tcW w:w="1381" w:type="dxa"/>
            <w:hideMark/>
          </w:tcPr>
          <w:p w14:paraId="5780C4D6" w14:textId="77777777" w:rsidR="009D30BE" w:rsidRPr="00DE25D1" w:rsidRDefault="009D30BE" w:rsidP="009D30BE">
            <w:pPr>
              <w:rPr>
                <w:sz w:val="20"/>
                <w:szCs w:val="20"/>
              </w:rPr>
            </w:pPr>
            <w:r w:rsidRPr="00DE25D1">
              <w:rPr>
                <w:sz w:val="20"/>
                <w:szCs w:val="20"/>
              </w:rPr>
              <w:t>Activation</w:t>
            </w:r>
          </w:p>
        </w:tc>
        <w:tc>
          <w:tcPr>
            <w:tcW w:w="1313" w:type="dxa"/>
          </w:tcPr>
          <w:p w14:paraId="24F3B683" w14:textId="78219A93" w:rsidR="009D30BE" w:rsidRPr="00DE25D1" w:rsidRDefault="009D30BE" w:rsidP="009D30BE">
            <w:pPr>
              <w:rPr>
                <w:sz w:val="20"/>
                <w:szCs w:val="20"/>
              </w:rPr>
            </w:pPr>
            <w:r w:rsidRPr="00DE25D1">
              <w:rPr>
                <w:sz w:val="20"/>
                <w:szCs w:val="20"/>
              </w:rPr>
              <w:t>TCR</w:t>
            </w:r>
          </w:p>
        </w:tc>
        <w:tc>
          <w:tcPr>
            <w:tcW w:w="1313" w:type="dxa"/>
          </w:tcPr>
          <w:p w14:paraId="34AD8175" w14:textId="3254718A" w:rsidR="009D30BE" w:rsidRPr="00DE25D1" w:rsidRDefault="009D30BE" w:rsidP="009D30BE">
            <w:pPr>
              <w:rPr>
                <w:sz w:val="20"/>
                <w:szCs w:val="20"/>
              </w:rPr>
            </w:pPr>
            <w:r w:rsidRPr="00DE25D1">
              <w:rPr>
                <w:sz w:val="20"/>
                <w:szCs w:val="20"/>
              </w:rPr>
              <w:t>ZAP70</w:t>
            </w:r>
          </w:p>
        </w:tc>
        <w:tc>
          <w:tcPr>
            <w:tcW w:w="1055" w:type="dxa"/>
          </w:tcPr>
          <w:p w14:paraId="7F4C2304" w14:textId="77777777" w:rsidR="009D30BE" w:rsidRPr="00DE25D1" w:rsidRDefault="009D30BE" w:rsidP="009D30BE">
            <w:pPr>
              <w:rPr>
                <w:sz w:val="20"/>
                <w:szCs w:val="20"/>
              </w:rPr>
            </w:pPr>
            <w:r w:rsidRPr="00DE25D1">
              <w:rPr>
                <w:sz w:val="20"/>
                <w:szCs w:val="20"/>
              </w:rPr>
              <w:t>Activation</w:t>
            </w:r>
          </w:p>
        </w:tc>
      </w:tr>
      <w:tr w:rsidR="009D30BE" w:rsidRPr="00045A68" w14:paraId="7C3196F0" w14:textId="77777777" w:rsidTr="009D30BE">
        <w:trPr>
          <w:trHeight w:val="300"/>
          <w:jc w:val="center"/>
        </w:trPr>
        <w:tc>
          <w:tcPr>
            <w:tcW w:w="1425" w:type="dxa"/>
            <w:hideMark/>
          </w:tcPr>
          <w:p w14:paraId="3A25E64C" w14:textId="77777777" w:rsidR="009D30BE" w:rsidRPr="00045A68" w:rsidRDefault="009D30BE" w:rsidP="009D30BE">
            <w:pPr>
              <w:rPr>
                <w:sz w:val="20"/>
                <w:szCs w:val="20"/>
              </w:rPr>
            </w:pPr>
            <w:r w:rsidRPr="00045A68">
              <w:rPr>
                <w:sz w:val="20"/>
                <w:szCs w:val="20"/>
              </w:rPr>
              <w:t>ZAP70</w:t>
            </w:r>
          </w:p>
        </w:tc>
        <w:tc>
          <w:tcPr>
            <w:tcW w:w="1550" w:type="dxa"/>
            <w:hideMark/>
          </w:tcPr>
          <w:p w14:paraId="5B00CBAC" w14:textId="77777777" w:rsidR="009D30BE" w:rsidRPr="00045A68" w:rsidRDefault="009D30BE" w:rsidP="009D30BE">
            <w:pPr>
              <w:rPr>
                <w:sz w:val="20"/>
                <w:szCs w:val="20"/>
              </w:rPr>
            </w:pPr>
            <w:r w:rsidRPr="00045A68">
              <w:rPr>
                <w:sz w:val="20"/>
                <w:szCs w:val="20"/>
              </w:rPr>
              <w:t>GADD45α/β</w:t>
            </w:r>
          </w:p>
        </w:tc>
        <w:tc>
          <w:tcPr>
            <w:tcW w:w="1381" w:type="dxa"/>
            <w:hideMark/>
          </w:tcPr>
          <w:p w14:paraId="48926C10" w14:textId="77777777" w:rsidR="009D30BE" w:rsidRPr="00045A68" w:rsidRDefault="009D30BE" w:rsidP="009D30BE">
            <w:pPr>
              <w:rPr>
                <w:sz w:val="20"/>
                <w:szCs w:val="20"/>
              </w:rPr>
            </w:pPr>
            <w:r w:rsidRPr="00045A68">
              <w:rPr>
                <w:sz w:val="20"/>
                <w:szCs w:val="20"/>
              </w:rPr>
              <w:t>Activation</w:t>
            </w:r>
          </w:p>
        </w:tc>
        <w:tc>
          <w:tcPr>
            <w:tcW w:w="1313" w:type="dxa"/>
          </w:tcPr>
          <w:p w14:paraId="59D0FD74" w14:textId="16FF35DA" w:rsidR="009D30BE" w:rsidRPr="00045A68" w:rsidRDefault="009D30BE" w:rsidP="009D30BE">
            <w:pPr>
              <w:rPr>
                <w:sz w:val="20"/>
                <w:szCs w:val="20"/>
              </w:rPr>
            </w:pPr>
            <w:r w:rsidRPr="00045A68">
              <w:rPr>
                <w:sz w:val="20"/>
                <w:szCs w:val="20"/>
              </w:rPr>
              <w:t>ZAP70</w:t>
            </w:r>
          </w:p>
        </w:tc>
        <w:tc>
          <w:tcPr>
            <w:tcW w:w="1313" w:type="dxa"/>
          </w:tcPr>
          <w:p w14:paraId="419832B1" w14:textId="3DB4F184" w:rsidR="009D30BE" w:rsidRPr="00045A68" w:rsidRDefault="009D30BE" w:rsidP="009D30BE">
            <w:pPr>
              <w:rPr>
                <w:sz w:val="20"/>
                <w:szCs w:val="20"/>
              </w:rPr>
            </w:pPr>
            <w:r w:rsidRPr="00045A68">
              <w:rPr>
                <w:sz w:val="20"/>
                <w:szCs w:val="20"/>
              </w:rPr>
              <w:t>GADD45α/β</w:t>
            </w:r>
          </w:p>
        </w:tc>
        <w:tc>
          <w:tcPr>
            <w:tcW w:w="1055" w:type="dxa"/>
          </w:tcPr>
          <w:p w14:paraId="06DD8B31" w14:textId="77777777" w:rsidR="009D30BE" w:rsidRPr="00045A68" w:rsidRDefault="009D30BE" w:rsidP="009D30BE">
            <w:pPr>
              <w:rPr>
                <w:sz w:val="20"/>
                <w:szCs w:val="20"/>
              </w:rPr>
            </w:pPr>
            <w:r w:rsidRPr="00045A68">
              <w:rPr>
                <w:sz w:val="20"/>
                <w:szCs w:val="20"/>
              </w:rPr>
              <w:t>Activation</w:t>
            </w:r>
          </w:p>
        </w:tc>
      </w:tr>
      <w:tr w:rsidR="009D30BE" w:rsidRPr="00045A68" w14:paraId="15426745" w14:textId="77777777" w:rsidTr="009D30BE">
        <w:trPr>
          <w:trHeight w:val="300"/>
          <w:jc w:val="center"/>
        </w:trPr>
        <w:tc>
          <w:tcPr>
            <w:tcW w:w="1425" w:type="dxa"/>
            <w:hideMark/>
          </w:tcPr>
          <w:p w14:paraId="1578619D" w14:textId="77777777" w:rsidR="009D30BE" w:rsidRPr="00045A68" w:rsidRDefault="009D30BE" w:rsidP="009D30BE">
            <w:pPr>
              <w:rPr>
                <w:sz w:val="20"/>
                <w:szCs w:val="20"/>
              </w:rPr>
            </w:pPr>
            <w:r w:rsidRPr="00045A68">
              <w:rPr>
                <w:sz w:val="20"/>
                <w:szCs w:val="20"/>
              </w:rPr>
              <w:t>GADD45α/β</w:t>
            </w:r>
          </w:p>
        </w:tc>
        <w:tc>
          <w:tcPr>
            <w:tcW w:w="1550" w:type="dxa"/>
            <w:hideMark/>
          </w:tcPr>
          <w:p w14:paraId="46457138" w14:textId="77777777" w:rsidR="009D30BE" w:rsidRPr="00045A68" w:rsidRDefault="009D30BE" w:rsidP="009D30BE">
            <w:pPr>
              <w:rPr>
                <w:sz w:val="20"/>
                <w:szCs w:val="20"/>
              </w:rPr>
            </w:pPr>
            <w:r w:rsidRPr="00045A68">
              <w:rPr>
                <w:sz w:val="20"/>
                <w:szCs w:val="20"/>
              </w:rPr>
              <w:t>MEKK4</w:t>
            </w:r>
          </w:p>
        </w:tc>
        <w:tc>
          <w:tcPr>
            <w:tcW w:w="1381" w:type="dxa"/>
            <w:hideMark/>
          </w:tcPr>
          <w:p w14:paraId="7115391F" w14:textId="77777777" w:rsidR="009D30BE" w:rsidRPr="00045A68" w:rsidRDefault="009D30BE" w:rsidP="009D30BE">
            <w:pPr>
              <w:rPr>
                <w:sz w:val="20"/>
                <w:szCs w:val="20"/>
              </w:rPr>
            </w:pPr>
            <w:r w:rsidRPr="00045A68">
              <w:rPr>
                <w:sz w:val="20"/>
                <w:szCs w:val="20"/>
              </w:rPr>
              <w:t>Activation</w:t>
            </w:r>
          </w:p>
        </w:tc>
        <w:tc>
          <w:tcPr>
            <w:tcW w:w="1313" w:type="dxa"/>
          </w:tcPr>
          <w:p w14:paraId="0AD59834" w14:textId="22749B41" w:rsidR="009D30BE" w:rsidRPr="00045A68" w:rsidRDefault="009D30BE" w:rsidP="009D30BE">
            <w:pPr>
              <w:rPr>
                <w:sz w:val="20"/>
                <w:szCs w:val="20"/>
              </w:rPr>
            </w:pPr>
            <w:r w:rsidRPr="00045A68">
              <w:rPr>
                <w:sz w:val="20"/>
                <w:szCs w:val="20"/>
              </w:rPr>
              <w:t>GADD45α/β</w:t>
            </w:r>
          </w:p>
        </w:tc>
        <w:tc>
          <w:tcPr>
            <w:tcW w:w="1313" w:type="dxa"/>
          </w:tcPr>
          <w:p w14:paraId="3F3CCA86" w14:textId="6E74C2EF" w:rsidR="009D30BE" w:rsidRPr="00045A68" w:rsidRDefault="009D30BE" w:rsidP="009D30BE">
            <w:pPr>
              <w:rPr>
                <w:sz w:val="20"/>
                <w:szCs w:val="20"/>
              </w:rPr>
            </w:pPr>
            <w:r w:rsidRPr="00045A68">
              <w:rPr>
                <w:sz w:val="20"/>
                <w:szCs w:val="20"/>
              </w:rPr>
              <w:t>MEKK4</w:t>
            </w:r>
          </w:p>
        </w:tc>
        <w:tc>
          <w:tcPr>
            <w:tcW w:w="1055" w:type="dxa"/>
          </w:tcPr>
          <w:p w14:paraId="1A324309" w14:textId="77777777" w:rsidR="009D30BE" w:rsidRPr="00045A68" w:rsidRDefault="009D30BE" w:rsidP="009D30BE">
            <w:pPr>
              <w:rPr>
                <w:sz w:val="20"/>
                <w:szCs w:val="20"/>
              </w:rPr>
            </w:pPr>
          </w:p>
        </w:tc>
      </w:tr>
      <w:tr w:rsidR="009D30BE" w:rsidRPr="00045A68" w14:paraId="1F0AAF6A" w14:textId="77777777" w:rsidTr="009D30BE">
        <w:trPr>
          <w:trHeight w:val="300"/>
          <w:jc w:val="center"/>
        </w:trPr>
        <w:tc>
          <w:tcPr>
            <w:tcW w:w="1425" w:type="dxa"/>
            <w:hideMark/>
          </w:tcPr>
          <w:p w14:paraId="2F8081FB" w14:textId="77777777" w:rsidR="009D30BE" w:rsidRPr="00045A68" w:rsidRDefault="009D30BE" w:rsidP="009D30BE">
            <w:pPr>
              <w:rPr>
                <w:sz w:val="20"/>
                <w:szCs w:val="20"/>
              </w:rPr>
            </w:pPr>
            <w:r w:rsidRPr="00045A68">
              <w:rPr>
                <w:sz w:val="20"/>
                <w:szCs w:val="20"/>
              </w:rPr>
              <w:t>MEKK4</w:t>
            </w:r>
          </w:p>
        </w:tc>
        <w:tc>
          <w:tcPr>
            <w:tcW w:w="1550" w:type="dxa"/>
            <w:hideMark/>
          </w:tcPr>
          <w:p w14:paraId="700751B2" w14:textId="77777777" w:rsidR="009D30BE" w:rsidRPr="00045A68" w:rsidRDefault="009D30BE" w:rsidP="009D30BE">
            <w:pPr>
              <w:rPr>
                <w:sz w:val="20"/>
                <w:szCs w:val="20"/>
              </w:rPr>
            </w:pPr>
            <w:r w:rsidRPr="00045A68">
              <w:rPr>
                <w:sz w:val="20"/>
                <w:szCs w:val="20"/>
              </w:rPr>
              <w:t>MKK3/4/6</w:t>
            </w:r>
          </w:p>
        </w:tc>
        <w:tc>
          <w:tcPr>
            <w:tcW w:w="1381" w:type="dxa"/>
            <w:hideMark/>
          </w:tcPr>
          <w:p w14:paraId="63D61FDC" w14:textId="77777777" w:rsidR="009D30BE" w:rsidRPr="00045A68" w:rsidRDefault="009D30BE" w:rsidP="009D30BE">
            <w:pPr>
              <w:rPr>
                <w:sz w:val="20"/>
                <w:szCs w:val="20"/>
              </w:rPr>
            </w:pPr>
            <w:r w:rsidRPr="00045A68">
              <w:rPr>
                <w:sz w:val="20"/>
                <w:szCs w:val="20"/>
              </w:rPr>
              <w:t>Activation</w:t>
            </w:r>
          </w:p>
        </w:tc>
        <w:tc>
          <w:tcPr>
            <w:tcW w:w="1313" w:type="dxa"/>
          </w:tcPr>
          <w:p w14:paraId="62ADB94D" w14:textId="63ED11C7" w:rsidR="009D30BE" w:rsidRPr="007B5BFD" w:rsidRDefault="009D30BE" w:rsidP="009D30BE">
            <w:pPr>
              <w:rPr>
                <w:rFonts w:ascii="Times New Roman" w:hAnsi="Times New Roman" w:cs="Times New Roman"/>
                <w:i/>
                <w:iCs/>
                <w:sz w:val="20"/>
                <w:szCs w:val="20"/>
              </w:rPr>
            </w:pPr>
            <w:r w:rsidRPr="00045A68">
              <w:rPr>
                <w:sz w:val="20"/>
                <w:szCs w:val="20"/>
              </w:rPr>
              <w:t>MEKK4</w:t>
            </w:r>
          </w:p>
        </w:tc>
        <w:tc>
          <w:tcPr>
            <w:tcW w:w="1313" w:type="dxa"/>
          </w:tcPr>
          <w:p w14:paraId="3DAAA70C" w14:textId="792E5A7E" w:rsidR="009D30BE" w:rsidRPr="007B5BFD" w:rsidRDefault="009D30BE" w:rsidP="009D30BE">
            <w:pPr>
              <w:rPr>
                <w:rFonts w:ascii="Times New Roman" w:hAnsi="Times New Roman" w:cs="Times New Roman"/>
                <w:i/>
                <w:iCs/>
                <w:sz w:val="20"/>
                <w:szCs w:val="20"/>
              </w:rPr>
            </w:pPr>
            <w:r w:rsidRPr="00045A68">
              <w:rPr>
                <w:sz w:val="20"/>
                <w:szCs w:val="20"/>
              </w:rPr>
              <w:t>MKK3/4/6</w:t>
            </w:r>
          </w:p>
        </w:tc>
        <w:tc>
          <w:tcPr>
            <w:tcW w:w="1055" w:type="dxa"/>
          </w:tcPr>
          <w:p w14:paraId="56D75CA9" w14:textId="77777777" w:rsidR="009D30BE" w:rsidRPr="00045A68" w:rsidRDefault="009D30BE" w:rsidP="009D30BE">
            <w:pPr>
              <w:rPr>
                <w:sz w:val="20"/>
                <w:szCs w:val="20"/>
              </w:rPr>
            </w:pPr>
            <w:r w:rsidRPr="007B5BFD">
              <w:rPr>
                <w:rFonts w:ascii="Times New Roman" w:hAnsi="Times New Roman" w:cs="Times New Roman"/>
                <w:i/>
                <w:iCs/>
                <w:sz w:val="20"/>
                <w:szCs w:val="20"/>
              </w:rPr>
              <w:t>inhibition</w:t>
            </w:r>
          </w:p>
        </w:tc>
      </w:tr>
      <w:tr w:rsidR="009D30BE" w:rsidRPr="00045A68" w14:paraId="62ABBA38" w14:textId="77777777" w:rsidTr="009D30BE">
        <w:trPr>
          <w:trHeight w:val="292"/>
          <w:jc w:val="center"/>
        </w:trPr>
        <w:tc>
          <w:tcPr>
            <w:tcW w:w="1425" w:type="dxa"/>
            <w:hideMark/>
          </w:tcPr>
          <w:p w14:paraId="77F83E2F" w14:textId="77777777" w:rsidR="009D30BE" w:rsidRPr="00045A68" w:rsidRDefault="009D30BE" w:rsidP="009D30BE">
            <w:pPr>
              <w:rPr>
                <w:sz w:val="20"/>
                <w:szCs w:val="20"/>
              </w:rPr>
            </w:pPr>
            <w:r w:rsidRPr="00045A68">
              <w:rPr>
                <w:sz w:val="20"/>
                <w:szCs w:val="20"/>
              </w:rPr>
              <w:t>MKK3/4/6</w:t>
            </w:r>
          </w:p>
        </w:tc>
        <w:tc>
          <w:tcPr>
            <w:tcW w:w="1550" w:type="dxa"/>
            <w:hideMark/>
          </w:tcPr>
          <w:p w14:paraId="097698A0" w14:textId="77777777" w:rsidR="009D30BE" w:rsidRPr="00045A68" w:rsidRDefault="009D30BE" w:rsidP="009D30BE">
            <w:pPr>
              <w:rPr>
                <w:sz w:val="20"/>
                <w:szCs w:val="20"/>
              </w:rPr>
            </w:pPr>
            <w:r w:rsidRPr="00045A68">
              <w:rPr>
                <w:sz w:val="20"/>
                <w:szCs w:val="20"/>
              </w:rPr>
              <w:t>p38</w:t>
            </w:r>
          </w:p>
        </w:tc>
        <w:tc>
          <w:tcPr>
            <w:tcW w:w="1381" w:type="dxa"/>
            <w:hideMark/>
          </w:tcPr>
          <w:p w14:paraId="25C9D5DE" w14:textId="77777777" w:rsidR="009D30BE" w:rsidRPr="00045A68" w:rsidRDefault="009D30BE" w:rsidP="009D30BE">
            <w:pPr>
              <w:rPr>
                <w:sz w:val="20"/>
                <w:szCs w:val="20"/>
              </w:rPr>
            </w:pPr>
            <w:r w:rsidRPr="00045A68">
              <w:rPr>
                <w:sz w:val="20"/>
                <w:szCs w:val="20"/>
              </w:rPr>
              <w:t>Activation</w:t>
            </w:r>
          </w:p>
        </w:tc>
        <w:tc>
          <w:tcPr>
            <w:tcW w:w="1313" w:type="dxa"/>
          </w:tcPr>
          <w:p w14:paraId="69FFA7BF" w14:textId="3654005D" w:rsidR="009D30BE" w:rsidRPr="007B5BFD" w:rsidRDefault="009D30BE" w:rsidP="009D30BE">
            <w:pPr>
              <w:rPr>
                <w:rFonts w:ascii="Times New Roman" w:hAnsi="Times New Roman" w:cs="Times New Roman"/>
                <w:i/>
                <w:iCs/>
                <w:sz w:val="20"/>
                <w:szCs w:val="20"/>
              </w:rPr>
            </w:pPr>
            <w:r w:rsidRPr="00045A68">
              <w:rPr>
                <w:sz w:val="20"/>
                <w:szCs w:val="20"/>
              </w:rPr>
              <w:t>MKK3/4/6</w:t>
            </w:r>
          </w:p>
        </w:tc>
        <w:tc>
          <w:tcPr>
            <w:tcW w:w="1313" w:type="dxa"/>
          </w:tcPr>
          <w:p w14:paraId="0FD33D08" w14:textId="4F9EB35F" w:rsidR="009D30BE" w:rsidRPr="007B5BFD" w:rsidRDefault="009D30BE" w:rsidP="009D30BE">
            <w:pPr>
              <w:rPr>
                <w:rFonts w:ascii="Times New Roman" w:hAnsi="Times New Roman" w:cs="Times New Roman"/>
                <w:i/>
                <w:iCs/>
                <w:sz w:val="20"/>
                <w:szCs w:val="20"/>
              </w:rPr>
            </w:pPr>
            <w:r w:rsidRPr="00045A68">
              <w:rPr>
                <w:sz w:val="20"/>
                <w:szCs w:val="20"/>
              </w:rPr>
              <w:t>p38</w:t>
            </w:r>
          </w:p>
        </w:tc>
        <w:tc>
          <w:tcPr>
            <w:tcW w:w="1055" w:type="dxa"/>
          </w:tcPr>
          <w:p w14:paraId="35D90BF0" w14:textId="77777777" w:rsidR="009D30BE" w:rsidRPr="00124CAB" w:rsidRDefault="009D30BE" w:rsidP="009D30BE">
            <w:pPr>
              <w:rPr>
                <w:sz w:val="20"/>
                <w:szCs w:val="20"/>
              </w:rPr>
            </w:pPr>
            <w:r w:rsidRPr="007B5BFD">
              <w:rPr>
                <w:rFonts w:ascii="Times New Roman" w:hAnsi="Times New Roman" w:cs="Times New Roman"/>
                <w:i/>
                <w:iCs/>
                <w:sz w:val="20"/>
                <w:szCs w:val="20"/>
              </w:rPr>
              <w:t>inhibition</w:t>
            </w:r>
          </w:p>
        </w:tc>
      </w:tr>
      <w:tr w:rsidR="009D30BE" w:rsidRPr="00045A68" w14:paraId="6C87395C" w14:textId="77777777" w:rsidTr="009D30BE">
        <w:trPr>
          <w:trHeight w:val="300"/>
          <w:jc w:val="center"/>
        </w:trPr>
        <w:tc>
          <w:tcPr>
            <w:tcW w:w="1425" w:type="dxa"/>
            <w:hideMark/>
          </w:tcPr>
          <w:p w14:paraId="7113F3D9" w14:textId="77777777" w:rsidR="009D30BE" w:rsidRPr="00045A68" w:rsidRDefault="009D30BE" w:rsidP="009D30BE">
            <w:pPr>
              <w:rPr>
                <w:sz w:val="20"/>
                <w:szCs w:val="20"/>
              </w:rPr>
            </w:pPr>
            <w:r w:rsidRPr="00045A68">
              <w:rPr>
                <w:sz w:val="20"/>
                <w:szCs w:val="20"/>
              </w:rPr>
              <w:t>p38</w:t>
            </w:r>
          </w:p>
        </w:tc>
        <w:tc>
          <w:tcPr>
            <w:tcW w:w="1550" w:type="dxa"/>
            <w:hideMark/>
          </w:tcPr>
          <w:p w14:paraId="257EAF30" w14:textId="77777777" w:rsidR="009D30BE" w:rsidRPr="00045A68" w:rsidRDefault="009D30BE" w:rsidP="009D30BE">
            <w:pPr>
              <w:rPr>
                <w:sz w:val="20"/>
                <w:szCs w:val="20"/>
              </w:rPr>
            </w:pPr>
            <w:r w:rsidRPr="00045A68">
              <w:rPr>
                <w:sz w:val="20"/>
                <w:szCs w:val="20"/>
              </w:rPr>
              <w:t>T180/Y182</w:t>
            </w:r>
          </w:p>
        </w:tc>
        <w:tc>
          <w:tcPr>
            <w:tcW w:w="1381" w:type="dxa"/>
            <w:hideMark/>
          </w:tcPr>
          <w:p w14:paraId="081398E3" w14:textId="77777777" w:rsidR="009D30BE" w:rsidRPr="00045A68" w:rsidRDefault="009D30BE" w:rsidP="009D30BE">
            <w:pPr>
              <w:rPr>
                <w:sz w:val="20"/>
                <w:szCs w:val="20"/>
              </w:rPr>
            </w:pPr>
            <w:r w:rsidRPr="00045A68">
              <w:rPr>
                <w:sz w:val="20"/>
                <w:szCs w:val="20"/>
              </w:rPr>
              <w:t>Activation</w:t>
            </w:r>
          </w:p>
        </w:tc>
        <w:tc>
          <w:tcPr>
            <w:tcW w:w="1313" w:type="dxa"/>
          </w:tcPr>
          <w:p w14:paraId="1F41757F" w14:textId="16542E36" w:rsidR="009D30BE" w:rsidRPr="00045A68" w:rsidRDefault="009D30BE" w:rsidP="009D30BE">
            <w:pPr>
              <w:rPr>
                <w:sz w:val="20"/>
                <w:szCs w:val="20"/>
              </w:rPr>
            </w:pPr>
            <w:r w:rsidRPr="00045A68">
              <w:rPr>
                <w:sz w:val="20"/>
                <w:szCs w:val="20"/>
              </w:rPr>
              <w:t>p38</w:t>
            </w:r>
          </w:p>
        </w:tc>
        <w:tc>
          <w:tcPr>
            <w:tcW w:w="1313" w:type="dxa"/>
          </w:tcPr>
          <w:p w14:paraId="2D453C77" w14:textId="0B941BF1" w:rsidR="009D30BE" w:rsidRPr="00320B4B" w:rsidRDefault="009D30BE" w:rsidP="009D30BE">
            <w:pPr>
              <w:rPr>
                <w:rFonts w:ascii="Times New Roman" w:hAnsi="Times New Roman" w:cs="Times New Roman"/>
                <w:i/>
                <w:iCs/>
                <w:sz w:val="20"/>
                <w:szCs w:val="20"/>
              </w:rPr>
            </w:pPr>
            <w:r w:rsidRPr="00045A68">
              <w:rPr>
                <w:sz w:val="20"/>
                <w:szCs w:val="20"/>
              </w:rPr>
              <w:t>T180/Y182</w:t>
            </w:r>
          </w:p>
        </w:tc>
        <w:tc>
          <w:tcPr>
            <w:tcW w:w="1055" w:type="dxa"/>
          </w:tcPr>
          <w:p w14:paraId="542D64F7" w14:textId="77777777" w:rsidR="009D30BE" w:rsidRPr="00124CAB" w:rsidRDefault="009D30BE" w:rsidP="009D30BE">
            <w:pPr>
              <w:rPr>
                <w:sz w:val="20"/>
                <w:szCs w:val="20"/>
              </w:rPr>
            </w:pPr>
            <w:r w:rsidRPr="00320B4B">
              <w:rPr>
                <w:rFonts w:ascii="Times New Roman" w:hAnsi="Times New Roman" w:cs="Times New Roman"/>
                <w:i/>
                <w:iCs/>
                <w:sz w:val="20"/>
                <w:szCs w:val="20"/>
              </w:rPr>
              <w:t>inhibition</w:t>
            </w:r>
          </w:p>
        </w:tc>
      </w:tr>
      <w:tr w:rsidR="009D30BE" w:rsidRPr="00045A68" w14:paraId="13CEAB45" w14:textId="77777777" w:rsidTr="009D30BE">
        <w:trPr>
          <w:trHeight w:val="300"/>
          <w:jc w:val="center"/>
        </w:trPr>
        <w:tc>
          <w:tcPr>
            <w:tcW w:w="1425" w:type="dxa"/>
            <w:hideMark/>
          </w:tcPr>
          <w:p w14:paraId="1AB07243" w14:textId="77777777" w:rsidR="009D30BE" w:rsidRPr="00045A68" w:rsidRDefault="009D30BE" w:rsidP="009D30BE">
            <w:pPr>
              <w:rPr>
                <w:sz w:val="20"/>
                <w:szCs w:val="20"/>
              </w:rPr>
            </w:pPr>
            <w:r w:rsidRPr="00045A68">
              <w:rPr>
                <w:sz w:val="20"/>
                <w:szCs w:val="20"/>
              </w:rPr>
              <w:t>T180/Y182</w:t>
            </w:r>
          </w:p>
        </w:tc>
        <w:tc>
          <w:tcPr>
            <w:tcW w:w="1550" w:type="dxa"/>
            <w:hideMark/>
          </w:tcPr>
          <w:p w14:paraId="7E1C4748" w14:textId="77777777" w:rsidR="009D30BE" w:rsidRPr="00045A68" w:rsidRDefault="009D30BE" w:rsidP="009D30BE">
            <w:pPr>
              <w:rPr>
                <w:sz w:val="20"/>
                <w:szCs w:val="20"/>
              </w:rPr>
            </w:pPr>
            <w:r w:rsidRPr="00045A68">
              <w:rPr>
                <w:sz w:val="20"/>
                <w:szCs w:val="20"/>
              </w:rPr>
              <w:t>Substrates</w:t>
            </w:r>
          </w:p>
        </w:tc>
        <w:tc>
          <w:tcPr>
            <w:tcW w:w="1381" w:type="dxa"/>
            <w:hideMark/>
          </w:tcPr>
          <w:p w14:paraId="1DE79848" w14:textId="77777777" w:rsidR="009D30BE" w:rsidRPr="00045A68" w:rsidRDefault="009D30BE" w:rsidP="009D30BE">
            <w:pPr>
              <w:rPr>
                <w:sz w:val="20"/>
                <w:szCs w:val="20"/>
              </w:rPr>
            </w:pPr>
            <w:r w:rsidRPr="00045A68">
              <w:rPr>
                <w:sz w:val="20"/>
                <w:szCs w:val="20"/>
              </w:rPr>
              <w:t>Activation</w:t>
            </w:r>
          </w:p>
        </w:tc>
        <w:tc>
          <w:tcPr>
            <w:tcW w:w="1313" w:type="dxa"/>
          </w:tcPr>
          <w:p w14:paraId="52519F96" w14:textId="4E6CC533" w:rsidR="009D30BE" w:rsidRPr="00045A68" w:rsidRDefault="009D30BE" w:rsidP="009D30BE">
            <w:pPr>
              <w:rPr>
                <w:sz w:val="20"/>
                <w:szCs w:val="20"/>
              </w:rPr>
            </w:pPr>
            <w:r w:rsidRPr="00045A68">
              <w:rPr>
                <w:sz w:val="20"/>
                <w:szCs w:val="20"/>
              </w:rPr>
              <w:t>T180/Y182</w:t>
            </w:r>
          </w:p>
        </w:tc>
        <w:tc>
          <w:tcPr>
            <w:tcW w:w="1313" w:type="dxa"/>
          </w:tcPr>
          <w:p w14:paraId="20641217" w14:textId="56E1E8C9" w:rsidR="009D30BE" w:rsidRPr="00320B4B" w:rsidRDefault="009D30BE" w:rsidP="009D30BE">
            <w:pPr>
              <w:rPr>
                <w:rFonts w:ascii="Times New Roman" w:hAnsi="Times New Roman" w:cs="Times New Roman"/>
                <w:i/>
                <w:iCs/>
                <w:sz w:val="20"/>
                <w:szCs w:val="20"/>
              </w:rPr>
            </w:pPr>
            <w:r w:rsidRPr="00045A68">
              <w:rPr>
                <w:sz w:val="20"/>
                <w:szCs w:val="20"/>
              </w:rPr>
              <w:t>Substrates</w:t>
            </w:r>
          </w:p>
        </w:tc>
        <w:tc>
          <w:tcPr>
            <w:tcW w:w="1055" w:type="dxa"/>
          </w:tcPr>
          <w:p w14:paraId="3A16B29B" w14:textId="77777777" w:rsidR="009D30BE" w:rsidRPr="00320B4B" w:rsidRDefault="009D30BE" w:rsidP="009D30BE">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9D30BE" w:rsidRPr="00045A68" w14:paraId="55AA782D" w14:textId="77777777" w:rsidTr="009D30BE">
        <w:trPr>
          <w:trHeight w:val="292"/>
          <w:jc w:val="center"/>
        </w:trPr>
        <w:tc>
          <w:tcPr>
            <w:tcW w:w="1425" w:type="dxa"/>
            <w:hideMark/>
          </w:tcPr>
          <w:p w14:paraId="7A8D2A10" w14:textId="77777777" w:rsidR="009D30BE" w:rsidRPr="00045A68" w:rsidRDefault="009D30BE" w:rsidP="009D30BE">
            <w:pPr>
              <w:rPr>
                <w:sz w:val="20"/>
                <w:szCs w:val="20"/>
              </w:rPr>
            </w:pPr>
            <w:r w:rsidRPr="00045A68">
              <w:rPr>
                <w:sz w:val="20"/>
                <w:szCs w:val="20"/>
              </w:rPr>
              <w:t>GADD45α</w:t>
            </w:r>
          </w:p>
        </w:tc>
        <w:tc>
          <w:tcPr>
            <w:tcW w:w="1550" w:type="dxa"/>
            <w:hideMark/>
          </w:tcPr>
          <w:p w14:paraId="1493AA44" w14:textId="77777777" w:rsidR="009D30BE" w:rsidRPr="00045A68" w:rsidRDefault="009D30BE" w:rsidP="009D30BE">
            <w:pPr>
              <w:rPr>
                <w:sz w:val="20"/>
                <w:szCs w:val="20"/>
              </w:rPr>
            </w:pPr>
            <w:r w:rsidRPr="00045A68">
              <w:rPr>
                <w:sz w:val="20"/>
                <w:szCs w:val="20"/>
              </w:rPr>
              <w:t>Y323</w:t>
            </w:r>
          </w:p>
        </w:tc>
        <w:tc>
          <w:tcPr>
            <w:tcW w:w="1381" w:type="dxa"/>
            <w:hideMark/>
          </w:tcPr>
          <w:p w14:paraId="7FF7AF51" w14:textId="77777777" w:rsidR="009D30BE" w:rsidRPr="00045A68" w:rsidRDefault="009D30BE" w:rsidP="009D30BE">
            <w:pPr>
              <w:rPr>
                <w:sz w:val="20"/>
                <w:szCs w:val="20"/>
              </w:rPr>
            </w:pPr>
            <w:r w:rsidRPr="00045A68">
              <w:rPr>
                <w:sz w:val="20"/>
                <w:szCs w:val="20"/>
              </w:rPr>
              <w:t>Activation</w:t>
            </w:r>
          </w:p>
        </w:tc>
        <w:tc>
          <w:tcPr>
            <w:tcW w:w="1313" w:type="dxa"/>
          </w:tcPr>
          <w:p w14:paraId="14D673A8" w14:textId="75A52289" w:rsidR="009D30BE" w:rsidRPr="007B5BFD" w:rsidRDefault="009D30BE" w:rsidP="009D30BE">
            <w:pPr>
              <w:rPr>
                <w:rFonts w:ascii="Times New Roman" w:hAnsi="Times New Roman" w:cs="Times New Roman"/>
                <w:i/>
                <w:iCs/>
                <w:sz w:val="20"/>
                <w:szCs w:val="20"/>
              </w:rPr>
            </w:pPr>
            <w:r w:rsidRPr="00045A68">
              <w:rPr>
                <w:sz w:val="20"/>
                <w:szCs w:val="20"/>
              </w:rPr>
              <w:t>GADD45α</w:t>
            </w:r>
          </w:p>
        </w:tc>
        <w:tc>
          <w:tcPr>
            <w:tcW w:w="1313" w:type="dxa"/>
          </w:tcPr>
          <w:p w14:paraId="021FA33D" w14:textId="1490FD36" w:rsidR="009D30BE" w:rsidRPr="007B5BFD" w:rsidRDefault="009D30BE" w:rsidP="009D30BE">
            <w:pPr>
              <w:rPr>
                <w:rFonts w:ascii="Times New Roman" w:hAnsi="Times New Roman" w:cs="Times New Roman"/>
                <w:i/>
                <w:iCs/>
                <w:sz w:val="20"/>
                <w:szCs w:val="20"/>
              </w:rPr>
            </w:pPr>
            <w:r w:rsidRPr="00045A68">
              <w:rPr>
                <w:sz w:val="20"/>
                <w:szCs w:val="20"/>
              </w:rPr>
              <w:t>Y323</w:t>
            </w:r>
          </w:p>
        </w:tc>
        <w:tc>
          <w:tcPr>
            <w:tcW w:w="1055" w:type="dxa"/>
          </w:tcPr>
          <w:p w14:paraId="12C61F46" w14:textId="77777777" w:rsidR="009D30BE" w:rsidRPr="007B5BFD" w:rsidRDefault="009D30BE" w:rsidP="009D30BE">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9D30BE" w:rsidRPr="00045A68" w14:paraId="742CF332" w14:textId="77777777" w:rsidTr="009D30BE">
        <w:trPr>
          <w:trHeight w:val="300"/>
          <w:jc w:val="center"/>
        </w:trPr>
        <w:tc>
          <w:tcPr>
            <w:tcW w:w="1425" w:type="dxa"/>
            <w:hideMark/>
          </w:tcPr>
          <w:p w14:paraId="07D14C97" w14:textId="77777777" w:rsidR="009D30BE" w:rsidRPr="00045A68" w:rsidRDefault="009D30BE" w:rsidP="009D30BE">
            <w:pPr>
              <w:rPr>
                <w:sz w:val="20"/>
                <w:szCs w:val="20"/>
              </w:rPr>
            </w:pPr>
            <w:r w:rsidRPr="00045A68">
              <w:rPr>
                <w:sz w:val="20"/>
                <w:szCs w:val="20"/>
              </w:rPr>
              <w:lastRenderedPageBreak/>
              <w:t>Y323</w:t>
            </w:r>
          </w:p>
        </w:tc>
        <w:tc>
          <w:tcPr>
            <w:tcW w:w="1550" w:type="dxa"/>
            <w:hideMark/>
          </w:tcPr>
          <w:p w14:paraId="0373E219" w14:textId="77777777" w:rsidR="009D30BE" w:rsidRPr="00045A68" w:rsidRDefault="009D30BE" w:rsidP="009D30BE">
            <w:pPr>
              <w:rPr>
                <w:sz w:val="20"/>
                <w:szCs w:val="20"/>
              </w:rPr>
            </w:pPr>
            <w:r w:rsidRPr="00045A68">
              <w:rPr>
                <w:sz w:val="20"/>
                <w:szCs w:val="20"/>
              </w:rPr>
              <w:t>T180/Y182</w:t>
            </w:r>
          </w:p>
        </w:tc>
        <w:tc>
          <w:tcPr>
            <w:tcW w:w="1381" w:type="dxa"/>
            <w:hideMark/>
          </w:tcPr>
          <w:p w14:paraId="0FB59720" w14:textId="77777777" w:rsidR="009D30BE" w:rsidRPr="00045A68" w:rsidRDefault="009D30BE" w:rsidP="009D30BE">
            <w:pPr>
              <w:rPr>
                <w:sz w:val="20"/>
                <w:szCs w:val="20"/>
              </w:rPr>
            </w:pPr>
            <w:r w:rsidRPr="00045A68">
              <w:rPr>
                <w:sz w:val="20"/>
                <w:szCs w:val="20"/>
              </w:rPr>
              <w:t>Activation</w:t>
            </w:r>
          </w:p>
        </w:tc>
        <w:tc>
          <w:tcPr>
            <w:tcW w:w="1313" w:type="dxa"/>
          </w:tcPr>
          <w:p w14:paraId="1A9ECEBD" w14:textId="7BE6E84F" w:rsidR="009D30BE" w:rsidRPr="00045A68" w:rsidRDefault="009D30BE" w:rsidP="009D30BE">
            <w:pPr>
              <w:rPr>
                <w:sz w:val="20"/>
                <w:szCs w:val="20"/>
              </w:rPr>
            </w:pPr>
            <w:r w:rsidRPr="00045A68">
              <w:rPr>
                <w:sz w:val="20"/>
                <w:szCs w:val="20"/>
              </w:rPr>
              <w:t>Y323</w:t>
            </w:r>
          </w:p>
        </w:tc>
        <w:tc>
          <w:tcPr>
            <w:tcW w:w="1313" w:type="dxa"/>
          </w:tcPr>
          <w:p w14:paraId="596DDEFB" w14:textId="646B1C94" w:rsidR="009D30BE" w:rsidRPr="00045A68" w:rsidRDefault="009D30BE" w:rsidP="009D30BE">
            <w:pPr>
              <w:rPr>
                <w:sz w:val="20"/>
                <w:szCs w:val="20"/>
              </w:rPr>
            </w:pPr>
            <w:r w:rsidRPr="00045A68">
              <w:rPr>
                <w:sz w:val="20"/>
                <w:szCs w:val="20"/>
              </w:rPr>
              <w:t>T180/Y182</w:t>
            </w:r>
          </w:p>
        </w:tc>
        <w:tc>
          <w:tcPr>
            <w:tcW w:w="1055" w:type="dxa"/>
          </w:tcPr>
          <w:p w14:paraId="67103778" w14:textId="77777777" w:rsidR="009D30BE" w:rsidRPr="00045A68" w:rsidRDefault="009D30BE" w:rsidP="009D30BE">
            <w:pPr>
              <w:rPr>
                <w:sz w:val="20"/>
                <w:szCs w:val="20"/>
              </w:rPr>
            </w:pPr>
          </w:p>
        </w:tc>
      </w:tr>
      <w:tr w:rsidR="009D30BE" w:rsidRPr="007B5BFD" w14:paraId="1C9EC7A5" w14:textId="77777777" w:rsidTr="009D30BE">
        <w:trPr>
          <w:trHeight w:val="300"/>
          <w:jc w:val="center"/>
        </w:trPr>
        <w:tc>
          <w:tcPr>
            <w:tcW w:w="1425" w:type="dxa"/>
          </w:tcPr>
          <w:p w14:paraId="7B7AC7FC" w14:textId="77777777" w:rsidR="009D30BE" w:rsidRPr="007B5BFD" w:rsidRDefault="009D30BE" w:rsidP="009D30BE">
            <w:pPr>
              <w:rPr>
                <w:sz w:val="20"/>
                <w:szCs w:val="20"/>
              </w:rPr>
            </w:pPr>
            <w:r w:rsidRPr="00045A68">
              <w:rPr>
                <w:sz w:val="20"/>
                <w:szCs w:val="20"/>
              </w:rPr>
              <w:t>GADD45α</w:t>
            </w:r>
          </w:p>
        </w:tc>
        <w:tc>
          <w:tcPr>
            <w:tcW w:w="1550" w:type="dxa"/>
          </w:tcPr>
          <w:p w14:paraId="30571472" w14:textId="77777777" w:rsidR="009D30BE" w:rsidRPr="007B5BFD" w:rsidRDefault="009D30BE" w:rsidP="009D30BE">
            <w:pPr>
              <w:rPr>
                <w:sz w:val="20"/>
                <w:szCs w:val="20"/>
              </w:rPr>
            </w:pPr>
            <w:r w:rsidRPr="00045A68">
              <w:rPr>
                <w:sz w:val="20"/>
                <w:szCs w:val="20"/>
              </w:rPr>
              <w:t>T180/Y182</w:t>
            </w:r>
          </w:p>
        </w:tc>
        <w:tc>
          <w:tcPr>
            <w:tcW w:w="1381" w:type="dxa"/>
          </w:tcPr>
          <w:p w14:paraId="17B823AC" w14:textId="77777777" w:rsidR="009D30BE" w:rsidRPr="007B5BFD" w:rsidRDefault="009D30BE" w:rsidP="009D30BE">
            <w:pPr>
              <w:rPr>
                <w:sz w:val="20"/>
                <w:szCs w:val="20"/>
              </w:rPr>
            </w:pPr>
            <w:r w:rsidRPr="007B5BFD">
              <w:rPr>
                <w:rFonts w:ascii="Times New Roman" w:hAnsi="Times New Roman" w:cs="Times New Roman"/>
                <w:i/>
                <w:iCs/>
                <w:sz w:val="20"/>
                <w:szCs w:val="20"/>
              </w:rPr>
              <w:t>inhibition</w:t>
            </w:r>
          </w:p>
        </w:tc>
        <w:tc>
          <w:tcPr>
            <w:tcW w:w="1313" w:type="dxa"/>
          </w:tcPr>
          <w:p w14:paraId="5C94BEA6" w14:textId="7C343998" w:rsidR="009D30BE" w:rsidRPr="00045A68" w:rsidRDefault="009D30BE" w:rsidP="009D30BE">
            <w:pPr>
              <w:rPr>
                <w:sz w:val="20"/>
                <w:szCs w:val="20"/>
              </w:rPr>
            </w:pPr>
            <w:r w:rsidRPr="00045A68">
              <w:rPr>
                <w:sz w:val="20"/>
                <w:szCs w:val="20"/>
              </w:rPr>
              <w:t>GADD45α</w:t>
            </w:r>
          </w:p>
        </w:tc>
        <w:tc>
          <w:tcPr>
            <w:tcW w:w="1313" w:type="dxa"/>
          </w:tcPr>
          <w:p w14:paraId="5162D9B2" w14:textId="629097F9" w:rsidR="009D30BE" w:rsidRPr="00045A68" w:rsidRDefault="009D30BE" w:rsidP="009D30BE">
            <w:pPr>
              <w:rPr>
                <w:sz w:val="20"/>
                <w:szCs w:val="20"/>
              </w:rPr>
            </w:pPr>
            <w:r w:rsidRPr="00045A68">
              <w:rPr>
                <w:sz w:val="20"/>
                <w:szCs w:val="20"/>
              </w:rPr>
              <w:t>T180/Y182</w:t>
            </w:r>
          </w:p>
        </w:tc>
        <w:tc>
          <w:tcPr>
            <w:tcW w:w="1055" w:type="dxa"/>
          </w:tcPr>
          <w:p w14:paraId="58465103" w14:textId="77777777" w:rsidR="009D30BE" w:rsidRPr="00045A68" w:rsidRDefault="009D30BE" w:rsidP="009D30BE">
            <w:pPr>
              <w:rPr>
                <w:sz w:val="20"/>
                <w:szCs w:val="20"/>
              </w:rPr>
            </w:pPr>
            <w:r w:rsidRPr="00045A68">
              <w:rPr>
                <w:sz w:val="20"/>
                <w:szCs w:val="20"/>
              </w:rPr>
              <w:t>Activation</w:t>
            </w:r>
          </w:p>
        </w:tc>
      </w:tr>
      <w:tr w:rsidR="009D30BE" w:rsidRPr="007B5BFD" w14:paraId="3AE4C81B" w14:textId="77777777" w:rsidTr="009D30BE">
        <w:trPr>
          <w:trHeight w:val="300"/>
          <w:jc w:val="center"/>
        </w:trPr>
        <w:tc>
          <w:tcPr>
            <w:tcW w:w="1425" w:type="dxa"/>
          </w:tcPr>
          <w:p w14:paraId="125DB978" w14:textId="77777777" w:rsidR="009D30BE" w:rsidRPr="007B5BFD" w:rsidRDefault="009D30BE" w:rsidP="009D30BE">
            <w:pPr>
              <w:rPr>
                <w:sz w:val="20"/>
                <w:szCs w:val="20"/>
              </w:rPr>
            </w:pPr>
            <w:r w:rsidRPr="00045A68">
              <w:rPr>
                <w:sz w:val="20"/>
                <w:szCs w:val="20"/>
              </w:rPr>
              <w:t>GADD45α</w:t>
            </w:r>
          </w:p>
        </w:tc>
        <w:tc>
          <w:tcPr>
            <w:tcW w:w="1550" w:type="dxa"/>
          </w:tcPr>
          <w:p w14:paraId="30A0F0BC" w14:textId="77777777" w:rsidR="009D30BE" w:rsidRPr="007B5BFD" w:rsidRDefault="009D30BE" w:rsidP="009D30BE">
            <w:pPr>
              <w:rPr>
                <w:sz w:val="20"/>
                <w:szCs w:val="20"/>
              </w:rPr>
            </w:pPr>
            <w:r w:rsidRPr="00045A68">
              <w:rPr>
                <w:sz w:val="20"/>
                <w:szCs w:val="20"/>
              </w:rPr>
              <w:t>Y323</w:t>
            </w:r>
          </w:p>
        </w:tc>
        <w:tc>
          <w:tcPr>
            <w:tcW w:w="1381" w:type="dxa"/>
          </w:tcPr>
          <w:p w14:paraId="2940225B" w14:textId="77777777" w:rsidR="009D30BE" w:rsidRPr="007B5BFD" w:rsidRDefault="009D30BE" w:rsidP="009D30BE">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7BB6B237" w14:textId="3F68CE6A" w:rsidR="009D30BE" w:rsidRPr="00045A68" w:rsidRDefault="009D30BE" w:rsidP="009D30BE">
            <w:pPr>
              <w:rPr>
                <w:sz w:val="20"/>
                <w:szCs w:val="20"/>
              </w:rPr>
            </w:pPr>
            <w:r w:rsidRPr="00045A68">
              <w:rPr>
                <w:sz w:val="20"/>
                <w:szCs w:val="20"/>
              </w:rPr>
              <w:t>GADD45α</w:t>
            </w:r>
          </w:p>
        </w:tc>
        <w:tc>
          <w:tcPr>
            <w:tcW w:w="1313" w:type="dxa"/>
          </w:tcPr>
          <w:p w14:paraId="2ADFECC1" w14:textId="116B0DAF" w:rsidR="009D30BE" w:rsidRPr="00045A68" w:rsidRDefault="009D30BE" w:rsidP="009D30BE">
            <w:pPr>
              <w:rPr>
                <w:sz w:val="20"/>
                <w:szCs w:val="20"/>
              </w:rPr>
            </w:pPr>
            <w:r w:rsidRPr="00045A68">
              <w:rPr>
                <w:sz w:val="20"/>
                <w:szCs w:val="20"/>
              </w:rPr>
              <w:t>Y323</w:t>
            </w:r>
          </w:p>
        </w:tc>
        <w:tc>
          <w:tcPr>
            <w:tcW w:w="1055" w:type="dxa"/>
          </w:tcPr>
          <w:p w14:paraId="6B8A7CDB" w14:textId="77777777" w:rsidR="009D30BE" w:rsidRPr="00045A68" w:rsidRDefault="009D30BE" w:rsidP="009D30BE">
            <w:pPr>
              <w:rPr>
                <w:sz w:val="20"/>
                <w:szCs w:val="20"/>
              </w:rPr>
            </w:pPr>
            <w:r w:rsidRPr="00045A68">
              <w:rPr>
                <w:sz w:val="20"/>
                <w:szCs w:val="20"/>
              </w:rPr>
              <w:t>Activation</w:t>
            </w:r>
          </w:p>
        </w:tc>
      </w:tr>
      <w:tr w:rsidR="009D30BE" w:rsidRPr="007B5BFD" w14:paraId="6EEE3825" w14:textId="77777777" w:rsidTr="009D30BE">
        <w:trPr>
          <w:trHeight w:val="300"/>
          <w:jc w:val="center"/>
        </w:trPr>
        <w:tc>
          <w:tcPr>
            <w:tcW w:w="1425" w:type="dxa"/>
          </w:tcPr>
          <w:p w14:paraId="75DD9909" w14:textId="77777777" w:rsidR="009D30BE" w:rsidRPr="007B5BFD" w:rsidRDefault="009D30BE" w:rsidP="009D30BE">
            <w:pPr>
              <w:rPr>
                <w:sz w:val="20"/>
                <w:szCs w:val="20"/>
              </w:rPr>
            </w:pPr>
            <w:r w:rsidRPr="00045A68">
              <w:rPr>
                <w:sz w:val="20"/>
                <w:szCs w:val="20"/>
              </w:rPr>
              <w:t>ZAP70</w:t>
            </w:r>
          </w:p>
        </w:tc>
        <w:tc>
          <w:tcPr>
            <w:tcW w:w="1550" w:type="dxa"/>
          </w:tcPr>
          <w:p w14:paraId="5144D751" w14:textId="77777777" w:rsidR="009D30BE" w:rsidRPr="007B5BFD" w:rsidRDefault="009D30BE" w:rsidP="009D30BE">
            <w:pPr>
              <w:rPr>
                <w:sz w:val="20"/>
                <w:szCs w:val="20"/>
              </w:rPr>
            </w:pPr>
            <w:r w:rsidRPr="00045A68">
              <w:rPr>
                <w:sz w:val="20"/>
                <w:szCs w:val="20"/>
              </w:rPr>
              <w:t>Y323</w:t>
            </w:r>
          </w:p>
        </w:tc>
        <w:tc>
          <w:tcPr>
            <w:tcW w:w="1381" w:type="dxa"/>
          </w:tcPr>
          <w:p w14:paraId="590531BD" w14:textId="77777777" w:rsidR="009D30BE" w:rsidRPr="007B5BFD" w:rsidRDefault="009D30BE" w:rsidP="009D30BE">
            <w:pPr>
              <w:rPr>
                <w:rFonts w:ascii="Times New Roman" w:hAnsi="Times New Roman" w:cs="Times New Roman"/>
                <w:i/>
                <w:iCs/>
                <w:sz w:val="20"/>
                <w:szCs w:val="20"/>
              </w:rPr>
            </w:pPr>
            <w:r w:rsidRPr="00045A68">
              <w:rPr>
                <w:sz w:val="20"/>
                <w:szCs w:val="20"/>
              </w:rPr>
              <w:t>Activation</w:t>
            </w:r>
          </w:p>
        </w:tc>
        <w:tc>
          <w:tcPr>
            <w:tcW w:w="1313" w:type="dxa"/>
          </w:tcPr>
          <w:p w14:paraId="61FF7117" w14:textId="27E493F3" w:rsidR="009D30BE" w:rsidRPr="00045A68" w:rsidRDefault="009D30BE" w:rsidP="009D30BE">
            <w:pPr>
              <w:rPr>
                <w:sz w:val="20"/>
                <w:szCs w:val="20"/>
              </w:rPr>
            </w:pPr>
            <w:r w:rsidRPr="00045A68">
              <w:rPr>
                <w:sz w:val="20"/>
                <w:szCs w:val="20"/>
              </w:rPr>
              <w:t>ZAP70</w:t>
            </w:r>
          </w:p>
        </w:tc>
        <w:tc>
          <w:tcPr>
            <w:tcW w:w="1313" w:type="dxa"/>
          </w:tcPr>
          <w:p w14:paraId="1FA259DF" w14:textId="07E5DF6D" w:rsidR="009D30BE" w:rsidRPr="00045A68" w:rsidRDefault="009D30BE" w:rsidP="009D30BE">
            <w:pPr>
              <w:rPr>
                <w:sz w:val="20"/>
                <w:szCs w:val="20"/>
              </w:rPr>
            </w:pPr>
            <w:r w:rsidRPr="00045A68">
              <w:rPr>
                <w:sz w:val="20"/>
                <w:szCs w:val="20"/>
              </w:rPr>
              <w:t>Y323</w:t>
            </w:r>
          </w:p>
        </w:tc>
        <w:tc>
          <w:tcPr>
            <w:tcW w:w="1055" w:type="dxa"/>
          </w:tcPr>
          <w:p w14:paraId="325E83AC" w14:textId="77777777" w:rsidR="009D30BE" w:rsidRPr="00045A68" w:rsidRDefault="009D30BE" w:rsidP="009D30BE">
            <w:pPr>
              <w:rPr>
                <w:sz w:val="20"/>
                <w:szCs w:val="20"/>
              </w:rPr>
            </w:pPr>
            <w:r w:rsidRPr="00045A68">
              <w:rPr>
                <w:sz w:val="20"/>
                <w:szCs w:val="20"/>
              </w:rPr>
              <w:t>Activation</w:t>
            </w:r>
          </w:p>
        </w:tc>
      </w:tr>
      <w:tr w:rsidR="009D30BE" w:rsidRPr="00045A68" w14:paraId="0077378F" w14:textId="77777777" w:rsidTr="009D30BE">
        <w:trPr>
          <w:trHeight w:val="300"/>
          <w:jc w:val="center"/>
        </w:trPr>
        <w:tc>
          <w:tcPr>
            <w:tcW w:w="1425" w:type="dxa"/>
            <w:hideMark/>
          </w:tcPr>
          <w:p w14:paraId="43ECDB67" w14:textId="77777777" w:rsidR="009D30BE" w:rsidRPr="00045A68" w:rsidRDefault="009D30BE" w:rsidP="009D30BE">
            <w:pPr>
              <w:rPr>
                <w:sz w:val="20"/>
                <w:szCs w:val="20"/>
              </w:rPr>
            </w:pPr>
            <w:r w:rsidRPr="00045A68">
              <w:rPr>
                <w:sz w:val="20"/>
                <w:szCs w:val="20"/>
              </w:rPr>
              <w:t>CD28</w:t>
            </w:r>
          </w:p>
        </w:tc>
        <w:tc>
          <w:tcPr>
            <w:tcW w:w="1550" w:type="dxa"/>
            <w:hideMark/>
          </w:tcPr>
          <w:p w14:paraId="70A9D0E9" w14:textId="77777777" w:rsidR="009D30BE" w:rsidRPr="00045A68" w:rsidRDefault="009D30BE" w:rsidP="009D30BE">
            <w:pPr>
              <w:rPr>
                <w:sz w:val="20"/>
                <w:szCs w:val="20"/>
              </w:rPr>
            </w:pPr>
            <w:r w:rsidRPr="00045A68">
              <w:rPr>
                <w:sz w:val="20"/>
                <w:szCs w:val="20"/>
              </w:rPr>
              <w:t>GADD45α/β</w:t>
            </w:r>
          </w:p>
        </w:tc>
        <w:tc>
          <w:tcPr>
            <w:tcW w:w="1381" w:type="dxa"/>
            <w:hideMark/>
          </w:tcPr>
          <w:p w14:paraId="3DC07A53" w14:textId="77777777" w:rsidR="009D30BE" w:rsidRPr="00045A68" w:rsidRDefault="009D30BE" w:rsidP="009D30BE">
            <w:pPr>
              <w:rPr>
                <w:sz w:val="20"/>
                <w:szCs w:val="20"/>
              </w:rPr>
            </w:pPr>
            <w:r w:rsidRPr="00045A68">
              <w:rPr>
                <w:sz w:val="20"/>
                <w:szCs w:val="20"/>
              </w:rPr>
              <w:t>Activation</w:t>
            </w:r>
          </w:p>
        </w:tc>
        <w:tc>
          <w:tcPr>
            <w:tcW w:w="1313" w:type="dxa"/>
          </w:tcPr>
          <w:p w14:paraId="4DA15105" w14:textId="0C8A182A" w:rsidR="009D30BE" w:rsidRPr="007B5BFD" w:rsidRDefault="009D30BE" w:rsidP="009D30BE">
            <w:pPr>
              <w:rPr>
                <w:rFonts w:ascii="Times New Roman" w:hAnsi="Times New Roman" w:cs="Times New Roman"/>
                <w:i/>
                <w:iCs/>
                <w:sz w:val="20"/>
                <w:szCs w:val="20"/>
              </w:rPr>
            </w:pPr>
            <w:r w:rsidRPr="00045A68">
              <w:rPr>
                <w:sz w:val="20"/>
                <w:szCs w:val="20"/>
              </w:rPr>
              <w:t>CD28</w:t>
            </w:r>
          </w:p>
        </w:tc>
        <w:tc>
          <w:tcPr>
            <w:tcW w:w="1313" w:type="dxa"/>
          </w:tcPr>
          <w:p w14:paraId="40ADF86B" w14:textId="28CDCDAA" w:rsidR="009D30BE" w:rsidRPr="007B5BFD" w:rsidRDefault="009D30BE" w:rsidP="009D30BE">
            <w:pPr>
              <w:rPr>
                <w:rFonts w:ascii="Times New Roman" w:hAnsi="Times New Roman" w:cs="Times New Roman"/>
                <w:i/>
                <w:iCs/>
                <w:sz w:val="20"/>
                <w:szCs w:val="20"/>
              </w:rPr>
            </w:pPr>
            <w:r w:rsidRPr="00045A68">
              <w:rPr>
                <w:sz w:val="20"/>
                <w:szCs w:val="20"/>
              </w:rPr>
              <w:t>GADD45α/β</w:t>
            </w:r>
          </w:p>
        </w:tc>
        <w:tc>
          <w:tcPr>
            <w:tcW w:w="1055" w:type="dxa"/>
          </w:tcPr>
          <w:p w14:paraId="6D200546" w14:textId="77777777" w:rsidR="009D30BE" w:rsidRPr="007B5BFD" w:rsidRDefault="009D30BE" w:rsidP="009D30BE">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9D30BE" w:rsidRPr="00045A68" w14:paraId="6A7A82A9" w14:textId="77777777" w:rsidTr="009D30BE">
        <w:trPr>
          <w:trHeight w:val="300"/>
          <w:jc w:val="center"/>
        </w:trPr>
        <w:tc>
          <w:tcPr>
            <w:tcW w:w="1425" w:type="dxa"/>
            <w:hideMark/>
          </w:tcPr>
          <w:p w14:paraId="789B166D" w14:textId="77777777" w:rsidR="009D30BE" w:rsidRPr="00045A68" w:rsidRDefault="009D30BE" w:rsidP="009D30BE">
            <w:pPr>
              <w:rPr>
                <w:sz w:val="20"/>
                <w:szCs w:val="20"/>
              </w:rPr>
            </w:pPr>
            <w:r w:rsidRPr="00045A68">
              <w:rPr>
                <w:sz w:val="20"/>
                <w:szCs w:val="20"/>
              </w:rPr>
              <w:t>IL-12R or IL-18R</w:t>
            </w:r>
          </w:p>
        </w:tc>
        <w:tc>
          <w:tcPr>
            <w:tcW w:w="1550" w:type="dxa"/>
            <w:hideMark/>
          </w:tcPr>
          <w:p w14:paraId="70B85D9D" w14:textId="77777777" w:rsidR="009D30BE" w:rsidRPr="00045A68" w:rsidRDefault="009D30BE" w:rsidP="009D30BE">
            <w:pPr>
              <w:rPr>
                <w:sz w:val="20"/>
                <w:szCs w:val="20"/>
              </w:rPr>
            </w:pPr>
            <w:r w:rsidRPr="00045A68">
              <w:rPr>
                <w:sz w:val="20"/>
                <w:szCs w:val="20"/>
              </w:rPr>
              <w:t>GADD45α/β</w:t>
            </w:r>
          </w:p>
        </w:tc>
        <w:tc>
          <w:tcPr>
            <w:tcW w:w="1381" w:type="dxa"/>
            <w:hideMark/>
          </w:tcPr>
          <w:p w14:paraId="6BEC4BBD" w14:textId="77777777" w:rsidR="009D30BE" w:rsidRPr="00045A68" w:rsidRDefault="009D30BE" w:rsidP="009D30BE">
            <w:pPr>
              <w:rPr>
                <w:sz w:val="20"/>
                <w:szCs w:val="20"/>
              </w:rPr>
            </w:pPr>
            <w:r w:rsidRPr="00045A68">
              <w:rPr>
                <w:sz w:val="20"/>
                <w:szCs w:val="20"/>
              </w:rPr>
              <w:t>Activation</w:t>
            </w:r>
          </w:p>
        </w:tc>
        <w:tc>
          <w:tcPr>
            <w:tcW w:w="1313" w:type="dxa"/>
          </w:tcPr>
          <w:p w14:paraId="3FA1A446" w14:textId="11B06507" w:rsidR="009D30BE" w:rsidRPr="007B5BFD" w:rsidRDefault="009D30BE" w:rsidP="009D30BE">
            <w:pPr>
              <w:rPr>
                <w:rFonts w:ascii="Times New Roman" w:hAnsi="Times New Roman" w:cs="Times New Roman"/>
                <w:i/>
                <w:iCs/>
                <w:sz w:val="20"/>
                <w:szCs w:val="20"/>
              </w:rPr>
            </w:pPr>
            <w:r w:rsidRPr="00045A68">
              <w:rPr>
                <w:sz w:val="20"/>
                <w:szCs w:val="20"/>
              </w:rPr>
              <w:t>IL-12R or IL-18R</w:t>
            </w:r>
          </w:p>
        </w:tc>
        <w:tc>
          <w:tcPr>
            <w:tcW w:w="1313" w:type="dxa"/>
          </w:tcPr>
          <w:p w14:paraId="3727F263" w14:textId="37208B65" w:rsidR="009D30BE" w:rsidRPr="007B5BFD" w:rsidRDefault="009D30BE" w:rsidP="009D30BE">
            <w:pPr>
              <w:rPr>
                <w:rFonts w:ascii="Times New Roman" w:hAnsi="Times New Roman" w:cs="Times New Roman"/>
                <w:i/>
                <w:iCs/>
                <w:sz w:val="20"/>
                <w:szCs w:val="20"/>
              </w:rPr>
            </w:pPr>
            <w:r w:rsidRPr="00045A68">
              <w:rPr>
                <w:sz w:val="20"/>
                <w:szCs w:val="20"/>
              </w:rPr>
              <w:t>GADD45α/β</w:t>
            </w:r>
          </w:p>
        </w:tc>
        <w:tc>
          <w:tcPr>
            <w:tcW w:w="1055" w:type="dxa"/>
          </w:tcPr>
          <w:p w14:paraId="128A9B75" w14:textId="77777777" w:rsidR="009D30BE" w:rsidRPr="007B5BFD" w:rsidRDefault="009D30BE" w:rsidP="009D30BE">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9D30BE" w:rsidRPr="00045A68" w14:paraId="0127D68A" w14:textId="77777777" w:rsidTr="009D30BE">
        <w:trPr>
          <w:trHeight w:val="292"/>
          <w:jc w:val="center"/>
        </w:trPr>
        <w:tc>
          <w:tcPr>
            <w:tcW w:w="1425" w:type="dxa"/>
            <w:hideMark/>
          </w:tcPr>
          <w:p w14:paraId="78F37F35" w14:textId="77777777" w:rsidR="009D30BE" w:rsidRPr="00045A68" w:rsidRDefault="009D30BE" w:rsidP="009D30BE">
            <w:pPr>
              <w:rPr>
                <w:sz w:val="20"/>
                <w:szCs w:val="20"/>
              </w:rPr>
            </w:pPr>
            <w:r w:rsidRPr="00045A68">
              <w:rPr>
                <w:sz w:val="20"/>
                <w:szCs w:val="20"/>
              </w:rPr>
              <w:t>MKKK</w:t>
            </w:r>
          </w:p>
        </w:tc>
        <w:tc>
          <w:tcPr>
            <w:tcW w:w="1550" w:type="dxa"/>
            <w:hideMark/>
          </w:tcPr>
          <w:p w14:paraId="30641116" w14:textId="77777777" w:rsidR="009D30BE" w:rsidRPr="00045A68" w:rsidRDefault="009D30BE" w:rsidP="009D30BE">
            <w:pPr>
              <w:rPr>
                <w:sz w:val="20"/>
                <w:szCs w:val="20"/>
              </w:rPr>
            </w:pPr>
            <w:r w:rsidRPr="00045A68">
              <w:rPr>
                <w:sz w:val="20"/>
                <w:szCs w:val="20"/>
              </w:rPr>
              <w:t>MKK</w:t>
            </w:r>
          </w:p>
        </w:tc>
        <w:tc>
          <w:tcPr>
            <w:tcW w:w="1381" w:type="dxa"/>
            <w:hideMark/>
          </w:tcPr>
          <w:p w14:paraId="09F04426" w14:textId="77777777" w:rsidR="009D30BE" w:rsidRPr="00045A68" w:rsidRDefault="009D30BE" w:rsidP="009D30BE">
            <w:pPr>
              <w:rPr>
                <w:sz w:val="20"/>
                <w:szCs w:val="20"/>
              </w:rPr>
            </w:pPr>
            <w:r w:rsidRPr="00045A68">
              <w:rPr>
                <w:sz w:val="20"/>
                <w:szCs w:val="20"/>
              </w:rPr>
              <w:t>Activation</w:t>
            </w:r>
          </w:p>
        </w:tc>
        <w:tc>
          <w:tcPr>
            <w:tcW w:w="1313" w:type="dxa"/>
          </w:tcPr>
          <w:p w14:paraId="18AEC48B" w14:textId="1E4A9451" w:rsidR="009D30BE" w:rsidRPr="00045A68" w:rsidRDefault="009D30BE" w:rsidP="009D30BE">
            <w:pPr>
              <w:rPr>
                <w:sz w:val="20"/>
                <w:szCs w:val="20"/>
              </w:rPr>
            </w:pPr>
            <w:r w:rsidRPr="00045A68">
              <w:rPr>
                <w:sz w:val="20"/>
                <w:szCs w:val="20"/>
              </w:rPr>
              <w:t>MKKK</w:t>
            </w:r>
          </w:p>
        </w:tc>
        <w:tc>
          <w:tcPr>
            <w:tcW w:w="1313" w:type="dxa"/>
          </w:tcPr>
          <w:p w14:paraId="03B6DA06" w14:textId="67949889" w:rsidR="009D30BE" w:rsidRPr="007B5BFD" w:rsidRDefault="009D30BE" w:rsidP="009D30BE">
            <w:pPr>
              <w:rPr>
                <w:rFonts w:ascii="Times New Roman" w:hAnsi="Times New Roman" w:cs="Times New Roman"/>
                <w:i/>
                <w:iCs/>
                <w:sz w:val="20"/>
                <w:szCs w:val="20"/>
              </w:rPr>
            </w:pPr>
            <w:r w:rsidRPr="00045A68">
              <w:rPr>
                <w:sz w:val="20"/>
                <w:szCs w:val="20"/>
              </w:rPr>
              <w:t>MKK</w:t>
            </w:r>
          </w:p>
        </w:tc>
        <w:tc>
          <w:tcPr>
            <w:tcW w:w="1055" w:type="dxa"/>
          </w:tcPr>
          <w:p w14:paraId="18D6BD46" w14:textId="77777777" w:rsidR="009D30BE" w:rsidRPr="007B5BFD" w:rsidRDefault="009D30BE" w:rsidP="009D30BE">
            <w:pPr>
              <w:rPr>
                <w:rFonts w:ascii="Times New Roman" w:hAnsi="Times New Roman" w:cs="Times New Roman"/>
                <w:i/>
                <w:iCs/>
                <w:sz w:val="20"/>
                <w:szCs w:val="20"/>
              </w:rPr>
            </w:pPr>
          </w:p>
        </w:tc>
      </w:tr>
      <w:tr w:rsidR="009D30BE" w:rsidRPr="00045A68" w14:paraId="66CE6A05" w14:textId="77777777" w:rsidTr="009D30BE">
        <w:trPr>
          <w:trHeight w:val="300"/>
          <w:jc w:val="center"/>
        </w:trPr>
        <w:tc>
          <w:tcPr>
            <w:tcW w:w="1425" w:type="dxa"/>
            <w:hideMark/>
          </w:tcPr>
          <w:p w14:paraId="705E10C5" w14:textId="77777777" w:rsidR="009D30BE" w:rsidRPr="00045A68" w:rsidRDefault="009D30BE" w:rsidP="009D30BE">
            <w:pPr>
              <w:rPr>
                <w:sz w:val="20"/>
                <w:szCs w:val="20"/>
              </w:rPr>
            </w:pPr>
            <w:r w:rsidRPr="00045A68">
              <w:rPr>
                <w:sz w:val="20"/>
                <w:szCs w:val="20"/>
              </w:rPr>
              <w:t>MKKK</w:t>
            </w:r>
          </w:p>
        </w:tc>
        <w:tc>
          <w:tcPr>
            <w:tcW w:w="1550" w:type="dxa"/>
            <w:hideMark/>
          </w:tcPr>
          <w:p w14:paraId="63B64EF3" w14:textId="77777777" w:rsidR="009D30BE" w:rsidRPr="00045A68" w:rsidRDefault="009D30BE" w:rsidP="009D30BE">
            <w:pPr>
              <w:rPr>
                <w:sz w:val="20"/>
                <w:szCs w:val="20"/>
              </w:rPr>
            </w:pPr>
            <w:r w:rsidRPr="00045A68">
              <w:rPr>
                <w:sz w:val="20"/>
                <w:szCs w:val="20"/>
              </w:rPr>
              <w:t>MAPK</w:t>
            </w:r>
          </w:p>
        </w:tc>
        <w:tc>
          <w:tcPr>
            <w:tcW w:w="1381" w:type="dxa"/>
            <w:hideMark/>
          </w:tcPr>
          <w:p w14:paraId="63FFAF8B" w14:textId="77777777" w:rsidR="009D30BE" w:rsidRPr="00045A68" w:rsidRDefault="009D30BE" w:rsidP="009D30BE">
            <w:pPr>
              <w:rPr>
                <w:sz w:val="20"/>
                <w:szCs w:val="20"/>
              </w:rPr>
            </w:pPr>
            <w:r w:rsidRPr="00045A68">
              <w:rPr>
                <w:sz w:val="20"/>
                <w:szCs w:val="20"/>
              </w:rPr>
              <w:t>Activation</w:t>
            </w:r>
          </w:p>
        </w:tc>
        <w:tc>
          <w:tcPr>
            <w:tcW w:w="1313" w:type="dxa"/>
          </w:tcPr>
          <w:p w14:paraId="53590128" w14:textId="5D3FA84E" w:rsidR="009D30BE" w:rsidRPr="007B5BFD" w:rsidRDefault="009D30BE" w:rsidP="009D30BE">
            <w:pPr>
              <w:rPr>
                <w:rFonts w:ascii="Times New Roman" w:hAnsi="Times New Roman" w:cs="Times New Roman"/>
                <w:i/>
                <w:iCs/>
                <w:sz w:val="20"/>
                <w:szCs w:val="20"/>
              </w:rPr>
            </w:pPr>
            <w:r w:rsidRPr="00045A68">
              <w:rPr>
                <w:sz w:val="20"/>
                <w:szCs w:val="20"/>
              </w:rPr>
              <w:t>MKKK</w:t>
            </w:r>
          </w:p>
        </w:tc>
        <w:tc>
          <w:tcPr>
            <w:tcW w:w="1313" w:type="dxa"/>
          </w:tcPr>
          <w:p w14:paraId="188E482E" w14:textId="6E289A1D" w:rsidR="009D30BE" w:rsidRPr="007B5BFD" w:rsidRDefault="009D30BE" w:rsidP="009D30BE">
            <w:pPr>
              <w:rPr>
                <w:rFonts w:ascii="Times New Roman" w:hAnsi="Times New Roman" w:cs="Times New Roman"/>
                <w:i/>
                <w:iCs/>
                <w:sz w:val="20"/>
                <w:szCs w:val="20"/>
              </w:rPr>
            </w:pPr>
            <w:r w:rsidRPr="00045A68">
              <w:rPr>
                <w:sz w:val="20"/>
                <w:szCs w:val="20"/>
              </w:rPr>
              <w:t>MAPK</w:t>
            </w:r>
          </w:p>
        </w:tc>
        <w:tc>
          <w:tcPr>
            <w:tcW w:w="1055" w:type="dxa"/>
          </w:tcPr>
          <w:p w14:paraId="2573CEBA" w14:textId="77777777" w:rsidR="009D30BE" w:rsidRPr="007B5BFD" w:rsidRDefault="009D30BE" w:rsidP="009D30BE">
            <w:pPr>
              <w:rPr>
                <w:rFonts w:ascii="Times New Roman" w:hAnsi="Times New Roman" w:cs="Times New Roman"/>
                <w:i/>
                <w:iCs/>
                <w:sz w:val="20"/>
                <w:szCs w:val="20"/>
              </w:rPr>
            </w:pPr>
          </w:p>
        </w:tc>
      </w:tr>
      <w:bookmarkEnd w:id="1"/>
    </w:tbl>
    <w:p w14:paraId="17C6215A" w14:textId="77777777" w:rsidR="009F25C6" w:rsidRDefault="009F25C6" w:rsidP="009F25C6"/>
    <w:p w14:paraId="26FA43E0" w14:textId="77777777" w:rsidR="009F25C6" w:rsidRPr="00363B55"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9F25C6" w:rsidRPr="00363B55" w14:paraId="50266714" w14:textId="77777777" w:rsidTr="00670BF1">
        <w:tc>
          <w:tcPr>
            <w:tcW w:w="0" w:type="auto"/>
            <w:hideMark/>
          </w:tcPr>
          <w:p w14:paraId="6A0ABB78"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38C6D54B"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3EF16AE6"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E9ECC6D"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3D154764"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7460A057"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39F421B7"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65BE49E9" w14:textId="77777777" w:rsidR="009F25C6" w:rsidRPr="00363B55" w:rsidRDefault="009F25C6"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9F25C6" w:rsidRPr="00363B55" w14:paraId="0A5098EB" w14:textId="77777777" w:rsidTr="00670BF1">
        <w:tc>
          <w:tcPr>
            <w:tcW w:w="0" w:type="auto"/>
            <w:hideMark/>
          </w:tcPr>
          <w:p w14:paraId="6C4D58A2"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E4E2E0B"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48494B1D"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3ED37FC3"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52D928B7"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6FFBDC41"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2C3D9968"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523304EB"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9F25C6" w:rsidRPr="00363B55" w14:paraId="05288114" w14:textId="77777777" w:rsidTr="00670BF1">
        <w:tc>
          <w:tcPr>
            <w:tcW w:w="0" w:type="auto"/>
            <w:hideMark/>
          </w:tcPr>
          <w:p w14:paraId="51073847"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1D06CB85"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28BA6AFC"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2A70BD5"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2D7DAC64"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94B5324"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69C16B9C"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3C4A3037"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9F25C6" w:rsidRPr="00363B55" w14:paraId="61487690" w14:textId="77777777" w:rsidTr="00670BF1">
        <w:tc>
          <w:tcPr>
            <w:tcW w:w="0" w:type="auto"/>
            <w:hideMark/>
          </w:tcPr>
          <w:p w14:paraId="7DECA099"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79DA0098"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B55C087"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63C7D7E1"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04B1AE9B"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2F8417F2"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79977C1F"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4381AFF7"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9F25C6" w:rsidRPr="00363B55" w14:paraId="326AB95E" w14:textId="77777777" w:rsidTr="00670BF1">
        <w:tc>
          <w:tcPr>
            <w:tcW w:w="0" w:type="auto"/>
            <w:hideMark/>
          </w:tcPr>
          <w:p w14:paraId="33F9585E"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7FBFD0C2"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7CB88EAB"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4F46416A"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55484CC2"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1B592BB"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3DCAEB1F"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2CAAE046" w14:textId="77777777" w:rsidR="009F25C6" w:rsidRPr="00363B55" w:rsidRDefault="009F25C6"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4356201E" w14:textId="77777777" w:rsidR="009F25C6" w:rsidRDefault="009F25C6" w:rsidP="009F25C6">
      <w:pPr>
        <w:jc w:val="center"/>
        <w:rPr>
          <w:rFonts w:ascii="Times New Roman" w:hAnsi="Times New Roman" w:cs="Times New Roman"/>
          <w:i/>
          <w:iCs/>
          <w:sz w:val="24"/>
          <w:szCs w:val="24"/>
        </w:rPr>
      </w:pPr>
    </w:p>
    <w:p w14:paraId="5A1AF7FD" w14:textId="77777777" w:rsidR="009F25C6" w:rsidRDefault="009F25C6" w:rsidP="009F25C6">
      <w:pPr>
        <w:jc w:val="center"/>
        <w:rPr>
          <w:rFonts w:ascii="Times New Roman" w:hAnsi="Times New Roman" w:cs="Times New Roman"/>
          <w:i/>
          <w:iCs/>
          <w:sz w:val="24"/>
          <w:szCs w:val="24"/>
        </w:rPr>
      </w:pPr>
    </w:p>
    <w:p w14:paraId="57A87DA0" w14:textId="77777777" w:rsidR="009F25C6" w:rsidRDefault="009F25C6" w:rsidP="009F25C6">
      <w:pPr>
        <w:jc w:val="center"/>
        <w:rPr>
          <w:rFonts w:ascii="Times New Roman" w:hAnsi="Times New Roman" w:cs="Times New Roman"/>
          <w:i/>
          <w:iCs/>
          <w:sz w:val="24"/>
          <w:szCs w:val="24"/>
        </w:rPr>
      </w:pPr>
    </w:p>
    <w:p w14:paraId="75E83F5C" w14:textId="77777777" w:rsidR="009F25C6" w:rsidRDefault="009F25C6" w:rsidP="009F25C6">
      <w:pPr>
        <w:jc w:val="center"/>
        <w:rPr>
          <w:rFonts w:ascii="Times New Roman" w:hAnsi="Times New Roman" w:cs="Times New Roman"/>
          <w:i/>
          <w:iCs/>
          <w:sz w:val="24"/>
          <w:szCs w:val="24"/>
        </w:rPr>
      </w:pPr>
    </w:p>
    <w:p w14:paraId="69D39D43" w14:textId="77777777" w:rsidR="009F25C6" w:rsidRDefault="009F25C6" w:rsidP="009F25C6">
      <w:pPr>
        <w:jc w:val="center"/>
        <w:rPr>
          <w:rFonts w:ascii="Times New Roman" w:hAnsi="Times New Roman" w:cs="Times New Roman"/>
          <w:i/>
          <w:iCs/>
          <w:sz w:val="24"/>
          <w:szCs w:val="24"/>
        </w:rPr>
      </w:pPr>
    </w:p>
    <w:p w14:paraId="76450275" w14:textId="77777777" w:rsidR="009F25C6" w:rsidRDefault="009F25C6" w:rsidP="009F25C6">
      <w:pPr>
        <w:jc w:val="center"/>
        <w:rPr>
          <w:rFonts w:ascii="Times New Roman" w:hAnsi="Times New Roman" w:cs="Times New Roman"/>
          <w:i/>
          <w:iCs/>
          <w:sz w:val="24"/>
          <w:szCs w:val="24"/>
        </w:rPr>
      </w:pPr>
    </w:p>
    <w:p w14:paraId="507C2AA7" w14:textId="77777777" w:rsidR="009F25C6" w:rsidRDefault="009F25C6" w:rsidP="009F25C6">
      <w:pPr>
        <w:jc w:val="center"/>
        <w:rPr>
          <w:rFonts w:ascii="Times New Roman" w:hAnsi="Times New Roman" w:cs="Times New Roman"/>
          <w:i/>
          <w:iCs/>
          <w:sz w:val="24"/>
          <w:szCs w:val="24"/>
        </w:rPr>
      </w:pPr>
    </w:p>
    <w:p w14:paraId="467D3517" w14:textId="77777777" w:rsidR="009F25C6" w:rsidRDefault="009F25C6" w:rsidP="009F25C6">
      <w:pPr>
        <w:jc w:val="center"/>
        <w:rPr>
          <w:rFonts w:ascii="Times New Roman" w:hAnsi="Times New Roman" w:cs="Times New Roman"/>
          <w:i/>
          <w:iCs/>
          <w:sz w:val="24"/>
          <w:szCs w:val="24"/>
        </w:rPr>
      </w:pPr>
    </w:p>
    <w:p w14:paraId="4C6A86D3" w14:textId="77777777" w:rsidR="009F25C6" w:rsidRDefault="009F25C6" w:rsidP="009F25C6">
      <w:pPr>
        <w:jc w:val="center"/>
        <w:rPr>
          <w:rFonts w:ascii="Times New Roman" w:hAnsi="Times New Roman" w:cs="Times New Roman"/>
          <w:i/>
          <w:iCs/>
          <w:sz w:val="24"/>
          <w:szCs w:val="24"/>
        </w:rPr>
      </w:pPr>
    </w:p>
    <w:p w14:paraId="34A82A6D" w14:textId="21ABE556" w:rsidR="009F25C6" w:rsidRDefault="009F25C6" w:rsidP="00A74D41">
      <w:pPr>
        <w:jc w:val="center"/>
        <w:rPr>
          <w:rFonts w:ascii="Times New Roman" w:hAnsi="Times New Roman" w:cs="Times New Roman"/>
          <w:i/>
          <w:iCs/>
          <w:sz w:val="24"/>
          <w:szCs w:val="24"/>
        </w:rPr>
      </w:pPr>
      <w:r>
        <w:rPr>
          <w:rFonts w:ascii="Times New Roman" w:hAnsi="Times New Roman" w:cs="Times New Roman"/>
          <w:i/>
          <w:iCs/>
          <w:sz w:val="24"/>
          <w:szCs w:val="24"/>
        </w:rPr>
        <w:t>4</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1594"/>
        <w:gridCol w:w="1594"/>
        <w:gridCol w:w="1261"/>
        <w:gridCol w:w="1594"/>
        <w:gridCol w:w="1594"/>
        <w:gridCol w:w="1038"/>
      </w:tblGrid>
      <w:tr w:rsidR="009627D7" w:rsidRPr="00166257" w14:paraId="71B9740D" w14:textId="77777777" w:rsidTr="009627D7">
        <w:tc>
          <w:tcPr>
            <w:tcW w:w="4280" w:type="dxa"/>
            <w:gridSpan w:val="3"/>
          </w:tcPr>
          <w:p w14:paraId="32706C58" w14:textId="77777777" w:rsidR="009627D7" w:rsidRPr="00166257" w:rsidRDefault="009627D7" w:rsidP="00670BF1">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533" w:type="dxa"/>
          </w:tcPr>
          <w:p w14:paraId="1DF93028" w14:textId="77777777" w:rsidR="009627D7" w:rsidRPr="00166257" w:rsidRDefault="009627D7" w:rsidP="00670BF1">
            <w:pPr>
              <w:jc w:val="both"/>
              <w:rPr>
                <w:rFonts w:ascii="Times New Roman" w:hAnsi="Times New Roman" w:cs="Times New Roman"/>
                <w:b/>
                <w:bCs/>
                <w:i/>
                <w:iCs/>
                <w:sz w:val="20"/>
                <w:szCs w:val="20"/>
              </w:rPr>
            </w:pPr>
          </w:p>
        </w:tc>
        <w:tc>
          <w:tcPr>
            <w:tcW w:w="1533" w:type="dxa"/>
          </w:tcPr>
          <w:p w14:paraId="7BB92D3E" w14:textId="77777777" w:rsidR="009627D7" w:rsidRDefault="009627D7" w:rsidP="00670BF1">
            <w:pPr>
              <w:jc w:val="both"/>
              <w:rPr>
                <w:rFonts w:ascii="Times New Roman" w:hAnsi="Times New Roman" w:cs="Times New Roman"/>
                <w:sz w:val="18"/>
                <w:szCs w:val="18"/>
              </w:rPr>
            </w:pPr>
          </w:p>
        </w:tc>
        <w:tc>
          <w:tcPr>
            <w:tcW w:w="1002" w:type="dxa"/>
          </w:tcPr>
          <w:p w14:paraId="2F0BC60C" w14:textId="77777777" w:rsidR="009627D7" w:rsidRDefault="009627D7" w:rsidP="00670BF1">
            <w:pPr>
              <w:jc w:val="both"/>
              <w:rPr>
                <w:rFonts w:ascii="Times New Roman" w:hAnsi="Times New Roman" w:cs="Times New Roman"/>
                <w:sz w:val="18"/>
                <w:szCs w:val="18"/>
              </w:rPr>
            </w:pPr>
          </w:p>
        </w:tc>
      </w:tr>
      <w:tr w:rsidR="009627D7" w:rsidRPr="00166257" w14:paraId="2B54EC5E" w14:textId="77777777" w:rsidTr="009627D7">
        <w:tc>
          <w:tcPr>
            <w:tcW w:w="1532" w:type="dxa"/>
            <w:hideMark/>
          </w:tcPr>
          <w:p w14:paraId="72A611AD" w14:textId="77777777" w:rsidR="009627D7" w:rsidRPr="00166257" w:rsidRDefault="009627D7" w:rsidP="009627D7">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533" w:type="dxa"/>
            <w:hideMark/>
          </w:tcPr>
          <w:p w14:paraId="68011CE5" w14:textId="77777777" w:rsidR="009627D7" w:rsidRPr="00166257" w:rsidRDefault="009627D7" w:rsidP="009627D7">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215" w:type="dxa"/>
            <w:hideMark/>
          </w:tcPr>
          <w:p w14:paraId="0DBE718F" w14:textId="77777777" w:rsidR="009627D7" w:rsidRPr="00166257" w:rsidRDefault="009627D7" w:rsidP="009627D7">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533" w:type="dxa"/>
          </w:tcPr>
          <w:p w14:paraId="5E1731CC" w14:textId="582B41F9" w:rsidR="009627D7" w:rsidRPr="00166257" w:rsidRDefault="009627D7" w:rsidP="009627D7">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533" w:type="dxa"/>
          </w:tcPr>
          <w:p w14:paraId="3ADE3773" w14:textId="1801AEF4" w:rsidR="009627D7" w:rsidRPr="00166257" w:rsidRDefault="009627D7" w:rsidP="009627D7">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002" w:type="dxa"/>
          </w:tcPr>
          <w:p w14:paraId="3D2764DB" w14:textId="77777777" w:rsidR="009627D7" w:rsidRPr="00EB3D00" w:rsidRDefault="009627D7" w:rsidP="009627D7">
            <w:pPr>
              <w:jc w:val="both"/>
              <w:rPr>
                <w:rFonts w:ascii="Times New Roman" w:hAnsi="Times New Roman" w:cs="Times New Roman"/>
                <w:sz w:val="18"/>
                <w:szCs w:val="18"/>
              </w:rPr>
            </w:pPr>
            <w:r>
              <w:rPr>
                <w:rFonts w:ascii="Times New Roman" w:hAnsi="Times New Roman" w:cs="Times New Roman"/>
                <w:sz w:val="18"/>
                <w:szCs w:val="18"/>
              </w:rPr>
              <w:t>pathway</w:t>
            </w:r>
          </w:p>
        </w:tc>
      </w:tr>
      <w:tr w:rsidR="009627D7" w:rsidRPr="00166257" w14:paraId="26ADB5D5" w14:textId="77777777" w:rsidTr="009627D7">
        <w:tc>
          <w:tcPr>
            <w:tcW w:w="1532" w:type="dxa"/>
            <w:hideMark/>
          </w:tcPr>
          <w:p w14:paraId="73FC9E93" w14:textId="77777777" w:rsidR="009627D7" w:rsidRPr="00166257" w:rsidRDefault="009627D7" w:rsidP="009627D7">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533" w:type="dxa"/>
            <w:hideMark/>
          </w:tcPr>
          <w:p w14:paraId="3D5C51BB"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215" w:type="dxa"/>
            <w:hideMark/>
          </w:tcPr>
          <w:p w14:paraId="19B8552B"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4FA80B1E" w14:textId="38407B42"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533" w:type="dxa"/>
          </w:tcPr>
          <w:p w14:paraId="7CBF5616" w14:textId="59154BD3"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002" w:type="dxa"/>
          </w:tcPr>
          <w:p w14:paraId="38CCDFAD"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9627D7" w:rsidRPr="00166257" w14:paraId="2021DC18" w14:textId="77777777" w:rsidTr="009627D7">
        <w:tc>
          <w:tcPr>
            <w:tcW w:w="1532" w:type="dxa"/>
            <w:hideMark/>
          </w:tcPr>
          <w:p w14:paraId="712578E1"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hideMark/>
          </w:tcPr>
          <w:p w14:paraId="459B3B09"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215" w:type="dxa"/>
            <w:hideMark/>
          </w:tcPr>
          <w:p w14:paraId="6F34A64D"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51DCD69A" w14:textId="375B7E56"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2021AAE3" w14:textId="4A7BCC7D"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02" w:type="dxa"/>
          </w:tcPr>
          <w:p w14:paraId="58C1DC00"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9627D7" w:rsidRPr="00166257" w14:paraId="25047C5C" w14:textId="77777777" w:rsidTr="009627D7">
        <w:tc>
          <w:tcPr>
            <w:tcW w:w="1532" w:type="dxa"/>
          </w:tcPr>
          <w:p w14:paraId="4E05545E"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3D827736"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215" w:type="dxa"/>
          </w:tcPr>
          <w:p w14:paraId="51241D05"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717A30D0" w14:textId="0A60C3D6"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77AFA042" w14:textId="3D4595D9"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002" w:type="dxa"/>
          </w:tcPr>
          <w:p w14:paraId="58753F26"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9627D7" w:rsidRPr="00166257" w14:paraId="3E3B4116" w14:textId="77777777" w:rsidTr="009627D7">
        <w:tc>
          <w:tcPr>
            <w:tcW w:w="1532" w:type="dxa"/>
          </w:tcPr>
          <w:p w14:paraId="382389F3"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466FEF6A"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215" w:type="dxa"/>
          </w:tcPr>
          <w:p w14:paraId="4F40A1EE"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7D90FAED" w14:textId="5E386422"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3DF763A3" w14:textId="579BDE0D"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002" w:type="dxa"/>
          </w:tcPr>
          <w:p w14:paraId="2929A8BE" w14:textId="77777777" w:rsidR="009627D7" w:rsidRPr="00166257" w:rsidRDefault="009627D7" w:rsidP="009627D7">
            <w:pPr>
              <w:jc w:val="both"/>
              <w:rPr>
                <w:rFonts w:ascii="Times New Roman" w:hAnsi="Times New Roman" w:cs="Times New Roman"/>
                <w:i/>
                <w:iCs/>
                <w:sz w:val="20"/>
                <w:szCs w:val="20"/>
              </w:rPr>
            </w:pPr>
          </w:p>
        </w:tc>
      </w:tr>
      <w:tr w:rsidR="009627D7" w:rsidRPr="00166257" w14:paraId="3C8CB49C" w14:textId="77777777" w:rsidTr="009627D7">
        <w:tc>
          <w:tcPr>
            <w:tcW w:w="1532" w:type="dxa"/>
          </w:tcPr>
          <w:p w14:paraId="023CCE73"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lastRenderedPageBreak/>
              <w:t>CD74</w:t>
            </w:r>
          </w:p>
        </w:tc>
        <w:tc>
          <w:tcPr>
            <w:tcW w:w="1533" w:type="dxa"/>
          </w:tcPr>
          <w:p w14:paraId="71C8C301"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215" w:type="dxa"/>
          </w:tcPr>
          <w:p w14:paraId="3DEDE42B"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6A571844" w14:textId="21C0FC96"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533" w:type="dxa"/>
          </w:tcPr>
          <w:p w14:paraId="2A4ACFF5" w14:textId="3340F6D4" w:rsidR="009627D7" w:rsidRPr="007B5BFD"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002" w:type="dxa"/>
          </w:tcPr>
          <w:p w14:paraId="3418F571" w14:textId="77777777" w:rsidR="009627D7" w:rsidRPr="007B5BFD" w:rsidRDefault="009627D7" w:rsidP="009627D7">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9627D7" w:rsidRPr="00166257" w14:paraId="5A897123" w14:textId="77777777" w:rsidTr="009627D7">
        <w:tc>
          <w:tcPr>
            <w:tcW w:w="1532" w:type="dxa"/>
          </w:tcPr>
          <w:p w14:paraId="7CF9A63A"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533" w:type="dxa"/>
          </w:tcPr>
          <w:p w14:paraId="106AEBF2"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215" w:type="dxa"/>
          </w:tcPr>
          <w:p w14:paraId="70EA538A"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6893D0EA" w14:textId="56ACF848"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533" w:type="dxa"/>
          </w:tcPr>
          <w:p w14:paraId="09C27D8C" w14:textId="40CD55AF"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002" w:type="dxa"/>
          </w:tcPr>
          <w:p w14:paraId="7B071A50" w14:textId="77777777" w:rsidR="009627D7" w:rsidRPr="007B5BFD" w:rsidRDefault="009627D7" w:rsidP="009627D7">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9627D7" w:rsidRPr="00166257" w14:paraId="26B26682" w14:textId="77777777" w:rsidTr="009627D7">
        <w:tc>
          <w:tcPr>
            <w:tcW w:w="1532" w:type="dxa"/>
          </w:tcPr>
          <w:p w14:paraId="65C63224"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533" w:type="dxa"/>
          </w:tcPr>
          <w:p w14:paraId="7F7E7487"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215" w:type="dxa"/>
          </w:tcPr>
          <w:p w14:paraId="31495D00"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66818983" w14:textId="296F944D"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533" w:type="dxa"/>
          </w:tcPr>
          <w:p w14:paraId="12854F7E" w14:textId="38991ED2" w:rsidR="009627D7" w:rsidRPr="00E8375C"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002" w:type="dxa"/>
          </w:tcPr>
          <w:p w14:paraId="0E607D45" w14:textId="77777777" w:rsidR="009627D7" w:rsidRPr="00E8375C" w:rsidRDefault="009627D7" w:rsidP="009627D7">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9627D7" w:rsidRPr="00166257" w14:paraId="543334C2" w14:textId="77777777" w:rsidTr="009627D7">
        <w:tc>
          <w:tcPr>
            <w:tcW w:w="1532" w:type="dxa"/>
          </w:tcPr>
          <w:p w14:paraId="251343AC"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533" w:type="dxa"/>
          </w:tcPr>
          <w:p w14:paraId="6F17EB08"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215" w:type="dxa"/>
          </w:tcPr>
          <w:p w14:paraId="03A0920A"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420F2E20" w14:textId="6BA7BC4E"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533" w:type="dxa"/>
          </w:tcPr>
          <w:p w14:paraId="5B6946B5" w14:textId="3AFD8B3B" w:rsidR="009627D7" w:rsidRPr="00E8375C"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02" w:type="dxa"/>
          </w:tcPr>
          <w:p w14:paraId="22ACA499" w14:textId="77777777" w:rsidR="009627D7" w:rsidRPr="00E8375C" w:rsidRDefault="009627D7" w:rsidP="009627D7">
            <w:pPr>
              <w:jc w:val="both"/>
              <w:rPr>
                <w:rFonts w:ascii="Times New Roman" w:hAnsi="Times New Roman" w:cs="Times New Roman"/>
                <w:i/>
                <w:iCs/>
                <w:sz w:val="20"/>
                <w:szCs w:val="20"/>
              </w:rPr>
            </w:pPr>
          </w:p>
        </w:tc>
      </w:tr>
      <w:tr w:rsidR="009627D7" w:rsidRPr="00166257" w14:paraId="55540772" w14:textId="77777777" w:rsidTr="009627D7">
        <w:tc>
          <w:tcPr>
            <w:tcW w:w="1532" w:type="dxa"/>
            <w:hideMark/>
          </w:tcPr>
          <w:p w14:paraId="4B7BD2A3"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533" w:type="dxa"/>
            <w:hideMark/>
          </w:tcPr>
          <w:p w14:paraId="684CA116"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215" w:type="dxa"/>
            <w:hideMark/>
          </w:tcPr>
          <w:p w14:paraId="5ECCBC15"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6F584B77" w14:textId="6076D906"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533" w:type="dxa"/>
          </w:tcPr>
          <w:p w14:paraId="29540C44" w14:textId="5BB8967F" w:rsidR="009627D7" w:rsidRPr="00E8375C"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002" w:type="dxa"/>
          </w:tcPr>
          <w:p w14:paraId="51CA34AF" w14:textId="77777777" w:rsidR="009627D7" w:rsidRPr="00E8375C" w:rsidRDefault="009627D7" w:rsidP="009627D7">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9627D7" w:rsidRPr="00166257" w14:paraId="281CE6D3" w14:textId="77777777" w:rsidTr="009627D7">
        <w:tc>
          <w:tcPr>
            <w:tcW w:w="1532" w:type="dxa"/>
          </w:tcPr>
          <w:p w14:paraId="13AE9382"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2B5D95B4"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215" w:type="dxa"/>
          </w:tcPr>
          <w:p w14:paraId="4044EC10"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2F20FB34" w14:textId="67AD5669"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1F51C81E" w14:textId="7FD8E656"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02" w:type="dxa"/>
          </w:tcPr>
          <w:p w14:paraId="3147BCA5" w14:textId="77777777" w:rsidR="009627D7" w:rsidRPr="00166257" w:rsidRDefault="009627D7" w:rsidP="009627D7">
            <w:pPr>
              <w:jc w:val="both"/>
              <w:rPr>
                <w:rFonts w:ascii="Times New Roman" w:hAnsi="Times New Roman" w:cs="Times New Roman"/>
                <w:i/>
                <w:iCs/>
                <w:sz w:val="20"/>
                <w:szCs w:val="20"/>
              </w:rPr>
            </w:pPr>
          </w:p>
        </w:tc>
      </w:tr>
      <w:tr w:rsidR="009627D7" w:rsidRPr="00166257" w14:paraId="3893135C" w14:textId="77777777" w:rsidTr="009627D7">
        <w:tc>
          <w:tcPr>
            <w:tcW w:w="1532" w:type="dxa"/>
          </w:tcPr>
          <w:p w14:paraId="77D0012B"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533" w:type="dxa"/>
          </w:tcPr>
          <w:p w14:paraId="01C9CAA2"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215" w:type="dxa"/>
          </w:tcPr>
          <w:p w14:paraId="356F4DA4" w14:textId="77777777"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0A026D8B" w14:textId="3F097C89"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533" w:type="dxa"/>
          </w:tcPr>
          <w:p w14:paraId="1A311343" w14:textId="6BC5E111" w:rsidR="009627D7" w:rsidRPr="00166257" w:rsidRDefault="009627D7" w:rsidP="009627D7">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02" w:type="dxa"/>
          </w:tcPr>
          <w:p w14:paraId="4E309363" w14:textId="77777777" w:rsidR="009627D7" w:rsidRPr="00166257" w:rsidRDefault="009627D7" w:rsidP="009627D7">
            <w:pPr>
              <w:jc w:val="both"/>
              <w:rPr>
                <w:rFonts w:ascii="Times New Roman" w:hAnsi="Times New Roman" w:cs="Times New Roman"/>
                <w:i/>
                <w:iCs/>
                <w:sz w:val="20"/>
                <w:szCs w:val="20"/>
              </w:rPr>
            </w:pPr>
          </w:p>
        </w:tc>
      </w:tr>
      <w:bookmarkEnd w:id="2"/>
    </w:tbl>
    <w:p w14:paraId="7D5A7474" w14:textId="77777777" w:rsidR="009F25C6" w:rsidRPr="00917B08"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17B08" w14:paraId="3BC2DDF8" w14:textId="77777777" w:rsidTr="00670BF1">
        <w:tc>
          <w:tcPr>
            <w:tcW w:w="0" w:type="auto"/>
            <w:hideMark/>
          </w:tcPr>
          <w:p w14:paraId="123283A6"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6F1345F"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E72FBC6"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7C31BDE8"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1B4F6B77"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0DA6336"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651CE42F"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206AC98D"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F25C6" w:rsidRPr="00917B08" w14:paraId="0569500D" w14:textId="77777777" w:rsidTr="00670BF1">
        <w:tc>
          <w:tcPr>
            <w:tcW w:w="0" w:type="auto"/>
            <w:hideMark/>
          </w:tcPr>
          <w:p w14:paraId="3DCA5254"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15C53530"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49962FA7"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21AF02DF"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520DD963"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78598387"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1D17C6B5"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342EE08D"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F25C6" w:rsidRPr="00917B08" w14:paraId="0F1AE19B" w14:textId="77777777" w:rsidTr="00670BF1">
        <w:tc>
          <w:tcPr>
            <w:tcW w:w="0" w:type="auto"/>
            <w:hideMark/>
          </w:tcPr>
          <w:p w14:paraId="3430B97F"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4C490E8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29BE751C"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A9F6B8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20EC9793"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2F7F961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4CAE4A0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555A9534"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F25C6" w:rsidRPr="00917B08" w14:paraId="03E469FD" w14:textId="77777777" w:rsidTr="00670BF1">
        <w:tc>
          <w:tcPr>
            <w:tcW w:w="0" w:type="auto"/>
            <w:hideMark/>
          </w:tcPr>
          <w:p w14:paraId="154DB880"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61ABBB0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1432BBAF"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7956EEA1"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70D9053"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7E66811D"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3D7421E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2B44A7C1"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F25C6" w:rsidRPr="00917B08" w14:paraId="165D13C2" w14:textId="77777777" w:rsidTr="00670BF1">
        <w:tc>
          <w:tcPr>
            <w:tcW w:w="0" w:type="auto"/>
            <w:hideMark/>
          </w:tcPr>
          <w:p w14:paraId="6CC2BE5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060CE8A0"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3844ED8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4758749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277D689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12281B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73D6EB9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171832AF"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0BCBA517" w14:textId="77777777" w:rsidR="009F25C6" w:rsidRDefault="009F25C6" w:rsidP="009F25C6">
      <w:pPr>
        <w:rPr>
          <w:rFonts w:ascii="Times New Roman" w:hAnsi="Times New Roman" w:cs="Times New Roman"/>
          <w:i/>
          <w:iCs/>
          <w:sz w:val="24"/>
          <w:szCs w:val="24"/>
        </w:rPr>
      </w:pPr>
    </w:p>
    <w:p w14:paraId="17CD0C83" w14:textId="77777777" w:rsidR="009F25C6" w:rsidRDefault="009F25C6" w:rsidP="00A74D41">
      <w:pPr>
        <w:rPr>
          <w:rFonts w:ascii="Times New Roman" w:hAnsi="Times New Roman" w:cs="Times New Roman"/>
          <w:i/>
          <w:iCs/>
          <w:sz w:val="24"/>
          <w:szCs w:val="24"/>
        </w:rPr>
      </w:pPr>
    </w:p>
    <w:p w14:paraId="3065C11A" w14:textId="77777777" w:rsidR="009F25C6" w:rsidRPr="00137A0B"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492"/>
        <w:gridCol w:w="1526"/>
        <w:gridCol w:w="1340"/>
        <w:gridCol w:w="1388"/>
        <w:gridCol w:w="1388"/>
        <w:gridCol w:w="1089"/>
      </w:tblGrid>
      <w:tr w:rsidR="00A74D41" w:rsidRPr="00E573EC" w14:paraId="72CCC3F5" w14:textId="77777777" w:rsidTr="00A74D41">
        <w:tc>
          <w:tcPr>
            <w:tcW w:w="4358" w:type="dxa"/>
            <w:gridSpan w:val="3"/>
          </w:tcPr>
          <w:p w14:paraId="4AADCF2C" w14:textId="77777777" w:rsidR="00A74D41" w:rsidRPr="00E573EC" w:rsidRDefault="00A74D41" w:rsidP="00670BF1">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388" w:type="dxa"/>
          </w:tcPr>
          <w:p w14:paraId="394D0453" w14:textId="77777777" w:rsidR="00A74D41" w:rsidRPr="00E573EC" w:rsidRDefault="00A74D41" w:rsidP="00670BF1">
            <w:pPr>
              <w:rPr>
                <w:rFonts w:ascii="Times New Roman" w:hAnsi="Times New Roman" w:cs="Times New Roman"/>
                <w:b/>
                <w:bCs/>
                <w:sz w:val="20"/>
                <w:szCs w:val="20"/>
              </w:rPr>
            </w:pPr>
          </w:p>
        </w:tc>
        <w:tc>
          <w:tcPr>
            <w:tcW w:w="1388" w:type="dxa"/>
          </w:tcPr>
          <w:p w14:paraId="5AABBD8A" w14:textId="77777777" w:rsidR="00A74D41" w:rsidRPr="00E573EC" w:rsidRDefault="00A74D41" w:rsidP="00670BF1">
            <w:pPr>
              <w:rPr>
                <w:rFonts w:ascii="Times New Roman" w:hAnsi="Times New Roman" w:cs="Times New Roman"/>
                <w:sz w:val="20"/>
                <w:szCs w:val="20"/>
              </w:rPr>
            </w:pPr>
          </w:p>
        </w:tc>
        <w:tc>
          <w:tcPr>
            <w:tcW w:w="1089" w:type="dxa"/>
          </w:tcPr>
          <w:p w14:paraId="09934BBA" w14:textId="77777777" w:rsidR="00A74D41" w:rsidRPr="00E573EC" w:rsidRDefault="00A74D41" w:rsidP="00670BF1">
            <w:pPr>
              <w:rPr>
                <w:rFonts w:ascii="Times New Roman" w:hAnsi="Times New Roman" w:cs="Times New Roman"/>
                <w:sz w:val="20"/>
                <w:szCs w:val="20"/>
              </w:rPr>
            </w:pPr>
          </w:p>
        </w:tc>
      </w:tr>
      <w:tr w:rsidR="00A74D41" w:rsidRPr="00E573EC" w14:paraId="7E31BC49" w14:textId="77777777" w:rsidTr="00A74D41">
        <w:tc>
          <w:tcPr>
            <w:tcW w:w="1492" w:type="dxa"/>
            <w:hideMark/>
          </w:tcPr>
          <w:p w14:paraId="34868058" w14:textId="77777777" w:rsidR="00A74D41" w:rsidRPr="00E573EC" w:rsidRDefault="00A74D41" w:rsidP="00A74D41">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526" w:type="dxa"/>
            <w:hideMark/>
          </w:tcPr>
          <w:p w14:paraId="26F69101" w14:textId="77777777" w:rsidR="00A74D41" w:rsidRPr="00E573EC" w:rsidRDefault="00A74D41" w:rsidP="00A74D41">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40" w:type="dxa"/>
            <w:hideMark/>
          </w:tcPr>
          <w:p w14:paraId="5C258F74" w14:textId="77777777" w:rsidR="00A74D41" w:rsidRPr="00E573EC" w:rsidRDefault="00A74D41" w:rsidP="00A74D41">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388" w:type="dxa"/>
          </w:tcPr>
          <w:p w14:paraId="3AE2B81C" w14:textId="6447028E" w:rsidR="00A74D41" w:rsidRPr="00E573EC" w:rsidRDefault="00A74D41" w:rsidP="00A74D41">
            <w:pPr>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388" w:type="dxa"/>
          </w:tcPr>
          <w:p w14:paraId="26BDDD1F" w14:textId="2DDD33AF" w:rsidR="00A74D41" w:rsidRPr="00E573EC" w:rsidRDefault="00A74D41" w:rsidP="00A74D41">
            <w:pPr>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089" w:type="dxa"/>
          </w:tcPr>
          <w:p w14:paraId="5CD8A4A9"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pathway</w:t>
            </w:r>
          </w:p>
        </w:tc>
      </w:tr>
      <w:tr w:rsidR="00A74D41" w:rsidRPr="00E573EC" w14:paraId="7048AC80" w14:textId="77777777" w:rsidTr="00A74D41">
        <w:tc>
          <w:tcPr>
            <w:tcW w:w="1492" w:type="dxa"/>
            <w:hideMark/>
          </w:tcPr>
          <w:p w14:paraId="55113501" w14:textId="77777777" w:rsidR="00A74D41" w:rsidRPr="00E573EC" w:rsidRDefault="00A74D41" w:rsidP="00A74D41">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526" w:type="dxa"/>
            <w:hideMark/>
          </w:tcPr>
          <w:p w14:paraId="102B4434"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40" w:type="dxa"/>
            <w:hideMark/>
          </w:tcPr>
          <w:p w14:paraId="66E43463"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23BEA9BA" w14:textId="2288F0C9"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388" w:type="dxa"/>
          </w:tcPr>
          <w:p w14:paraId="64821CE9" w14:textId="20235F0C"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089" w:type="dxa"/>
          </w:tcPr>
          <w:p w14:paraId="6E9BF666"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A74D41" w:rsidRPr="00E573EC" w14:paraId="6FCB6027" w14:textId="77777777" w:rsidTr="00A74D41">
        <w:tc>
          <w:tcPr>
            <w:tcW w:w="1492" w:type="dxa"/>
          </w:tcPr>
          <w:p w14:paraId="2F0E97AC"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526" w:type="dxa"/>
          </w:tcPr>
          <w:p w14:paraId="5DDD6DFC"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40" w:type="dxa"/>
          </w:tcPr>
          <w:p w14:paraId="12D147D9"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7232B820" w14:textId="5125128D"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388" w:type="dxa"/>
          </w:tcPr>
          <w:p w14:paraId="1ECEA2C8" w14:textId="03DACAD1"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089" w:type="dxa"/>
          </w:tcPr>
          <w:p w14:paraId="7847A67F"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A74D41" w:rsidRPr="00E573EC" w14:paraId="63C22AA7" w14:textId="77777777" w:rsidTr="00A74D41">
        <w:tc>
          <w:tcPr>
            <w:tcW w:w="1492" w:type="dxa"/>
          </w:tcPr>
          <w:p w14:paraId="6834A87C"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526" w:type="dxa"/>
          </w:tcPr>
          <w:p w14:paraId="473081AD"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40" w:type="dxa"/>
          </w:tcPr>
          <w:p w14:paraId="2AEBA184"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1307033C" w14:textId="464FB143"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88" w:type="dxa"/>
          </w:tcPr>
          <w:p w14:paraId="0F13D829" w14:textId="7A503C44"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089" w:type="dxa"/>
          </w:tcPr>
          <w:p w14:paraId="07585BB0"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A74D41" w:rsidRPr="00E573EC" w14:paraId="3CF096DA" w14:textId="77777777" w:rsidTr="00A74D41">
        <w:tc>
          <w:tcPr>
            <w:tcW w:w="1492" w:type="dxa"/>
            <w:hideMark/>
          </w:tcPr>
          <w:p w14:paraId="2AEB3FF5"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526" w:type="dxa"/>
            <w:hideMark/>
          </w:tcPr>
          <w:p w14:paraId="1E015413"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0" w:type="dxa"/>
            <w:hideMark/>
          </w:tcPr>
          <w:p w14:paraId="34032DFA"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335868D9" w14:textId="6B2157F5"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61BB1596" w14:textId="7DE22D96"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89" w:type="dxa"/>
          </w:tcPr>
          <w:p w14:paraId="613803A4" w14:textId="77777777" w:rsidR="00A74D41" w:rsidRPr="00E573EC" w:rsidRDefault="00A74D41" w:rsidP="00A74D41">
            <w:pPr>
              <w:rPr>
                <w:rFonts w:ascii="Times New Roman" w:hAnsi="Times New Roman" w:cs="Times New Roman"/>
                <w:sz w:val="20"/>
                <w:szCs w:val="20"/>
              </w:rPr>
            </w:pPr>
          </w:p>
        </w:tc>
      </w:tr>
      <w:tr w:rsidR="00A74D41" w:rsidRPr="00E573EC" w14:paraId="60E668E3" w14:textId="77777777" w:rsidTr="00A74D41">
        <w:tc>
          <w:tcPr>
            <w:tcW w:w="1492" w:type="dxa"/>
            <w:hideMark/>
          </w:tcPr>
          <w:p w14:paraId="74D7EEBA"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526" w:type="dxa"/>
            <w:hideMark/>
          </w:tcPr>
          <w:p w14:paraId="1AEE44FE"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40" w:type="dxa"/>
            <w:hideMark/>
          </w:tcPr>
          <w:p w14:paraId="41D97BA5"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1589D4F1" w14:textId="21599560"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Inflammatory Cells</w:t>
            </w:r>
          </w:p>
        </w:tc>
        <w:tc>
          <w:tcPr>
            <w:tcW w:w="1388" w:type="dxa"/>
          </w:tcPr>
          <w:p w14:paraId="63BADCE4" w14:textId="7B6EB11B"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089" w:type="dxa"/>
          </w:tcPr>
          <w:p w14:paraId="12B911A4"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A74D41" w:rsidRPr="00E573EC" w14:paraId="209417C9" w14:textId="77777777" w:rsidTr="00A74D41">
        <w:tc>
          <w:tcPr>
            <w:tcW w:w="1492" w:type="dxa"/>
          </w:tcPr>
          <w:p w14:paraId="0252C208"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526" w:type="dxa"/>
          </w:tcPr>
          <w:p w14:paraId="3BEA6028"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40" w:type="dxa"/>
          </w:tcPr>
          <w:p w14:paraId="2977C1AA"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1F613535" w14:textId="2B1AE890"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Epithelium</w:t>
            </w:r>
          </w:p>
        </w:tc>
        <w:tc>
          <w:tcPr>
            <w:tcW w:w="1388" w:type="dxa"/>
          </w:tcPr>
          <w:p w14:paraId="6F42E308" w14:textId="5E98FBA0"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089" w:type="dxa"/>
          </w:tcPr>
          <w:p w14:paraId="740C8D42" w14:textId="77777777" w:rsidR="00A74D41" w:rsidRPr="00E573EC" w:rsidRDefault="00A74D41" w:rsidP="00A74D41">
            <w:pPr>
              <w:rPr>
                <w:rFonts w:ascii="Times New Roman" w:hAnsi="Times New Roman" w:cs="Times New Roman"/>
                <w:sz w:val="20"/>
                <w:szCs w:val="20"/>
              </w:rPr>
            </w:pPr>
          </w:p>
        </w:tc>
      </w:tr>
      <w:tr w:rsidR="00A74D41" w:rsidRPr="00E573EC" w14:paraId="232A5704" w14:textId="77777777" w:rsidTr="00A74D41">
        <w:tc>
          <w:tcPr>
            <w:tcW w:w="1492" w:type="dxa"/>
          </w:tcPr>
          <w:p w14:paraId="6C6148C4"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526" w:type="dxa"/>
          </w:tcPr>
          <w:p w14:paraId="6B3183BB"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0" w:type="dxa"/>
          </w:tcPr>
          <w:p w14:paraId="659798F0"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559A7A59" w14:textId="6DC05356"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225483D2" w14:textId="5FA53E93"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1089" w:type="dxa"/>
          </w:tcPr>
          <w:p w14:paraId="1F51E0D0" w14:textId="77777777" w:rsidR="00A74D41" w:rsidRPr="00E573EC" w:rsidRDefault="00A74D41" w:rsidP="00A74D41">
            <w:pPr>
              <w:rPr>
                <w:rFonts w:ascii="Times New Roman" w:hAnsi="Times New Roman" w:cs="Times New Roman"/>
                <w:i/>
                <w:iCs/>
                <w:sz w:val="20"/>
                <w:szCs w:val="20"/>
              </w:rPr>
            </w:pPr>
          </w:p>
        </w:tc>
      </w:tr>
      <w:tr w:rsidR="00A74D41" w:rsidRPr="00E573EC" w14:paraId="21F2ECCE" w14:textId="77777777" w:rsidTr="00A74D41">
        <w:tc>
          <w:tcPr>
            <w:tcW w:w="1492" w:type="dxa"/>
          </w:tcPr>
          <w:p w14:paraId="2A590AEC"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526" w:type="dxa"/>
          </w:tcPr>
          <w:p w14:paraId="3504CABD"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0" w:type="dxa"/>
          </w:tcPr>
          <w:p w14:paraId="13E287AF"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54634B53" w14:textId="7E1BA226"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388" w:type="dxa"/>
          </w:tcPr>
          <w:p w14:paraId="004D81CD" w14:textId="7E67E7B7"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sz w:val="20"/>
                <w:szCs w:val="20"/>
              </w:rPr>
              <w:t>Rho/ROCK</w:t>
            </w:r>
          </w:p>
        </w:tc>
        <w:tc>
          <w:tcPr>
            <w:tcW w:w="1089" w:type="dxa"/>
          </w:tcPr>
          <w:p w14:paraId="3879565D" w14:textId="77777777"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A74D41" w:rsidRPr="00E573EC" w14:paraId="5F302891" w14:textId="77777777" w:rsidTr="00A74D41">
        <w:tc>
          <w:tcPr>
            <w:tcW w:w="1492" w:type="dxa"/>
          </w:tcPr>
          <w:p w14:paraId="7F73537A"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lastRenderedPageBreak/>
              <w:t>Endothelin, etc.</w:t>
            </w:r>
          </w:p>
        </w:tc>
        <w:tc>
          <w:tcPr>
            <w:tcW w:w="1526" w:type="dxa"/>
          </w:tcPr>
          <w:p w14:paraId="06567BD1"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0" w:type="dxa"/>
          </w:tcPr>
          <w:p w14:paraId="3ED8A438"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3B99E45D" w14:textId="733159B4"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388" w:type="dxa"/>
          </w:tcPr>
          <w:p w14:paraId="19DA8DD1" w14:textId="474B42E7"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sz w:val="20"/>
                <w:szCs w:val="20"/>
              </w:rPr>
              <w:t>Rho/ROCK</w:t>
            </w:r>
          </w:p>
        </w:tc>
        <w:tc>
          <w:tcPr>
            <w:tcW w:w="1089" w:type="dxa"/>
          </w:tcPr>
          <w:p w14:paraId="707F5015" w14:textId="77777777"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A74D41" w:rsidRPr="00E573EC" w14:paraId="38B9CF03" w14:textId="77777777" w:rsidTr="00A74D41">
        <w:tc>
          <w:tcPr>
            <w:tcW w:w="1492" w:type="dxa"/>
          </w:tcPr>
          <w:p w14:paraId="55913517"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526" w:type="dxa"/>
          </w:tcPr>
          <w:p w14:paraId="3EAE9B35"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340" w:type="dxa"/>
          </w:tcPr>
          <w:p w14:paraId="4B8510A7"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0ED9A37F" w14:textId="517DD325"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4E620485" w14:textId="79B7B36E"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sz w:val="20"/>
                <w:szCs w:val="20"/>
              </w:rPr>
              <w:t>Ca2+</w:t>
            </w:r>
          </w:p>
        </w:tc>
        <w:tc>
          <w:tcPr>
            <w:tcW w:w="1089" w:type="dxa"/>
          </w:tcPr>
          <w:p w14:paraId="215443CD" w14:textId="77777777" w:rsidR="00A74D41" w:rsidRPr="00E573EC" w:rsidRDefault="00A74D41" w:rsidP="00A74D41">
            <w:pPr>
              <w:rPr>
                <w:rFonts w:ascii="Times New Roman" w:hAnsi="Times New Roman" w:cs="Times New Roman"/>
                <w:i/>
                <w:iCs/>
                <w:sz w:val="20"/>
                <w:szCs w:val="20"/>
              </w:rPr>
            </w:pPr>
          </w:p>
        </w:tc>
      </w:tr>
      <w:tr w:rsidR="00A74D41" w:rsidRPr="00E573EC" w14:paraId="4B8956BD" w14:textId="77777777" w:rsidTr="00A74D41">
        <w:tc>
          <w:tcPr>
            <w:tcW w:w="1492" w:type="dxa"/>
          </w:tcPr>
          <w:p w14:paraId="4B478121"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526" w:type="dxa"/>
          </w:tcPr>
          <w:p w14:paraId="11319D11"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340" w:type="dxa"/>
          </w:tcPr>
          <w:p w14:paraId="376352FE"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08F9F7E9" w14:textId="176B69B1"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388" w:type="dxa"/>
          </w:tcPr>
          <w:p w14:paraId="78A85AEA" w14:textId="0EC25FFB"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089" w:type="dxa"/>
          </w:tcPr>
          <w:p w14:paraId="6DB4C8D4" w14:textId="77777777" w:rsidR="00A74D41" w:rsidRPr="00E573EC" w:rsidRDefault="00A74D41" w:rsidP="00A74D41">
            <w:pPr>
              <w:rPr>
                <w:rFonts w:ascii="Times New Roman" w:hAnsi="Times New Roman" w:cs="Times New Roman"/>
                <w:i/>
                <w:iCs/>
                <w:sz w:val="20"/>
                <w:szCs w:val="20"/>
              </w:rPr>
            </w:pPr>
          </w:p>
        </w:tc>
      </w:tr>
      <w:tr w:rsidR="00A74D41" w:rsidRPr="00E573EC" w14:paraId="79B77365" w14:textId="77777777" w:rsidTr="00A74D41">
        <w:tc>
          <w:tcPr>
            <w:tcW w:w="1492" w:type="dxa"/>
          </w:tcPr>
          <w:p w14:paraId="6ED175E3"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526" w:type="dxa"/>
          </w:tcPr>
          <w:p w14:paraId="74A46E83"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340" w:type="dxa"/>
          </w:tcPr>
          <w:p w14:paraId="63308AE7" w14:textId="77777777" w:rsidR="00A74D41" w:rsidRPr="00E573EC" w:rsidRDefault="00A74D41" w:rsidP="00A74D41">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373554F0" w14:textId="6A49805E"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388" w:type="dxa"/>
          </w:tcPr>
          <w:p w14:paraId="14085195" w14:textId="2F933611"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089" w:type="dxa"/>
          </w:tcPr>
          <w:p w14:paraId="1E2E852B" w14:textId="77777777" w:rsidR="00A74D41" w:rsidRPr="00E573EC" w:rsidRDefault="00A74D41" w:rsidP="00A74D41">
            <w:pPr>
              <w:rPr>
                <w:rFonts w:ascii="Times New Roman" w:hAnsi="Times New Roman" w:cs="Times New Roman"/>
                <w:i/>
                <w:iCs/>
                <w:sz w:val="20"/>
                <w:szCs w:val="20"/>
              </w:rPr>
            </w:pPr>
          </w:p>
        </w:tc>
      </w:tr>
      <w:tr w:rsidR="00A74D41" w:rsidRPr="00E573EC" w14:paraId="721D0078" w14:textId="77777777" w:rsidTr="00A74D41">
        <w:tc>
          <w:tcPr>
            <w:tcW w:w="1492" w:type="dxa"/>
            <w:hideMark/>
          </w:tcPr>
          <w:p w14:paraId="0DD2F36A"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526" w:type="dxa"/>
            <w:hideMark/>
          </w:tcPr>
          <w:p w14:paraId="70D0D796"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0" w:type="dxa"/>
            <w:hideMark/>
          </w:tcPr>
          <w:p w14:paraId="16EB8A88"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3D299DAA" w14:textId="3D8E05BD"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388" w:type="dxa"/>
          </w:tcPr>
          <w:p w14:paraId="00925DA6" w14:textId="0C7EFC2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89" w:type="dxa"/>
          </w:tcPr>
          <w:p w14:paraId="0A1F6972" w14:textId="77777777" w:rsidR="00A74D41" w:rsidRPr="00E573EC" w:rsidRDefault="00A74D41" w:rsidP="00A74D41">
            <w:pPr>
              <w:rPr>
                <w:rFonts w:ascii="Times New Roman" w:hAnsi="Times New Roman" w:cs="Times New Roman"/>
                <w:i/>
                <w:iCs/>
                <w:sz w:val="20"/>
                <w:szCs w:val="20"/>
              </w:rPr>
            </w:pPr>
          </w:p>
        </w:tc>
      </w:tr>
      <w:tr w:rsidR="00A74D41" w:rsidRPr="00E573EC" w14:paraId="04A7EE74" w14:textId="77777777" w:rsidTr="00A74D41">
        <w:tc>
          <w:tcPr>
            <w:tcW w:w="1492" w:type="dxa"/>
          </w:tcPr>
          <w:p w14:paraId="5DA800ED"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526" w:type="dxa"/>
          </w:tcPr>
          <w:p w14:paraId="113879F7"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40" w:type="dxa"/>
          </w:tcPr>
          <w:p w14:paraId="3EABA17E"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33F7BD20" w14:textId="483DA45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388" w:type="dxa"/>
          </w:tcPr>
          <w:p w14:paraId="421F33A4" w14:textId="64B37F6D"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089" w:type="dxa"/>
          </w:tcPr>
          <w:p w14:paraId="420CEB33" w14:textId="77777777" w:rsidR="00A74D41" w:rsidRPr="00E573EC" w:rsidRDefault="00A74D41" w:rsidP="00A74D41">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A74D41" w:rsidRPr="00E573EC" w14:paraId="08CEF673" w14:textId="77777777" w:rsidTr="00A74D41">
        <w:tc>
          <w:tcPr>
            <w:tcW w:w="1492" w:type="dxa"/>
          </w:tcPr>
          <w:p w14:paraId="39739356"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526" w:type="dxa"/>
          </w:tcPr>
          <w:p w14:paraId="21E810C0"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0" w:type="dxa"/>
          </w:tcPr>
          <w:p w14:paraId="5ED76CAA" w14:textId="77777777"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424C83B2" w14:textId="218E56E9"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Ca2+</w:t>
            </w:r>
          </w:p>
        </w:tc>
        <w:tc>
          <w:tcPr>
            <w:tcW w:w="1388" w:type="dxa"/>
          </w:tcPr>
          <w:p w14:paraId="0C6529A5" w14:textId="29C2ECE1" w:rsidR="00A74D41" w:rsidRPr="00E573EC" w:rsidRDefault="00A74D41" w:rsidP="00A74D41">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89" w:type="dxa"/>
          </w:tcPr>
          <w:p w14:paraId="1FFB5A96" w14:textId="77777777" w:rsidR="00A74D41" w:rsidRPr="00E573EC" w:rsidRDefault="00A74D41" w:rsidP="00A74D41">
            <w:pPr>
              <w:rPr>
                <w:rFonts w:ascii="Times New Roman" w:hAnsi="Times New Roman" w:cs="Times New Roman"/>
                <w:i/>
                <w:iCs/>
                <w:sz w:val="20"/>
                <w:szCs w:val="20"/>
              </w:rPr>
            </w:pPr>
          </w:p>
        </w:tc>
      </w:tr>
      <w:bookmarkEnd w:id="3"/>
    </w:tbl>
    <w:p w14:paraId="06D157F9" w14:textId="77777777" w:rsidR="009F25C6" w:rsidRPr="00917B08"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17B08" w14:paraId="0ECE2DAE" w14:textId="77777777" w:rsidTr="00670BF1">
        <w:tc>
          <w:tcPr>
            <w:tcW w:w="0" w:type="auto"/>
            <w:hideMark/>
          </w:tcPr>
          <w:p w14:paraId="282895CB"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8075846"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0CD252DE"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7BC1D587"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62995CD"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1464B9C2"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7370A9C"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159EF949" w14:textId="77777777" w:rsidR="009F25C6" w:rsidRPr="00917B08" w:rsidRDefault="009F25C6"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F25C6" w:rsidRPr="00917B08" w14:paraId="09C5647B" w14:textId="77777777" w:rsidTr="00670BF1">
        <w:tc>
          <w:tcPr>
            <w:tcW w:w="0" w:type="auto"/>
            <w:hideMark/>
          </w:tcPr>
          <w:p w14:paraId="16BB1C9E"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234599EA"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402E688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4F6D81B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37167F4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751CD3C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6DF55A1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788E64FE"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F25C6" w:rsidRPr="00917B08" w14:paraId="0C6D3A5B" w14:textId="77777777" w:rsidTr="00670BF1">
        <w:tc>
          <w:tcPr>
            <w:tcW w:w="0" w:type="auto"/>
            <w:hideMark/>
          </w:tcPr>
          <w:p w14:paraId="74AC6E10"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1607628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345BEC0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457A7C3E"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6FD3D1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3C1DDB7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6079804E"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03C17E3"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F25C6" w:rsidRPr="00917B08" w14:paraId="64F9A5C9" w14:textId="77777777" w:rsidTr="00670BF1">
        <w:tc>
          <w:tcPr>
            <w:tcW w:w="0" w:type="auto"/>
            <w:hideMark/>
          </w:tcPr>
          <w:p w14:paraId="5564753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09F0EB97"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7A8AACF6"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351A408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B2AF2F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49B862E5"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1B6D19E"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1D947FDB"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F25C6" w:rsidRPr="00917B08" w14:paraId="4431828D" w14:textId="77777777" w:rsidTr="00670BF1">
        <w:tc>
          <w:tcPr>
            <w:tcW w:w="0" w:type="auto"/>
            <w:hideMark/>
          </w:tcPr>
          <w:p w14:paraId="5859F6D2"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0E5EB839"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62CE25B1"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988DFFA"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33054A25"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6CFA3C7D"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56EF7973"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3C131C4D" w14:textId="77777777" w:rsidR="009F25C6" w:rsidRPr="00917B08" w:rsidRDefault="009F25C6"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3A6A2720" w14:textId="77777777" w:rsidR="009F25C6" w:rsidRDefault="009F25C6" w:rsidP="009F25C6"/>
    <w:p w14:paraId="156BD08B" w14:textId="77777777" w:rsidR="009F25C6" w:rsidRDefault="009F25C6" w:rsidP="009F25C6"/>
    <w:p w14:paraId="642C16C5"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6</w:t>
      </w:r>
    </w:p>
    <w:p w14:paraId="0A727F34" w14:textId="77777777" w:rsidR="009F25C6" w:rsidRPr="00983ACA"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09"/>
        <w:gridCol w:w="1705"/>
        <w:gridCol w:w="1295"/>
        <w:gridCol w:w="1294"/>
        <w:gridCol w:w="1549"/>
        <w:gridCol w:w="1061"/>
      </w:tblGrid>
      <w:tr w:rsidR="00522B02" w:rsidRPr="00983ACA" w14:paraId="47BF971A" w14:textId="77777777" w:rsidTr="00522B02">
        <w:trPr>
          <w:jc w:val="center"/>
        </w:trPr>
        <w:tc>
          <w:tcPr>
            <w:tcW w:w="4309" w:type="dxa"/>
            <w:gridSpan w:val="3"/>
          </w:tcPr>
          <w:p w14:paraId="65869620" w14:textId="77777777" w:rsidR="00522B02" w:rsidRPr="00983ACA" w:rsidRDefault="00522B02" w:rsidP="00670BF1">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94" w:type="dxa"/>
          </w:tcPr>
          <w:p w14:paraId="0F8B9A15" w14:textId="77777777" w:rsidR="00522B02" w:rsidRPr="00D045A4" w:rsidRDefault="00522B02" w:rsidP="00670BF1">
            <w:pPr>
              <w:rPr>
                <w:rFonts w:ascii="Times New Roman" w:hAnsi="Times New Roman" w:cs="Times New Roman"/>
                <w:b/>
                <w:bCs/>
                <w:sz w:val="20"/>
                <w:szCs w:val="20"/>
              </w:rPr>
            </w:pPr>
          </w:p>
        </w:tc>
        <w:tc>
          <w:tcPr>
            <w:tcW w:w="1549" w:type="dxa"/>
          </w:tcPr>
          <w:p w14:paraId="79A2D418" w14:textId="77777777" w:rsidR="00522B02" w:rsidRPr="00EB3D00" w:rsidRDefault="00522B02" w:rsidP="00670BF1">
            <w:pPr>
              <w:rPr>
                <w:rFonts w:ascii="Times New Roman" w:hAnsi="Times New Roman" w:cs="Times New Roman"/>
                <w:sz w:val="18"/>
                <w:szCs w:val="18"/>
              </w:rPr>
            </w:pPr>
          </w:p>
        </w:tc>
        <w:tc>
          <w:tcPr>
            <w:tcW w:w="1061" w:type="dxa"/>
          </w:tcPr>
          <w:p w14:paraId="76AF8CF5" w14:textId="77777777" w:rsidR="00522B02" w:rsidRPr="00EB3D00" w:rsidRDefault="00522B02" w:rsidP="00670BF1">
            <w:pPr>
              <w:rPr>
                <w:rFonts w:ascii="Times New Roman" w:hAnsi="Times New Roman" w:cs="Times New Roman"/>
                <w:sz w:val="18"/>
                <w:szCs w:val="18"/>
              </w:rPr>
            </w:pPr>
          </w:p>
        </w:tc>
      </w:tr>
      <w:tr w:rsidR="00522B02" w:rsidRPr="00983ACA" w14:paraId="08166B2C" w14:textId="77777777" w:rsidTr="00522B02">
        <w:trPr>
          <w:jc w:val="center"/>
        </w:trPr>
        <w:tc>
          <w:tcPr>
            <w:tcW w:w="1309" w:type="dxa"/>
            <w:hideMark/>
          </w:tcPr>
          <w:p w14:paraId="1C14A347" w14:textId="77777777" w:rsidR="00522B02" w:rsidRPr="00983ACA" w:rsidRDefault="00522B02" w:rsidP="00522B02">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705" w:type="dxa"/>
            <w:hideMark/>
          </w:tcPr>
          <w:p w14:paraId="5EC8A4AC" w14:textId="77777777" w:rsidR="00522B02" w:rsidRPr="00983ACA" w:rsidRDefault="00522B02" w:rsidP="00522B02">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52623812" w14:textId="77777777" w:rsidR="00522B02" w:rsidRPr="00983ACA" w:rsidRDefault="00522B02" w:rsidP="00522B02">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94" w:type="dxa"/>
          </w:tcPr>
          <w:p w14:paraId="383E9793" w14:textId="1DD6CD32" w:rsidR="00522B02" w:rsidRDefault="00522B02" w:rsidP="00522B02">
            <w:pPr>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549" w:type="dxa"/>
          </w:tcPr>
          <w:p w14:paraId="5449C35C" w14:textId="667C2A5A" w:rsidR="00522B02" w:rsidRPr="00D045A4" w:rsidRDefault="00522B02" w:rsidP="00522B02">
            <w:pPr>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061" w:type="dxa"/>
          </w:tcPr>
          <w:p w14:paraId="2CD87BE9" w14:textId="77777777" w:rsidR="00522B02" w:rsidRPr="00EB3D00" w:rsidRDefault="00522B02" w:rsidP="00522B02">
            <w:pPr>
              <w:rPr>
                <w:rFonts w:ascii="Times New Roman" w:hAnsi="Times New Roman" w:cs="Times New Roman"/>
                <w:sz w:val="18"/>
                <w:szCs w:val="18"/>
              </w:rPr>
            </w:pPr>
            <w:r>
              <w:rPr>
                <w:rFonts w:ascii="Times New Roman" w:hAnsi="Times New Roman" w:cs="Times New Roman"/>
                <w:sz w:val="18"/>
                <w:szCs w:val="18"/>
              </w:rPr>
              <w:t>pathway</w:t>
            </w:r>
          </w:p>
        </w:tc>
      </w:tr>
      <w:tr w:rsidR="00522B02" w:rsidRPr="00983ACA" w14:paraId="0F742198" w14:textId="77777777" w:rsidTr="00522B02">
        <w:trPr>
          <w:jc w:val="center"/>
        </w:trPr>
        <w:tc>
          <w:tcPr>
            <w:tcW w:w="1309" w:type="dxa"/>
            <w:hideMark/>
          </w:tcPr>
          <w:p w14:paraId="5F1A1C13" w14:textId="77777777" w:rsidR="00522B02" w:rsidRPr="00983ACA" w:rsidRDefault="00522B02" w:rsidP="00522B02">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705" w:type="dxa"/>
            <w:hideMark/>
          </w:tcPr>
          <w:p w14:paraId="07B3DB60"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19F39685"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CE4EC2F" w14:textId="58372BF0"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GF-I</w:t>
            </w:r>
          </w:p>
        </w:tc>
        <w:tc>
          <w:tcPr>
            <w:tcW w:w="1549" w:type="dxa"/>
          </w:tcPr>
          <w:p w14:paraId="2545BE36" w14:textId="4CEE1914"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GF-I-R</w:t>
            </w:r>
          </w:p>
        </w:tc>
        <w:tc>
          <w:tcPr>
            <w:tcW w:w="1061" w:type="dxa"/>
          </w:tcPr>
          <w:p w14:paraId="7F9EF042"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522B02" w:rsidRPr="00983ACA" w14:paraId="5CF0D2D3" w14:textId="77777777" w:rsidTr="00522B02">
        <w:trPr>
          <w:jc w:val="center"/>
        </w:trPr>
        <w:tc>
          <w:tcPr>
            <w:tcW w:w="1309" w:type="dxa"/>
            <w:hideMark/>
          </w:tcPr>
          <w:p w14:paraId="75398361"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GF-I-R</w:t>
            </w:r>
          </w:p>
        </w:tc>
        <w:tc>
          <w:tcPr>
            <w:tcW w:w="1705" w:type="dxa"/>
            <w:hideMark/>
          </w:tcPr>
          <w:p w14:paraId="3A722529"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480878BA"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5937B65D" w14:textId="208092B5"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GF-I-R</w:t>
            </w:r>
          </w:p>
        </w:tc>
        <w:tc>
          <w:tcPr>
            <w:tcW w:w="1549" w:type="dxa"/>
          </w:tcPr>
          <w:p w14:paraId="495BE29B" w14:textId="4295DB58"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061" w:type="dxa"/>
          </w:tcPr>
          <w:p w14:paraId="65111F76" w14:textId="77777777" w:rsidR="00522B02" w:rsidRPr="00302857" w:rsidRDefault="00522B02" w:rsidP="00522B0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522B02" w:rsidRPr="00983ACA" w14:paraId="54C1E00D" w14:textId="77777777" w:rsidTr="00522B02">
        <w:trPr>
          <w:jc w:val="center"/>
        </w:trPr>
        <w:tc>
          <w:tcPr>
            <w:tcW w:w="1309" w:type="dxa"/>
            <w:hideMark/>
          </w:tcPr>
          <w:p w14:paraId="1DD4C424"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705" w:type="dxa"/>
            <w:hideMark/>
          </w:tcPr>
          <w:p w14:paraId="06756A9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61876165"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05DA4BB0" w14:textId="20CD892F"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549" w:type="dxa"/>
          </w:tcPr>
          <w:p w14:paraId="22964B99" w14:textId="1788B891" w:rsidR="00522B02" w:rsidRPr="00533E67"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061" w:type="dxa"/>
          </w:tcPr>
          <w:p w14:paraId="7ADEE9F2" w14:textId="77777777" w:rsidR="00522B02" w:rsidRPr="00302857" w:rsidRDefault="00522B02" w:rsidP="00522B0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522B02" w:rsidRPr="00983ACA" w14:paraId="1EF543F9" w14:textId="77777777" w:rsidTr="00522B02">
        <w:trPr>
          <w:jc w:val="center"/>
        </w:trPr>
        <w:tc>
          <w:tcPr>
            <w:tcW w:w="1309" w:type="dxa"/>
            <w:hideMark/>
          </w:tcPr>
          <w:p w14:paraId="2CBD255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705" w:type="dxa"/>
            <w:hideMark/>
          </w:tcPr>
          <w:p w14:paraId="6F4F6E66"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54B246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2165BCB6" w14:textId="4882F086"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549" w:type="dxa"/>
          </w:tcPr>
          <w:p w14:paraId="57054930" w14:textId="05580FC0" w:rsidR="00522B02" w:rsidRPr="00533E67"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061" w:type="dxa"/>
          </w:tcPr>
          <w:p w14:paraId="00D5A3B0" w14:textId="77777777" w:rsidR="00522B02" w:rsidRPr="00302857" w:rsidRDefault="00522B02" w:rsidP="00522B0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522B02" w:rsidRPr="00983ACA" w14:paraId="53E127A3" w14:textId="77777777" w:rsidTr="00522B02">
        <w:trPr>
          <w:jc w:val="center"/>
        </w:trPr>
        <w:tc>
          <w:tcPr>
            <w:tcW w:w="1309" w:type="dxa"/>
            <w:hideMark/>
          </w:tcPr>
          <w:p w14:paraId="423D614E"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705" w:type="dxa"/>
            <w:hideMark/>
          </w:tcPr>
          <w:p w14:paraId="47CAB501"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468ECA6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462E8341" w14:textId="04849F14"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549" w:type="dxa"/>
          </w:tcPr>
          <w:p w14:paraId="016E2A8F" w14:textId="59E6D60A"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061" w:type="dxa"/>
          </w:tcPr>
          <w:p w14:paraId="7A637089" w14:textId="77777777" w:rsidR="00522B02" w:rsidRPr="00302857" w:rsidRDefault="00522B02" w:rsidP="00522B02">
            <w:pPr>
              <w:rPr>
                <w:rFonts w:ascii="Times New Roman" w:hAnsi="Times New Roman" w:cs="Times New Roman"/>
                <w:sz w:val="20"/>
                <w:szCs w:val="20"/>
              </w:rPr>
            </w:pPr>
            <w:r w:rsidRPr="00B45237">
              <w:rPr>
                <w:rFonts w:ascii="Times New Roman" w:hAnsi="Times New Roman" w:cs="Times New Roman"/>
                <w:sz w:val="20"/>
                <w:szCs w:val="20"/>
              </w:rPr>
              <w:t>Activation</w:t>
            </w:r>
          </w:p>
        </w:tc>
      </w:tr>
      <w:tr w:rsidR="00522B02" w:rsidRPr="00983ACA" w14:paraId="16A898FE" w14:textId="77777777" w:rsidTr="00522B02">
        <w:trPr>
          <w:jc w:val="center"/>
        </w:trPr>
        <w:tc>
          <w:tcPr>
            <w:tcW w:w="1309" w:type="dxa"/>
            <w:hideMark/>
          </w:tcPr>
          <w:p w14:paraId="7FBA84E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705" w:type="dxa"/>
            <w:hideMark/>
          </w:tcPr>
          <w:p w14:paraId="318AB42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312EAC7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70FE2E5" w14:textId="07AE2DF4" w:rsidR="00522B02" w:rsidRPr="00913C25"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549" w:type="dxa"/>
          </w:tcPr>
          <w:p w14:paraId="678050CB" w14:textId="7FA46713" w:rsidR="00522B02" w:rsidRPr="00913C25"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061" w:type="dxa"/>
          </w:tcPr>
          <w:p w14:paraId="40A86146" w14:textId="77777777" w:rsidR="00522B02" w:rsidRPr="00302857" w:rsidRDefault="00522B02" w:rsidP="00522B02">
            <w:pPr>
              <w:rPr>
                <w:rFonts w:ascii="Times New Roman" w:hAnsi="Times New Roman" w:cs="Times New Roman"/>
                <w:sz w:val="20"/>
                <w:szCs w:val="20"/>
              </w:rPr>
            </w:pPr>
          </w:p>
        </w:tc>
      </w:tr>
      <w:tr w:rsidR="00522B02" w:rsidRPr="00983ACA" w14:paraId="5103C915" w14:textId="77777777" w:rsidTr="00522B02">
        <w:trPr>
          <w:jc w:val="center"/>
        </w:trPr>
        <w:tc>
          <w:tcPr>
            <w:tcW w:w="1309" w:type="dxa"/>
            <w:hideMark/>
          </w:tcPr>
          <w:p w14:paraId="5D02049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705" w:type="dxa"/>
            <w:hideMark/>
          </w:tcPr>
          <w:p w14:paraId="3176F72A"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3BF4C5B9"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41605BFD" w14:textId="39038A2F" w:rsidR="00522B02" w:rsidRPr="008D7AE6"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549" w:type="dxa"/>
          </w:tcPr>
          <w:p w14:paraId="28B5DCB7" w14:textId="3913D166" w:rsidR="00522B02" w:rsidRPr="008D7AE6"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061" w:type="dxa"/>
          </w:tcPr>
          <w:p w14:paraId="63E13038" w14:textId="77777777" w:rsidR="00522B02" w:rsidRPr="00302857" w:rsidRDefault="00522B02" w:rsidP="00522B0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522B02" w:rsidRPr="00983ACA" w14:paraId="65F03967" w14:textId="77777777" w:rsidTr="00522B02">
        <w:trPr>
          <w:jc w:val="center"/>
        </w:trPr>
        <w:tc>
          <w:tcPr>
            <w:tcW w:w="1309" w:type="dxa"/>
            <w:hideMark/>
          </w:tcPr>
          <w:p w14:paraId="19460452"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705" w:type="dxa"/>
            <w:hideMark/>
          </w:tcPr>
          <w:p w14:paraId="2E20818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3015D350"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C088DED" w14:textId="48551643" w:rsidR="00522B02" w:rsidRPr="008D7AE6"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549" w:type="dxa"/>
          </w:tcPr>
          <w:p w14:paraId="1F39B24A" w14:textId="0343EAE0" w:rsidR="00522B02" w:rsidRPr="008D7AE6"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ERK</w:t>
            </w:r>
          </w:p>
        </w:tc>
        <w:tc>
          <w:tcPr>
            <w:tcW w:w="1061" w:type="dxa"/>
          </w:tcPr>
          <w:p w14:paraId="037977A9" w14:textId="77777777" w:rsidR="00522B02" w:rsidRPr="001C6212" w:rsidRDefault="00522B02" w:rsidP="00522B02">
            <w:pPr>
              <w:rPr>
                <w:rFonts w:ascii="Times New Roman" w:hAnsi="Times New Roman" w:cs="Times New Roman"/>
                <w:sz w:val="20"/>
                <w:szCs w:val="20"/>
              </w:rPr>
            </w:pPr>
          </w:p>
        </w:tc>
      </w:tr>
      <w:tr w:rsidR="00522B02" w:rsidRPr="00983ACA" w14:paraId="683DEA97" w14:textId="77777777" w:rsidTr="00522B02">
        <w:trPr>
          <w:jc w:val="center"/>
        </w:trPr>
        <w:tc>
          <w:tcPr>
            <w:tcW w:w="1309" w:type="dxa"/>
            <w:hideMark/>
          </w:tcPr>
          <w:p w14:paraId="4BD7084C"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705" w:type="dxa"/>
            <w:hideMark/>
          </w:tcPr>
          <w:p w14:paraId="13662A52"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5172560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1C972C07" w14:textId="22571450" w:rsidR="00522B02" w:rsidRPr="00913C25"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549" w:type="dxa"/>
          </w:tcPr>
          <w:p w14:paraId="6E80D591" w14:textId="4BD4875A" w:rsidR="00522B02" w:rsidRPr="00913C25"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061" w:type="dxa"/>
          </w:tcPr>
          <w:p w14:paraId="5F8E1163" w14:textId="77777777" w:rsidR="00522B02" w:rsidRPr="001C6212" w:rsidRDefault="00522B02" w:rsidP="00522B02">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522B02" w:rsidRPr="00983ACA" w14:paraId="67A39CC7" w14:textId="77777777" w:rsidTr="00522B02">
        <w:trPr>
          <w:jc w:val="center"/>
        </w:trPr>
        <w:tc>
          <w:tcPr>
            <w:tcW w:w="1309" w:type="dxa"/>
            <w:hideMark/>
          </w:tcPr>
          <w:p w14:paraId="2A5D84B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ERK</w:t>
            </w:r>
          </w:p>
        </w:tc>
        <w:tc>
          <w:tcPr>
            <w:tcW w:w="1705" w:type="dxa"/>
            <w:hideMark/>
          </w:tcPr>
          <w:p w14:paraId="60B91C7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388720E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384CBE80" w14:textId="090AD5E9"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ERK</w:t>
            </w:r>
          </w:p>
        </w:tc>
        <w:tc>
          <w:tcPr>
            <w:tcW w:w="1549" w:type="dxa"/>
          </w:tcPr>
          <w:p w14:paraId="733514C8" w14:textId="7FBD06D6"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061" w:type="dxa"/>
          </w:tcPr>
          <w:p w14:paraId="566B2627" w14:textId="77777777" w:rsidR="00522B02" w:rsidRPr="001C6212" w:rsidRDefault="00522B02" w:rsidP="00522B02">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522B02" w:rsidRPr="00983ACA" w14:paraId="59ED87EB" w14:textId="77777777" w:rsidTr="00522B02">
        <w:trPr>
          <w:jc w:val="center"/>
        </w:trPr>
        <w:tc>
          <w:tcPr>
            <w:tcW w:w="1309" w:type="dxa"/>
            <w:hideMark/>
          </w:tcPr>
          <w:p w14:paraId="0AC26CBE"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705" w:type="dxa"/>
            <w:hideMark/>
          </w:tcPr>
          <w:p w14:paraId="5FD25E75"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247E9981"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7E7B4AED" w14:textId="7B085A06"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549" w:type="dxa"/>
          </w:tcPr>
          <w:p w14:paraId="5AF663C0" w14:textId="68A320E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061" w:type="dxa"/>
          </w:tcPr>
          <w:p w14:paraId="395DAE1E" w14:textId="77777777" w:rsidR="00522B02" w:rsidRPr="001C6212" w:rsidRDefault="00522B02" w:rsidP="00522B02">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522B02" w:rsidRPr="00983ACA" w14:paraId="469051C3" w14:textId="77777777" w:rsidTr="00522B02">
        <w:trPr>
          <w:jc w:val="center"/>
        </w:trPr>
        <w:tc>
          <w:tcPr>
            <w:tcW w:w="1309" w:type="dxa"/>
            <w:hideMark/>
          </w:tcPr>
          <w:p w14:paraId="0884261B" w14:textId="77777777"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lastRenderedPageBreak/>
              <w:t>bFGF</w:t>
            </w:r>
            <w:proofErr w:type="spellEnd"/>
            <w:r w:rsidRPr="00983ACA">
              <w:rPr>
                <w:rFonts w:ascii="Times New Roman" w:hAnsi="Times New Roman" w:cs="Times New Roman"/>
                <w:sz w:val="20"/>
                <w:szCs w:val="20"/>
              </w:rPr>
              <w:t xml:space="preserve"> or EGF</w:t>
            </w:r>
          </w:p>
        </w:tc>
        <w:tc>
          <w:tcPr>
            <w:tcW w:w="1705" w:type="dxa"/>
            <w:hideMark/>
          </w:tcPr>
          <w:p w14:paraId="50B68438" w14:textId="77777777"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295" w:type="dxa"/>
            <w:hideMark/>
          </w:tcPr>
          <w:p w14:paraId="04FB2AD8"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58381D7D" w14:textId="7FA6498C"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 xml:space="preserve"> or EGF</w:t>
            </w:r>
          </w:p>
        </w:tc>
        <w:tc>
          <w:tcPr>
            <w:tcW w:w="1549" w:type="dxa"/>
          </w:tcPr>
          <w:p w14:paraId="7BD03AA5" w14:textId="296081F0"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061" w:type="dxa"/>
          </w:tcPr>
          <w:p w14:paraId="7E66BDE7" w14:textId="77777777" w:rsidR="00522B02" w:rsidRPr="001C6212" w:rsidRDefault="00522B02" w:rsidP="00522B02">
            <w:pPr>
              <w:rPr>
                <w:rFonts w:ascii="Times New Roman" w:hAnsi="Times New Roman" w:cs="Times New Roman"/>
                <w:sz w:val="20"/>
                <w:szCs w:val="20"/>
              </w:rPr>
            </w:pPr>
          </w:p>
        </w:tc>
      </w:tr>
      <w:tr w:rsidR="00522B02" w:rsidRPr="00983ACA" w14:paraId="5427CB36" w14:textId="77777777" w:rsidTr="00522B02">
        <w:trPr>
          <w:jc w:val="center"/>
        </w:trPr>
        <w:tc>
          <w:tcPr>
            <w:tcW w:w="1309" w:type="dxa"/>
            <w:hideMark/>
          </w:tcPr>
          <w:p w14:paraId="299D6FA5" w14:textId="77777777"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705" w:type="dxa"/>
            <w:hideMark/>
          </w:tcPr>
          <w:p w14:paraId="17D0E390"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43B6BDE4"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0A9484CB" w14:textId="31F540B4" w:rsidR="00522B02" w:rsidRPr="00983ACA" w:rsidRDefault="00522B02" w:rsidP="00522B02">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549" w:type="dxa"/>
          </w:tcPr>
          <w:p w14:paraId="7EB7031C" w14:textId="28C01122"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KK6</w:t>
            </w:r>
          </w:p>
        </w:tc>
        <w:tc>
          <w:tcPr>
            <w:tcW w:w="1061" w:type="dxa"/>
          </w:tcPr>
          <w:p w14:paraId="4DFF3F2F" w14:textId="77777777" w:rsidR="00522B02" w:rsidRPr="001C6212" w:rsidRDefault="00522B02" w:rsidP="00522B02">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522B02" w:rsidRPr="00983ACA" w14:paraId="720E6DB1" w14:textId="77777777" w:rsidTr="00522B02">
        <w:trPr>
          <w:jc w:val="center"/>
        </w:trPr>
        <w:tc>
          <w:tcPr>
            <w:tcW w:w="1309" w:type="dxa"/>
            <w:hideMark/>
          </w:tcPr>
          <w:p w14:paraId="15ABA7FE"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705" w:type="dxa"/>
            <w:hideMark/>
          </w:tcPr>
          <w:p w14:paraId="755878C9"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E1EBC1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399F6086" w14:textId="1327A043" w:rsidR="00522B02" w:rsidRPr="004218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549" w:type="dxa"/>
          </w:tcPr>
          <w:p w14:paraId="3246B4E5" w14:textId="723BEE26" w:rsidR="00522B02" w:rsidRPr="004218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061" w:type="dxa"/>
          </w:tcPr>
          <w:p w14:paraId="5D968237" w14:textId="77777777" w:rsidR="00522B02" w:rsidRPr="004218CA" w:rsidRDefault="00522B02" w:rsidP="00522B02">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522B02" w:rsidRPr="00983ACA" w14:paraId="7B3ED698" w14:textId="77777777" w:rsidTr="00522B02">
        <w:trPr>
          <w:jc w:val="center"/>
        </w:trPr>
        <w:tc>
          <w:tcPr>
            <w:tcW w:w="1309" w:type="dxa"/>
            <w:hideMark/>
          </w:tcPr>
          <w:p w14:paraId="2E9306DA"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705" w:type="dxa"/>
            <w:hideMark/>
          </w:tcPr>
          <w:p w14:paraId="597AB43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3612FD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22A1C606" w14:textId="357E2F23" w:rsidR="00522B02" w:rsidRPr="004218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549" w:type="dxa"/>
          </w:tcPr>
          <w:p w14:paraId="33368DF3" w14:textId="590AF227" w:rsidR="00522B02" w:rsidRPr="004218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061" w:type="dxa"/>
          </w:tcPr>
          <w:p w14:paraId="4EF07ED7" w14:textId="77777777" w:rsidR="00522B02" w:rsidRPr="004218CA" w:rsidRDefault="00522B02" w:rsidP="00522B02">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522B02" w:rsidRPr="00983ACA" w14:paraId="24AAEB77" w14:textId="77777777" w:rsidTr="00522B02">
        <w:trPr>
          <w:jc w:val="center"/>
        </w:trPr>
        <w:tc>
          <w:tcPr>
            <w:tcW w:w="1309" w:type="dxa"/>
            <w:hideMark/>
          </w:tcPr>
          <w:p w14:paraId="34BB72EA"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705" w:type="dxa"/>
            <w:hideMark/>
          </w:tcPr>
          <w:p w14:paraId="163451DA"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7034DFAD"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3E6AE3CE" w14:textId="45F58E56"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549" w:type="dxa"/>
          </w:tcPr>
          <w:p w14:paraId="25B21BF9" w14:textId="786246B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EK1</w:t>
            </w:r>
          </w:p>
        </w:tc>
        <w:tc>
          <w:tcPr>
            <w:tcW w:w="1061" w:type="dxa"/>
          </w:tcPr>
          <w:p w14:paraId="3CE7D388" w14:textId="77777777" w:rsidR="00522B02" w:rsidRPr="00983ACA" w:rsidRDefault="00522B02" w:rsidP="00522B02">
            <w:pPr>
              <w:rPr>
                <w:rFonts w:ascii="Times New Roman" w:hAnsi="Times New Roman" w:cs="Times New Roman"/>
                <w:sz w:val="20"/>
                <w:szCs w:val="20"/>
              </w:rPr>
            </w:pPr>
          </w:p>
        </w:tc>
      </w:tr>
      <w:tr w:rsidR="00522B02" w:rsidRPr="00983ACA" w14:paraId="29F19F41" w14:textId="77777777" w:rsidTr="00522B02">
        <w:trPr>
          <w:jc w:val="center"/>
        </w:trPr>
        <w:tc>
          <w:tcPr>
            <w:tcW w:w="1309" w:type="dxa"/>
            <w:hideMark/>
          </w:tcPr>
          <w:p w14:paraId="4C17ECA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705" w:type="dxa"/>
            <w:hideMark/>
          </w:tcPr>
          <w:p w14:paraId="4CDE93E4"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11DC67C6"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5CA9D2D2" w14:textId="44A7097A"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549" w:type="dxa"/>
          </w:tcPr>
          <w:p w14:paraId="7A09A365" w14:textId="05C60FB9"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061" w:type="dxa"/>
          </w:tcPr>
          <w:p w14:paraId="5ECE431D"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522B02" w:rsidRPr="00983ACA" w14:paraId="23BE1A8C" w14:textId="77777777" w:rsidTr="00522B02">
        <w:trPr>
          <w:jc w:val="center"/>
        </w:trPr>
        <w:tc>
          <w:tcPr>
            <w:tcW w:w="1309" w:type="dxa"/>
            <w:hideMark/>
          </w:tcPr>
          <w:p w14:paraId="357753C9"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705" w:type="dxa"/>
            <w:hideMark/>
          </w:tcPr>
          <w:p w14:paraId="3DD61153"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586365A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6BEF38F" w14:textId="1A55E5FB"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549" w:type="dxa"/>
          </w:tcPr>
          <w:p w14:paraId="46929FDF" w14:textId="6C648361"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061" w:type="dxa"/>
          </w:tcPr>
          <w:p w14:paraId="020C0F93" w14:textId="77777777" w:rsidR="00522B02" w:rsidRPr="00983ACA" w:rsidRDefault="00522B02" w:rsidP="00522B0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522B02" w:rsidRPr="00983ACA" w14:paraId="1DDD0E40" w14:textId="77777777" w:rsidTr="00522B02">
        <w:trPr>
          <w:jc w:val="center"/>
        </w:trPr>
        <w:tc>
          <w:tcPr>
            <w:tcW w:w="1309" w:type="dxa"/>
            <w:hideMark/>
          </w:tcPr>
          <w:p w14:paraId="4F0D43C7"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705" w:type="dxa"/>
            <w:hideMark/>
          </w:tcPr>
          <w:p w14:paraId="4AEE0EBF"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29B88CFB" w14:textId="7777777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B806AB1" w14:textId="67111F17"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549" w:type="dxa"/>
          </w:tcPr>
          <w:p w14:paraId="3889F1A7" w14:textId="16E2A321" w:rsidR="00522B02" w:rsidRPr="00983ACA" w:rsidRDefault="00522B02" w:rsidP="00522B02">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061" w:type="dxa"/>
          </w:tcPr>
          <w:p w14:paraId="1F085622" w14:textId="77777777" w:rsidR="00522B02" w:rsidRPr="00983ACA" w:rsidRDefault="00522B02" w:rsidP="00522B02">
            <w:pPr>
              <w:rPr>
                <w:rFonts w:ascii="Times New Roman" w:hAnsi="Times New Roman" w:cs="Times New Roman"/>
                <w:sz w:val="20"/>
                <w:szCs w:val="20"/>
              </w:rPr>
            </w:pPr>
          </w:p>
        </w:tc>
      </w:tr>
      <w:bookmarkEnd w:id="4"/>
    </w:tbl>
    <w:p w14:paraId="4478740F" w14:textId="77777777" w:rsidR="009F25C6" w:rsidRDefault="009F25C6" w:rsidP="009F25C6"/>
    <w:p w14:paraId="5C092FE0" w14:textId="77777777" w:rsidR="009F25C6" w:rsidRPr="00F81C12" w:rsidRDefault="009F25C6" w:rsidP="009F25C6">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9F25C6" w:rsidRPr="003861C2" w14:paraId="64697B9D" w14:textId="77777777" w:rsidTr="00670BF1">
        <w:tc>
          <w:tcPr>
            <w:tcW w:w="0" w:type="auto"/>
            <w:hideMark/>
          </w:tcPr>
          <w:p w14:paraId="677E88B4"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7C4F438B"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07DF29C1"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17518724"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2DBA2222"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58BC32B7"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46F27171"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DF6E985" w14:textId="77777777" w:rsidR="009F25C6" w:rsidRPr="003861C2" w:rsidRDefault="009F25C6"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9F25C6" w:rsidRPr="003861C2" w14:paraId="5121F02B" w14:textId="77777777" w:rsidTr="00670BF1">
        <w:tc>
          <w:tcPr>
            <w:tcW w:w="0" w:type="auto"/>
            <w:hideMark/>
          </w:tcPr>
          <w:p w14:paraId="3DB8303E"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5E1F9E2D"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7E041483"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7D93E291"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2D67D3FB"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33C0F0A"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3219B7B8"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1FA9D375"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9F25C6" w:rsidRPr="003861C2" w14:paraId="6965435B" w14:textId="77777777" w:rsidTr="00670BF1">
        <w:tc>
          <w:tcPr>
            <w:tcW w:w="0" w:type="auto"/>
            <w:hideMark/>
          </w:tcPr>
          <w:p w14:paraId="1E077219"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1EB0DFB5"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0282E632"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72C5AB8E"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24536AEA"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2F395505"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457F7BA1"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46B6AF06"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9F25C6" w:rsidRPr="003861C2" w14:paraId="796AC6A0" w14:textId="77777777" w:rsidTr="00670BF1">
        <w:tc>
          <w:tcPr>
            <w:tcW w:w="0" w:type="auto"/>
            <w:hideMark/>
          </w:tcPr>
          <w:p w14:paraId="6CD5F384"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66EBF9A6"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05D54853"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624444A8"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700ADD2F"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6BD45373"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4B925AE3"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48B596E6"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9F25C6" w:rsidRPr="003861C2" w14:paraId="3C1BCA4B" w14:textId="77777777" w:rsidTr="00670BF1">
        <w:tc>
          <w:tcPr>
            <w:tcW w:w="0" w:type="auto"/>
            <w:hideMark/>
          </w:tcPr>
          <w:p w14:paraId="1052D67F"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54FB8F0A"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51AB68B8"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37DD3EE0"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3DC1DDA8"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51615E68"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1F6F9699"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16F124C1" w14:textId="77777777" w:rsidR="009F25C6" w:rsidRPr="003861C2" w:rsidRDefault="009F25C6"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112C7258" w14:textId="77777777" w:rsidR="009F25C6" w:rsidRDefault="009F25C6" w:rsidP="009F25C6"/>
    <w:p w14:paraId="712B5E4D" w14:textId="77777777" w:rsidR="009F25C6" w:rsidRPr="00C43B58"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8838" w:type="dxa"/>
        <w:tblLook w:val="04A0" w:firstRow="1" w:lastRow="0" w:firstColumn="1" w:lastColumn="0" w:noHBand="0" w:noVBand="1"/>
      </w:tblPr>
      <w:tblGrid>
        <w:gridCol w:w="1666"/>
        <w:gridCol w:w="2153"/>
        <w:gridCol w:w="1503"/>
        <w:gridCol w:w="1121"/>
        <w:gridCol w:w="1246"/>
        <w:gridCol w:w="1149"/>
      </w:tblGrid>
      <w:tr w:rsidR="00A8092E" w:rsidRPr="007A7616" w14:paraId="3014D25F" w14:textId="77777777" w:rsidTr="00A8092E">
        <w:trPr>
          <w:trHeight w:val="284"/>
        </w:trPr>
        <w:tc>
          <w:tcPr>
            <w:tcW w:w="5322" w:type="dxa"/>
            <w:gridSpan w:val="3"/>
            <w:noWrap/>
          </w:tcPr>
          <w:p w14:paraId="27CDA2FD" w14:textId="77777777" w:rsidR="00A8092E" w:rsidRPr="007A7616" w:rsidRDefault="00A8092E" w:rsidP="00670BF1">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21" w:type="dxa"/>
          </w:tcPr>
          <w:p w14:paraId="73922C51" w14:textId="77777777" w:rsidR="00A8092E" w:rsidRPr="007A7616" w:rsidRDefault="00A8092E" w:rsidP="00670BF1">
            <w:pPr>
              <w:rPr>
                <w:rFonts w:ascii="Times New Roman" w:hAnsi="Times New Roman" w:cs="Times New Roman"/>
                <w:b/>
                <w:bCs/>
                <w:sz w:val="20"/>
                <w:szCs w:val="20"/>
              </w:rPr>
            </w:pPr>
          </w:p>
        </w:tc>
        <w:tc>
          <w:tcPr>
            <w:tcW w:w="1246" w:type="dxa"/>
          </w:tcPr>
          <w:p w14:paraId="49BB1AAF" w14:textId="77777777" w:rsidR="00A8092E" w:rsidRPr="007A7616" w:rsidRDefault="00A8092E" w:rsidP="00670BF1">
            <w:pPr>
              <w:rPr>
                <w:rFonts w:ascii="Times New Roman" w:hAnsi="Times New Roman" w:cs="Times New Roman"/>
                <w:sz w:val="20"/>
                <w:szCs w:val="20"/>
              </w:rPr>
            </w:pPr>
          </w:p>
        </w:tc>
        <w:tc>
          <w:tcPr>
            <w:tcW w:w="1149" w:type="dxa"/>
          </w:tcPr>
          <w:p w14:paraId="29FB7DC6" w14:textId="77777777" w:rsidR="00A8092E" w:rsidRPr="007A7616" w:rsidRDefault="00A8092E" w:rsidP="00670BF1">
            <w:pPr>
              <w:rPr>
                <w:rFonts w:ascii="Times New Roman" w:hAnsi="Times New Roman" w:cs="Times New Roman"/>
                <w:sz w:val="20"/>
                <w:szCs w:val="20"/>
              </w:rPr>
            </w:pPr>
          </w:p>
        </w:tc>
      </w:tr>
      <w:tr w:rsidR="00A8092E" w:rsidRPr="007A7616" w14:paraId="209FF0F2" w14:textId="77777777" w:rsidTr="00A8092E">
        <w:trPr>
          <w:trHeight w:val="284"/>
        </w:trPr>
        <w:tc>
          <w:tcPr>
            <w:tcW w:w="1666" w:type="dxa"/>
            <w:noWrap/>
            <w:hideMark/>
          </w:tcPr>
          <w:p w14:paraId="29D75E41"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647B1FD"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3" w:type="dxa"/>
            <w:noWrap/>
            <w:hideMark/>
          </w:tcPr>
          <w:p w14:paraId="47841099"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21" w:type="dxa"/>
          </w:tcPr>
          <w:p w14:paraId="5F969FD7" w14:textId="23720D6A"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1246" w:type="dxa"/>
          </w:tcPr>
          <w:p w14:paraId="307EEEF2" w14:textId="72C8B250" w:rsidR="00A8092E" w:rsidRPr="007A7616" w:rsidRDefault="00A8092E" w:rsidP="00A8092E">
            <w:pPr>
              <w:rPr>
                <w:rFonts w:ascii="Times New Roman" w:hAnsi="Times New Roman" w:cs="Times New Roman"/>
                <w:b/>
                <w:bCs/>
                <w:sz w:val="20"/>
                <w:szCs w:val="20"/>
              </w:rPr>
            </w:pPr>
            <w:r w:rsidRPr="007A7616">
              <w:rPr>
                <w:rFonts w:ascii="Calibri" w:eastAsia="Times New Roman" w:hAnsi="Calibri" w:cs="Calibri"/>
                <w:color w:val="000000"/>
                <w:sz w:val="20"/>
                <w:szCs w:val="20"/>
              </w:rPr>
              <w:t>Receptor (gene2)</w:t>
            </w:r>
          </w:p>
        </w:tc>
        <w:tc>
          <w:tcPr>
            <w:tcW w:w="1149" w:type="dxa"/>
          </w:tcPr>
          <w:p w14:paraId="10A18CB7" w14:textId="77777777" w:rsidR="00A8092E" w:rsidRPr="007A7616" w:rsidRDefault="00A8092E" w:rsidP="00A8092E">
            <w:pPr>
              <w:rPr>
                <w:rFonts w:ascii="Times New Roman" w:hAnsi="Times New Roman" w:cs="Times New Roman"/>
                <w:sz w:val="20"/>
                <w:szCs w:val="20"/>
              </w:rPr>
            </w:pPr>
            <w:r w:rsidRPr="007A7616">
              <w:rPr>
                <w:rFonts w:ascii="Times New Roman" w:hAnsi="Times New Roman" w:cs="Times New Roman"/>
                <w:sz w:val="20"/>
                <w:szCs w:val="20"/>
              </w:rPr>
              <w:t>pathway</w:t>
            </w:r>
          </w:p>
        </w:tc>
      </w:tr>
      <w:tr w:rsidR="00A8092E" w:rsidRPr="007A7616" w14:paraId="299B0B59" w14:textId="77777777" w:rsidTr="00A8092E">
        <w:trPr>
          <w:trHeight w:val="284"/>
        </w:trPr>
        <w:tc>
          <w:tcPr>
            <w:tcW w:w="1666" w:type="dxa"/>
            <w:noWrap/>
            <w:hideMark/>
          </w:tcPr>
          <w:p w14:paraId="32EB2AB0"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2D17350"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38418194"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714DCE93" w14:textId="401E7FD1"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50FAD4C3" w14:textId="21FC8D0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49" w:type="dxa"/>
          </w:tcPr>
          <w:p w14:paraId="41C12451"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8092E" w:rsidRPr="007A7616" w14:paraId="2720D5E8" w14:textId="77777777" w:rsidTr="00A8092E">
        <w:trPr>
          <w:trHeight w:val="284"/>
        </w:trPr>
        <w:tc>
          <w:tcPr>
            <w:tcW w:w="1666" w:type="dxa"/>
            <w:noWrap/>
            <w:hideMark/>
          </w:tcPr>
          <w:p w14:paraId="3C0F1998"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2A55A1E7"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3230F1E9"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6B423B59" w14:textId="53D8597B"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66EBABAF" w14:textId="1341C701"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49" w:type="dxa"/>
          </w:tcPr>
          <w:p w14:paraId="7A263735"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8092E" w:rsidRPr="007A7616" w14:paraId="21D45AB5" w14:textId="77777777" w:rsidTr="00A8092E">
        <w:trPr>
          <w:trHeight w:val="284"/>
        </w:trPr>
        <w:tc>
          <w:tcPr>
            <w:tcW w:w="1666" w:type="dxa"/>
            <w:noWrap/>
            <w:hideMark/>
          </w:tcPr>
          <w:p w14:paraId="31BADD41"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68C6D463"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2ECEC8A3"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1E07CD39" w14:textId="0155BE7C"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2C58C6FF" w14:textId="35BABCDF"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49" w:type="dxa"/>
          </w:tcPr>
          <w:p w14:paraId="64D6DC75"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8092E" w:rsidRPr="007A7616" w14:paraId="6F226668" w14:textId="77777777" w:rsidTr="00A8092E">
        <w:trPr>
          <w:trHeight w:val="284"/>
        </w:trPr>
        <w:tc>
          <w:tcPr>
            <w:tcW w:w="1666" w:type="dxa"/>
            <w:noWrap/>
            <w:hideMark/>
          </w:tcPr>
          <w:p w14:paraId="6AA8A24D"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626747ED"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2F3F34C7"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5A2A3C09" w14:textId="27DCFF9F"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214E0854" w14:textId="1C6AF276"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49" w:type="dxa"/>
          </w:tcPr>
          <w:p w14:paraId="49A236F0"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A8092E" w:rsidRPr="007A7616" w14:paraId="696AB3F7" w14:textId="77777777" w:rsidTr="00A8092E">
        <w:trPr>
          <w:trHeight w:val="284"/>
        </w:trPr>
        <w:tc>
          <w:tcPr>
            <w:tcW w:w="1666" w:type="dxa"/>
            <w:noWrap/>
            <w:hideMark/>
          </w:tcPr>
          <w:p w14:paraId="15BFA017"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736D5304"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4416B74A"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44E9E430" w14:textId="4DE44A2B"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5BE3E951" w14:textId="3A1F7724"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49" w:type="dxa"/>
          </w:tcPr>
          <w:p w14:paraId="517AA722"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A8092E" w:rsidRPr="007A7616" w14:paraId="31478137" w14:textId="77777777" w:rsidTr="00A8092E">
        <w:trPr>
          <w:trHeight w:val="284"/>
        </w:trPr>
        <w:tc>
          <w:tcPr>
            <w:tcW w:w="1666" w:type="dxa"/>
            <w:noWrap/>
            <w:hideMark/>
          </w:tcPr>
          <w:p w14:paraId="3D870B28"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0C3E41D"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7612D332"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023CF68B" w14:textId="4935A4D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77CAECF0" w14:textId="2A01AE30"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49" w:type="dxa"/>
          </w:tcPr>
          <w:p w14:paraId="3EF0A71B" w14:textId="77777777" w:rsidR="00A8092E" w:rsidRPr="007A7616" w:rsidRDefault="00A8092E" w:rsidP="00A8092E">
            <w:pPr>
              <w:rPr>
                <w:rFonts w:ascii="Calibri" w:eastAsia="Times New Roman" w:hAnsi="Calibri" w:cs="Calibri"/>
                <w:color w:val="000000"/>
                <w:sz w:val="20"/>
                <w:szCs w:val="20"/>
              </w:rPr>
            </w:pPr>
          </w:p>
        </w:tc>
      </w:tr>
      <w:tr w:rsidR="00A8092E" w:rsidRPr="007A7616" w14:paraId="170DE279" w14:textId="77777777" w:rsidTr="00A8092E">
        <w:trPr>
          <w:trHeight w:val="284"/>
        </w:trPr>
        <w:tc>
          <w:tcPr>
            <w:tcW w:w="1666" w:type="dxa"/>
            <w:noWrap/>
            <w:hideMark/>
          </w:tcPr>
          <w:p w14:paraId="1F34DC9F"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4A0077BC"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0EFE3513"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3F60EFF5" w14:textId="747301DA"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04E268A4" w14:textId="55CDB202"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49" w:type="dxa"/>
          </w:tcPr>
          <w:p w14:paraId="7CD51EDC"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8092E" w:rsidRPr="007A7616" w14:paraId="7EF141DD" w14:textId="77777777" w:rsidTr="00A8092E">
        <w:trPr>
          <w:trHeight w:val="284"/>
        </w:trPr>
        <w:tc>
          <w:tcPr>
            <w:tcW w:w="1666" w:type="dxa"/>
            <w:noWrap/>
            <w:hideMark/>
          </w:tcPr>
          <w:p w14:paraId="0AB5FBE0"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28C7188"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60EC27E0" w14:textId="77777777"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1" w:type="dxa"/>
          </w:tcPr>
          <w:p w14:paraId="6BDE2F93" w14:textId="4F32CD91"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45D3FD88" w14:textId="6B052185" w:rsidR="00A8092E" w:rsidRPr="007A7616" w:rsidRDefault="00A8092E" w:rsidP="00A8092E">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49" w:type="dxa"/>
          </w:tcPr>
          <w:p w14:paraId="70B2303B" w14:textId="77777777" w:rsidR="00A8092E" w:rsidRPr="007A7616" w:rsidRDefault="00A8092E" w:rsidP="00A8092E">
            <w:pPr>
              <w:rPr>
                <w:rFonts w:ascii="Calibri" w:eastAsia="Times New Roman" w:hAnsi="Calibri" w:cs="Calibri"/>
                <w:color w:val="000000"/>
                <w:sz w:val="20"/>
                <w:szCs w:val="20"/>
              </w:rPr>
            </w:pPr>
          </w:p>
        </w:tc>
      </w:tr>
      <w:bookmarkEnd w:id="5"/>
    </w:tbl>
    <w:p w14:paraId="0878B400"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F81C12" w14:paraId="1B506F2C" w14:textId="77777777" w:rsidTr="00670BF1">
        <w:tc>
          <w:tcPr>
            <w:tcW w:w="0" w:type="auto"/>
            <w:hideMark/>
          </w:tcPr>
          <w:p w14:paraId="199E0918"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5ECF8DD2"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5B80A2A7"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70ECDA0D"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49760874"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502F1AFD"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A2B3560"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26AB7912"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9F25C6" w:rsidRPr="00F81C12" w14:paraId="2BF5CF2D" w14:textId="77777777" w:rsidTr="00670BF1">
        <w:tc>
          <w:tcPr>
            <w:tcW w:w="0" w:type="auto"/>
            <w:hideMark/>
          </w:tcPr>
          <w:p w14:paraId="77C5B75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7173B9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156695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B15470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7A53293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63601FA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79AA53C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165DEA6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9F25C6" w:rsidRPr="00F81C12" w14:paraId="559EA953" w14:textId="77777777" w:rsidTr="00670BF1">
        <w:tc>
          <w:tcPr>
            <w:tcW w:w="0" w:type="auto"/>
            <w:hideMark/>
          </w:tcPr>
          <w:p w14:paraId="1019CAD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488662C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687741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57E2285" w14:textId="77777777" w:rsidR="009F25C6" w:rsidRPr="00F81C12" w:rsidRDefault="009F25C6" w:rsidP="00670BF1">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02FF4C0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1715021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1BFCDEE8"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F00328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9F25C6" w:rsidRPr="00F81C12" w14:paraId="23ADF41C" w14:textId="77777777" w:rsidTr="00670BF1">
        <w:tc>
          <w:tcPr>
            <w:tcW w:w="0" w:type="auto"/>
            <w:hideMark/>
          </w:tcPr>
          <w:p w14:paraId="42D2B7E8"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8E6288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20AEB14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D45EB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6417AF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0917980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692FD16E"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A824C1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9F25C6" w:rsidRPr="00F81C12" w14:paraId="2B76A797" w14:textId="77777777" w:rsidTr="00670BF1">
        <w:tc>
          <w:tcPr>
            <w:tcW w:w="0" w:type="auto"/>
            <w:hideMark/>
          </w:tcPr>
          <w:p w14:paraId="637AA34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72D68AB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B95A4D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6E0C144"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63114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4E9B1794"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EE45E7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0A098D1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0208057B" w14:textId="77777777" w:rsidR="009F25C6" w:rsidRDefault="009F25C6" w:rsidP="009F25C6">
      <w:pPr>
        <w:jc w:val="both"/>
        <w:rPr>
          <w:rFonts w:ascii="Times New Roman" w:hAnsi="Times New Roman" w:cs="Times New Roman"/>
          <w:i/>
          <w:iCs/>
          <w:sz w:val="24"/>
          <w:szCs w:val="24"/>
        </w:rPr>
      </w:pPr>
    </w:p>
    <w:p w14:paraId="08C6E6F3" w14:textId="77777777" w:rsidR="009F25C6"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9</w:t>
      </w:r>
    </w:p>
    <w:p w14:paraId="5196B2A6" w14:textId="77777777" w:rsidR="009F25C6" w:rsidRDefault="009F25C6" w:rsidP="009F25C6"/>
    <w:tbl>
      <w:tblPr>
        <w:tblStyle w:val="TableGrid"/>
        <w:tblW w:w="8462" w:type="dxa"/>
        <w:tblLook w:val="04A0" w:firstRow="1" w:lastRow="0" w:firstColumn="1" w:lastColumn="0" w:noHBand="0" w:noVBand="1"/>
      </w:tblPr>
      <w:tblGrid>
        <w:gridCol w:w="2146"/>
        <w:gridCol w:w="1512"/>
        <w:gridCol w:w="1207"/>
        <w:gridCol w:w="2146"/>
        <w:gridCol w:w="866"/>
        <w:gridCol w:w="976"/>
      </w:tblGrid>
      <w:tr w:rsidR="00401BBC" w:rsidRPr="0050414E" w14:paraId="58E9CF74" w14:textId="77777777" w:rsidTr="00401BBC">
        <w:trPr>
          <w:trHeight w:val="300"/>
        </w:trPr>
        <w:tc>
          <w:tcPr>
            <w:tcW w:w="4860" w:type="dxa"/>
            <w:gridSpan w:val="3"/>
            <w:noWrap/>
          </w:tcPr>
          <w:p w14:paraId="1D5067E2" w14:textId="77777777" w:rsidR="00401BBC" w:rsidRPr="0050414E" w:rsidRDefault="00401BBC" w:rsidP="00670BF1">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1923" w:type="dxa"/>
          </w:tcPr>
          <w:p w14:paraId="20744C46" w14:textId="77777777" w:rsidR="00401BBC" w:rsidRPr="0050414E" w:rsidRDefault="00401BBC" w:rsidP="00670BF1">
            <w:pPr>
              <w:rPr>
                <w:rFonts w:ascii="Times New Roman" w:hAnsi="Times New Roman" w:cs="Times New Roman"/>
                <w:b/>
                <w:bCs/>
                <w:sz w:val="18"/>
                <w:szCs w:val="18"/>
              </w:rPr>
            </w:pPr>
          </w:p>
        </w:tc>
        <w:tc>
          <w:tcPr>
            <w:tcW w:w="791" w:type="dxa"/>
          </w:tcPr>
          <w:p w14:paraId="289ED0BB" w14:textId="77777777" w:rsidR="00401BBC" w:rsidRPr="0050414E" w:rsidRDefault="00401BBC" w:rsidP="00670BF1">
            <w:pPr>
              <w:rPr>
                <w:rFonts w:ascii="Times New Roman" w:hAnsi="Times New Roman" w:cs="Times New Roman"/>
                <w:sz w:val="18"/>
                <w:szCs w:val="18"/>
              </w:rPr>
            </w:pPr>
          </w:p>
        </w:tc>
        <w:tc>
          <w:tcPr>
            <w:tcW w:w="888" w:type="dxa"/>
          </w:tcPr>
          <w:p w14:paraId="6FBA4B5B" w14:textId="77777777" w:rsidR="00401BBC" w:rsidRPr="0050414E" w:rsidRDefault="00401BBC" w:rsidP="00670BF1">
            <w:pPr>
              <w:rPr>
                <w:rFonts w:ascii="Times New Roman" w:hAnsi="Times New Roman" w:cs="Times New Roman"/>
                <w:sz w:val="18"/>
                <w:szCs w:val="18"/>
              </w:rPr>
            </w:pPr>
          </w:p>
        </w:tc>
      </w:tr>
      <w:tr w:rsidR="00401BBC" w:rsidRPr="0050414E" w14:paraId="1340494F" w14:textId="77777777" w:rsidTr="00401BBC">
        <w:trPr>
          <w:trHeight w:val="300"/>
        </w:trPr>
        <w:tc>
          <w:tcPr>
            <w:tcW w:w="2141" w:type="dxa"/>
            <w:noWrap/>
            <w:hideMark/>
          </w:tcPr>
          <w:p w14:paraId="1CC8767A"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512" w:type="dxa"/>
            <w:noWrap/>
            <w:hideMark/>
          </w:tcPr>
          <w:p w14:paraId="5175D7EC"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207" w:type="dxa"/>
            <w:noWrap/>
            <w:hideMark/>
          </w:tcPr>
          <w:p w14:paraId="30E95C0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1923" w:type="dxa"/>
          </w:tcPr>
          <w:p w14:paraId="40520784" w14:textId="1720279D"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791" w:type="dxa"/>
          </w:tcPr>
          <w:p w14:paraId="25F72A06" w14:textId="55BE4676" w:rsidR="00401BBC" w:rsidRPr="0050414E" w:rsidRDefault="00401BBC" w:rsidP="00401BBC">
            <w:pPr>
              <w:rPr>
                <w:rFonts w:ascii="Times New Roman" w:hAnsi="Times New Roman" w:cs="Times New Roman"/>
                <w:b/>
                <w:bCs/>
                <w:sz w:val="18"/>
                <w:szCs w:val="18"/>
              </w:rPr>
            </w:pPr>
            <w:r w:rsidRPr="0050414E">
              <w:rPr>
                <w:rFonts w:ascii="Times New Roman" w:eastAsia="Times New Roman" w:hAnsi="Times New Roman" w:cs="Times New Roman"/>
                <w:color w:val="000000"/>
                <w:sz w:val="18"/>
                <w:szCs w:val="18"/>
              </w:rPr>
              <w:t>Receptor (gene2)</w:t>
            </w:r>
          </w:p>
        </w:tc>
        <w:tc>
          <w:tcPr>
            <w:tcW w:w="888" w:type="dxa"/>
          </w:tcPr>
          <w:p w14:paraId="1613DE35" w14:textId="77777777" w:rsidR="00401BBC" w:rsidRPr="0050414E" w:rsidRDefault="00401BBC" w:rsidP="00401BBC">
            <w:pPr>
              <w:rPr>
                <w:rFonts w:ascii="Times New Roman" w:hAnsi="Times New Roman" w:cs="Times New Roman"/>
                <w:sz w:val="18"/>
                <w:szCs w:val="18"/>
              </w:rPr>
            </w:pPr>
            <w:r w:rsidRPr="0050414E">
              <w:rPr>
                <w:rFonts w:ascii="Times New Roman" w:hAnsi="Times New Roman" w:cs="Times New Roman"/>
                <w:sz w:val="18"/>
                <w:szCs w:val="18"/>
              </w:rPr>
              <w:t>pathway</w:t>
            </w:r>
          </w:p>
        </w:tc>
      </w:tr>
      <w:tr w:rsidR="00401BBC" w:rsidRPr="0050414E" w14:paraId="07EBE7EA" w14:textId="77777777" w:rsidTr="00401BBC">
        <w:trPr>
          <w:trHeight w:val="300"/>
        </w:trPr>
        <w:tc>
          <w:tcPr>
            <w:tcW w:w="2141" w:type="dxa"/>
            <w:noWrap/>
            <w:hideMark/>
          </w:tcPr>
          <w:p w14:paraId="24491C1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512" w:type="dxa"/>
            <w:noWrap/>
            <w:hideMark/>
          </w:tcPr>
          <w:p w14:paraId="23C66CC7"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207" w:type="dxa"/>
            <w:noWrap/>
            <w:hideMark/>
          </w:tcPr>
          <w:p w14:paraId="0E47D567"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4D4580E7" w14:textId="02713BB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791" w:type="dxa"/>
          </w:tcPr>
          <w:p w14:paraId="7E6F01A5" w14:textId="76F491BE"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888" w:type="dxa"/>
          </w:tcPr>
          <w:p w14:paraId="039F0E15"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3D180F29" w14:textId="77777777" w:rsidTr="00401BBC">
        <w:trPr>
          <w:trHeight w:val="300"/>
        </w:trPr>
        <w:tc>
          <w:tcPr>
            <w:tcW w:w="2141" w:type="dxa"/>
            <w:noWrap/>
            <w:hideMark/>
          </w:tcPr>
          <w:p w14:paraId="002CBCE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512" w:type="dxa"/>
            <w:noWrap/>
            <w:hideMark/>
          </w:tcPr>
          <w:p w14:paraId="4F57829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6B38EBA9"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3188F53A" w14:textId="444C3AF5"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791" w:type="dxa"/>
          </w:tcPr>
          <w:p w14:paraId="6E348DEF" w14:textId="06F48AB8"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7135EED3"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006CDE30" w14:textId="77777777" w:rsidTr="00401BBC">
        <w:trPr>
          <w:trHeight w:val="300"/>
        </w:trPr>
        <w:tc>
          <w:tcPr>
            <w:tcW w:w="2141" w:type="dxa"/>
            <w:noWrap/>
            <w:hideMark/>
          </w:tcPr>
          <w:p w14:paraId="5F0A712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512" w:type="dxa"/>
            <w:noWrap/>
            <w:hideMark/>
          </w:tcPr>
          <w:p w14:paraId="2EA30C0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207" w:type="dxa"/>
            <w:noWrap/>
            <w:hideMark/>
          </w:tcPr>
          <w:p w14:paraId="4010565C"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6C17123A" w14:textId="68574B1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791" w:type="dxa"/>
          </w:tcPr>
          <w:p w14:paraId="4C2338CD" w14:textId="3113B91C"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888" w:type="dxa"/>
          </w:tcPr>
          <w:p w14:paraId="7E46E28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21A6C5BC" w14:textId="77777777" w:rsidTr="00401BBC">
        <w:trPr>
          <w:trHeight w:val="300"/>
        </w:trPr>
        <w:tc>
          <w:tcPr>
            <w:tcW w:w="2141" w:type="dxa"/>
            <w:noWrap/>
            <w:hideMark/>
          </w:tcPr>
          <w:p w14:paraId="6B94913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512" w:type="dxa"/>
            <w:noWrap/>
            <w:hideMark/>
          </w:tcPr>
          <w:p w14:paraId="3D9379D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207" w:type="dxa"/>
            <w:noWrap/>
            <w:hideMark/>
          </w:tcPr>
          <w:p w14:paraId="5DB52AF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7DE03BE4" w14:textId="16C76563"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791" w:type="dxa"/>
          </w:tcPr>
          <w:p w14:paraId="1E669B02" w14:textId="7D8E12FA"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888" w:type="dxa"/>
          </w:tcPr>
          <w:p w14:paraId="615554E5" w14:textId="77777777" w:rsidR="00401BBC" w:rsidRPr="0050414E" w:rsidRDefault="00401BBC" w:rsidP="00401BBC">
            <w:pPr>
              <w:rPr>
                <w:rFonts w:ascii="Times New Roman" w:eastAsia="Times New Roman" w:hAnsi="Times New Roman" w:cs="Times New Roman"/>
                <w:color w:val="000000"/>
                <w:sz w:val="18"/>
                <w:szCs w:val="18"/>
              </w:rPr>
            </w:pPr>
          </w:p>
        </w:tc>
      </w:tr>
      <w:tr w:rsidR="00401BBC" w:rsidRPr="0050414E" w14:paraId="63499532" w14:textId="77777777" w:rsidTr="00401BBC">
        <w:trPr>
          <w:trHeight w:val="300"/>
        </w:trPr>
        <w:tc>
          <w:tcPr>
            <w:tcW w:w="2141" w:type="dxa"/>
            <w:noWrap/>
            <w:hideMark/>
          </w:tcPr>
          <w:p w14:paraId="15FC9065"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512" w:type="dxa"/>
            <w:noWrap/>
            <w:hideMark/>
          </w:tcPr>
          <w:p w14:paraId="153C3707"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207" w:type="dxa"/>
            <w:noWrap/>
            <w:hideMark/>
          </w:tcPr>
          <w:p w14:paraId="4217D43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1DAF1011" w14:textId="610E077A"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791" w:type="dxa"/>
          </w:tcPr>
          <w:p w14:paraId="60080ED3" w14:textId="7241AD15"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888" w:type="dxa"/>
          </w:tcPr>
          <w:p w14:paraId="302DACC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6A613FA2" w14:textId="77777777" w:rsidTr="00401BBC">
        <w:trPr>
          <w:trHeight w:val="300"/>
        </w:trPr>
        <w:tc>
          <w:tcPr>
            <w:tcW w:w="2141" w:type="dxa"/>
            <w:noWrap/>
            <w:hideMark/>
          </w:tcPr>
          <w:p w14:paraId="18ED8FA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512" w:type="dxa"/>
            <w:noWrap/>
            <w:hideMark/>
          </w:tcPr>
          <w:p w14:paraId="6CAC05FA"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207" w:type="dxa"/>
            <w:noWrap/>
            <w:hideMark/>
          </w:tcPr>
          <w:p w14:paraId="1E6E36A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104470D3" w14:textId="5C99EFB2"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791" w:type="dxa"/>
          </w:tcPr>
          <w:p w14:paraId="2CA90E91" w14:textId="023F3513"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888" w:type="dxa"/>
          </w:tcPr>
          <w:p w14:paraId="6CA0A83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401BBC" w:rsidRPr="0050414E" w14:paraId="2BEDE164" w14:textId="77777777" w:rsidTr="00401BBC">
        <w:trPr>
          <w:trHeight w:val="300"/>
        </w:trPr>
        <w:tc>
          <w:tcPr>
            <w:tcW w:w="2141" w:type="dxa"/>
            <w:noWrap/>
            <w:hideMark/>
          </w:tcPr>
          <w:p w14:paraId="2FD30FFB"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512" w:type="dxa"/>
            <w:noWrap/>
            <w:hideMark/>
          </w:tcPr>
          <w:p w14:paraId="4F18D9C3"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hideMark/>
          </w:tcPr>
          <w:p w14:paraId="0766F5EB"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37C081B8" w14:textId="35176D43"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791" w:type="dxa"/>
          </w:tcPr>
          <w:p w14:paraId="6F3D3886" w14:textId="240C170D"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1AAE4DDD"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401BBC" w:rsidRPr="0050414E" w14:paraId="0A0DE802" w14:textId="77777777" w:rsidTr="00401BBC">
        <w:trPr>
          <w:trHeight w:val="300"/>
        </w:trPr>
        <w:tc>
          <w:tcPr>
            <w:tcW w:w="2141" w:type="dxa"/>
            <w:noWrap/>
            <w:hideMark/>
          </w:tcPr>
          <w:p w14:paraId="5FEC857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512" w:type="dxa"/>
            <w:noWrap/>
            <w:hideMark/>
          </w:tcPr>
          <w:p w14:paraId="0FC8A1F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1EFA26A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6594CD46" w14:textId="7EDD19FF"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791" w:type="dxa"/>
          </w:tcPr>
          <w:p w14:paraId="1893F3F0" w14:textId="14550ECE"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7F01FB2D"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401BBC" w:rsidRPr="0050414E" w14:paraId="6A76620E" w14:textId="77777777" w:rsidTr="00401BBC">
        <w:trPr>
          <w:trHeight w:val="300"/>
        </w:trPr>
        <w:tc>
          <w:tcPr>
            <w:tcW w:w="2141" w:type="dxa"/>
            <w:noWrap/>
            <w:hideMark/>
          </w:tcPr>
          <w:p w14:paraId="528A558A"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512" w:type="dxa"/>
            <w:noWrap/>
            <w:hideMark/>
          </w:tcPr>
          <w:p w14:paraId="20006D8B"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4B77423D"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429BECD5" w14:textId="265AC65E"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791" w:type="dxa"/>
          </w:tcPr>
          <w:p w14:paraId="72D9827D" w14:textId="0378CFC1"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1D6FF0D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618741B5" w14:textId="77777777" w:rsidTr="00401BBC">
        <w:trPr>
          <w:trHeight w:val="300"/>
        </w:trPr>
        <w:tc>
          <w:tcPr>
            <w:tcW w:w="2141" w:type="dxa"/>
            <w:noWrap/>
            <w:hideMark/>
          </w:tcPr>
          <w:p w14:paraId="5A9CB503"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512" w:type="dxa"/>
            <w:noWrap/>
            <w:hideMark/>
          </w:tcPr>
          <w:p w14:paraId="48D90C94"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49C4777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3D18CD99" w14:textId="041F0A4C"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791" w:type="dxa"/>
          </w:tcPr>
          <w:p w14:paraId="7B944B5B" w14:textId="22127D24"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031BEE07"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2EE38474" w14:textId="77777777" w:rsidTr="00401BBC">
        <w:trPr>
          <w:trHeight w:val="300"/>
        </w:trPr>
        <w:tc>
          <w:tcPr>
            <w:tcW w:w="2141" w:type="dxa"/>
            <w:noWrap/>
          </w:tcPr>
          <w:p w14:paraId="1CF09B5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512" w:type="dxa"/>
            <w:noWrap/>
          </w:tcPr>
          <w:p w14:paraId="558345BF"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207" w:type="dxa"/>
            <w:noWrap/>
          </w:tcPr>
          <w:p w14:paraId="281789A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026F974B" w14:textId="4E08A89B"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791" w:type="dxa"/>
          </w:tcPr>
          <w:p w14:paraId="0E0BBD1D" w14:textId="3D391EC5"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888" w:type="dxa"/>
          </w:tcPr>
          <w:p w14:paraId="7362C319"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401BBC" w:rsidRPr="0050414E" w14:paraId="2D0CE960" w14:textId="77777777" w:rsidTr="00401BBC">
        <w:trPr>
          <w:trHeight w:val="300"/>
        </w:trPr>
        <w:tc>
          <w:tcPr>
            <w:tcW w:w="2141" w:type="dxa"/>
            <w:noWrap/>
            <w:hideMark/>
          </w:tcPr>
          <w:p w14:paraId="695D1F0B"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1512" w:type="dxa"/>
            <w:noWrap/>
            <w:hideMark/>
          </w:tcPr>
          <w:p w14:paraId="347CDF1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207" w:type="dxa"/>
            <w:noWrap/>
            <w:hideMark/>
          </w:tcPr>
          <w:p w14:paraId="35870CA9"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4E985639" w14:textId="636E2EE2"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791" w:type="dxa"/>
          </w:tcPr>
          <w:p w14:paraId="4530A385" w14:textId="260505A3"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888" w:type="dxa"/>
          </w:tcPr>
          <w:p w14:paraId="75FE04D9" w14:textId="77777777" w:rsidR="00401BBC" w:rsidRPr="0050414E" w:rsidRDefault="00401BBC" w:rsidP="00401BBC">
            <w:pPr>
              <w:rPr>
                <w:rFonts w:ascii="Times New Roman" w:eastAsia="Times New Roman" w:hAnsi="Times New Roman" w:cs="Times New Roman"/>
                <w:color w:val="000000"/>
                <w:sz w:val="18"/>
                <w:szCs w:val="18"/>
              </w:rPr>
            </w:pPr>
          </w:p>
        </w:tc>
      </w:tr>
      <w:tr w:rsidR="00401BBC" w:rsidRPr="0050414E" w14:paraId="12BBB930" w14:textId="77777777" w:rsidTr="00401BBC">
        <w:trPr>
          <w:trHeight w:val="300"/>
        </w:trPr>
        <w:tc>
          <w:tcPr>
            <w:tcW w:w="2141" w:type="dxa"/>
            <w:noWrap/>
            <w:hideMark/>
          </w:tcPr>
          <w:p w14:paraId="6361DB1E"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512" w:type="dxa"/>
            <w:noWrap/>
            <w:hideMark/>
          </w:tcPr>
          <w:p w14:paraId="3C200689"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33A77A2E"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18242DA2" w14:textId="48D9ED5D"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791" w:type="dxa"/>
          </w:tcPr>
          <w:p w14:paraId="3EF74FA8" w14:textId="569EF33F"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30B7B587"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677F94E1" w14:textId="77777777" w:rsidTr="00401BBC">
        <w:trPr>
          <w:trHeight w:val="300"/>
        </w:trPr>
        <w:tc>
          <w:tcPr>
            <w:tcW w:w="2141" w:type="dxa"/>
            <w:noWrap/>
            <w:hideMark/>
          </w:tcPr>
          <w:p w14:paraId="46BC224E"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512" w:type="dxa"/>
            <w:noWrap/>
            <w:hideMark/>
          </w:tcPr>
          <w:p w14:paraId="3A7CE93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650AFB5A"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16F0D611" w14:textId="6B62D360"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791" w:type="dxa"/>
          </w:tcPr>
          <w:p w14:paraId="3051103C" w14:textId="37DFB55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30E8A145" w14:textId="77777777" w:rsidR="00401BBC" w:rsidRPr="0050414E" w:rsidRDefault="00401BBC" w:rsidP="00401BBC">
            <w:pPr>
              <w:rPr>
                <w:rFonts w:ascii="Times New Roman" w:eastAsia="Times New Roman" w:hAnsi="Times New Roman" w:cs="Times New Roman"/>
                <w:color w:val="000000"/>
                <w:sz w:val="18"/>
                <w:szCs w:val="18"/>
              </w:rPr>
            </w:pPr>
          </w:p>
        </w:tc>
      </w:tr>
      <w:tr w:rsidR="00401BBC" w:rsidRPr="0050414E" w14:paraId="048712DC" w14:textId="77777777" w:rsidTr="00401BBC">
        <w:trPr>
          <w:trHeight w:val="300"/>
        </w:trPr>
        <w:tc>
          <w:tcPr>
            <w:tcW w:w="2141" w:type="dxa"/>
            <w:noWrap/>
          </w:tcPr>
          <w:p w14:paraId="247F5A2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512" w:type="dxa"/>
            <w:noWrap/>
          </w:tcPr>
          <w:p w14:paraId="44B2388C"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tcPr>
          <w:p w14:paraId="04303D69"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188B0A0A" w14:textId="1C3CA86B"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791" w:type="dxa"/>
          </w:tcPr>
          <w:p w14:paraId="290CD051" w14:textId="067BC09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6BA06D1E"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72AD6B16" w14:textId="77777777" w:rsidTr="00401BBC">
        <w:trPr>
          <w:trHeight w:val="300"/>
        </w:trPr>
        <w:tc>
          <w:tcPr>
            <w:tcW w:w="2141" w:type="dxa"/>
            <w:noWrap/>
            <w:hideMark/>
          </w:tcPr>
          <w:p w14:paraId="4CEB383F"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512" w:type="dxa"/>
            <w:noWrap/>
            <w:hideMark/>
          </w:tcPr>
          <w:p w14:paraId="76D996CF"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hideMark/>
          </w:tcPr>
          <w:p w14:paraId="147B7FCF"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7A79C8DC" w14:textId="6A8D0453"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791" w:type="dxa"/>
          </w:tcPr>
          <w:p w14:paraId="2D1BA4C5" w14:textId="3EEBC496"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188CF55B" w14:textId="77777777" w:rsidR="00401BBC" w:rsidRPr="0050414E" w:rsidRDefault="00401BBC" w:rsidP="00401BBC">
            <w:pPr>
              <w:rPr>
                <w:rFonts w:ascii="Times New Roman" w:eastAsia="Times New Roman" w:hAnsi="Times New Roman" w:cs="Times New Roman"/>
                <w:color w:val="000000"/>
                <w:sz w:val="18"/>
                <w:szCs w:val="18"/>
              </w:rPr>
            </w:pPr>
          </w:p>
        </w:tc>
      </w:tr>
      <w:tr w:rsidR="00401BBC" w:rsidRPr="0050414E" w14:paraId="193E78FF" w14:textId="77777777" w:rsidTr="00401BBC">
        <w:trPr>
          <w:trHeight w:val="300"/>
        </w:trPr>
        <w:tc>
          <w:tcPr>
            <w:tcW w:w="2141" w:type="dxa"/>
            <w:noWrap/>
            <w:hideMark/>
          </w:tcPr>
          <w:p w14:paraId="01F232B1"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438F61FA"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207" w:type="dxa"/>
            <w:noWrap/>
            <w:hideMark/>
          </w:tcPr>
          <w:p w14:paraId="6EAE9E1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923" w:type="dxa"/>
          </w:tcPr>
          <w:p w14:paraId="733D99EA" w14:textId="75E17F90"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1D46A0BE" w14:textId="5FCBF37A"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888" w:type="dxa"/>
          </w:tcPr>
          <w:p w14:paraId="399160E1" w14:textId="77777777" w:rsidR="00401BBC" w:rsidRPr="0050414E" w:rsidRDefault="00401BBC" w:rsidP="00401BBC">
            <w:pPr>
              <w:rPr>
                <w:rFonts w:ascii="Times New Roman" w:eastAsia="Times New Roman" w:hAnsi="Times New Roman" w:cs="Times New Roman"/>
                <w:color w:val="000000"/>
                <w:sz w:val="18"/>
                <w:szCs w:val="18"/>
              </w:rPr>
            </w:pPr>
          </w:p>
        </w:tc>
      </w:tr>
      <w:tr w:rsidR="00401BBC" w:rsidRPr="0050414E" w14:paraId="591E90E4" w14:textId="77777777" w:rsidTr="00401BBC">
        <w:trPr>
          <w:trHeight w:val="300"/>
        </w:trPr>
        <w:tc>
          <w:tcPr>
            <w:tcW w:w="2141" w:type="dxa"/>
            <w:noWrap/>
            <w:hideMark/>
          </w:tcPr>
          <w:p w14:paraId="0CB49FA3"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085CF142"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207" w:type="dxa"/>
            <w:noWrap/>
            <w:hideMark/>
          </w:tcPr>
          <w:p w14:paraId="70A01790"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5DB7AAE8" w14:textId="2E488569"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6A246EBB" w14:textId="2F32CAD0"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888" w:type="dxa"/>
          </w:tcPr>
          <w:p w14:paraId="12B8DDB8"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401BBC" w:rsidRPr="0050414E" w14:paraId="0AF4A7FE" w14:textId="77777777" w:rsidTr="00401BBC">
        <w:trPr>
          <w:trHeight w:val="300"/>
        </w:trPr>
        <w:tc>
          <w:tcPr>
            <w:tcW w:w="2141" w:type="dxa"/>
            <w:noWrap/>
            <w:hideMark/>
          </w:tcPr>
          <w:p w14:paraId="04A96BC0"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72974DF5"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207" w:type="dxa"/>
            <w:noWrap/>
            <w:hideMark/>
          </w:tcPr>
          <w:p w14:paraId="3196AC76" w14:textId="77777777"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923" w:type="dxa"/>
          </w:tcPr>
          <w:p w14:paraId="7C0938D2" w14:textId="43EC6DD8"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08D5D464" w14:textId="6515F3B0" w:rsidR="00401BBC" w:rsidRPr="0050414E" w:rsidRDefault="00401BBC" w:rsidP="00401BB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888" w:type="dxa"/>
          </w:tcPr>
          <w:p w14:paraId="0E41BCCC" w14:textId="77777777" w:rsidR="00401BBC" w:rsidRPr="0050414E" w:rsidRDefault="00401BBC" w:rsidP="00401BBC">
            <w:pPr>
              <w:rPr>
                <w:rFonts w:ascii="Times New Roman" w:eastAsia="Times New Roman" w:hAnsi="Times New Roman" w:cs="Times New Roman"/>
                <w:color w:val="000000"/>
                <w:sz w:val="18"/>
                <w:szCs w:val="18"/>
              </w:rPr>
            </w:pPr>
          </w:p>
        </w:tc>
      </w:tr>
      <w:bookmarkEnd w:id="6"/>
    </w:tbl>
    <w:p w14:paraId="66DD727E"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9F25C6" w:rsidRPr="00D22C33" w14:paraId="05F9DE17" w14:textId="77777777" w:rsidTr="00670BF1">
        <w:tc>
          <w:tcPr>
            <w:tcW w:w="0" w:type="auto"/>
            <w:hideMark/>
          </w:tcPr>
          <w:p w14:paraId="587E46F4"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7F74F027"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442E0F7D"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36150A0C"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602F4DD1"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11C93481"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6EEFE9B7"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04E5FBCF" w14:textId="77777777" w:rsidR="009F25C6" w:rsidRPr="00D22C33" w:rsidRDefault="009F25C6"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9F25C6" w:rsidRPr="00D22C33" w14:paraId="47FBEF5F" w14:textId="77777777" w:rsidTr="00670BF1">
        <w:tc>
          <w:tcPr>
            <w:tcW w:w="0" w:type="auto"/>
            <w:hideMark/>
          </w:tcPr>
          <w:p w14:paraId="5DC9BA12"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1EF43AB4"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1A7CD007"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41455EB4"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D4F0825"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7BF8245E"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79981B70"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5B618A1A"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9F25C6" w:rsidRPr="00D22C33" w14:paraId="1D2BD6C6" w14:textId="77777777" w:rsidTr="00670BF1">
        <w:tc>
          <w:tcPr>
            <w:tcW w:w="0" w:type="auto"/>
            <w:hideMark/>
          </w:tcPr>
          <w:p w14:paraId="271AE6E1"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E1817A2"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0D4F9026"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4059C3AB"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4EB443FF"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74A17569"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22CEF"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4722CD53"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9F25C6" w:rsidRPr="00D22C33" w14:paraId="10583836" w14:textId="77777777" w:rsidTr="00670BF1">
        <w:tc>
          <w:tcPr>
            <w:tcW w:w="0" w:type="auto"/>
            <w:hideMark/>
          </w:tcPr>
          <w:p w14:paraId="35DB39CE"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36455F71"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1E6B3018"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1120CB7C"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22B0174"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6E39BD4"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54DDE1F1"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5F31B0CB"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9F25C6" w:rsidRPr="00D22C33" w14:paraId="574CD3D5" w14:textId="77777777" w:rsidTr="00670BF1">
        <w:tc>
          <w:tcPr>
            <w:tcW w:w="0" w:type="auto"/>
            <w:hideMark/>
          </w:tcPr>
          <w:p w14:paraId="237128A4"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4730D7D2"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37D46EA1"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6BA4DA12"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2E4EDE99"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22BE6961"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7DDD60E3"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30DADC93" w14:textId="77777777" w:rsidR="009F25C6" w:rsidRPr="00D22C33" w:rsidRDefault="009F25C6"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396789D1" w14:textId="77777777" w:rsidR="009F25C6" w:rsidRDefault="009F25C6" w:rsidP="009F25C6">
      <w:pPr>
        <w:jc w:val="center"/>
        <w:rPr>
          <w:rFonts w:ascii="Times New Roman" w:hAnsi="Times New Roman" w:cs="Times New Roman"/>
          <w:i/>
          <w:iCs/>
          <w:sz w:val="24"/>
          <w:szCs w:val="24"/>
        </w:rPr>
      </w:pPr>
    </w:p>
    <w:p w14:paraId="541EDEEE"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3F5B3FA8" w14:textId="77777777" w:rsidR="009F25C6" w:rsidRPr="00C43B58" w:rsidRDefault="009F25C6" w:rsidP="009F25C6">
      <w:pPr>
        <w:jc w:val="both"/>
        <w:rPr>
          <w:rFonts w:ascii="Times New Roman" w:hAnsi="Times New Roman" w:cs="Times New Roman"/>
          <w:i/>
          <w:iCs/>
          <w:sz w:val="24"/>
          <w:szCs w:val="24"/>
        </w:rPr>
      </w:pPr>
    </w:p>
    <w:tbl>
      <w:tblPr>
        <w:tblStyle w:val="TableGrid"/>
        <w:tblW w:w="8314" w:type="dxa"/>
        <w:jc w:val="center"/>
        <w:tblLook w:val="04A0" w:firstRow="1" w:lastRow="0" w:firstColumn="1" w:lastColumn="0" w:noHBand="0" w:noVBand="1"/>
      </w:tblPr>
      <w:tblGrid>
        <w:gridCol w:w="2253"/>
        <w:gridCol w:w="1481"/>
        <w:gridCol w:w="1272"/>
        <w:gridCol w:w="988"/>
        <w:gridCol w:w="1291"/>
        <w:gridCol w:w="1039"/>
      </w:tblGrid>
      <w:tr w:rsidR="00401BBC" w:rsidRPr="00574639" w14:paraId="4A33A5C9" w14:textId="77777777" w:rsidTr="00401BBC">
        <w:trPr>
          <w:trHeight w:val="300"/>
          <w:jc w:val="center"/>
        </w:trPr>
        <w:tc>
          <w:tcPr>
            <w:tcW w:w="5006" w:type="dxa"/>
            <w:gridSpan w:val="3"/>
            <w:noWrap/>
          </w:tcPr>
          <w:p w14:paraId="2AA5D8CA" w14:textId="77777777" w:rsidR="00401BBC" w:rsidRPr="00574639" w:rsidRDefault="00401BBC" w:rsidP="00670BF1">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985" w:type="dxa"/>
          </w:tcPr>
          <w:p w14:paraId="716D80E4" w14:textId="77777777" w:rsidR="00401BBC" w:rsidRPr="00574639" w:rsidRDefault="00401BBC" w:rsidP="00670BF1">
            <w:pPr>
              <w:rPr>
                <w:rFonts w:ascii="Times New Roman" w:hAnsi="Times New Roman" w:cs="Times New Roman"/>
                <w:b/>
                <w:bCs/>
                <w:sz w:val="20"/>
                <w:szCs w:val="20"/>
              </w:rPr>
            </w:pPr>
          </w:p>
        </w:tc>
        <w:tc>
          <w:tcPr>
            <w:tcW w:w="1287" w:type="dxa"/>
          </w:tcPr>
          <w:p w14:paraId="10F696BA" w14:textId="77777777" w:rsidR="00401BBC" w:rsidRPr="00574639" w:rsidRDefault="00401BBC" w:rsidP="00670BF1">
            <w:pPr>
              <w:rPr>
                <w:rFonts w:ascii="Times New Roman" w:hAnsi="Times New Roman" w:cs="Times New Roman"/>
                <w:sz w:val="20"/>
                <w:szCs w:val="20"/>
              </w:rPr>
            </w:pPr>
          </w:p>
        </w:tc>
        <w:tc>
          <w:tcPr>
            <w:tcW w:w="1036" w:type="dxa"/>
          </w:tcPr>
          <w:p w14:paraId="5F0126A0" w14:textId="77777777" w:rsidR="00401BBC" w:rsidRPr="00574639" w:rsidRDefault="00401BBC" w:rsidP="00670BF1">
            <w:pPr>
              <w:rPr>
                <w:rFonts w:ascii="Times New Roman" w:hAnsi="Times New Roman" w:cs="Times New Roman"/>
                <w:sz w:val="20"/>
                <w:szCs w:val="20"/>
              </w:rPr>
            </w:pPr>
          </w:p>
        </w:tc>
      </w:tr>
      <w:tr w:rsidR="00401BBC" w:rsidRPr="00574639" w14:paraId="3B8CD074" w14:textId="77777777" w:rsidTr="00401BBC">
        <w:trPr>
          <w:trHeight w:val="300"/>
          <w:jc w:val="center"/>
        </w:trPr>
        <w:tc>
          <w:tcPr>
            <w:tcW w:w="2253" w:type="dxa"/>
            <w:noWrap/>
            <w:hideMark/>
          </w:tcPr>
          <w:p w14:paraId="3A6BEBCF"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481" w:type="dxa"/>
            <w:noWrap/>
            <w:hideMark/>
          </w:tcPr>
          <w:p w14:paraId="59422B3B"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2" w:type="dxa"/>
            <w:noWrap/>
            <w:hideMark/>
          </w:tcPr>
          <w:p w14:paraId="5A8157C4"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985" w:type="dxa"/>
          </w:tcPr>
          <w:p w14:paraId="335B9EE7" w14:textId="688DF4B6"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287" w:type="dxa"/>
          </w:tcPr>
          <w:p w14:paraId="5CEBD13E" w14:textId="61B4949C" w:rsidR="00401BBC" w:rsidRPr="00574639" w:rsidRDefault="00401BBC" w:rsidP="00401BBC">
            <w:pPr>
              <w:rPr>
                <w:rFonts w:ascii="Times New Roman" w:hAnsi="Times New Roman" w:cs="Times New Roman"/>
                <w:b/>
                <w:bCs/>
                <w:sz w:val="20"/>
                <w:szCs w:val="20"/>
              </w:rPr>
            </w:pPr>
            <w:r w:rsidRPr="00574639">
              <w:rPr>
                <w:rFonts w:ascii="Calibri" w:eastAsia="Times New Roman" w:hAnsi="Calibri" w:cs="Calibri"/>
                <w:color w:val="000000"/>
                <w:sz w:val="20"/>
                <w:szCs w:val="20"/>
              </w:rPr>
              <w:t>Receptor (gene2)</w:t>
            </w:r>
          </w:p>
        </w:tc>
        <w:tc>
          <w:tcPr>
            <w:tcW w:w="1036" w:type="dxa"/>
          </w:tcPr>
          <w:p w14:paraId="5DC722BF" w14:textId="77777777" w:rsidR="00401BBC" w:rsidRPr="00574639" w:rsidRDefault="00401BBC" w:rsidP="00401BBC">
            <w:pPr>
              <w:rPr>
                <w:rFonts w:ascii="Times New Roman" w:hAnsi="Times New Roman" w:cs="Times New Roman"/>
                <w:sz w:val="20"/>
                <w:szCs w:val="20"/>
              </w:rPr>
            </w:pPr>
            <w:r w:rsidRPr="00574639">
              <w:rPr>
                <w:rFonts w:ascii="Times New Roman" w:hAnsi="Times New Roman" w:cs="Times New Roman"/>
                <w:sz w:val="20"/>
                <w:szCs w:val="20"/>
              </w:rPr>
              <w:t>pathway</w:t>
            </w:r>
          </w:p>
        </w:tc>
      </w:tr>
      <w:tr w:rsidR="00401BBC" w:rsidRPr="00574639" w14:paraId="23915562" w14:textId="77777777" w:rsidTr="00401BBC">
        <w:trPr>
          <w:trHeight w:val="300"/>
          <w:jc w:val="center"/>
        </w:trPr>
        <w:tc>
          <w:tcPr>
            <w:tcW w:w="2253" w:type="dxa"/>
            <w:noWrap/>
            <w:hideMark/>
          </w:tcPr>
          <w:p w14:paraId="2425CE87"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1" w:type="dxa"/>
            <w:noWrap/>
            <w:hideMark/>
          </w:tcPr>
          <w:p w14:paraId="5970E97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2" w:type="dxa"/>
            <w:noWrap/>
            <w:hideMark/>
          </w:tcPr>
          <w:p w14:paraId="5BB9143B"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E7E6E29" w14:textId="4D30CAE8"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287" w:type="dxa"/>
          </w:tcPr>
          <w:p w14:paraId="13550333" w14:textId="63A152AA"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036" w:type="dxa"/>
          </w:tcPr>
          <w:p w14:paraId="3F686902"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30203A35" w14:textId="77777777" w:rsidTr="00401BBC">
        <w:trPr>
          <w:trHeight w:val="300"/>
          <w:jc w:val="center"/>
        </w:trPr>
        <w:tc>
          <w:tcPr>
            <w:tcW w:w="2253" w:type="dxa"/>
            <w:noWrap/>
            <w:hideMark/>
          </w:tcPr>
          <w:p w14:paraId="19855A69"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2BEA1E66"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2" w:type="dxa"/>
            <w:noWrap/>
            <w:hideMark/>
          </w:tcPr>
          <w:p w14:paraId="4F9D07FE"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83FA2FD" w14:textId="2C21CAE6"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7C5C8DA3" w14:textId="4DB4759E"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036" w:type="dxa"/>
          </w:tcPr>
          <w:p w14:paraId="05B29C3B"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5E9A6F87" w14:textId="77777777" w:rsidTr="00401BBC">
        <w:trPr>
          <w:trHeight w:val="300"/>
          <w:jc w:val="center"/>
        </w:trPr>
        <w:tc>
          <w:tcPr>
            <w:tcW w:w="2253" w:type="dxa"/>
            <w:noWrap/>
            <w:hideMark/>
          </w:tcPr>
          <w:p w14:paraId="5F65D4A0"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1" w:type="dxa"/>
            <w:noWrap/>
            <w:hideMark/>
          </w:tcPr>
          <w:p w14:paraId="609AE201"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2" w:type="dxa"/>
            <w:noWrap/>
            <w:hideMark/>
          </w:tcPr>
          <w:p w14:paraId="30DD1F13"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00736699" w14:textId="6A480B69"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87" w:type="dxa"/>
          </w:tcPr>
          <w:p w14:paraId="6633BBCB" w14:textId="68EA9F3F"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036" w:type="dxa"/>
          </w:tcPr>
          <w:p w14:paraId="69B84E22"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1F289E79" w14:textId="77777777" w:rsidTr="00401BBC">
        <w:trPr>
          <w:trHeight w:val="300"/>
          <w:jc w:val="center"/>
        </w:trPr>
        <w:tc>
          <w:tcPr>
            <w:tcW w:w="2253" w:type="dxa"/>
            <w:noWrap/>
            <w:hideMark/>
          </w:tcPr>
          <w:p w14:paraId="65B56D93"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1" w:type="dxa"/>
            <w:noWrap/>
            <w:hideMark/>
          </w:tcPr>
          <w:p w14:paraId="7C3990F1"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2" w:type="dxa"/>
            <w:noWrap/>
            <w:hideMark/>
          </w:tcPr>
          <w:p w14:paraId="477A6702"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B3CDC1F" w14:textId="7DB43DC0"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87" w:type="dxa"/>
          </w:tcPr>
          <w:p w14:paraId="28D56003" w14:textId="735C960F"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036" w:type="dxa"/>
          </w:tcPr>
          <w:p w14:paraId="1CD12943"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039554FC" w14:textId="77777777" w:rsidTr="00401BBC">
        <w:trPr>
          <w:trHeight w:val="300"/>
          <w:jc w:val="center"/>
        </w:trPr>
        <w:tc>
          <w:tcPr>
            <w:tcW w:w="2253" w:type="dxa"/>
            <w:noWrap/>
            <w:hideMark/>
          </w:tcPr>
          <w:p w14:paraId="74544518"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5FEBB250"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2" w:type="dxa"/>
            <w:noWrap/>
            <w:hideMark/>
          </w:tcPr>
          <w:p w14:paraId="702485FE"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4FB56DF6" w14:textId="071593E9"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7E4845A3" w14:textId="373AE895"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036" w:type="dxa"/>
          </w:tcPr>
          <w:p w14:paraId="35A48529"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5347AFB5" w14:textId="77777777" w:rsidTr="00401BBC">
        <w:trPr>
          <w:trHeight w:val="300"/>
          <w:jc w:val="center"/>
        </w:trPr>
        <w:tc>
          <w:tcPr>
            <w:tcW w:w="2253" w:type="dxa"/>
            <w:noWrap/>
            <w:hideMark/>
          </w:tcPr>
          <w:p w14:paraId="12E9E7EB"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1" w:type="dxa"/>
            <w:noWrap/>
            <w:hideMark/>
          </w:tcPr>
          <w:p w14:paraId="3272E7D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2" w:type="dxa"/>
            <w:noWrap/>
            <w:hideMark/>
          </w:tcPr>
          <w:p w14:paraId="7D349876"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0EE32195" w14:textId="1F74FC32"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3A8BFC4A" w14:textId="65FBC129"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036" w:type="dxa"/>
          </w:tcPr>
          <w:p w14:paraId="275A6E56"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401BBC" w:rsidRPr="00574639" w14:paraId="51749EB9" w14:textId="77777777" w:rsidTr="00401BBC">
        <w:trPr>
          <w:trHeight w:val="300"/>
          <w:jc w:val="center"/>
        </w:trPr>
        <w:tc>
          <w:tcPr>
            <w:tcW w:w="2253" w:type="dxa"/>
            <w:noWrap/>
            <w:hideMark/>
          </w:tcPr>
          <w:p w14:paraId="002CA420"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1" w:type="dxa"/>
            <w:noWrap/>
            <w:hideMark/>
          </w:tcPr>
          <w:p w14:paraId="4BA10C48"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2" w:type="dxa"/>
            <w:noWrap/>
            <w:hideMark/>
          </w:tcPr>
          <w:p w14:paraId="7C6109E2"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73B44FF9" w14:textId="062E282D"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676CF918" w14:textId="196EC956"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036" w:type="dxa"/>
          </w:tcPr>
          <w:p w14:paraId="5A9CEE73"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401BBC" w:rsidRPr="00574639" w14:paraId="617D1B05" w14:textId="77777777" w:rsidTr="00401BBC">
        <w:trPr>
          <w:trHeight w:val="300"/>
          <w:jc w:val="center"/>
        </w:trPr>
        <w:tc>
          <w:tcPr>
            <w:tcW w:w="2253" w:type="dxa"/>
            <w:noWrap/>
            <w:hideMark/>
          </w:tcPr>
          <w:p w14:paraId="01F9FD19"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1" w:type="dxa"/>
            <w:noWrap/>
            <w:hideMark/>
          </w:tcPr>
          <w:p w14:paraId="6E6F4C0C"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2" w:type="dxa"/>
            <w:noWrap/>
            <w:hideMark/>
          </w:tcPr>
          <w:p w14:paraId="3EC5496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017C5BB9" w14:textId="7AED3E6F"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1AD76E7F" w14:textId="44FD173F"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036" w:type="dxa"/>
          </w:tcPr>
          <w:p w14:paraId="55B6D102"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401BBC" w:rsidRPr="00574639" w14:paraId="74C6C035" w14:textId="77777777" w:rsidTr="00401BBC">
        <w:trPr>
          <w:trHeight w:val="300"/>
          <w:jc w:val="center"/>
        </w:trPr>
        <w:tc>
          <w:tcPr>
            <w:tcW w:w="2253" w:type="dxa"/>
            <w:noWrap/>
            <w:hideMark/>
          </w:tcPr>
          <w:p w14:paraId="1782768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03098EC8"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2" w:type="dxa"/>
            <w:noWrap/>
            <w:hideMark/>
          </w:tcPr>
          <w:p w14:paraId="20B7468E"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D23121F" w14:textId="6D0CB7F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057B0A87" w14:textId="7418263E"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036" w:type="dxa"/>
          </w:tcPr>
          <w:p w14:paraId="5C4F99A9" w14:textId="77777777" w:rsidR="00401BBC" w:rsidRPr="00574639" w:rsidRDefault="00401BBC" w:rsidP="00401BBC">
            <w:pPr>
              <w:rPr>
                <w:rFonts w:ascii="Calibri" w:eastAsia="Times New Roman" w:hAnsi="Calibri" w:cs="Calibri"/>
                <w:color w:val="000000"/>
                <w:sz w:val="20"/>
                <w:szCs w:val="20"/>
              </w:rPr>
            </w:pPr>
          </w:p>
        </w:tc>
      </w:tr>
      <w:tr w:rsidR="00401BBC" w:rsidRPr="00574639" w14:paraId="4A5E5FF9" w14:textId="77777777" w:rsidTr="00401BBC">
        <w:trPr>
          <w:trHeight w:val="300"/>
          <w:jc w:val="center"/>
        </w:trPr>
        <w:tc>
          <w:tcPr>
            <w:tcW w:w="2253" w:type="dxa"/>
            <w:noWrap/>
            <w:hideMark/>
          </w:tcPr>
          <w:p w14:paraId="07C8ACF7"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1" w:type="dxa"/>
            <w:noWrap/>
            <w:hideMark/>
          </w:tcPr>
          <w:p w14:paraId="38A02F03"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2" w:type="dxa"/>
            <w:noWrap/>
            <w:hideMark/>
          </w:tcPr>
          <w:p w14:paraId="7438512A"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114D185C" w14:textId="5D7FFB6D"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87" w:type="dxa"/>
          </w:tcPr>
          <w:p w14:paraId="55AC332C" w14:textId="11DD7BD0"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036" w:type="dxa"/>
          </w:tcPr>
          <w:p w14:paraId="4A341033" w14:textId="77777777" w:rsidR="00401BBC" w:rsidRPr="00574639" w:rsidRDefault="00401BBC" w:rsidP="00401BBC">
            <w:pPr>
              <w:rPr>
                <w:rFonts w:ascii="Calibri" w:eastAsia="Times New Roman" w:hAnsi="Calibri" w:cs="Calibri"/>
                <w:color w:val="000000"/>
                <w:sz w:val="20"/>
                <w:szCs w:val="20"/>
              </w:rPr>
            </w:pPr>
          </w:p>
        </w:tc>
      </w:tr>
      <w:tr w:rsidR="00401BBC" w:rsidRPr="00574639" w14:paraId="4A06F070" w14:textId="77777777" w:rsidTr="00401BBC">
        <w:trPr>
          <w:trHeight w:val="300"/>
          <w:jc w:val="center"/>
        </w:trPr>
        <w:tc>
          <w:tcPr>
            <w:tcW w:w="2253" w:type="dxa"/>
            <w:noWrap/>
            <w:hideMark/>
          </w:tcPr>
          <w:p w14:paraId="2194BF6E"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1" w:type="dxa"/>
            <w:noWrap/>
            <w:hideMark/>
          </w:tcPr>
          <w:p w14:paraId="6280AEFC"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2" w:type="dxa"/>
            <w:noWrap/>
            <w:hideMark/>
          </w:tcPr>
          <w:p w14:paraId="7DC5D31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0FFAF532" w14:textId="4CBE87F3"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87" w:type="dxa"/>
          </w:tcPr>
          <w:p w14:paraId="299D3377" w14:textId="735A20A6"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036" w:type="dxa"/>
          </w:tcPr>
          <w:p w14:paraId="0ECC2DD5"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401BBC" w:rsidRPr="00574639" w14:paraId="09D8D872" w14:textId="77777777" w:rsidTr="00401BBC">
        <w:trPr>
          <w:trHeight w:val="300"/>
          <w:jc w:val="center"/>
        </w:trPr>
        <w:tc>
          <w:tcPr>
            <w:tcW w:w="2253" w:type="dxa"/>
            <w:noWrap/>
            <w:hideMark/>
          </w:tcPr>
          <w:p w14:paraId="0742CB0A"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1" w:type="dxa"/>
            <w:noWrap/>
            <w:hideMark/>
          </w:tcPr>
          <w:p w14:paraId="2873E3A6"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2" w:type="dxa"/>
            <w:noWrap/>
            <w:hideMark/>
          </w:tcPr>
          <w:p w14:paraId="00F126CF" w14:textId="77777777"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16225F04" w14:textId="63A37FE8"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87" w:type="dxa"/>
          </w:tcPr>
          <w:p w14:paraId="3FA3E8CE" w14:textId="3FE1FDB1" w:rsidR="00401BBC" w:rsidRPr="00574639" w:rsidRDefault="00401BBC" w:rsidP="00401BB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036" w:type="dxa"/>
          </w:tcPr>
          <w:p w14:paraId="0E270433" w14:textId="77777777" w:rsidR="00401BBC" w:rsidRPr="00574639" w:rsidRDefault="00401BBC" w:rsidP="00401BBC">
            <w:pPr>
              <w:rPr>
                <w:rFonts w:ascii="Calibri" w:eastAsia="Times New Roman" w:hAnsi="Calibri" w:cs="Calibri"/>
                <w:color w:val="000000"/>
                <w:sz w:val="20"/>
                <w:szCs w:val="20"/>
              </w:rPr>
            </w:pPr>
          </w:p>
        </w:tc>
      </w:tr>
    </w:tbl>
    <w:bookmarkEnd w:id="7"/>
    <w:p w14:paraId="5EF43E91"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F81C12" w14:paraId="7317A143" w14:textId="77777777" w:rsidTr="00670BF1">
        <w:tc>
          <w:tcPr>
            <w:tcW w:w="0" w:type="auto"/>
            <w:hideMark/>
          </w:tcPr>
          <w:p w14:paraId="5B112082"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3B190148"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4952E9C4"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0CDEF067"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5FB95DFB"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55759B9"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6319EB7E"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6C2014"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9F25C6" w:rsidRPr="00F81C12" w14:paraId="4E9DD06D" w14:textId="77777777" w:rsidTr="00670BF1">
        <w:tc>
          <w:tcPr>
            <w:tcW w:w="0" w:type="auto"/>
            <w:hideMark/>
          </w:tcPr>
          <w:p w14:paraId="6C928D3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4D41276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791E7A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370927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0B08E5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50892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5CAA5AD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0E6B8A1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9F25C6" w:rsidRPr="00F81C12" w14:paraId="3DEEA517" w14:textId="77777777" w:rsidTr="00670BF1">
        <w:tc>
          <w:tcPr>
            <w:tcW w:w="0" w:type="auto"/>
            <w:hideMark/>
          </w:tcPr>
          <w:p w14:paraId="1751BC4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5B142C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6C5C2C6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720504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DB453C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29FF355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3EAF077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5BBEB33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9F25C6" w:rsidRPr="00F81C12" w14:paraId="02CD6528" w14:textId="77777777" w:rsidTr="00670BF1">
        <w:tc>
          <w:tcPr>
            <w:tcW w:w="0" w:type="auto"/>
            <w:hideMark/>
          </w:tcPr>
          <w:p w14:paraId="0740483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481F05D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2F510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7458B62"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2010DC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1D79BF8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62B5F8D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7A17EC3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9F25C6" w:rsidRPr="00F81C12" w14:paraId="46937E12" w14:textId="77777777" w:rsidTr="00670BF1">
        <w:tc>
          <w:tcPr>
            <w:tcW w:w="0" w:type="auto"/>
            <w:hideMark/>
          </w:tcPr>
          <w:p w14:paraId="1CAE502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644B5F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5069DF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9E83FD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7DE5ECD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8BC478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6A11DCD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4A51FE3E"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23584172" w14:textId="77777777" w:rsidR="009F25C6" w:rsidRDefault="009F25C6" w:rsidP="009F25C6">
      <w:pPr>
        <w:rPr>
          <w:rFonts w:ascii="Times New Roman" w:hAnsi="Times New Roman" w:cs="Times New Roman"/>
          <w:i/>
          <w:iCs/>
          <w:sz w:val="24"/>
          <w:szCs w:val="24"/>
        </w:rPr>
      </w:pPr>
    </w:p>
    <w:p w14:paraId="0BD38224" w14:textId="77777777" w:rsidR="009F25C6" w:rsidRDefault="009F25C6" w:rsidP="009F25C6">
      <w:pPr>
        <w:rPr>
          <w:rFonts w:ascii="Times New Roman" w:hAnsi="Times New Roman" w:cs="Times New Roman"/>
          <w:i/>
          <w:iCs/>
          <w:sz w:val="24"/>
          <w:szCs w:val="24"/>
        </w:rPr>
      </w:pPr>
    </w:p>
    <w:p w14:paraId="4C345CBE" w14:textId="77777777" w:rsidR="009F25C6" w:rsidRPr="006C671F"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061"/>
      </w:tblGrid>
      <w:tr w:rsidR="000264B2" w:rsidRPr="006C671F" w14:paraId="0ECE8D1F" w14:textId="77777777" w:rsidTr="00670BF1">
        <w:trPr>
          <w:jc w:val="center"/>
        </w:trPr>
        <w:tc>
          <w:tcPr>
            <w:tcW w:w="4470" w:type="dxa"/>
            <w:gridSpan w:val="3"/>
          </w:tcPr>
          <w:p w14:paraId="0FD6D1AC" w14:textId="77777777" w:rsidR="000264B2" w:rsidRPr="006C671F" w:rsidRDefault="000264B2" w:rsidP="00670BF1">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lastRenderedPageBreak/>
              <w:t xml:space="preserve">Ground Truth </w:t>
            </w:r>
          </w:p>
        </w:tc>
        <w:tc>
          <w:tcPr>
            <w:tcW w:w="1273" w:type="dxa"/>
          </w:tcPr>
          <w:p w14:paraId="274663F4" w14:textId="77777777" w:rsidR="000264B2" w:rsidRPr="00D045A4" w:rsidRDefault="000264B2" w:rsidP="00670BF1">
            <w:pPr>
              <w:jc w:val="center"/>
              <w:rPr>
                <w:rFonts w:ascii="Times New Roman" w:hAnsi="Times New Roman" w:cs="Times New Roman"/>
                <w:b/>
                <w:bCs/>
                <w:sz w:val="20"/>
                <w:szCs w:val="20"/>
              </w:rPr>
            </w:pPr>
          </w:p>
        </w:tc>
        <w:tc>
          <w:tcPr>
            <w:tcW w:w="1273" w:type="dxa"/>
          </w:tcPr>
          <w:p w14:paraId="527540CF" w14:textId="77777777" w:rsidR="000264B2" w:rsidRPr="00EB3D00" w:rsidRDefault="000264B2" w:rsidP="00670BF1">
            <w:pPr>
              <w:jc w:val="center"/>
              <w:rPr>
                <w:rFonts w:ascii="Times New Roman" w:hAnsi="Times New Roman" w:cs="Times New Roman"/>
                <w:sz w:val="18"/>
                <w:szCs w:val="18"/>
              </w:rPr>
            </w:pPr>
          </w:p>
        </w:tc>
        <w:tc>
          <w:tcPr>
            <w:tcW w:w="1061" w:type="dxa"/>
          </w:tcPr>
          <w:p w14:paraId="774435BD" w14:textId="77777777" w:rsidR="000264B2" w:rsidRDefault="000264B2" w:rsidP="00670BF1">
            <w:pPr>
              <w:jc w:val="center"/>
              <w:rPr>
                <w:rFonts w:ascii="Times New Roman" w:hAnsi="Times New Roman" w:cs="Times New Roman"/>
                <w:sz w:val="18"/>
                <w:szCs w:val="18"/>
              </w:rPr>
            </w:pPr>
          </w:p>
        </w:tc>
      </w:tr>
      <w:tr w:rsidR="000264B2" w:rsidRPr="006C671F" w14:paraId="6FF41D87" w14:textId="77777777" w:rsidTr="00670BF1">
        <w:trPr>
          <w:jc w:val="center"/>
        </w:trPr>
        <w:tc>
          <w:tcPr>
            <w:tcW w:w="1070" w:type="dxa"/>
            <w:hideMark/>
          </w:tcPr>
          <w:p w14:paraId="2508A2AC" w14:textId="77777777" w:rsidR="000264B2" w:rsidRPr="006C671F" w:rsidRDefault="000264B2" w:rsidP="000264B2">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5755741A" w14:textId="77777777" w:rsidR="000264B2" w:rsidRPr="006C671F" w:rsidRDefault="000264B2" w:rsidP="000264B2">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0453FE90" w14:textId="77777777" w:rsidR="000264B2" w:rsidRPr="006C671F" w:rsidRDefault="000264B2" w:rsidP="000264B2">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77147663" w14:textId="49CE628E" w:rsidR="000264B2" w:rsidRDefault="000264B2" w:rsidP="000264B2">
            <w:pPr>
              <w:jc w:val="cente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273" w:type="dxa"/>
          </w:tcPr>
          <w:p w14:paraId="670EBDD5" w14:textId="76D3D602" w:rsidR="000264B2" w:rsidRPr="00D045A4" w:rsidRDefault="000264B2" w:rsidP="000264B2">
            <w:pPr>
              <w:jc w:val="cente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061" w:type="dxa"/>
          </w:tcPr>
          <w:p w14:paraId="3B95769C" w14:textId="77777777" w:rsidR="000264B2" w:rsidRPr="00EB3D00" w:rsidRDefault="000264B2" w:rsidP="000264B2">
            <w:pPr>
              <w:jc w:val="center"/>
              <w:rPr>
                <w:rFonts w:ascii="Times New Roman" w:hAnsi="Times New Roman" w:cs="Times New Roman"/>
                <w:sz w:val="18"/>
                <w:szCs w:val="18"/>
              </w:rPr>
            </w:pPr>
            <w:r>
              <w:rPr>
                <w:rFonts w:ascii="Times New Roman" w:hAnsi="Times New Roman" w:cs="Times New Roman"/>
                <w:sz w:val="18"/>
                <w:szCs w:val="18"/>
              </w:rPr>
              <w:t>pathway</w:t>
            </w:r>
          </w:p>
        </w:tc>
      </w:tr>
      <w:tr w:rsidR="000264B2" w:rsidRPr="006C671F" w14:paraId="0460BE42" w14:textId="77777777" w:rsidTr="00670BF1">
        <w:trPr>
          <w:jc w:val="center"/>
        </w:trPr>
        <w:tc>
          <w:tcPr>
            <w:tcW w:w="1070" w:type="dxa"/>
            <w:hideMark/>
          </w:tcPr>
          <w:p w14:paraId="031DC29A" w14:textId="77777777" w:rsidR="000264B2" w:rsidRPr="006C671F" w:rsidRDefault="000264B2" w:rsidP="000264B2">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27BF397B"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6E0CEB9D"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9E325AA" w14:textId="4250AD36"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0A28BAF0" w14:textId="3F71749E"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061" w:type="dxa"/>
          </w:tcPr>
          <w:p w14:paraId="57982F70" w14:textId="77777777" w:rsidR="000264B2" w:rsidRPr="006C671F" w:rsidRDefault="000264B2" w:rsidP="000264B2">
            <w:pPr>
              <w:rPr>
                <w:rFonts w:ascii="Times New Roman" w:hAnsi="Times New Roman" w:cs="Times New Roman"/>
                <w:sz w:val="20"/>
                <w:szCs w:val="20"/>
              </w:rPr>
            </w:pPr>
          </w:p>
        </w:tc>
      </w:tr>
      <w:tr w:rsidR="000264B2" w:rsidRPr="006C671F" w14:paraId="6C88FC24" w14:textId="77777777" w:rsidTr="00670BF1">
        <w:trPr>
          <w:jc w:val="center"/>
        </w:trPr>
        <w:tc>
          <w:tcPr>
            <w:tcW w:w="1070" w:type="dxa"/>
            <w:hideMark/>
          </w:tcPr>
          <w:p w14:paraId="0E6FAE9D"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6D8A7F32"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753E89E9"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833EDB9" w14:textId="03C96191"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4B3376B2" w14:textId="178BC9E1"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061" w:type="dxa"/>
          </w:tcPr>
          <w:p w14:paraId="105D761D"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7574B362" w14:textId="77777777" w:rsidTr="00670BF1">
        <w:trPr>
          <w:jc w:val="center"/>
        </w:trPr>
        <w:tc>
          <w:tcPr>
            <w:tcW w:w="1070" w:type="dxa"/>
            <w:hideMark/>
          </w:tcPr>
          <w:p w14:paraId="5E3DE777"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07E599C6" w14:textId="77777777" w:rsidR="000264B2" w:rsidRPr="006C671F" w:rsidRDefault="000264B2" w:rsidP="000264B2">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876" w:type="dxa"/>
            <w:hideMark/>
          </w:tcPr>
          <w:p w14:paraId="0E48F6BB"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5AC0D24" w14:textId="051989BE"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273" w:type="dxa"/>
          </w:tcPr>
          <w:p w14:paraId="5480F7EB" w14:textId="29EAF4DC" w:rsidR="000264B2" w:rsidRPr="006C671F" w:rsidRDefault="000264B2" w:rsidP="000264B2">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061" w:type="dxa"/>
          </w:tcPr>
          <w:p w14:paraId="72B3C40A"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6789784C" w14:textId="77777777" w:rsidTr="00670BF1">
        <w:trPr>
          <w:jc w:val="center"/>
        </w:trPr>
        <w:tc>
          <w:tcPr>
            <w:tcW w:w="1070" w:type="dxa"/>
            <w:hideMark/>
          </w:tcPr>
          <w:p w14:paraId="1912AB45"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7C41227F"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69D55753"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7733041" w14:textId="35C06DD2"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273" w:type="dxa"/>
          </w:tcPr>
          <w:p w14:paraId="590F117E" w14:textId="23372192"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w:t>
            </w:r>
          </w:p>
        </w:tc>
        <w:tc>
          <w:tcPr>
            <w:tcW w:w="1061" w:type="dxa"/>
          </w:tcPr>
          <w:p w14:paraId="321EED7C"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05A10C3E" w14:textId="77777777" w:rsidTr="00670BF1">
        <w:trPr>
          <w:jc w:val="center"/>
        </w:trPr>
        <w:tc>
          <w:tcPr>
            <w:tcW w:w="1070" w:type="dxa"/>
            <w:hideMark/>
          </w:tcPr>
          <w:p w14:paraId="1FD8FC0A" w14:textId="77777777" w:rsidR="000264B2" w:rsidRPr="006C671F" w:rsidRDefault="000264B2" w:rsidP="000264B2">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524" w:type="dxa"/>
            <w:hideMark/>
          </w:tcPr>
          <w:p w14:paraId="6249CBD8"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41E10DC"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3AD199E" w14:textId="151CBAC9" w:rsidR="000264B2" w:rsidRPr="00E370A3" w:rsidRDefault="000264B2" w:rsidP="000264B2">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273" w:type="dxa"/>
          </w:tcPr>
          <w:p w14:paraId="02BC9D4A" w14:textId="0A367A74" w:rsidR="000264B2" w:rsidRPr="00B612AA"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061" w:type="dxa"/>
          </w:tcPr>
          <w:p w14:paraId="18EAE006" w14:textId="77777777" w:rsidR="000264B2" w:rsidRPr="00703F8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12C15BB5" w14:textId="77777777" w:rsidTr="00670BF1">
        <w:trPr>
          <w:jc w:val="center"/>
        </w:trPr>
        <w:tc>
          <w:tcPr>
            <w:tcW w:w="1070" w:type="dxa"/>
            <w:hideMark/>
          </w:tcPr>
          <w:p w14:paraId="0E5F6AA3"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7D8AA6F5"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B340A9A"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8E06C7C" w14:textId="2F13698E" w:rsidR="000264B2" w:rsidRPr="00E370A3"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w:t>
            </w:r>
          </w:p>
        </w:tc>
        <w:tc>
          <w:tcPr>
            <w:tcW w:w="1273" w:type="dxa"/>
          </w:tcPr>
          <w:p w14:paraId="14AEB621" w14:textId="26A1F280" w:rsidR="000264B2" w:rsidRPr="00B612AA"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061" w:type="dxa"/>
          </w:tcPr>
          <w:p w14:paraId="0D8DC4BE" w14:textId="77777777" w:rsidR="000264B2" w:rsidRPr="00703F8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5BA75224" w14:textId="77777777" w:rsidTr="00670BF1">
        <w:trPr>
          <w:jc w:val="center"/>
        </w:trPr>
        <w:tc>
          <w:tcPr>
            <w:tcW w:w="1070" w:type="dxa"/>
            <w:hideMark/>
          </w:tcPr>
          <w:p w14:paraId="1EE7E873"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41CD585F"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7DC4111F"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AAF9191" w14:textId="2DE0D62B"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7C704ABA" w14:textId="2584F5E8" w:rsidR="000264B2" w:rsidRPr="00C24A2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061" w:type="dxa"/>
          </w:tcPr>
          <w:p w14:paraId="7AEFC6B7" w14:textId="77777777" w:rsidR="000264B2" w:rsidRPr="00C24A25" w:rsidRDefault="000264B2" w:rsidP="000264B2">
            <w:pPr>
              <w:rPr>
                <w:rFonts w:ascii="Times New Roman" w:hAnsi="Times New Roman" w:cs="Times New Roman"/>
                <w:sz w:val="20"/>
                <w:szCs w:val="20"/>
              </w:rPr>
            </w:pPr>
            <w:r w:rsidRPr="00B612AA">
              <w:rPr>
                <w:rFonts w:ascii="Times New Roman" w:hAnsi="Times New Roman" w:cs="Times New Roman"/>
                <w:sz w:val="20"/>
                <w:szCs w:val="20"/>
              </w:rPr>
              <w:t>Activation</w:t>
            </w:r>
          </w:p>
        </w:tc>
      </w:tr>
      <w:tr w:rsidR="000264B2" w:rsidRPr="006C671F" w14:paraId="5EA01637" w14:textId="77777777" w:rsidTr="00670BF1">
        <w:trPr>
          <w:jc w:val="center"/>
        </w:trPr>
        <w:tc>
          <w:tcPr>
            <w:tcW w:w="1070" w:type="dxa"/>
            <w:hideMark/>
          </w:tcPr>
          <w:p w14:paraId="3D070C11"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266AB9C"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47D26BCB"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8EC790C" w14:textId="7285230E"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22ECC4B6" w14:textId="0083EECE" w:rsidR="000264B2" w:rsidRPr="00C24A2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061" w:type="dxa"/>
          </w:tcPr>
          <w:p w14:paraId="70433DA0" w14:textId="77777777" w:rsidR="000264B2" w:rsidRPr="00C24A25" w:rsidRDefault="000264B2" w:rsidP="000264B2">
            <w:pPr>
              <w:rPr>
                <w:rFonts w:ascii="Times New Roman" w:hAnsi="Times New Roman" w:cs="Times New Roman"/>
                <w:sz w:val="20"/>
                <w:szCs w:val="20"/>
              </w:rPr>
            </w:pPr>
          </w:p>
        </w:tc>
      </w:tr>
      <w:tr w:rsidR="000264B2" w:rsidRPr="006C671F" w14:paraId="61E39D00" w14:textId="77777777" w:rsidTr="00670BF1">
        <w:trPr>
          <w:jc w:val="center"/>
        </w:trPr>
        <w:tc>
          <w:tcPr>
            <w:tcW w:w="1070" w:type="dxa"/>
            <w:hideMark/>
          </w:tcPr>
          <w:p w14:paraId="3E8115D2"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524" w:type="dxa"/>
            <w:hideMark/>
          </w:tcPr>
          <w:p w14:paraId="792EEAF5"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17F8B8C2"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AC17D03" w14:textId="51F03638"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273" w:type="dxa"/>
          </w:tcPr>
          <w:p w14:paraId="1BE5CA50" w14:textId="075CD6B7" w:rsidR="000264B2" w:rsidRPr="00C24A2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061" w:type="dxa"/>
          </w:tcPr>
          <w:p w14:paraId="598F19F4" w14:textId="77777777" w:rsidR="000264B2" w:rsidRPr="00C24A25"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264B2" w:rsidRPr="006C671F" w14:paraId="5E1711EB" w14:textId="77777777" w:rsidTr="00670BF1">
        <w:trPr>
          <w:jc w:val="center"/>
        </w:trPr>
        <w:tc>
          <w:tcPr>
            <w:tcW w:w="1070" w:type="dxa"/>
            <w:hideMark/>
          </w:tcPr>
          <w:p w14:paraId="740AF066"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62B56C5E"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50B40F7" w14:textId="7777777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4ADAB0E7" w14:textId="0FA5F231"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273" w:type="dxa"/>
          </w:tcPr>
          <w:p w14:paraId="42C17864" w14:textId="44FC61B7" w:rsidR="000264B2" w:rsidRPr="006C671F" w:rsidRDefault="000264B2" w:rsidP="000264B2">
            <w:pPr>
              <w:rPr>
                <w:rFonts w:ascii="Times New Roman" w:hAnsi="Times New Roman" w:cs="Times New Roman"/>
                <w:sz w:val="20"/>
                <w:szCs w:val="20"/>
              </w:rPr>
            </w:pPr>
            <w:r w:rsidRPr="006C671F">
              <w:rPr>
                <w:rFonts w:ascii="Times New Roman" w:hAnsi="Times New Roman" w:cs="Times New Roman"/>
                <w:sz w:val="20"/>
                <w:szCs w:val="20"/>
              </w:rPr>
              <w:t>Rac1</w:t>
            </w:r>
          </w:p>
        </w:tc>
        <w:tc>
          <w:tcPr>
            <w:tcW w:w="1061" w:type="dxa"/>
          </w:tcPr>
          <w:p w14:paraId="13347271" w14:textId="77777777" w:rsidR="000264B2" w:rsidRPr="006C671F" w:rsidRDefault="000264B2" w:rsidP="000264B2">
            <w:pPr>
              <w:rPr>
                <w:rFonts w:ascii="Times New Roman" w:hAnsi="Times New Roman" w:cs="Times New Roman"/>
                <w:sz w:val="20"/>
                <w:szCs w:val="20"/>
              </w:rPr>
            </w:pPr>
          </w:p>
        </w:tc>
      </w:tr>
      <w:bookmarkEnd w:id="8"/>
    </w:tbl>
    <w:p w14:paraId="36175F67"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F81C12" w14:paraId="4C949BA6" w14:textId="77777777" w:rsidTr="00670BF1">
        <w:tc>
          <w:tcPr>
            <w:tcW w:w="0" w:type="auto"/>
            <w:hideMark/>
          </w:tcPr>
          <w:p w14:paraId="39B3D600"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432580D6"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10CC6C7C"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0D6A8341"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4A39FC8D"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2D9A7FF2"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1B2B2EC6"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2AE1CD2"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9F25C6" w:rsidRPr="00F81C12" w14:paraId="534DA4FE" w14:textId="77777777" w:rsidTr="00670BF1">
        <w:tc>
          <w:tcPr>
            <w:tcW w:w="0" w:type="auto"/>
            <w:hideMark/>
          </w:tcPr>
          <w:p w14:paraId="7C2416B4"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0F87EAB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C43EA3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47CE5E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68C58B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1134F64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37D883F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084B7ED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9F25C6" w:rsidRPr="00F81C12" w14:paraId="119FD0C8" w14:textId="77777777" w:rsidTr="00670BF1">
        <w:tc>
          <w:tcPr>
            <w:tcW w:w="0" w:type="auto"/>
            <w:hideMark/>
          </w:tcPr>
          <w:p w14:paraId="64BF888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22E57E3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9287972"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00C7E65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FDCDFA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277D55D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0E534A0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2C4C993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9F25C6" w:rsidRPr="00F81C12" w14:paraId="192EC994" w14:textId="77777777" w:rsidTr="00670BF1">
        <w:tc>
          <w:tcPr>
            <w:tcW w:w="0" w:type="auto"/>
            <w:hideMark/>
          </w:tcPr>
          <w:p w14:paraId="3B193E0B"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526E02B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16B69BE"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70C4857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E42536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11871A7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07103FD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156D324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9F25C6" w:rsidRPr="00F81C12" w14:paraId="694134C9" w14:textId="77777777" w:rsidTr="00670BF1">
        <w:tc>
          <w:tcPr>
            <w:tcW w:w="0" w:type="auto"/>
            <w:hideMark/>
          </w:tcPr>
          <w:p w14:paraId="32F7E8F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BB0258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F9CFD9E"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24BA723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FBB627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72BD76E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9883A1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2A285B3E"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0592E601" w14:textId="77777777" w:rsidR="009F25C6"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6F8E65D0" w14:textId="77777777" w:rsidR="009F25C6"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44E4D845" w14:textId="77777777" w:rsidR="009F25C6" w:rsidRDefault="009F25C6" w:rsidP="009F25C6"/>
    <w:p w14:paraId="1A49A4B6"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1640A533" w14:textId="77777777" w:rsidR="009F25C6" w:rsidRPr="006C671F"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375"/>
        <w:gridCol w:w="1061"/>
      </w:tblGrid>
      <w:tr w:rsidR="000D039D" w:rsidRPr="006C671F" w14:paraId="6DACCCBE" w14:textId="77777777" w:rsidTr="00670BF1">
        <w:trPr>
          <w:jc w:val="center"/>
        </w:trPr>
        <w:tc>
          <w:tcPr>
            <w:tcW w:w="4072" w:type="dxa"/>
            <w:gridSpan w:val="3"/>
          </w:tcPr>
          <w:p w14:paraId="490E4927" w14:textId="77777777" w:rsidR="000D039D" w:rsidRPr="006C671F" w:rsidRDefault="000D039D" w:rsidP="00670BF1">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173D6F71" w14:textId="77777777" w:rsidR="000D039D" w:rsidRPr="00D045A4" w:rsidRDefault="000D039D" w:rsidP="00670BF1">
            <w:pPr>
              <w:rPr>
                <w:rFonts w:ascii="Times New Roman" w:hAnsi="Times New Roman" w:cs="Times New Roman"/>
                <w:b/>
                <w:bCs/>
                <w:sz w:val="20"/>
                <w:szCs w:val="20"/>
              </w:rPr>
            </w:pPr>
          </w:p>
        </w:tc>
        <w:tc>
          <w:tcPr>
            <w:tcW w:w="1375" w:type="dxa"/>
          </w:tcPr>
          <w:p w14:paraId="2AE91107" w14:textId="77777777" w:rsidR="000D039D" w:rsidRPr="00EB3D00" w:rsidRDefault="000D039D" w:rsidP="00670BF1">
            <w:pPr>
              <w:rPr>
                <w:rFonts w:ascii="Times New Roman" w:hAnsi="Times New Roman" w:cs="Times New Roman"/>
                <w:sz w:val="18"/>
                <w:szCs w:val="18"/>
              </w:rPr>
            </w:pPr>
          </w:p>
        </w:tc>
        <w:tc>
          <w:tcPr>
            <w:tcW w:w="1061" w:type="dxa"/>
          </w:tcPr>
          <w:p w14:paraId="4A3EFE40" w14:textId="77777777" w:rsidR="000D039D" w:rsidRDefault="000D039D" w:rsidP="00670BF1">
            <w:pPr>
              <w:rPr>
                <w:rFonts w:ascii="Times New Roman" w:hAnsi="Times New Roman" w:cs="Times New Roman"/>
                <w:sz w:val="18"/>
                <w:szCs w:val="18"/>
              </w:rPr>
            </w:pPr>
          </w:p>
        </w:tc>
      </w:tr>
      <w:tr w:rsidR="000D039D" w:rsidRPr="006C671F" w14:paraId="0754A48D" w14:textId="77777777" w:rsidTr="00670BF1">
        <w:trPr>
          <w:jc w:val="center"/>
        </w:trPr>
        <w:tc>
          <w:tcPr>
            <w:tcW w:w="962" w:type="dxa"/>
            <w:hideMark/>
          </w:tcPr>
          <w:p w14:paraId="193779A8" w14:textId="77777777" w:rsidR="000D039D" w:rsidRPr="006C671F" w:rsidRDefault="000D039D" w:rsidP="000D039D">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0042D36A" w14:textId="77777777" w:rsidR="000D039D" w:rsidRPr="006C671F" w:rsidRDefault="000D039D" w:rsidP="000D039D">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1EB53186" w14:textId="77777777" w:rsidR="000D039D" w:rsidRPr="006C671F" w:rsidRDefault="000D039D" w:rsidP="000D039D">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44163FD9" w14:textId="5F3A2FC1" w:rsidR="000D039D" w:rsidRDefault="000D039D" w:rsidP="000D039D">
            <w:pP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375" w:type="dxa"/>
          </w:tcPr>
          <w:p w14:paraId="249C44AC" w14:textId="76A79E30" w:rsidR="000D039D" w:rsidRPr="00D045A4" w:rsidRDefault="000D039D" w:rsidP="000D039D">
            <w:pP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061" w:type="dxa"/>
          </w:tcPr>
          <w:p w14:paraId="1A032FFC" w14:textId="77777777" w:rsidR="000D039D" w:rsidRPr="00EB3D00" w:rsidRDefault="000D039D" w:rsidP="000D039D">
            <w:pPr>
              <w:rPr>
                <w:rFonts w:ascii="Times New Roman" w:hAnsi="Times New Roman" w:cs="Times New Roman"/>
                <w:sz w:val="18"/>
                <w:szCs w:val="18"/>
              </w:rPr>
            </w:pPr>
            <w:r>
              <w:rPr>
                <w:rFonts w:ascii="Times New Roman" w:hAnsi="Times New Roman" w:cs="Times New Roman"/>
                <w:sz w:val="18"/>
                <w:szCs w:val="18"/>
              </w:rPr>
              <w:t>pathway</w:t>
            </w:r>
          </w:p>
        </w:tc>
      </w:tr>
      <w:tr w:rsidR="000D039D" w:rsidRPr="006C671F" w14:paraId="453666A1" w14:textId="77777777" w:rsidTr="00670BF1">
        <w:trPr>
          <w:jc w:val="center"/>
        </w:trPr>
        <w:tc>
          <w:tcPr>
            <w:tcW w:w="962" w:type="dxa"/>
            <w:hideMark/>
          </w:tcPr>
          <w:p w14:paraId="55396C12" w14:textId="77777777" w:rsidR="000D039D" w:rsidRPr="006C671F" w:rsidRDefault="000D039D" w:rsidP="000D039D">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16F3C6E2"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21218580"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F78A971" w14:textId="3D38B25C"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375" w:type="dxa"/>
          </w:tcPr>
          <w:p w14:paraId="43091982" w14:textId="20689198"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1-AR</w:t>
            </w:r>
          </w:p>
        </w:tc>
        <w:tc>
          <w:tcPr>
            <w:tcW w:w="1061" w:type="dxa"/>
          </w:tcPr>
          <w:p w14:paraId="4F2478AD"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26C7F7B0" w14:textId="77777777" w:rsidTr="00670BF1">
        <w:trPr>
          <w:jc w:val="center"/>
        </w:trPr>
        <w:tc>
          <w:tcPr>
            <w:tcW w:w="962" w:type="dxa"/>
            <w:hideMark/>
          </w:tcPr>
          <w:p w14:paraId="530C09E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0FE4AD7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52DFCA88"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4329206" w14:textId="137DD91A"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375" w:type="dxa"/>
          </w:tcPr>
          <w:p w14:paraId="0318D7CF" w14:textId="0455EDB6"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2-AR</w:t>
            </w:r>
          </w:p>
        </w:tc>
        <w:tc>
          <w:tcPr>
            <w:tcW w:w="1061" w:type="dxa"/>
          </w:tcPr>
          <w:p w14:paraId="6B1BDBB1"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4E86883F" w14:textId="77777777" w:rsidTr="00670BF1">
        <w:trPr>
          <w:jc w:val="center"/>
        </w:trPr>
        <w:tc>
          <w:tcPr>
            <w:tcW w:w="962" w:type="dxa"/>
            <w:hideMark/>
          </w:tcPr>
          <w:p w14:paraId="6075D202"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230683F9" w14:textId="77777777"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C01BAD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6F6DAF2" w14:textId="1450E8E6"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1-AR</w:t>
            </w:r>
          </w:p>
        </w:tc>
        <w:tc>
          <w:tcPr>
            <w:tcW w:w="1375" w:type="dxa"/>
          </w:tcPr>
          <w:p w14:paraId="773A70B8" w14:textId="44AB3132"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061" w:type="dxa"/>
          </w:tcPr>
          <w:p w14:paraId="180337F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0B53E0FA" w14:textId="77777777" w:rsidTr="00670BF1">
        <w:trPr>
          <w:jc w:val="center"/>
        </w:trPr>
        <w:tc>
          <w:tcPr>
            <w:tcW w:w="962" w:type="dxa"/>
            <w:hideMark/>
          </w:tcPr>
          <w:p w14:paraId="1A25B55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33AAF6B8" w14:textId="77777777"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0C7AD1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0418077" w14:textId="538A63DC"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β2-AR</w:t>
            </w:r>
          </w:p>
        </w:tc>
        <w:tc>
          <w:tcPr>
            <w:tcW w:w="1375" w:type="dxa"/>
          </w:tcPr>
          <w:p w14:paraId="5BEA28ED" w14:textId="6B930478"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061" w:type="dxa"/>
          </w:tcPr>
          <w:p w14:paraId="4130E1D1"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1C9C2CB8" w14:textId="77777777" w:rsidTr="00670BF1">
        <w:trPr>
          <w:jc w:val="center"/>
        </w:trPr>
        <w:tc>
          <w:tcPr>
            <w:tcW w:w="962" w:type="dxa"/>
            <w:hideMark/>
          </w:tcPr>
          <w:p w14:paraId="2BEA8654" w14:textId="77777777"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84" w:type="dxa"/>
            <w:hideMark/>
          </w:tcPr>
          <w:p w14:paraId="5F2FFE22"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4F35525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8A73431" w14:textId="09A0C76A" w:rsidR="000D039D" w:rsidRPr="00F116A1"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375" w:type="dxa"/>
          </w:tcPr>
          <w:p w14:paraId="1189F353" w14:textId="6D643183" w:rsidR="000D039D" w:rsidRPr="0082771B"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061" w:type="dxa"/>
          </w:tcPr>
          <w:p w14:paraId="7448817A" w14:textId="77777777" w:rsidR="000D039D" w:rsidRPr="0082771B" w:rsidRDefault="000D039D" w:rsidP="000D039D">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0D039D" w:rsidRPr="006C671F" w14:paraId="5F634736" w14:textId="77777777" w:rsidTr="00670BF1">
        <w:trPr>
          <w:jc w:val="center"/>
        </w:trPr>
        <w:tc>
          <w:tcPr>
            <w:tcW w:w="962" w:type="dxa"/>
            <w:hideMark/>
          </w:tcPr>
          <w:p w14:paraId="2E6C4B03"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B86867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42E12493"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9870873" w14:textId="37648345" w:rsidR="000D039D" w:rsidRPr="00F116A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375" w:type="dxa"/>
          </w:tcPr>
          <w:p w14:paraId="0C5BE412" w14:textId="54F32EB8" w:rsidR="000D039D" w:rsidRPr="0082771B"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MP</w:t>
            </w:r>
          </w:p>
        </w:tc>
        <w:tc>
          <w:tcPr>
            <w:tcW w:w="1061" w:type="dxa"/>
          </w:tcPr>
          <w:p w14:paraId="3C49342C" w14:textId="77777777" w:rsidR="000D039D" w:rsidRPr="00F46809" w:rsidRDefault="000D039D" w:rsidP="000D039D">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0D039D" w:rsidRPr="006C671F" w14:paraId="27EAE1C4" w14:textId="77777777" w:rsidTr="00670BF1">
        <w:trPr>
          <w:jc w:val="center"/>
        </w:trPr>
        <w:tc>
          <w:tcPr>
            <w:tcW w:w="962" w:type="dxa"/>
            <w:hideMark/>
          </w:tcPr>
          <w:p w14:paraId="7EAFCA8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lastRenderedPageBreak/>
              <w:t>cAMP</w:t>
            </w:r>
          </w:p>
        </w:tc>
        <w:tc>
          <w:tcPr>
            <w:tcW w:w="1584" w:type="dxa"/>
            <w:hideMark/>
          </w:tcPr>
          <w:p w14:paraId="38FA0DDD"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6BF2A954"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E6B3A85" w14:textId="05DA8FBA"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MP</w:t>
            </w:r>
          </w:p>
        </w:tc>
        <w:tc>
          <w:tcPr>
            <w:tcW w:w="1375" w:type="dxa"/>
          </w:tcPr>
          <w:p w14:paraId="32B0DBE1" w14:textId="22024099"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061" w:type="dxa"/>
          </w:tcPr>
          <w:p w14:paraId="45F01F3B" w14:textId="77777777" w:rsidR="000D039D" w:rsidRPr="00F46809" w:rsidRDefault="000D039D" w:rsidP="000D039D">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0D039D" w:rsidRPr="006C671F" w14:paraId="3C6A4246" w14:textId="77777777" w:rsidTr="00670BF1">
        <w:trPr>
          <w:jc w:val="center"/>
        </w:trPr>
        <w:tc>
          <w:tcPr>
            <w:tcW w:w="962" w:type="dxa"/>
            <w:hideMark/>
          </w:tcPr>
          <w:p w14:paraId="78E3F30B"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BEFDAD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1BAB4F09"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CB9C7B4" w14:textId="4B74E3AE" w:rsidR="000D039D" w:rsidRPr="003C180C"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375" w:type="dxa"/>
          </w:tcPr>
          <w:p w14:paraId="6E2EFD55" w14:textId="2792CED4" w:rsidR="000D039D" w:rsidRPr="003C180C"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061" w:type="dxa"/>
          </w:tcPr>
          <w:p w14:paraId="1BB9A7E2" w14:textId="77777777" w:rsidR="000D039D" w:rsidRPr="003C180C" w:rsidRDefault="000D039D" w:rsidP="000D039D">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0D039D" w:rsidRPr="006C671F" w14:paraId="46FFF623" w14:textId="77777777" w:rsidTr="00670BF1">
        <w:trPr>
          <w:jc w:val="center"/>
        </w:trPr>
        <w:tc>
          <w:tcPr>
            <w:tcW w:w="962" w:type="dxa"/>
            <w:hideMark/>
          </w:tcPr>
          <w:p w14:paraId="537D419C"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074AD0C5" w14:textId="77777777"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26" w:type="dxa"/>
            <w:hideMark/>
          </w:tcPr>
          <w:p w14:paraId="5C37D9E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F2696EA" w14:textId="3AAA86DC" w:rsidR="000D039D" w:rsidRPr="003C180C"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375" w:type="dxa"/>
          </w:tcPr>
          <w:p w14:paraId="56783E70" w14:textId="3B04799E" w:rsidR="000D039D" w:rsidRPr="003C180C"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061" w:type="dxa"/>
          </w:tcPr>
          <w:p w14:paraId="5E0027B3" w14:textId="77777777" w:rsidR="000D039D" w:rsidRPr="003C180C" w:rsidRDefault="000D039D" w:rsidP="000D039D">
            <w:pPr>
              <w:rPr>
                <w:rFonts w:ascii="Times New Roman" w:hAnsi="Times New Roman" w:cs="Times New Roman"/>
                <w:sz w:val="20"/>
                <w:szCs w:val="20"/>
              </w:rPr>
            </w:pPr>
          </w:p>
        </w:tc>
      </w:tr>
      <w:tr w:rsidR="000D039D" w:rsidRPr="006C671F" w14:paraId="53DD7D5D" w14:textId="77777777" w:rsidTr="00670BF1">
        <w:trPr>
          <w:jc w:val="center"/>
        </w:trPr>
        <w:tc>
          <w:tcPr>
            <w:tcW w:w="962" w:type="dxa"/>
            <w:hideMark/>
          </w:tcPr>
          <w:p w14:paraId="64927D12"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2D50C01"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23A74DB"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036BBB" w14:textId="4D9EE8F2"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375" w:type="dxa"/>
          </w:tcPr>
          <w:p w14:paraId="4548BB53" w14:textId="20C315A4" w:rsidR="000D039D" w:rsidRPr="00EF1857"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LB-P</w:t>
            </w:r>
          </w:p>
        </w:tc>
        <w:tc>
          <w:tcPr>
            <w:tcW w:w="1061" w:type="dxa"/>
          </w:tcPr>
          <w:p w14:paraId="1247498E" w14:textId="77777777" w:rsidR="000D039D" w:rsidRPr="00EF1857" w:rsidRDefault="000D039D" w:rsidP="000D039D">
            <w:pPr>
              <w:rPr>
                <w:rFonts w:ascii="Times New Roman" w:hAnsi="Times New Roman" w:cs="Times New Roman"/>
                <w:sz w:val="20"/>
                <w:szCs w:val="20"/>
              </w:rPr>
            </w:pPr>
          </w:p>
        </w:tc>
      </w:tr>
      <w:tr w:rsidR="000D039D" w:rsidRPr="006C671F" w14:paraId="614BC0AB" w14:textId="77777777" w:rsidTr="00670BF1">
        <w:trPr>
          <w:jc w:val="center"/>
        </w:trPr>
        <w:tc>
          <w:tcPr>
            <w:tcW w:w="962" w:type="dxa"/>
            <w:hideMark/>
          </w:tcPr>
          <w:p w14:paraId="731F3C23"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10530560"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C01F4B0"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63C4514" w14:textId="77220233"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KA</w:t>
            </w:r>
          </w:p>
        </w:tc>
        <w:tc>
          <w:tcPr>
            <w:tcW w:w="1375" w:type="dxa"/>
          </w:tcPr>
          <w:p w14:paraId="5132D473" w14:textId="6EBB659F" w:rsidR="000D039D" w:rsidRPr="00EF1857"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PLA2</w:t>
            </w:r>
          </w:p>
        </w:tc>
        <w:tc>
          <w:tcPr>
            <w:tcW w:w="1061" w:type="dxa"/>
          </w:tcPr>
          <w:p w14:paraId="260D24DC" w14:textId="77777777" w:rsidR="000D039D" w:rsidRPr="00EF1857" w:rsidRDefault="000D039D" w:rsidP="000D039D">
            <w:pPr>
              <w:rPr>
                <w:rFonts w:ascii="Times New Roman" w:hAnsi="Times New Roman" w:cs="Times New Roman"/>
                <w:sz w:val="20"/>
                <w:szCs w:val="20"/>
              </w:rPr>
            </w:pPr>
          </w:p>
        </w:tc>
      </w:tr>
      <w:tr w:rsidR="000D039D" w:rsidRPr="006C671F" w14:paraId="0ACD7624" w14:textId="77777777" w:rsidTr="00670BF1">
        <w:trPr>
          <w:jc w:val="center"/>
        </w:trPr>
        <w:tc>
          <w:tcPr>
            <w:tcW w:w="962" w:type="dxa"/>
            <w:hideMark/>
          </w:tcPr>
          <w:p w14:paraId="322B5B8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44632A1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2B52FC0A"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D297FD8" w14:textId="11B7EA96"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375" w:type="dxa"/>
          </w:tcPr>
          <w:p w14:paraId="1C1A5BD6" w14:textId="7AAA0267" w:rsidR="000D039D" w:rsidRPr="00EF1857"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061" w:type="dxa"/>
          </w:tcPr>
          <w:p w14:paraId="3A41D677" w14:textId="77777777" w:rsidR="000D039D" w:rsidRPr="00EF1857" w:rsidRDefault="000D039D" w:rsidP="000D039D">
            <w:pPr>
              <w:rPr>
                <w:rFonts w:ascii="Times New Roman" w:hAnsi="Times New Roman" w:cs="Times New Roman"/>
                <w:sz w:val="20"/>
                <w:szCs w:val="20"/>
              </w:rPr>
            </w:pPr>
          </w:p>
        </w:tc>
      </w:tr>
      <w:tr w:rsidR="000D039D" w:rsidRPr="006C671F" w14:paraId="2A6E2A49" w14:textId="77777777" w:rsidTr="00670BF1">
        <w:trPr>
          <w:jc w:val="center"/>
        </w:trPr>
        <w:tc>
          <w:tcPr>
            <w:tcW w:w="962" w:type="dxa"/>
            <w:hideMark/>
          </w:tcPr>
          <w:p w14:paraId="0739ED91" w14:textId="77777777" w:rsidR="000D039D" w:rsidRPr="006C671F"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84" w:type="dxa"/>
            <w:hideMark/>
          </w:tcPr>
          <w:p w14:paraId="545B86C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564E557C"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34C65A" w14:textId="7EBA60FD" w:rsidR="000D039D" w:rsidRPr="008A5291" w:rsidRDefault="000D039D" w:rsidP="000D039D">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375" w:type="dxa"/>
          </w:tcPr>
          <w:p w14:paraId="51AA21B1" w14:textId="455922A8" w:rsidR="000D039D" w:rsidRPr="008A529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061" w:type="dxa"/>
          </w:tcPr>
          <w:p w14:paraId="06DB6995" w14:textId="77777777" w:rsidR="000D039D" w:rsidRPr="008A529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6D3E7D69" w14:textId="77777777" w:rsidTr="00670BF1">
        <w:trPr>
          <w:jc w:val="center"/>
        </w:trPr>
        <w:tc>
          <w:tcPr>
            <w:tcW w:w="962" w:type="dxa"/>
            <w:hideMark/>
          </w:tcPr>
          <w:p w14:paraId="5F58EBFD"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71622EF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5EB07C5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617DA45" w14:textId="07936C30" w:rsidR="000D039D" w:rsidRPr="008A529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PLB-P</w:t>
            </w:r>
          </w:p>
        </w:tc>
        <w:tc>
          <w:tcPr>
            <w:tcW w:w="1375" w:type="dxa"/>
          </w:tcPr>
          <w:p w14:paraId="0C1D787D" w14:textId="3DAA2928" w:rsidR="000D039D" w:rsidRPr="008A529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061" w:type="dxa"/>
          </w:tcPr>
          <w:p w14:paraId="61A40AC8" w14:textId="77777777" w:rsidR="000D039D" w:rsidRPr="008A5291"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040AA244" w14:textId="77777777" w:rsidTr="00670BF1">
        <w:trPr>
          <w:jc w:val="center"/>
        </w:trPr>
        <w:tc>
          <w:tcPr>
            <w:tcW w:w="962" w:type="dxa"/>
            <w:hideMark/>
          </w:tcPr>
          <w:p w14:paraId="115E0E6C"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605C00A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491E215"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5E27CA5" w14:textId="43F9B474"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PLA2</w:t>
            </w:r>
          </w:p>
        </w:tc>
        <w:tc>
          <w:tcPr>
            <w:tcW w:w="1375" w:type="dxa"/>
          </w:tcPr>
          <w:p w14:paraId="0CD4C267" w14:textId="77DF2679"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061" w:type="dxa"/>
          </w:tcPr>
          <w:p w14:paraId="593291A7"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0D039D" w:rsidRPr="006C671F" w14:paraId="1B108339" w14:textId="77777777" w:rsidTr="00670BF1">
        <w:trPr>
          <w:jc w:val="center"/>
        </w:trPr>
        <w:tc>
          <w:tcPr>
            <w:tcW w:w="962" w:type="dxa"/>
            <w:hideMark/>
          </w:tcPr>
          <w:p w14:paraId="26FFC214"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3CC535A9"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74A8574D"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20ED370" w14:textId="4905056C"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2+</w:t>
            </w:r>
          </w:p>
        </w:tc>
        <w:tc>
          <w:tcPr>
            <w:tcW w:w="1375" w:type="dxa"/>
          </w:tcPr>
          <w:p w14:paraId="6DD264CC" w14:textId="60ADCFF5"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061" w:type="dxa"/>
          </w:tcPr>
          <w:p w14:paraId="3B71E2A4" w14:textId="77777777" w:rsidR="000D039D" w:rsidRPr="003C180C" w:rsidRDefault="000D039D" w:rsidP="000D039D">
            <w:pPr>
              <w:rPr>
                <w:rFonts w:ascii="Times New Roman" w:hAnsi="Times New Roman" w:cs="Times New Roman"/>
                <w:sz w:val="20"/>
                <w:szCs w:val="20"/>
              </w:rPr>
            </w:pPr>
          </w:p>
        </w:tc>
      </w:tr>
      <w:tr w:rsidR="000D039D" w:rsidRPr="006C671F" w14:paraId="1A95D1FD" w14:textId="77777777" w:rsidTr="00670BF1">
        <w:trPr>
          <w:jc w:val="center"/>
        </w:trPr>
        <w:tc>
          <w:tcPr>
            <w:tcW w:w="962" w:type="dxa"/>
            <w:hideMark/>
          </w:tcPr>
          <w:p w14:paraId="6386ECC9"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4A36B502"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FCAED56" w14:textId="77777777"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6E77444D" w14:textId="045FF58E"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Giβ</w:t>
            </w:r>
          </w:p>
        </w:tc>
        <w:tc>
          <w:tcPr>
            <w:tcW w:w="1375" w:type="dxa"/>
          </w:tcPr>
          <w:p w14:paraId="7084290B" w14:textId="705C0A98" w:rsidR="000D039D" w:rsidRPr="006C671F" w:rsidRDefault="000D039D" w:rsidP="000D039D">
            <w:pPr>
              <w:rPr>
                <w:rFonts w:ascii="Times New Roman" w:hAnsi="Times New Roman" w:cs="Times New Roman"/>
                <w:sz w:val="20"/>
                <w:szCs w:val="20"/>
              </w:rPr>
            </w:pPr>
            <w:r w:rsidRPr="006C671F">
              <w:rPr>
                <w:rFonts w:ascii="Times New Roman" w:hAnsi="Times New Roman" w:cs="Times New Roman"/>
                <w:sz w:val="20"/>
                <w:szCs w:val="20"/>
              </w:rPr>
              <w:t>cAMP</w:t>
            </w:r>
          </w:p>
        </w:tc>
        <w:tc>
          <w:tcPr>
            <w:tcW w:w="1061" w:type="dxa"/>
          </w:tcPr>
          <w:p w14:paraId="19277A91" w14:textId="77777777" w:rsidR="000D039D" w:rsidRPr="006C671F" w:rsidRDefault="000D039D" w:rsidP="000D039D">
            <w:pPr>
              <w:rPr>
                <w:rFonts w:ascii="Times New Roman" w:hAnsi="Times New Roman" w:cs="Times New Roman"/>
                <w:sz w:val="20"/>
                <w:szCs w:val="20"/>
              </w:rPr>
            </w:pPr>
          </w:p>
        </w:tc>
      </w:tr>
      <w:bookmarkEnd w:id="9"/>
    </w:tbl>
    <w:p w14:paraId="00A58B10"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F25C6" w:rsidRPr="00F81C12" w14:paraId="69608E4B" w14:textId="77777777" w:rsidTr="00670BF1">
        <w:tc>
          <w:tcPr>
            <w:tcW w:w="0" w:type="auto"/>
            <w:hideMark/>
          </w:tcPr>
          <w:p w14:paraId="69D4A878"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1E5004A0"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7ECE24D2"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5677D0E"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2E356A2A"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52368C32"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11AD4A2F"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4003B5C1" w14:textId="77777777" w:rsidR="009F25C6" w:rsidRPr="00F81C12" w:rsidRDefault="009F25C6"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9F25C6" w:rsidRPr="00F81C12" w14:paraId="7A221802" w14:textId="77777777" w:rsidTr="00670BF1">
        <w:tc>
          <w:tcPr>
            <w:tcW w:w="0" w:type="auto"/>
            <w:hideMark/>
          </w:tcPr>
          <w:p w14:paraId="383FC3A4"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01412FBE"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3CD1323D"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0811A10"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33D1BD31"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1053D16D"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7A960727"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689D6B16"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9F25C6" w:rsidRPr="00F81C12" w14:paraId="56A47A72" w14:textId="77777777" w:rsidTr="00670BF1">
        <w:tc>
          <w:tcPr>
            <w:tcW w:w="0" w:type="auto"/>
            <w:hideMark/>
          </w:tcPr>
          <w:p w14:paraId="09000FF2"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2707D45"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1082AF6A"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009025D7"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350862A7"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1DBD6754"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0631CB83"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3F590F15"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9F25C6" w:rsidRPr="00F81C12" w14:paraId="37605728" w14:textId="77777777" w:rsidTr="00670BF1">
        <w:tc>
          <w:tcPr>
            <w:tcW w:w="0" w:type="auto"/>
            <w:hideMark/>
          </w:tcPr>
          <w:p w14:paraId="7EFA5974"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6546A283"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61D560AB"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1EA5B3C"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26BAE1D8"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6A76D529"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6BDC80D9"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54807D0"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9F25C6" w:rsidRPr="00F81C12" w14:paraId="7AB8C3C0" w14:textId="77777777" w:rsidTr="00670BF1">
        <w:tc>
          <w:tcPr>
            <w:tcW w:w="0" w:type="auto"/>
            <w:hideMark/>
          </w:tcPr>
          <w:p w14:paraId="05FC73E6"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40F6F447"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5D062AB2"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50A0E5E0"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479F9BD7"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512A5C4C"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6123BD9A"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332DAFA9" w14:textId="77777777" w:rsidR="009F25C6" w:rsidRPr="00F81C12" w:rsidRDefault="009F25C6" w:rsidP="00670BF1">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D3AA965" w14:textId="77777777" w:rsidR="009F25C6"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6E8138EB" w14:textId="77777777" w:rsidR="009F25C6"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6E71762C" w14:textId="77777777" w:rsidR="009F25C6"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11CF57EB" w14:textId="77777777" w:rsidR="009F25C6" w:rsidRDefault="009F25C6" w:rsidP="009F25C6">
      <w:pPr>
        <w:jc w:val="center"/>
        <w:rPr>
          <w:rFonts w:ascii="Times New Roman" w:hAnsi="Times New Roman" w:cs="Times New Roman"/>
          <w:i/>
          <w:iCs/>
          <w:sz w:val="24"/>
          <w:szCs w:val="24"/>
        </w:rPr>
      </w:pPr>
    </w:p>
    <w:p w14:paraId="5A6C956E"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12AD8C9B" w14:textId="77777777" w:rsidR="009F25C6" w:rsidRPr="001C1090"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tblGrid>
      <w:tr w:rsidR="000D039D" w:rsidRPr="001C1090" w14:paraId="6C675EF3" w14:textId="77777777" w:rsidTr="00670BF1">
        <w:trPr>
          <w:jc w:val="center"/>
        </w:trPr>
        <w:tc>
          <w:tcPr>
            <w:tcW w:w="3802" w:type="dxa"/>
            <w:gridSpan w:val="3"/>
          </w:tcPr>
          <w:p w14:paraId="26F7E283" w14:textId="77777777" w:rsidR="000D039D" w:rsidRPr="001C1090" w:rsidRDefault="000D039D" w:rsidP="00670BF1">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7F16E09B" w14:textId="77777777" w:rsidR="000D039D" w:rsidRPr="00D045A4" w:rsidRDefault="000D039D" w:rsidP="00670BF1">
            <w:pPr>
              <w:jc w:val="center"/>
              <w:rPr>
                <w:rFonts w:ascii="Times New Roman" w:hAnsi="Times New Roman" w:cs="Times New Roman"/>
                <w:b/>
                <w:bCs/>
                <w:sz w:val="20"/>
                <w:szCs w:val="20"/>
              </w:rPr>
            </w:pPr>
          </w:p>
        </w:tc>
        <w:tc>
          <w:tcPr>
            <w:tcW w:w="1387" w:type="dxa"/>
          </w:tcPr>
          <w:p w14:paraId="2BB39771" w14:textId="77777777" w:rsidR="000D039D" w:rsidRPr="00EB3D00" w:rsidRDefault="000D039D" w:rsidP="00670BF1">
            <w:pPr>
              <w:jc w:val="center"/>
              <w:rPr>
                <w:rFonts w:ascii="Times New Roman" w:hAnsi="Times New Roman" w:cs="Times New Roman"/>
                <w:sz w:val="18"/>
                <w:szCs w:val="18"/>
              </w:rPr>
            </w:pPr>
          </w:p>
        </w:tc>
        <w:tc>
          <w:tcPr>
            <w:tcW w:w="1387" w:type="dxa"/>
          </w:tcPr>
          <w:p w14:paraId="23C58AB7" w14:textId="77777777" w:rsidR="000D039D" w:rsidRDefault="000D039D" w:rsidP="00670BF1">
            <w:pPr>
              <w:jc w:val="center"/>
              <w:rPr>
                <w:rFonts w:ascii="Times New Roman" w:hAnsi="Times New Roman" w:cs="Times New Roman"/>
                <w:sz w:val="18"/>
                <w:szCs w:val="18"/>
              </w:rPr>
            </w:pPr>
          </w:p>
        </w:tc>
      </w:tr>
      <w:tr w:rsidR="000D039D" w:rsidRPr="001C1090" w14:paraId="269F6BA0" w14:textId="77777777" w:rsidTr="00670BF1">
        <w:trPr>
          <w:jc w:val="center"/>
        </w:trPr>
        <w:tc>
          <w:tcPr>
            <w:tcW w:w="1272" w:type="dxa"/>
            <w:hideMark/>
          </w:tcPr>
          <w:p w14:paraId="54B293A0" w14:textId="77777777" w:rsidR="000D039D" w:rsidRPr="001C1090" w:rsidRDefault="000D039D" w:rsidP="000D039D">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61D64AFF" w14:textId="77777777" w:rsidR="000D039D" w:rsidRPr="001C1090" w:rsidRDefault="000D039D" w:rsidP="000D039D">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75080BB9" w14:textId="77777777" w:rsidR="000D039D" w:rsidRPr="001C1090" w:rsidRDefault="000D039D" w:rsidP="000D039D">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0CCD65E5" w14:textId="13410FAD" w:rsidR="000D039D" w:rsidRDefault="000D039D" w:rsidP="000D039D">
            <w:pPr>
              <w:jc w:val="center"/>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387" w:type="dxa"/>
          </w:tcPr>
          <w:p w14:paraId="3ECABC30" w14:textId="0A4B715D" w:rsidR="000D039D" w:rsidRPr="00D045A4" w:rsidRDefault="000D039D" w:rsidP="000D039D">
            <w:pPr>
              <w:jc w:val="center"/>
              <w:rPr>
                <w:rFonts w:ascii="Times New Roman" w:hAnsi="Times New Roman" w:cs="Times New Roman"/>
                <w:b/>
                <w:bCs/>
                <w:sz w:val="20"/>
                <w:szCs w:val="20"/>
              </w:rPr>
            </w:pPr>
            <w:r w:rsidRPr="001C1090">
              <w:rPr>
                <w:rFonts w:ascii="Times New Roman" w:hAnsi="Times New Roman" w:cs="Times New Roman"/>
                <w:b/>
                <w:bCs/>
                <w:i/>
                <w:iCs/>
                <w:sz w:val="20"/>
                <w:szCs w:val="20"/>
              </w:rPr>
              <w:t>Receptor (gene2)</w:t>
            </w:r>
          </w:p>
        </w:tc>
        <w:tc>
          <w:tcPr>
            <w:tcW w:w="1387" w:type="dxa"/>
          </w:tcPr>
          <w:p w14:paraId="02A2478C" w14:textId="77777777" w:rsidR="000D039D" w:rsidRPr="00EB3D00" w:rsidRDefault="000D039D" w:rsidP="000D039D">
            <w:pPr>
              <w:jc w:val="center"/>
              <w:rPr>
                <w:rFonts w:ascii="Times New Roman" w:hAnsi="Times New Roman" w:cs="Times New Roman"/>
                <w:sz w:val="18"/>
                <w:szCs w:val="18"/>
              </w:rPr>
            </w:pPr>
            <w:r>
              <w:rPr>
                <w:rFonts w:ascii="Times New Roman" w:hAnsi="Times New Roman" w:cs="Times New Roman"/>
                <w:sz w:val="18"/>
                <w:szCs w:val="18"/>
              </w:rPr>
              <w:t>pathway</w:t>
            </w:r>
          </w:p>
        </w:tc>
      </w:tr>
      <w:tr w:rsidR="000D039D" w:rsidRPr="001C1090" w14:paraId="0F16CDEE" w14:textId="77777777" w:rsidTr="00670BF1">
        <w:trPr>
          <w:jc w:val="center"/>
        </w:trPr>
        <w:tc>
          <w:tcPr>
            <w:tcW w:w="1272" w:type="dxa"/>
            <w:hideMark/>
          </w:tcPr>
          <w:p w14:paraId="4CF0A195" w14:textId="77777777" w:rsidR="000D039D" w:rsidRPr="001C1090" w:rsidRDefault="000D039D" w:rsidP="000D039D">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673B469"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5FDCED78"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DF8CBFE" w14:textId="7F11C6D6"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0CB6ABAA" w14:textId="47728D1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56E44ACF" w14:textId="77777777" w:rsidR="000D039D" w:rsidRPr="00D23EBA" w:rsidRDefault="000D039D" w:rsidP="000D039D">
            <w:pPr>
              <w:jc w:val="both"/>
              <w:rPr>
                <w:rFonts w:ascii="Times New Roman" w:hAnsi="Times New Roman" w:cs="Times New Roman"/>
                <w:i/>
                <w:iCs/>
                <w:sz w:val="20"/>
                <w:szCs w:val="20"/>
              </w:rPr>
            </w:pPr>
          </w:p>
        </w:tc>
      </w:tr>
      <w:tr w:rsidR="000D039D" w:rsidRPr="001C1090" w14:paraId="178543D9" w14:textId="77777777" w:rsidTr="00670BF1">
        <w:trPr>
          <w:jc w:val="center"/>
        </w:trPr>
        <w:tc>
          <w:tcPr>
            <w:tcW w:w="1272" w:type="dxa"/>
            <w:hideMark/>
          </w:tcPr>
          <w:p w14:paraId="78E6D80F"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lastRenderedPageBreak/>
              <w:t>MEK1/2</w:t>
            </w:r>
          </w:p>
        </w:tc>
        <w:tc>
          <w:tcPr>
            <w:tcW w:w="1269" w:type="dxa"/>
            <w:hideMark/>
          </w:tcPr>
          <w:p w14:paraId="4AFBA4E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32F2B3BF"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CF7610F" w14:textId="3FE3352E"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19536CFF" w14:textId="0A7C052C"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30891F5F" w14:textId="77777777" w:rsidR="000D039D" w:rsidRPr="00D23EBA" w:rsidRDefault="000D039D" w:rsidP="000D039D">
            <w:pPr>
              <w:jc w:val="both"/>
              <w:rPr>
                <w:rFonts w:ascii="Times New Roman" w:hAnsi="Times New Roman" w:cs="Times New Roman"/>
                <w:i/>
                <w:iCs/>
                <w:sz w:val="20"/>
                <w:szCs w:val="20"/>
              </w:rPr>
            </w:pPr>
          </w:p>
        </w:tc>
      </w:tr>
      <w:tr w:rsidR="000D039D" w:rsidRPr="001C1090" w14:paraId="733CCBEF" w14:textId="77777777" w:rsidTr="00670BF1">
        <w:trPr>
          <w:jc w:val="center"/>
        </w:trPr>
        <w:tc>
          <w:tcPr>
            <w:tcW w:w="1272" w:type="dxa"/>
            <w:hideMark/>
          </w:tcPr>
          <w:p w14:paraId="6E88A87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0BB46FEC"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2436605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88196F5" w14:textId="56AF5161"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7E89161C" w14:textId="1ED1E090"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6C221998" w14:textId="77777777" w:rsidR="000D039D" w:rsidRPr="00D23EBA"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1C265938" w14:textId="77777777" w:rsidTr="00670BF1">
        <w:trPr>
          <w:jc w:val="center"/>
        </w:trPr>
        <w:tc>
          <w:tcPr>
            <w:tcW w:w="1272" w:type="dxa"/>
            <w:hideMark/>
          </w:tcPr>
          <w:p w14:paraId="7E68896E"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0B6D39AD"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784A46EF"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C4D672F" w14:textId="569EB086"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387" w:type="dxa"/>
          </w:tcPr>
          <w:p w14:paraId="007C5709" w14:textId="53133013" w:rsidR="000D039D" w:rsidRPr="003D17A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3D23A965" w14:textId="77777777" w:rsidR="000D039D" w:rsidRPr="003D17A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30D79C22" w14:textId="77777777" w:rsidTr="00670BF1">
        <w:trPr>
          <w:jc w:val="center"/>
        </w:trPr>
        <w:tc>
          <w:tcPr>
            <w:tcW w:w="1272" w:type="dxa"/>
            <w:hideMark/>
          </w:tcPr>
          <w:p w14:paraId="063969E7"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63A06B0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1C35E606"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0BDD4C2" w14:textId="222830D4" w:rsidR="000D039D" w:rsidRPr="00146A78"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387" w:type="dxa"/>
          </w:tcPr>
          <w:p w14:paraId="0D97BA12" w14:textId="6675DD7F" w:rsidR="000D039D" w:rsidRPr="003D17A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10CA02BC" w14:textId="77777777" w:rsidR="000D039D" w:rsidRPr="003D17A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22D8F209" w14:textId="77777777" w:rsidTr="00670BF1">
        <w:trPr>
          <w:jc w:val="center"/>
        </w:trPr>
        <w:tc>
          <w:tcPr>
            <w:tcW w:w="1272" w:type="dxa"/>
            <w:hideMark/>
          </w:tcPr>
          <w:p w14:paraId="5A8D9E87"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06077EE5"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689BCAE4"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42F29CE" w14:textId="0DF4270F" w:rsidR="000D039D" w:rsidRPr="00146A78"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3063B98D" w14:textId="6A8B3334" w:rsidR="000D039D" w:rsidRPr="00146A78"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7CD21768" w14:textId="77777777" w:rsidR="000D039D" w:rsidRPr="00146A78"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3DD59AE4" w14:textId="77777777" w:rsidTr="00670BF1">
        <w:trPr>
          <w:jc w:val="center"/>
        </w:trPr>
        <w:tc>
          <w:tcPr>
            <w:tcW w:w="1272" w:type="dxa"/>
            <w:hideMark/>
          </w:tcPr>
          <w:p w14:paraId="77CA037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BF47913"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0CD59D4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AC9E5D" w14:textId="7D177DE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5D4415FF" w14:textId="5B83E4ED"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80CCB07"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7BC39F24" w14:textId="77777777" w:rsidTr="00670BF1">
        <w:trPr>
          <w:jc w:val="center"/>
        </w:trPr>
        <w:tc>
          <w:tcPr>
            <w:tcW w:w="1272" w:type="dxa"/>
            <w:hideMark/>
          </w:tcPr>
          <w:p w14:paraId="46A4046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D48D82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0E982A2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4971D5" w14:textId="6DF2389A"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00A0B959" w14:textId="4066C2A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387" w:type="dxa"/>
          </w:tcPr>
          <w:p w14:paraId="30F32AF4"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4840AD69" w14:textId="77777777" w:rsidTr="00670BF1">
        <w:trPr>
          <w:jc w:val="center"/>
        </w:trPr>
        <w:tc>
          <w:tcPr>
            <w:tcW w:w="1272" w:type="dxa"/>
            <w:hideMark/>
          </w:tcPr>
          <w:p w14:paraId="1ABD1EE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64566418" w14:textId="77777777" w:rsidR="000D039D" w:rsidRPr="001C1090"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614ADC0F"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EC3BCC5" w14:textId="4757F8D5"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387" w:type="dxa"/>
          </w:tcPr>
          <w:p w14:paraId="362DBE97" w14:textId="14F1CF49" w:rsidR="000D039D" w:rsidRPr="001C1090"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13F5656C"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64071E8A" w14:textId="77777777" w:rsidTr="00670BF1">
        <w:trPr>
          <w:jc w:val="center"/>
        </w:trPr>
        <w:tc>
          <w:tcPr>
            <w:tcW w:w="1272" w:type="dxa"/>
            <w:hideMark/>
          </w:tcPr>
          <w:p w14:paraId="7449726D" w14:textId="77777777" w:rsidR="000D039D" w:rsidRPr="001C1090"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9" w:type="dxa"/>
            <w:hideMark/>
          </w:tcPr>
          <w:p w14:paraId="40B7C545"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6517C3B4"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A560168" w14:textId="5DACA62E" w:rsidR="000D039D" w:rsidRPr="001C1090"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6080C9FF" w14:textId="3BEEF6C9"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47D225F6"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65FCEA92" w14:textId="77777777" w:rsidTr="00670BF1">
        <w:trPr>
          <w:jc w:val="center"/>
        </w:trPr>
        <w:tc>
          <w:tcPr>
            <w:tcW w:w="1272" w:type="dxa"/>
            <w:hideMark/>
          </w:tcPr>
          <w:p w14:paraId="002B7B9D"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F31E398"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57F5027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9294A50" w14:textId="597E4540"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10149C95" w14:textId="3FA7F74D"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387" w:type="dxa"/>
          </w:tcPr>
          <w:p w14:paraId="01C7B87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0D039D" w:rsidRPr="001C1090" w14:paraId="42DF69AE" w14:textId="77777777" w:rsidTr="00670BF1">
        <w:trPr>
          <w:jc w:val="center"/>
        </w:trPr>
        <w:tc>
          <w:tcPr>
            <w:tcW w:w="1272" w:type="dxa"/>
            <w:hideMark/>
          </w:tcPr>
          <w:p w14:paraId="32BFE378"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068649D0"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68CA7485"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2917AAC" w14:textId="5946089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421BEC67" w14:textId="03FBDF70"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387" w:type="dxa"/>
          </w:tcPr>
          <w:p w14:paraId="4449160A" w14:textId="77777777" w:rsidR="000D039D" w:rsidRPr="001C1090" w:rsidRDefault="000D039D" w:rsidP="000D039D">
            <w:pPr>
              <w:jc w:val="both"/>
              <w:rPr>
                <w:rFonts w:ascii="Times New Roman" w:hAnsi="Times New Roman" w:cs="Times New Roman"/>
                <w:i/>
                <w:iCs/>
                <w:sz w:val="20"/>
                <w:szCs w:val="20"/>
              </w:rPr>
            </w:pPr>
          </w:p>
        </w:tc>
      </w:tr>
      <w:tr w:rsidR="000D039D" w:rsidRPr="001C1090" w14:paraId="1E8E0066" w14:textId="77777777" w:rsidTr="00670BF1">
        <w:trPr>
          <w:jc w:val="center"/>
        </w:trPr>
        <w:tc>
          <w:tcPr>
            <w:tcW w:w="1272" w:type="dxa"/>
            <w:hideMark/>
          </w:tcPr>
          <w:p w14:paraId="0FE60F35"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07E21350"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070B9A3D"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0AC4E4A" w14:textId="4903D209" w:rsidR="000D039D" w:rsidRPr="00256CB1"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5D444898" w14:textId="5F036AC6" w:rsidR="000D039D" w:rsidRPr="00256CB1"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FA1D5A6" w14:textId="77777777" w:rsidR="000D039D" w:rsidRPr="00256CB1"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0D039D" w:rsidRPr="001C1090" w14:paraId="75D52A7A" w14:textId="77777777" w:rsidTr="00670BF1">
        <w:trPr>
          <w:jc w:val="center"/>
        </w:trPr>
        <w:tc>
          <w:tcPr>
            <w:tcW w:w="1272" w:type="dxa"/>
            <w:hideMark/>
          </w:tcPr>
          <w:p w14:paraId="48B1FA48"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9" w:type="dxa"/>
            <w:hideMark/>
          </w:tcPr>
          <w:p w14:paraId="6EDB82F5" w14:textId="77777777" w:rsidR="000D039D" w:rsidRPr="001C1090"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763BD2EF"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467D49A" w14:textId="7FD79063" w:rsidR="000D039D" w:rsidRPr="00256CB1"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7E54118D" w14:textId="0C758682" w:rsidR="000D039D" w:rsidRPr="00256CB1" w:rsidRDefault="000D039D" w:rsidP="000D039D">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7A3246DB" w14:textId="77777777" w:rsidR="000D039D" w:rsidRPr="00256CB1" w:rsidRDefault="000D039D" w:rsidP="000D039D">
            <w:pPr>
              <w:jc w:val="both"/>
              <w:rPr>
                <w:rFonts w:ascii="Times New Roman" w:hAnsi="Times New Roman" w:cs="Times New Roman"/>
                <w:i/>
                <w:iCs/>
                <w:sz w:val="20"/>
                <w:szCs w:val="20"/>
              </w:rPr>
            </w:pPr>
          </w:p>
        </w:tc>
      </w:tr>
      <w:tr w:rsidR="000D039D" w:rsidRPr="001C1090" w14:paraId="7DD4E48D" w14:textId="77777777" w:rsidTr="00670BF1">
        <w:trPr>
          <w:jc w:val="center"/>
        </w:trPr>
        <w:tc>
          <w:tcPr>
            <w:tcW w:w="1272" w:type="dxa"/>
            <w:hideMark/>
          </w:tcPr>
          <w:p w14:paraId="0DCB9252"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55B8FAFA"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34812296"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0A01EAD" w14:textId="43B84D5D"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39C5A0B3" w14:textId="1CDEAA53" w:rsidR="000D039D" w:rsidRPr="00256CB1"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6DB2C24D" w14:textId="77777777" w:rsidR="000D039D" w:rsidRPr="00256CB1" w:rsidRDefault="000D039D" w:rsidP="000D039D">
            <w:pPr>
              <w:jc w:val="both"/>
              <w:rPr>
                <w:rFonts w:ascii="Times New Roman" w:hAnsi="Times New Roman" w:cs="Times New Roman"/>
                <w:i/>
                <w:iCs/>
                <w:sz w:val="20"/>
                <w:szCs w:val="20"/>
              </w:rPr>
            </w:pPr>
          </w:p>
        </w:tc>
      </w:tr>
      <w:tr w:rsidR="000D039D" w:rsidRPr="001C1090" w14:paraId="18953E1A" w14:textId="77777777" w:rsidTr="00670BF1">
        <w:trPr>
          <w:jc w:val="center"/>
        </w:trPr>
        <w:tc>
          <w:tcPr>
            <w:tcW w:w="1272" w:type="dxa"/>
            <w:hideMark/>
          </w:tcPr>
          <w:p w14:paraId="6B50FAA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1CAD5F4B"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22D8CC0"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DD9259C" w14:textId="171B11A2"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387" w:type="dxa"/>
          </w:tcPr>
          <w:p w14:paraId="7E84A9EF" w14:textId="428E7D6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427834FA"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0D039D" w:rsidRPr="001C1090" w14:paraId="0BC9953D" w14:textId="77777777" w:rsidTr="00670BF1">
        <w:trPr>
          <w:jc w:val="center"/>
        </w:trPr>
        <w:tc>
          <w:tcPr>
            <w:tcW w:w="1272" w:type="dxa"/>
            <w:hideMark/>
          </w:tcPr>
          <w:p w14:paraId="307C38C6"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289AC8CA"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5515C473"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85CBFAD" w14:textId="6116E03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69321035" w14:textId="5C6E480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40A4C295" w14:textId="77777777" w:rsidR="000D039D" w:rsidRPr="001C1090" w:rsidRDefault="000D039D" w:rsidP="000D039D">
            <w:pPr>
              <w:jc w:val="both"/>
              <w:rPr>
                <w:rFonts w:ascii="Times New Roman" w:hAnsi="Times New Roman" w:cs="Times New Roman"/>
                <w:i/>
                <w:iCs/>
                <w:sz w:val="20"/>
                <w:szCs w:val="20"/>
              </w:rPr>
            </w:pPr>
          </w:p>
        </w:tc>
      </w:tr>
      <w:tr w:rsidR="000D039D" w:rsidRPr="001C1090" w14:paraId="30A43CE1" w14:textId="77777777" w:rsidTr="00670BF1">
        <w:trPr>
          <w:jc w:val="center"/>
        </w:trPr>
        <w:tc>
          <w:tcPr>
            <w:tcW w:w="1272" w:type="dxa"/>
            <w:hideMark/>
          </w:tcPr>
          <w:p w14:paraId="4F6F0719"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71701DED"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7538F0C0"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1EFECE" w14:textId="3C0C4693"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3921FC81" w14:textId="3DFC4D98"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67E0A845" w14:textId="77777777" w:rsidR="000D039D" w:rsidRPr="001C1090" w:rsidRDefault="000D039D" w:rsidP="000D039D">
            <w:pPr>
              <w:jc w:val="both"/>
              <w:rPr>
                <w:rFonts w:ascii="Times New Roman" w:hAnsi="Times New Roman" w:cs="Times New Roman"/>
                <w:i/>
                <w:iCs/>
                <w:sz w:val="20"/>
                <w:szCs w:val="20"/>
              </w:rPr>
            </w:pPr>
          </w:p>
        </w:tc>
      </w:tr>
      <w:tr w:rsidR="000D039D" w:rsidRPr="001C1090" w14:paraId="0139E19F" w14:textId="77777777" w:rsidTr="00670BF1">
        <w:trPr>
          <w:jc w:val="center"/>
        </w:trPr>
        <w:tc>
          <w:tcPr>
            <w:tcW w:w="1272" w:type="dxa"/>
            <w:hideMark/>
          </w:tcPr>
          <w:p w14:paraId="27C0471A"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16746F3D"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0BDC32E2"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20ADDD5" w14:textId="1339920B"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45ECDF17" w14:textId="22A470F6" w:rsidR="000D039D" w:rsidRPr="00DC76EF"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387" w:type="dxa"/>
          </w:tcPr>
          <w:p w14:paraId="2B373D5D" w14:textId="77777777" w:rsidR="000D039D" w:rsidRPr="00DC76EF" w:rsidRDefault="000D039D" w:rsidP="000D039D">
            <w:pPr>
              <w:jc w:val="both"/>
              <w:rPr>
                <w:rFonts w:ascii="Times New Roman" w:hAnsi="Times New Roman" w:cs="Times New Roman"/>
                <w:i/>
                <w:iCs/>
                <w:sz w:val="20"/>
                <w:szCs w:val="20"/>
              </w:rPr>
            </w:pPr>
          </w:p>
        </w:tc>
      </w:tr>
      <w:tr w:rsidR="000D039D" w:rsidRPr="001C1090" w14:paraId="2AB5F823" w14:textId="77777777" w:rsidTr="00670BF1">
        <w:trPr>
          <w:jc w:val="center"/>
        </w:trPr>
        <w:tc>
          <w:tcPr>
            <w:tcW w:w="1272" w:type="dxa"/>
            <w:hideMark/>
          </w:tcPr>
          <w:p w14:paraId="24913328"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71644751"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2F10E633" w14:textId="77777777"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37E8D65" w14:textId="198E535A" w:rsidR="000D039D" w:rsidRPr="001C1090"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29030CC5" w14:textId="04207033" w:rsidR="000D039D" w:rsidRPr="00DC76EF"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387" w:type="dxa"/>
          </w:tcPr>
          <w:p w14:paraId="750DBA6E" w14:textId="77777777" w:rsidR="000D039D" w:rsidRPr="00DC76EF" w:rsidRDefault="000D039D" w:rsidP="000D039D">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bookmarkEnd w:id="10"/>
    </w:tbl>
    <w:p w14:paraId="21FD1907" w14:textId="77777777" w:rsidR="009F25C6" w:rsidRPr="00F81C1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F81C12" w14:paraId="4535641A" w14:textId="77777777" w:rsidTr="00670BF1">
        <w:tc>
          <w:tcPr>
            <w:tcW w:w="0" w:type="auto"/>
            <w:hideMark/>
          </w:tcPr>
          <w:p w14:paraId="05B5F1DF"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300CA0B3"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F7DBEB4"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4609EAC3"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05801FEC"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F55557C"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27BD4B18"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23F6916A" w14:textId="77777777" w:rsidR="009F25C6" w:rsidRPr="00F81C12" w:rsidRDefault="009F25C6"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9F25C6" w:rsidRPr="00F81C12" w14:paraId="3C38B3DB" w14:textId="77777777" w:rsidTr="00670BF1">
        <w:tc>
          <w:tcPr>
            <w:tcW w:w="0" w:type="auto"/>
            <w:hideMark/>
          </w:tcPr>
          <w:p w14:paraId="2C4E160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4AB10468"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0402E42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7DF73B8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0B38CF4"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53331720"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A0B001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430F478D"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9F25C6" w:rsidRPr="00F81C12" w14:paraId="28E9759D" w14:textId="77777777" w:rsidTr="00670BF1">
        <w:tc>
          <w:tcPr>
            <w:tcW w:w="0" w:type="auto"/>
            <w:hideMark/>
          </w:tcPr>
          <w:p w14:paraId="6658A4E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1BB5C0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3BC578A4"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21B2032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5306F6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2F642A"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2B22889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66DF8B22"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9F25C6" w:rsidRPr="00F81C12" w14:paraId="31D2D1CD" w14:textId="77777777" w:rsidTr="00670BF1">
        <w:tc>
          <w:tcPr>
            <w:tcW w:w="0" w:type="auto"/>
            <w:hideMark/>
          </w:tcPr>
          <w:p w14:paraId="1F51CED8"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07900E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5D243585"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5126117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C7926D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0ED42F26"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7D216FE3"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06CE425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9F25C6" w:rsidRPr="00F81C12" w14:paraId="6DA6D353" w14:textId="77777777" w:rsidTr="00670BF1">
        <w:tc>
          <w:tcPr>
            <w:tcW w:w="0" w:type="auto"/>
            <w:hideMark/>
          </w:tcPr>
          <w:p w14:paraId="7FC77E09"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233B13E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C788A9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276AC497"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46048BA1"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376D70D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C8F8BCC"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29F3162F" w14:textId="77777777" w:rsidR="009F25C6" w:rsidRPr="00F81C12" w:rsidRDefault="009F25C6"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34061795" w14:textId="77777777" w:rsidR="009F25C6" w:rsidRPr="006C671F" w:rsidRDefault="009F25C6" w:rsidP="009F25C6">
      <w:pPr>
        <w:jc w:val="both"/>
        <w:rPr>
          <w:rFonts w:ascii="Times New Roman" w:hAnsi="Times New Roman" w:cs="Times New Roman"/>
          <w:i/>
          <w:iCs/>
          <w:sz w:val="24"/>
          <w:szCs w:val="24"/>
        </w:rPr>
      </w:pPr>
    </w:p>
    <w:p w14:paraId="68C36F7D"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2C990FBD" w14:textId="77777777" w:rsidR="009F25C6" w:rsidRPr="001C1090"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26"/>
        <w:gridCol w:w="1525"/>
        <w:gridCol w:w="1295"/>
        <w:gridCol w:w="1438"/>
        <w:gridCol w:w="1438"/>
        <w:gridCol w:w="1061"/>
      </w:tblGrid>
      <w:tr w:rsidR="00E9034B" w:rsidRPr="001C1090" w14:paraId="4C6D47E5" w14:textId="77777777" w:rsidTr="00E9034B">
        <w:trPr>
          <w:jc w:val="center"/>
        </w:trPr>
        <w:tc>
          <w:tcPr>
            <w:tcW w:w="4346" w:type="dxa"/>
            <w:gridSpan w:val="3"/>
          </w:tcPr>
          <w:p w14:paraId="06FD8CC5" w14:textId="77777777" w:rsidR="00E9034B" w:rsidRPr="001C1090" w:rsidRDefault="00E9034B" w:rsidP="00670BF1">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438" w:type="dxa"/>
          </w:tcPr>
          <w:p w14:paraId="6174DFB5" w14:textId="77777777" w:rsidR="00E9034B" w:rsidRPr="00D045A4" w:rsidRDefault="00E9034B" w:rsidP="00670BF1">
            <w:pPr>
              <w:jc w:val="center"/>
              <w:rPr>
                <w:rFonts w:ascii="Times New Roman" w:hAnsi="Times New Roman" w:cs="Times New Roman"/>
                <w:b/>
                <w:bCs/>
                <w:sz w:val="20"/>
                <w:szCs w:val="20"/>
              </w:rPr>
            </w:pPr>
          </w:p>
        </w:tc>
        <w:tc>
          <w:tcPr>
            <w:tcW w:w="1438" w:type="dxa"/>
          </w:tcPr>
          <w:p w14:paraId="5BB70668" w14:textId="77777777" w:rsidR="00E9034B" w:rsidRPr="00EB3D00" w:rsidRDefault="00E9034B" w:rsidP="00670BF1">
            <w:pPr>
              <w:jc w:val="center"/>
              <w:rPr>
                <w:rFonts w:ascii="Times New Roman" w:hAnsi="Times New Roman" w:cs="Times New Roman"/>
                <w:sz w:val="18"/>
                <w:szCs w:val="18"/>
              </w:rPr>
            </w:pPr>
          </w:p>
        </w:tc>
        <w:tc>
          <w:tcPr>
            <w:tcW w:w="1061" w:type="dxa"/>
          </w:tcPr>
          <w:p w14:paraId="177DB3F4" w14:textId="77777777" w:rsidR="00E9034B" w:rsidRDefault="00E9034B" w:rsidP="00670BF1">
            <w:pPr>
              <w:jc w:val="center"/>
              <w:rPr>
                <w:rFonts w:ascii="Times New Roman" w:hAnsi="Times New Roman" w:cs="Times New Roman"/>
                <w:sz w:val="18"/>
                <w:szCs w:val="18"/>
              </w:rPr>
            </w:pPr>
          </w:p>
        </w:tc>
      </w:tr>
      <w:tr w:rsidR="00E9034B" w:rsidRPr="001C1090" w14:paraId="5DFBB8FC" w14:textId="77777777" w:rsidTr="00E9034B">
        <w:trPr>
          <w:jc w:val="center"/>
        </w:trPr>
        <w:tc>
          <w:tcPr>
            <w:tcW w:w="1526" w:type="dxa"/>
            <w:hideMark/>
          </w:tcPr>
          <w:p w14:paraId="176BF522" w14:textId="77777777" w:rsidR="00E9034B" w:rsidRPr="001C1090" w:rsidRDefault="00E9034B" w:rsidP="00E9034B">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525" w:type="dxa"/>
            <w:hideMark/>
          </w:tcPr>
          <w:p w14:paraId="23A7E422" w14:textId="77777777" w:rsidR="00E9034B" w:rsidRPr="001C1090" w:rsidRDefault="00E9034B" w:rsidP="00E9034B">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7AE7AA77" w14:textId="77777777" w:rsidR="00E9034B" w:rsidRPr="001C1090" w:rsidRDefault="00E9034B" w:rsidP="00E9034B">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438" w:type="dxa"/>
          </w:tcPr>
          <w:p w14:paraId="64EB4ACD" w14:textId="04E49333" w:rsidR="00E9034B" w:rsidRDefault="00E9034B" w:rsidP="00E9034B">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438" w:type="dxa"/>
          </w:tcPr>
          <w:p w14:paraId="31A17789" w14:textId="3CCDDFFC" w:rsidR="00E9034B" w:rsidRPr="00D045A4" w:rsidRDefault="00E9034B" w:rsidP="00E9034B">
            <w:pPr>
              <w:jc w:val="center"/>
              <w:rPr>
                <w:rFonts w:ascii="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061" w:type="dxa"/>
          </w:tcPr>
          <w:p w14:paraId="1A738D2D" w14:textId="77777777" w:rsidR="00E9034B" w:rsidRPr="00EB3D00" w:rsidRDefault="00E9034B" w:rsidP="00E9034B">
            <w:pPr>
              <w:jc w:val="center"/>
              <w:rPr>
                <w:rFonts w:ascii="Times New Roman" w:hAnsi="Times New Roman" w:cs="Times New Roman"/>
                <w:sz w:val="18"/>
                <w:szCs w:val="18"/>
              </w:rPr>
            </w:pPr>
            <w:r>
              <w:rPr>
                <w:rFonts w:ascii="Times New Roman" w:hAnsi="Times New Roman" w:cs="Times New Roman"/>
                <w:sz w:val="18"/>
                <w:szCs w:val="18"/>
              </w:rPr>
              <w:t>pathway</w:t>
            </w:r>
          </w:p>
        </w:tc>
      </w:tr>
      <w:tr w:rsidR="00E9034B" w:rsidRPr="001C1090" w14:paraId="4E63E2EA" w14:textId="77777777" w:rsidTr="00E9034B">
        <w:trPr>
          <w:jc w:val="center"/>
        </w:trPr>
        <w:tc>
          <w:tcPr>
            <w:tcW w:w="1526" w:type="dxa"/>
            <w:hideMark/>
          </w:tcPr>
          <w:p w14:paraId="1CF479E2"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69F4A0E0"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8CCA00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52B573A9" w14:textId="1CB7A045"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1623040C" w14:textId="5A82911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1" w:type="dxa"/>
          </w:tcPr>
          <w:p w14:paraId="585EF82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5FADEF50" w14:textId="77777777" w:rsidTr="00E9034B">
        <w:trPr>
          <w:jc w:val="center"/>
        </w:trPr>
        <w:tc>
          <w:tcPr>
            <w:tcW w:w="1526" w:type="dxa"/>
            <w:hideMark/>
          </w:tcPr>
          <w:p w14:paraId="6904FB8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7F335A89"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702545C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0C1B210D" w14:textId="02260A54"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07CFAF44" w14:textId="6F476325"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061" w:type="dxa"/>
          </w:tcPr>
          <w:p w14:paraId="45837861"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237D2F35" w14:textId="77777777" w:rsidTr="00E9034B">
        <w:trPr>
          <w:jc w:val="center"/>
        </w:trPr>
        <w:tc>
          <w:tcPr>
            <w:tcW w:w="1526" w:type="dxa"/>
            <w:hideMark/>
          </w:tcPr>
          <w:p w14:paraId="2EC2B43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525" w:type="dxa"/>
            <w:hideMark/>
          </w:tcPr>
          <w:p w14:paraId="7E8982B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7C69932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0AB3EE29" w14:textId="1E49107A"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438" w:type="dxa"/>
          </w:tcPr>
          <w:p w14:paraId="33C43EC9" w14:textId="38D32C26"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061" w:type="dxa"/>
          </w:tcPr>
          <w:p w14:paraId="0AA97F16"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063B4B87" w14:textId="77777777" w:rsidTr="00E9034B">
        <w:trPr>
          <w:jc w:val="center"/>
        </w:trPr>
        <w:tc>
          <w:tcPr>
            <w:tcW w:w="1526" w:type="dxa"/>
            <w:hideMark/>
          </w:tcPr>
          <w:p w14:paraId="1488D148"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525" w:type="dxa"/>
            <w:hideMark/>
          </w:tcPr>
          <w:p w14:paraId="5FD18681"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0421EA6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6FD6C32" w14:textId="0BE749F1"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438" w:type="dxa"/>
          </w:tcPr>
          <w:p w14:paraId="132C803A" w14:textId="4DF37DB2"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61" w:type="dxa"/>
          </w:tcPr>
          <w:p w14:paraId="2D3FDE2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4251B73C" w14:textId="77777777" w:rsidTr="00E9034B">
        <w:trPr>
          <w:jc w:val="center"/>
        </w:trPr>
        <w:tc>
          <w:tcPr>
            <w:tcW w:w="1526" w:type="dxa"/>
            <w:hideMark/>
          </w:tcPr>
          <w:p w14:paraId="2BCD321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525" w:type="dxa"/>
            <w:hideMark/>
          </w:tcPr>
          <w:p w14:paraId="7A077119"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0A8AB6A2"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FA00C87" w14:textId="0EBF5198"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438" w:type="dxa"/>
          </w:tcPr>
          <w:p w14:paraId="6A0D8A35" w14:textId="7CFC6B6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061" w:type="dxa"/>
          </w:tcPr>
          <w:p w14:paraId="247BF423"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066DB7D9" w14:textId="77777777" w:rsidTr="00E9034B">
        <w:trPr>
          <w:jc w:val="center"/>
        </w:trPr>
        <w:tc>
          <w:tcPr>
            <w:tcW w:w="1526" w:type="dxa"/>
            <w:hideMark/>
          </w:tcPr>
          <w:p w14:paraId="53EF4E70"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5-CH3-THF</w:t>
            </w:r>
          </w:p>
        </w:tc>
        <w:tc>
          <w:tcPr>
            <w:tcW w:w="1525" w:type="dxa"/>
            <w:hideMark/>
          </w:tcPr>
          <w:p w14:paraId="1EA11022"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3F49BF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BA73E1B" w14:textId="7D72CEE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438" w:type="dxa"/>
          </w:tcPr>
          <w:p w14:paraId="0A06873A" w14:textId="01AF4822"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061" w:type="dxa"/>
          </w:tcPr>
          <w:p w14:paraId="377E6176"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23AFC2BC" w14:textId="77777777" w:rsidTr="00E9034B">
        <w:trPr>
          <w:jc w:val="center"/>
        </w:trPr>
        <w:tc>
          <w:tcPr>
            <w:tcW w:w="1526" w:type="dxa"/>
            <w:hideMark/>
          </w:tcPr>
          <w:p w14:paraId="3A32BA5A"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525" w:type="dxa"/>
            <w:hideMark/>
          </w:tcPr>
          <w:p w14:paraId="4723E337" w14:textId="77777777" w:rsidR="00E9034B" w:rsidRPr="001C1090" w:rsidRDefault="00E9034B" w:rsidP="00E9034B">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295" w:type="dxa"/>
            <w:hideMark/>
          </w:tcPr>
          <w:p w14:paraId="46D08AA0"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24C8FE0" w14:textId="0498DFB5"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438" w:type="dxa"/>
          </w:tcPr>
          <w:p w14:paraId="7E388A58" w14:textId="77CAD015" w:rsidR="00E9034B" w:rsidRPr="001C1090" w:rsidRDefault="00E9034B" w:rsidP="00E9034B">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061" w:type="dxa"/>
          </w:tcPr>
          <w:p w14:paraId="5A20497A"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2E5BB2AF" w14:textId="77777777" w:rsidTr="00E9034B">
        <w:trPr>
          <w:jc w:val="center"/>
        </w:trPr>
        <w:tc>
          <w:tcPr>
            <w:tcW w:w="1526" w:type="dxa"/>
            <w:hideMark/>
          </w:tcPr>
          <w:p w14:paraId="28CE71FA" w14:textId="77777777" w:rsidR="00E9034B" w:rsidRPr="001C1090" w:rsidRDefault="00E9034B" w:rsidP="00E9034B">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525" w:type="dxa"/>
            <w:hideMark/>
          </w:tcPr>
          <w:p w14:paraId="12F748D5"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3B1D205"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F99FF87" w14:textId="4EB7652A" w:rsidR="00E9034B" w:rsidRPr="001C1090" w:rsidRDefault="00E9034B" w:rsidP="00E9034B">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438" w:type="dxa"/>
          </w:tcPr>
          <w:p w14:paraId="51ECE417" w14:textId="5679F59B" w:rsidR="00E9034B" w:rsidRPr="00160CEF"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61" w:type="dxa"/>
          </w:tcPr>
          <w:p w14:paraId="07F71E8D" w14:textId="77777777" w:rsidR="00E9034B" w:rsidRPr="00160CEF"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61A92AB4" w14:textId="77777777" w:rsidTr="00E9034B">
        <w:trPr>
          <w:jc w:val="center"/>
        </w:trPr>
        <w:tc>
          <w:tcPr>
            <w:tcW w:w="1526" w:type="dxa"/>
            <w:hideMark/>
          </w:tcPr>
          <w:p w14:paraId="0EE2A48A"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525" w:type="dxa"/>
            <w:hideMark/>
          </w:tcPr>
          <w:p w14:paraId="27CF081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4C773366"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B4F49BB" w14:textId="1FD02F60"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438" w:type="dxa"/>
          </w:tcPr>
          <w:p w14:paraId="6BCC6332" w14:textId="10B63737" w:rsidR="00E9034B" w:rsidRPr="00160CEF"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1" w:type="dxa"/>
          </w:tcPr>
          <w:p w14:paraId="1B067452" w14:textId="77777777" w:rsidR="00E9034B" w:rsidRPr="00160CEF"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E9034B" w:rsidRPr="001C1090" w14:paraId="57DA0A96" w14:textId="77777777" w:rsidTr="00E9034B">
        <w:trPr>
          <w:jc w:val="center"/>
        </w:trPr>
        <w:tc>
          <w:tcPr>
            <w:tcW w:w="1526" w:type="dxa"/>
            <w:hideMark/>
          </w:tcPr>
          <w:p w14:paraId="31D82F15"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4D92FD7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1B137B7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DEA9F2A" w14:textId="3E6AFC50"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2CE91B59" w14:textId="222AEA71"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061" w:type="dxa"/>
          </w:tcPr>
          <w:p w14:paraId="05CB0060" w14:textId="77777777" w:rsidR="00E9034B" w:rsidRPr="001C1090" w:rsidRDefault="00E9034B" w:rsidP="00E9034B">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E9034B" w:rsidRPr="001C1090" w14:paraId="59A91E87" w14:textId="77777777" w:rsidTr="00E9034B">
        <w:trPr>
          <w:jc w:val="center"/>
        </w:trPr>
        <w:tc>
          <w:tcPr>
            <w:tcW w:w="1526" w:type="dxa"/>
            <w:hideMark/>
          </w:tcPr>
          <w:p w14:paraId="62D500A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525" w:type="dxa"/>
            <w:hideMark/>
          </w:tcPr>
          <w:p w14:paraId="20879AB5"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0D46CB8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F21B603" w14:textId="74F70E9B"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438" w:type="dxa"/>
          </w:tcPr>
          <w:p w14:paraId="4B507EDC" w14:textId="04EAC6B4"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61" w:type="dxa"/>
          </w:tcPr>
          <w:p w14:paraId="6A1F9BC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0C478DF3" w14:textId="77777777" w:rsidTr="00E9034B">
        <w:trPr>
          <w:jc w:val="center"/>
        </w:trPr>
        <w:tc>
          <w:tcPr>
            <w:tcW w:w="1526" w:type="dxa"/>
            <w:hideMark/>
          </w:tcPr>
          <w:p w14:paraId="48050213"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032D755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01FC17D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6E6E9A0" w14:textId="466C6AC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439D918A" w14:textId="48492F41"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061" w:type="dxa"/>
          </w:tcPr>
          <w:p w14:paraId="0EE542FD" w14:textId="77777777" w:rsidR="00E9034B" w:rsidRPr="007F69AC"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3CC015E6" w14:textId="77777777" w:rsidTr="00E9034B">
        <w:trPr>
          <w:jc w:val="center"/>
        </w:trPr>
        <w:tc>
          <w:tcPr>
            <w:tcW w:w="1526" w:type="dxa"/>
            <w:hideMark/>
          </w:tcPr>
          <w:p w14:paraId="301D52E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525" w:type="dxa"/>
            <w:hideMark/>
          </w:tcPr>
          <w:p w14:paraId="70036261"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4CE20EFC"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4CAA130" w14:textId="29D713EE"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438" w:type="dxa"/>
          </w:tcPr>
          <w:p w14:paraId="5C96813B" w14:textId="7E4F44FD"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61" w:type="dxa"/>
          </w:tcPr>
          <w:p w14:paraId="14E8A9A0" w14:textId="77777777" w:rsidR="00E9034B" w:rsidRPr="007F69AC" w:rsidRDefault="00E9034B" w:rsidP="00E9034B">
            <w:pPr>
              <w:rPr>
                <w:rFonts w:ascii="Times New Roman" w:eastAsia="Times New Roman" w:hAnsi="Times New Roman" w:cs="Times New Roman"/>
                <w:sz w:val="20"/>
                <w:szCs w:val="20"/>
              </w:rPr>
            </w:pPr>
          </w:p>
        </w:tc>
      </w:tr>
      <w:tr w:rsidR="00E9034B" w:rsidRPr="001C1090" w14:paraId="0009E662" w14:textId="77777777" w:rsidTr="00E9034B">
        <w:trPr>
          <w:jc w:val="center"/>
        </w:trPr>
        <w:tc>
          <w:tcPr>
            <w:tcW w:w="1526" w:type="dxa"/>
            <w:hideMark/>
          </w:tcPr>
          <w:p w14:paraId="3014E9E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2D5F0CF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281B188"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5915C575" w14:textId="76556BF4"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33450015" w14:textId="461B75E9" w:rsidR="00E9034B" w:rsidRPr="00282DAA"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061" w:type="dxa"/>
          </w:tcPr>
          <w:p w14:paraId="7920F2A7" w14:textId="77777777" w:rsidR="00E9034B" w:rsidRPr="009B0AA9" w:rsidRDefault="00E9034B" w:rsidP="00E9034B">
            <w:pPr>
              <w:rPr>
                <w:rFonts w:ascii="Times New Roman" w:eastAsia="Times New Roman" w:hAnsi="Times New Roman" w:cs="Times New Roman"/>
                <w:sz w:val="20"/>
                <w:szCs w:val="20"/>
              </w:rPr>
            </w:pPr>
          </w:p>
        </w:tc>
      </w:tr>
      <w:tr w:rsidR="00E9034B" w:rsidRPr="001C1090" w14:paraId="26749073" w14:textId="77777777" w:rsidTr="00E9034B">
        <w:trPr>
          <w:jc w:val="center"/>
        </w:trPr>
        <w:tc>
          <w:tcPr>
            <w:tcW w:w="1526" w:type="dxa"/>
            <w:hideMark/>
          </w:tcPr>
          <w:p w14:paraId="16D7FED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525" w:type="dxa"/>
            <w:hideMark/>
          </w:tcPr>
          <w:p w14:paraId="7759462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6E4C31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A5FE244" w14:textId="3161569D"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438" w:type="dxa"/>
          </w:tcPr>
          <w:p w14:paraId="4B783D92" w14:textId="269EAAEF" w:rsidR="00E9034B" w:rsidRPr="00282DAA"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1" w:type="dxa"/>
          </w:tcPr>
          <w:p w14:paraId="5EDEDA96" w14:textId="77777777" w:rsidR="00E9034B" w:rsidRPr="009B0AA9" w:rsidRDefault="00E9034B" w:rsidP="00E9034B">
            <w:pPr>
              <w:rPr>
                <w:rFonts w:ascii="Times New Roman" w:eastAsia="Times New Roman" w:hAnsi="Times New Roman" w:cs="Times New Roman"/>
                <w:sz w:val="20"/>
                <w:szCs w:val="20"/>
              </w:rPr>
            </w:pPr>
          </w:p>
        </w:tc>
      </w:tr>
      <w:tr w:rsidR="00E9034B" w:rsidRPr="001C1090" w14:paraId="46352697" w14:textId="77777777" w:rsidTr="00E9034B">
        <w:trPr>
          <w:jc w:val="center"/>
        </w:trPr>
        <w:tc>
          <w:tcPr>
            <w:tcW w:w="1526" w:type="dxa"/>
            <w:hideMark/>
          </w:tcPr>
          <w:p w14:paraId="60D64B1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180B9DDB"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10B38EA3"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A960611" w14:textId="7C2940D9"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08738B67" w14:textId="6B2710F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061" w:type="dxa"/>
          </w:tcPr>
          <w:p w14:paraId="53B79DF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68D3C54B" w14:textId="77777777" w:rsidTr="00E9034B">
        <w:trPr>
          <w:jc w:val="center"/>
        </w:trPr>
        <w:tc>
          <w:tcPr>
            <w:tcW w:w="1526" w:type="dxa"/>
            <w:hideMark/>
          </w:tcPr>
          <w:p w14:paraId="0016385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525" w:type="dxa"/>
            <w:hideMark/>
          </w:tcPr>
          <w:p w14:paraId="6F7D028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29D6DE78"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261BE7EA" w14:textId="4ED3C5D1"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438" w:type="dxa"/>
          </w:tcPr>
          <w:p w14:paraId="179CB22F" w14:textId="2D58D079"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1" w:type="dxa"/>
          </w:tcPr>
          <w:p w14:paraId="716C750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6A6229D6" w14:textId="77777777" w:rsidTr="00E9034B">
        <w:trPr>
          <w:jc w:val="center"/>
        </w:trPr>
        <w:tc>
          <w:tcPr>
            <w:tcW w:w="1526" w:type="dxa"/>
            <w:hideMark/>
          </w:tcPr>
          <w:p w14:paraId="1F44D066"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525" w:type="dxa"/>
            <w:hideMark/>
          </w:tcPr>
          <w:p w14:paraId="2DFBA01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29394D53"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52C6FF2D" w14:textId="43427ADD"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438" w:type="dxa"/>
          </w:tcPr>
          <w:p w14:paraId="3738550A" w14:textId="355470C2"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061" w:type="dxa"/>
          </w:tcPr>
          <w:p w14:paraId="0723257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9034B" w:rsidRPr="001C1090" w14:paraId="2B9514A5" w14:textId="77777777" w:rsidTr="00E9034B">
        <w:trPr>
          <w:jc w:val="center"/>
        </w:trPr>
        <w:tc>
          <w:tcPr>
            <w:tcW w:w="1526" w:type="dxa"/>
            <w:hideMark/>
          </w:tcPr>
          <w:p w14:paraId="52EBF97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525" w:type="dxa"/>
            <w:hideMark/>
          </w:tcPr>
          <w:p w14:paraId="41CF2F30"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4522B2A"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2BF0E2D1" w14:textId="756962D9"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438" w:type="dxa"/>
          </w:tcPr>
          <w:p w14:paraId="533A2DDD" w14:textId="5792CC42"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061" w:type="dxa"/>
          </w:tcPr>
          <w:p w14:paraId="79FE4B20" w14:textId="77777777" w:rsidR="00E9034B" w:rsidRPr="001C1090" w:rsidRDefault="00E9034B" w:rsidP="00E9034B">
            <w:pPr>
              <w:rPr>
                <w:rFonts w:ascii="Times New Roman" w:eastAsia="Times New Roman" w:hAnsi="Times New Roman" w:cs="Times New Roman"/>
                <w:sz w:val="20"/>
                <w:szCs w:val="20"/>
              </w:rPr>
            </w:pPr>
          </w:p>
        </w:tc>
      </w:tr>
      <w:tr w:rsidR="00E9034B" w:rsidRPr="001C1090" w14:paraId="154C24DC" w14:textId="77777777" w:rsidTr="00E9034B">
        <w:trPr>
          <w:jc w:val="center"/>
        </w:trPr>
        <w:tc>
          <w:tcPr>
            <w:tcW w:w="1526" w:type="dxa"/>
            <w:hideMark/>
          </w:tcPr>
          <w:p w14:paraId="1145C7E6"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525" w:type="dxa"/>
            <w:hideMark/>
          </w:tcPr>
          <w:p w14:paraId="3D1280BF"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09E1F017"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3F896C0" w14:textId="2CC1F16A"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438" w:type="dxa"/>
          </w:tcPr>
          <w:p w14:paraId="22BC30FF" w14:textId="275733D8" w:rsidR="00E9034B" w:rsidRPr="007040D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061" w:type="dxa"/>
          </w:tcPr>
          <w:p w14:paraId="28B07A2F" w14:textId="77777777" w:rsidR="00E9034B" w:rsidRPr="007040D0" w:rsidRDefault="00E9034B" w:rsidP="00E9034B">
            <w:pPr>
              <w:rPr>
                <w:rFonts w:ascii="Times New Roman" w:eastAsia="Times New Roman" w:hAnsi="Times New Roman" w:cs="Times New Roman"/>
                <w:sz w:val="20"/>
                <w:szCs w:val="20"/>
              </w:rPr>
            </w:pPr>
          </w:p>
        </w:tc>
      </w:tr>
      <w:tr w:rsidR="00E9034B" w:rsidRPr="001C1090" w14:paraId="25CD08B8" w14:textId="77777777" w:rsidTr="00E9034B">
        <w:trPr>
          <w:jc w:val="center"/>
        </w:trPr>
        <w:tc>
          <w:tcPr>
            <w:tcW w:w="1526" w:type="dxa"/>
            <w:hideMark/>
          </w:tcPr>
          <w:p w14:paraId="252EBFD9"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525" w:type="dxa"/>
            <w:hideMark/>
          </w:tcPr>
          <w:p w14:paraId="0D82BCF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6B979D4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2205A756" w14:textId="576CB21F"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438" w:type="dxa"/>
          </w:tcPr>
          <w:p w14:paraId="4DF15F9D" w14:textId="39FC4825" w:rsidR="00E9034B" w:rsidRPr="007040D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061" w:type="dxa"/>
          </w:tcPr>
          <w:p w14:paraId="3FEDEDEA" w14:textId="77777777" w:rsidR="00E9034B" w:rsidRPr="007040D0" w:rsidRDefault="00E9034B" w:rsidP="00E9034B">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E9034B" w:rsidRPr="001C1090" w14:paraId="062DC855" w14:textId="77777777" w:rsidTr="00E9034B">
        <w:trPr>
          <w:jc w:val="center"/>
        </w:trPr>
        <w:tc>
          <w:tcPr>
            <w:tcW w:w="1526" w:type="dxa"/>
            <w:hideMark/>
          </w:tcPr>
          <w:p w14:paraId="45D44519"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525" w:type="dxa"/>
            <w:hideMark/>
          </w:tcPr>
          <w:p w14:paraId="7B6BAA2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6C6B340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0373BDC4" w14:textId="1E688C89"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438" w:type="dxa"/>
          </w:tcPr>
          <w:p w14:paraId="0A43CC3E" w14:textId="68317F7F"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061" w:type="dxa"/>
          </w:tcPr>
          <w:p w14:paraId="65FF174D" w14:textId="77777777" w:rsidR="00E9034B" w:rsidRPr="001C1090" w:rsidRDefault="00E9034B" w:rsidP="00E9034B">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E9034B" w:rsidRPr="001C1090" w14:paraId="06354591" w14:textId="77777777" w:rsidTr="00E9034B">
        <w:trPr>
          <w:jc w:val="center"/>
        </w:trPr>
        <w:tc>
          <w:tcPr>
            <w:tcW w:w="1526" w:type="dxa"/>
            <w:hideMark/>
          </w:tcPr>
          <w:p w14:paraId="256B12D0"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17BD764E"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A703F6A"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19F18CB0" w14:textId="4F3F34CA" w:rsidR="00E9034B" w:rsidRPr="001F17F4"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62AEFE2C" w14:textId="0E6BD2BC" w:rsidR="00E9034B" w:rsidRPr="001F17F4"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61" w:type="dxa"/>
          </w:tcPr>
          <w:p w14:paraId="6E59CDB3" w14:textId="77777777" w:rsidR="00E9034B" w:rsidRPr="001F17F4" w:rsidRDefault="00E9034B" w:rsidP="00E9034B">
            <w:pPr>
              <w:rPr>
                <w:rFonts w:ascii="Times New Roman" w:eastAsia="Times New Roman" w:hAnsi="Times New Roman" w:cs="Times New Roman"/>
                <w:sz w:val="20"/>
                <w:szCs w:val="20"/>
              </w:rPr>
            </w:pPr>
          </w:p>
        </w:tc>
      </w:tr>
      <w:tr w:rsidR="00E9034B" w:rsidRPr="001C1090" w14:paraId="113DB330" w14:textId="77777777" w:rsidTr="00E9034B">
        <w:trPr>
          <w:jc w:val="center"/>
        </w:trPr>
        <w:tc>
          <w:tcPr>
            <w:tcW w:w="1526" w:type="dxa"/>
          </w:tcPr>
          <w:p w14:paraId="44BA70C4"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tcPr>
          <w:p w14:paraId="3F84E5AC" w14:textId="77777777" w:rsidR="00E9034B" w:rsidRPr="001C1090" w:rsidRDefault="00E9034B" w:rsidP="00E9034B">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686BC27C"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6D7D47B0" w14:textId="59803B14" w:rsidR="00E9034B" w:rsidRPr="001F17F4"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7A342212" w14:textId="44901414" w:rsidR="00E9034B" w:rsidRPr="001F17F4" w:rsidRDefault="00E9034B" w:rsidP="00E9034B">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061" w:type="dxa"/>
          </w:tcPr>
          <w:p w14:paraId="3D0C058C" w14:textId="77777777" w:rsidR="00E9034B" w:rsidRPr="001F17F4" w:rsidRDefault="00E9034B" w:rsidP="00E9034B">
            <w:pPr>
              <w:rPr>
                <w:rFonts w:ascii="Times New Roman" w:eastAsia="Times New Roman" w:hAnsi="Times New Roman" w:cs="Times New Roman"/>
                <w:sz w:val="20"/>
                <w:szCs w:val="20"/>
              </w:rPr>
            </w:pPr>
          </w:p>
        </w:tc>
      </w:tr>
      <w:tr w:rsidR="00E9034B" w:rsidRPr="001C1090" w14:paraId="369E0DE8" w14:textId="77777777" w:rsidTr="00E9034B">
        <w:trPr>
          <w:jc w:val="center"/>
        </w:trPr>
        <w:tc>
          <w:tcPr>
            <w:tcW w:w="1526" w:type="dxa"/>
            <w:hideMark/>
          </w:tcPr>
          <w:p w14:paraId="070FFE6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525" w:type="dxa"/>
            <w:hideMark/>
          </w:tcPr>
          <w:p w14:paraId="0BA041BD"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1E06B499" w14:textId="77777777"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13AEDAE2" w14:textId="69A76995"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438" w:type="dxa"/>
          </w:tcPr>
          <w:p w14:paraId="360FC288" w14:textId="568A68B2" w:rsidR="00E9034B" w:rsidRPr="001C1090" w:rsidRDefault="00E9034B" w:rsidP="00E9034B">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61" w:type="dxa"/>
          </w:tcPr>
          <w:p w14:paraId="15A6AF41" w14:textId="77777777" w:rsidR="00E9034B" w:rsidRPr="001C1090" w:rsidRDefault="00E9034B" w:rsidP="00E9034B">
            <w:pPr>
              <w:rPr>
                <w:rFonts w:ascii="Times New Roman" w:eastAsia="Times New Roman" w:hAnsi="Times New Roman" w:cs="Times New Roman"/>
                <w:sz w:val="20"/>
                <w:szCs w:val="20"/>
              </w:rPr>
            </w:pPr>
          </w:p>
        </w:tc>
      </w:tr>
      <w:bookmarkEnd w:id="11"/>
    </w:tbl>
    <w:p w14:paraId="68884715" w14:textId="77777777" w:rsidR="009F25C6" w:rsidRDefault="009F25C6" w:rsidP="009F25C6">
      <w:pPr>
        <w:jc w:val="both"/>
        <w:rPr>
          <w:rFonts w:ascii="Times New Roman" w:hAnsi="Times New Roman" w:cs="Times New Roman"/>
          <w:i/>
          <w:iCs/>
          <w:sz w:val="24"/>
          <w:szCs w:val="24"/>
        </w:rPr>
      </w:pPr>
    </w:p>
    <w:p w14:paraId="4F1BED9C"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DB0C73" w14:paraId="3BE68CB2" w14:textId="77777777" w:rsidTr="00670BF1">
        <w:tc>
          <w:tcPr>
            <w:tcW w:w="0" w:type="auto"/>
            <w:hideMark/>
          </w:tcPr>
          <w:p w14:paraId="7D77529C"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A91BD0"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39CDF3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542B3277"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183BED0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DFFF6CF"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6FAC4CEC"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00FDEE3"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9F25C6" w:rsidRPr="00DB0C73" w14:paraId="47B12C4E" w14:textId="77777777" w:rsidTr="00670BF1">
        <w:tc>
          <w:tcPr>
            <w:tcW w:w="0" w:type="auto"/>
            <w:hideMark/>
          </w:tcPr>
          <w:p w14:paraId="16B0678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88057E0"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3EB7D7D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DDFEDB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2AEFEB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0E6F652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6288C13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336869D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9F25C6" w:rsidRPr="00DB0C73" w14:paraId="6CD84B22" w14:textId="77777777" w:rsidTr="00670BF1">
        <w:tc>
          <w:tcPr>
            <w:tcW w:w="0" w:type="auto"/>
            <w:hideMark/>
          </w:tcPr>
          <w:p w14:paraId="72FD85F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3089E6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7CB1E19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F28F1B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0CEEF4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DBF185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3714AFD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2FABCCB0"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9F25C6" w:rsidRPr="00DB0C73" w14:paraId="3695B314" w14:textId="77777777" w:rsidTr="00670BF1">
        <w:tc>
          <w:tcPr>
            <w:tcW w:w="0" w:type="auto"/>
            <w:hideMark/>
          </w:tcPr>
          <w:p w14:paraId="40C7575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3A6E14A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2C1AE3B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E9DF0C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C2A658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18582B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29F5B4A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5220276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9F25C6" w:rsidRPr="00DB0C73" w14:paraId="6190340D" w14:textId="77777777" w:rsidTr="00670BF1">
        <w:tc>
          <w:tcPr>
            <w:tcW w:w="0" w:type="auto"/>
            <w:hideMark/>
          </w:tcPr>
          <w:p w14:paraId="2803D35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35D0937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1DB61FA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EE971A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CBA1D0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5AF7D3F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708C207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4AC7799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7429B847" w14:textId="77777777" w:rsidR="009F25C6" w:rsidRPr="006C671F" w:rsidRDefault="009F25C6" w:rsidP="009F25C6">
      <w:pPr>
        <w:jc w:val="both"/>
        <w:rPr>
          <w:rFonts w:ascii="Times New Roman" w:hAnsi="Times New Roman" w:cs="Times New Roman"/>
          <w:i/>
          <w:iCs/>
          <w:sz w:val="24"/>
          <w:szCs w:val="24"/>
        </w:rPr>
      </w:pPr>
    </w:p>
    <w:p w14:paraId="7F8F68A9"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3BAF18C0" w14:textId="77777777" w:rsidR="009F25C6" w:rsidRPr="00C72D8B"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83"/>
        <w:gridCol w:w="1061"/>
      </w:tblGrid>
      <w:tr w:rsidR="00851B89" w:rsidRPr="001C1090" w14:paraId="0C27C74D" w14:textId="77777777" w:rsidTr="00851B89">
        <w:trPr>
          <w:jc w:val="center"/>
        </w:trPr>
        <w:tc>
          <w:tcPr>
            <w:tcW w:w="0" w:type="auto"/>
            <w:gridSpan w:val="3"/>
          </w:tcPr>
          <w:p w14:paraId="4755533E" w14:textId="77777777" w:rsidR="00851B89" w:rsidRPr="001C1090" w:rsidRDefault="00851B89" w:rsidP="00670BF1">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lastRenderedPageBreak/>
              <w:t xml:space="preserve">Ground Truth </w:t>
            </w:r>
          </w:p>
        </w:tc>
        <w:tc>
          <w:tcPr>
            <w:tcW w:w="1061" w:type="dxa"/>
          </w:tcPr>
          <w:p w14:paraId="2A35CFC7" w14:textId="77777777" w:rsidR="00851B89" w:rsidRPr="00D045A4" w:rsidRDefault="00851B89" w:rsidP="00670BF1">
            <w:pPr>
              <w:jc w:val="center"/>
              <w:rPr>
                <w:rFonts w:ascii="Times New Roman" w:hAnsi="Times New Roman" w:cs="Times New Roman"/>
                <w:b/>
                <w:bCs/>
                <w:sz w:val="20"/>
                <w:szCs w:val="20"/>
              </w:rPr>
            </w:pPr>
          </w:p>
        </w:tc>
        <w:tc>
          <w:tcPr>
            <w:tcW w:w="1083" w:type="dxa"/>
          </w:tcPr>
          <w:p w14:paraId="6D70BDC9" w14:textId="77777777" w:rsidR="00851B89" w:rsidRPr="00EB3D00" w:rsidRDefault="00851B89" w:rsidP="00670BF1">
            <w:pPr>
              <w:jc w:val="center"/>
              <w:rPr>
                <w:rFonts w:ascii="Times New Roman" w:hAnsi="Times New Roman" w:cs="Times New Roman"/>
                <w:sz w:val="18"/>
                <w:szCs w:val="18"/>
              </w:rPr>
            </w:pPr>
          </w:p>
        </w:tc>
        <w:tc>
          <w:tcPr>
            <w:tcW w:w="1061" w:type="dxa"/>
          </w:tcPr>
          <w:p w14:paraId="192DC693" w14:textId="77777777" w:rsidR="00851B89" w:rsidRDefault="00851B89" w:rsidP="00670BF1">
            <w:pPr>
              <w:jc w:val="center"/>
              <w:rPr>
                <w:rFonts w:ascii="Times New Roman" w:hAnsi="Times New Roman" w:cs="Times New Roman"/>
                <w:sz w:val="18"/>
                <w:szCs w:val="18"/>
              </w:rPr>
            </w:pPr>
          </w:p>
        </w:tc>
      </w:tr>
      <w:tr w:rsidR="00851B89" w:rsidRPr="001C1090" w14:paraId="710E5E1F" w14:textId="77777777" w:rsidTr="00851B89">
        <w:trPr>
          <w:jc w:val="center"/>
        </w:trPr>
        <w:tc>
          <w:tcPr>
            <w:tcW w:w="0" w:type="auto"/>
            <w:hideMark/>
          </w:tcPr>
          <w:p w14:paraId="6D159CE7" w14:textId="77777777" w:rsidR="00851B89" w:rsidRPr="001C1090" w:rsidRDefault="00851B89" w:rsidP="00851B89">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71313224" w14:textId="77777777" w:rsidR="00851B89" w:rsidRPr="001C1090" w:rsidRDefault="00851B89" w:rsidP="00851B89">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075D8266" w14:textId="77777777" w:rsidR="00851B89" w:rsidRPr="001C1090" w:rsidRDefault="00851B89" w:rsidP="00851B89">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687DEF14" w14:textId="75776088" w:rsidR="00851B89" w:rsidRDefault="00851B89" w:rsidP="00851B89">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083" w:type="dxa"/>
          </w:tcPr>
          <w:p w14:paraId="4249CF05" w14:textId="684A63B9" w:rsidR="00851B89" w:rsidRPr="00D045A4" w:rsidRDefault="00851B89" w:rsidP="00851B89">
            <w:pPr>
              <w:jc w:val="center"/>
              <w:rPr>
                <w:rFonts w:ascii="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061" w:type="dxa"/>
          </w:tcPr>
          <w:p w14:paraId="2497DD37" w14:textId="77777777" w:rsidR="00851B89" w:rsidRPr="00EB3D00" w:rsidRDefault="00851B89" w:rsidP="00851B89">
            <w:pPr>
              <w:jc w:val="center"/>
              <w:rPr>
                <w:rFonts w:ascii="Times New Roman" w:hAnsi="Times New Roman" w:cs="Times New Roman"/>
                <w:sz w:val="18"/>
                <w:szCs w:val="18"/>
              </w:rPr>
            </w:pPr>
            <w:r>
              <w:rPr>
                <w:rFonts w:ascii="Times New Roman" w:hAnsi="Times New Roman" w:cs="Times New Roman"/>
                <w:sz w:val="18"/>
                <w:szCs w:val="18"/>
              </w:rPr>
              <w:t>pathway</w:t>
            </w:r>
          </w:p>
        </w:tc>
      </w:tr>
      <w:tr w:rsidR="00851B89" w:rsidRPr="001C1090" w14:paraId="4D2E5849" w14:textId="77777777" w:rsidTr="00851B89">
        <w:trPr>
          <w:jc w:val="center"/>
        </w:trPr>
        <w:tc>
          <w:tcPr>
            <w:tcW w:w="0" w:type="auto"/>
            <w:hideMark/>
          </w:tcPr>
          <w:p w14:paraId="4F3DAE9E"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0C60B7D9"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7579A824"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B90745" w14:textId="2C6F99C1"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1083" w:type="dxa"/>
          </w:tcPr>
          <w:p w14:paraId="4858A5CD" w14:textId="168A09DB"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0BDD8B1C" w14:textId="77777777" w:rsidR="00851B89" w:rsidRPr="001C1090" w:rsidRDefault="00851B89" w:rsidP="00851B89">
            <w:pPr>
              <w:rPr>
                <w:rFonts w:ascii="Times New Roman" w:eastAsia="Times New Roman" w:hAnsi="Times New Roman" w:cs="Times New Roman"/>
                <w:sz w:val="20"/>
                <w:szCs w:val="20"/>
              </w:rPr>
            </w:pPr>
          </w:p>
        </w:tc>
      </w:tr>
      <w:tr w:rsidR="00851B89" w:rsidRPr="001C1090" w14:paraId="6427AF54" w14:textId="77777777" w:rsidTr="00851B89">
        <w:trPr>
          <w:jc w:val="center"/>
        </w:trPr>
        <w:tc>
          <w:tcPr>
            <w:tcW w:w="0" w:type="auto"/>
            <w:hideMark/>
          </w:tcPr>
          <w:p w14:paraId="05FDBB52"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7207E13F"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33593163"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826CAFE" w14:textId="1101EE6C"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1083" w:type="dxa"/>
          </w:tcPr>
          <w:p w14:paraId="13464D04" w14:textId="1B1525A2"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0B0544A9"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851B89" w:rsidRPr="001C1090" w14:paraId="415835F4" w14:textId="77777777" w:rsidTr="00851B89">
        <w:trPr>
          <w:jc w:val="center"/>
        </w:trPr>
        <w:tc>
          <w:tcPr>
            <w:tcW w:w="0" w:type="auto"/>
            <w:hideMark/>
          </w:tcPr>
          <w:p w14:paraId="617E2299"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3F0235CD"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2D6DABB"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86D79DC" w14:textId="6F614941"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1083" w:type="dxa"/>
          </w:tcPr>
          <w:p w14:paraId="7AE8E03C" w14:textId="0E14F113"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52EF4C8A"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851B89" w:rsidRPr="001C1090" w14:paraId="1B28984D" w14:textId="77777777" w:rsidTr="00851B89">
        <w:trPr>
          <w:jc w:val="center"/>
        </w:trPr>
        <w:tc>
          <w:tcPr>
            <w:tcW w:w="0" w:type="auto"/>
            <w:hideMark/>
          </w:tcPr>
          <w:p w14:paraId="701ABA17"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4C61E623"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62C6A833"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0C341F7" w14:textId="1388542A"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2DC650E9" w14:textId="6BD3EC54"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61" w:type="dxa"/>
          </w:tcPr>
          <w:p w14:paraId="2C1ACC9E" w14:textId="77777777" w:rsidR="00851B89" w:rsidRPr="00571F12"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851B89" w:rsidRPr="001C1090" w14:paraId="52F51A36" w14:textId="77777777" w:rsidTr="00851B89">
        <w:trPr>
          <w:jc w:val="center"/>
        </w:trPr>
        <w:tc>
          <w:tcPr>
            <w:tcW w:w="0" w:type="auto"/>
            <w:hideMark/>
          </w:tcPr>
          <w:p w14:paraId="7F677FB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409B5CBB"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23415644"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E462206" w14:textId="6E6FDB98"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139442DC" w14:textId="7395FCAB"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1061" w:type="dxa"/>
          </w:tcPr>
          <w:p w14:paraId="39D59D02" w14:textId="77777777" w:rsidR="00851B89" w:rsidRPr="00571F12" w:rsidRDefault="00851B89" w:rsidP="00851B89">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851B89" w:rsidRPr="001C1090" w14:paraId="61A39C20" w14:textId="77777777" w:rsidTr="00851B89">
        <w:trPr>
          <w:jc w:val="center"/>
        </w:trPr>
        <w:tc>
          <w:tcPr>
            <w:tcW w:w="0" w:type="auto"/>
            <w:hideMark/>
          </w:tcPr>
          <w:p w14:paraId="1FFB6435"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0A400FE3"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56AE27A5"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4FCFDE8" w14:textId="33686135"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38A59176" w14:textId="46660984" w:rsidR="00851B89" w:rsidRPr="00856A78"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061" w:type="dxa"/>
          </w:tcPr>
          <w:p w14:paraId="42CA3016" w14:textId="77777777" w:rsidR="00851B89" w:rsidRPr="00856A78" w:rsidRDefault="00851B89" w:rsidP="00851B89">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851B89" w:rsidRPr="001C1090" w14:paraId="196CF22F" w14:textId="77777777" w:rsidTr="00851B89">
        <w:trPr>
          <w:jc w:val="center"/>
        </w:trPr>
        <w:tc>
          <w:tcPr>
            <w:tcW w:w="0" w:type="auto"/>
            <w:hideMark/>
          </w:tcPr>
          <w:p w14:paraId="5CA95330"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6E930ED" w14:textId="77777777" w:rsidR="00851B89" w:rsidRPr="001C1090" w:rsidRDefault="00851B89" w:rsidP="00851B89">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1B06E1CC"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2A0B57" w14:textId="5387EFEF"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1501C72C" w14:textId="76F017EB" w:rsidR="00851B89" w:rsidRPr="00856A78" w:rsidRDefault="00851B89" w:rsidP="00851B89">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1061" w:type="dxa"/>
          </w:tcPr>
          <w:p w14:paraId="0042B02A" w14:textId="77777777" w:rsidR="00851B89" w:rsidRPr="00856A78" w:rsidRDefault="00851B89" w:rsidP="00851B89">
            <w:pPr>
              <w:rPr>
                <w:rFonts w:ascii="Times New Roman" w:eastAsia="Times New Roman" w:hAnsi="Times New Roman" w:cs="Times New Roman"/>
                <w:sz w:val="20"/>
                <w:szCs w:val="20"/>
              </w:rPr>
            </w:pPr>
          </w:p>
        </w:tc>
      </w:tr>
      <w:tr w:rsidR="00851B89" w:rsidRPr="001C1090" w14:paraId="6B7BF6D1" w14:textId="77777777" w:rsidTr="00851B89">
        <w:trPr>
          <w:jc w:val="center"/>
        </w:trPr>
        <w:tc>
          <w:tcPr>
            <w:tcW w:w="0" w:type="auto"/>
            <w:hideMark/>
          </w:tcPr>
          <w:p w14:paraId="0393AE0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387DFD2"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1EA25DCE"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118D999" w14:textId="6FAA0A98" w:rsidR="00851B89" w:rsidRPr="00D241A1"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71608B2F" w14:textId="69655557" w:rsidR="00851B89" w:rsidRPr="00D241A1"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1061" w:type="dxa"/>
          </w:tcPr>
          <w:p w14:paraId="1FC88AA7" w14:textId="77777777" w:rsidR="00851B89" w:rsidRPr="00D241A1" w:rsidRDefault="00851B89" w:rsidP="00851B89">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851B89" w:rsidRPr="001C1090" w14:paraId="74737EF8" w14:textId="77777777" w:rsidTr="00851B89">
        <w:trPr>
          <w:jc w:val="center"/>
        </w:trPr>
        <w:tc>
          <w:tcPr>
            <w:tcW w:w="0" w:type="auto"/>
            <w:hideMark/>
          </w:tcPr>
          <w:p w14:paraId="0DB89B14"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7E21F82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7839B83F"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AB5A2D" w14:textId="6F87C8A3" w:rsidR="00851B89" w:rsidRPr="00D241A1"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3BAF313C" w14:textId="0DEB1E69" w:rsidR="00851B89" w:rsidRPr="00D241A1"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1061" w:type="dxa"/>
          </w:tcPr>
          <w:p w14:paraId="4B00B02D" w14:textId="77777777" w:rsidR="00851B89" w:rsidRPr="00D241A1" w:rsidRDefault="00851B89" w:rsidP="00851B89">
            <w:pPr>
              <w:rPr>
                <w:rFonts w:ascii="Times New Roman" w:eastAsia="Times New Roman" w:hAnsi="Times New Roman" w:cs="Times New Roman"/>
                <w:sz w:val="20"/>
                <w:szCs w:val="20"/>
              </w:rPr>
            </w:pPr>
          </w:p>
        </w:tc>
      </w:tr>
      <w:tr w:rsidR="00851B89" w:rsidRPr="001C1090" w14:paraId="14C12182" w14:textId="77777777" w:rsidTr="00851B89">
        <w:trPr>
          <w:jc w:val="center"/>
        </w:trPr>
        <w:tc>
          <w:tcPr>
            <w:tcW w:w="0" w:type="auto"/>
            <w:hideMark/>
          </w:tcPr>
          <w:p w14:paraId="0DDADB05"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0110A1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48BCBB78"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E7426" w14:textId="15317E3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4E5AD94E" w14:textId="40B78EC4"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1061" w:type="dxa"/>
          </w:tcPr>
          <w:p w14:paraId="0E4F56C9" w14:textId="77777777" w:rsidR="00851B89" w:rsidRPr="001C1090" w:rsidRDefault="00851B89" w:rsidP="00851B89">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851B89" w:rsidRPr="001C1090" w14:paraId="18E8107B" w14:textId="77777777" w:rsidTr="00851B89">
        <w:trPr>
          <w:trHeight w:val="287"/>
          <w:jc w:val="center"/>
        </w:trPr>
        <w:tc>
          <w:tcPr>
            <w:tcW w:w="0" w:type="auto"/>
            <w:hideMark/>
          </w:tcPr>
          <w:p w14:paraId="502F2C73"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3CC928C5"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0C2DE41D"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434D258" w14:textId="044B451C" w:rsidR="00851B89" w:rsidRPr="00730036"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1083" w:type="dxa"/>
          </w:tcPr>
          <w:p w14:paraId="797637B5" w14:textId="60705788" w:rsidR="00851B89" w:rsidRPr="00730036"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47440E5E" w14:textId="77777777" w:rsidR="00851B89" w:rsidRPr="00730036"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851B89" w:rsidRPr="001C1090" w14:paraId="67C6AC3B" w14:textId="77777777" w:rsidTr="00851B89">
        <w:trPr>
          <w:jc w:val="center"/>
        </w:trPr>
        <w:tc>
          <w:tcPr>
            <w:tcW w:w="0" w:type="auto"/>
            <w:hideMark/>
          </w:tcPr>
          <w:p w14:paraId="19CCFA7B"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7B1F23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30A5DDEE"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71E321" w14:textId="7A4AF329" w:rsidR="00851B89" w:rsidRPr="00730036"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083" w:type="dxa"/>
          </w:tcPr>
          <w:p w14:paraId="27234394" w14:textId="71639A00" w:rsidR="00851B89" w:rsidRPr="00730036"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0EE44F66" w14:textId="77777777" w:rsidR="00851B89" w:rsidRPr="00730036" w:rsidRDefault="00851B89" w:rsidP="00851B89">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851B89" w:rsidRPr="001C1090" w14:paraId="246A69DA" w14:textId="77777777" w:rsidTr="00851B89">
        <w:trPr>
          <w:jc w:val="center"/>
        </w:trPr>
        <w:tc>
          <w:tcPr>
            <w:tcW w:w="0" w:type="auto"/>
            <w:hideMark/>
          </w:tcPr>
          <w:p w14:paraId="4BCA4BC5" w14:textId="77777777" w:rsidR="00851B89" w:rsidRPr="001C1090" w:rsidRDefault="00851B89" w:rsidP="00851B89">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2AC99378"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22B205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E10D607" w14:textId="4F524DA4" w:rsidR="00851B89" w:rsidRPr="001C1090" w:rsidRDefault="00851B89" w:rsidP="00851B89">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1083" w:type="dxa"/>
          </w:tcPr>
          <w:p w14:paraId="26EFA5BC" w14:textId="018C1D5E"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52B5D2F2" w14:textId="77777777" w:rsidR="00851B89" w:rsidRPr="001C1090" w:rsidRDefault="00851B89" w:rsidP="00851B89">
            <w:pPr>
              <w:rPr>
                <w:rFonts w:ascii="Times New Roman" w:eastAsia="Times New Roman" w:hAnsi="Times New Roman" w:cs="Times New Roman"/>
                <w:sz w:val="20"/>
                <w:szCs w:val="20"/>
              </w:rPr>
            </w:pPr>
          </w:p>
        </w:tc>
      </w:tr>
      <w:tr w:rsidR="00851B89" w:rsidRPr="001C1090" w14:paraId="37C2FF25" w14:textId="77777777" w:rsidTr="00851B89">
        <w:trPr>
          <w:jc w:val="center"/>
        </w:trPr>
        <w:tc>
          <w:tcPr>
            <w:tcW w:w="0" w:type="auto"/>
            <w:hideMark/>
          </w:tcPr>
          <w:p w14:paraId="216BA52B"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39AC1559"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19BBD00D"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96D1010" w14:textId="3AC2630C"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83" w:type="dxa"/>
          </w:tcPr>
          <w:p w14:paraId="580DFE6B" w14:textId="1D1DD215"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1061" w:type="dxa"/>
          </w:tcPr>
          <w:p w14:paraId="2BE62916"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851B89" w:rsidRPr="001C1090" w14:paraId="474943EC" w14:textId="77777777" w:rsidTr="00851B89">
        <w:trPr>
          <w:jc w:val="center"/>
        </w:trPr>
        <w:tc>
          <w:tcPr>
            <w:tcW w:w="0" w:type="auto"/>
            <w:hideMark/>
          </w:tcPr>
          <w:p w14:paraId="4EC2F33A"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F9C82C"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3480FA21"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C56A2CB" w14:textId="5C5967FE"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1083" w:type="dxa"/>
          </w:tcPr>
          <w:p w14:paraId="72B00EF3" w14:textId="6CF75675"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1061" w:type="dxa"/>
          </w:tcPr>
          <w:p w14:paraId="673A6BDF" w14:textId="77777777" w:rsidR="00851B89" w:rsidRPr="001C1090" w:rsidRDefault="00851B89" w:rsidP="00851B89">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851B89" w:rsidRPr="001C1090" w14:paraId="11647200" w14:textId="77777777" w:rsidTr="00851B89">
        <w:trPr>
          <w:jc w:val="center"/>
        </w:trPr>
        <w:tc>
          <w:tcPr>
            <w:tcW w:w="0" w:type="auto"/>
            <w:hideMark/>
          </w:tcPr>
          <w:p w14:paraId="60BF7C84"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2D18AE3E"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6E155A5"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8A19C8" w14:textId="67BCC8E1"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1083" w:type="dxa"/>
          </w:tcPr>
          <w:p w14:paraId="2E0BEAA5" w14:textId="50733BAD"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1061" w:type="dxa"/>
          </w:tcPr>
          <w:p w14:paraId="1A357F61" w14:textId="77777777" w:rsidR="00851B89" w:rsidRPr="001C1090" w:rsidRDefault="00851B89" w:rsidP="00851B89">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851B89" w:rsidRPr="001C1090" w14:paraId="38D0A14C" w14:textId="77777777" w:rsidTr="00851B89">
        <w:trPr>
          <w:jc w:val="center"/>
        </w:trPr>
        <w:tc>
          <w:tcPr>
            <w:tcW w:w="0" w:type="auto"/>
            <w:hideMark/>
          </w:tcPr>
          <w:p w14:paraId="55762199"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F3BBE1"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347B83A7" w14:textId="77777777"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46CBA98" w14:textId="7AEE9B03"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4A3F36CE" w14:textId="2EBDC13F" w:rsidR="00851B89" w:rsidRPr="001C1090" w:rsidRDefault="00851B89" w:rsidP="00851B89">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1061" w:type="dxa"/>
          </w:tcPr>
          <w:p w14:paraId="76265D27" w14:textId="77777777" w:rsidR="00851B89" w:rsidRPr="001C1090" w:rsidRDefault="00851B89" w:rsidP="00851B89">
            <w:pPr>
              <w:rPr>
                <w:rFonts w:ascii="Times New Roman" w:eastAsia="Times New Roman" w:hAnsi="Times New Roman" w:cs="Times New Roman"/>
                <w:sz w:val="20"/>
                <w:szCs w:val="20"/>
              </w:rPr>
            </w:pPr>
          </w:p>
        </w:tc>
      </w:tr>
      <w:bookmarkEnd w:id="12"/>
    </w:tbl>
    <w:p w14:paraId="36C8AB77" w14:textId="77777777" w:rsidR="009F25C6" w:rsidRPr="00E823CC"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4B66B950"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F25C6" w:rsidRPr="00DB0C73" w14:paraId="271D63EE" w14:textId="77777777" w:rsidTr="00670BF1">
        <w:tc>
          <w:tcPr>
            <w:tcW w:w="0" w:type="auto"/>
            <w:hideMark/>
          </w:tcPr>
          <w:p w14:paraId="3EE01E09"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36ED0F4B"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3F7089C9"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B62C02E"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76738E95"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4A31DD38"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7600872E"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0D4EE7C0"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9F25C6" w:rsidRPr="00DB0C73" w14:paraId="0F898319" w14:textId="77777777" w:rsidTr="00670BF1">
        <w:tc>
          <w:tcPr>
            <w:tcW w:w="0" w:type="auto"/>
            <w:hideMark/>
          </w:tcPr>
          <w:p w14:paraId="2D8F5743"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6F1368D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56AA3FE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5C631A9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60FF4B13"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CEFF14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5C08987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50CE25B5"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9F25C6" w:rsidRPr="00DB0C73" w14:paraId="0B18208F" w14:textId="77777777" w:rsidTr="00670BF1">
        <w:tc>
          <w:tcPr>
            <w:tcW w:w="0" w:type="auto"/>
            <w:hideMark/>
          </w:tcPr>
          <w:p w14:paraId="2977109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57C4B877"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30E582E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6FDA9673"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FCABA21"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0F5363A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0D23959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292EFFC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9F25C6" w:rsidRPr="00DB0C73" w14:paraId="0A99E009" w14:textId="77777777" w:rsidTr="00670BF1">
        <w:tc>
          <w:tcPr>
            <w:tcW w:w="0" w:type="auto"/>
            <w:hideMark/>
          </w:tcPr>
          <w:p w14:paraId="37A5D38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6FB1E4F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16A9FE0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1281FBE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1FA88AD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1FE3BC2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7EB6717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382BFD1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9F25C6" w:rsidRPr="00DB0C73" w14:paraId="00BE1A08" w14:textId="77777777" w:rsidTr="00670BF1">
        <w:tc>
          <w:tcPr>
            <w:tcW w:w="0" w:type="auto"/>
            <w:hideMark/>
          </w:tcPr>
          <w:p w14:paraId="4C3469F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11D251D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4C9AA3E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38DFBD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5902CEF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BCB3A4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1E88112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65080BE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17F9485A" w14:textId="77777777" w:rsidR="009F25C6" w:rsidRDefault="009F25C6" w:rsidP="009F25C6"/>
    <w:p w14:paraId="515954F3" w14:textId="77777777" w:rsidR="009F25C6" w:rsidRPr="001C1090"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tblGrid>
      <w:tr w:rsidR="00104657" w:rsidRPr="001C1090" w14:paraId="5ACA4821" w14:textId="77777777" w:rsidTr="00670BF1">
        <w:trPr>
          <w:trHeight w:val="314"/>
          <w:jc w:val="center"/>
        </w:trPr>
        <w:tc>
          <w:tcPr>
            <w:tcW w:w="0" w:type="auto"/>
            <w:gridSpan w:val="3"/>
          </w:tcPr>
          <w:p w14:paraId="6B1CD2B7" w14:textId="77777777" w:rsidR="00104657" w:rsidRPr="001C1090" w:rsidRDefault="00104657" w:rsidP="00670BF1">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077ACA0C" w14:textId="77777777" w:rsidR="00104657" w:rsidRPr="00D045A4" w:rsidRDefault="00104657" w:rsidP="00670BF1">
            <w:pPr>
              <w:jc w:val="center"/>
              <w:rPr>
                <w:rFonts w:ascii="Times New Roman" w:hAnsi="Times New Roman" w:cs="Times New Roman"/>
                <w:b/>
                <w:bCs/>
                <w:sz w:val="20"/>
                <w:szCs w:val="20"/>
              </w:rPr>
            </w:pPr>
          </w:p>
        </w:tc>
        <w:tc>
          <w:tcPr>
            <w:tcW w:w="1248" w:type="dxa"/>
          </w:tcPr>
          <w:p w14:paraId="0CA5DD91" w14:textId="77777777" w:rsidR="00104657" w:rsidRPr="00EB3D00" w:rsidRDefault="00104657" w:rsidP="00670BF1">
            <w:pPr>
              <w:jc w:val="center"/>
              <w:rPr>
                <w:rFonts w:ascii="Times New Roman" w:hAnsi="Times New Roman" w:cs="Times New Roman"/>
                <w:sz w:val="18"/>
                <w:szCs w:val="18"/>
              </w:rPr>
            </w:pPr>
          </w:p>
        </w:tc>
        <w:tc>
          <w:tcPr>
            <w:tcW w:w="1248" w:type="dxa"/>
          </w:tcPr>
          <w:p w14:paraId="5231C7C9" w14:textId="77777777" w:rsidR="00104657" w:rsidRDefault="00104657" w:rsidP="00670BF1">
            <w:pPr>
              <w:jc w:val="center"/>
              <w:rPr>
                <w:rFonts w:ascii="Times New Roman" w:hAnsi="Times New Roman" w:cs="Times New Roman"/>
                <w:sz w:val="18"/>
                <w:szCs w:val="18"/>
              </w:rPr>
            </w:pPr>
          </w:p>
        </w:tc>
      </w:tr>
      <w:tr w:rsidR="00104657" w:rsidRPr="001C1090" w14:paraId="5F4D13A1" w14:textId="77777777" w:rsidTr="00670BF1">
        <w:trPr>
          <w:trHeight w:val="314"/>
          <w:jc w:val="center"/>
        </w:trPr>
        <w:tc>
          <w:tcPr>
            <w:tcW w:w="0" w:type="auto"/>
            <w:hideMark/>
          </w:tcPr>
          <w:p w14:paraId="1D3DF939" w14:textId="77777777" w:rsidR="00104657" w:rsidRPr="001C1090" w:rsidRDefault="00104657" w:rsidP="0010465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6D8ED460" w14:textId="77777777" w:rsidR="00104657" w:rsidRPr="001C1090" w:rsidRDefault="00104657" w:rsidP="0010465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1B764A75" w14:textId="77777777" w:rsidR="00104657" w:rsidRPr="001C1090" w:rsidRDefault="00104657" w:rsidP="0010465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0EC21D38" w14:textId="2D59FD12" w:rsidR="00104657" w:rsidRDefault="00104657" w:rsidP="0010465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1248" w:type="dxa"/>
          </w:tcPr>
          <w:p w14:paraId="47E79B6D" w14:textId="0D197A7E" w:rsidR="00104657" w:rsidRPr="00D045A4" w:rsidRDefault="00104657" w:rsidP="00104657">
            <w:pPr>
              <w:jc w:val="center"/>
              <w:rPr>
                <w:rFonts w:ascii="Times New Roman" w:hAnsi="Times New Roman" w:cs="Times New Roman"/>
                <w:b/>
                <w:bCs/>
                <w:sz w:val="20"/>
                <w:szCs w:val="20"/>
              </w:rPr>
            </w:pPr>
            <w:r w:rsidRPr="001C1090">
              <w:rPr>
                <w:rFonts w:ascii="Times New Roman" w:eastAsia="Times New Roman" w:hAnsi="Times New Roman" w:cs="Times New Roman"/>
                <w:sz w:val="20"/>
                <w:szCs w:val="20"/>
              </w:rPr>
              <w:t>Receptor (gene2)</w:t>
            </w:r>
          </w:p>
        </w:tc>
        <w:tc>
          <w:tcPr>
            <w:tcW w:w="1248" w:type="dxa"/>
          </w:tcPr>
          <w:p w14:paraId="1B427346" w14:textId="77777777" w:rsidR="00104657" w:rsidRPr="00EB3D00" w:rsidRDefault="00104657" w:rsidP="00104657">
            <w:pPr>
              <w:jc w:val="center"/>
              <w:rPr>
                <w:rFonts w:ascii="Times New Roman" w:hAnsi="Times New Roman" w:cs="Times New Roman"/>
                <w:sz w:val="18"/>
                <w:szCs w:val="18"/>
              </w:rPr>
            </w:pPr>
            <w:r>
              <w:rPr>
                <w:rFonts w:ascii="Times New Roman" w:hAnsi="Times New Roman" w:cs="Times New Roman"/>
                <w:sz w:val="18"/>
                <w:szCs w:val="18"/>
              </w:rPr>
              <w:t>pathway</w:t>
            </w:r>
          </w:p>
        </w:tc>
      </w:tr>
      <w:tr w:rsidR="00104657" w:rsidRPr="001C1090" w14:paraId="4C8A8E87" w14:textId="77777777" w:rsidTr="00670BF1">
        <w:trPr>
          <w:jc w:val="center"/>
        </w:trPr>
        <w:tc>
          <w:tcPr>
            <w:tcW w:w="0" w:type="auto"/>
            <w:hideMark/>
          </w:tcPr>
          <w:p w14:paraId="2AF6E11B" w14:textId="77777777"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0" w:type="auto"/>
            <w:hideMark/>
          </w:tcPr>
          <w:p w14:paraId="5C268593"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4CDF3E28"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9288A2C" w14:textId="42A6A099"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1248" w:type="dxa"/>
          </w:tcPr>
          <w:p w14:paraId="1349770E" w14:textId="7CD10BFA"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046908FD" w14:textId="77777777" w:rsidR="00104657" w:rsidRPr="001C1090" w:rsidRDefault="00104657" w:rsidP="00104657">
            <w:pPr>
              <w:rPr>
                <w:rFonts w:ascii="Times New Roman" w:eastAsia="Times New Roman" w:hAnsi="Times New Roman" w:cs="Times New Roman"/>
                <w:sz w:val="20"/>
                <w:szCs w:val="20"/>
              </w:rPr>
            </w:pPr>
          </w:p>
        </w:tc>
      </w:tr>
      <w:tr w:rsidR="00104657" w:rsidRPr="001C1090" w14:paraId="32CAF5EE" w14:textId="77777777" w:rsidTr="00670BF1">
        <w:trPr>
          <w:jc w:val="center"/>
        </w:trPr>
        <w:tc>
          <w:tcPr>
            <w:tcW w:w="0" w:type="auto"/>
            <w:hideMark/>
          </w:tcPr>
          <w:p w14:paraId="7A8AA8DB"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347CD544"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340E6759"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EDA7223" w14:textId="022B6E81"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0D5961F7" w14:textId="0AD4FCF5"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48" w:type="dxa"/>
          </w:tcPr>
          <w:p w14:paraId="390FEB84"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104657" w:rsidRPr="001C1090" w14:paraId="37566368" w14:textId="77777777" w:rsidTr="00670BF1">
        <w:trPr>
          <w:jc w:val="center"/>
        </w:trPr>
        <w:tc>
          <w:tcPr>
            <w:tcW w:w="0" w:type="auto"/>
            <w:hideMark/>
          </w:tcPr>
          <w:p w14:paraId="2F49702C"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F61111E"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39DA6A2A"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AEEDF82" w14:textId="18649835"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090135AD" w14:textId="56EB8FD1"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48" w:type="dxa"/>
          </w:tcPr>
          <w:p w14:paraId="0E74F136" w14:textId="77777777" w:rsidR="00104657" w:rsidRPr="007D2B1C"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104657" w:rsidRPr="001C1090" w14:paraId="7CCFF6FD" w14:textId="77777777" w:rsidTr="00670BF1">
        <w:trPr>
          <w:jc w:val="center"/>
        </w:trPr>
        <w:tc>
          <w:tcPr>
            <w:tcW w:w="0" w:type="auto"/>
            <w:hideMark/>
          </w:tcPr>
          <w:p w14:paraId="08306EDE"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4519E535"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0D7B02B1"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D9E9A19" w14:textId="644B9246"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388A79EA" w14:textId="64FC9ECF"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48" w:type="dxa"/>
          </w:tcPr>
          <w:p w14:paraId="3373CEC4" w14:textId="77777777" w:rsidR="00104657" w:rsidRPr="007D2B1C" w:rsidRDefault="00104657" w:rsidP="00104657">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104657" w:rsidRPr="001C1090" w14:paraId="7803FD43" w14:textId="77777777" w:rsidTr="00670BF1">
        <w:trPr>
          <w:jc w:val="center"/>
        </w:trPr>
        <w:tc>
          <w:tcPr>
            <w:tcW w:w="0" w:type="auto"/>
            <w:hideMark/>
          </w:tcPr>
          <w:p w14:paraId="5143342E"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1A35B4AF" w14:textId="77777777"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19616D9A"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492616C" w14:textId="2DD956FB" w:rsidR="00104657" w:rsidRPr="0001328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STAT</w:t>
            </w:r>
          </w:p>
        </w:tc>
        <w:tc>
          <w:tcPr>
            <w:tcW w:w="1248" w:type="dxa"/>
          </w:tcPr>
          <w:p w14:paraId="2EB0561C" w14:textId="05EAB51A"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248" w:type="dxa"/>
          </w:tcPr>
          <w:p w14:paraId="3DE43CF9" w14:textId="77777777" w:rsidR="00104657" w:rsidRPr="007D2B1C" w:rsidRDefault="00104657" w:rsidP="00104657">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104657" w:rsidRPr="001C1090" w14:paraId="69990592" w14:textId="77777777" w:rsidTr="00670BF1">
        <w:trPr>
          <w:jc w:val="center"/>
        </w:trPr>
        <w:tc>
          <w:tcPr>
            <w:tcW w:w="0" w:type="auto"/>
            <w:hideMark/>
          </w:tcPr>
          <w:p w14:paraId="4C17E741" w14:textId="77777777"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4C0F8274"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0A0C6DD1"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60167DD" w14:textId="183258BA" w:rsidR="00104657" w:rsidRPr="001C1090" w:rsidRDefault="00104657" w:rsidP="00104657">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248" w:type="dxa"/>
          </w:tcPr>
          <w:p w14:paraId="5EFA7B66" w14:textId="506DC4EB" w:rsidR="00104657" w:rsidRPr="007D2B1C"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 Apoptosis</w:t>
            </w:r>
          </w:p>
        </w:tc>
        <w:tc>
          <w:tcPr>
            <w:tcW w:w="1248" w:type="dxa"/>
          </w:tcPr>
          <w:p w14:paraId="4A5CEA65" w14:textId="77777777" w:rsidR="00104657" w:rsidRPr="007D2B1C" w:rsidRDefault="00104657" w:rsidP="00104657">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104657" w:rsidRPr="001C1090" w14:paraId="5569F8F3" w14:textId="77777777" w:rsidTr="00670BF1">
        <w:trPr>
          <w:jc w:val="center"/>
        </w:trPr>
        <w:tc>
          <w:tcPr>
            <w:tcW w:w="0" w:type="auto"/>
            <w:hideMark/>
          </w:tcPr>
          <w:p w14:paraId="2E77ACEC"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4031AF61"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4D21E751"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8E80A1E" w14:textId="0D103678"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48" w:type="dxa"/>
          </w:tcPr>
          <w:p w14:paraId="18D8F20C" w14:textId="420655FC" w:rsidR="00104657" w:rsidRPr="007D2B1C"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ERK</w:t>
            </w:r>
          </w:p>
        </w:tc>
        <w:tc>
          <w:tcPr>
            <w:tcW w:w="1248" w:type="dxa"/>
          </w:tcPr>
          <w:p w14:paraId="55CA8555" w14:textId="77777777" w:rsidR="00104657" w:rsidRPr="007D2B1C" w:rsidRDefault="00104657" w:rsidP="00104657">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104657" w:rsidRPr="001C1090" w14:paraId="3B9A1484" w14:textId="77777777" w:rsidTr="00670BF1">
        <w:trPr>
          <w:jc w:val="center"/>
        </w:trPr>
        <w:tc>
          <w:tcPr>
            <w:tcW w:w="0" w:type="auto"/>
            <w:hideMark/>
          </w:tcPr>
          <w:p w14:paraId="5D8071C5"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3997732"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517E90D4"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982B6D4" w14:textId="70D692FE" w:rsidR="00104657" w:rsidRPr="0001328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ERK</w:t>
            </w:r>
          </w:p>
        </w:tc>
        <w:tc>
          <w:tcPr>
            <w:tcW w:w="1248" w:type="dxa"/>
          </w:tcPr>
          <w:p w14:paraId="26ACCCBE" w14:textId="007F9562" w:rsidR="00104657" w:rsidRPr="00944A29"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248" w:type="dxa"/>
          </w:tcPr>
          <w:p w14:paraId="4E3753E3" w14:textId="77777777" w:rsidR="00104657" w:rsidRPr="00944A29" w:rsidRDefault="00104657" w:rsidP="00104657">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104657" w:rsidRPr="001C1090" w14:paraId="00C88397" w14:textId="77777777" w:rsidTr="00670BF1">
        <w:trPr>
          <w:jc w:val="center"/>
        </w:trPr>
        <w:tc>
          <w:tcPr>
            <w:tcW w:w="0" w:type="auto"/>
            <w:hideMark/>
          </w:tcPr>
          <w:p w14:paraId="2111D8C2"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Bcl2</w:t>
            </w:r>
          </w:p>
        </w:tc>
        <w:tc>
          <w:tcPr>
            <w:tcW w:w="0" w:type="auto"/>
            <w:hideMark/>
          </w:tcPr>
          <w:p w14:paraId="44B544EC"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921DF48"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8F3345F" w14:textId="3992807B" w:rsidR="00104657" w:rsidRPr="0001328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Bcl2</w:t>
            </w:r>
          </w:p>
        </w:tc>
        <w:tc>
          <w:tcPr>
            <w:tcW w:w="1248" w:type="dxa"/>
          </w:tcPr>
          <w:p w14:paraId="252D0BF6" w14:textId="77193549" w:rsidR="00104657" w:rsidRPr="00944A29"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48" w:type="dxa"/>
          </w:tcPr>
          <w:p w14:paraId="4C30A220" w14:textId="77777777" w:rsidR="00104657" w:rsidRPr="00944A29" w:rsidRDefault="00104657" w:rsidP="0010465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104657" w:rsidRPr="001C1090" w14:paraId="34AEAB2F" w14:textId="77777777" w:rsidTr="00670BF1">
        <w:trPr>
          <w:jc w:val="center"/>
        </w:trPr>
        <w:tc>
          <w:tcPr>
            <w:tcW w:w="0" w:type="auto"/>
            <w:hideMark/>
          </w:tcPr>
          <w:p w14:paraId="276CE2CB"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17453C4C"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5626F794"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BA83834" w14:textId="2A8316AA" w:rsidR="00104657" w:rsidRPr="0001328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PI3k</w:t>
            </w:r>
          </w:p>
        </w:tc>
        <w:tc>
          <w:tcPr>
            <w:tcW w:w="1248" w:type="dxa"/>
          </w:tcPr>
          <w:p w14:paraId="5F811A8D" w14:textId="35594822" w:rsidR="00104657" w:rsidRPr="00944A29"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76E47021" w14:textId="77777777" w:rsidR="00104657" w:rsidRPr="00944A29" w:rsidRDefault="00104657" w:rsidP="0010465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104657" w:rsidRPr="001C1090" w14:paraId="5FA2EBF1" w14:textId="77777777" w:rsidTr="00670BF1">
        <w:trPr>
          <w:jc w:val="center"/>
        </w:trPr>
        <w:tc>
          <w:tcPr>
            <w:tcW w:w="0" w:type="auto"/>
            <w:hideMark/>
          </w:tcPr>
          <w:p w14:paraId="2BE9F408"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49439519"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0BBB0C8"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7024C83" w14:textId="1E3164B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7E3E048B" w14:textId="3464D66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248" w:type="dxa"/>
          </w:tcPr>
          <w:p w14:paraId="2C414939" w14:textId="77777777" w:rsidR="00104657" w:rsidRPr="001C1090" w:rsidRDefault="00104657" w:rsidP="0010465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104657" w:rsidRPr="001C1090" w14:paraId="3D22CF34" w14:textId="77777777" w:rsidTr="00670BF1">
        <w:trPr>
          <w:jc w:val="center"/>
        </w:trPr>
        <w:tc>
          <w:tcPr>
            <w:tcW w:w="0" w:type="auto"/>
            <w:hideMark/>
          </w:tcPr>
          <w:p w14:paraId="08426D66"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776B844B"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2BF31D2"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0A158B2" w14:textId="63EA9CD7" w:rsidR="00104657" w:rsidRPr="004B3411"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Bad</w:t>
            </w:r>
          </w:p>
        </w:tc>
        <w:tc>
          <w:tcPr>
            <w:tcW w:w="1248" w:type="dxa"/>
          </w:tcPr>
          <w:p w14:paraId="28D47BBC" w14:textId="3A8FCD88" w:rsidR="00104657" w:rsidRPr="004B3411"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 Apoptosis</w:t>
            </w:r>
          </w:p>
        </w:tc>
        <w:tc>
          <w:tcPr>
            <w:tcW w:w="1248" w:type="dxa"/>
          </w:tcPr>
          <w:p w14:paraId="7A9B9151" w14:textId="77777777" w:rsidR="00104657" w:rsidRPr="004B3411"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104657" w:rsidRPr="001C1090" w14:paraId="1070E9BE" w14:textId="77777777" w:rsidTr="00670BF1">
        <w:trPr>
          <w:jc w:val="center"/>
        </w:trPr>
        <w:tc>
          <w:tcPr>
            <w:tcW w:w="0" w:type="auto"/>
            <w:hideMark/>
          </w:tcPr>
          <w:p w14:paraId="7B73E49D"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28165C5D"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7CE2230A"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33132C4" w14:textId="7AB06323"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0175552F" w14:textId="0F09BC06" w:rsidR="00104657" w:rsidRPr="0092517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FOXO3a</w:t>
            </w:r>
          </w:p>
        </w:tc>
        <w:tc>
          <w:tcPr>
            <w:tcW w:w="1248" w:type="dxa"/>
          </w:tcPr>
          <w:p w14:paraId="0D51A699" w14:textId="77777777" w:rsidR="00104657" w:rsidRPr="0092517E" w:rsidRDefault="00104657" w:rsidP="00104657">
            <w:pPr>
              <w:rPr>
                <w:rFonts w:ascii="Times New Roman" w:hAnsi="Times New Roman" w:cs="Times New Roman"/>
                <w:i/>
                <w:iCs/>
                <w:sz w:val="20"/>
                <w:szCs w:val="20"/>
              </w:rPr>
            </w:pPr>
          </w:p>
        </w:tc>
      </w:tr>
      <w:tr w:rsidR="00104657" w:rsidRPr="001C1090" w14:paraId="57EEF753" w14:textId="77777777" w:rsidTr="00670BF1">
        <w:trPr>
          <w:jc w:val="center"/>
        </w:trPr>
        <w:tc>
          <w:tcPr>
            <w:tcW w:w="0" w:type="auto"/>
            <w:hideMark/>
          </w:tcPr>
          <w:p w14:paraId="56C3D8CE"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32613090"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5590DEAD" w14:textId="77777777"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E9BA9BA" w14:textId="037EE296"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48" w:type="dxa"/>
          </w:tcPr>
          <w:p w14:paraId="34CB3BC8" w14:textId="35C75502" w:rsidR="00104657" w:rsidRPr="0092517E"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 Apoptosis</w:t>
            </w:r>
          </w:p>
        </w:tc>
        <w:tc>
          <w:tcPr>
            <w:tcW w:w="1248" w:type="dxa"/>
          </w:tcPr>
          <w:p w14:paraId="73C14131" w14:textId="77777777" w:rsidR="00104657" w:rsidRPr="0092517E" w:rsidRDefault="00104657" w:rsidP="00104657">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104657" w:rsidRPr="004B3411" w14:paraId="39B10734" w14:textId="77777777" w:rsidTr="00670BF1">
        <w:trPr>
          <w:jc w:val="center"/>
        </w:trPr>
        <w:tc>
          <w:tcPr>
            <w:tcW w:w="0" w:type="auto"/>
          </w:tcPr>
          <w:p w14:paraId="0593152E" w14:textId="77777777" w:rsidR="00104657" w:rsidRPr="004B3411"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76A03A02" w14:textId="77777777" w:rsidR="00104657" w:rsidRPr="004B3411"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7BDE56AF" w14:textId="77777777" w:rsidR="00104657" w:rsidRPr="004B3411" w:rsidRDefault="00104657" w:rsidP="00104657">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5AD62BB6" w14:textId="3B14F043" w:rsidR="00104657" w:rsidRPr="001C1090"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6557D9B4" w14:textId="4291E6BA" w:rsidR="00104657" w:rsidRPr="004B3411"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FOXO3a</w:t>
            </w:r>
          </w:p>
        </w:tc>
        <w:tc>
          <w:tcPr>
            <w:tcW w:w="1248" w:type="dxa"/>
          </w:tcPr>
          <w:p w14:paraId="7647C081" w14:textId="77777777" w:rsidR="00104657" w:rsidRPr="00D37A4B" w:rsidRDefault="00104657" w:rsidP="00104657">
            <w:pPr>
              <w:rPr>
                <w:rFonts w:ascii="Times New Roman" w:eastAsia="Times New Roman" w:hAnsi="Times New Roman" w:cs="Times New Roman"/>
                <w:sz w:val="20"/>
                <w:szCs w:val="20"/>
              </w:rPr>
            </w:pPr>
          </w:p>
        </w:tc>
      </w:tr>
      <w:tr w:rsidR="00104657" w:rsidRPr="004B3411" w14:paraId="6B5C0F40" w14:textId="77777777" w:rsidTr="00670BF1">
        <w:trPr>
          <w:jc w:val="center"/>
        </w:trPr>
        <w:tc>
          <w:tcPr>
            <w:tcW w:w="0" w:type="auto"/>
          </w:tcPr>
          <w:p w14:paraId="576E36EC" w14:textId="77777777" w:rsidR="00104657" w:rsidRPr="004B3411" w:rsidRDefault="00104657" w:rsidP="0010465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3A3DDE31" w14:textId="77777777" w:rsidR="00104657" w:rsidRPr="004B3411" w:rsidRDefault="00104657" w:rsidP="00104657">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7281CB33" w14:textId="77777777" w:rsidR="00104657" w:rsidRPr="004B3411" w:rsidRDefault="00104657" w:rsidP="00104657">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2FAE46CA" w14:textId="17C52F52" w:rsidR="00104657" w:rsidRPr="004B3411" w:rsidRDefault="00104657" w:rsidP="00104657">
            <w:pPr>
              <w:rPr>
                <w:rFonts w:ascii="Times New Roman" w:hAnsi="Times New Roman" w:cs="Times New Roman"/>
                <w:i/>
                <w:iCs/>
                <w:sz w:val="20"/>
                <w:szCs w:val="20"/>
              </w:rPr>
            </w:pPr>
            <w:r w:rsidRPr="001C1090">
              <w:rPr>
                <w:rFonts w:ascii="Times New Roman" w:eastAsia="Times New Roman" w:hAnsi="Times New Roman" w:cs="Times New Roman"/>
                <w:sz w:val="20"/>
                <w:szCs w:val="20"/>
              </w:rPr>
              <w:t>Akt1</w:t>
            </w:r>
          </w:p>
        </w:tc>
        <w:tc>
          <w:tcPr>
            <w:tcW w:w="1248" w:type="dxa"/>
          </w:tcPr>
          <w:p w14:paraId="4BDE9038" w14:textId="7B26255E" w:rsidR="00104657" w:rsidRPr="004B3411" w:rsidRDefault="00104657" w:rsidP="00104657">
            <w:pPr>
              <w:rPr>
                <w:rFonts w:ascii="Times New Roman" w:hAnsi="Times New Roman" w:cs="Times New Roman"/>
                <w:i/>
                <w:iCs/>
                <w:sz w:val="20"/>
                <w:szCs w:val="20"/>
              </w:rPr>
            </w:pPr>
            <w:r w:rsidRPr="004B3411">
              <w:rPr>
                <w:rFonts w:ascii="Times New Roman" w:eastAsia="Times New Roman" w:hAnsi="Times New Roman" w:cs="Times New Roman"/>
                <w:sz w:val="20"/>
                <w:szCs w:val="20"/>
              </w:rPr>
              <w:t>Bad</w:t>
            </w:r>
          </w:p>
        </w:tc>
        <w:tc>
          <w:tcPr>
            <w:tcW w:w="1248" w:type="dxa"/>
          </w:tcPr>
          <w:p w14:paraId="344F9035" w14:textId="77777777" w:rsidR="00104657" w:rsidRPr="00D37A4B" w:rsidRDefault="00104657" w:rsidP="00104657">
            <w:pPr>
              <w:rPr>
                <w:rFonts w:ascii="Times New Roman" w:eastAsia="Times New Roman" w:hAnsi="Times New Roman" w:cs="Times New Roman"/>
                <w:sz w:val="20"/>
                <w:szCs w:val="20"/>
              </w:rPr>
            </w:pPr>
          </w:p>
        </w:tc>
      </w:tr>
      <w:bookmarkEnd w:id="13"/>
    </w:tbl>
    <w:p w14:paraId="45C20DD3" w14:textId="77777777" w:rsidR="009F25C6" w:rsidRPr="00E823CC"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40992FFE"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9F25C6" w:rsidRPr="00DB0C73" w14:paraId="2E0C55C4" w14:textId="77777777" w:rsidTr="00670BF1">
        <w:tc>
          <w:tcPr>
            <w:tcW w:w="0" w:type="auto"/>
            <w:hideMark/>
          </w:tcPr>
          <w:p w14:paraId="4FD30308"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D2828FD"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38B95F02"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A7E9530"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52E1487"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73D63A75"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C8D9C47"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5FB140B5"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9F25C6" w:rsidRPr="00DB0C73" w14:paraId="1AA506A7" w14:textId="77777777" w:rsidTr="00670BF1">
        <w:tc>
          <w:tcPr>
            <w:tcW w:w="0" w:type="auto"/>
            <w:hideMark/>
          </w:tcPr>
          <w:p w14:paraId="2A431D4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6BC6841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9C6E7C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1EB7CE8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C7B2B8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C42622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49BCC9F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6A9CC100"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9F25C6" w:rsidRPr="00DB0C73" w14:paraId="5A22BAB4" w14:textId="77777777" w:rsidTr="00670BF1">
        <w:tc>
          <w:tcPr>
            <w:tcW w:w="0" w:type="auto"/>
            <w:hideMark/>
          </w:tcPr>
          <w:p w14:paraId="47FCEC7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4D095D9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B59209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2543D81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C5837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50F39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69D209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54F8716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9F25C6" w:rsidRPr="00DB0C73" w14:paraId="22296DFD" w14:textId="77777777" w:rsidTr="00670BF1">
        <w:tc>
          <w:tcPr>
            <w:tcW w:w="0" w:type="auto"/>
            <w:hideMark/>
          </w:tcPr>
          <w:p w14:paraId="0161802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147D4BA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25CD15F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7CFD20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AB9F27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A98523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096F9A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1AF41DD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9F25C6" w:rsidRPr="00DB0C73" w14:paraId="452D6F98" w14:textId="77777777" w:rsidTr="00670BF1">
        <w:tc>
          <w:tcPr>
            <w:tcW w:w="0" w:type="auto"/>
            <w:hideMark/>
          </w:tcPr>
          <w:p w14:paraId="2A6D552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3F69B07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4A458A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FEA66D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1E794F2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EDF6D3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4C6D476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1758CFE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7B1EF268" w14:textId="77777777" w:rsidR="009F25C6" w:rsidRDefault="009F25C6" w:rsidP="009F25C6">
      <w:pPr>
        <w:jc w:val="both"/>
        <w:rPr>
          <w:rFonts w:ascii="Times New Roman" w:hAnsi="Times New Roman" w:cs="Times New Roman"/>
          <w:i/>
          <w:iCs/>
          <w:sz w:val="24"/>
          <w:szCs w:val="24"/>
        </w:rPr>
      </w:pPr>
    </w:p>
    <w:p w14:paraId="6D4677F7" w14:textId="77777777" w:rsidR="009F25C6" w:rsidRDefault="009F25C6" w:rsidP="009F25C6">
      <w:pPr>
        <w:jc w:val="both"/>
        <w:rPr>
          <w:rFonts w:ascii="Times New Roman" w:hAnsi="Times New Roman" w:cs="Times New Roman"/>
          <w:i/>
          <w:iCs/>
          <w:sz w:val="24"/>
          <w:szCs w:val="24"/>
        </w:rPr>
      </w:pPr>
    </w:p>
    <w:p w14:paraId="4375260F" w14:textId="77777777" w:rsidR="009F25C6" w:rsidRPr="00170ADD"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628"/>
        <w:gridCol w:w="1703"/>
        <w:gridCol w:w="1295"/>
        <w:gridCol w:w="1194"/>
        <w:gridCol w:w="1328"/>
        <w:gridCol w:w="1061"/>
      </w:tblGrid>
      <w:tr w:rsidR="0063638E" w:rsidRPr="00170ADD" w14:paraId="782921FA" w14:textId="77777777" w:rsidTr="0063638E">
        <w:trPr>
          <w:jc w:val="center"/>
        </w:trPr>
        <w:tc>
          <w:tcPr>
            <w:tcW w:w="4626" w:type="dxa"/>
            <w:gridSpan w:val="3"/>
          </w:tcPr>
          <w:p w14:paraId="0041D383" w14:textId="77777777" w:rsidR="0063638E" w:rsidRPr="00170ADD" w:rsidRDefault="0063638E" w:rsidP="00670BF1">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94" w:type="dxa"/>
          </w:tcPr>
          <w:p w14:paraId="785BF5B2" w14:textId="77777777" w:rsidR="0063638E" w:rsidRDefault="0063638E" w:rsidP="00670BF1">
            <w:pPr>
              <w:jc w:val="center"/>
              <w:rPr>
                <w:rFonts w:ascii="Times New Roman" w:eastAsia="Times New Roman" w:hAnsi="Times New Roman" w:cs="Times New Roman"/>
                <w:b/>
                <w:bCs/>
                <w:sz w:val="20"/>
                <w:szCs w:val="20"/>
              </w:rPr>
            </w:pPr>
          </w:p>
        </w:tc>
        <w:tc>
          <w:tcPr>
            <w:tcW w:w="1328" w:type="dxa"/>
          </w:tcPr>
          <w:p w14:paraId="7AED94D7" w14:textId="77777777" w:rsidR="0063638E" w:rsidRPr="00D045A4" w:rsidRDefault="0063638E" w:rsidP="00670BF1">
            <w:pPr>
              <w:jc w:val="center"/>
              <w:rPr>
                <w:rFonts w:ascii="Times New Roman" w:hAnsi="Times New Roman" w:cs="Times New Roman"/>
                <w:b/>
                <w:bCs/>
                <w:sz w:val="20"/>
                <w:szCs w:val="20"/>
              </w:rPr>
            </w:pPr>
          </w:p>
        </w:tc>
        <w:tc>
          <w:tcPr>
            <w:tcW w:w="1061" w:type="dxa"/>
          </w:tcPr>
          <w:p w14:paraId="04BD95D1" w14:textId="77777777" w:rsidR="0063638E" w:rsidRDefault="0063638E" w:rsidP="00670BF1">
            <w:pPr>
              <w:jc w:val="center"/>
              <w:rPr>
                <w:rFonts w:ascii="Times New Roman" w:hAnsi="Times New Roman" w:cs="Times New Roman"/>
                <w:sz w:val="18"/>
                <w:szCs w:val="18"/>
              </w:rPr>
            </w:pPr>
          </w:p>
        </w:tc>
      </w:tr>
      <w:tr w:rsidR="0063638E" w:rsidRPr="00170ADD" w14:paraId="68CD9D48" w14:textId="77777777" w:rsidTr="0063638E">
        <w:trPr>
          <w:jc w:val="center"/>
        </w:trPr>
        <w:tc>
          <w:tcPr>
            <w:tcW w:w="1628" w:type="dxa"/>
            <w:hideMark/>
          </w:tcPr>
          <w:p w14:paraId="5D0976B8" w14:textId="77777777" w:rsidR="0063638E" w:rsidRPr="00170ADD" w:rsidRDefault="0063638E" w:rsidP="0063638E">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03" w:type="dxa"/>
            <w:hideMark/>
          </w:tcPr>
          <w:p w14:paraId="4F1C5745" w14:textId="77777777" w:rsidR="0063638E" w:rsidRPr="00170ADD" w:rsidRDefault="0063638E" w:rsidP="0063638E">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0D4CD786" w14:textId="77777777" w:rsidR="0063638E" w:rsidRPr="00170ADD" w:rsidRDefault="0063638E" w:rsidP="0063638E">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94" w:type="dxa"/>
          </w:tcPr>
          <w:p w14:paraId="57F4E0E8" w14:textId="5465DE03" w:rsidR="0063638E" w:rsidRPr="00170ADD" w:rsidRDefault="0063638E" w:rsidP="0063638E">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328" w:type="dxa"/>
          </w:tcPr>
          <w:p w14:paraId="68650B15" w14:textId="039021BD" w:rsidR="0063638E" w:rsidRDefault="0063638E" w:rsidP="0063638E">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061" w:type="dxa"/>
          </w:tcPr>
          <w:p w14:paraId="1673854D" w14:textId="77777777" w:rsidR="0063638E" w:rsidRPr="00EB3D00" w:rsidRDefault="0063638E" w:rsidP="0063638E">
            <w:pPr>
              <w:jc w:val="center"/>
              <w:rPr>
                <w:rFonts w:ascii="Times New Roman" w:hAnsi="Times New Roman" w:cs="Times New Roman"/>
                <w:sz w:val="18"/>
                <w:szCs w:val="18"/>
              </w:rPr>
            </w:pPr>
            <w:r>
              <w:rPr>
                <w:rFonts w:ascii="Times New Roman" w:hAnsi="Times New Roman" w:cs="Times New Roman"/>
                <w:sz w:val="18"/>
                <w:szCs w:val="18"/>
              </w:rPr>
              <w:t>pathway</w:t>
            </w:r>
          </w:p>
        </w:tc>
      </w:tr>
      <w:tr w:rsidR="0063638E" w:rsidRPr="00170ADD" w14:paraId="12571EB9" w14:textId="77777777" w:rsidTr="0063638E">
        <w:trPr>
          <w:jc w:val="center"/>
        </w:trPr>
        <w:tc>
          <w:tcPr>
            <w:tcW w:w="1628" w:type="dxa"/>
            <w:hideMark/>
          </w:tcPr>
          <w:p w14:paraId="3317C9D8"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03" w:type="dxa"/>
            <w:hideMark/>
          </w:tcPr>
          <w:p w14:paraId="32A73285"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5349E3FE"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4BC72A5" w14:textId="65529124"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328" w:type="dxa"/>
          </w:tcPr>
          <w:p w14:paraId="5C8708F1" w14:textId="5AD68629"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061" w:type="dxa"/>
          </w:tcPr>
          <w:p w14:paraId="1462189E" w14:textId="77777777" w:rsidR="0063638E" w:rsidRPr="00207DBC" w:rsidRDefault="0063638E" w:rsidP="0063638E">
            <w:pPr>
              <w:rPr>
                <w:rFonts w:ascii="Times New Roman" w:eastAsia="Times New Roman" w:hAnsi="Times New Roman" w:cs="Times New Roman"/>
                <w:sz w:val="20"/>
                <w:szCs w:val="20"/>
              </w:rPr>
            </w:pPr>
          </w:p>
        </w:tc>
      </w:tr>
      <w:tr w:rsidR="0063638E" w:rsidRPr="00170ADD" w14:paraId="25FC6D88" w14:textId="77777777" w:rsidTr="0063638E">
        <w:trPr>
          <w:jc w:val="center"/>
        </w:trPr>
        <w:tc>
          <w:tcPr>
            <w:tcW w:w="1628" w:type="dxa"/>
            <w:hideMark/>
          </w:tcPr>
          <w:p w14:paraId="334250F6"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703" w:type="dxa"/>
            <w:hideMark/>
          </w:tcPr>
          <w:p w14:paraId="1228B839"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3F3027CB"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35735C5B" w14:textId="6F3A845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328" w:type="dxa"/>
          </w:tcPr>
          <w:p w14:paraId="25AADF15" w14:textId="2ABD2ADE"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061" w:type="dxa"/>
          </w:tcPr>
          <w:p w14:paraId="6A8907C8" w14:textId="77777777" w:rsidR="0063638E" w:rsidRPr="00207DBC" w:rsidRDefault="0063638E" w:rsidP="0063638E">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63638E" w:rsidRPr="00170ADD" w14:paraId="3EE4CE77" w14:textId="77777777" w:rsidTr="0063638E">
        <w:trPr>
          <w:jc w:val="center"/>
        </w:trPr>
        <w:tc>
          <w:tcPr>
            <w:tcW w:w="1628" w:type="dxa"/>
            <w:hideMark/>
          </w:tcPr>
          <w:p w14:paraId="6002C722"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03" w:type="dxa"/>
            <w:hideMark/>
          </w:tcPr>
          <w:p w14:paraId="659E3D30"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029E527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0ECEC55A" w14:textId="5F8910D5"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28" w:type="dxa"/>
          </w:tcPr>
          <w:p w14:paraId="2D75B590" w14:textId="439CB029"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061" w:type="dxa"/>
          </w:tcPr>
          <w:p w14:paraId="318B0FAB" w14:textId="77777777" w:rsidR="0063638E" w:rsidRPr="00207DBC" w:rsidRDefault="0063638E" w:rsidP="0063638E">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63638E" w:rsidRPr="00170ADD" w14:paraId="1C399E7D" w14:textId="77777777" w:rsidTr="0063638E">
        <w:trPr>
          <w:jc w:val="center"/>
        </w:trPr>
        <w:tc>
          <w:tcPr>
            <w:tcW w:w="1628" w:type="dxa"/>
            <w:hideMark/>
          </w:tcPr>
          <w:p w14:paraId="6AD17FA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03" w:type="dxa"/>
            <w:hideMark/>
          </w:tcPr>
          <w:p w14:paraId="021BDE87"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02348A08"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34A01619" w14:textId="586B807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28" w:type="dxa"/>
          </w:tcPr>
          <w:p w14:paraId="7C7C889A" w14:textId="2944F3C3"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061" w:type="dxa"/>
          </w:tcPr>
          <w:p w14:paraId="77B95688" w14:textId="77777777" w:rsidR="0063638E" w:rsidRPr="00063882" w:rsidRDefault="0063638E" w:rsidP="0063638E">
            <w:pPr>
              <w:rPr>
                <w:rFonts w:ascii="Times New Roman" w:eastAsia="Times New Roman" w:hAnsi="Times New Roman" w:cs="Times New Roman"/>
                <w:sz w:val="20"/>
                <w:szCs w:val="20"/>
              </w:rPr>
            </w:pPr>
          </w:p>
        </w:tc>
      </w:tr>
      <w:tr w:rsidR="0063638E" w:rsidRPr="00170ADD" w14:paraId="40BE4E91" w14:textId="77777777" w:rsidTr="0063638E">
        <w:trPr>
          <w:jc w:val="center"/>
        </w:trPr>
        <w:tc>
          <w:tcPr>
            <w:tcW w:w="1628" w:type="dxa"/>
            <w:hideMark/>
          </w:tcPr>
          <w:p w14:paraId="6981D748"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03" w:type="dxa"/>
            <w:hideMark/>
          </w:tcPr>
          <w:p w14:paraId="352CD600"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141A869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8AAC285" w14:textId="51B6D02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328" w:type="dxa"/>
          </w:tcPr>
          <w:p w14:paraId="29F55CD5" w14:textId="61CB091F"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061" w:type="dxa"/>
          </w:tcPr>
          <w:p w14:paraId="5700475B" w14:textId="77777777" w:rsidR="0063638E" w:rsidRPr="00063882"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03A7AFD3" w14:textId="77777777" w:rsidTr="0063638E">
        <w:trPr>
          <w:jc w:val="center"/>
        </w:trPr>
        <w:tc>
          <w:tcPr>
            <w:tcW w:w="1628" w:type="dxa"/>
            <w:hideMark/>
          </w:tcPr>
          <w:p w14:paraId="5FD8E8B7"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03" w:type="dxa"/>
            <w:hideMark/>
          </w:tcPr>
          <w:p w14:paraId="1F649EBB"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722A3523"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8456B50" w14:textId="70C1CF2E"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328" w:type="dxa"/>
          </w:tcPr>
          <w:p w14:paraId="7A32AF9B" w14:textId="73040BFA"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061" w:type="dxa"/>
          </w:tcPr>
          <w:p w14:paraId="432F2B94" w14:textId="77777777" w:rsidR="0063638E" w:rsidRPr="00063882" w:rsidRDefault="0063638E" w:rsidP="0063638E">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3638E" w:rsidRPr="00170ADD" w14:paraId="1492BD1E" w14:textId="77777777" w:rsidTr="0063638E">
        <w:trPr>
          <w:jc w:val="center"/>
        </w:trPr>
        <w:tc>
          <w:tcPr>
            <w:tcW w:w="1628" w:type="dxa"/>
            <w:hideMark/>
          </w:tcPr>
          <w:p w14:paraId="5310EA13"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03" w:type="dxa"/>
            <w:hideMark/>
          </w:tcPr>
          <w:p w14:paraId="4AF0AC20"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0E081D92"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68632AA0" w14:textId="7D4C757F"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28" w:type="dxa"/>
          </w:tcPr>
          <w:p w14:paraId="3F672BFE" w14:textId="528CC06D"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061" w:type="dxa"/>
          </w:tcPr>
          <w:p w14:paraId="1422C2AA" w14:textId="77777777" w:rsidR="0063638E" w:rsidRPr="00170ADD" w:rsidRDefault="0063638E" w:rsidP="0063638E">
            <w:pPr>
              <w:rPr>
                <w:rFonts w:ascii="Times New Roman" w:eastAsia="Times New Roman" w:hAnsi="Times New Roman" w:cs="Times New Roman"/>
                <w:sz w:val="20"/>
                <w:szCs w:val="20"/>
              </w:rPr>
            </w:pPr>
          </w:p>
        </w:tc>
      </w:tr>
      <w:tr w:rsidR="0063638E" w:rsidRPr="00170ADD" w14:paraId="4D32AE20" w14:textId="77777777" w:rsidTr="0063638E">
        <w:trPr>
          <w:jc w:val="center"/>
        </w:trPr>
        <w:tc>
          <w:tcPr>
            <w:tcW w:w="1628" w:type="dxa"/>
            <w:hideMark/>
          </w:tcPr>
          <w:p w14:paraId="5C6DD4B4"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03" w:type="dxa"/>
            <w:hideMark/>
          </w:tcPr>
          <w:p w14:paraId="7C85EF0E"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930DAFB"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24DA26E" w14:textId="42E079C6"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28" w:type="dxa"/>
          </w:tcPr>
          <w:p w14:paraId="175D283C" w14:textId="38AC8675"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61" w:type="dxa"/>
          </w:tcPr>
          <w:p w14:paraId="2374A6E0" w14:textId="77777777" w:rsidR="0063638E" w:rsidRPr="00CD1482" w:rsidRDefault="0063638E" w:rsidP="0063638E">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3638E" w:rsidRPr="00170ADD" w14:paraId="3EA1CDF0" w14:textId="77777777" w:rsidTr="0063638E">
        <w:trPr>
          <w:jc w:val="center"/>
        </w:trPr>
        <w:tc>
          <w:tcPr>
            <w:tcW w:w="1628" w:type="dxa"/>
            <w:hideMark/>
          </w:tcPr>
          <w:p w14:paraId="2C4ED7CB"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03" w:type="dxa"/>
            <w:hideMark/>
          </w:tcPr>
          <w:p w14:paraId="67B95C3D"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4D1473A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4A622FE" w14:textId="50C7E97E"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328" w:type="dxa"/>
          </w:tcPr>
          <w:p w14:paraId="149922C6" w14:textId="07AD0A19"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61" w:type="dxa"/>
          </w:tcPr>
          <w:p w14:paraId="5BB15F4C" w14:textId="77777777" w:rsidR="0063638E" w:rsidRPr="00CD1482"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4272685C" w14:textId="77777777" w:rsidTr="0063638E">
        <w:trPr>
          <w:jc w:val="center"/>
        </w:trPr>
        <w:tc>
          <w:tcPr>
            <w:tcW w:w="1628" w:type="dxa"/>
            <w:hideMark/>
          </w:tcPr>
          <w:p w14:paraId="6066362B"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4C39027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42213A58"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0FC82002" w14:textId="14690ECB"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0B809EA2" w14:textId="1D692D95"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061" w:type="dxa"/>
          </w:tcPr>
          <w:p w14:paraId="531E09FF" w14:textId="77777777" w:rsidR="0063638E" w:rsidRPr="00CD1482"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28EDAB35" w14:textId="77777777" w:rsidTr="0063638E">
        <w:trPr>
          <w:jc w:val="center"/>
        </w:trPr>
        <w:tc>
          <w:tcPr>
            <w:tcW w:w="1628" w:type="dxa"/>
            <w:hideMark/>
          </w:tcPr>
          <w:p w14:paraId="3A1A5A67"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03" w:type="dxa"/>
            <w:hideMark/>
          </w:tcPr>
          <w:p w14:paraId="200AF81D"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5FDD2A14"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42A42E49" w14:textId="7C333AC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2F908B60" w14:textId="6F2CE1BE"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061" w:type="dxa"/>
          </w:tcPr>
          <w:p w14:paraId="40200F09"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4C10E649" w14:textId="77777777" w:rsidTr="0063638E">
        <w:trPr>
          <w:jc w:val="center"/>
        </w:trPr>
        <w:tc>
          <w:tcPr>
            <w:tcW w:w="1628" w:type="dxa"/>
            <w:hideMark/>
          </w:tcPr>
          <w:p w14:paraId="40CDC90D"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31A6C56D"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5F0A7EF"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C6764A6" w14:textId="27DD2E0F"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058D1292" w14:textId="6B3CCEFC"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061" w:type="dxa"/>
          </w:tcPr>
          <w:p w14:paraId="05DB607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6ED5AB49" w14:textId="77777777" w:rsidTr="0063638E">
        <w:trPr>
          <w:jc w:val="center"/>
        </w:trPr>
        <w:tc>
          <w:tcPr>
            <w:tcW w:w="1628" w:type="dxa"/>
            <w:hideMark/>
          </w:tcPr>
          <w:p w14:paraId="3F5F60AD"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490CA4BD"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518C2F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1FC9BE8" w14:textId="4EB9489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72F5D7C3" w14:textId="64A9C66A"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61" w:type="dxa"/>
          </w:tcPr>
          <w:p w14:paraId="69B8BA73"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74A13B09" w14:textId="77777777" w:rsidTr="0063638E">
        <w:trPr>
          <w:jc w:val="center"/>
        </w:trPr>
        <w:tc>
          <w:tcPr>
            <w:tcW w:w="1628" w:type="dxa"/>
            <w:hideMark/>
          </w:tcPr>
          <w:p w14:paraId="161903B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58B112A5"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1C252B7F"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9025BA9" w14:textId="5790149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4A8348E5" w14:textId="499F7B15"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61" w:type="dxa"/>
          </w:tcPr>
          <w:p w14:paraId="23970B82"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69707AD7" w14:textId="77777777" w:rsidTr="0063638E">
        <w:trPr>
          <w:jc w:val="center"/>
        </w:trPr>
        <w:tc>
          <w:tcPr>
            <w:tcW w:w="1628" w:type="dxa"/>
            <w:hideMark/>
          </w:tcPr>
          <w:p w14:paraId="6862CD0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03" w:type="dxa"/>
            <w:hideMark/>
          </w:tcPr>
          <w:p w14:paraId="3160F3BE"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6F738435"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3DA3CA55" w14:textId="1F33F5C3"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328" w:type="dxa"/>
          </w:tcPr>
          <w:p w14:paraId="4F95FA11" w14:textId="5B0A96F2"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61" w:type="dxa"/>
          </w:tcPr>
          <w:p w14:paraId="75701F5F" w14:textId="77777777" w:rsidR="0063638E" w:rsidRPr="00170ADD" w:rsidRDefault="0063638E" w:rsidP="0063638E">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3638E" w:rsidRPr="00170ADD" w14:paraId="1FB57F81" w14:textId="77777777" w:rsidTr="0063638E">
        <w:trPr>
          <w:jc w:val="center"/>
        </w:trPr>
        <w:tc>
          <w:tcPr>
            <w:tcW w:w="1628" w:type="dxa"/>
            <w:hideMark/>
          </w:tcPr>
          <w:p w14:paraId="1B2589B6"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0A20CB69"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295" w:type="dxa"/>
            <w:hideMark/>
          </w:tcPr>
          <w:p w14:paraId="272828C7"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4AB12585" w14:textId="00BB3A7B"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08F9473F" w14:textId="29BF3BE1"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061" w:type="dxa"/>
          </w:tcPr>
          <w:p w14:paraId="4942B8B9" w14:textId="77777777" w:rsidR="0063638E" w:rsidRPr="00170ADD" w:rsidRDefault="0063638E" w:rsidP="0063638E">
            <w:pPr>
              <w:rPr>
                <w:rFonts w:ascii="Times New Roman" w:eastAsia="Times New Roman" w:hAnsi="Times New Roman" w:cs="Times New Roman"/>
                <w:sz w:val="20"/>
                <w:szCs w:val="20"/>
              </w:rPr>
            </w:pPr>
          </w:p>
        </w:tc>
      </w:tr>
      <w:tr w:rsidR="0063638E" w:rsidRPr="00170ADD" w14:paraId="17B80586" w14:textId="77777777" w:rsidTr="0063638E">
        <w:trPr>
          <w:jc w:val="center"/>
        </w:trPr>
        <w:tc>
          <w:tcPr>
            <w:tcW w:w="1628" w:type="dxa"/>
            <w:hideMark/>
          </w:tcPr>
          <w:p w14:paraId="10E939B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5E586172"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7F9F3A30"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1A88333C" w14:textId="2868ED4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76223892" w14:textId="46E1C96F"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61" w:type="dxa"/>
          </w:tcPr>
          <w:p w14:paraId="6D92118B" w14:textId="77777777" w:rsidR="0063638E" w:rsidRPr="00E23808" w:rsidRDefault="0063638E" w:rsidP="0063638E">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3638E" w:rsidRPr="00170ADD" w14:paraId="4F0EFF89" w14:textId="77777777" w:rsidTr="0063638E">
        <w:trPr>
          <w:jc w:val="center"/>
        </w:trPr>
        <w:tc>
          <w:tcPr>
            <w:tcW w:w="1628" w:type="dxa"/>
            <w:hideMark/>
          </w:tcPr>
          <w:p w14:paraId="09B89B42"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0A28E196"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5D62EA38"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36C03F0F" w14:textId="25F3CD63"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083FFEB1" w14:textId="4B7DF51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61" w:type="dxa"/>
          </w:tcPr>
          <w:p w14:paraId="0357817B" w14:textId="77777777" w:rsidR="0063638E" w:rsidRPr="00E23808" w:rsidRDefault="0063638E" w:rsidP="0063638E">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3638E" w:rsidRPr="00170ADD" w14:paraId="73D55232" w14:textId="77777777" w:rsidTr="0063638E">
        <w:trPr>
          <w:jc w:val="center"/>
        </w:trPr>
        <w:tc>
          <w:tcPr>
            <w:tcW w:w="1628" w:type="dxa"/>
            <w:hideMark/>
          </w:tcPr>
          <w:p w14:paraId="0D6DF8E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NO</w:t>
            </w:r>
          </w:p>
        </w:tc>
        <w:tc>
          <w:tcPr>
            <w:tcW w:w="1703" w:type="dxa"/>
            <w:hideMark/>
          </w:tcPr>
          <w:p w14:paraId="4EF33A85"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6418D06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27005304" w14:textId="687EBACF"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527D987E" w14:textId="60D19454"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61" w:type="dxa"/>
          </w:tcPr>
          <w:p w14:paraId="13B72363" w14:textId="77777777" w:rsidR="0063638E" w:rsidRPr="00E23808"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3638E" w:rsidRPr="00170ADD" w14:paraId="54E621BB" w14:textId="77777777" w:rsidTr="0063638E">
        <w:trPr>
          <w:jc w:val="center"/>
        </w:trPr>
        <w:tc>
          <w:tcPr>
            <w:tcW w:w="1628" w:type="dxa"/>
            <w:hideMark/>
          </w:tcPr>
          <w:p w14:paraId="59BF4212"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03" w:type="dxa"/>
            <w:hideMark/>
          </w:tcPr>
          <w:p w14:paraId="19569AC3"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2A7BE5BC"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6E292E4B" w14:textId="63344164"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3CE1DAA6" w14:textId="0F39D04D"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61" w:type="dxa"/>
          </w:tcPr>
          <w:p w14:paraId="40BAAF5C" w14:textId="77777777" w:rsidR="0063638E" w:rsidRPr="00E23808" w:rsidRDefault="0063638E" w:rsidP="0063638E">
            <w:pPr>
              <w:rPr>
                <w:rFonts w:ascii="Times New Roman" w:eastAsia="Times New Roman" w:hAnsi="Times New Roman" w:cs="Times New Roman"/>
                <w:sz w:val="20"/>
                <w:szCs w:val="20"/>
              </w:rPr>
            </w:pPr>
          </w:p>
        </w:tc>
      </w:tr>
      <w:tr w:rsidR="0063638E" w:rsidRPr="00170ADD" w14:paraId="777B57D3" w14:textId="77777777" w:rsidTr="0063638E">
        <w:trPr>
          <w:jc w:val="center"/>
        </w:trPr>
        <w:tc>
          <w:tcPr>
            <w:tcW w:w="1628" w:type="dxa"/>
            <w:hideMark/>
          </w:tcPr>
          <w:p w14:paraId="1BA8DD73"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38444870"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2E9BCB5A"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9D50D4B" w14:textId="61360C32"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6D6BC8AA" w14:textId="717EBAF8"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61" w:type="dxa"/>
          </w:tcPr>
          <w:p w14:paraId="614A390B" w14:textId="77777777" w:rsidR="0063638E" w:rsidRPr="00170ADD" w:rsidRDefault="0063638E" w:rsidP="0063638E">
            <w:pPr>
              <w:rPr>
                <w:rFonts w:ascii="Times New Roman" w:eastAsia="Times New Roman" w:hAnsi="Times New Roman" w:cs="Times New Roman"/>
                <w:sz w:val="20"/>
                <w:szCs w:val="20"/>
              </w:rPr>
            </w:pPr>
          </w:p>
        </w:tc>
      </w:tr>
      <w:tr w:rsidR="0063638E" w:rsidRPr="00170ADD" w14:paraId="3C0D82C0" w14:textId="77777777" w:rsidTr="0063638E">
        <w:trPr>
          <w:trHeight w:val="350"/>
          <w:jc w:val="center"/>
        </w:trPr>
        <w:tc>
          <w:tcPr>
            <w:tcW w:w="1628" w:type="dxa"/>
            <w:hideMark/>
          </w:tcPr>
          <w:p w14:paraId="51E52B05"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5FB031E9" w14:textId="77777777"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577A259"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599BD69F" w14:textId="5E881690"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4A8564A2" w14:textId="328651B9" w:rsidR="0063638E" w:rsidRPr="00170ADD" w:rsidRDefault="0063638E" w:rsidP="0063638E">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61" w:type="dxa"/>
          </w:tcPr>
          <w:p w14:paraId="135842F6" w14:textId="77777777" w:rsidR="0063638E" w:rsidRPr="00170ADD" w:rsidRDefault="0063638E" w:rsidP="0063638E">
            <w:pPr>
              <w:rPr>
                <w:rFonts w:ascii="Times New Roman" w:eastAsia="Times New Roman" w:hAnsi="Times New Roman" w:cs="Times New Roman"/>
                <w:sz w:val="20"/>
                <w:szCs w:val="20"/>
              </w:rPr>
            </w:pPr>
          </w:p>
        </w:tc>
      </w:tr>
      <w:tr w:rsidR="0063638E" w:rsidRPr="00170ADD" w14:paraId="0E02BE04" w14:textId="77777777" w:rsidTr="0063638E">
        <w:trPr>
          <w:jc w:val="center"/>
        </w:trPr>
        <w:tc>
          <w:tcPr>
            <w:tcW w:w="1628" w:type="dxa"/>
            <w:hideMark/>
          </w:tcPr>
          <w:p w14:paraId="6D5DE01B" w14:textId="77777777" w:rsidR="0063638E" w:rsidRPr="00170ADD" w:rsidRDefault="0063638E" w:rsidP="0063638E">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03" w:type="dxa"/>
            <w:hideMark/>
          </w:tcPr>
          <w:p w14:paraId="456B5C47"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42BFDBFF" w14:textId="77777777"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94" w:type="dxa"/>
          </w:tcPr>
          <w:p w14:paraId="5567950F" w14:textId="41231214" w:rsidR="0063638E" w:rsidRPr="00170ADD" w:rsidRDefault="0063638E" w:rsidP="0063638E">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328" w:type="dxa"/>
          </w:tcPr>
          <w:p w14:paraId="01CE4EF9" w14:textId="3EC80C68" w:rsidR="0063638E" w:rsidRPr="00170ADD" w:rsidRDefault="0063638E" w:rsidP="0063638E">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061" w:type="dxa"/>
          </w:tcPr>
          <w:p w14:paraId="54E91CCD" w14:textId="77777777" w:rsidR="0063638E" w:rsidRPr="00170ADD" w:rsidRDefault="0063638E" w:rsidP="0063638E">
            <w:pPr>
              <w:rPr>
                <w:rFonts w:ascii="Times New Roman" w:eastAsia="Times New Roman" w:hAnsi="Times New Roman" w:cs="Times New Roman"/>
                <w:sz w:val="20"/>
                <w:szCs w:val="20"/>
              </w:rPr>
            </w:pPr>
          </w:p>
        </w:tc>
      </w:tr>
      <w:bookmarkEnd w:id="14"/>
    </w:tbl>
    <w:p w14:paraId="1A405541" w14:textId="77777777" w:rsidR="009F25C6" w:rsidRPr="00BF1FE8"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31136220"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DB0C73" w14:paraId="44739621" w14:textId="77777777" w:rsidTr="00670BF1">
        <w:tc>
          <w:tcPr>
            <w:tcW w:w="0" w:type="auto"/>
            <w:hideMark/>
          </w:tcPr>
          <w:p w14:paraId="4FA8325A"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02A0808A"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26FD97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77F59D7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4A5DD48"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0A26D5EC"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0EE96C25"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BE67DC4"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9F25C6" w:rsidRPr="00DB0C73" w14:paraId="6EFFFC74" w14:textId="77777777" w:rsidTr="00670BF1">
        <w:tc>
          <w:tcPr>
            <w:tcW w:w="0" w:type="auto"/>
            <w:hideMark/>
          </w:tcPr>
          <w:p w14:paraId="2153463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12BA21E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09B32D9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9E8430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E5F7F1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509A72C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031768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149D3B7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9F25C6" w:rsidRPr="00DB0C73" w14:paraId="024F70A3" w14:textId="77777777" w:rsidTr="00670BF1">
        <w:tc>
          <w:tcPr>
            <w:tcW w:w="0" w:type="auto"/>
            <w:hideMark/>
          </w:tcPr>
          <w:p w14:paraId="6D84EA5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201EA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E447B9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445BC3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5252C04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BA7615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F4F63D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53B5D8E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9F25C6" w:rsidRPr="00DB0C73" w14:paraId="7AA38EFB" w14:textId="77777777" w:rsidTr="00670BF1">
        <w:tc>
          <w:tcPr>
            <w:tcW w:w="0" w:type="auto"/>
            <w:hideMark/>
          </w:tcPr>
          <w:p w14:paraId="3CA0D8B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1A67A2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6AA86E2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A96950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DE0F29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19C7165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5B0199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4FD35CF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9F25C6" w:rsidRPr="00DB0C73" w14:paraId="2ED65D07" w14:textId="77777777" w:rsidTr="00670BF1">
        <w:tc>
          <w:tcPr>
            <w:tcW w:w="0" w:type="auto"/>
            <w:hideMark/>
          </w:tcPr>
          <w:p w14:paraId="6FB1260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A0D85B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73D03C0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69B1A4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574BF1E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178B27A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507CB5C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5B56DFD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70BB9D2C" w14:textId="77777777" w:rsidR="009F25C6" w:rsidRDefault="009F25C6" w:rsidP="009F25C6">
      <w:pPr>
        <w:jc w:val="both"/>
        <w:rPr>
          <w:rFonts w:ascii="Times New Roman" w:hAnsi="Times New Roman" w:cs="Times New Roman"/>
          <w:i/>
          <w:iCs/>
          <w:sz w:val="24"/>
          <w:szCs w:val="24"/>
        </w:rPr>
      </w:pPr>
    </w:p>
    <w:p w14:paraId="688993B3" w14:textId="77777777" w:rsidR="009F25C6" w:rsidRPr="006C671F"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00F41778" w14:textId="77777777" w:rsidR="009F25C6" w:rsidRPr="00170ADD" w:rsidRDefault="009F25C6" w:rsidP="009F25C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35"/>
        <w:gridCol w:w="1407"/>
        <w:gridCol w:w="1510"/>
        <w:gridCol w:w="1265"/>
        <w:gridCol w:w="1310"/>
        <w:gridCol w:w="1230"/>
      </w:tblGrid>
      <w:tr w:rsidR="0063638E" w:rsidRPr="00170ADD" w14:paraId="1C4DC746" w14:textId="77777777" w:rsidTr="0063638E">
        <w:tc>
          <w:tcPr>
            <w:tcW w:w="4252" w:type="dxa"/>
            <w:gridSpan w:val="3"/>
          </w:tcPr>
          <w:p w14:paraId="2F34F71D" w14:textId="77777777" w:rsidR="0063638E" w:rsidRPr="00170ADD" w:rsidRDefault="0063638E" w:rsidP="00670BF1">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265" w:type="dxa"/>
          </w:tcPr>
          <w:p w14:paraId="70C0242B" w14:textId="77777777" w:rsidR="0063638E" w:rsidRPr="00D045A4" w:rsidRDefault="0063638E" w:rsidP="00670BF1">
            <w:pPr>
              <w:jc w:val="center"/>
              <w:rPr>
                <w:rFonts w:ascii="Times New Roman" w:hAnsi="Times New Roman" w:cs="Times New Roman"/>
                <w:b/>
                <w:bCs/>
                <w:sz w:val="20"/>
                <w:szCs w:val="20"/>
              </w:rPr>
            </w:pPr>
          </w:p>
        </w:tc>
        <w:tc>
          <w:tcPr>
            <w:tcW w:w="1310" w:type="dxa"/>
          </w:tcPr>
          <w:p w14:paraId="163876CE" w14:textId="77777777" w:rsidR="0063638E" w:rsidRPr="00EB3D00" w:rsidRDefault="0063638E" w:rsidP="00670BF1">
            <w:pPr>
              <w:jc w:val="center"/>
              <w:rPr>
                <w:rFonts w:ascii="Times New Roman" w:hAnsi="Times New Roman" w:cs="Times New Roman"/>
                <w:sz w:val="18"/>
                <w:szCs w:val="18"/>
              </w:rPr>
            </w:pPr>
          </w:p>
        </w:tc>
        <w:tc>
          <w:tcPr>
            <w:tcW w:w="1230" w:type="dxa"/>
          </w:tcPr>
          <w:p w14:paraId="0F326B5F" w14:textId="77777777" w:rsidR="0063638E" w:rsidRDefault="0063638E" w:rsidP="00670BF1">
            <w:pPr>
              <w:jc w:val="center"/>
              <w:rPr>
                <w:rFonts w:ascii="Times New Roman" w:hAnsi="Times New Roman" w:cs="Times New Roman"/>
                <w:sz w:val="18"/>
                <w:szCs w:val="18"/>
              </w:rPr>
            </w:pPr>
          </w:p>
        </w:tc>
      </w:tr>
      <w:tr w:rsidR="0063638E" w:rsidRPr="00170ADD" w14:paraId="3284A86D" w14:textId="77777777" w:rsidTr="0063638E">
        <w:tc>
          <w:tcPr>
            <w:tcW w:w="1335" w:type="dxa"/>
            <w:hideMark/>
          </w:tcPr>
          <w:p w14:paraId="6EE27EE6" w14:textId="77777777" w:rsidR="0063638E" w:rsidRPr="00170ADD" w:rsidRDefault="0063638E" w:rsidP="0063638E">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407" w:type="dxa"/>
            <w:hideMark/>
          </w:tcPr>
          <w:p w14:paraId="022B3FC9" w14:textId="77777777" w:rsidR="0063638E" w:rsidRPr="00170ADD" w:rsidRDefault="0063638E" w:rsidP="0063638E">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503AA9CE" w14:textId="77777777" w:rsidR="0063638E" w:rsidRPr="00170ADD" w:rsidRDefault="0063638E" w:rsidP="0063638E">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265" w:type="dxa"/>
          </w:tcPr>
          <w:p w14:paraId="5DC460A6" w14:textId="78F8F051" w:rsidR="0063638E" w:rsidRDefault="0063638E" w:rsidP="0063638E">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310" w:type="dxa"/>
          </w:tcPr>
          <w:p w14:paraId="51BC97BF" w14:textId="0014FC28" w:rsidR="0063638E" w:rsidRPr="00D045A4" w:rsidRDefault="0063638E" w:rsidP="0063638E">
            <w:pPr>
              <w:jc w:val="center"/>
              <w:rPr>
                <w:rFonts w:ascii="Times New Roman" w:hAnsi="Times New Roman" w:cs="Times New Roman"/>
                <w:b/>
                <w:bCs/>
                <w:sz w:val="20"/>
                <w:szCs w:val="20"/>
              </w:rPr>
            </w:pPr>
            <w:r w:rsidRPr="00170ADD">
              <w:rPr>
                <w:rFonts w:ascii="Times New Roman" w:eastAsia="Times New Roman" w:hAnsi="Times New Roman" w:cs="Times New Roman"/>
                <w:b/>
                <w:bCs/>
                <w:sz w:val="24"/>
                <w:szCs w:val="24"/>
              </w:rPr>
              <w:t>Receptor (gene2)</w:t>
            </w:r>
          </w:p>
        </w:tc>
        <w:tc>
          <w:tcPr>
            <w:tcW w:w="1230" w:type="dxa"/>
          </w:tcPr>
          <w:p w14:paraId="4B165340" w14:textId="77777777" w:rsidR="0063638E" w:rsidRPr="00EB3D00" w:rsidRDefault="0063638E" w:rsidP="0063638E">
            <w:pPr>
              <w:jc w:val="center"/>
              <w:rPr>
                <w:rFonts w:ascii="Times New Roman" w:hAnsi="Times New Roman" w:cs="Times New Roman"/>
                <w:sz w:val="18"/>
                <w:szCs w:val="18"/>
              </w:rPr>
            </w:pPr>
            <w:r>
              <w:rPr>
                <w:rFonts w:ascii="Times New Roman" w:hAnsi="Times New Roman" w:cs="Times New Roman"/>
                <w:sz w:val="18"/>
                <w:szCs w:val="18"/>
              </w:rPr>
              <w:t>pathway</w:t>
            </w:r>
          </w:p>
        </w:tc>
      </w:tr>
      <w:tr w:rsidR="0063638E" w:rsidRPr="00170ADD" w14:paraId="7BDC82F6" w14:textId="77777777" w:rsidTr="0063638E">
        <w:tc>
          <w:tcPr>
            <w:tcW w:w="1335" w:type="dxa"/>
            <w:hideMark/>
          </w:tcPr>
          <w:p w14:paraId="263E1FD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407" w:type="dxa"/>
            <w:hideMark/>
          </w:tcPr>
          <w:p w14:paraId="38581E19"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787784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5F849FE6" w14:textId="4AC98463"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310" w:type="dxa"/>
          </w:tcPr>
          <w:p w14:paraId="7DF73429" w14:textId="0C67D5EC"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0F990188" w14:textId="77777777" w:rsidR="0063638E" w:rsidRPr="00C04124" w:rsidRDefault="0063638E" w:rsidP="0063638E">
            <w:pPr>
              <w:rPr>
                <w:rFonts w:ascii="Times New Roman" w:eastAsia="Times New Roman" w:hAnsi="Times New Roman" w:cs="Times New Roman"/>
                <w:sz w:val="24"/>
                <w:szCs w:val="24"/>
              </w:rPr>
            </w:pPr>
          </w:p>
        </w:tc>
      </w:tr>
      <w:tr w:rsidR="0063638E" w:rsidRPr="00170ADD" w14:paraId="7F7EEC81" w14:textId="77777777" w:rsidTr="0063638E">
        <w:tc>
          <w:tcPr>
            <w:tcW w:w="1335" w:type="dxa"/>
            <w:hideMark/>
          </w:tcPr>
          <w:p w14:paraId="55991F49"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407" w:type="dxa"/>
            <w:hideMark/>
          </w:tcPr>
          <w:p w14:paraId="6E52208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5FB732F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3761520C" w14:textId="7105FA32"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310" w:type="dxa"/>
          </w:tcPr>
          <w:p w14:paraId="2B956D0E" w14:textId="2A5E6E1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230" w:type="dxa"/>
          </w:tcPr>
          <w:p w14:paraId="1E856BA2" w14:textId="77777777" w:rsidR="0063638E" w:rsidRPr="00C04124" w:rsidRDefault="0063638E" w:rsidP="0063638E">
            <w:pPr>
              <w:rPr>
                <w:rFonts w:ascii="Times New Roman" w:eastAsia="Times New Roman" w:hAnsi="Times New Roman" w:cs="Times New Roman"/>
                <w:sz w:val="24"/>
                <w:szCs w:val="24"/>
              </w:rPr>
            </w:pPr>
          </w:p>
        </w:tc>
      </w:tr>
      <w:tr w:rsidR="0063638E" w:rsidRPr="00170ADD" w14:paraId="31739ECF" w14:textId="77777777" w:rsidTr="0063638E">
        <w:tc>
          <w:tcPr>
            <w:tcW w:w="1335" w:type="dxa"/>
            <w:hideMark/>
          </w:tcPr>
          <w:p w14:paraId="43441C1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407" w:type="dxa"/>
            <w:hideMark/>
          </w:tcPr>
          <w:p w14:paraId="26F617FD"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4A030DE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0558603B" w14:textId="462C76BD"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310" w:type="dxa"/>
          </w:tcPr>
          <w:p w14:paraId="2A7057BB" w14:textId="09B8184A"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230" w:type="dxa"/>
          </w:tcPr>
          <w:p w14:paraId="32E25F6D" w14:textId="77777777" w:rsidR="0063638E" w:rsidRPr="00C04124" w:rsidRDefault="0063638E" w:rsidP="0063638E">
            <w:pPr>
              <w:rPr>
                <w:rFonts w:ascii="Times New Roman" w:eastAsia="Times New Roman" w:hAnsi="Times New Roman" w:cs="Times New Roman"/>
                <w:sz w:val="24"/>
                <w:szCs w:val="24"/>
              </w:rPr>
            </w:pPr>
          </w:p>
        </w:tc>
      </w:tr>
      <w:tr w:rsidR="0063638E" w:rsidRPr="00170ADD" w14:paraId="50394DFB" w14:textId="77777777" w:rsidTr="0063638E">
        <w:tc>
          <w:tcPr>
            <w:tcW w:w="1335" w:type="dxa"/>
            <w:hideMark/>
          </w:tcPr>
          <w:p w14:paraId="3BA0263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407" w:type="dxa"/>
            <w:hideMark/>
          </w:tcPr>
          <w:p w14:paraId="09E7F77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230D22A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3BF9ED35" w14:textId="700BDD6D"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310" w:type="dxa"/>
          </w:tcPr>
          <w:p w14:paraId="7E0DCCB6" w14:textId="6A13DC72"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230" w:type="dxa"/>
          </w:tcPr>
          <w:p w14:paraId="727366BD" w14:textId="77777777" w:rsidR="0063638E" w:rsidRPr="00C04124"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7996E90A" w14:textId="77777777" w:rsidTr="0063638E">
        <w:tc>
          <w:tcPr>
            <w:tcW w:w="1335" w:type="dxa"/>
            <w:hideMark/>
          </w:tcPr>
          <w:p w14:paraId="4171709F"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07" w:type="dxa"/>
            <w:hideMark/>
          </w:tcPr>
          <w:p w14:paraId="37FA66D1" w14:textId="77777777" w:rsidR="0063638E" w:rsidRPr="00170ADD"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1C473EB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7AC9E88C" w14:textId="02ACC22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10" w:type="dxa"/>
          </w:tcPr>
          <w:p w14:paraId="2EEB29E3" w14:textId="1498FA29" w:rsidR="0063638E" w:rsidRPr="00170ADD"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230" w:type="dxa"/>
          </w:tcPr>
          <w:p w14:paraId="0EB2BA04" w14:textId="77777777" w:rsidR="0063638E" w:rsidRPr="00C04124"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58D5B6F7" w14:textId="77777777" w:rsidTr="0063638E">
        <w:tc>
          <w:tcPr>
            <w:tcW w:w="1335" w:type="dxa"/>
            <w:hideMark/>
          </w:tcPr>
          <w:p w14:paraId="2D7730AD" w14:textId="77777777" w:rsidR="0063638E" w:rsidRPr="00170ADD"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407" w:type="dxa"/>
            <w:hideMark/>
          </w:tcPr>
          <w:p w14:paraId="5093230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7B4B17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5EBCB7E9" w14:textId="62D6ABF8" w:rsidR="0063638E" w:rsidRPr="00170ADD"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310" w:type="dxa"/>
          </w:tcPr>
          <w:p w14:paraId="08E859B6" w14:textId="609045D9"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54C65C74" w14:textId="77777777" w:rsidR="0063638E" w:rsidRPr="00C04124" w:rsidRDefault="0063638E" w:rsidP="0063638E">
            <w:pPr>
              <w:rPr>
                <w:rFonts w:ascii="Times New Roman" w:eastAsia="Times New Roman" w:hAnsi="Times New Roman" w:cs="Times New Roman"/>
                <w:sz w:val="24"/>
                <w:szCs w:val="24"/>
              </w:rPr>
            </w:pPr>
          </w:p>
        </w:tc>
      </w:tr>
      <w:tr w:rsidR="0063638E" w:rsidRPr="00170ADD" w14:paraId="65FE98B7" w14:textId="77777777" w:rsidTr="0063638E">
        <w:tc>
          <w:tcPr>
            <w:tcW w:w="1335" w:type="dxa"/>
            <w:hideMark/>
          </w:tcPr>
          <w:p w14:paraId="19D8FFF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34E17A1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4915440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7A0311A9" w14:textId="19D4803C"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62C97EA6" w14:textId="542FA0C2"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230" w:type="dxa"/>
          </w:tcPr>
          <w:p w14:paraId="670C82B0" w14:textId="77777777" w:rsidR="0063638E" w:rsidRPr="00C04124"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19A38CB9" w14:textId="77777777" w:rsidTr="0063638E">
        <w:tc>
          <w:tcPr>
            <w:tcW w:w="1335" w:type="dxa"/>
            <w:hideMark/>
          </w:tcPr>
          <w:p w14:paraId="73358B3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682A4B3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39946A9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28B0F4E5" w14:textId="540B9AAB"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27AFB33C" w14:textId="5C396990"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230" w:type="dxa"/>
          </w:tcPr>
          <w:p w14:paraId="1A7BC790" w14:textId="77777777" w:rsidR="0063638E" w:rsidRPr="00C04124"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48E039BB" w14:textId="77777777" w:rsidTr="0063638E">
        <w:tc>
          <w:tcPr>
            <w:tcW w:w="1335" w:type="dxa"/>
            <w:hideMark/>
          </w:tcPr>
          <w:p w14:paraId="325A4B88"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407" w:type="dxa"/>
            <w:hideMark/>
          </w:tcPr>
          <w:p w14:paraId="4D106E5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0A65892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60880697" w14:textId="355BB286" w:rsidR="0063638E" w:rsidRPr="003425C2"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310" w:type="dxa"/>
          </w:tcPr>
          <w:p w14:paraId="5D71B189" w14:textId="3B4A80BA" w:rsidR="0063638E" w:rsidRPr="000C22C5"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230" w:type="dxa"/>
          </w:tcPr>
          <w:p w14:paraId="6DB4B713" w14:textId="77777777" w:rsidR="0063638E" w:rsidRPr="00C04124" w:rsidRDefault="0063638E" w:rsidP="0063638E">
            <w:pPr>
              <w:rPr>
                <w:rFonts w:ascii="Times New Roman" w:eastAsia="Times New Roman" w:hAnsi="Times New Roman" w:cs="Times New Roman"/>
                <w:sz w:val="24"/>
                <w:szCs w:val="24"/>
              </w:rPr>
            </w:pPr>
          </w:p>
        </w:tc>
      </w:tr>
      <w:tr w:rsidR="0063638E" w:rsidRPr="00170ADD" w14:paraId="57CD257E" w14:textId="77777777" w:rsidTr="0063638E">
        <w:tc>
          <w:tcPr>
            <w:tcW w:w="1335" w:type="dxa"/>
            <w:hideMark/>
          </w:tcPr>
          <w:p w14:paraId="5D138F1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07" w:type="dxa"/>
            <w:hideMark/>
          </w:tcPr>
          <w:p w14:paraId="5264CB6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7FDD1AA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122C7E4E" w14:textId="115C6E54" w:rsidR="0063638E" w:rsidRPr="003425C2"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310" w:type="dxa"/>
          </w:tcPr>
          <w:p w14:paraId="4FF63B6B" w14:textId="2828809B" w:rsidR="0063638E" w:rsidRPr="000C22C5"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230" w:type="dxa"/>
          </w:tcPr>
          <w:p w14:paraId="345263D8" w14:textId="77777777" w:rsidR="0063638E" w:rsidRPr="000C22C5"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5100854C" w14:textId="77777777" w:rsidTr="0063638E">
        <w:tc>
          <w:tcPr>
            <w:tcW w:w="1335" w:type="dxa"/>
            <w:hideMark/>
          </w:tcPr>
          <w:p w14:paraId="74242C4F"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2AC4D53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C34D5B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5BF95C2D" w14:textId="34DA8C95"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08522336" w14:textId="796525C0"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230" w:type="dxa"/>
          </w:tcPr>
          <w:p w14:paraId="521D8191" w14:textId="77777777" w:rsidR="0063638E" w:rsidRPr="00170ADD"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51CA9A0F" w14:textId="77777777" w:rsidTr="0063638E">
        <w:tc>
          <w:tcPr>
            <w:tcW w:w="1335" w:type="dxa"/>
            <w:hideMark/>
          </w:tcPr>
          <w:p w14:paraId="1C06847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411554A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6A5D48B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034EFB83" w14:textId="42AD938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081386EB" w14:textId="0C5EFA40"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230" w:type="dxa"/>
          </w:tcPr>
          <w:p w14:paraId="702B8CEF" w14:textId="77777777" w:rsidR="0063638E" w:rsidRPr="00170ADD" w:rsidRDefault="0063638E" w:rsidP="0063638E">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3638E" w:rsidRPr="00170ADD" w14:paraId="540D3F53" w14:textId="77777777" w:rsidTr="0063638E">
        <w:tc>
          <w:tcPr>
            <w:tcW w:w="1335" w:type="dxa"/>
            <w:hideMark/>
          </w:tcPr>
          <w:p w14:paraId="64851C12"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6192CA9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5772B37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0379BEC5" w14:textId="1DB22E1D" w:rsidR="0063638E" w:rsidRPr="00811FD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70984B8D" w14:textId="579FD21F" w:rsidR="0063638E" w:rsidRPr="00811FD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230" w:type="dxa"/>
          </w:tcPr>
          <w:p w14:paraId="1D976513" w14:textId="77777777" w:rsidR="0063638E" w:rsidRPr="00811FDF" w:rsidRDefault="0063638E" w:rsidP="0063638E">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63638E" w:rsidRPr="00170ADD" w14:paraId="12923BEA" w14:textId="77777777" w:rsidTr="0063638E">
        <w:tc>
          <w:tcPr>
            <w:tcW w:w="1335" w:type="dxa"/>
            <w:hideMark/>
          </w:tcPr>
          <w:p w14:paraId="1B43408D"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7E101C3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4B165BC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1A078F1E" w14:textId="294CC2F5" w:rsidR="0063638E" w:rsidRPr="00811FD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2F0A2E84" w14:textId="2D6EB941" w:rsidR="0063638E" w:rsidRPr="00811FD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230" w:type="dxa"/>
          </w:tcPr>
          <w:p w14:paraId="34A755C5" w14:textId="77777777" w:rsidR="0063638E" w:rsidRPr="00811FD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48BF29F6" w14:textId="77777777" w:rsidTr="0063638E">
        <w:tc>
          <w:tcPr>
            <w:tcW w:w="1335" w:type="dxa"/>
            <w:hideMark/>
          </w:tcPr>
          <w:p w14:paraId="0F112F3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214D1518"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252EF178"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2CC646E7" w14:textId="3DA9022B"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4D9AC922" w14:textId="7CCCBD4C"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230" w:type="dxa"/>
          </w:tcPr>
          <w:p w14:paraId="4623068D"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53D6BD01" w14:textId="77777777" w:rsidTr="0063638E">
        <w:tc>
          <w:tcPr>
            <w:tcW w:w="1335" w:type="dxa"/>
            <w:hideMark/>
          </w:tcPr>
          <w:p w14:paraId="68B99AE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lastRenderedPageBreak/>
              <w:t>mTOR</w:t>
            </w:r>
          </w:p>
        </w:tc>
        <w:tc>
          <w:tcPr>
            <w:tcW w:w="1407" w:type="dxa"/>
            <w:hideMark/>
          </w:tcPr>
          <w:p w14:paraId="3379912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9C14B58"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7627DBB1" w14:textId="359980A0"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72240CA9" w14:textId="5CE84D4B"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230" w:type="dxa"/>
          </w:tcPr>
          <w:p w14:paraId="6C0696DE" w14:textId="77777777" w:rsidR="0063638E" w:rsidRPr="00170ADD" w:rsidRDefault="0063638E" w:rsidP="0063638E">
            <w:pPr>
              <w:rPr>
                <w:rFonts w:ascii="Times New Roman" w:eastAsia="Times New Roman" w:hAnsi="Times New Roman" w:cs="Times New Roman"/>
                <w:sz w:val="24"/>
                <w:szCs w:val="24"/>
              </w:rPr>
            </w:pPr>
          </w:p>
        </w:tc>
      </w:tr>
      <w:tr w:rsidR="0063638E" w:rsidRPr="00170ADD" w14:paraId="13DE533B" w14:textId="77777777" w:rsidTr="0063638E">
        <w:tc>
          <w:tcPr>
            <w:tcW w:w="1335" w:type="dxa"/>
            <w:hideMark/>
          </w:tcPr>
          <w:p w14:paraId="701DC10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07" w:type="dxa"/>
            <w:hideMark/>
          </w:tcPr>
          <w:p w14:paraId="4083187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004D53F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73EAE57D" w14:textId="700A0489"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1572F4C8" w14:textId="4B5CF56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230" w:type="dxa"/>
          </w:tcPr>
          <w:p w14:paraId="7625669C" w14:textId="77777777" w:rsidR="0063638E" w:rsidRPr="00170ADD" w:rsidRDefault="0063638E" w:rsidP="0063638E">
            <w:pPr>
              <w:rPr>
                <w:rFonts w:ascii="Times New Roman" w:eastAsia="Times New Roman" w:hAnsi="Times New Roman" w:cs="Times New Roman"/>
                <w:sz w:val="24"/>
                <w:szCs w:val="24"/>
              </w:rPr>
            </w:pPr>
          </w:p>
        </w:tc>
      </w:tr>
      <w:tr w:rsidR="0063638E" w:rsidRPr="00170ADD" w14:paraId="3E939DBF" w14:textId="77777777" w:rsidTr="0063638E">
        <w:tc>
          <w:tcPr>
            <w:tcW w:w="1335" w:type="dxa"/>
            <w:hideMark/>
          </w:tcPr>
          <w:p w14:paraId="532BA8E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407" w:type="dxa"/>
            <w:hideMark/>
          </w:tcPr>
          <w:p w14:paraId="4CFC18D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7E519EEF"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09D058A5" w14:textId="483E5C96"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310" w:type="dxa"/>
          </w:tcPr>
          <w:p w14:paraId="18E568F1" w14:textId="1A1E8783"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33F7A57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38F3CC03" w14:textId="77777777" w:rsidTr="0063638E">
        <w:tc>
          <w:tcPr>
            <w:tcW w:w="1335" w:type="dxa"/>
            <w:hideMark/>
          </w:tcPr>
          <w:p w14:paraId="40178838"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407" w:type="dxa"/>
            <w:hideMark/>
          </w:tcPr>
          <w:p w14:paraId="61D1B26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44B5B5A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4F6E4392" w14:textId="0B33EE2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310" w:type="dxa"/>
          </w:tcPr>
          <w:p w14:paraId="54230537" w14:textId="4583FEC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5E8BEC4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5415974D" w14:textId="77777777" w:rsidTr="0063638E">
        <w:tc>
          <w:tcPr>
            <w:tcW w:w="1335" w:type="dxa"/>
            <w:hideMark/>
          </w:tcPr>
          <w:p w14:paraId="7BE66AB9"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407" w:type="dxa"/>
            <w:hideMark/>
          </w:tcPr>
          <w:p w14:paraId="5199410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7F609343"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5C08BFCA" w14:textId="3462D138"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310" w:type="dxa"/>
          </w:tcPr>
          <w:p w14:paraId="56B2873E" w14:textId="4E0132FA"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230" w:type="dxa"/>
          </w:tcPr>
          <w:p w14:paraId="19FB2DB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1F086464" w14:textId="77777777" w:rsidTr="0063638E">
        <w:tc>
          <w:tcPr>
            <w:tcW w:w="1335" w:type="dxa"/>
            <w:hideMark/>
          </w:tcPr>
          <w:p w14:paraId="5B5A4C4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407" w:type="dxa"/>
            <w:hideMark/>
          </w:tcPr>
          <w:p w14:paraId="322DEBF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26C1E282"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6F5EB4ED" w14:textId="614D2C6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310" w:type="dxa"/>
          </w:tcPr>
          <w:p w14:paraId="1F4FE6CE" w14:textId="5E5FF77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230" w:type="dxa"/>
          </w:tcPr>
          <w:p w14:paraId="5756264E" w14:textId="77777777" w:rsidR="0063638E" w:rsidRPr="00170ADD" w:rsidRDefault="0063638E" w:rsidP="0063638E">
            <w:pPr>
              <w:rPr>
                <w:rFonts w:ascii="Times New Roman" w:eastAsia="Times New Roman" w:hAnsi="Times New Roman" w:cs="Times New Roman"/>
                <w:sz w:val="24"/>
                <w:szCs w:val="24"/>
              </w:rPr>
            </w:pPr>
          </w:p>
        </w:tc>
      </w:tr>
      <w:tr w:rsidR="0063638E" w:rsidRPr="00170ADD" w14:paraId="1A7B81C6" w14:textId="77777777" w:rsidTr="0063638E">
        <w:tc>
          <w:tcPr>
            <w:tcW w:w="1335" w:type="dxa"/>
            <w:hideMark/>
          </w:tcPr>
          <w:p w14:paraId="200012F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407" w:type="dxa"/>
            <w:hideMark/>
          </w:tcPr>
          <w:p w14:paraId="3DE36D62"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58E82D87"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2D893C6B" w14:textId="20DF7FE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310" w:type="dxa"/>
          </w:tcPr>
          <w:p w14:paraId="04DF8DD2" w14:textId="393A7944"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230" w:type="dxa"/>
          </w:tcPr>
          <w:p w14:paraId="0F50669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56283B5C" w14:textId="77777777" w:rsidTr="0063638E">
        <w:tc>
          <w:tcPr>
            <w:tcW w:w="1335" w:type="dxa"/>
            <w:hideMark/>
          </w:tcPr>
          <w:p w14:paraId="0F2E4C25"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407" w:type="dxa"/>
            <w:hideMark/>
          </w:tcPr>
          <w:p w14:paraId="7E2BD84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3159F9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1055030B" w14:textId="3CE4641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310" w:type="dxa"/>
          </w:tcPr>
          <w:p w14:paraId="28626D67" w14:textId="43D8A724"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630BC8E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5D650636" w14:textId="77777777" w:rsidTr="0063638E">
        <w:tc>
          <w:tcPr>
            <w:tcW w:w="1335" w:type="dxa"/>
            <w:hideMark/>
          </w:tcPr>
          <w:p w14:paraId="607A1DA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407" w:type="dxa"/>
            <w:hideMark/>
          </w:tcPr>
          <w:p w14:paraId="47D0525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DF439DD"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22B60C7D" w14:textId="75D84025"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310" w:type="dxa"/>
          </w:tcPr>
          <w:p w14:paraId="3D09CAD0" w14:textId="1FB688E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3BB6584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4C727974" w14:textId="77777777" w:rsidTr="0063638E">
        <w:tc>
          <w:tcPr>
            <w:tcW w:w="1335" w:type="dxa"/>
          </w:tcPr>
          <w:p w14:paraId="07AC39D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407" w:type="dxa"/>
          </w:tcPr>
          <w:p w14:paraId="75336FA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514F3A4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62CD11F9" w14:textId="0360EA8E"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310" w:type="dxa"/>
          </w:tcPr>
          <w:p w14:paraId="70376947" w14:textId="4D9128D1"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18CEB13F" w14:textId="77777777"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76C3342B" w14:textId="77777777" w:rsidTr="0063638E">
        <w:tc>
          <w:tcPr>
            <w:tcW w:w="1335" w:type="dxa"/>
            <w:hideMark/>
          </w:tcPr>
          <w:p w14:paraId="5EAA407D"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07" w:type="dxa"/>
            <w:hideMark/>
          </w:tcPr>
          <w:p w14:paraId="4478E41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6CD2F05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63E96E12" w14:textId="73FE0204"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310" w:type="dxa"/>
          </w:tcPr>
          <w:p w14:paraId="0D309AF5" w14:textId="72A04D49"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230" w:type="dxa"/>
          </w:tcPr>
          <w:p w14:paraId="1CB56A7E" w14:textId="77777777" w:rsidR="0063638E" w:rsidRPr="005C310F"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58EE905F" w14:textId="77777777" w:rsidTr="0063638E">
        <w:tc>
          <w:tcPr>
            <w:tcW w:w="1335" w:type="dxa"/>
            <w:hideMark/>
          </w:tcPr>
          <w:p w14:paraId="39B5520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07" w:type="dxa"/>
            <w:hideMark/>
          </w:tcPr>
          <w:p w14:paraId="7C17B7EB" w14:textId="77777777" w:rsidR="0063638E" w:rsidRPr="00170ADD"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34F79E1E"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4CC21CE2" w14:textId="0AC1D0D9"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10" w:type="dxa"/>
          </w:tcPr>
          <w:p w14:paraId="4DDADCE6" w14:textId="6C5B304C" w:rsidR="0063638E" w:rsidRPr="007033CC" w:rsidRDefault="0063638E" w:rsidP="0063638E">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230" w:type="dxa"/>
          </w:tcPr>
          <w:p w14:paraId="60593261" w14:textId="77777777" w:rsidR="0063638E" w:rsidRPr="007033CC"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3638E" w:rsidRPr="00170ADD" w14:paraId="4B05DD1B" w14:textId="77777777" w:rsidTr="0063638E">
        <w:tc>
          <w:tcPr>
            <w:tcW w:w="1335" w:type="dxa"/>
            <w:hideMark/>
          </w:tcPr>
          <w:p w14:paraId="5325843F"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407" w:type="dxa"/>
            <w:hideMark/>
          </w:tcPr>
          <w:p w14:paraId="614F48C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9A765E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4AFAC067" w14:textId="44028F81"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310" w:type="dxa"/>
          </w:tcPr>
          <w:p w14:paraId="10B415FF" w14:textId="3789B04B" w:rsidR="0063638E" w:rsidRPr="007033CC"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67BCA4A9" w14:textId="77777777" w:rsidR="0063638E" w:rsidRPr="007033CC" w:rsidRDefault="0063638E" w:rsidP="0063638E">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63638E" w:rsidRPr="00170ADD" w14:paraId="508DD7F3" w14:textId="77777777" w:rsidTr="0063638E">
        <w:tc>
          <w:tcPr>
            <w:tcW w:w="1335" w:type="dxa"/>
            <w:hideMark/>
          </w:tcPr>
          <w:p w14:paraId="3B003C5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407" w:type="dxa"/>
            <w:hideMark/>
          </w:tcPr>
          <w:p w14:paraId="1318705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2B996D34"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52F922BF" w14:textId="18CFA276"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310" w:type="dxa"/>
          </w:tcPr>
          <w:p w14:paraId="3AB6E090" w14:textId="709835E5" w:rsidR="0063638E" w:rsidRPr="007033CC"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14D1D2BA" w14:textId="77777777" w:rsidR="0063638E" w:rsidRPr="007033CC" w:rsidRDefault="0063638E" w:rsidP="0063638E">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63638E" w:rsidRPr="00170ADD" w14:paraId="54F08B84" w14:textId="77777777" w:rsidTr="0063638E">
        <w:tc>
          <w:tcPr>
            <w:tcW w:w="1335" w:type="dxa"/>
            <w:hideMark/>
          </w:tcPr>
          <w:p w14:paraId="6CA26FD3"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07" w:type="dxa"/>
            <w:hideMark/>
          </w:tcPr>
          <w:p w14:paraId="2EA8D6B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1E429F20"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65" w:type="dxa"/>
          </w:tcPr>
          <w:p w14:paraId="1C4B0D5F" w14:textId="1A5898C4"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310" w:type="dxa"/>
          </w:tcPr>
          <w:p w14:paraId="064CA432" w14:textId="393037E2" w:rsidR="0063638E" w:rsidRPr="007033CC"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230" w:type="dxa"/>
          </w:tcPr>
          <w:p w14:paraId="4543CBDC" w14:textId="77777777" w:rsidR="0063638E" w:rsidRPr="007033CC" w:rsidRDefault="0063638E" w:rsidP="0063638E">
            <w:pPr>
              <w:rPr>
                <w:rFonts w:ascii="Times New Roman" w:eastAsia="Times New Roman" w:hAnsi="Times New Roman" w:cs="Times New Roman"/>
                <w:sz w:val="24"/>
                <w:szCs w:val="24"/>
              </w:rPr>
            </w:pPr>
          </w:p>
        </w:tc>
      </w:tr>
      <w:tr w:rsidR="0063638E" w:rsidRPr="00170ADD" w14:paraId="1E2AD16B" w14:textId="77777777" w:rsidTr="0063638E">
        <w:tc>
          <w:tcPr>
            <w:tcW w:w="1335" w:type="dxa"/>
            <w:hideMark/>
          </w:tcPr>
          <w:p w14:paraId="2B252391"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407" w:type="dxa"/>
            <w:hideMark/>
          </w:tcPr>
          <w:p w14:paraId="4AD238A2"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7DD37936"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45F4E228" w14:textId="7011F884"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310" w:type="dxa"/>
          </w:tcPr>
          <w:p w14:paraId="5E94F058" w14:textId="1DC83151" w:rsidR="0063638E" w:rsidRPr="007033CC"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230" w:type="dxa"/>
          </w:tcPr>
          <w:p w14:paraId="12D55BAE" w14:textId="77777777" w:rsidR="0063638E" w:rsidRPr="007033CC" w:rsidRDefault="0063638E" w:rsidP="0063638E">
            <w:pPr>
              <w:rPr>
                <w:rFonts w:ascii="Times New Roman" w:eastAsia="Times New Roman" w:hAnsi="Times New Roman" w:cs="Times New Roman"/>
                <w:sz w:val="24"/>
                <w:szCs w:val="24"/>
              </w:rPr>
            </w:pPr>
          </w:p>
        </w:tc>
      </w:tr>
      <w:tr w:rsidR="0063638E" w:rsidRPr="00170ADD" w14:paraId="3F695501" w14:textId="77777777" w:rsidTr="0063638E">
        <w:tc>
          <w:tcPr>
            <w:tcW w:w="1335" w:type="dxa"/>
            <w:hideMark/>
          </w:tcPr>
          <w:p w14:paraId="6BB0B9FB"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07" w:type="dxa"/>
            <w:hideMark/>
          </w:tcPr>
          <w:p w14:paraId="75DBB04A"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08070C7C" w14:textId="77777777"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65" w:type="dxa"/>
          </w:tcPr>
          <w:p w14:paraId="0ECF0326" w14:textId="6082A485"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310" w:type="dxa"/>
          </w:tcPr>
          <w:p w14:paraId="36B88785" w14:textId="6ADEEA5B" w:rsidR="0063638E" w:rsidRPr="00170ADD" w:rsidRDefault="0063638E" w:rsidP="0063638E">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230" w:type="dxa"/>
          </w:tcPr>
          <w:p w14:paraId="6033D46D" w14:textId="77777777" w:rsidR="0063638E" w:rsidRPr="00170ADD" w:rsidRDefault="0063638E" w:rsidP="0063638E">
            <w:pPr>
              <w:rPr>
                <w:rFonts w:ascii="Times New Roman" w:eastAsia="Times New Roman" w:hAnsi="Times New Roman" w:cs="Times New Roman"/>
                <w:sz w:val="24"/>
                <w:szCs w:val="24"/>
              </w:rPr>
            </w:pPr>
          </w:p>
        </w:tc>
      </w:tr>
      <w:bookmarkEnd w:id="15"/>
    </w:tbl>
    <w:p w14:paraId="46EEE76C"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DB0C73" w14:paraId="7F867576" w14:textId="77777777" w:rsidTr="00670BF1">
        <w:tc>
          <w:tcPr>
            <w:tcW w:w="0" w:type="auto"/>
            <w:hideMark/>
          </w:tcPr>
          <w:p w14:paraId="5630EED4"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E4717A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8624271"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C9BE9C6"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34645388"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07E552F7"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03AC76F2"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A5BD1A6"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9F25C6" w:rsidRPr="00DB0C73" w14:paraId="20E4DED7" w14:textId="77777777" w:rsidTr="00670BF1">
        <w:tc>
          <w:tcPr>
            <w:tcW w:w="0" w:type="auto"/>
            <w:hideMark/>
          </w:tcPr>
          <w:p w14:paraId="64553DD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3532DC7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7B4190C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D5B4B2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525EE79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DE67BB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2E24233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3B68071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9F25C6" w:rsidRPr="00DB0C73" w14:paraId="2DDA9EF8" w14:textId="77777777" w:rsidTr="00670BF1">
        <w:tc>
          <w:tcPr>
            <w:tcW w:w="0" w:type="auto"/>
            <w:hideMark/>
          </w:tcPr>
          <w:p w14:paraId="07459DA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4BD9DF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4962744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6112EC2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2DFA8EC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00433BE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2E5D28A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46EDDA40"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9F25C6" w:rsidRPr="00DB0C73" w14:paraId="242C290F" w14:textId="77777777" w:rsidTr="00670BF1">
        <w:tc>
          <w:tcPr>
            <w:tcW w:w="0" w:type="auto"/>
            <w:hideMark/>
          </w:tcPr>
          <w:p w14:paraId="3711622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30EED4F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56C27E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143702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333757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682D5CF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F55808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7E30760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9F25C6" w:rsidRPr="00DB0C73" w14:paraId="4D75BECD" w14:textId="77777777" w:rsidTr="00670BF1">
        <w:tc>
          <w:tcPr>
            <w:tcW w:w="0" w:type="auto"/>
            <w:hideMark/>
          </w:tcPr>
          <w:p w14:paraId="4D2FE18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40EB603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0D700F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34CB52E"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60CFA16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8705B8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2973A20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541BE6E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39258F9F" w14:textId="77777777" w:rsidR="009F25C6" w:rsidRPr="006C671F" w:rsidRDefault="009F25C6" w:rsidP="009F25C6">
      <w:pPr>
        <w:jc w:val="both"/>
        <w:rPr>
          <w:rFonts w:ascii="Times New Roman" w:hAnsi="Times New Roman" w:cs="Times New Roman"/>
          <w:i/>
          <w:iCs/>
          <w:sz w:val="24"/>
          <w:szCs w:val="24"/>
        </w:rPr>
      </w:pPr>
    </w:p>
    <w:p w14:paraId="710395BC"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19</w:t>
      </w:r>
    </w:p>
    <w:p w14:paraId="3194385F" w14:textId="77777777" w:rsidR="009F25C6" w:rsidRPr="00170ADD" w:rsidRDefault="009F25C6" w:rsidP="009F25C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061"/>
      </w:tblGrid>
      <w:tr w:rsidR="00CF186E" w:rsidRPr="005E1056" w14:paraId="7951312B" w14:textId="77777777" w:rsidTr="00670BF1">
        <w:trPr>
          <w:jc w:val="center"/>
        </w:trPr>
        <w:tc>
          <w:tcPr>
            <w:tcW w:w="4424" w:type="dxa"/>
            <w:gridSpan w:val="3"/>
          </w:tcPr>
          <w:p w14:paraId="1E435DB8" w14:textId="77777777" w:rsidR="00CF186E" w:rsidRPr="005E1056" w:rsidRDefault="00CF186E" w:rsidP="00670BF1">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196F2115" w14:textId="77777777" w:rsidR="00CF186E" w:rsidRDefault="00CF186E" w:rsidP="00670BF1">
            <w:pPr>
              <w:jc w:val="center"/>
              <w:rPr>
                <w:rFonts w:ascii="Times New Roman" w:eastAsia="Times New Roman" w:hAnsi="Times New Roman" w:cs="Times New Roman"/>
                <w:b/>
                <w:bCs/>
                <w:sz w:val="20"/>
                <w:szCs w:val="20"/>
              </w:rPr>
            </w:pPr>
          </w:p>
        </w:tc>
        <w:tc>
          <w:tcPr>
            <w:tcW w:w="1335" w:type="dxa"/>
          </w:tcPr>
          <w:p w14:paraId="5754CFCF" w14:textId="77777777" w:rsidR="00CF186E" w:rsidRPr="00D045A4" w:rsidRDefault="00CF186E" w:rsidP="00670BF1">
            <w:pPr>
              <w:jc w:val="center"/>
              <w:rPr>
                <w:rFonts w:ascii="Times New Roman" w:hAnsi="Times New Roman" w:cs="Times New Roman"/>
                <w:b/>
                <w:bCs/>
                <w:sz w:val="20"/>
                <w:szCs w:val="20"/>
              </w:rPr>
            </w:pPr>
          </w:p>
        </w:tc>
        <w:tc>
          <w:tcPr>
            <w:tcW w:w="1061" w:type="dxa"/>
          </w:tcPr>
          <w:p w14:paraId="1F8CD842" w14:textId="77777777" w:rsidR="00CF186E" w:rsidRDefault="00CF186E" w:rsidP="00670BF1">
            <w:pPr>
              <w:jc w:val="center"/>
              <w:rPr>
                <w:rFonts w:ascii="Times New Roman" w:hAnsi="Times New Roman" w:cs="Times New Roman"/>
                <w:sz w:val="18"/>
                <w:szCs w:val="18"/>
              </w:rPr>
            </w:pPr>
          </w:p>
        </w:tc>
      </w:tr>
      <w:tr w:rsidR="00CF186E" w:rsidRPr="005E1056" w14:paraId="340DE06F" w14:textId="77777777" w:rsidTr="00670BF1">
        <w:trPr>
          <w:jc w:val="center"/>
        </w:trPr>
        <w:tc>
          <w:tcPr>
            <w:tcW w:w="1387" w:type="dxa"/>
            <w:hideMark/>
          </w:tcPr>
          <w:p w14:paraId="3AD82C9E" w14:textId="77777777" w:rsidR="00CF186E" w:rsidRPr="005E1056" w:rsidRDefault="00CF186E" w:rsidP="00CF186E">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123475C1" w14:textId="77777777" w:rsidR="00CF186E" w:rsidRPr="005E1056" w:rsidRDefault="00CF186E" w:rsidP="00CF186E">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0196241D" w14:textId="77777777" w:rsidR="00CF186E" w:rsidRPr="005E1056" w:rsidRDefault="00CF186E" w:rsidP="00CF186E">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77F42C72" w14:textId="303E0C25" w:rsidR="00CF186E" w:rsidRPr="005E1056" w:rsidRDefault="00CF186E" w:rsidP="00CF186E">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335" w:type="dxa"/>
          </w:tcPr>
          <w:p w14:paraId="6D5A0F4B" w14:textId="4E29E668" w:rsidR="00CF186E" w:rsidRDefault="00CF186E" w:rsidP="00CF186E">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061" w:type="dxa"/>
          </w:tcPr>
          <w:p w14:paraId="12A3E17B" w14:textId="77777777" w:rsidR="00CF186E" w:rsidRPr="00EB3D00" w:rsidRDefault="00CF186E" w:rsidP="00CF186E">
            <w:pPr>
              <w:jc w:val="center"/>
              <w:rPr>
                <w:rFonts w:ascii="Times New Roman" w:hAnsi="Times New Roman" w:cs="Times New Roman"/>
                <w:sz w:val="18"/>
                <w:szCs w:val="18"/>
              </w:rPr>
            </w:pPr>
            <w:r>
              <w:rPr>
                <w:rFonts w:ascii="Times New Roman" w:hAnsi="Times New Roman" w:cs="Times New Roman"/>
                <w:sz w:val="18"/>
                <w:szCs w:val="18"/>
              </w:rPr>
              <w:t>pathway</w:t>
            </w:r>
          </w:p>
        </w:tc>
      </w:tr>
      <w:tr w:rsidR="00CF186E" w:rsidRPr="005E1056" w14:paraId="77C161A9" w14:textId="77777777" w:rsidTr="00670BF1">
        <w:trPr>
          <w:jc w:val="center"/>
        </w:trPr>
        <w:tc>
          <w:tcPr>
            <w:tcW w:w="1387" w:type="dxa"/>
            <w:hideMark/>
          </w:tcPr>
          <w:p w14:paraId="1367D75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Receptor tyrosine kinase (ALK, Trk, IGF1R)</w:t>
            </w:r>
          </w:p>
        </w:tc>
        <w:tc>
          <w:tcPr>
            <w:tcW w:w="1511" w:type="dxa"/>
            <w:hideMark/>
          </w:tcPr>
          <w:p w14:paraId="11BE113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43A6F2D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6BF4B71" w14:textId="16305CB8"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335" w:type="dxa"/>
          </w:tcPr>
          <w:p w14:paraId="23BE1B60" w14:textId="3892537C"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061" w:type="dxa"/>
          </w:tcPr>
          <w:p w14:paraId="087E7E56" w14:textId="77777777" w:rsidR="00CF186E" w:rsidRPr="00855681" w:rsidRDefault="00CF186E" w:rsidP="00CF186E">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CF186E" w:rsidRPr="005E1056" w14:paraId="30CC92F3" w14:textId="77777777" w:rsidTr="00670BF1">
        <w:trPr>
          <w:jc w:val="center"/>
        </w:trPr>
        <w:tc>
          <w:tcPr>
            <w:tcW w:w="1387" w:type="dxa"/>
            <w:hideMark/>
          </w:tcPr>
          <w:p w14:paraId="50CC87FB"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51897E2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22B87894"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9F68F46" w14:textId="7F6B5362"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335" w:type="dxa"/>
          </w:tcPr>
          <w:p w14:paraId="22E32B2D" w14:textId="44049710"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061" w:type="dxa"/>
          </w:tcPr>
          <w:p w14:paraId="0674256E" w14:textId="77777777" w:rsidR="00CF186E" w:rsidRPr="00855681" w:rsidRDefault="00CF186E" w:rsidP="00CF186E">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CF186E" w:rsidRPr="005E1056" w14:paraId="7BB89740" w14:textId="77777777" w:rsidTr="00670BF1">
        <w:trPr>
          <w:jc w:val="center"/>
        </w:trPr>
        <w:tc>
          <w:tcPr>
            <w:tcW w:w="1387" w:type="dxa"/>
            <w:hideMark/>
          </w:tcPr>
          <w:p w14:paraId="332E51A4"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12FEC07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522B794A"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8D8EBB7" w14:textId="290AD43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335" w:type="dxa"/>
          </w:tcPr>
          <w:p w14:paraId="64D7B188" w14:textId="0655AB69"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061" w:type="dxa"/>
          </w:tcPr>
          <w:p w14:paraId="6136506F" w14:textId="77777777" w:rsidR="00CF186E" w:rsidRPr="00855681" w:rsidRDefault="00CF186E" w:rsidP="00CF186E">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CF186E" w:rsidRPr="005E1056" w14:paraId="183CF823" w14:textId="77777777" w:rsidTr="00670BF1">
        <w:trPr>
          <w:jc w:val="center"/>
        </w:trPr>
        <w:tc>
          <w:tcPr>
            <w:tcW w:w="1387" w:type="dxa"/>
            <w:hideMark/>
          </w:tcPr>
          <w:p w14:paraId="738F65C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5F40D3D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550AE63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E2FD941" w14:textId="797846D0"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2CAE4857" w14:textId="6A7EAAEF"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61" w:type="dxa"/>
          </w:tcPr>
          <w:p w14:paraId="3ED1F8A7" w14:textId="77777777" w:rsidR="00CF186E" w:rsidRPr="00855681" w:rsidRDefault="00CF186E" w:rsidP="00CF186E">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CF186E" w:rsidRPr="005E1056" w14:paraId="47724131" w14:textId="77777777" w:rsidTr="00670BF1">
        <w:trPr>
          <w:jc w:val="center"/>
        </w:trPr>
        <w:tc>
          <w:tcPr>
            <w:tcW w:w="1387" w:type="dxa"/>
            <w:hideMark/>
          </w:tcPr>
          <w:p w14:paraId="7608058B"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CC9937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4C2C152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23349FC" w14:textId="18708EE9"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14AA2ED4" w14:textId="46DC6862"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061" w:type="dxa"/>
          </w:tcPr>
          <w:p w14:paraId="43524D74" w14:textId="77777777" w:rsidR="00CF186E" w:rsidRPr="00855681" w:rsidRDefault="00CF186E" w:rsidP="00CF186E">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CF186E" w:rsidRPr="005E1056" w14:paraId="1393CFBC" w14:textId="77777777" w:rsidTr="00670BF1">
        <w:trPr>
          <w:jc w:val="center"/>
        </w:trPr>
        <w:tc>
          <w:tcPr>
            <w:tcW w:w="1387" w:type="dxa"/>
            <w:hideMark/>
          </w:tcPr>
          <w:p w14:paraId="053BDDC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64B7E120"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26" w:type="dxa"/>
            <w:hideMark/>
          </w:tcPr>
          <w:p w14:paraId="7D446D8D"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52BADC3" w14:textId="7F35E31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37B5EF47" w14:textId="0B74CB83"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061" w:type="dxa"/>
          </w:tcPr>
          <w:p w14:paraId="4CAFE93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51B10419" w14:textId="77777777" w:rsidTr="00670BF1">
        <w:trPr>
          <w:jc w:val="center"/>
        </w:trPr>
        <w:tc>
          <w:tcPr>
            <w:tcW w:w="1387" w:type="dxa"/>
            <w:hideMark/>
          </w:tcPr>
          <w:p w14:paraId="28951B7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7B4B789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195E73A8"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787A110" w14:textId="71A52ED6"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335" w:type="dxa"/>
          </w:tcPr>
          <w:p w14:paraId="093AC306" w14:textId="261FF5BE"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061" w:type="dxa"/>
          </w:tcPr>
          <w:p w14:paraId="13341FB4"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10DD4C75" w14:textId="77777777" w:rsidTr="00670BF1">
        <w:trPr>
          <w:jc w:val="center"/>
        </w:trPr>
        <w:tc>
          <w:tcPr>
            <w:tcW w:w="1387" w:type="dxa"/>
            <w:hideMark/>
          </w:tcPr>
          <w:p w14:paraId="0EF70668"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5BD76A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407DF1A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AAD9A92" w14:textId="68616FF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310F9E45" w14:textId="3C135D7F" w:rsidR="00CF186E" w:rsidRPr="0069416F"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061" w:type="dxa"/>
          </w:tcPr>
          <w:p w14:paraId="4F01BDDB" w14:textId="77777777" w:rsidR="00CF186E" w:rsidRPr="0069416F" w:rsidRDefault="00CF186E" w:rsidP="00CF186E">
            <w:pPr>
              <w:rPr>
                <w:rFonts w:ascii="Times New Roman" w:eastAsia="Times New Roman" w:hAnsi="Times New Roman" w:cs="Times New Roman"/>
                <w:sz w:val="20"/>
                <w:szCs w:val="20"/>
              </w:rPr>
            </w:pPr>
          </w:p>
        </w:tc>
      </w:tr>
      <w:tr w:rsidR="00CF186E" w:rsidRPr="005E1056" w14:paraId="66E43A4C" w14:textId="77777777" w:rsidTr="00670BF1">
        <w:trPr>
          <w:jc w:val="center"/>
        </w:trPr>
        <w:tc>
          <w:tcPr>
            <w:tcW w:w="1387" w:type="dxa"/>
            <w:hideMark/>
          </w:tcPr>
          <w:p w14:paraId="14CAEC7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47DD468D"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0EE85C1A"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32212DD" w14:textId="0BB682BC"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4D3A4B5A" w14:textId="7B82AEA5" w:rsidR="00CF186E" w:rsidRPr="0069416F"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061" w:type="dxa"/>
          </w:tcPr>
          <w:p w14:paraId="7DA610EC" w14:textId="77777777" w:rsidR="00CF186E" w:rsidRPr="0069416F" w:rsidRDefault="00CF186E" w:rsidP="00CF186E">
            <w:pPr>
              <w:rPr>
                <w:rFonts w:ascii="Times New Roman" w:eastAsia="Times New Roman" w:hAnsi="Times New Roman" w:cs="Times New Roman"/>
                <w:sz w:val="20"/>
                <w:szCs w:val="20"/>
              </w:rPr>
            </w:pPr>
          </w:p>
        </w:tc>
      </w:tr>
      <w:tr w:rsidR="00CF186E" w:rsidRPr="005E1056" w14:paraId="54E4AEE5" w14:textId="77777777" w:rsidTr="00670BF1">
        <w:trPr>
          <w:jc w:val="center"/>
        </w:trPr>
        <w:tc>
          <w:tcPr>
            <w:tcW w:w="1387" w:type="dxa"/>
            <w:hideMark/>
          </w:tcPr>
          <w:p w14:paraId="5C9D6C85"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1E590E4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598552B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AC42F84" w14:textId="5F72F4F0"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335" w:type="dxa"/>
          </w:tcPr>
          <w:p w14:paraId="035FDBC2" w14:textId="1896C3C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061" w:type="dxa"/>
          </w:tcPr>
          <w:p w14:paraId="7DF2564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46E688AD" w14:textId="77777777" w:rsidTr="00670BF1">
        <w:trPr>
          <w:jc w:val="center"/>
        </w:trPr>
        <w:tc>
          <w:tcPr>
            <w:tcW w:w="1387" w:type="dxa"/>
            <w:hideMark/>
          </w:tcPr>
          <w:p w14:paraId="64165D95"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4911078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2D5A9D3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84CF76F" w14:textId="066B67B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335" w:type="dxa"/>
          </w:tcPr>
          <w:p w14:paraId="0BBD0B42" w14:textId="2DF9D8A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061" w:type="dxa"/>
          </w:tcPr>
          <w:p w14:paraId="4C467AEC"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0927DC82" w14:textId="77777777" w:rsidTr="00670BF1">
        <w:trPr>
          <w:jc w:val="center"/>
        </w:trPr>
        <w:tc>
          <w:tcPr>
            <w:tcW w:w="1387" w:type="dxa"/>
            <w:hideMark/>
          </w:tcPr>
          <w:p w14:paraId="15161FA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0CC8219B"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74BE010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83AAC48" w14:textId="4A1923A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3DF0234B" w14:textId="1664F5E2"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061" w:type="dxa"/>
          </w:tcPr>
          <w:p w14:paraId="0D582248"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1993418A" w14:textId="77777777" w:rsidTr="00670BF1">
        <w:trPr>
          <w:jc w:val="center"/>
        </w:trPr>
        <w:tc>
          <w:tcPr>
            <w:tcW w:w="1387" w:type="dxa"/>
            <w:hideMark/>
          </w:tcPr>
          <w:p w14:paraId="59430B1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7C0E57F5"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D515EF2"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5B43704" w14:textId="3A39A503"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335" w:type="dxa"/>
          </w:tcPr>
          <w:p w14:paraId="2DAF6AC6" w14:textId="4655A82E"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061" w:type="dxa"/>
          </w:tcPr>
          <w:p w14:paraId="3B0713E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2D98F748" w14:textId="77777777" w:rsidTr="00670BF1">
        <w:trPr>
          <w:jc w:val="center"/>
        </w:trPr>
        <w:tc>
          <w:tcPr>
            <w:tcW w:w="1387" w:type="dxa"/>
            <w:hideMark/>
          </w:tcPr>
          <w:p w14:paraId="4145FC9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4F7DBD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23B9765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CFC9F2D" w14:textId="2E5D7A4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22733919" w14:textId="7F5F3EB1" w:rsidR="00CF186E" w:rsidRPr="00641691"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061" w:type="dxa"/>
          </w:tcPr>
          <w:p w14:paraId="06636150" w14:textId="77777777" w:rsidR="00CF186E" w:rsidRPr="00322B08" w:rsidRDefault="00CF186E" w:rsidP="00CF186E">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CF186E" w:rsidRPr="005E1056" w14:paraId="5B0CF8AB" w14:textId="77777777" w:rsidTr="00670BF1">
        <w:trPr>
          <w:jc w:val="center"/>
        </w:trPr>
        <w:tc>
          <w:tcPr>
            <w:tcW w:w="1387" w:type="dxa"/>
            <w:hideMark/>
          </w:tcPr>
          <w:p w14:paraId="605347F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75FDB602"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213C69A8"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5AE207C" w14:textId="6AA5A5E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335" w:type="dxa"/>
          </w:tcPr>
          <w:p w14:paraId="2420EF58" w14:textId="402740D5" w:rsidR="00CF186E" w:rsidRPr="00641691"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61" w:type="dxa"/>
          </w:tcPr>
          <w:p w14:paraId="4C57B022" w14:textId="77777777" w:rsidR="00CF186E" w:rsidRPr="00322B08" w:rsidRDefault="00CF186E" w:rsidP="00CF186E">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CF186E" w:rsidRPr="005E1056" w14:paraId="2EE4A897" w14:textId="77777777" w:rsidTr="00670BF1">
        <w:trPr>
          <w:jc w:val="center"/>
        </w:trPr>
        <w:tc>
          <w:tcPr>
            <w:tcW w:w="1387" w:type="dxa"/>
            <w:hideMark/>
          </w:tcPr>
          <w:p w14:paraId="1BAC9CAD"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11" w:type="dxa"/>
            <w:hideMark/>
          </w:tcPr>
          <w:p w14:paraId="4803698C"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526" w:type="dxa"/>
            <w:hideMark/>
          </w:tcPr>
          <w:p w14:paraId="45F4EB63"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FF71266" w14:textId="3CEF0345"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335" w:type="dxa"/>
          </w:tcPr>
          <w:p w14:paraId="2489C04D" w14:textId="6DFB3CAF"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061" w:type="dxa"/>
          </w:tcPr>
          <w:p w14:paraId="33AA7F5C"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5117D4D3" w14:textId="77777777" w:rsidTr="00670BF1">
        <w:trPr>
          <w:jc w:val="center"/>
        </w:trPr>
        <w:tc>
          <w:tcPr>
            <w:tcW w:w="1387" w:type="dxa"/>
            <w:hideMark/>
          </w:tcPr>
          <w:p w14:paraId="15247D3A"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33E4E1C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6EB6629C"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5F1FA46" w14:textId="613B39F9"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335" w:type="dxa"/>
          </w:tcPr>
          <w:p w14:paraId="0F1B3629" w14:textId="05F15A7C"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061" w:type="dxa"/>
          </w:tcPr>
          <w:p w14:paraId="7A6A0A3E"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09424A04" w14:textId="77777777" w:rsidTr="00670BF1">
        <w:trPr>
          <w:jc w:val="center"/>
        </w:trPr>
        <w:tc>
          <w:tcPr>
            <w:tcW w:w="1387" w:type="dxa"/>
            <w:hideMark/>
          </w:tcPr>
          <w:p w14:paraId="1A4C768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511" w:type="dxa"/>
            <w:hideMark/>
          </w:tcPr>
          <w:p w14:paraId="026AC9CC"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55CC3A8D"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6EF09D8" w14:textId="190EA4A4"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335" w:type="dxa"/>
          </w:tcPr>
          <w:p w14:paraId="6B596D0C" w14:textId="58D30CF4"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61" w:type="dxa"/>
          </w:tcPr>
          <w:p w14:paraId="3FDC80B4"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CF186E" w:rsidRPr="005E1056" w14:paraId="16DB7B66" w14:textId="77777777" w:rsidTr="00670BF1">
        <w:trPr>
          <w:jc w:val="center"/>
        </w:trPr>
        <w:tc>
          <w:tcPr>
            <w:tcW w:w="1387" w:type="dxa"/>
            <w:hideMark/>
          </w:tcPr>
          <w:p w14:paraId="4F1E4003"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568A94A5"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1D756AD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3C8F847B" w14:textId="556776F2"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335" w:type="dxa"/>
          </w:tcPr>
          <w:p w14:paraId="68DA3122" w14:textId="7D4B10A8"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61" w:type="dxa"/>
          </w:tcPr>
          <w:p w14:paraId="140820B5"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CF186E" w:rsidRPr="005E1056" w14:paraId="0A6BCC33" w14:textId="77777777" w:rsidTr="00670BF1">
        <w:trPr>
          <w:jc w:val="center"/>
        </w:trPr>
        <w:tc>
          <w:tcPr>
            <w:tcW w:w="1387" w:type="dxa"/>
            <w:hideMark/>
          </w:tcPr>
          <w:p w14:paraId="7D19C20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6034AB47"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5F9BBA0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43B91D3" w14:textId="5A4E1BF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335" w:type="dxa"/>
          </w:tcPr>
          <w:p w14:paraId="2C564736" w14:textId="2E07A01B"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61" w:type="dxa"/>
          </w:tcPr>
          <w:p w14:paraId="05F1057A"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CF186E" w:rsidRPr="005E1056" w14:paraId="7134561E" w14:textId="77777777" w:rsidTr="00670BF1">
        <w:trPr>
          <w:jc w:val="center"/>
        </w:trPr>
        <w:tc>
          <w:tcPr>
            <w:tcW w:w="1387" w:type="dxa"/>
            <w:hideMark/>
          </w:tcPr>
          <w:p w14:paraId="648580D0"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511" w:type="dxa"/>
            <w:hideMark/>
          </w:tcPr>
          <w:p w14:paraId="70ABA5EB" w14:textId="77777777"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040919F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6C35DA4A" w14:textId="1635BC0F"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335" w:type="dxa"/>
          </w:tcPr>
          <w:p w14:paraId="6904469C" w14:textId="267C57F4" w:rsidR="00CF186E" w:rsidRPr="005E1056" w:rsidRDefault="00CF186E" w:rsidP="00CF186E">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61" w:type="dxa"/>
          </w:tcPr>
          <w:p w14:paraId="3283467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CF186E" w:rsidRPr="005E1056" w14:paraId="6D7DDF0D" w14:textId="77777777" w:rsidTr="00670BF1">
        <w:trPr>
          <w:jc w:val="center"/>
        </w:trPr>
        <w:tc>
          <w:tcPr>
            <w:tcW w:w="1387" w:type="dxa"/>
            <w:hideMark/>
          </w:tcPr>
          <w:p w14:paraId="7FD8B0E2"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3706D533"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1C2DCC3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23FF0BEE" w14:textId="3B881570"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335" w:type="dxa"/>
          </w:tcPr>
          <w:p w14:paraId="0A796FAC" w14:textId="3B0E066E" w:rsidR="00CF186E" w:rsidRPr="00CC2F83"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061" w:type="dxa"/>
          </w:tcPr>
          <w:p w14:paraId="608F1DFA" w14:textId="77777777" w:rsidR="00CF186E" w:rsidRPr="00CC2F83" w:rsidRDefault="00CF186E" w:rsidP="00CF186E">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CF186E" w:rsidRPr="005E1056" w14:paraId="7A241032" w14:textId="77777777" w:rsidTr="00670BF1">
        <w:trPr>
          <w:jc w:val="center"/>
        </w:trPr>
        <w:tc>
          <w:tcPr>
            <w:tcW w:w="1387" w:type="dxa"/>
            <w:hideMark/>
          </w:tcPr>
          <w:p w14:paraId="10E2F0C2"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6D3AFFD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0B75D23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20F672B" w14:textId="034C50D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335" w:type="dxa"/>
          </w:tcPr>
          <w:p w14:paraId="63F5C3DF" w14:textId="572B7027" w:rsidR="00CF186E" w:rsidRPr="00CC2F83"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061" w:type="dxa"/>
          </w:tcPr>
          <w:p w14:paraId="44BBF7F3" w14:textId="77777777" w:rsidR="00CF186E" w:rsidRPr="00CC2F83" w:rsidRDefault="00CF186E" w:rsidP="00CF186E">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CF186E" w:rsidRPr="005E1056" w14:paraId="2AD1AF73" w14:textId="77777777" w:rsidTr="00670BF1">
        <w:trPr>
          <w:jc w:val="center"/>
        </w:trPr>
        <w:tc>
          <w:tcPr>
            <w:tcW w:w="1387" w:type="dxa"/>
            <w:hideMark/>
          </w:tcPr>
          <w:p w14:paraId="548E5615"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738950A6"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75E7D528"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59E94C40" w14:textId="4DE2EC4C"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335" w:type="dxa"/>
          </w:tcPr>
          <w:p w14:paraId="661F22AB" w14:textId="516F8AC8"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061" w:type="dxa"/>
          </w:tcPr>
          <w:p w14:paraId="373FEF72" w14:textId="77777777" w:rsidR="00CF186E" w:rsidRPr="005E1056" w:rsidRDefault="00CF186E" w:rsidP="00CF186E">
            <w:pPr>
              <w:rPr>
                <w:rFonts w:ascii="Times New Roman" w:eastAsia="Times New Roman" w:hAnsi="Times New Roman" w:cs="Times New Roman"/>
                <w:sz w:val="20"/>
                <w:szCs w:val="20"/>
              </w:rPr>
            </w:pPr>
          </w:p>
        </w:tc>
      </w:tr>
      <w:tr w:rsidR="00CF186E" w:rsidRPr="005E1056" w14:paraId="4AA6E1F0" w14:textId="77777777" w:rsidTr="00670BF1">
        <w:trPr>
          <w:jc w:val="center"/>
        </w:trPr>
        <w:tc>
          <w:tcPr>
            <w:tcW w:w="1387" w:type="dxa"/>
            <w:hideMark/>
          </w:tcPr>
          <w:p w14:paraId="494489BF"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511" w:type="dxa"/>
            <w:hideMark/>
          </w:tcPr>
          <w:p w14:paraId="65653C5A"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7C92BF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BA8E325" w14:textId="163547F5"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335" w:type="dxa"/>
          </w:tcPr>
          <w:p w14:paraId="191EEDAB" w14:textId="15162F1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61" w:type="dxa"/>
          </w:tcPr>
          <w:p w14:paraId="093B7FEA" w14:textId="77777777" w:rsidR="00CF186E" w:rsidRPr="003F3097" w:rsidRDefault="00CF186E" w:rsidP="00CF186E">
            <w:pPr>
              <w:rPr>
                <w:rFonts w:ascii="Times New Roman" w:eastAsia="Times New Roman" w:hAnsi="Times New Roman" w:cs="Times New Roman"/>
                <w:sz w:val="20"/>
                <w:szCs w:val="20"/>
              </w:rPr>
            </w:pPr>
          </w:p>
        </w:tc>
      </w:tr>
      <w:tr w:rsidR="00CF186E" w:rsidRPr="005E1056" w14:paraId="769BA6A5" w14:textId="77777777" w:rsidTr="00670BF1">
        <w:trPr>
          <w:jc w:val="center"/>
        </w:trPr>
        <w:tc>
          <w:tcPr>
            <w:tcW w:w="1387" w:type="dxa"/>
            <w:hideMark/>
          </w:tcPr>
          <w:p w14:paraId="7F369B49"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6CF03D52"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576D7217"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1CBECD93" w14:textId="0F1A2C5A"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335" w:type="dxa"/>
          </w:tcPr>
          <w:p w14:paraId="5EE1457C" w14:textId="7A2430BD"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061" w:type="dxa"/>
          </w:tcPr>
          <w:p w14:paraId="6C7599D6" w14:textId="77777777" w:rsidR="00CF186E" w:rsidRPr="003F3097" w:rsidRDefault="00CF186E" w:rsidP="00CF186E">
            <w:pPr>
              <w:rPr>
                <w:rFonts w:ascii="Times New Roman" w:eastAsia="Times New Roman" w:hAnsi="Times New Roman" w:cs="Times New Roman"/>
                <w:sz w:val="20"/>
                <w:szCs w:val="20"/>
              </w:rPr>
            </w:pPr>
          </w:p>
        </w:tc>
      </w:tr>
      <w:tr w:rsidR="00CF186E" w:rsidRPr="005E1056" w14:paraId="505A7AFA" w14:textId="77777777" w:rsidTr="00670BF1">
        <w:trPr>
          <w:jc w:val="center"/>
        </w:trPr>
        <w:tc>
          <w:tcPr>
            <w:tcW w:w="1387" w:type="dxa"/>
            <w:hideMark/>
          </w:tcPr>
          <w:p w14:paraId="4C54FB1B"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73321BB0"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645D29D1" w14:textId="77777777"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51A32EE" w14:textId="596EBDC4"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335" w:type="dxa"/>
          </w:tcPr>
          <w:p w14:paraId="3920C5E7" w14:textId="0872F2D4" w:rsidR="00CF186E" w:rsidRPr="005E1056" w:rsidRDefault="00CF186E" w:rsidP="00CF186E">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061" w:type="dxa"/>
          </w:tcPr>
          <w:p w14:paraId="0E438BE5" w14:textId="77777777" w:rsidR="00CF186E" w:rsidRPr="003F3097" w:rsidRDefault="00CF186E" w:rsidP="00CF186E">
            <w:pPr>
              <w:rPr>
                <w:rFonts w:ascii="Times New Roman" w:eastAsia="Times New Roman" w:hAnsi="Times New Roman" w:cs="Times New Roman"/>
                <w:sz w:val="20"/>
                <w:szCs w:val="20"/>
              </w:rPr>
            </w:pPr>
          </w:p>
        </w:tc>
      </w:tr>
      <w:bookmarkEnd w:id="16"/>
    </w:tbl>
    <w:p w14:paraId="3A2C97CC"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F25C6" w:rsidRPr="00DB0C73" w14:paraId="4DD0CAC8" w14:textId="77777777" w:rsidTr="00670BF1">
        <w:tc>
          <w:tcPr>
            <w:tcW w:w="0" w:type="auto"/>
            <w:hideMark/>
          </w:tcPr>
          <w:p w14:paraId="5BC831D1"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2A2C0E6C"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7732037F"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4BD1D2A"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7614C22D"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56A2419"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F78E5A"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B1CE02B"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9F25C6" w:rsidRPr="00DB0C73" w14:paraId="74A2E1CF" w14:textId="77777777" w:rsidTr="00670BF1">
        <w:tc>
          <w:tcPr>
            <w:tcW w:w="0" w:type="auto"/>
            <w:hideMark/>
          </w:tcPr>
          <w:p w14:paraId="5E00298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74710B1"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0C58238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2C58BC7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3436F8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2D19AA3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4CA4C21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67B70E0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9F25C6" w:rsidRPr="00DB0C73" w14:paraId="29C6783C" w14:textId="77777777" w:rsidTr="00670BF1">
        <w:tc>
          <w:tcPr>
            <w:tcW w:w="0" w:type="auto"/>
            <w:hideMark/>
          </w:tcPr>
          <w:p w14:paraId="27BDC14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5AC9D0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3A110663"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A2ECC9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06AD741"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0DD0A6C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189A71F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813C701"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9F25C6" w:rsidRPr="00DB0C73" w14:paraId="2769B0E2" w14:textId="77777777" w:rsidTr="00670BF1">
        <w:tc>
          <w:tcPr>
            <w:tcW w:w="0" w:type="auto"/>
            <w:hideMark/>
          </w:tcPr>
          <w:p w14:paraId="3DFF6DD7"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lastRenderedPageBreak/>
              <w:t>GEMINI</w:t>
            </w:r>
          </w:p>
        </w:tc>
        <w:tc>
          <w:tcPr>
            <w:tcW w:w="0" w:type="auto"/>
            <w:hideMark/>
          </w:tcPr>
          <w:p w14:paraId="0B2594F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3BD19D7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3933CE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7294D6E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05BD3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1E393B6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14A8B663"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9F25C6" w:rsidRPr="00DB0C73" w14:paraId="3DEF9292" w14:textId="77777777" w:rsidTr="00670BF1">
        <w:tc>
          <w:tcPr>
            <w:tcW w:w="0" w:type="auto"/>
            <w:hideMark/>
          </w:tcPr>
          <w:p w14:paraId="1CB39B6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315E8FD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13C0425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51BE7972"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1345E2D5"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7B1BC5B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37DE4F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3FC6852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2AD6BD9D" w14:textId="77777777" w:rsidR="009F25C6" w:rsidRDefault="009F25C6" w:rsidP="009F25C6">
      <w:pPr>
        <w:jc w:val="center"/>
        <w:rPr>
          <w:rFonts w:ascii="Times New Roman" w:hAnsi="Times New Roman" w:cs="Times New Roman"/>
          <w:i/>
          <w:iCs/>
          <w:sz w:val="24"/>
          <w:szCs w:val="24"/>
        </w:rPr>
      </w:pPr>
    </w:p>
    <w:p w14:paraId="0B34E9F5" w14:textId="77777777" w:rsidR="009F25C6" w:rsidRDefault="009F25C6" w:rsidP="009F25C6">
      <w:pPr>
        <w:jc w:val="center"/>
        <w:rPr>
          <w:rFonts w:ascii="Times New Roman" w:hAnsi="Times New Roman" w:cs="Times New Roman"/>
          <w:i/>
          <w:iCs/>
          <w:sz w:val="24"/>
          <w:szCs w:val="24"/>
        </w:rPr>
      </w:pPr>
    </w:p>
    <w:p w14:paraId="08001F25" w14:textId="77777777" w:rsidR="009F25C6" w:rsidRDefault="009F25C6" w:rsidP="009F25C6">
      <w:pPr>
        <w:jc w:val="center"/>
        <w:rPr>
          <w:rFonts w:ascii="Times New Roman" w:hAnsi="Times New Roman" w:cs="Times New Roman"/>
          <w:i/>
          <w:iCs/>
          <w:sz w:val="24"/>
          <w:szCs w:val="24"/>
        </w:rPr>
      </w:pPr>
    </w:p>
    <w:p w14:paraId="07B77855" w14:textId="77777777" w:rsidR="009F25C6" w:rsidRDefault="009F25C6" w:rsidP="009F25C6">
      <w:pPr>
        <w:jc w:val="center"/>
        <w:rPr>
          <w:rFonts w:ascii="Times New Roman" w:hAnsi="Times New Roman" w:cs="Times New Roman"/>
          <w:i/>
          <w:iCs/>
          <w:sz w:val="24"/>
          <w:szCs w:val="24"/>
        </w:rPr>
      </w:pPr>
    </w:p>
    <w:p w14:paraId="248FF699" w14:textId="77777777" w:rsidR="009F25C6" w:rsidRDefault="009F25C6" w:rsidP="009F25C6">
      <w:pPr>
        <w:jc w:val="center"/>
        <w:rPr>
          <w:rFonts w:ascii="Times New Roman" w:hAnsi="Times New Roman" w:cs="Times New Roman"/>
          <w:i/>
          <w:iCs/>
          <w:sz w:val="24"/>
          <w:szCs w:val="24"/>
        </w:rPr>
      </w:pPr>
    </w:p>
    <w:p w14:paraId="41F41B62"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4CCB433C" w14:textId="77777777" w:rsidR="009F25C6" w:rsidRPr="00170ADD" w:rsidRDefault="009F25C6" w:rsidP="009F25C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493"/>
        <w:gridCol w:w="2175"/>
        <w:gridCol w:w="1078"/>
        <w:gridCol w:w="1493"/>
        <w:gridCol w:w="2175"/>
        <w:gridCol w:w="936"/>
      </w:tblGrid>
      <w:tr w:rsidR="00F26B3E" w:rsidRPr="00E96DBE" w14:paraId="524F0F92" w14:textId="77777777" w:rsidTr="00F26B3E">
        <w:tc>
          <w:tcPr>
            <w:tcW w:w="4309" w:type="dxa"/>
            <w:gridSpan w:val="3"/>
          </w:tcPr>
          <w:p w14:paraId="2CDF3D53" w14:textId="77777777" w:rsidR="00F26B3E" w:rsidRPr="00E96DBE" w:rsidRDefault="00F26B3E" w:rsidP="00670BF1">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357" w:type="dxa"/>
          </w:tcPr>
          <w:p w14:paraId="3F04946D" w14:textId="77777777" w:rsidR="00F26B3E" w:rsidRPr="00E96DBE" w:rsidRDefault="00F26B3E" w:rsidP="00670BF1">
            <w:pPr>
              <w:jc w:val="center"/>
              <w:rPr>
                <w:rFonts w:ascii="Times New Roman" w:hAnsi="Times New Roman" w:cs="Times New Roman"/>
                <w:b/>
                <w:bCs/>
                <w:sz w:val="20"/>
                <w:szCs w:val="20"/>
              </w:rPr>
            </w:pPr>
          </w:p>
        </w:tc>
        <w:tc>
          <w:tcPr>
            <w:tcW w:w="1966" w:type="dxa"/>
          </w:tcPr>
          <w:p w14:paraId="2DBEE487" w14:textId="77777777" w:rsidR="00F26B3E" w:rsidRPr="00E96DBE" w:rsidRDefault="00F26B3E" w:rsidP="00670BF1">
            <w:pPr>
              <w:jc w:val="center"/>
              <w:rPr>
                <w:rFonts w:ascii="Times New Roman" w:hAnsi="Times New Roman" w:cs="Times New Roman"/>
                <w:sz w:val="20"/>
                <w:szCs w:val="20"/>
              </w:rPr>
            </w:pPr>
          </w:p>
        </w:tc>
        <w:tc>
          <w:tcPr>
            <w:tcW w:w="859" w:type="dxa"/>
          </w:tcPr>
          <w:p w14:paraId="0F51DB19" w14:textId="77777777" w:rsidR="00F26B3E" w:rsidRPr="00E96DBE" w:rsidRDefault="00F26B3E" w:rsidP="00670BF1">
            <w:pPr>
              <w:jc w:val="center"/>
              <w:rPr>
                <w:rFonts w:ascii="Times New Roman" w:hAnsi="Times New Roman" w:cs="Times New Roman"/>
                <w:sz w:val="20"/>
                <w:szCs w:val="20"/>
              </w:rPr>
            </w:pPr>
          </w:p>
        </w:tc>
      </w:tr>
      <w:tr w:rsidR="00F26B3E" w:rsidRPr="00E96DBE" w14:paraId="029E438E" w14:textId="77777777" w:rsidTr="00F26B3E">
        <w:tc>
          <w:tcPr>
            <w:tcW w:w="1357" w:type="dxa"/>
            <w:hideMark/>
          </w:tcPr>
          <w:p w14:paraId="3E152470" w14:textId="77777777" w:rsidR="00F26B3E" w:rsidRPr="00E96DBE" w:rsidRDefault="00F26B3E" w:rsidP="00F26B3E">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966" w:type="dxa"/>
            <w:hideMark/>
          </w:tcPr>
          <w:p w14:paraId="4C23B2B4" w14:textId="77777777" w:rsidR="00F26B3E" w:rsidRPr="00E96DBE" w:rsidRDefault="00F26B3E" w:rsidP="00F26B3E">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986" w:type="dxa"/>
            <w:hideMark/>
          </w:tcPr>
          <w:p w14:paraId="108B9150" w14:textId="77777777" w:rsidR="00F26B3E" w:rsidRPr="00E96DBE" w:rsidRDefault="00F26B3E" w:rsidP="00F26B3E">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357" w:type="dxa"/>
          </w:tcPr>
          <w:p w14:paraId="568A49E5" w14:textId="4836BC65" w:rsidR="00F26B3E" w:rsidRPr="00E96DBE" w:rsidRDefault="00F26B3E" w:rsidP="00F26B3E">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966" w:type="dxa"/>
          </w:tcPr>
          <w:p w14:paraId="1241BC19" w14:textId="7979B218" w:rsidR="00F26B3E" w:rsidRPr="00E96DBE" w:rsidRDefault="00F26B3E" w:rsidP="00F26B3E">
            <w:pPr>
              <w:jc w:val="center"/>
              <w:rPr>
                <w:rFonts w:ascii="Times New Roman" w:hAnsi="Times New Roman" w:cs="Times New Roman"/>
                <w:b/>
                <w:bCs/>
                <w:sz w:val="20"/>
                <w:szCs w:val="20"/>
              </w:rPr>
            </w:pPr>
            <w:r w:rsidRPr="00E96DBE">
              <w:rPr>
                <w:rFonts w:ascii="Times New Roman" w:eastAsia="Times New Roman" w:hAnsi="Times New Roman" w:cs="Times New Roman"/>
                <w:sz w:val="20"/>
                <w:szCs w:val="20"/>
              </w:rPr>
              <w:t>Receptor (gene2)</w:t>
            </w:r>
          </w:p>
        </w:tc>
        <w:tc>
          <w:tcPr>
            <w:tcW w:w="859" w:type="dxa"/>
          </w:tcPr>
          <w:p w14:paraId="7ED9BFC1" w14:textId="77777777" w:rsidR="00F26B3E" w:rsidRPr="00E96DBE" w:rsidRDefault="00F26B3E" w:rsidP="00F26B3E">
            <w:pPr>
              <w:jc w:val="center"/>
              <w:rPr>
                <w:rFonts w:ascii="Times New Roman" w:hAnsi="Times New Roman" w:cs="Times New Roman"/>
                <w:sz w:val="20"/>
                <w:szCs w:val="20"/>
              </w:rPr>
            </w:pPr>
            <w:r w:rsidRPr="00E96DBE">
              <w:rPr>
                <w:rFonts w:ascii="Times New Roman" w:hAnsi="Times New Roman" w:cs="Times New Roman"/>
                <w:sz w:val="20"/>
                <w:szCs w:val="20"/>
              </w:rPr>
              <w:t>pathway</w:t>
            </w:r>
          </w:p>
        </w:tc>
      </w:tr>
      <w:tr w:rsidR="00F26B3E" w:rsidRPr="00E96DBE" w14:paraId="34EF8D1B" w14:textId="77777777" w:rsidTr="00F26B3E">
        <w:tc>
          <w:tcPr>
            <w:tcW w:w="1357" w:type="dxa"/>
            <w:hideMark/>
          </w:tcPr>
          <w:p w14:paraId="0C925C8E"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966" w:type="dxa"/>
            <w:hideMark/>
          </w:tcPr>
          <w:p w14:paraId="65F56F61"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13BECB20"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5D6AA0AA" w14:textId="6E5F223D"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966" w:type="dxa"/>
          </w:tcPr>
          <w:p w14:paraId="5EA2813B" w14:textId="796CDF9A"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1B44AEB8" w14:textId="77777777" w:rsidR="00F26B3E" w:rsidRPr="00E96DBE" w:rsidRDefault="00F26B3E" w:rsidP="00F26B3E">
            <w:pPr>
              <w:rPr>
                <w:rFonts w:ascii="Times New Roman" w:eastAsia="Times New Roman" w:hAnsi="Times New Roman" w:cs="Times New Roman"/>
                <w:sz w:val="20"/>
                <w:szCs w:val="20"/>
              </w:rPr>
            </w:pPr>
          </w:p>
        </w:tc>
      </w:tr>
      <w:tr w:rsidR="00F26B3E" w:rsidRPr="00E96DBE" w14:paraId="415836B5" w14:textId="77777777" w:rsidTr="00F26B3E">
        <w:tc>
          <w:tcPr>
            <w:tcW w:w="1357" w:type="dxa"/>
            <w:hideMark/>
          </w:tcPr>
          <w:p w14:paraId="65050A7D"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966" w:type="dxa"/>
            <w:hideMark/>
          </w:tcPr>
          <w:p w14:paraId="0D705AC5"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2A56E69F"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6994CFF6" w14:textId="697D878C"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966" w:type="dxa"/>
          </w:tcPr>
          <w:p w14:paraId="0CFAEEDB" w14:textId="39879522"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11A9FCE9"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F26B3E" w:rsidRPr="00E96DBE" w14:paraId="152B7ADD" w14:textId="77777777" w:rsidTr="00F26B3E">
        <w:tc>
          <w:tcPr>
            <w:tcW w:w="1357" w:type="dxa"/>
            <w:hideMark/>
          </w:tcPr>
          <w:p w14:paraId="7037A334"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217CFFD9"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536FE858"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0C5E09E1" w14:textId="09E5F162"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0EADBF6E" w14:textId="5569E61C"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3A95856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F26B3E" w:rsidRPr="00E96DBE" w14:paraId="47845AB7" w14:textId="77777777" w:rsidTr="00F26B3E">
        <w:tc>
          <w:tcPr>
            <w:tcW w:w="1357" w:type="dxa"/>
            <w:hideMark/>
          </w:tcPr>
          <w:p w14:paraId="40153DD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966" w:type="dxa"/>
            <w:hideMark/>
          </w:tcPr>
          <w:p w14:paraId="09F21483"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986" w:type="dxa"/>
            <w:hideMark/>
          </w:tcPr>
          <w:p w14:paraId="270989EF"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177EBA4F" w14:textId="5497CD1E"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966" w:type="dxa"/>
          </w:tcPr>
          <w:p w14:paraId="73BE37F8" w14:textId="765976F2"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859" w:type="dxa"/>
          </w:tcPr>
          <w:p w14:paraId="63762C0A"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F26B3E" w:rsidRPr="00E96DBE" w14:paraId="251C221C" w14:textId="77777777" w:rsidTr="00F26B3E">
        <w:tc>
          <w:tcPr>
            <w:tcW w:w="1357" w:type="dxa"/>
            <w:hideMark/>
          </w:tcPr>
          <w:p w14:paraId="3B990B94"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hideMark/>
          </w:tcPr>
          <w:p w14:paraId="795DF239"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986" w:type="dxa"/>
            <w:hideMark/>
          </w:tcPr>
          <w:p w14:paraId="24225D29"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5EDDFD37" w14:textId="613524F6"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tcPr>
          <w:p w14:paraId="05480FA9" w14:textId="4ED7E5BB"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859" w:type="dxa"/>
          </w:tcPr>
          <w:p w14:paraId="388D705B"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F26B3E" w:rsidRPr="00E96DBE" w14:paraId="6B924C66" w14:textId="77777777" w:rsidTr="00F26B3E">
        <w:tc>
          <w:tcPr>
            <w:tcW w:w="1357" w:type="dxa"/>
            <w:hideMark/>
          </w:tcPr>
          <w:p w14:paraId="435557D9"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hideMark/>
          </w:tcPr>
          <w:p w14:paraId="3C180B34"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986" w:type="dxa"/>
            <w:hideMark/>
          </w:tcPr>
          <w:p w14:paraId="0172AEE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1A38CB69" w14:textId="3132A7C8"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tcPr>
          <w:p w14:paraId="0FE03FF8" w14:textId="74CD589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859" w:type="dxa"/>
          </w:tcPr>
          <w:p w14:paraId="2902CD7F"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F26B3E" w:rsidRPr="00E96DBE" w14:paraId="33BB93EC" w14:textId="77777777" w:rsidTr="00F26B3E">
        <w:tc>
          <w:tcPr>
            <w:tcW w:w="1357" w:type="dxa"/>
            <w:hideMark/>
          </w:tcPr>
          <w:p w14:paraId="6689E3A5"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966" w:type="dxa"/>
            <w:hideMark/>
          </w:tcPr>
          <w:p w14:paraId="52EF1977"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86" w:type="dxa"/>
            <w:hideMark/>
          </w:tcPr>
          <w:p w14:paraId="39B0D2FB"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7E8A193F" w14:textId="353E870C"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966" w:type="dxa"/>
          </w:tcPr>
          <w:p w14:paraId="12F7784E" w14:textId="49ABC748"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859" w:type="dxa"/>
          </w:tcPr>
          <w:p w14:paraId="3ACF09E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F26B3E" w:rsidRPr="00E96DBE" w14:paraId="0C535C82" w14:textId="77777777" w:rsidTr="00F26B3E">
        <w:tc>
          <w:tcPr>
            <w:tcW w:w="1357" w:type="dxa"/>
            <w:hideMark/>
          </w:tcPr>
          <w:p w14:paraId="3E2696A2"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966" w:type="dxa"/>
            <w:hideMark/>
          </w:tcPr>
          <w:p w14:paraId="696D8CC8"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86" w:type="dxa"/>
            <w:hideMark/>
          </w:tcPr>
          <w:p w14:paraId="2ABEBCE2"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0CEFBC99" w14:textId="5E08ED6C"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966" w:type="dxa"/>
          </w:tcPr>
          <w:p w14:paraId="64230316" w14:textId="1789210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859" w:type="dxa"/>
          </w:tcPr>
          <w:p w14:paraId="2E3A441A"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F26B3E" w:rsidRPr="00E96DBE" w14:paraId="5D423DB3" w14:textId="77777777" w:rsidTr="00F26B3E">
        <w:tc>
          <w:tcPr>
            <w:tcW w:w="1357" w:type="dxa"/>
            <w:hideMark/>
          </w:tcPr>
          <w:p w14:paraId="7510B081"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966" w:type="dxa"/>
            <w:hideMark/>
          </w:tcPr>
          <w:p w14:paraId="1C50376E"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4C6B467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68BC41EB" w14:textId="51FB8A52"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966" w:type="dxa"/>
          </w:tcPr>
          <w:p w14:paraId="1939BBA0" w14:textId="3B13150C"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56DFA823"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F26B3E" w:rsidRPr="00E96DBE" w14:paraId="5D274B34" w14:textId="77777777" w:rsidTr="00F26B3E">
        <w:tc>
          <w:tcPr>
            <w:tcW w:w="1357" w:type="dxa"/>
            <w:hideMark/>
          </w:tcPr>
          <w:p w14:paraId="5145E6F3"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hideMark/>
          </w:tcPr>
          <w:p w14:paraId="01B9D9D7"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86" w:type="dxa"/>
            <w:hideMark/>
          </w:tcPr>
          <w:p w14:paraId="51E6AD40"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75642212" w14:textId="3F14465F"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tcPr>
          <w:p w14:paraId="1D7C0A7F" w14:textId="3371EF7D"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859" w:type="dxa"/>
          </w:tcPr>
          <w:p w14:paraId="3AAB6AA7" w14:textId="77777777" w:rsidR="00F26B3E" w:rsidRPr="00E96DBE" w:rsidRDefault="00F26B3E" w:rsidP="00F26B3E">
            <w:pPr>
              <w:rPr>
                <w:rFonts w:ascii="Times New Roman" w:eastAsia="Times New Roman" w:hAnsi="Times New Roman" w:cs="Times New Roman"/>
                <w:sz w:val="20"/>
                <w:szCs w:val="20"/>
              </w:rPr>
            </w:pPr>
          </w:p>
        </w:tc>
      </w:tr>
      <w:tr w:rsidR="00F26B3E" w:rsidRPr="00E96DBE" w14:paraId="23443D0F" w14:textId="77777777" w:rsidTr="00F26B3E">
        <w:tc>
          <w:tcPr>
            <w:tcW w:w="1357" w:type="dxa"/>
            <w:hideMark/>
          </w:tcPr>
          <w:p w14:paraId="477CEF1E"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hideMark/>
          </w:tcPr>
          <w:p w14:paraId="1EEE3AF3"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34584914"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094A5775" w14:textId="7495DEF5"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tcPr>
          <w:p w14:paraId="0409D6E9" w14:textId="2F32BCBE"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08864CFD" w14:textId="77777777" w:rsidR="00F26B3E" w:rsidRPr="00E96DBE" w:rsidRDefault="00F26B3E" w:rsidP="00F26B3E">
            <w:pPr>
              <w:rPr>
                <w:rFonts w:ascii="Times New Roman" w:eastAsia="Times New Roman" w:hAnsi="Times New Roman" w:cs="Times New Roman"/>
                <w:sz w:val="20"/>
                <w:szCs w:val="20"/>
              </w:rPr>
            </w:pPr>
          </w:p>
        </w:tc>
      </w:tr>
      <w:tr w:rsidR="00F26B3E" w:rsidRPr="00E96DBE" w14:paraId="46915FC8" w14:textId="77777777" w:rsidTr="00F26B3E">
        <w:tc>
          <w:tcPr>
            <w:tcW w:w="1357" w:type="dxa"/>
            <w:hideMark/>
          </w:tcPr>
          <w:p w14:paraId="0BE7364E"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401AF73F"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658C0C78"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1D869813" w14:textId="487F8B75"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4F84DA7B" w14:textId="40F74FB6"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36BE88C3" w14:textId="77777777" w:rsidR="00F26B3E" w:rsidRPr="00E96DBE" w:rsidRDefault="00F26B3E" w:rsidP="00F26B3E">
            <w:pPr>
              <w:rPr>
                <w:rFonts w:ascii="Times New Roman" w:eastAsia="Times New Roman" w:hAnsi="Times New Roman" w:cs="Times New Roman"/>
                <w:sz w:val="20"/>
                <w:szCs w:val="20"/>
              </w:rPr>
            </w:pPr>
          </w:p>
        </w:tc>
      </w:tr>
      <w:tr w:rsidR="00F26B3E" w:rsidRPr="00E96DBE" w14:paraId="23E451F4" w14:textId="77777777" w:rsidTr="00F26B3E">
        <w:tc>
          <w:tcPr>
            <w:tcW w:w="1357" w:type="dxa"/>
            <w:hideMark/>
          </w:tcPr>
          <w:p w14:paraId="5214454F"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6EB3D6BE"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86" w:type="dxa"/>
            <w:hideMark/>
          </w:tcPr>
          <w:p w14:paraId="04421836" w14:textId="7777777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11015C8D" w14:textId="76D6078D"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7C4855AD" w14:textId="102FB3E7" w:rsidR="00F26B3E" w:rsidRPr="00E96DBE" w:rsidRDefault="00F26B3E" w:rsidP="00F26B3E">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859" w:type="dxa"/>
          </w:tcPr>
          <w:p w14:paraId="7E0BC07C" w14:textId="77777777" w:rsidR="00F26B3E" w:rsidRPr="00E96DBE" w:rsidRDefault="00F26B3E" w:rsidP="00F26B3E">
            <w:pPr>
              <w:rPr>
                <w:rFonts w:ascii="Times New Roman" w:eastAsia="Times New Roman" w:hAnsi="Times New Roman" w:cs="Times New Roman"/>
                <w:sz w:val="20"/>
                <w:szCs w:val="20"/>
              </w:rPr>
            </w:pPr>
          </w:p>
        </w:tc>
      </w:tr>
      <w:bookmarkEnd w:id="17"/>
    </w:tbl>
    <w:p w14:paraId="0928CFB1" w14:textId="77777777" w:rsidR="009F25C6" w:rsidRPr="00DF732A"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7DB468CD"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294E2F" w14:paraId="1F28F193" w14:textId="77777777" w:rsidTr="00670BF1">
        <w:tc>
          <w:tcPr>
            <w:tcW w:w="0" w:type="auto"/>
            <w:hideMark/>
          </w:tcPr>
          <w:p w14:paraId="0D2586D3"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Model</w:t>
            </w:r>
          </w:p>
        </w:tc>
        <w:tc>
          <w:tcPr>
            <w:tcW w:w="0" w:type="auto"/>
            <w:hideMark/>
          </w:tcPr>
          <w:p w14:paraId="73B1F3FD"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Correct Predictions</w:t>
            </w:r>
          </w:p>
        </w:tc>
        <w:tc>
          <w:tcPr>
            <w:tcW w:w="0" w:type="auto"/>
            <w:hideMark/>
          </w:tcPr>
          <w:p w14:paraId="0CEA189D"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False Predictions</w:t>
            </w:r>
          </w:p>
        </w:tc>
        <w:tc>
          <w:tcPr>
            <w:tcW w:w="0" w:type="auto"/>
            <w:hideMark/>
          </w:tcPr>
          <w:p w14:paraId="0BBF0180"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Missing Relation</w:t>
            </w:r>
          </w:p>
        </w:tc>
        <w:tc>
          <w:tcPr>
            <w:tcW w:w="0" w:type="auto"/>
            <w:hideMark/>
          </w:tcPr>
          <w:p w14:paraId="39A94366"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Total Predictions</w:t>
            </w:r>
          </w:p>
        </w:tc>
        <w:tc>
          <w:tcPr>
            <w:tcW w:w="0" w:type="auto"/>
            <w:hideMark/>
          </w:tcPr>
          <w:p w14:paraId="2D8B66DD"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Precision</w:t>
            </w:r>
          </w:p>
        </w:tc>
        <w:tc>
          <w:tcPr>
            <w:tcW w:w="0" w:type="auto"/>
            <w:hideMark/>
          </w:tcPr>
          <w:p w14:paraId="57F5F8B6"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Recall</w:t>
            </w:r>
          </w:p>
        </w:tc>
        <w:tc>
          <w:tcPr>
            <w:tcW w:w="0" w:type="auto"/>
            <w:hideMark/>
          </w:tcPr>
          <w:p w14:paraId="12534273" w14:textId="77777777" w:rsidR="009F25C6" w:rsidRPr="00294E2F" w:rsidRDefault="009F25C6" w:rsidP="00670BF1">
            <w:pPr>
              <w:jc w:val="center"/>
              <w:rPr>
                <w:rFonts w:ascii="Times New Roman" w:eastAsia="Times New Roman" w:hAnsi="Times New Roman" w:cs="Times New Roman"/>
                <w:b/>
                <w:bCs/>
                <w:sz w:val="20"/>
                <w:szCs w:val="20"/>
              </w:rPr>
            </w:pPr>
            <w:r w:rsidRPr="00294E2F">
              <w:rPr>
                <w:rFonts w:ascii="Times New Roman" w:eastAsia="Times New Roman" w:hAnsi="Times New Roman" w:cs="Times New Roman"/>
                <w:b/>
                <w:bCs/>
                <w:sz w:val="20"/>
                <w:szCs w:val="20"/>
              </w:rPr>
              <w:t>F1</w:t>
            </w:r>
          </w:p>
        </w:tc>
      </w:tr>
      <w:tr w:rsidR="009F25C6" w:rsidRPr="00294E2F" w14:paraId="5669A04B" w14:textId="77777777" w:rsidTr="00670BF1">
        <w:tc>
          <w:tcPr>
            <w:tcW w:w="0" w:type="auto"/>
            <w:hideMark/>
          </w:tcPr>
          <w:p w14:paraId="00C845EF"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GPT-4</w:t>
            </w:r>
          </w:p>
        </w:tc>
        <w:tc>
          <w:tcPr>
            <w:tcW w:w="0" w:type="auto"/>
            <w:hideMark/>
          </w:tcPr>
          <w:p w14:paraId="1E2F97C6"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8</w:t>
            </w:r>
          </w:p>
        </w:tc>
        <w:tc>
          <w:tcPr>
            <w:tcW w:w="0" w:type="auto"/>
            <w:hideMark/>
          </w:tcPr>
          <w:p w14:paraId="22DE5861"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3</w:t>
            </w:r>
          </w:p>
        </w:tc>
        <w:tc>
          <w:tcPr>
            <w:tcW w:w="0" w:type="auto"/>
            <w:hideMark/>
          </w:tcPr>
          <w:p w14:paraId="46F15139"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2</w:t>
            </w:r>
          </w:p>
        </w:tc>
        <w:tc>
          <w:tcPr>
            <w:tcW w:w="0" w:type="auto"/>
            <w:hideMark/>
          </w:tcPr>
          <w:p w14:paraId="32C5E0F2"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13</w:t>
            </w:r>
          </w:p>
        </w:tc>
        <w:tc>
          <w:tcPr>
            <w:tcW w:w="0" w:type="auto"/>
            <w:hideMark/>
          </w:tcPr>
          <w:p w14:paraId="6C536EFD"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727273</w:t>
            </w:r>
          </w:p>
        </w:tc>
        <w:tc>
          <w:tcPr>
            <w:tcW w:w="0" w:type="auto"/>
            <w:hideMark/>
          </w:tcPr>
          <w:p w14:paraId="57D5E043"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615385</w:t>
            </w:r>
          </w:p>
        </w:tc>
        <w:tc>
          <w:tcPr>
            <w:tcW w:w="0" w:type="auto"/>
            <w:hideMark/>
          </w:tcPr>
          <w:p w14:paraId="43094A06"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666667</w:t>
            </w:r>
          </w:p>
        </w:tc>
      </w:tr>
      <w:tr w:rsidR="009F25C6" w:rsidRPr="00294E2F" w14:paraId="761D0A2E" w14:textId="77777777" w:rsidTr="00670BF1">
        <w:tc>
          <w:tcPr>
            <w:tcW w:w="0" w:type="auto"/>
            <w:hideMark/>
          </w:tcPr>
          <w:p w14:paraId="2D374E77"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Claude-3</w:t>
            </w:r>
          </w:p>
        </w:tc>
        <w:tc>
          <w:tcPr>
            <w:tcW w:w="0" w:type="auto"/>
            <w:hideMark/>
          </w:tcPr>
          <w:p w14:paraId="3DC9F051"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7</w:t>
            </w:r>
          </w:p>
        </w:tc>
        <w:tc>
          <w:tcPr>
            <w:tcW w:w="0" w:type="auto"/>
            <w:hideMark/>
          </w:tcPr>
          <w:p w14:paraId="0715190A"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3</w:t>
            </w:r>
          </w:p>
        </w:tc>
        <w:tc>
          <w:tcPr>
            <w:tcW w:w="0" w:type="auto"/>
            <w:hideMark/>
          </w:tcPr>
          <w:p w14:paraId="4F6E3E4B"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3</w:t>
            </w:r>
          </w:p>
        </w:tc>
        <w:tc>
          <w:tcPr>
            <w:tcW w:w="0" w:type="auto"/>
            <w:hideMark/>
          </w:tcPr>
          <w:p w14:paraId="53589CC9"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13</w:t>
            </w:r>
          </w:p>
        </w:tc>
        <w:tc>
          <w:tcPr>
            <w:tcW w:w="0" w:type="auto"/>
            <w:hideMark/>
          </w:tcPr>
          <w:p w14:paraId="0983A72F"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700000</w:t>
            </w:r>
          </w:p>
        </w:tc>
        <w:tc>
          <w:tcPr>
            <w:tcW w:w="0" w:type="auto"/>
            <w:hideMark/>
          </w:tcPr>
          <w:p w14:paraId="1AB17996"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538462</w:t>
            </w:r>
          </w:p>
        </w:tc>
        <w:tc>
          <w:tcPr>
            <w:tcW w:w="0" w:type="auto"/>
            <w:hideMark/>
          </w:tcPr>
          <w:p w14:paraId="25923C38"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608696</w:t>
            </w:r>
          </w:p>
        </w:tc>
      </w:tr>
      <w:tr w:rsidR="009F25C6" w:rsidRPr="00294E2F" w14:paraId="3F5D66D7" w14:textId="77777777" w:rsidTr="00670BF1">
        <w:tc>
          <w:tcPr>
            <w:tcW w:w="0" w:type="auto"/>
            <w:hideMark/>
          </w:tcPr>
          <w:p w14:paraId="531C7EBF"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GEMINI</w:t>
            </w:r>
          </w:p>
        </w:tc>
        <w:tc>
          <w:tcPr>
            <w:tcW w:w="0" w:type="auto"/>
            <w:hideMark/>
          </w:tcPr>
          <w:p w14:paraId="07373EEE"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5</w:t>
            </w:r>
          </w:p>
        </w:tc>
        <w:tc>
          <w:tcPr>
            <w:tcW w:w="0" w:type="auto"/>
            <w:hideMark/>
          </w:tcPr>
          <w:p w14:paraId="6D75E642"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5</w:t>
            </w:r>
          </w:p>
        </w:tc>
        <w:tc>
          <w:tcPr>
            <w:tcW w:w="0" w:type="auto"/>
            <w:hideMark/>
          </w:tcPr>
          <w:p w14:paraId="5F0F5BD9"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3</w:t>
            </w:r>
          </w:p>
        </w:tc>
        <w:tc>
          <w:tcPr>
            <w:tcW w:w="0" w:type="auto"/>
            <w:hideMark/>
          </w:tcPr>
          <w:p w14:paraId="6B4386FF"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13</w:t>
            </w:r>
          </w:p>
        </w:tc>
        <w:tc>
          <w:tcPr>
            <w:tcW w:w="0" w:type="auto"/>
            <w:hideMark/>
          </w:tcPr>
          <w:p w14:paraId="189EC572"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500000</w:t>
            </w:r>
          </w:p>
        </w:tc>
        <w:tc>
          <w:tcPr>
            <w:tcW w:w="0" w:type="auto"/>
            <w:hideMark/>
          </w:tcPr>
          <w:p w14:paraId="1E0973F8"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384615</w:t>
            </w:r>
          </w:p>
        </w:tc>
        <w:tc>
          <w:tcPr>
            <w:tcW w:w="0" w:type="auto"/>
            <w:hideMark/>
          </w:tcPr>
          <w:p w14:paraId="6BB2A47E"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434783</w:t>
            </w:r>
          </w:p>
        </w:tc>
      </w:tr>
      <w:tr w:rsidR="009F25C6" w:rsidRPr="00294E2F" w14:paraId="695F306A" w14:textId="77777777" w:rsidTr="00670BF1">
        <w:tc>
          <w:tcPr>
            <w:tcW w:w="0" w:type="auto"/>
            <w:hideMark/>
          </w:tcPr>
          <w:p w14:paraId="7D3F23B0"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pathway</w:t>
            </w:r>
          </w:p>
        </w:tc>
        <w:tc>
          <w:tcPr>
            <w:tcW w:w="0" w:type="auto"/>
            <w:hideMark/>
          </w:tcPr>
          <w:p w14:paraId="7A49121E"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6</w:t>
            </w:r>
          </w:p>
        </w:tc>
        <w:tc>
          <w:tcPr>
            <w:tcW w:w="0" w:type="auto"/>
            <w:hideMark/>
          </w:tcPr>
          <w:p w14:paraId="6048FA6A"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4</w:t>
            </w:r>
          </w:p>
        </w:tc>
        <w:tc>
          <w:tcPr>
            <w:tcW w:w="0" w:type="auto"/>
            <w:hideMark/>
          </w:tcPr>
          <w:p w14:paraId="6ABB958A"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3</w:t>
            </w:r>
          </w:p>
        </w:tc>
        <w:tc>
          <w:tcPr>
            <w:tcW w:w="0" w:type="auto"/>
            <w:hideMark/>
          </w:tcPr>
          <w:p w14:paraId="3964B197"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13</w:t>
            </w:r>
          </w:p>
        </w:tc>
        <w:tc>
          <w:tcPr>
            <w:tcW w:w="0" w:type="auto"/>
            <w:hideMark/>
          </w:tcPr>
          <w:p w14:paraId="66FDBB41"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600000</w:t>
            </w:r>
          </w:p>
        </w:tc>
        <w:tc>
          <w:tcPr>
            <w:tcW w:w="0" w:type="auto"/>
            <w:hideMark/>
          </w:tcPr>
          <w:p w14:paraId="2F059ECE"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461538</w:t>
            </w:r>
          </w:p>
        </w:tc>
        <w:tc>
          <w:tcPr>
            <w:tcW w:w="0" w:type="auto"/>
            <w:hideMark/>
          </w:tcPr>
          <w:p w14:paraId="05AA17C9" w14:textId="77777777" w:rsidR="009F25C6" w:rsidRPr="00294E2F" w:rsidRDefault="009F25C6" w:rsidP="00670BF1">
            <w:pPr>
              <w:rPr>
                <w:rFonts w:ascii="Times New Roman" w:eastAsia="Times New Roman" w:hAnsi="Times New Roman" w:cs="Times New Roman"/>
                <w:sz w:val="20"/>
                <w:szCs w:val="20"/>
              </w:rPr>
            </w:pPr>
            <w:r w:rsidRPr="00294E2F">
              <w:rPr>
                <w:rFonts w:ascii="Times New Roman" w:eastAsia="Times New Roman" w:hAnsi="Times New Roman" w:cs="Times New Roman"/>
                <w:sz w:val="20"/>
                <w:szCs w:val="20"/>
              </w:rPr>
              <w:t>0.521739</w:t>
            </w:r>
          </w:p>
        </w:tc>
      </w:tr>
    </w:tbl>
    <w:p w14:paraId="03D14DC5" w14:textId="77777777" w:rsidR="009F25C6" w:rsidRPr="006C671F" w:rsidRDefault="009F25C6" w:rsidP="009F25C6">
      <w:pPr>
        <w:jc w:val="both"/>
        <w:rPr>
          <w:rFonts w:ascii="Times New Roman" w:hAnsi="Times New Roman" w:cs="Times New Roman"/>
          <w:i/>
          <w:iCs/>
          <w:sz w:val="24"/>
          <w:szCs w:val="24"/>
        </w:rPr>
      </w:pPr>
    </w:p>
    <w:p w14:paraId="0FA12A54"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34E18EFD" w14:textId="77777777" w:rsidR="009F25C6" w:rsidRPr="00170ADD"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27"/>
        <w:gridCol w:w="1903"/>
        <w:gridCol w:w="1228"/>
        <w:gridCol w:w="1628"/>
        <w:gridCol w:w="1903"/>
        <w:gridCol w:w="1061"/>
      </w:tblGrid>
      <w:tr w:rsidR="00294E2F" w:rsidRPr="00E21C9A" w14:paraId="793E9286" w14:textId="77777777" w:rsidTr="00670BF1">
        <w:trPr>
          <w:jc w:val="center"/>
        </w:trPr>
        <w:tc>
          <w:tcPr>
            <w:tcW w:w="0" w:type="auto"/>
            <w:gridSpan w:val="3"/>
          </w:tcPr>
          <w:p w14:paraId="4C375BC6" w14:textId="77777777" w:rsidR="00294E2F" w:rsidRPr="00E21C9A" w:rsidRDefault="00294E2F" w:rsidP="00670BF1">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02C888EF" w14:textId="77777777" w:rsidR="00294E2F" w:rsidRDefault="00294E2F" w:rsidP="00670BF1">
            <w:pPr>
              <w:jc w:val="center"/>
              <w:rPr>
                <w:rFonts w:ascii="Times New Roman" w:eastAsia="Times New Roman" w:hAnsi="Times New Roman" w:cs="Times New Roman"/>
                <w:sz w:val="20"/>
                <w:szCs w:val="20"/>
              </w:rPr>
            </w:pPr>
          </w:p>
        </w:tc>
        <w:tc>
          <w:tcPr>
            <w:tcW w:w="0" w:type="auto"/>
          </w:tcPr>
          <w:p w14:paraId="6239EFAC" w14:textId="77777777" w:rsidR="00294E2F" w:rsidRPr="00D045A4" w:rsidRDefault="00294E2F" w:rsidP="00670BF1">
            <w:pPr>
              <w:jc w:val="center"/>
              <w:rPr>
                <w:rFonts w:ascii="Times New Roman" w:hAnsi="Times New Roman" w:cs="Times New Roman"/>
                <w:b/>
                <w:bCs/>
                <w:sz w:val="20"/>
                <w:szCs w:val="20"/>
              </w:rPr>
            </w:pPr>
          </w:p>
        </w:tc>
        <w:tc>
          <w:tcPr>
            <w:tcW w:w="0" w:type="auto"/>
          </w:tcPr>
          <w:p w14:paraId="6997A269" w14:textId="77777777" w:rsidR="00294E2F" w:rsidRDefault="00294E2F" w:rsidP="00670BF1">
            <w:pPr>
              <w:jc w:val="center"/>
              <w:rPr>
                <w:rFonts w:ascii="Times New Roman" w:hAnsi="Times New Roman" w:cs="Times New Roman"/>
                <w:sz w:val="18"/>
                <w:szCs w:val="18"/>
              </w:rPr>
            </w:pPr>
          </w:p>
        </w:tc>
      </w:tr>
      <w:tr w:rsidR="00294E2F" w:rsidRPr="00E21C9A" w14:paraId="722CA5C4" w14:textId="77777777" w:rsidTr="00670BF1">
        <w:trPr>
          <w:jc w:val="center"/>
        </w:trPr>
        <w:tc>
          <w:tcPr>
            <w:tcW w:w="0" w:type="auto"/>
            <w:hideMark/>
          </w:tcPr>
          <w:p w14:paraId="70880C99" w14:textId="77777777" w:rsidR="00294E2F" w:rsidRPr="00E21C9A" w:rsidRDefault="00294E2F" w:rsidP="00294E2F">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2E583568" w14:textId="77777777" w:rsidR="00294E2F" w:rsidRPr="00E21C9A" w:rsidRDefault="00294E2F" w:rsidP="00294E2F">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090598F2" w14:textId="77777777" w:rsidR="00294E2F" w:rsidRPr="00E21C9A" w:rsidRDefault="00294E2F" w:rsidP="00294E2F">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36C93E4D" w14:textId="33EB4129" w:rsidR="00294E2F" w:rsidRPr="00E21C9A" w:rsidRDefault="00294E2F" w:rsidP="00294E2F">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tcPr>
          <w:p w14:paraId="6167E743" w14:textId="33C14C1F" w:rsidR="00294E2F" w:rsidRDefault="00294E2F" w:rsidP="00294E2F">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tcPr>
          <w:p w14:paraId="64DFA0E7" w14:textId="77777777" w:rsidR="00294E2F" w:rsidRPr="00EB3D00" w:rsidRDefault="00294E2F" w:rsidP="00294E2F">
            <w:pPr>
              <w:jc w:val="center"/>
              <w:rPr>
                <w:rFonts w:ascii="Times New Roman" w:hAnsi="Times New Roman" w:cs="Times New Roman"/>
                <w:sz w:val="18"/>
                <w:szCs w:val="18"/>
              </w:rPr>
            </w:pPr>
            <w:r>
              <w:rPr>
                <w:rFonts w:ascii="Times New Roman" w:hAnsi="Times New Roman" w:cs="Times New Roman"/>
                <w:sz w:val="18"/>
                <w:szCs w:val="18"/>
              </w:rPr>
              <w:t>pathway</w:t>
            </w:r>
          </w:p>
        </w:tc>
      </w:tr>
      <w:tr w:rsidR="00294E2F" w:rsidRPr="00E21C9A" w14:paraId="66D0D20E" w14:textId="77777777" w:rsidTr="00670BF1">
        <w:trPr>
          <w:jc w:val="center"/>
        </w:trPr>
        <w:tc>
          <w:tcPr>
            <w:tcW w:w="0" w:type="auto"/>
            <w:hideMark/>
          </w:tcPr>
          <w:p w14:paraId="35E046F7"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780F47D2"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D43382C"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CEFDFA" w14:textId="126365EF"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tcPr>
          <w:p w14:paraId="1DF21B64" w14:textId="5E4D013A"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788D7BBC" w14:textId="77777777" w:rsidR="00294E2F" w:rsidRPr="003B4C8D" w:rsidRDefault="00294E2F" w:rsidP="00294E2F">
            <w:pPr>
              <w:rPr>
                <w:rFonts w:ascii="Times New Roman" w:eastAsia="Times New Roman" w:hAnsi="Times New Roman" w:cs="Times New Roman"/>
                <w:sz w:val="20"/>
                <w:szCs w:val="20"/>
              </w:rPr>
            </w:pPr>
          </w:p>
        </w:tc>
      </w:tr>
      <w:tr w:rsidR="00294E2F" w:rsidRPr="00E21C9A" w14:paraId="6D6F7952" w14:textId="77777777" w:rsidTr="00670BF1">
        <w:trPr>
          <w:jc w:val="center"/>
        </w:trPr>
        <w:tc>
          <w:tcPr>
            <w:tcW w:w="0" w:type="auto"/>
            <w:hideMark/>
          </w:tcPr>
          <w:p w14:paraId="74175F8A"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3FB92605"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3CF47571"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94A51E9" w14:textId="48EDD91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033513AB" w14:textId="1F394175"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062C52C1"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294E2F" w:rsidRPr="00E21C9A" w14:paraId="3CE9F5CE" w14:textId="77777777" w:rsidTr="00670BF1">
        <w:trPr>
          <w:jc w:val="center"/>
        </w:trPr>
        <w:tc>
          <w:tcPr>
            <w:tcW w:w="0" w:type="auto"/>
            <w:hideMark/>
          </w:tcPr>
          <w:p w14:paraId="688E3C5E"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33AECC79"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53E70E21"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215EF76" w14:textId="3CF4836C"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7E907C26" w14:textId="5F14680F"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430549B8"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294E2F" w:rsidRPr="00E21C9A" w14:paraId="13E3CA5E" w14:textId="77777777" w:rsidTr="00670BF1">
        <w:trPr>
          <w:jc w:val="center"/>
        </w:trPr>
        <w:tc>
          <w:tcPr>
            <w:tcW w:w="0" w:type="auto"/>
            <w:hideMark/>
          </w:tcPr>
          <w:p w14:paraId="7687B121"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4EA34243"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831E72B"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D7E4CDD" w14:textId="7FDAC5BD"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tcPr>
          <w:p w14:paraId="515797DF" w14:textId="7A0E83FF"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09942889" w14:textId="77777777" w:rsidR="00294E2F" w:rsidRPr="003B4C8D" w:rsidRDefault="00294E2F" w:rsidP="00294E2F">
            <w:pPr>
              <w:rPr>
                <w:rFonts w:ascii="Times New Roman" w:eastAsia="Times New Roman" w:hAnsi="Times New Roman" w:cs="Times New Roman"/>
                <w:sz w:val="20"/>
                <w:szCs w:val="20"/>
              </w:rPr>
            </w:pPr>
          </w:p>
        </w:tc>
      </w:tr>
      <w:tr w:rsidR="00294E2F" w:rsidRPr="00E21C9A" w14:paraId="3006D536" w14:textId="77777777" w:rsidTr="00670BF1">
        <w:trPr>
          <w:jc w:val="center"/>
        </w:trPr>
        <w:tc>
          <w:tcPr>
            <w:tcW w:w="0" w:type="auto"/>
            <w:hideMark/>
          </w:tcPr>
          <w:p w14:paraId="24D72D46"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DF0A7F3"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4680718"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5E4FA42" w14:textId="613D9389"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1C61AE50" w14:textId="1251DE6A"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597D1E78" w14:textId="77777777" w:rsidR="00294E2F" w:rsidRPr="00672E49" w:rsidRDefault="00294E2F" w:rsidP="00294E2F">
            <w:pPr>
              <w:rPr>
                <w:rFonts w:ascii="Times New Roman" w:hAnsi="Times New Roman" w:cs="Times New Roman"/>
                <w:i/>
                <w:iCs/>
                <w:sz w:val="20"/>
                <w:szCs w:val="20"/>
              </w:rPr>
            </w:pPr>
            <w:r w:rsidRPr="003B4C8D">
              <w:rPr>
                <w:rFonts w:ascii="Times New Roman" w:eastAsia="Times New Roman" w:hAnsi="Times New Roman" w:cs="Times New Roman"/>
                <w:sz w:val="20"/>
                <w:szCs w:val="20"/>
              </w:rPr>
              <w:t>Activation</w:t>
            </w:r>
          </w:p>
        </w:tc>
      </w:tr>
      <w:tr w:rsidR="00294E2F" w:rsidRPr="00E21C9A" w14:paraId="299153D6" w14:textId="77777777" w:rsidTr="00670BF1">
        <w:trPr>
          <w:jc w:val="center"/>
        </w:trPr>
        <w:tc>
          <w:tcPr>
            <w:tcW w:w="0" w:type="auto"/>
            <w:hideMark/>
          </w:tcPr>
          <w:p w14:paraId="112E3683"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34EDF46A"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27C66286"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0BE6442" w14:textId="2B94998B"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tcPr>
          <w:p w14:paraId="2318E696" w14:textId="0724AA70"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39E53790" w14:textId="77777777" w:rsidR="00294E2F" w:rsidRPr="00672E49" w:rsidRDefault="00294E2F" w:rsidP="00294E2F">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294E2F" w:rsidRPr="00E21C9A" w14:paraId="6A51F1AB" w14:textId="77777777" w:rsidTr="00670BF1">
        <w:trPr>
          <w:jc w:val="center"/>
        </w:trPr>
        <w:tc>
          <w:tcPr>
            <w:tcW w:w="0" w:type="auto"/>
            <w:hideMark/>
          </w:tcPr>
          <w:p w14:paraId="474A03AC"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D7BA988"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0C23D4A0"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A0A84F" w14:textId="5A768C2B"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0F65C2A8" w14:textId="4F2B661B" w:rsidR="00294E2F" w:rsidRPr="00834BBE" w:rsidRDefault="00294E2F" w:rsidP="00294E2F">
            <w:pPr>
              <w:rPr>
                <w:rFonts w:ascii="Times New Roman" w:hAnsi="Times New Roman" w:cs="Times New Roman"/>
                <w:i/>
                <w:iCs/>
                <w:sz w:val="20"/>
                <w:szCs w:val="20"/>
              </w:rPr>
            </w:pPr>
            <w:r w:rsidRPr="00E21C9A">
              <w:rPr>
                <w:rFonts w:ascii="Times New Roman" w:eastAsia="Times New Roman" w:hAnsi="Times New Roman" w:cs="Times New Roman"/>
                <w:sz w:val="20"/>
                <w:szCs w:val="20"/>
              </w:rPr>
              <w:t>TSC1/2</w:t>
            </w:r>
          </w:p>
        </w:tc>
        <w:tc>
          <w:tcPr>
            <w:tcW w:w="0" w:type="auto"/>
          </w:tcPr>
          <w:p w14:paraId="0E082A78" w14:textId="77777777" w:rsidR="00294E2F" w:rsidRPr="00834BBE" w:rsidRDefault="00294E2F" w:rsidP="00294E2F">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294E2F" w:rsidRPr="00E21C9A" w14:paraId="0BB092E9" w14:textId="77777777" w:rsidTr="00670BF1">
        <w:trPr>
          <w:trHeight w:val="296"/>
          <w:jc w:val="center"/>
        </w:trPr>
        <w:tc>
          <w:tcPr>
            <w:tcW w:w="0" w:type="auto"/>
            <w:hideMark/>
          </w:tcPr>
          <w:p w14:paraId="64B1102D"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77C66D21"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2558294"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57F1758" w14:textId="4EF905EE"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tcPr>
          <w:p w14:paraId="27AF71EC" w14:textId="45245588" w:rsidR="00294E2F" w:rsidRPr="00834BBE" w:rsidRDefault="00294E2F" w:rsidP="00294E2F">
            <w:pPr>
              <w:rPr>
                <w:rFonts w:ascii="Times New Roman" w:hAnsi="Times New Roman" w:cs="Times New Roman"/>
                <w:i/>
                <w:iCs/>
                <w:sz w:val="20"/>
                <w:szCs w:val="20"/>
              </w:rPr>
            </w:pPr>
            <w:r w:rsidRPr="00E21C9A">
              <w:rPr>
                <w:rFonts w:ascii="Times New Roman" w:eastAsia="Times New Roman" w:hAnsi="Times New Roman" w:cs="Times New Roman"/>
                <w:sz w:val="20"/>
                <w:szCs w:val="20"/>
              </w:rPr>
              <w:t>p53</w:t>
            </w:r>
          </w:p>
        </w:tc>
        <w:tc>
          <w:tcPr>
            <w:tcW w:w="0" w:type="auto"/>
          </w:tcPr>
          <w:p w14:paraId="1F90A903" w14:textId="77777777" w:rsidR="00294E2F" w:rsidRPr="00834BBE" w:rsidRDefault="00294E2F" w:rsidP="00294E2F">
            <w:pPr>
              <w:rPr>
                <w:rFonts w:ascii="Times New Roman" w:hAnsi="Times New Roman" w:cs="Times New Roman"/>
                <w:i/>
                <w:iCs/>
                <w:sz w:val="20"/>
                <w:szCs w:val="20"/>
              </w:rPr>
            </w:pPr>
          </w:p>
        </w:tc>
      </w:tr>
      <w:tr w:rsidR="00294E2F" w:rsidRPr="00E21C9A" w14:paraId="25CDDAF4" w14:textId="77777777" w:rsidTr="00670BF1">
        <w:trPr>
          <w:jc w:val="center"/>
        </w:trPr>
        <w:tc>
          <w:tcPr>
            <w:tcW w:w="0" w:type="auto"/>
            <w:hideMark/>
          </w:tcPr>
          <w:p w14:paraId="1000BEAD"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079FB803"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1562F14E"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FD0093E" w14:textId="6CA84941"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tcPr>
          <w:p w14:paraId="3AFF4313" w14:textId="0F0F32DC"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07FD91C5" w14:textId="77777777" w:rsidR="00294E2F" w:rsidRPr="008E7315" w:rsidRDefault="00294E2F" w:rsidP="00294E2F">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294E2F" w:rsidRPr="00E21C9A" w14:paraId="27BFDF44" w14:textId="77777777" w:rsidTr="00670BF1">
        <w:trPr>
          <w:jc w:val="center"/>
        </w:trPr>
        <w:tc>
          <w:tcPr>
            <w:tcW w:w="0" w:type="auto"/>
            <w:hideMark/>
          </w:tcPr>
          <w:p w14:paraId="655598CE"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1FD412B2"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25DDF3CF"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EDF0811" w14:textId="1B82F501"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tcPr>
          <w:p w14:paraId="5D455309" w14:textId="6D116122"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614178B0" w14:textId="77777777" w:rsidR="00294E2F" w:rsidRPr="008E7315" w:rsidRDefault="00294E2F" w:rsidP="00294E2F">
            <w:pPr>
              <w:rPr>
                <w:rFonts w:ascii="Times New Roman" w:hAnsi="Times New Roman" w:cs="Times New Roman"/>
                <w:i/>
                <w:iCs/>
                <w:sz w:val="20"/>
                <w:szCs w:val="20"/>
              </w:rPr>
            </w:pPr>
          </w:p>
        </w:tc>
      </w:tr>
      <w:tr w:rsidR="00294E2F" w:rsidRPr="00E21C9A" w14:paraId="6F2E2E30" w14:textId="77777777" w:rsidTr="00670BF1">
        <w:trPr>
          <w:jc w:val="center"/>
        </w:trPr>
        <w:tc>
          <w:tcPr>
            <w:tcW w:w="0" w:type="auto"/>
            <w:hideMark/>
          </w:tcPr>
          <w:p w14:paraId="06E4F9B1"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194BA171" w14:textId="77777777"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057D30FD"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ECD1195" w14:textId="75B803A4"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tcPr>
          <w:p w14:paraId="0C285966" w14:textId="0FC7B2D1" w:rsidR="00294E2F" w:rsidRPr="00D52248" w:rsidRDefault="00294E2F" w:rsidP="00294E2F">
            <w:pPr>
              <w:rPr>
                <w:rFonts w:ascii="Times New Roman" w:hAnsi="Times New Roman" w:cs="Times New Roman"/>
                <w:i/>
                <w:iCs/>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tcPr>
          <w:p w14:paraId="57EE61E3" w14:textId="77777777" w:rsidR="00294E2F" w:rsidRPr="00D52248" w:rsidRDefault="00294E2F" w:rsidP="00294E2F">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294E2F" w:rsidRPr="00E21C9A" w14:paraId="2B851515" w14:textId="77777777" w:rsidTr="00670BF1">
        <w:trPr>
          <w:jc w:val="center"/>
        </w:trPr>
        <w:tc>
          <w:tcPr>
            <w:tcW w:w="0" w:type="auto"/>
            <w:hideMark/>
          </w:tcPr>
          <w:p w14:paraId="59AEC76B" w14:textId="77777777"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212547F0"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2E458387"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BD39481" w14:textId="7B23C700"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tcPr>
          <w:p w14:paraId="3EF4F720" w14:textId="6ED59B60" w:rsidR="00294E2F" w:rsidRPr="00D52248" w:rsidRDefault="00294E2F" w:rsidP="00294E2F">
            <w:pPr>
              <w:rPr>
                <w:rFonts w:ascii="Times New Roman" w:hAnsi="Times New Roman" w:cs="Times New Roman"/>
                <w:i/>
                <w:iCs/>
                <w:sz w:val="20"/>
                <w:szCs w:val="20"/>
              </w:rPr>
            </w:pPr>
            <w:r w:rsidRPr="00E21C9A">
              <w:rPr>
                <w:rFonts w:ascii="Times New Roman" w:eastAsia="Times New Roman" w:hAnsi="Times New Roman" w:cs="Times New Roman"/>
                <w:sz w:val="20"/>
                <w:szCs w:val="20"/>
              </w:rPr>
              <w:t>mTORC1</w:t>
            </w:r>
          </w:p>
        </w:tc>
        <w:tc>
          <w:tcPr>
            <w:tcW w:w="0" w:type="auto"/>
          </w:tcPr>
          <w:p w14:paraId="1DDC67C1" w14:textId="77777777" w:rsidR="00294E2F" w:rsidRPr="00D52248" w:rsidRDefault="00294E2F" w:rsidP="00294E2F">
            <w:pPr>
              <w:rPr>
                <w:rFonts w:ascii="Times New Roman" w:hAnsi="Times New Roman" w:cs="Times New Roman"/>
                <w:i/>
                <w:iCs/>
                <w:sz w:val="20"/>
                <w:szCs w:val="20"/>
              </w:rPr>
            </w:pPr>
          </w:p>
        </w:tc>
      </w:tr>
      <w:tr w:rsidR="00294E2F" w:rsidRPr="00E21C9A" w14:paraId="57F560F4" w14:textId="77777777" w:rsidTr="00670BF1">
        <w:trPr>
          <w:jc w:val="center"/>
        </w:trPr>
        <w:tc>
          <w:tcPr>
            <w:tcW w:w="0" w:type="auto"/>
            <w:hideMark/>
          </w:tcPr>
          <w:p w14:paraId="2B86826C"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2464120" w14:textId="77777777"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3C3D44F0"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58A7CA3" w14:textId="62985DE9"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7CDC3DB2" w14:textId="0A579F18" w:rsidR="00294E2F" w:rsidRPr="003B4C8D"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tcPr>
          <w:p w14:paraId="0131361B" w14:textId="77777777" w:rsidR="00294E2F" w:rsidRPr="003B4C8D" w:rsidRDefault="00294E2F" w:rsidP="00294E2F">
            <w:pPr>
              <w:rPr>
                <w:rFonts w:ascii="Times New Roman" w:eastAsia="Times New Roman" w:hAnsi="Times New Roman" w:cs="Times New Roman"/>
                <w:sz w:val="20"/>
                <w:szCs w:val="20"/>
              </w:rPr>
            </w:pPr>
            <w:r w:rsidRPr="00D52248">
              <w:rPr>
                <w:rFonts w:ascii="Times New Roman" w:hAnsi="Times New Roman" w:cs="Times New Roman"/>
                <w:i/>
                <w:iCs/>
                <w:sz w:val="20"/>
                <w:szCs w:val="20"/>
              </w:rPr>
              <w:t>Inhibition</w:t>
            </w:r>
          </w:p>
        </w:tc>
      </w:tr>
      <w:tr w:rsidR="00294E2F" w:rsidRPr="00E21C9A" w14:paraId="7B4C87DB" w14:textId="77777777" w:rsidTr="00670BF1">
        <w:trPr>
          <w:jc w:val="center"/>
        </w:trPr>
        <w:tc>
          <w:tcPr>
            <w:tcW w:w="0" w:type="auto"/>
            <w:hideMark/>
          </w:tcPr>
          <w:p w14:paraId="7B9564DA" w14:textId="77777777"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2D4B004C"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1573C40"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tcPr>
          <w:p w14:paraId="2F1814EB" w14:textId="64AD7EAC"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481C288D"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294E2F" w:rsidRPr="00E21C9A" w14:paraId="176F30D0" w14:textId="77777777" w:rsidTr="00670BF1">
        <w:trPr>
          <w:jc w:val="center"/>
        </w:trPr>
        <w:tc>
          <w:tcPr>
            <w:tcW w:w="0" w:type="auto"/>
            <w:hideMark/>
          </w:tcPr>
          <w:p w14:paraId="4204C635"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C34BD97"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E5A17A2"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1496A29" w14:textId="58786BD0"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787A653B" w14:textId="392EA961"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tcPr>
          <w:p w14:paraId="0060AA3A" w14:textId="77777777" w:rsidR="00294E2F" w:rsidRPr="003B4C8D" w:rsidRDefault="00294E2F" w:rsidP="00294E2F">
            <w:pPr>
              <w:rPr>
                <w:rFonts w:ascii="Times New Roman" w:eastAsia="Times New Roman" w:hAnsi="Times New Roman" w:cs="Times New Roman"/>
                <w:sz w:val="20"/>
                <w:szCs w:val="20"/>
              </w:rPr>
            </w:pPr>
          </w:p>
        </w:tc>
      </w:tr>
      <w:tr w:rsidR="00294E2F" w:rsidRPr="00E21C9A" w14:paraId="5ABF9B1E" w14:textId="77777777" w:rsidTr="00670BF1">
        <w:trPr>
          <w:jc w:val="center"/>
        </w:trPr>
        <w:tc>
          <w:tcPr>
            <w:tcW w:w="0" w:type="auto"/>
            <w:hideMark/>
          </w:tcPr>
          <w:p w14:paraId="1FB068D1"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4DB1E62F" w14:textId="77777777"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D87756" w14:textId="77777777" w:rsidR="00294E2F" w:rsidRPr="003B4C8D" w:rsidRDefault="00294E2F" w:rsidP="00294E2F">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5766E50C" w14:textId="72450E25" w:rsidR="00294E2F" w:rsidRPr="00E21C9A"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216DF027" w14:textId="54CD62D0" w:rsidR="00294E2F" w:rsidRPr="003B4C8D" w:rsidRDefault="00294E2F" w:rsidP="00294E2F">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2C97E882" w14:textId="77777777" w:rsidR="00294E2F" w:rsidRPr="003B4C8D" w:rsidRDefault="00294E2F" w:rsidP="00294E2F">
            <w:pPr>
              <w:rPr>
                <w:rFonts w:ascii="Times New Roman" w:eastAsia="Times New Roman" w:hAnsi="Times New Roman" w:cs="Times New Roman"/>
                <w:sz w:val="20"/>
                <w:szCs w:val="20"/>
              </w:rPr>
            </w:pPr>
          </w:p>
        </w:tc>
      </w:tr>
      <w:bookmarkEnd w:id="18"/>
    </w:tbl>
    <w:p w14:paraId="03AEAA37" w14:textId="77777777" w:rsidR="009F25C6" w:rsidRDefault="009F25C6" w:rsidP="009F25C6"/>
    <w:p w14:paraId="5EC4AB10"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9F25C6" w:rsidRPr="00DB0C73" w14:paraId="6954F7A2" w14:textId="77777777" w:rsidTr="00670BF1">
        <w:tc>
          <w:tcPr>
            <w:tcW w:w="0" w:type="auto"/>
            <w:hideMark/>
          </w:tcPr>
          <w:p w14:paraId="39E36FA9"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653F80FB"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50440E2D"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DE0AAE3"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0F08BECE"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5D8C8D5F"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7418599D"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532CFA6" w14:textId="77777777" w:rsidR="009F25C6" w:rsidRPr="00DB0C73" w:rsidRDefault="009F25C6"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9F25C6" w:rsidRPr="00DB0C73" w14:paraId="6A068A53" w14:textId="77777777" w:rsidTr="00670BF1">
        <w:tc>
          <w:tcPr>
            <w:tcW w:w="0" w:type="auto"/>
            <w:hideMark/>
          </w:tcPr>
          <w:p w14:paraId="7BACE401"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32B3F89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3D55A1C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92C747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97BAD0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78AAA6A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5C9750B"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5C9C0F5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9F25C6" w:rsidRPr="00DB0C73" w14:paraId="1EB08815" w14:textId="77777777" w:rsidTr="00670BF1">
        <w:tc>
          <w:tcPr>
            <w:tcW w:w="0" w:type="auto"/>
            <w:hideMark/>
          </w:tcPr>
          <w:p w14:paraId="17F571B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E17371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1BAA4CF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5896F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4A49B1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9DF541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77AADFA8"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71532B49"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9F25C6" w:rsidRPr="00DB0C73" w14:paraId="7729A742" w14:textId="77777777" w:rsidTr="00670BF1">
        <w:tc>
          <w:tcPr>
            <w:tcW w:w="0" w:type="auto"/>
            <w:hideMark/>
          </w:tcPr>
          <w:p w14:paraId="75614B2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308CA927"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1F42076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323944C"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6FD0E3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75161476"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6B1BE89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B65D65"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9F25C6" w:rsidRPr="00DB0C73" w14:paraId="032B9BC2" w14:textId="77777777" w:rsidTr="00670BF1">
        <w:tc>
          <w:tcPr>
            <w:tcW w:w="0" w:type="auto"/>
            <w:hideMark/>
          </w:tcPr>
          <w:p w14:paraId="1402785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3DCEF0FA"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6FF8514"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3A13D6F"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BBEBE1D"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0F9042DE"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2C61FA85"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45D478D0" w14:textId="77777777" w:rsidR="009F25C6" w:rsidRPr="00DB0C73" w:rsidRDefault="009F25C6" w:rsidP="00670BF1">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3B030CF0" w14:textId="77777777" w:rsidR="009F25C6" w:rsidRDefault="009F25C6" w:rsidP="009F25C6"/>
    <w:p w14:paraId="7F141426" w14:textId="77777777" w:rsidR="009F25C6" w:rsidRPr="006C671F" w:rsidRDefault="009F25C6" w:rsidP="009F25C6">
      <w:pPr>
        <w:jc w:val="both"/>
        <w:rPr>
          <w:rFonts w:ascii="Times New Roman" w:hAnsi="Times New Roman" w:cs="Times New Roman"/>
          <w:i/>
          <w:iCs/>
          <w:sz w:val="24"/>
          <w:szCs w:val="24"/>
        </w:rPr>
      </w:pPr>
    </w:p>
    <w:p w14:paraId="4055F927"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3D44370B" w14:textId="77777777" w:rsidR="009F25C6" w:rsidRPr="00170ADD"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150"/>
        <w:gridCol w:w="1150"/>
        <w:gridCol w:w="1038"/>
      </w:tblGrid>
      <w:tr w:rsidR="005111B3" w:rsidRPr="00A873A6" w14:paraId="6A915852" w14:textId="77777777" w:rsidTr="005111B3">
        <w:trPr>
          <w:jc w:val="center"/>
        </w:trPr>
        <w:tc>
          <w:tcPr>
            <w:tcW w:w="0" w:type="auto"/>
            <w:hideMark/>
          </w:tcPr>
          <w:p w14:paraId="7D006DB8" w14:textId="77777777" w:rsidR="005111B3" w:rsidRPr="00A873A6" w:rsidRDefault="005111B3" w:rsidP="005111B3">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147E2C0D" w14:textId="77777777" w:rsidR="005111B3" w:rsidRPr="00A873A6" w:rsidRDefault="005111B3" w:rsidP="005111B3">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476C9A1B" w14:textId="77777777" w:rsidR="005111B3" w:rsidRPr="00A873A6" w:rsidRDefault="005111B3" w:rsidP="005111B3">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150" w:type="dxa"/>
          </w:tcPr>
          <w:p w14:paraId="1B37E1BA" w14:textId="06879D2F" w:rsidR="005111B3" w:rsidRDefault="005111B3" w:rsidP="005111B3">
            <w:pPr>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Starter (gene1)</w:t>
            </w:r>
          </w:p>
        </w:tc>
        <w:tc>
          <w:tcPr>
            <w:tcW w:w="1150" w:type="dxa"/>
          </w:tcPr>
          <w:p w14:paraId="49DB68B2" w14:textId="443571A0" w:rsidR="005111B3" w:rsidRPr="00D045A4" w:rsidRDefault="005111B3" w:rsidP="005111B3">
            <w:pPr>
              <w:jc w:val="both"/>
              <w:rPr>
                <w:rFonts w:ascii="Times New Roman" w:hAnsi="Times New Roman" w:cs="Times New Roman"/>
                <w:b/>
                <w:bCs/>
                <w:sz w:val="20"/>
                <w:szCs w:val="20"/>
              </w:rPr>
            </w:pPr>
            <w:r w:rsidRPr="00A873A6">
              <w:rPr>
                <w:rFonts w:ascii="Times New Roman" w:hAnsi="Times New Roman" w:cs="Times New Roman"/>
                <w:b/>
                <w:bCs/>
                <w:i/>
                <w:iCs/>
                <w:sz w:val="20"/>
                <w:szCs w:val="20"/>
              </w:rPr>
              <w:t>Receptor (gene2)</w:t>
            </w:r>
          </w:p>
        </w:tc>
        <w:tc>
          <w:tcPr>
            <w:tcW w:w="1038" w:type="dxa"/>
          </w:tcPr>
          <w:p w14:paraId="014C637D" w14:textId="77777777" w:rsidR="005111B3" w:rsidRPr="00EB3D00" w:rsidRDefault="005111B3" w:rsidP="005111B3">
            <w:pPr>
              <w:jc w:val="both"/>
              <w:rPr>
                <w:rFonts w:ascii="Times New Roman" w:hAnsi="Times New Roman" w:cs="Times New Roman"/>
                <w:sz w:val="18"/>
                <w:szCs w:val="18"/>
              </w:rPr>
            </w:pPr>
            <w:r>
              <w:rPr>
                <w:rFonts w:ascii="Times New Roman" w:hAnsi="Times New Roman" w:cs="Times New Roman"/>
                <w:sz w:val="18"/>
                <w:szCs w:val="18"/>
              </w:rPr>
              <w:t>pathway</w:t>
            </w:r>
          </w:p>
        </w:tc>
      </w:tr>
      <w:tr w:rsidR="005111B3" w:rsidRPr="00A873A6" w14:paraId="60199E5B" w14:textId="77777777" w:rsidTr="005111B3">
        <w:trPr>
          <w:jc w:val="center"/>
        </w:trPr>
        <w:tc>
          <w:tcPr>
            <w:tcW w:w="0" w:type="auto"/>
            <w:hideMark/>
          </w:tcPr>
          <w:p w14:paraId="64F63E8B" w14:textId="77777777" w:rsidR="005111B3" w:rsidRPr="00A873A6" w:rsidRDefault="005111B3" w:rsidP="005111B3">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55CA505B"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4D79A88C"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8629D1D" w14:textId="4111DC3F"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7A3246E9" w14:textId="2D8C79C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75D74FB4" w14:textId="77777777" w:rsidR="005111B3" w:rsidRPr="002F25B4" w:rsidRDefault="005111B3" w:rsidP="005111B3">
            <w:pPr>
              <w:jc w:val="both"/>
              <w:rPr>
                <w:rFonts w:ascii="Times New Roman" w:hAnsi="Times New Roman" w:cs="Times New Roman"/>
                <w:i/>
                <w:iCs/>
                <w:sz w:val="20"/>
                <w:szCs w:val="20"/>
              </w:rPr>
            </w:pPr>
          </w:p>
        </w:tc>
      </w:tr>
      <w:tr w:rsidR="005111B3" w:rsidRPr="00A873A6" w14:paraId="26C5AF5B" w14:textId="77777777" w:rsidTr="005111B3">
        <w:trPr>
          <w:jc w:val="center"/>
        </w:trPr>
        <w:tc>
          <w:tcPr>
            <w:tcW w:w="0" w:type="auto"/>
            <w:hideMark/>
          </w:tcPr>
          <w:p w14:paraId="51DCED89"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239190D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226F3DF0"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61EB8CDE" w14:textId="09E09EE5"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248808A7" w14:textId="7019A52B"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11C0A6A4" w14:textId="77777777" w:rsidR="005111B3" w:rsidRPr="002F25B4" w:rsidRDefault="005111B3" w:rsidP="005111B3">
            <w:pPr>
              <w:jc w:val="both"/>
              <w:rPr>
                <w:rFonts w:ascii="Times New Roman" w:hAnsi="Times New Roman" w:cs="Times New Roman"/>
                <w:i/>
                <w:iCs/>
                <w:sz w:val="20"/>
                <w:szCs w:val="20"/>
              </w:rPr>
            </w:pPr>
          </w:p>
        </w:tc>
      </w:tr>
      <w:tr w:rsidR="005111B3" w:rsidRPr="00A873A6" w14:paraId="77ECC569" w14:textId="77777777" w:rsidTr="005111B3">
        <w:trPr>
          <w:jc w:val="center"/>
        </w:trPr>
        <w:tc>
          <w:tcPr>
            <w:tcW w:w="0" w:type="auto"/>
            <w:hideMark/>
          </w:tcPr>
          <w:p w14:paraId="08E4FE5E"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3FF1A7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7CA80C0B"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D76F746" w14:textId="6011B03A"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150" w:type="dxa"/>
          </w:tcPr>
          <w:p w14:paraId="57F92C91" w14:textId="7365D663"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0D2FA580" w14:textId="77777777" w:rsidR="005111B3" w:rsidRPr="00A873A6" w:rsidRDefault="005111B3" w:rsidP="005111B3">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5111B3" w:rsidRPr="00A873A6" w14:paraId="0F9B061B" w14:textId="77777777" w:rsidTr="005111B3">
        <w:trPr>
          <w:jc w:val="center"/>
        </w:trPr>
        <w:tc>
          <w:tcPr>
            <w:tcW w:w="0" w:type="auto"/>
            <w:hideMark/>
          </w:tcPr>
          <w:p w14:paraId="515E49E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2945E708"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79BCD5A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0175E0AA" w14:textId="0A909FD1"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150" w:type="dxa"/>
          </w:tcPr>
          <w:p w14:paraId="22389DF2" w14:textId="34DC082F"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038" w:type="dxa"/>
          </w:tcPr>
          <w:p w14:paraId="71100BA1" w14:textId="77777777" w:rsidR="005111B3" w:rsidRPr="00A873A6" w:rsidRDefault="005111B3" w:rsidP="005111B3">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5111B3" w:rsidRPr="00A873A6" w14:paraId="7A7B553E" w14:textId="77777777" w:rsidTr="005111B3">
        <w:trPr>
          <w:jc w:val="center"/>
        </w:trPr>
        <w:tc>
          <w:tcPr>
            <w:tcW w:w="0" w:type="auto"/>
            <w:hideMark/>
          </w:tcPr>
          <w:p w14:paraId="4945F72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lastRenderedPageBreak/>
              <w:t>Akt</w:t>
            </w:r>
          </w:p>
        </w:tc>
        <w:tc>
          <w:tcPr>
            <w:tcW w:w="0" w:type="auto"/>
            <w:hideMark/>
          </w:tcPr>
          <w:p w14:paraId="1C284A1F"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50B059C2"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5727301" w14:textId="7832D5FA"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150" w:type="dxa"/>
          </w:tcPr>
          <w:p w14:paraId="32B2BD3D" w14:textId="4ADE3F72"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038" w:type="dxa"/>
          </w:tcPr>
          <w:p w14:paraId="0E1298C4" w14:textId="77777777" w:rsidR="005111B3" w:rsidRPr="00A873A6" w:rsidRDefault="005111B3" w:rsidP="005111B3">
            <w:pPr>
              <w:jc w:val="both"/>
              <w:rPr>
                <w:rFonts w:ascii="Times New Roman" w:hAnsi="Times New Roman" w:cs="Times New Roman"/>
                <w:i/>
                <w:iCs/>
                <w:sz w:val="20"/>
                <w:szCs w:val="20"/>
              </w:rPr>
            </w:pPr>
          </w:p>
        </w:tc>
      </w:tr>
      <w:tr w:rsidR="005111B3" w:rsidRPr="00A873A6" w14:paraId="6B54DD80" w14:textId="77777777" w:rsidTr="005111B3">
        <w:trPr>
          <w:jc w:val="center"/>
        </w:trPr>
        <w:tc>
          <w:tcPr>
            <w:tcW w:w="0" w:type="auto"/>
            <w:hideMark/>
          </w:tcPr>
          <w:p w14:paraId="688214A5"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615EF82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362AD7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03B0A1B" w14:textId="44CBF54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13FF6063" w14:textId="5048D528"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472180BE"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5111B3" w:rsidRPr="00A873A6" w14:paraId="15AA50B5" w14:textId="77777777" w:rsidTr="005111B3">
        <w:trPr>
          <w:jc w:val="center"/>
        </w:trPr>
        <w:tc>
          <w:tcPr>
            <w:tcW w:w="0" w:type="auto"/>
            <w:hideMark/>
          </w:tcPr>
          <w:p w14:paraId="31C26798"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0A0D01DF"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300D7EB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1DAC9452" w14:textId="753A714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00C2C5C4" w14:textId="728D6C5A"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038" w:type="dxa"/>
          </w:tcPr>
          <w:p w14:paraId="4B29979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5111B3" w:rsidRPr="00A873A6" w14:paraId="72BF5154" w14:textId="77777777" w:rsidTr="005111B3">
        <w:trPr>
          <w:jc w:val="center"/>
        </w:trPr>
        <w:tc>
          <w:tcPr>
            <w:tcW w:w="0" w:type="auto"/>
          </w:tcPr>
          <w:p w14:paraId="41E6F98F"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5500B991"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17DBC89E"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175B42D4" w14:textId="3682AB09" w:rsidR="005111B3" w:rsidRPr="004F7904"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231F88BF" w14:textId="4DE8594D" w:rsidR="005111B3" w:rsidRPr="004F7904"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0BCDD70A" w14:textId="77777777" w:rsidR="005111B3" w:rsidRPr="004F7904"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5111B3" w:rsidRPr="00A873A6" w14:paraId="20B0BD5E" w14:textId="77777777" w:rsidTr="005111B3">
        <w:trPr>
          <w:jc w:val="center"/>
        </w:trPr>
        <w:tc>
          <w:tcPr>
            <w:tcW w:w="0" w:type="auto"/>
            <w:hideMark/>
          </w:tcPr>
          <w:p w14:paraId="309FF449"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036B563C"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7D7FAB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7555621A" w14:textId="2F27665D" w:rsidR="005111B3" w:rsidRPr="004F7904"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150" w:type="dxa"/>
          </w:tcPr>
          <w:p w14:paraId="67A186FD" w14:textId="21D95EFC" w:rsidR="005111B3" w:rsidRPr="004F7904"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3AC48861" w14:textId="77777777" w:rsidR="005111B3" w:rsidRPr="004F7904" w:rsidRDefault="005111B3" w:rsidP="005111B3">
            <w:pPr>
              <w:jc w:val="both"/>
              <w:rPr>
                <w:rFonts w:ascii="Times New Roman" w:hAnsi="Times New Roman" w:cs="Times New Roman"/>
                <w:i/>
                <w:iCs/>
                <w:sz w:val="20"/>
                <w:szCs w:val="20"/>
              </w:rPr>
            </w:pPr>
          </w:p>
        </w:tc>
      </w:tr>
      <w:tr w:rsidR="005111B3" w:rsidRPr="00A873A6" w14:paraId="47918F4C" w14:textId="77777777" w:rsidTr="005111B3">
        <w:trPr>
          <w:jc w:val="center"/>
        </w:trPr>
        <w:tc>
          <w:tcPr>
            <w:tcW w:w="0" w:type="auto"/>
            <w:hideMark/>
          </w:tcPr>
          <w:p w14:paraId="375D879B"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1A281197"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0E377DE3"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50A8D2A4" w14:textId="2A8DDBCF"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150" w:type="dxa"/>
          </w:tcPr>
          <w:p w14:paraId="77A5C0EF" w14:textId="050034A1"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2CE77C1F" w14:textId="77777777" w:rsidR="005111B3" w:rsidRPr="00A873A6" w:rsidRDefault="005111B3" w:rsidP="005111B3">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5111B3" w:rsidRPr="00A873A6" w14:paraId="70DD281B" w14:textId="77777777" w:rsidTr="005111B3">
        <w:trPr>
          <w:jc w:val="center"/>
        </w:trPr>
        <w:tc>
          <w:tcPr>
            <w:tcW w:w="0" w:type="auto"/>
            <w:hideMark/>
          </w:tcPr>
          <w:p w14:paraId="36332EE0"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649A202A"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07D0CE77"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D4B76D5" w14:textId="4EBEECE9" w:rsidR="005111B3" w:rsidRPr="000162F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150" w:type="dxa"/>
          </w:tcPr>
          <w:p w14:paraId="531AC695" w14:textId="0D9383EF" w:rsidR="005111B3" w:rsidRPr="000162F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038" w:type="dxa"/>
          </w:tcPr>
          <w:p w14:paraId="4541300C" w14:textId="77777777" w:rsidR="005111B3" w:rsidRPr="000162F6" w:rsidRDefault="005111B3" w:rsidP="005111B3">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5111B3" w:rsidRPr="00A873A6" w14:paraId="4907B948" w14:textId="77777777" w:rsidTr="005111B3">
        <w:trPr>
          <w:jc w:val="center"/>
        </w:trPr>
        <w:tc>
          <w:tcPr>
            <w:tcW w:w="0" w:type="auto"/>
            <w:hideMark/>
          </w:tcPr>
          <w:p w14:paraId="6F58754A"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2F987DDD"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08214302"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90C26F4" w14:textId="6F3920C4" w:rsidR="005111B3" w:rsidRPr="000162F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150" w:type="dxa"/>
          </w:tcPr>
          <w:p w14:paraId="723F2FC9" w14:textId="245A076D" w:rsidR="005111B3" w:rsidRPr="000162F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038" w:type="dxa"/>
          </w:tcPr>
          <w:p w14:paraId="7D19275B" w14:textId="77777777" w:rsidR="005111B3" w:rsidRPr="000162F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5111B3" w:rsidRPr="00A873A6" w14:paraId="69BB5A17" w14:textId="77777777" w:rsidTr="005111B3">
        <w:trPr>
          <w:jc w:val="center"/>
        </w:trPr>
        <w:tc>
          <w:tcPr>
            <w:tcW w:w="0" w:type="auto"/>
            <w:hideMark/>
          </w:tcPr>
          <w:p w14:paraId="485BD64C"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063904F8"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54804C06"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060C699" w14:textId="02364743"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150" w:type="dxa"/>
          </w:tcPr>
          <w:p w14:paraId="5BAFB472" w14:textId="1C6E359E"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7EAA6395" w14:textId="77777777" w:rsidR="005111B3" w:rsidRPr="00A873A6" w:rsidRDefault="005111B3" w:rsidP="005111B3">
            <w:pPr>
              <w:jc w:val="both"/>
              <w:rPr>
                <w:rFonts w:ascii="Times New Roman" w:hAnsi="Times New Roman" w:cs="Times New Roman"/>
                <w:i/>
                <w:iCs/>
                <w:sz w:val="20"/>
                <w:szCs w:val="20"/>
              </w:rPr>
            </w:pPr>
          </w:p>
        </w:tc>
      </w:tr>
      <w:tr w:rsidR="005111B3" w:rsidRPr="00A873A6" w14:paraId="1DB51CF2" w14:textId="77777777" w:rsidTr="005111B3">
        <w:trPr>
          <w:jc w:val="center"/>
        </w:trPr>
        <w:tc>
          <w:tcPr>
            <w:tcW w:w="0" w:type="auto"/>
            <w:hideMark/>
          </w:tcPr>
          <w:p w14:paraId="537C1413"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0" w:type="auto"/>
            <w:hideMark/>
          </w:tcPr>
          <w:p w14:paraId="5A1AF012"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5678D434"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A8A9B44" w14:textId="1A30CA53"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1150" w:type="dxa"/>
          </w:tcPr>
          <w:p w14:paraId="4273520D" w14:textId="79930709"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1038" w:type="dxa"/>
          </w:tcPr>
          <w:p w14:paraId="5D1F8819" w14:textId="77777777" w:rsidR="005111B3" w:rsidRPr="00A873A6" w:rsidRDefault="005111B3" w:rsidP="005111B3">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5111B3" w:rsidRPr="00A873A6" w14:paraId="56B78183" w14:textId="77777777" w:rsidTr="005111B3">
        <w:trPr>
          <w:jc w:val="center"/>
        </w:trPr>
        <w:tc>
          <w:tcPr>
            <w:tcW w:w="0" w:type="auto"/>
            <w:hideMark/>
          </w:tcPr>
          <w:p w14:paraId="48243F0A"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31933548"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776FCC0B"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1C68DE93" w14:textId="4B5D39BC"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7E2F78ED" w14:textId="196879C1"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7E3F1FE5" w14:textId="77777777" w:rsidR="005111B3" w:rsidRPr="00A873A6" w:rsidRDefault="005111B3" w:rsidP="005111B3">
            <w:pPr>
              <w:jc w:val="both"/>
              <w:rPr>
                <w:rFonts w:ascii="Times New Roman" w:hAnsi="Times New Roman" w:cs="Times New Roman"/>
                <w:i/>
                <w:iCs/>
                <w:sz w:val="20"/>
                <w:szCs w:val="20"/>
              </w:rPr>
            </w:pPr>
          </w:p>
        </w:tc>
      </w:tr>
      <w:tr w:rsidR="005111B3" w:rsidRPr="00A873A6" w14:paraId="6CB531B4" w14:textId="77777777" w:rsidTr="005111B3">
        <w:trPr>
          <w:jc w:val="center"/>
        </w:trPr>
        <w:tc>
          <w:tcPr>
            <w:tcW w:w="0" w:type="auto"/>
            <w:hideMark/>
          </w:tcPr>
          <w:p w14:paraId="58F05907" w14:textId="77777777" w:rsidR="005111B3" w:rsidRPr="00A873A6" w:rsidRDefault="005111B3" w:rsidP="005111B3">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hideMark/>
          </w:tcPr>
          <w:p w14:paraId="1794449A"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2E18805E"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39E77D75" w14:textId="0668664B" w:rsidR="005111B3" w:rsidRPr="00A873A6" w:rsidRDefault="005111B3" w:rsidP="005111B3">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1150" w:type="dxa"/>
          </w:tcPr>
          <w:p w14:paraId="00C4B22C" w14:textId="6E28FBA6"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14F3EC19"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5111B3" w:rsidRPr="00A873A6" w14:paraId="73113A8B" w14:textId="77777777" w:rsidTr="005111B3">
        <w:trPr>
          <w:jc w:val="center"/>
        </w:trPr>
        <w:tc>
          <w:tcPr>
            <w:tcW w:w="0" w:type="auto"/>
          </w:tcPr>
          <w:p w14:paraId="7E40BBB0" w14:textId="77777777" w:rsidR="005111B3" w:rsidRPr="00A873A6" w:rsidRDefault="005111B3" w:rsidP="005111B3">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tcPr>
          <w:p w14:paraId="146D49BF"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3FB2F323"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0D9FC299" w14:textId="17D32BB0" w:rsidR="005111B3" w:rsidRPr="00A873A6" w:rsidRDefault="005111B3" w:rsidP="005111B3">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1150" w:type="dxa"/>
          </w:tcPr>
          <w:p w14:paraId="44F924B9" w14:textId="1B3FC4C6"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2502AF71" w14:textId="77777777" w:rsidR="005111B3" w:rsidRPr="00A873A6" w:rsidRDefault="005111B3" w:rsidP="005111B3">
            <w:pPr>
              <w:jc w:val="both"/>
              <w:rPr>
                <w:rFonts w:ascii="Times New Roman" w:hAnsi="Times New Roman" w:cs="Times New Roman"/>
                <w:i/>
                <w:iCs/>
                <w:sz w:val="20"/>
                <w:szCs w:val="20"/>
              </w:rPr>
            </w:pPr>
          </w:p>
        </w:tc>
      </w:tr>
      <w:tr w:rsidR="005111B3" w:rsidRPr="00A873A6" w14:paraId="69C17DD7" w14:textId="77777777" w:rsidTr="005111B3">
        <w:trPr>
          <w:jc w:val="center"/>
        </w:trPr>
        <w:tc>
          <w:tcPr>
            <w:tcW w:w="0" w:type="auto"/>
            <w:hideMark/>
          </w:tcPr>
          <w:p w14:paraId="76FFE50C"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202F59E"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6959CC4" w14:textId="77777777"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150" w:type="dxa"/>
          </w:tcPr>
          <w:p w14:paraId="14B1E3D0" w14:textId="7A093B4F"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077D645A" w14:textId="4A517A75" w:rsidR="005111B3" w:rsidRPr="00A873A6" w:rsidRDefault="005111B3" w:rsidP="005111B3">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707F969A" w14:textId="77777777" w:rsidR="005111B3" w:rsidRPr="00A873A6" w:rsidRDefault="005111B3" w:rsidP="005111B3">
            <w:pPr>
              <w:jc w:val="both"/>
              <w:rPr>
                <w:rFonts w:ascii="Times New Roman" w:hAnsi="Times New Roman" w:cs="Times New Roman"/>
                <w:i/>
                <w:iCs/>
                <w:sz w:val="20"/>
                <w:szCs w:val="20"/>
              </w:rPr>
            </w:pPr>
          </w:p>
        </w:tc>
      </w:tr>
      <w:bookmarkEnd w:id="19"/>
    </w:tbl>
    <w:p w14:paraId="3F059086" w14:textId="77777777" w:rsidR="009F25C6" w:rsidRPr="00040031"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D003CC" w14:paraId="6BF715C1" w14:textId="77777777" w:rsidTr="00670BF1">
        <w:tc>
          <w:tcPr>
            <w:tcW w:w="0" w:type="auto"/>
            <w:hideMark/>
          </w:tcPr>
          <w:p w14:paraId="53864257"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60ABDF64"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3CA5ECB9"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4477568A"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313FC41A"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652D65C"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62F67B1C"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24DDCC65" w14:textId="77777777" w:rsidR="009F25C6" w:rsidRPr="00D003CC" w:rsidRDefault="009F25C6"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9F25C6" w:rsidRPr="00D003CC" w14:paraId="1C270453" w14:textId="77777777" w:rsidTr="00670BF1">
        <w:tc>
          <w:tcPr>
            <w:tcW w:w="0" w:type="auto"/>
            <w:hideMark/>
          </w:tcPr>
          <w:p w14:paraId="010A8FDE"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0D3DE9C7"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1B3E3EA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DF56278"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09CF6BBA"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75647D5B"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B2A148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086169DD"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9F25C6" w:rsidRPr="00D003CC" w14:paraId="7343E608" w14:textId="77777777" w:rsidTr="00670BF1">
        <w:tc>
          <w:tcPr>
            <w:tcW w:w="0" w:type="auto"/>
            <w:hideMark/>
          </w:tcPr>
          <w:p w14:paraId="1FDDB11B"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16E0213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2F661A1C"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7B047EAF"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767CE998"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311A6D52"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5DE0BB6D"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1183403C"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9F25C6" w:rsidRPr="00D003CC" w14:paraId="3344E48C" w14:textId="77777777" w:rsidTr="00670BF1">
        <w:tc>
          <w:tcPr>
            <w:tcW w:w="0" w:type="auto"/>
            <w:hideMark/>
          </w:tcPr>
          <w:p w14:paraId="0EDCAF8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43459F3C"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60FAA38D"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0A614180"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501A86D8"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4B3E0EA"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23C83FAF"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543FEBC6"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9F25C6" w:rsidRPr="00D003CC" w14:paraId="6E641BE6" w14:textId="77777777" w:rsidTr="00670BF1">
        <w:tc>
          <w:tcPr>
            <w:tcW w:w="0" w:type="auto"/>
            <w:hideMark/>
          </w:tcPr>
          <w:p w14:paraId="75008BA0"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30F95EE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69B9AAFD"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12E1902B"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2647671"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1320CF6E"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6CC26488"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7897B0BC" w14:textId="77777777" w:rsidR="009F25C6" w:rsidRPr="00D003CC" w:rsidRDefault="009F25C6"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118F2D49" w14:textId="77777777" w:rsidR="009F25C6" w:rsidRPr="006C671F" w:rsidRDefault="009F25C6" w:rsidP="009F25C6">
      <w:pPr>
        <w:jc w:val="both"/>
        <w:rPr>
          <w:rFonts w:ascii="Times New Roman" w:hAnsi="Times New Roman" w:cs="Times New Roman"/>
          <w:i/>
          <w:iCs/>
          <w:sz w:val="24"/>
          <w:szCs w:val="24"/>
        </w:rPr>
      </w:pPr>
    </w:p>
    <w:p w14:paraId="3CC8FE32"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CC923E" w14:textId="77777777" w:rsidR="009F25C6" w:rsidRPr="00170ADD"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58"/>
        <w:gridCol w:w="1977"/>
        <w:gridCol w:w="1228"/>
        <w:gridCol w:w="1172"/>
        <w:gridCol w:w="1239"/>
        <w:gridCol w:w="1038"/>
      </w:tblGrid>
      <w:tr w:rsidR="005111B3" w:rsidRPr="004151AE" w14:paraId="63FA6E2B" w14:textId="77777777" w:rsidTr="005111B3">
        <w:trPr>
          <w:jc w:val="center"/>
        </w:trPr>
        <w:tc>
          <w:tcPr>
            <w:tcW w:w="4863" w:type="dxa"/>
            <w:gridSpan w:val="3"/>
          </w:tcPr>
          <w:p w14:paraId="14131258" w14:textId="77777777" w:rsidR="005111B3" w:rsidRPr="004151AE" w:rsidRDefault="005111B3" w:rsidP="00670BF1">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172" w:type="dxa"/>
          </w:tcPr>
          <w:p w14:paraId="3AB367D3" w14:textId="77777777" w:rsidR="005111B3" w:rsidRDefault="005111B3" w:rsidP="00670BF1">
            <w:pPr>
              <w:jc w:val="both"/>
              <w:rPr>
                <w:rFonts w:ascii="Times New Roman" w:hAnsi="Times New Roman" w:cs="Times New Roman"/>
                <w:i/>
                <w:iCs/>
                <w:sz w:val="20"/>
                <w:szCs w:val="20"/>
              </w:rPr>
            </w:pPr>
          </w:p>
        </w:tc>
        <w:tc>
          <w:tcPr>
            <w:tcW w:w="1239" w:type="dxa"/>
          </w:tcPr>
          <w:p w14:paraId="0FA2E9CA" w14:textId="77777777" w:rsidR="005111B3" w:rsidRPr="00D045A4" w:rsidRDefault="005111B3" w:rsidP="00670BF1">
            <w:pPr>
              <w:jc w:val="both"/>
              <w:rPr>
                <w:rFonts w:ascii="Times New Roman" w:hAnsi="Times New Roman" w:cs="Times New Roman"/>
                <w:b/>
                <w:bCs/>
                <w:sz w:val="20"/>
                <w:szCs w:val="20"/>
              </w:rPr>
            </w:pPr>
          </w:p>
        </w:tc>
        <w:tc>
          <w:tcPr>
            <w:tcW w:w="1038" w:type="dxa"/>
          </w:tcPr>
          <w:p w14:paraId="3EC9EF9F" w14:textId="77777777" w:rsidR="005111B3" w:rsidRDefault="005111B3" w:rsidP="00670BF1">
            <w:pPr>
              <w:jc w:val="both"/>
              <w:rPr>
                <w:rFonts w:ascii="Times New Roman" w:hAnsi="Times New Roman" w:cs="Times New Roman"/>
                <w:sz w:val="18"/>
                <w:szCs w:val="18"/>
              </w:rPr>
            </w:pPr>
          </w:p>
        </w:tc>
      </w:tr>
      <w:tr w:rsidR="005111B3" w:rsidRPr="004151AE" w14:paraId="1D5CC303" w14:textId="77777777" w:rsidTr="005111B3">
        <w:trPr>
          <w:jc w:val="center"/>
        </w:trPr>
        <w:tc>
          <w:tcPr>
            <w:tcW w:w="1658" w:type="dxa"/>
            <w:hideMark/>
          </w:tcPr>
          <w:p w14:paraId="1961456F" w14:textId="77777777" w:rsidR="005111B3" w:rsidRPr="004151AE" w:rsidRDefault="005111B3" w:rsidP="005111B3">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977" w:type="dxa"/>
            <w:hideMark/>
          </w:tcPr>
          <w:p w14:paraId="43B176AF" w14:textId="77777777" w:rsidR="005111B3" w:rsidRPr="004151AE" w:rsidRDefault="005111B3" w:rsidP="005111B3">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0A22FCBB" w14:textId="77777777" w:rsidR="005111B3" w:rsidRPr="004151AE" w:rsidRDefault="005111B3" w:rsidP="005111B3">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172" w:type="dxa"/>
          </w:tcPr>
          <w:p w14:paraId="7B464DA6" w14:textId="69AAE79A"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239" w:type="dxa"/>
          </w:tcPr>
          <w:p w14:paraId="531DD097" w14:textId="4CC97E88" w:rsidR="005111B3"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038" w:type="dxa"/>
          </w:tcPr>
          <w:p w14:paraId="311C14F5" w14:textId="77777777" w:rsidR="005111B3" w:rsidRPr="00EB3D00" w:rsidRDefault="005111B3" w:rsidP="005111B3">
            <w:pPr>
              <w:jc w:val="both"/>
              <w:rPr>
                <w:rFonts w:ascii="Times New Roman" w:hAnsi="Times New Roman" w:cs="Times New Roman"/>
                <w:sz w:val="18"/>
                <w:szCs w:val="18"/>
              </w:rPr>
            </w:pPr>
            <w:r>
              <w:rPr>
                <w:rFonts w:ascii="Times New Roman" w:hAnsi="Times New Roman" w:cs="Times New Roman"/>
                <w:sz w:val="18"/>
                <w:szCs w:val="18"/>
              </w:rPr>
              <w:t>pathway</w:t>
            </w:r>
          </w:p>
        </w:tc>
      </w:tr>
      <w:tr w:rsidR="005111B3" w:rsidRPr="004151AE" w14:paraId="4A50FB11" w14:textId="77777777" w:rsidTr="005111B3">
        <w:trPr>
          <w:jc w:val="center"/>
        </w:trPr>
        <w:tc>
          <w:tcPr>
            <w:tcW w:w="1658" w:type="dxa"/>
            <w:hideMark/>
          </w:tcPr>
          <w:p w14:paraId="0AB212EC" w14:textId="77777777" w:rsidR="005111B3" w:rsidRPr="004151AE" w:rsidRDefault="005111B3" w:rsidP="005111B3">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977" w:type="dxa"/>
            <w:hideMark/>
          </w:tcPr>
          <w:p w14:paraId="6C8CB07D"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6C5B938F"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038C160" w14:textId="72F6A1A0"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239" w:type="dxa"/>
          </w:tcPr>
          <w:p w14:paraId="6C5F2D0E" w14:textId="6A7676A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188891E0" w14:textId="77777777" w:rsidR="005111B3" w:rsidRPr="004151AE" w:rsidRDefault="005111B3" w:rsidP="005111B3">
            <w:pPr>
              <w:jc w:val="both"/>
              <w:rPr>
                <w:rFonts w:ascii="Times New Roman" w:hAnsi="Times New Roman" w:cs="Times New Roman"/>
                <w:i/>
                <w:iCs/>
                <w:sz w:val="20"/>
                <w:szCs w:val="20"/>
              </w:rPr>
            </w:pPr>
          </w:p>
        </w:tc>
      </w:tr>
      <w:tr w:rsidR="005111B3" w:rsidRPr="004151AE" w14:paraId="266F37A9" w14:textId="77777777" w:rsidTr="005111B3">
        <w:trPr>
          <w:jc w:val="center"/>
        </w:trPr>
        <w:tc>
          <w:tcPr>
            <w:tcW w:w="1658" w:type="dxa"/>
            <w:hideMark/>
          </w:tcPr>
          <w:p w14:paraId="1FBC99F6"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977" w:type="dxa"/>
            <w:hideMark/>
          </w:tcPr>
          <w:p w14:paraId="216B4397"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2B0CCDCD"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253FF210" w14:textId="3A667B96"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239" w:type="dxa"/>
          </w:tcPr>
          <w:p w14:paraId="21361952" w14:textId="7F6D115F"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038" w:type="dxa"/>
          </w:tcPr>
          <w:p w14:paraId="54BE5FD4"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111B3" w:rsidRPr="004151AE" w14:paraId="3D6C9958" w14:textId="77777777" w:rsidTr="005111B3">
        <w:trPr>
          <w:jc w:val="center"/>
        </w:trPr>
        <w:tc>
          <w:tcPr>
            <w:tcW w:w="1658" w:type="dxa"/>
            <w:hideMark/>
          </w:tcPr>
          <w:p w14:paraId="13B71A9A"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977" w:type="dxa"/>
            <w:hideMark/>
          </w:tcPr>
          <w:p w14:paraId="72842F01"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540C27E2"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7162DFF1" w14:textId="417793F8"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39" w:type="dxa"/>
          </w:tcPr>
          <w:p w14:paraId="79360E64" w14:textId="414EA5FE"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038" w:type="dxa"/>
          </w:tcPr>
          <w:p w14:paraId="23242A04"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111B3" w:rsidRPr="004151AE" w14:paraId="65183E00" w14:textId="77777777" w:rsidTr="005111B3">
        <w:trPr>
          <w:jc w:val="center"/>
        </w:trPr>
        <w:tc>
          <w:tcPr>
            <w:tcW w:w="1658" w:type="dxa"/>
            <w:hideMark/>
          </w:tcPr>
          <w:p w14:paraId="0A43A029"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977" w:type="dxa"/>
            <w:hideMark/>
          </w:tcPr>
          <w:p w14:paraId="5F63FA8B"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198F827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18BB14B" w14:textId="7BC5E5C0"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39" w:type="dxa"/>
          </w:tcPr>
          <w:p w14:paraId="571D6356" w14:textId="4CA6D30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038" w:type="dxa"/>
          </w:tcPr>
          <w:p w14:paraId="3A763D3E"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111B3" w:rsidRPr="004151AE" w14:paraId="298ADF5C" w14:textId="77777777" w:rsidTr="005111B3">
        <w:trPr>
          <w:jc w:val="center"/>
        </w:trPr>
        <w:tc>
          <w:tcPr>
            <w:tcW w:w="1658" w:type="dxa"/>
            <w:hideMark/>
          </w:tcPr>
          <w:p w14:paraId="6E0F74F7"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977" w:type="dxa"/>
            <w:hideMark/>
          </w:tcPr>
          <w:p w14:paraId="6207284E"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47A22CD9"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39F6BFB" w14:textId="537F53F6"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39" w:type="dxa"/>
          </w:tcPr>
          <w:p w14:paraId="05FE4C49" w14:textId="58A77345"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038" w:type="dxa"/>
          </w:tcPr>
          <w:p w14:paraId="1CC0BFCD" w14:textId="77777777" w:rsidR="005111B3" w:rsidRPr="004151AE" w:rsidRDefault="005111B3" w:rsidP="005111B3">
            <w:pPr>
              <w:jc w:val="both"/>
              <w:rPr>
                <w:rFonts w:ascii="Times New Roman" w:hAnsi="Times New Roman" w:cs="Times New Roman"/>
                <w:i/>
                <w:iCs/>
                <w:sz w:val="20"/>
                <w:szCs w:val="20"/>
              </w:rPr>
            </w:pPr>
          </w:p>
        </w:tc>
      </w:tr>
      <w:tr w:rsidR="005111B3" w:rsidRPr="004151AE" w14:paraId="6A886057" w14:textId="77777777" w:rsidTr="005111B3">
        <w:trPr>
          <w:jc w:val="center"/>
        </w:trPr>
        <w:tc>
          <w:tcPr>
            <w:tcW w:w="1658" w:type="dxa"/>
            <w:hideMark/>
          </w:tcPr>
          <w:p w14:paraId="4FA795A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977" w:type="dxa"/>
            <w:hideMark/>
          </w:tcPr>
          <w:p w14:paraId="6B2406B8"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6022BAC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2F6345F9" w14:textId="2AFE0E3C"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39" w:type="dxa"/>
          </w:tcPr>
          <w:p w14:paraId="0E801C5B" w14:textId="7351BD72"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038" w:type="dxa"/>
          </w:tcPr>
          <w:p w14:paraId="366562B4"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111B3" w:rsidRPr="004151AE" w14:paraId="4A19D94E" w14:textId="77777777" w:rsidTr="005111B3">
        <w:trPr>
          <w:jc w:val="center"/>
        </w:trPr>
        <w:tc>
          <w:tcPr>
            <w:tcW w:w="1658" w:type="dxa"/>
            <w:hideMark/>
          </w:tcPr>
          <w:p w14:paraId="0CE4D85A"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977" w:type="dxa"/>
            <w:hideMark/>
          </w:tcPr>
          <w:p w14:paraId="424CBA01"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148892E1"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56778566" w14:textId="50A79F02"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39" w:type="dxa"/>
          </w:tcPr>
          <w:p w14:paraId="424574B8" w14:textId="1B4F260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52CE2979"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111B3" w:rsidRPr="004151AE" w14:paraId="349F80F0" w14:textId="77777777" w:rsidTr="005111B3">
        <w:trPr>
          <w:jc w:val="center"/>
        </w:trPr>
        <w:tc>
          <w:tcPr>
            <w:tcW w:w="1658" w:type="dxa"/>
            <w:hideMark/>
          </w:tcPr>
          <w:p w14:paraId="5CB250B6"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3FCF4BFB"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EA2AB5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192C859" w14:textId="33C2075C"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471CBF38" w14:textId="02C939E8"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038" w:type="dxa"/>
          </w:tcPr>
          <w:p w14:paraId="2A4F05D5"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111B3" w:rsidRPr="004151AE" w14:paraId="27908F10" w14:textId="77777777" w:rsidTr="005111B3">
        <w:trPr>
          <w:jc w:val="center"/>
        </w:trPr>
        <w:tc>
          <w:tcPr>
            <w:tcW w:w="1658" w:type="dxa"/>
            <w:hideMark/>
          </w:tcPr>
          <w:p w14:paraId="662258BE"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4EB35DE5"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5225F11C"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49F8DA0" w14:textId="7CBF1B25"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4808ED6B" w14:textId="6014CDE4"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038" w:type="dxa"/>
          </w:tcPr>
          <w:p w14:paraId="38FEF1D7"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111B3" w:rsidRPr="004151AE" w14:paraId="01B4E064" w14:textId="77777777" w:rsidTr="005111B3">
        <w:trPr>
          <w:jc w:val="center"/>
        </w:trPr>
        <w:tc>
          <w:tcPr>
            <w:tcW w:w="1658" w:type="dxa"/>
            <w:hideMark/>
          </w:tcPr>
          <w:p w14:paraId="6FCD170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977" w:type="dxa"/>
            <w:hideMark/>
          </w:tcPr>
          <w:p w14:paraId="29F8521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3670FB6B"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2769F5EA" w14:textId="192B840A"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39" w:type="dxa"/>
          </w:tcPr>
          <w:p w14:paraId="270BD4C5" w14:textId="6BB79FD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527F88ED" w14:textId="77777777" w:rsidR="005111B3" w:rsidRPr="004151AE" w:rsidRDefault="005111B3" w:rsidP="005111B3">
            <w:pPr>
              <w:jc w:val="both"/>
              <w:rPr>
                <w:rFonts w:ascii="Times New Roman" w:hAnsi="Times New Roman" w:cs="Times New Roman"/>
                <w:i/>
                <w:iCs/>
                <w:sz w:val="20"/>
                <w:szCs w:val="20"/>
              </w:rPr>
            </w:pPr>
          </w:p>
        </w:tc>
      </w:tr>
      <w:tr w:rsidR="005111B3" w:rsidRPr="004151AE" w14:paraId="52E8DB46" w14:textId="77777777" w:rsidTr="005111B3">
        <w:trPr>
          <w:jc w:val="center"/>
        </w:trPr>
        <w:tc>
          <w:tcPr>
            <w:tcW w:w="1658" w:type="dxa"/>
            <w:hideMark/>
          </w:tcPr>
          <w:p w14:paraId="13110C36"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977" w:type="dxa"/>
            <w:hideMark/>
          </w:tcPr>
          <w:p w14:paraId="100E29B9"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0A6347DF"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DC8E931" w14:textId="72AD36BD"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39" w:type="dxa"/>
          </w:tcPr>
          <w:p w14:paraId="3FA6B29A" w14:textId="513154E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2259323C" w14:textId="77777777" w:rsidR="005111B3" w:rsidRPr="008F4CCF"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111B3" w:rsidRPr="004151AE" w14:paraId="40D89B52" w14:textId="77777777" w:rsidTr="005111B3">
        <w:trPr>
          <w:jc w:val="center"/>
        </w:trPr>
        <w:tc>
          <w:tcPr>
            <w:tcW w:w="1658" w:type="dxa"/>
            <w:hideMark/>
          </w:tcPr>
          <w:p w14:paraId="4A30DE1A"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lastRenderedPageBreak/>
              <w:t>ERβ-ERβ homodimer</w:t>
            </w:r>
          </w:p>
        </w:tc>
        <w:tc>
          <w:tcPr>
            <w:tcW w:w="1977" w:type="dxa"/>
            <w:hideMark/>
          </w:tcPr>
          <w:p w14:paraId="4FC564D6"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2BA33F7"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C687CD9" w14:textId="68EED31D"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39" w:type="dxa"/>
          </w:tcPr>
          <w:p w14:paraId="6F8A5CCF" w14:textId="2D25F1F4"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038" w:type="dxa"/>
          </w:tcPr>
          <w:p w14:paraId="5BB4C439" w14:textId="77777777" w:rsidR="005111B3" w:rsidRPr="008F4CCF" w:rsidRDefault="005111B3" w:rsidP="005111B3">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111B3" w:rsidRPr="004151AE" w14:paraId="79120AFD" w14:textId="77777777" w:rsidTr="005111B3">
        <w:trPr>
          <w:jc w:val="center"/>
        </w:trPr>
        <w:tc>
          <w:tcPr>
            <w:tcW w:w="1658" w:type="dxa"/>
            <w:hideMark/>
          </w:tcPr>
          <w:p w14:paraId="50CB5FBF" w14:textId="77777777" w:rsidR="005111B3" w:rsidRPr="004151AE" w:rsidRDefault="005111B3" w:rsidP="005111B3">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1977" w:type="dxa"/>
            <w:hideMark/>
          </w:tcPr>
          <w:p w14:paraId="2524FCC1"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17012DD7"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172" w:type="dxa"/>
          </w:tcPr>
          <w:p w14:paraId="23484DA6" w14:textId="12DFC564" w:rsidR="005111B3" w:rsidRPr="004151AE" w:rsidRDefault="005111B3" w:rsidP="005111B3">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1239" w:type="dxa"/>
          </w:tcPr>
          <w:p w14:paraId="27D7AA27" w14:textId="10C4571B"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0E0BE30C" w14:textId="77777777" w:rsidR="005111B3" w:rsidRPr="004151AE" w:rsidRDefault="005111B3" w:rsidP="005111B3">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111B3" w:rsidRPr="004151AE" w14:paraId="09B3C8C9" w14:textId="77777777" w:rsidTr="005111B3">
        <w:trPr>
          <w:jc w:val="center"/>
        </w:trPr>
        <w:tc>
          <w:tcPr>
            <w:tcW w:w="1658" w:type="dxa"/>
            <w:hideMark/>
          </w:tcPr>
          <w:p w14:paraId="443C7EA0"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977" w:type="dxa"/>
            <w:hideMark/>
          </w:tcPr>
          <w:p w14:paraId="5FD29D8F"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2DF36432"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172" w:type="dxa"/>
          </w:tcPr>
          <w:p w14:paraId="6D57A58F" w14:textId="574E6C31"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239" w:type="dxa"/>
          </w:tcPr>
          <w:p w14:paraId="56773F28" w14:textId="76997548"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038" w:type="dxa"/>
          </w:tcPr>
          <w:p w14:paraId="2C746E2F"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111B3" w:rsidRPr="004151AE" w14:paraId="3265A684" w14:textId="77777777" w:rsidTr="005111B3">
        <w:trPr>
          <w:jc w:val="center"/>
        </w:trPr>
        <w:tc>
          <w:tcPr>
            <w:tcW w:w="1658" w:type="dxa"/>
            <w:hideMark/>
          </w:tcPr>
          <w:p w14:paraId="512A73FA"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64B0170F"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5271811A"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67729670" w14:textId="2BA7E77D"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32023848" w14:textId="394C7D1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206DE136" w14:textId="77777777" w:rsidR="005111B3" w:rsidRPr="004151AE" w:rsidRDefault="005111B3" w:rsidP="005111B3">
            <w:pPr>
              <w:jc w:val="both"/>
              <w:rPr>
                <w:rFonts w:ascii="Times New Roman" w:hAnsi="Times New Roman" w:cs="Times New Roman"/>
                <w:i/>
                <w:iCs/>
                <w:sz w:val="20"/>
                <w:szCs w:val="20"/>
              </w:rPr>
            </w:pPr>
          </w:p>
        </w:tc>
      </w:tr>
      <w:tr w:rsidR="005111B3" w:rsidRPr="004151AE" w14:paraId="0ACD3A49" w14:textId="77777777" w:rsidTr="005111B3">
        <w:trPr>
          <w:jc w:val="center"/>
        </w:trPr>
        <w:tc>
          <w:tcPr>
            <w:tcW w:w="1658" w:type="dxa"/>
            <w:hideMark/>
          </w:tcPr>
          <w:p w14:paraId="00B1DDE3"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429A0F54"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2B4AD665" w14:textId="77777777"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710FAD91" w14:textId="1DA8DD3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01827B75" w14:textId="7078EAD9" w:rsidR="005111B3" w:rsidRPr="004151AE" w:rsidRDefault="005111B3" w:rsidP="005111B3">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38BECD0D" w14:textId="77777777" w:rsidR="005111B3" w:rsidRPr="004151AE" w:rsidRDefault="005111B3" w:rsidP="005111B3">
            <w:pPr>
              <w:jc w:val="both"/>
              <w:rPr>
                <w:rFonts w:ascii="Times New Roman" w:hAnsi="Times New Roman" w:cs="Times New Roman"/>
                <w:i/>
                <w:iCs/>
                <w:sz w:val="20"/>
                <w:szCs w:val="20"/>
              </w:rPr>
            </w:pPr>
          </w:p>
        </w:tc>
      </w:tr>
      <w:bookmarkEnd w:id="20"/>
    </w:tbl>
    <w:p w14:paraId="7E41AC7A" w14:textId="77777777" w:rsidR="009F25C6" w:rsidRPr="00DB0C73"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9F25C6" w:rsidRPr="00DB0C73" w14:paraId="7B6AFE4D" w14:textId="77777777" w:rsidTr="00670BF1">
        <w:tc>
          <w:tcPr>
            <w:tcW w:w="0" w:type="auto"/>
            <w:hideMark/>
          </w:tcPr>
          <w:p w14:paraId="3882B9BC"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0A1C2D0E"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5F917B2"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700F0EE8"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0CBBD53E"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1CF061D9"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4CE68FC2"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425DBB8" w14:textId="77777777" w:rsidR="009F25C6" w:rsidRPr="00DB0C73" w:rsidRDefault="009F25C6"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9F25C6" w:rsidRPr="00DB0C73" w14:paraId="3D99EA42" w14:textId="77777777" w:rsidTr="00670BF1">
        <w:tc>
          <w:tcPr>
            <w:tcW w:w="0" w:type="auto"/>
            <w:hideMark/>
          </w:tcPr>
          <w:p w14:paraId="52AAD5B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ED5D685"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6C93B4F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79930D5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974F00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628C90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55B604B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42E09AA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9F25C6" w:rsidRPr="00DB0C73" w14:paraId="5D7980DB" w14:textId="77777777" w:rsidTr="00670BF1">
        <w:tc>
          <w:tcPr>
            <w:tcW w:w="0" w:type="auto"/>
            <w:hideMark/>
          </w:tcPr>
          <w:p w14:paraId="54BCCDE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A33EE4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6549386A"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450628CD"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185828B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91E27E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64EDB0B1"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0DA06619"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9F25C6" w:rsidRPr="00DB0C73" w14:paraId="3CE19E4B" w14:textId="77777777" w:rsidTr="00670BF1">
        <w:tc>
          <w:tcPr>
            <w:tcW w:w="0" w:type="auto"/>
            <w:hideMark/>
          </w:tcPr>
          <w:p w14:paraId="19513F1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CEEB7B6"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D0AB73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F2329E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30C090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FC2C6D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5E528DE7"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201ABD6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9F25C6" w:rsidRPr="00DB0C73" w14:paraId="5F73B271" w14:textId="77777777" w:rsidTr="00670BF1">
        <w:tc>
          <w:tcPr>
            <w:tcW w:w="0" w:type="auto"/>
            <w:hideMark/>
          </w:tcPr>
          <w:p w14:paraId="368276B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461131A8"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CAAD872"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13E3BCB"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B88C54C"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905B353"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ABD5244"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3C09CFBF" w14:textId="77777777" w:rsidR="009F25C6" w:rsidRPr="00DB0C73" w:rsidRDefault="009F25C6"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74919401" w14:textId="77777777" w:rsidR="009F25C6" w:rsidRPr="006C671F" w:rsidRDefault="009F25C6" w:rsidP="009F25C6">
      <w:pPr>
        <w:jc w:val="both"/>
        <w:rPr>
          <w:rFonts w:ascii="Times New Roman" w:hAnsi="Times New Roman" w:cs="Times New Roman"/>
          <w:i/>
          <w:iCs/>
          <w:sz w:val="24"/>
          <w:szCs w:val="24"/>
        </w:rPr>
      </w:pPr>
    </w:p>
    <w:p w14:paraId="0FE7ED57" w14:textId="77777777" w:rsidR="009F25C6" w:rsidRPr="00170ADD"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1795"/>
        <w:gridCol w:w="1702"/>
        <w:gridCol w:w="1295"/>
        <w:gridCol w:w="1795"/>
        <w:gridCol w:w="1702"/>
        <w:gridCol w:w="1061"/>
      </w:tblGrid>
      <w:tr w:rsidR="001A72D7" w:rsidRPr="004151AE" w14:paraId="5B63861F" w14:textId="77777777" w:rsidTr="00670BF1">
        <w:trPr>
          <w:jc w:val="center"/>
        </w:trPr>
        <w:tc>
          <w:tcPr>
            <w:tcW w:w="0" w:type="auto"/>
            <w:gridSpan w:val="3"/>
          </w:tcPr>
          <w:p w14:paraId="4F88E990" w14:textId="77777777" w:rsidR="001A72D7" w:rsidRPr="004151AE" w:rsidRDefault="001A72D7" w:rsidP="00670BF1">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080AFEF" w14:textId="77777777" w:rsidR="001A72D7" w:rsidRPr="00D045A4" w:rsidRDefault="001A72D7" w:rsidP="00670BF1">
            <w:pPr>
              <w:jc w:val="center"/>
              <w:rPr>
                <w:rFonts w:ascii="Times New Roman" w:hAnsi="Times New Roman" w:cs="Times New Roman"/>
                <w:b/>
                <w:bCs/>
                <w:sz w:val="20"/>
                <w:szCs w:val="20"/>
              </w:rPr>
            </w:pPr>
          </w:p>
        </w:tc>
        <w:tc>
          <w:tcPr>
            <w:tcW w:w="0" w:type="auto"/>
          </w:tcPr>
          <w:p w14:paraId="13EA46BC" w14:textId="77777777" w:rsidR="001A72D7" w:rsidRPr="00EB3D00" w:rsidRDefault="001A72D7" w:rsidP="00670BF1">
            <w:pPr>
              <w:jc w:val="center"/>
              <w:rPr>
                <w:rFonts w:ascii="Times New Roman" w:hAnsi="Times New Roman" w:cs="Times New Roman"/>
                <w:sz w:val="18"/>
                <w:szCs w:val="18"/>
              </w:rPr>
            </w:pPr>
          </w:p>
        </w:tc>
        <w:tc>
          <w:tcPr>
            <w:tcW w:w="0" w:type="auto"/>
          </w:tcPr>
          <w:p w14:paraId="1DA844C9" w14:textId="77777777" w:rsidR="001A72D7" w:rsidRDefault="001A72D7" w:rsidP="00670BF1">
            <w:pPr>
              <w:jc w:val="center"/>
              <w:rPr>
                <w:rFonts w:ascii="Times New Roman" w:hAnsi="Times New Roman" w:cs="Times New Roman"/>
                <w:sz w:val="18"/>
                <w:szCs w:val="18"/>
              </w:rPr>
            </w:pPr>
          </w:p>
        </w:tc>
      </w:tr>
      <w:tr w:rsidR="001A72D7" w:rsidRPr="004151AE" w14:paraId="0A74054F" w14:textId="77777777" w:rsidTr="00670BF1">
        <w:trPr>
          <w:jc w:val="center"/>
        </w:trPr>
        <w:tc>
          <w:tcPr>
            <w:tcW w:w="0" w:type="auto"/>
            <w:hideMark/>
          </w:tcPr>
          <w:p w14:paraId="141D2875" w14:textId="77777777" w:rsidR="001A72D7" w:rsidRPr="004151AE" w:rsidRDefault="001A72D7" w:rsidP="001A72D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3DA5D823" w14:textId="77777777" w:rsidR="001A72D7" w:rsidRPr="004151AE" w:rsidRDefault="001A72D7" w:rsidP="001A72D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E618312" w14:textId="77777777" w:rsidR="001A72D7" w:rsidRPr="004151AE" w:rsidRDefault="001A72D7" w:rsidP="001A72D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4E976E0C" w14:textId="3F8ACE54" w:rsidR="001A72D7" w:rsidRDefault="001A72D7" w:rsidP="001A72D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tcPr>
          <w:p w14:paraId="226599E1" w14:textId="485D9600" w:rsidR="001A72D7" w:rsidRPr="00D045A4" w:rsidRDefault="001A72D7" w:rsidP="001A72D7">
            <w:pPr>
              <w:jc w:val="center"/>
              <w:rPr>
                <w:rFonts w:ascii="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tcPr>
          <w:p w14:paraId="2ECD0636" w14:textId="77777777" w:rsidR="001A72D7" w:rsidRPr="00EB3D00" w:rsidRDefault="001A72D7" w:rsidP="001A72D7">
            <w:pPr>
              <w:jc w:val="center"/>
              <w:rPr>
                <w:rFonts w:ascii="Times New Roman" w:hAnsi="Times New Roman" w:cs="Times New Roman"/>
                <w:sz w:val="18"/>
                <w:szCs w:val="18"/>
              </w:rPr>
            </w:pPr>
            <w:r>
              <w:rPr>
                <w:rFonts w:ascii="Times New Roman" w:hAnsi="Times New Roman" w:cs="Times New Roman"/>
                <w:sz w:val="18"/>
                <w:szCs w:val="18"/>
              </w:rPr>
              <w:t>pathway</w:t>
            </w:r>
          </w:p>
        </w:tc>
      </w:tr>
      <w:tr w:rsidR="001A72D7" w:rsidRPr="004151AE" w14:paraId="4DEB6774" w14:textId="77777777" w:rsidTr="00670BF1">
        <w:trPr>
          <w:jc w:val="center"/>
        </w:trPr>
        <w:tc>
          <w:tcPr>
            <w:tcW w:w="0" w:type="auto"/>
            <w:hideMark/>
          </w:tcPr>
          <w:p w14:paraId="1FFC6A50"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318744E6"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D6AEA1F"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3C9F9" w14:textId="2A3E052B"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tcPr>
          <w:p w14:paraId="533834D7" w14:textId="79AEFA30"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2E4FFEB6" w14:textId="77777777" w:rsidR="001A72D7" w:rsidRPr="004151AE" w:rsidRDefault="001A72D7" w:rsidP="001A72D7">
            <w:pPr>
              <w:rPr>
                <w:rFonts w:ascii="Times New Roman" w:eastAsia="Times New Roman" w:hAnsi="Times New Roman" w:cs="Times New Roman"/>
                <w:sz w:val="20"/>
                <w:szCs w:val="20"/>
              </w:rPr>
            </w:pPr>
          </w:p>
        </w:tc>
      </w:tr>
      <w:tr w:rsidR="001A72D7" w:rsidRPr="004151AE" w14:paraId="118B8F77" w14:textId="77777777" w:rsidTr="00670BF1">
        <w:trPr>
          <w:jc w:val="center"/>
        </w:trPr>
        <w:tc>
          <w:tcPr>
            <w:tcW w:w="0" w:type="auto"/>
            <w:hideMark/>
          </w:tcPr>
          <w:p w14:paraId="5AECB717"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4638C10D"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0A52E57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8AC7EF4" w14:textId="2F2E6254"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tcPr>
          <w:p w14:paraId="5C8F1042" w14:textId="21F3B44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776FA7F6" w14:textId="77777777" w:rsidR="001A72D7" w:rsidRPr="004151AE" w:rsidRDefault="001A72D7" w:rsidP="001A72D7">
            <w:pPr>
              <w:rPr>
                <w:rFonts w:ascii="Times New Roman" w:eastAsia="Times New Roman" w:hAnsi="Times New Roman" w:cs="Times New Roman"/>
                <w:sz w:val="20"/>
                <w:szCs w:val="20"/>
              </w:rPr>
            </w:pPr>
          </w:p>
        </w:tc>
      </w:tr>
      <w:tr w:rsidR="001A72D7" w:rsidRPr="004151AE" w14:paraId="5FD70997" w14:textId="77777777" w:rsidTr="00670BF1">
        <w:trPr>
          <w:jc w:val="center"/>
        </w:trPr>
        <w:tc>
          <w:tcPr>
            <w:tcW w:w="0" w:type="auto"/>
            <w:hideMark/>
          </w:tcPr>
          <w:p w14:paraId="320B8EE4"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00757F53"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36A232FF"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4718A66" w14:textId="496A7B3B"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12D71BD6" w14:textId="15065C01"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tcPr>
          <w:p w14:paraId="61539DBB" w14:textId="77777777" w:rsidR="001A72D7" w:rsidRPr="00C81B8B"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1A72D7" w:rsidRPr="004151AE" w14:paraId="2BA31323" w14:textId="77777777" w:rsidTr="00670BF1">
        <w:trPr>
          <w:jc w:val="center"/>
        </w:trPr>
        <w:tc>
          <w:tcPr>
            <w:tcW w:w="0" w:type="auto"/>
            <w:hideMark/>
          </w:tcPr>
          <w:p w14:paraId="5797CCF5"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759EAA71"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62FDB047"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5D31512" w14:textId="31763E11"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tcPr>
          <w:p w14:paraId="4DDC3B04" w14:textId="1D351DD1"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14D0DC60" w14:textId="77777777" w:rsidR="001A72D7" w:rsidRPr="00C81B8B" w:rsidRDefault="001A72D7" w:rsidP="001A72D7">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1A72D7" w:rsidRPr="004151AE" w14:paraId="721E41BD" w14:textId="77777777" w:rsidTr="00670BF1">
        <w:trPr>
          <w:trHeight w:val="404"/>
          <w:jc w:val="center"/>
        </w:trPr>
        <w:tc>
          <w:tcPr>
            <w:tcW w:w="0" w:type="auto"/>
            <w:hideMark/>
          </w:tcPr>
          <w:p w14:paraId="2A21EB66"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72507F0B"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526C4C8"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5A5C55E" w14:textId="4C6A864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039185A3" w14:textId="2DAE2C88" w:rsidR="001A72D7" w:rsidRPr="00C81B8B"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00C07391" w14:textId="77777777" w:rsidR="001A72D7" w:rsidRPr="00C81B8B" w:rsidRDefault="001A72D7" w:rsidP="001A72D7">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1A72D7" w:rsidRPr="004151AE" w14:paraId="71A34845" w14:textId="77777777" w:rsidTr="00670BF1">
        <w:trPr>
          <w:jc w:val="center"/>
        </w:trPr>
        <w:tc>
          <w:tcPr>
            <w:tcW w:w="0" w:type="auto"/>
            <w:hideMark/>
          </w:tcPr>
          <w:p w14:paraId="0DCCD51E"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6189CAB"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93F0B8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8E1F5B2" w14:textId="2CF65FC2"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4F9B71B3" w14:textId="02C46834" w:rsidR="001A72D7" w:rsidRPr="00C81B8B"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1965CE2D" w14:textId="77777777" w:rsidR="001A72D7" w:rsidRPr="00C81B8B" w:rsidRDefault="001A72D7" w:rsidP="001A72D7">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1A72D7" w:rsidRPr="004151AE" w14:paraId="41DD5AE9" w14:textId="77777777" w:rsidTr="00670BF1">
        <w:trPr>
          <w:jc w:val="center"/>
        </w:trPr>
        <w:tc>
          <w:tcPr>
            <w:tcW w:w="0" w:type="auto"/>
            <w:hideMark/>
          </w:tcPr>
          <w:p w14:paraId="20187A8D"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62233E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492D5BF0"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113F8C9" w14:textId="3E8C74DC" w:rsidR="001A72D7" w:rsidRPr="004A7F16"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463BFCC7" w14:textId="23DF5312" w:rsidR="001A72D7" w:rsidRPr="004A7F16"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tcPr>
          <w:p w14:paraId="065D3C42" w14:textId="77777777" w:rsidR="001A72D7" w:rsidRPr="004A7F16" w:rsidRDefault="001A72D7" w:rsidP="001A72D7">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1A72D7" w:rsidRPr="004151AE" w14:paraId="6C25DB6C" w14:textId="77777777" w:rsidTr="00670BF1">
        <w:trPr>
          <w:jc w:val="center"/>
        </w:trPr>
        <w:tc>
          <w:tcPr>
            <w:tcW w:w="0" w:type="auto"/>
            <w:hideMark/>
          </w:tcPr>
          <w:p w14:paraId="63F5798E"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B451F6A"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5D315C1"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BA86C10" w14:textId="345996BC" w:rsidR="001A72D7" w:rsidRPr="004A7F16"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47466CF7" w14:textId="33D313DA" w:rsidR="001A72D7" w:rsidRPr="004A7F16"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73CF20AF" w14:textId="77777777" w:rsidR="001A72D7" w:rsidRPr="004A7F16" w:rsidRDefault="001A72D7" w:rsidP="001A72D7">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1A72D7" w:rsidRPr="004151AE" w14:paraId="6B74A2FC" w14:textId="77777777" w:rsidTr="00670BF1">
        <w:trPr>
          <w:jc w:val="center"/>
        </w:trPr>
        <w:tc>
          <w:tcPr>
            <w:tcW w:w="0" w:type="auto"/>
            <w:hideMark/>
          </w:tcPr>
          <w:p w14:paraId="035FB633"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9DD6EAA"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EEB22B6"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74D9DC0" w14:textId="43AD558E"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17A99A81" w14:textId="0EF3EDBF"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609912D7" w14:textId="77777777" w:rsidR="001A72D7" w:rsidRPr="004151AE" w:rsidRDefault="001A72D7" w:rsidP="001A72D7">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1A72D7" w:rsidRPr="004151AE" w14:paraId="2599AB99" w14:textId="77777777" w:rsidTr="00670BF1">
        <w:trPr>
          <w:jc w:val="center"/>
        </w:trPr>
        <w:tc>
          <w:tcPr>
            <w:tcW w:w="0" w:type="auto"/>
            <w:hideMark/>
          </w:tcPr>
          <w:p w14:paraId="749D986D"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ED899A"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1FC4CA77"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F250723" w14:textId="40879E38" w:rsidR="001A72D7" w:rsidRPr="00327832"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7A8FC199" w14:textId="2DCD974C" w:rsidR="001A72D7" w:rsidRPr="00327832"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7802FC65" w14:textId="77777777" w:rsidR="001A72D7" w:rsidRPr="00327832"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1A72D7" w:rsidRPr="004151AE" w14:paraId="62F82843" w14:textId="77777777" w:rsidTr="00670BF1">
        <w:trPr>
          <w:jc w:val="center"/>
        </w:trPr>
        <w:tc>
          <w:tcPr>
            <w:tcW w:w="0" w:type="auto"/>
            <w:hideMark/>
          </w:tcPr>
          <w:p w14:paraId="1358DEA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3619C5B"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2B82F0A"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2C6627F" w14:textId="433206FE" w:rsidR="001A72D7" w:rsidRPr="00327832"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2FBD68B8" w14:textId="32ED45A5" w:rsidR="001A72D7" w:rsidRPr="00327832"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106738BB" w14:textId="77777777" w:rsidR="001A72D7" w:rsidRPr="00327832" w:rsidRDefault="001A72D7" w:rsidP="001A72D7">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1A72D7" w:rsidRPr="004151AE" w14:paraId="45ED17CC" w14:textId="77777777" w:rsidTr="00670BF1">
        <w:trPr>
          <w:jc w:val="center"/>
        </w:trPr>
        <w:tc>
          <w:tcPr>
            <w:tcW w:w="0" w:type="auto"/>
            <w:hideMark/>
          </w:tcPr>
          <w:p w14:paraId="652D735F"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1BAFE5F8"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4616287F"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A00E5AD" w14:textId="2B8C849C"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3F77FA9C" w14:textId="4170F77D"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78D60790" w14:textId="77777777" w:rsidR="001A72D7" w:rsidRPr="004151AE" w:rsidRDefault="001A72D7" w:rsidP="001A72D7">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1A72D7" w:rsidRPr="004151AE" w14:paraId="1E468144" w14:textId="77777777" w:rsidTr="00670BF1">
        <w:trPr>
          <w:jc w:val="center"/>
        </w:trPr>
        <w:tc>
          <w:tcPr>
            <w:tcW w:w="0" w:type="auto"/>
            <w:hideMark/>
          </w:tcPr>
          <w:p w14:paraId="33B6C9F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066E24C8"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A85B44B"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B9A26D9" w14:textId="359B05DB" w:rsidR="001A72D7" w:rsidRPr="00F00FE9"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33D10C3A" w14:textId="04F07894" w:rsidR="001A72D7" w:rsidRPr="00F00FE9"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75CEEC27" w14:textId="77777777" w:rsidR="001A72D7" w:rsidRPr="00F00FE9" w:rsidRDefault="001A72D7" w:rsidP="001A72D7">
            <w:pPr>
              <w:rPr>
                <w:rFonts w:ascii="Times New Roman" w:eastAsia="Times New Roman" w:hAnsi="Times New Roman" w:cs="Times New Roman"/>
                <w:sz w:val="20"/>
                <w:szCs w:val="20"/>
              </w:rPr>
            </w:pPr>
          </w:p>
        </w:tc>
      </w:tr>
      <w:tr w:rsidR="001A72D7" w:rsidRPr="004151AE" w14:paraId="5DBD2D17" w14:textId="77777777" w:rsidTr="00670BF1">
        <w:trPr>
          <w:jc w:val="center"/>
        </w:trPr>
        <w:tc>
          <w:tcPr>
            <w:tcW w:w="0" w:type="auto"/>
            <w:hideMark/>
          </w:tcPr>
          <w:p w14:paraId="11D9D32A"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6C86B458"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06C175C1"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3614FAF" w14:textId="184E720D" w:rsidR="001A72D7" w:rsidRPr="00F00FE9"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173AB808" w14:textId="147A1D9D" w:rsidR="001A72D7" w:rsidRPr="00F00FE9"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tcPr>
          <w:p w14:paraId="42B2BB03" w14:textId="77777777" w:rsidR="001A72D7" w:rsidRPr="00F00FE9" w:rsidRDefault="001A72D7" w:rsidP="001A72D7">
            <w:pPr>
              <w:rPr>
                <w:rFonts w:ascii="Times New Roman" w:eastAsia="Times New Roman" w:hAnsi="Times New Roman" w:cs="Times New Roman"/>
                <w:sz w:val="20"/>
                <w:szCs w:val="20"/>
              </w:rPr>
            </w:pPr>
          </w:p>
        </w:tc>
      </w:tr>
      <w:tr w:rsidR="001A72D7" w:rsidRPr="004151AE" w14:paraId="0939EF76" w14:textId="77777777" w:rsidTr="00670BF1">
        <w:trPr>
          <w:jc w:val="center"/>
        </w:trPr>
        <w:tc>
          <w:tcPr>
            <w:tcW w:w="0" w:type="auto"/>
            <w:hideMark/>
          </w:tcPr>
          <w:p w14:paraId="3D77C4BD"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6C36A64"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01D54F1B"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83B78DE" w14:textId="37E9F659"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2C98BAFC" w14:textId="7ED6A462"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7A4A2352" w14:textId="77777777" w:rsidR="001A72D7" w:rsidRPr="004151AE" w:rsidRDefault="001A72D7" w:rsidP="001A72D7">
            <w:pPr>
              <w:rPr>
                <w:rFonts w:ascii="Times New Roman" w:eastAsia="Times New Roman" w:hAnsi="Times New Roman" w:cs="Times New Roman"/>
                <w:sz w:val="20"/>
                <w:szCs w:val="20"/>
              </w:rPr>
            </w:pPr>
          </w:p>
        </w:tc>
      </w:tr>
      <w:tr w:rsidR="001A72D7" w:rsidRPr="004151AE" w14:paraId="5367F4CD" w14:textId="77777777" w:rsidTr="00670BF1">
        <w:trPr>
          <w:jc w:val="center"/>
        </w:trPr>
        <w:tc>
          <w:tcPr>
            <w:tcW w:w="0" w:type="auto"/>
            <w:hideMark/>
          </w:tcPr>
          <w:p w14:paraId="0EA44049"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4E42EFC2"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8F4CB00"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04951792" w14:textId="76E968F2"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66B5DF8E" w14:textId="12701434"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6A4E282B" w14:textId="77777777" w:rsidR="001A72D7" w:rsidRPr="004151AE" w:rsidRDefault="001A72D7" w:rsidP="001A72D7">
            <w:pPr>
              <w:rPr>
                <w:rFonts w:ascii="Times New Roman" w:eastAsia="Times New Roman" w:hAnsi="Times New Roman" w:cs="Times New Roman"/>
                <w:sz w:val="20"/>
                <w:szCs w:val="20"/>
              </w:rPr>
            </w:pPr>
          </w:p>
        </w:tc>
      </w:tr>
      <w:tr w:rsidR="001A72D7" w:rsidRPr="004151AE" w14:paraId="2443C5AC" w14:textId="77777777" w:rsidTr="00670BF1">
        <w:trPr>
          <w:jc w:val="center"/>
        </w:trPr>
        <w:tc>
          <w:tcPr>
            <w:tcW w:w="0" w:type="auto"/>
            <w:hideMark/>
          </w:tcPr>
          <w:p w14:paraId="56274DFD"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CE7C3DE"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2251F723" w14:textId="77777777"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5DBBAE9D" w14:textId="22E74C18"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04269382" w14:textId="3F6DD93E" w:rsidR="001A72D7" w:rsidRPr="004151AE" w:rsidRDefault="001A72D7" w:rsidP="001A72D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tcPr>
          <w:p w14:paraId="56F586DE" w14:textId="77777777" w:rsidR="001A72D7" w:rsidRPr="004151AE" w:rsidRDefault="001A72D7" w:rsidP="001A72D7">
            <w:pPr>
              <w:rPr>
                <w:rFonts w:ascii="Times New Roman" w:eastAsia="Times New Roman" w:hAnsi="Times New Roman" w:cs="Times New Roman"/>
                <w:sz w:val="20"/>
                <w:szCs w:val="20"/>
              </w:rPr>
            </w:pPr>
          </w:p>
        </w:tc>
      </w:tr>
      <w:bookmarkEnd w:id="21"/>
    </w:tbl>
    <w:p w14:paraId="570314D9" w14:textId="77777777" w:rsidR="009F25C6" w:rsidRDefault="009F25C6" w:rsidP="009F25C6">
      <w:pPr>
        <w:jc w:val="both"/>
        <w:rPr>
          <w:rFonts w:ascii="Times New Roman" w:hAnsi="Times New Roman" w:cs="Times New Roman"/>
          <w:i/>
          <w:iCs/>
          <w:sz w:val="24"/>
          <w:szCs w:val="24"/>
        </w:rPr>
      </w:pPr>
    </w:p>
    <w:p w14:paraId="2C43BFF8"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CE76D2" w14:paraId="02D4478D" w14:textId="77777777" w:rsidTr="00670BF1">
        <w:tc>
          <w:tcPr>
            <w:tcW w:w="0" w:type="auto"/>
            <w:hideMark/>
          </w:tcPr>
          <w:p w14:paraId="3E285F97"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DE7FD2C"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7E8483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5284265"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54880EA8"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2A72770"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1A0B672"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D842D8C"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0FE4EC84" w14:textId="77777777" w:rsidTr="00670BF1">
        <w:tc>
          <w:tcPr>
            <w:tcW w:w="0" w:type="auto"/>
            <w:hideMark/>
          </w:tcPr>
          <w:p w14:paraId="24C9B11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89B49B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867250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805597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2044DEE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D27124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EF47AD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7419768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9F25C6" w:rsidRPr="00CE76D2" w14:paraId="15140437" w14:textId="77777777" w:rsidTr="00670BF1">
        <w:tc>
          <w:tcPr>
            <w:tcW w:w="0" w:type="auto"/>
            <w:hideMark/>
          </w:tcPr>
          <w:p w14:paraId="5C5244E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Claude-3</w:t>
            </w:r>
          </w:p>
        </w:tc>
        <w:tc>
          <w:tcPr>
            <w:tcW w:w="0" w:type="auto"/>
            <w:hideMark/>
          </w:tcPr>
          <w:p w14:paraId="5B2AB15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0FE2BC9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868A54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1983FE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38D9190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EDC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67CF419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9F25C6" w:rsidRPr="00CE76D2" w14:paraId="6E8AC25A" w14:textId="77777777" w:rsidTr="00670BF1">
        <w:tc>
          <w:tcPr>
            <w:tcW w:w="0" w:type="auto"/>
            <w:hideMark/>
          </w:tcPr>
          <w:p w14:paraId="3BF27AF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6064060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8494D5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F29891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677CA93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3473B05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5540D6E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3380C82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9F25C6" w:rsidRPr="00CE76D2" w14:paraId="4B8CEF02" w14:textId="77777777" w:rsidTr="00670BF1">
        <w:tc>
          <w:tcPr>
            <w:tcW w:w="0" w:type="auto"/>
            <w:hideMark/>
          </w:tcPr>
          <w:p w14:paraId="5C4ED62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77A7FE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18932F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775A94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57EB66A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CCCE88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5C02870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6802B95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78BA069A" w14:textId="77777777" w:rsidR="009F25C6" w:rsidRPr="006C671F" w:rsidRDefault="009F25C6" w:rsidP="009F25C6">
      <w:pPr>
        <w:jc w:val="both"/>
        <w:rPr>
          <w:rFonts w:ascii="Times New Roman" w:hAnsi="Times New Roman" w:cs="Times New Roman"/>
          <w:i/>
          <w:iCs/>
          <w:sz w:val="24"/>
          <w:szCs w:val="24"/>
        </w:rPr>
      </w:pPr>
    </w:p>
    <w:p w14:paraId="139C2AD9"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692485B2" w14:textId="77777777" w:rsidR="009F25C6" w:rsidRPr="00392E6B" w:rsidRDefault="009F25C6" w:rsidP="009F25C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64"/>
        <w:gridCol w:w="1110"/>
        <w:gridCol w:w="1061"/>
      </w:tblGrid>
      <w:tr w:rsidR="0096489E" w:rsidRPr="00F2703B" w14:paraId="3F5A9D29" w14:textId="77777777" w:rsidTr="0096489E">
        <w:trPr>
          <w:jc w:val="center"/>
        </w:trPr>
        <w:tc>
          <w:tcPr>
            <w:tcW w:w="1371" w:type="dxa"/>
            <w:hideMark/>
          </w:tcPr>
          <w:p w14:paraId="3929E6B7" w14:textId="77777777" w:rsidR="0096489E" w:rsidRPr="00F2703B" w:rsidRDefault="0096489E" w:rsidP="0096489E">
            <w:pPr>
              <w:jc w:val="center"/>
              <w:rPr>
                <w:rFonts w:ascii="Times New Roman" w:eastAsia="Times New Roman" w:hAnsi="Times New Roman" w:cs="Times New Roman"/>
                <w:sz w:val="20"/>
                <w:szCs w:val="20"/>
              </w:rPr>
            </w:pPr>
            <w:bookmarkStart w:id="22" w:name="_Hlk168239016"/>
            <w:r w:rsidRPr="00F2703B">
              <w:rPr>
                <w:rFonts w:ascii="Times New Roman" w:eastAsia="Times New Roman" w:hAnsi="Times New Roman" w:cs="Times New Roman"/>
                <w:sz w:val="20"/>
                <w:szCs w:val="20"/>
              </w:rPr>
              <w:t>Starter (gene1)</w:t>
            </w:r>
          </w:p>
        </w:tc>
        <w:tc>
          <w:tcPr>
            <w:tcW w:w="1500" w:type="dxa"/>
            <w:hideMark/>
          </w:tcPr>
          <w:p w14:paraId="1784C749" w14:textId="77777777" w:rsidR="0096489E" w:rsidRPr="00F2703B" w:rsidRDefault="0096489E" w:rsidP="0096489E">
            <w:pPr>
              <w:jc w:val="cente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Receptor (gene2)</w:t>
            </w:r>
          </w:p>
        </w:tc>
        <w:tc>
          <w:tcPr>
            <w:tcW w:w="1752" w:type="dxa"/>
            <w:hideMark/>
          </w:tcPr>
          <w:p w14:paraId="5BDDF5F6" w14:textId="77777777" w:rsidR="0096489E" w:rsidRPr="00F2703B" w:rsidRDefault="0096489E" w:rsidP="0096489E">
            <w:pPr>
              <w:jc w:val="cente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Relationship</w:t>
            </w:r>
          </w:p>
        </w:tc>
        <w:tc>
          <w:tcPr>
            <w:tcW w:w="1264" w:type="dxa"/>
          </w:tcPr>
          <w:p w14:paraId="2B5CEDEC" w14:textId="5F4BB533" w:rsidR="0096489E" w:rsidRPr="00F2703B" w:rsidRDefault="0096489E" w:rsidP="0096489E">
            <w:pPr>
              <w:jc w:val="cente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Starter (gene1)</w:t>
            </w:r>
          </w:p>
        </w:tc>
        <w:tc>
          <w:tcPr>
            <w:tcW w:w="1110" w:type="dxa"/>
          </w:tcPr>
          <w:p w14:paraId="27204197" w14:textId="41A88469" w:rsidR="0096489E" w:rsidRPr="00F2703B" w:rsidRDefault="0096489E" w:rsidP="0096489E">
            <w:pPr>
              <w:jc w:val="center"/>
              <w:rPr>
                <w:rFonts w:ascii="Times New Roman" w:hAnsi="Times New Roman" w:cs="Times New Roman"/>
                <w:sz w:val="20"/>
                <w:szCs w:val="20"/>
              </w:rPr>
            </w:pPr>
            <w:r w:rsidRPr="00F2703B">
              <w:rPr>
                <w:rFonts w:ascii="Times New Roman" w:eastAsia="Times New Roman" w:hAnsi="Times New Roman" w:cs="Times New Roman"/>
                <w:sz w:val="20"/>
                <w:szCs w:val="20"/>
              </w:rPr>
              <w:t>Receptor (gene2)</w:t>
            </w:r>
          </w:p>
        </w:tc>
        <w:tc>
          <w:tcPr>
            <w:tcW w:w="1061" w:type="dxa"/>
          </w:tcPr>
          <w:p w14:paraId="1B8102F1" w14:textId="77777777" w:rsidR="0096489E" w:rsidRPr="00F2703B" w:rsidRDefault="0096489E" w:rsidP="0096489E">
            <w:pPr>
              <w:jc w:val="center"/>
              <w:rPr>
                <w:rFonts w:ascii="Times New Roman" w:hAnsi="Times New Roman" w:cs="Times New Roman"/>
                <w:sz w:val="18"/>
                <w:szCs w:val="18"/>
              </w:rPr>
            </w:pPr>
            <w:r w:rsidRPr="00F2703B">
              <w:rPr>
                <w:rFonts w:ascii="Times New Roman" w:hAnsi="Times New Roman" w:cs="Times New Roman"/>
                <w:sz w:val="18"/>
                <w:szCs w:val="18"/>
              </w:rPr>
              <w:t>pathway</w:t>
            </w:r>
          </w:p>
        </w:tc>
      </w:tr>
      <w:tr w:rsidR="0096489E" w:rsidRPr="00F2703B" w14:paraId="618A56E6" w14:textId="77777777" w:rsidTr="0096489E">
        <w:trPr>
          <w:jc w:val="center"/>
        </w:trPr>
        <w:tc>
          <w:tcPr>
            <w:tcW w:w="1371" w:type="dxa"/>
            <w:hideMark/>
          </w:tcPr>
          <w:p w14:paraId="124BFDEC"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HRS cell</w:t>
            </w:r>
          </w:p>
        </w:tc>
        <w:tc>
          <w:tcPr>
            <w:tcW w:w="1500" w:type="dxa"/>
            <w:hideMark/>
          </w:tcPr>
          <w:p w14:paraId="0858F9E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 IL-10, TARC, MDC (CCL22), CCL5</w:t>
            </w:r>
          </w:p>
        </w:tc>
        <w:tc>
          <w:tcPr>
            <w:tcW w:w="1752" w:type="dxa"/>
            <w:hideMark/>
          </w:tcPr>
          <w:p w14:paraId="58783BCE"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38B50DD8" w14:textId="25F4D488"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HRS cell</w:t>
            </w:r>
          </w:p>
        </w:tc>
        <w:tc>
          <w:tcPr>
            <w:tcW w:w="1110" w:type="dxa"/>
          </w:tcPr>
          <w:p w14:paraId="14E0F150" w14:textId="1A705630"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 IL-10, TARC, MDC (CCL22), CCL5</w:t>
            </w:r>
          </w:p>
        </w:tc>
        <w:tc>
          <w:tcPr>
            <w:tcW w:w="1061" w:type="dxa"/>
          </w:tcPr>
          <w:p w14:paraId="14963560" w14:textId="77777777" w:rsidR="0096489E" w:rsidRPr="00F2703B" w:rsidRDefault="0096489E" w:rsidP="0096489E">
            <w:pPr>
              <w:rPr>
                <w:rFonts w:ascii="Times New Roman" w:eastAsia="Times New Roman" w:hAnsi="Times New Roman" w:cs="Times New Roman"/>
                <w:sz w:val="20"/>
                <w:szCs w:val="20"/>
              </w:rPr>
            </w:pPr>
          </w:p>
        </w:tc>
      </w:tr>
      <w:tr w:rsidR="0096489E" w:rsidRPr="00F2703B" w14:paraId="35289171" w14:textId="77777777" w:rsidTr="0096489E">
        <w:trPr>
          <w:jc w:val="center"/>
        </w:trPr>
        <w:tc>
          <w:tcPr>
            <w:tcW w:w="1371" w:type="dxa"/>
            <w:hideMark/>
          </w:tcPr>
          <w:p w14:paraId="1334AA2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HRS cell</w:t>
            </w:r>
          </w:p>
        </w:tc>
        <w:tc>
          <w:tcPr>
            <w:tcW w:w="1500" w:type="dxa"/>
            <w:hideMark/>
          </w:tcPr>
          <w:p w14:paraId="66701931"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L</w:t>
            </w:r>
          </w:p>
        </w:tc>
        <w:tc>
          <w:tcPr>
            <w:tcW w:w="1752" w:type="dxa"/>
            <w:hideMark/>
          </w:tcPr>
          <w:p w14:paraId="75835F23"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495B59F6" w14:textId="4320E39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HRS cell</w:t>
            </w:r>
          </w:p>
        </w:tc>
        <w:tc>
          <w:tcPr>
            <w:tcW w:w="1110" w:type="dxa"/>
          </w:tcPr>
          <w:p w14:paraId="50970EFA" w14:textId="156A8183"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L</w:t>
            </w:r>
          </w:p>
        </w:tc>
        <w:tc>
          <w:tcPr>
            <w:tcW w:w="1061" w:type="dxa"/>
          </w:tcPr>
          <w:p w14:paraId="4E267A24"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181178CE" w14:textId="77777777" w:rsidTr="0096489E">
        <w:trPr>
          <w:jc w:val="center"/>
        </w:trPr>
        <w:tc>
          <w:tcPr>
            <w:tcW w:w="1371" w:type="dxa"/>
            <w:hideMark/>
          </w:tcPr>
          <w:p w14:paraId="70607823"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L</w:t>
            </w:r>
          </w:p>
        </w:tc>
        <w:tc>
          <w:tcPr>
            <w:tcW w:w="1500" w:type="dxa"/>
            <w:hideMark/>
          </w:tcPr>
          <w:p w14:paraId="3FEDB99F"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752" w:type="dxa"/>
            <w:hideMark/>
          </w:tcPr>
          <w:p w14:paraId="1DF6D99D"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03DC86EA" w14:textId="7245D37C"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L</w:t>
            </w:r>
          </w:p>
        </w:tc>
        <w:tc>
          <w:tcPr>
            <w:tcW w:w="1110" w:type="dxa"/>
          </w:tcPr>
          <w:p w14:paraId="3E306047" w14:textId="564D4BC2"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061" w:type="dxa"/>
          </w:tcPr>
          <w:p w14:paraId="60EA502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43107734" w14:textId="77777777" w:rsidTr="0096489E">
        <w:trPr>
          <w:jc w:val="center"/>
        </w:trPr>
        <w:tc>
          <w:tcPr>
            <w:tcW w:w="1371" w:type="dxa"/>
            <w:hideMark/>
          </w:tcPr>
          <w:p w14:paraId="715436BF"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L-10, TARC, MDC (CCL22), CCL5</w:t>
            </w:r>
          </w:p>
        </w:tc>
        <w:tc>
          <w:tcPr>
            <w:tcW w:w="1500" w:type="dxa"/>
            <w:hideMark/>
          </w:tcPr>
          <w:p w14:paraId="46C53B44"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2</w:t>
            </w:r>
          </w:p>
        </w:tc>
        <w:tc>
          <w:tcPr>
            <w:tcW w:w="1752" w:type="dxa"/>
            <w:hideMark/>
          </w:tcPr>
          <w:p w14:paraId="177F7F8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415CB144" w14:textId="7ADD8EEC"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L-10, TARC, MDC (CCL22), CCL5</w:t>
            </w:r>
          </w:p>
        </w:tc>
        <w:tc>
          <w:tcPr>
            <w:tcW w:w="1110" w:type="dxa"/>
          </w:tcPr>
          <w:p w14:paraId="1C09438A" w14:textId="20C0E840"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2</w:t>
            </w:r>
          </w:p>
        </w:tc>
        <w:tc>
          <w:tcPr>
            <w:tcW w:w="1061" w:type="dxa"/>
          </w:tcPr>
          <w:p w14:paraId="2A70C3B3"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3623EF9D" w14:textId="77777777" w:rsidTr="0096489E">
        <w:trPr>
          <w:jc w:val="center"/>
        </w:trPr>
        <w:tc>
          <w:tcPr>
            <w:tcW w:w="1371" w:type="dxa"/>
            <w:hideMark/>
          </w:tcPr>
          <w:p w14:paraId="69B9E32D"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2</w:t>
            </w:r>
          </w:p>
        </w:tc>
        <w:tc>
          <w:tcPr>
            <w:tcW w:w="1500" w:type="dxa"/>
            <w:hideMark/>
          </w:tcPr>
          <w:p w14:paraId="1B4D14A9"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752" w:type="dxa"/>
            <w:hideMark/>
          </w:tcPr>
          <w:p w14:paraId="771E4CA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47DEE67D" w14:textId="7E969D3C"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2</w:t>
            </w:r>
          </w:p>
        </w:tc>
        <w:tc>
          <w:tcPr>
            <w:tcW w:w="1110" w:type="dxa"/>
          </w:tcPr>
          <w:p w14:paraId="4D3D2E90" w14:textId="6F4A1859"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061" w:type="dxa"/>
          </w:tcPr>
          <w:p w14:paraId="3F302C6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60760016" w14:textId="77777777" w:rsidTr="0096489E">
        <w:trPr>
          <w:jc w:val="center"/>
        </w:trPr>
        <w:tc>
          <w:tcPr>
            <w:tcW w:w="1371" w:type="dxa"/>
            <w:hideMark/>
          </w:tcPr>
          <w:p w14:paraId="1BAC3A78"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Galectin 1, IL-10</w:t>
            </w:r>
          </w:p>
        </w:tc>
        <w:tc>
          <w:tcPr>
            <w:tcW w:w="1500" w:type="dxa"/>
            <w:hideMark/>
          </w:tcPr>
          <w:p w14:paraId="394BDEAB"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STAT1+ TAM</w:t>
            </w:r>
          </w:p>
        </w:tc>
        <w:tc>
          <w:tcPr>
            <w:tcW w:w="1752" w:type="dxa"/>
            <w:hideMark/>
          </w:tcPr>
          <w:p w14:paraId="2EAA0E21"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3413D10C" w14:textId="0894FC1B"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Galectin 1, IL-10</w:t>
            </w:r>
          </w:p>
        </w:tc>
        <w:tc>
          <w:tcPr>
            <w:tcW w:w="1110" w:type="dxa"/>
          </w:tcPr>
          <w:p w14:paraId="77477B25" w14:textId="2C283A36"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STAT1+ TAM</w:t>
            </w:r>
          </w:p>
        </w:tc>
        <w:tc>
          <w:tcPr>
            <w:tcW w:w="1061" w:type="dxa"/>
          </w:tcPr>
          <w:p w14:paraId="0C4C26B7"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05FA5E96" w14:textId="77777777" w:rsidTr="0096489E">
        <w:trPr>
          <w:jc w:val="center"/>
        </w:trPr>
        <w:tc>
          <w:tcPr>
            <w:tcW w:w="1371" w:type="dxa"/>
            <w:hideMark/>
          </w:tcPr>
          <w:p w14:paraId="29EE4261"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CSF-1</w:t>
            </w:r>
          </w:p>
        </w:tc>
        <w:tc>
          <w:tcPr>
            <w:tcW w:w="1500" w:type="dxa"/>
            <w:hideMark/>
          </w:tcPr>
          <w:p w14:paraId="34755CC7"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STAT1+ TAM</w:t>
            </w:r>
          </w:p>
        </w:tc>
        <w:tc>
          <w:tcPr>
            <w:tcW w:w="1752" w:type="dxa"/>
            <w:hideMark/>
          </w:tcPr>
          <w:p w14:paraId="15751A7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c>
          <w:tcPr>
            <w:tcW w:w="1264" w:type="dxa"/>
          </w:tcPr>
          <w:p w14:paraId="277A6C2E" w14:textId="2D3BA6FA"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CSF-1</w:t>
            </w:r>
          </w:p>
        </w:tc>
        <w:tc>
          <w:tcPr>
            <w:tcW w:w="1110" w:type="dxa"/>
          </w:tcPr>
          <w:p w14:paraId="1E94FA8D" w14:textId="64819238"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STAT1+ TAM</w:t>
            </w:r>
          </w:p>
        </w:tc>
        <w:tc>
          <w:tcPr>
            <w:tcW w:w="1061" w:type="dxa"/>
          </w:tcPr>
          <w:p w14:paraId="545CC4E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28B02894" w14:textId="77777777" w:rsidTr="0096489E">
        <w:trPr>
          <w:jc w:val="center"/>
        </w:trPr>
        <w:tc>
          <w:tcPr>
            <w:tcW w:w="1371" w:type="dxa"/>
            <w:hideMark/>
          </w:tcPr>
          <w:p w14:paraId="710B485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500" w:type="dxa"/>
            <w:hideMark/>
          </w:tcPr>
          <w:p w14:paraId="58E396CF"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752" w:type="dxa"/>
            <w:hideMark/>
          </w:tcPr>
          <w:p w14:paraId="2E1D759E"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1F40A7DD" w14:textId="1D2B3AB8"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110" w:type="dxa"/>
          </w:tcPr>
          <w:p w14:paraId="0E749F4E" w14:textId="0A512E6C"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061" w:type="dxa"/>
          </w:tcPr>
          <w:p w14:paraId="2B103AE5" w14:textId="77777777" w:rsidR="0096489E" w:rsidRPr="00F2703B" w:rsidRDefault="0096489E" w:rsidP="0096489E">
            <w:pPr>
              <w:rPr>
                <w:rFonts w:ascii="Times New Roman" w:eastAsia="Times New Roman" w:hAnsi="Times New Roman" w:cs="Times New Roman"/>
                <w:sz w:val="20"/>
                <w:szCs w:val="20"/>
              </w:rPr>
            </w:pPr>
          </w:p>
        </w:tc>
      </w:tr>
      <w:tr w:rsidR="0096489E" w:rsidRPr="00F2703B" w14:paraId="7703FF38" w14:textId="77777777" w:rsidTr="0096489E">
        <w:trPr>
          <w:jc w:val="center"/>
        </w:trPr>
        <w:tc>
          <w:tcPr>
            <w:tcW w:w="1371" w:type="dxa"/>
            <w:hideMark/>
          </w:tcPr>
          <w:p w14:paraId="091170E3"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500" w:type="dxa"/>
            <w:hideMark/>
          </w:tcPr>
          <w:p w14:paraId="7D247400"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752" w:type="dxa"/>
            <w:hideMark/>
          </w:tcPr>
          <w:p w14:paraId="7A832566"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43BBDBE6" w14:textId="17BD3D1D"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110" w:type="dxa"/>
          </w:tcPr>
          <w:p w14:paraId="18EFDDA0" w14:textId="54F22245"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061" w:type="dxa"/>
          </w:tcPr>
          <w:p w14:paraId="4515F926"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r>
      <w:tr w:rsidR="0096489E" w:rsidRPr="00F2703B" w14:paraId="510D5918" w14:textId="77777777" w:rsidTr="0096489E">
        <w:trPr>
          <w:jc w:val="center"/>
        </w:trPr>
        <w:tc>
          <w:tcPr>
            <w:tcW w:w="1371" w:type="dxa"/>
            <w:hideMark/>
          </w:tcPr>
          <w:p w14:paraId="6F62EE11"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500" w:type="dxa"/>
            <w:hideMark/>
          </w:tcPr>
          <w:p w14:paraId="41540394"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1</w:t>
            </w:r>
          </w:p>
        </w:tc>
        <w:tc>
          <w:tcPr>
            <w:tcW w:w="1752" w:type="dxa"/>
            <w:hideMark/>
          </w:tcPr>
          <w:p w14:paraId="4F1A12E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63AB7CA1" w14:textId="68198E46"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110" w:type="dxa"/>
          </w:tcPr>
          <w:p w14:paraId="44D90CFF" w14:textId="7AE8821B"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1</w:t>
            </w:r>
          </w:p>
        </w:tc>
        <w:tc>
          <w:tcPr>
            <w:tcW w:w="1061" w:type="dxa"/>
          </w:tcPr>
          <w:p w14:paraId="55D46AAD"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096290D7" w14:textId="77777777" w:rsidTr="0096489E">
        <w:trPr>
          <w:jc w:val="center"/>
        </w:trPr>
        <w:tc>
          <w:tcPr>
            <w:tcW w:w="1371" w:type="dxa"/>
            <w:hideMark/>
          </w:tcPr>
          <w:p w14:paraId="081FDD4A" w14:textId="77777777" w:rsidR="0096489E" w:rsidRPr="00F2703B" w:rsidRDefault="0096489E" w:rsidP="0096489E">
            <w:pPr>
              <w:rPr>
                <w:rFonts w:ascii="Times New Roman" w:eastAsia="Times New Roman" w:hAnsi="Times New Roman" w:cs="Times New Roman"/>
                <w:sz w:val="20"/>
                <w:szCs w:val="20"/>
              </w:rPr>
            </w:pPr>
            <w:proofErr w:type="spellStart"/>
            <w:r w:rsidRPr="00F2703B">
              <w:rPr>
                <w:rFonts w:ascii="Times New Roman" w:eastAsia="Times New Roman" w:hAnsi="Times New Roman" w:cs="Times New Roman"/>
                <w:sz w:val="20"/>
                <w:szCs w:val="20"/>
              </w:rPr>
              <w:t>IFNγ</w:t>
            </w:r>
            <w:proofErr w:type="spellEnd"/>
          </w:p>
        </w:tc>
        <w:tc>
          <w:tcPr>
            <w:tcW w:w="1500" w:type="dxa"/>
            <w:hideMark/>
          </w:tcPr>
          <w:p w14:paraId="4979251E"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752" w:type="dxa"/>
            <w:hideMark/>
          </w:tcPr>
          <w:p w14:paraId="4791C371"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2F24BC74" w14:textId="1F57E9C9" w:rsidR="0096489E" w:rsidRPr="00F2703B" w:rsidRDefault="0096489E" w:rsidP="0096489E">
            <w:pPr>
              <w:rPr>
                <w:rFonts w:ascii="Times New Roman" w:eastAsia="Times New Roman" w:hAnsi="Times New Roman" w:cs="Times New Roman"/>
                <w:sz w:val="20"/>
                <w:szCs w:val="20"/>
              </w:rPr>
            </w:pPr>
            <w:proofErr w:type="spellStart"/>
            <w:r w:rsidRPr="00F2703B">
              <w:rPr>
                <w:rFonts w:ascii="Times New Roman" w:eastAsia="Times New Roman" w:hAnsi="Times New Roman" w:cs="Times New Roman"/>
                <w:sz w:val="20"/>
                <w:szCs w:val="20"/>
              </w:rPr>
              <w:t>IFNγ</w:t>
            </w:r>
            <w:proofErr w:type="spellEnd"/>
          </w:p>
        </w:tc>
        <w:tc>
          <w:tcPr>
            <w:tcW w:w="1110" w:type="dxa"/>
          </w:tcPr>
          <w:p w14:paraId="2F5E8343" w14:textId="0AB09073"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061" w:type="dxa"/>
          </w:tcPr>
          <w:p w14:paraId="57DE6200"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7EC074B1" w14:textId="77777777" w:rsidTr="0096489E">
        <w:trPr>
          <w:jc w:val="center"/>
        </w:trPr>
        <w:tc>
          <w:tcPr>
            <w:tcW w:w="1371" w:type="dxa"/>
            <w:hideMark/>
          </w:tcPr>
          <w:p w14:paraId="255B3EBB"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500" w:type="dxa"/>
            <w:hideMark/>
          </w:tcPr>
          <w:p w14:paraId="38824F5F"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752" w:type="dxa"/>
            <w:hideMark/>
          </w:tcPr>
          <w:p w14:paraId="7A2BB544"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204C3BFE" w14:textId="16F3E02F"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reg</w:t>
            </w:r>
          </w:p>
        </w:tc>
        <w:tc>
          <w:tcPr>
            <w:tcW w:w="1110" w:type="dxa"/>
          </w:tcPr>
          <w:p w14:paraId="27A643D6" w14:textId="11121C43"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PD1+ T</w:t>
            </w:r>
          </w:p>
        </w:tc>
        <w:tc>
          <w:tcPr>
            <w:tcW w:w="1061" w:type="dxa"/>
          </w:tcPr>
          <w:p w14:paraId="308523F0"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Activation</w:t>
            </w:r>
          </w:p>
        </w:tc>
      </w:tr>
      <w:tr w:rsidR="0096489E" w:rsidRPr="00F2703B" w14:paraId="3AF74FBA" w14:textId="77777777" w:rsidTr="0096489E">
        <w:trPr>
          <w:jc w:val="center"/>
        </w:trPr>
        <w:tc>
          <w:tcPr>
            <w:tcW w:w="1371" w:type="dxa"/>
          </w:tcPr>
          <w:p w14:paraId="3849A795"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1 Galaectin1 IL-10</w:t>
            </w:r>
          </w:p>
        </w:tc>
        <w:tc>
          <w:tcPr>
            <w:tcW w:w="1500" w:type="dxa"/>
          </w:tcPr>
          <w:p w14:paraId="7CAECD93"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752" w:type="dxa"/>
          </w:tcPr>
          <w:p w14:paraId="5911876C"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5E37595D" w14:textId="7B1ED714"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1 Galaectin1 IL-10</w:t>
            </w:r>
          </w:p>
        </w:tc>
        <w:tc>
          <w:tcPr>
            <w:tcW w:w="1110" w:type="dxa"/>
          </w:tcPr>
          <w:p w14:paraId="0C6C2CDD" w14:textId="692E1B5D"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CL</w:t>
            </w:r>
          </w:p>
        </w:tc>
        <w:tc>
          <w:tcPr>
            <w:tcW w:w="1061" w:type="dxa"/>
          </w:tcPr>
          <w:p w14:paraId="2D01D93A" w14:textId="77777777" w:rsidR="0096489E" w:rsidRPr="00F2703B" w:rsidRDefault="0096489E" w:rsidP="0096489E">
            <w:pPr>
              <w:rPr>
                <w:rFonts w:ascii="Times New Roman" w:eastAsia="Times New Roman" w:hAnsi="Times New Roman" w:cs="Times New Roman"/>
                <w:sz w:val="20"/>
                <w:szCs w:val="20"/>
              </w:rPr>
            </w:pPr>
          </w:p>
        </w:tc>
      </w:tr>
      <w:tr w:rsidR="0096489E" w:rsidRPr="00F2703B" w14:paraId="2EBC83B9" w14:textId="77777777" w:rsidTr="0096489E">
        <w:trPr>
          <w:jc w:val="center"/>
        </w:trPr>
        <w:tc>
          <w:tcPr>
            <w:tcW w:w="1371" w:type="dxa"/>
          </w:tcPr>
          <w:p w14:paraId="3CBA5B40"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1 Galaectin1 IL-10</w:t>
            </w:r>
          </w:p>
        </w:tc>
        <w:tc>
          <w:tcPr>
            <w:tcW w:w="1500" w:type="dxa"/>
          </w:tcPr>
          <w:p w14:paraId="544B876E"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1</w:t>
            </w:r>
          </w:p>
        </w:tc>
        <w:tc>
          <w:tcPr>
            <w:tcW w:w="1752" w:type="dxa"/>
          </w:tcPr>
          <w:p w14:paraId="7097775A" w14:textId="7777777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Inhibition</w:t>
            </w:r>
          </w:p>
        </w:tc>
        <w:tc>
          <w:tcPr>
            <w:tcW w:w="1264" w:type="dxa"/>
          </w:tcPr>
          <w:p w14:paraId="61E467FE" w14:textId="3769C3A7"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1 Galaectin1 IL-10</w:t>
            </w:r>
          </w:p>
        </w:tc>
        <w:tc>
          <w:tcPr>
            <w:tcW w:w="1110" w:type="dxa"/>
          </w:tcPr>
          <w:p w14:paraId="12767496" w14:textId="29749B4D" w:rsidR="0096489E" w:rsidRPr="00F2703B" w:rsidRDefault="0096489E" w:rsidP="0096489E">
            <w:pPr>
              <w:rPr>
                <w:rFonts w:ascii="Times New Roman" w:eastAsia="Times New Roman" w:hAnsi="Times New Roman" w:cs="Times New Roman"/>
                <w:sz w:val="20"/>
                <w:szCs w:val="20"/>
              </w:rPr>
            </w:pPr>
            <w:r w:rsidRPr="00F2703B">
              <w:rPr>
                <w:rFonts w:ascii="Times New Roman" w:eastAsia="Times New Roman" w:hAnsi="Times New Roman" w:cs="Times New Roman"/>
                <w:sz w:val="20"/>
                <w:szCs w:val="20"/>
              </w:rPr>
              <w:t>Th1</w:t>
            </w:r>
          </w:p>
        </w:tc>
        <w:tc>
          <w:tcPr>
            <w:tcW w:w="1061" w:type="dxa"/>
          </w:tcPr>
          <w:p w14:paraId="656354E3" w14:textId="77777777" w:rsidR="0096489E" w:rsidRPr="00F2703B" w:rsidRDefault="0096489E" w:rsidP="0096489E">
            <w:pPr>
              <w:rPr>
                <w:rFonts w:ascii="Times New Roman" w:eastAsia="Times New Roman" w:hAnsi="Times New Roman" w:cs="Times New Roman"/>
                <w:sz w:val="20"/>
                <w:szCs w:val="20"/>
              </w:rPr>
            </w:pPr>
          </w:p>
        </w:tc>
      </w:tr>
      <w:bookmarkEnd w:id="22"/>
    </w:tbl>
    <w:p w14:paraId="11162255"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CE76D2" w14:paraId="21898B5A" w14:textId="77777777" w:rsidTr="00670BF1">
        <w:tc>
          <w:tcPr>
            <w:tcW w:w="0" w:type="auto"/>
            <w:hideMark/>
          </w:tcPr>
          <w:p w14:paraId="192FCD5B"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9E5D18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0A528F3"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3B20CF7D"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74C4C6BF"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C099382"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66CC176"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546A08A"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7C559989" w14:textId="77777777" w:rsidTr="00670BF1">
        <w:tc>
          <w:tcPr>
            <w:tcW w:w="0" w:type="auto"/>
            <w:hideMark/>
          </w:tcPr>
          <w:p w14:paraId="34B3BE8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EA1422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3B735E0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3EA412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5CD33C0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EB1D85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77C5639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A8B47F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9F25C6" w:rsidRPr="00CE76D2" w14:paraId="5FBE26E2" w14:textId="77777777" w:rsidTr="00670BF1">
        <w:tc>
          <w:tcPr>
            <w:tcW w:w="0" w:type="auto"/>
            <w:hideMark/>
          </w:tcPr>
          <w:p w14:paraId="7AF01AC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840F20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E91E25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DA5F23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24AC99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A240E2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440C54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23DC914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9F25C6" w:rsidRPr="00CE76D2" w14:paraId="36D16615" w14:textId="77777777" w:rsidTr="00670BF1">
        <w:tc>
          <w:tcPr>
            <w:tcW w:w="0" w:type="auto"/>
            <w:hideMark/>
          </w:tcPr>
          <w:p w14:paraId="1CE6A0F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6BAF18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CD0F6A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7923A8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FDB53A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C254A5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7DA1E48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46C9626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9F25C6" w:rsidRPr="00CE76D2" w14:paraId="781BE956" w14:textId="77777777" w:rsidTr="00670BF1">
        <w:tc>
          <w:tcPr>
            <w:tcW w:w="0" w:type="auto"/>
            <w:hideMark/>
          </w:tcPr>
          <w:p w14:paraId="1A460AD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0C1AEAC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FAE3DE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A8A47D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5F323D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5BB2473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6163FD7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53FEFC2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61D37689" w14:textId="77777777" w:rsidR="009F25C6" w:rsidRPr="006C671F" w:rsidRDefault="009F25C6" w:rsidP="009F25C6">
      <w:pPr>
        <w:jc w:val="both"/>
        <w:rPr>
          <w:rFonts w:ascii="Times New Roman" w:hAnsi="Times New Roman" w:cs="Times New Roman"/>
          <w:i/>
          <w:iCs/>
          <w:sz w:val="24"/>
          <w:szCs w:val="24"/>
        </w:rPr>
      </w:pPr>
    </w:p>
    <w:p w14:paraId="08774E00"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63F7FC83" w14:textId="77777777" w:rsidR="009F25C6" w:rsidRPr="00392E6B"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1549AB" w:rsidRPr="00EB4A6F" w14:paraId="6E1B3A83" w14:textId="77777777" w:rsidTr="00670BF1">
        <w:trPr>
          <w:jc w:val="center"/>
        </w:trPr>
        <w:tc>
          <w:tcPr>
            <w:tcW w:w="0" w:type="auto"/>
            <w:gridSpan w:val="3"/>
          </w:tcPr>
          <w:p w14:paraId="3B9F155E" w14:textId="77777777" w:rsidR="001549AB" w:rsidRPr="00EB4A6F" w:rsidRDefault="001549AB" w:rsidP="00670BF1">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lastRenderedPageBreak/>
              <w:t xml:space="preserve">Ground Truth </w:t>
            </w:r>
          </w:p>
        </w:tc>
        <w:tc>
          <w:tcPr>
            <w:tcW w:w="0" w:type="auto"/>
          </w:tcPr>
          <w:p w14:paraId="5E6887E7" w14:textId="77777777" w:rsidR="001549AB" w:rsidRPr="00D045A4" w:rsidRDefault="001549AB" w:rsidP="00670BF1">
            <w:pPr>
              <w:jc w:val="center"/>
              <w:rPr>
                <w:rFonts w:ascii="Times New Roman" w:hAnsi="Times New Roman" w:cs="Times New Roman"/>
                <w:b/>
                <w:bCs/>
                <w:sz w:val="20"/>
                <w:szCs w:val="20"/>
              </w:rPr>
            </w:pPr>
          </w:p>
        </w:tc>
        <w:tc>
          <w:tcPr>
            <w:tcW w:w="0" w:type="auto"/>
          </w:tcPr>
          <w:p w14:paraId="6B329676" w14:textId="77777777" w:rsidR="001549AB" w:rsidRPr="00EB3D00" w:rsidRDefault="001549AB" w:rsidP="00670BF1">
            <w:pPr>
              <w:jc w:val="center"/>
              <w:rPr>
                <w:rFonts w:ascii="Times New Roman" w:hAnsi="Times New Roman" w:cs="Times New Roman"/>
                <w:sz w:val="18"/>
                <w:szCs w:val="18"/>
              </w:rPr>
            </w:pPr>
          </w:p>
        </w:tc>
        <w:tc>
          <w:tcPr>
            <w:tcW w:w="0" w:type="auto"/>
          </w:tcPr>
          <w:p w14:paraId="0EC31C24" w14:textId="77777777" w:rsidR="001549AB" w:rsidRDefault="001549AB" w:rsidP="00670BF1">
            <w:pPr>
              <w:jc w:val="center"/>
              <w:rPr>
                <w:rFonts w:ascii="Times New Roman" w:hAnsi="Times New Roman" w:cs="Times New Roman"/>
                <w:sz w:val="18"/>
                <w:szCs w:val="18"/>
              </w:rPr>
            </w:pPr>
          </w:p>
        </w:tc>
      </w:tr>
      <w:tr w:rsidR="001549AB" w:rsidRPr="00EB4A6F" w14:paraId="75C668F8" w14:textId="77777777" w:rsidTr="00670BF1">
        <w:trPr>
          <w:jc w:val="center"/>
        </w:trPr>
        <w:tc>
          <w:tcPr>
            <w:tcW w:w="0" w:type="auto"/>
            <w:hideMark/>
          </w:tcPr>
          <w:p w14:paraId="25A09E97" w14:textId="77777777" w:rsidR="001549AB" w:rsidRPr="00EB4A6F" w:rsidRDefault="001549AB" w:rsidP="001549AB">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1DF0C905" w14:textId="77777777" w:rsidR="001549AB" w:rsidRPr="00EB4A6F" w:rsidRDefault="001549AB" w:rsidP="001549AB">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395C8734" w14:textId="77777777" w:rsidR="001549AB" w:rsidRPr="00EB4A6F" w:rsidRDefault="001549AB" w:rsidP="001549AB">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13EFAF01" w14:textId="1E0F6460" w:rsidR="001549AB" w:rsidRDefault="001549AB" w:rsidP="001549AB">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tcPr>
          <w:p w14:paraId="6D19856A" w14:textId="10773E52" w:rsidR="001549AB" w:rsidRPr="00D045A4" w:rsidRDefault="001549AB" w:rsidP="001549AB">
            <w:pPr>
              <w:jc w:val="center"/>
              <w:rPr>
                <w:rFonts w:ascii="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tcPr>
          <w:p w14:paraId="07201B5D" w14:textId="77777777" w:rsidR="001549AB" w:rsidRPr="00EB3D00" w:rsidRDefault="001549AB" w:rsidP="001549AB">
            <w:pPr>
              <w:jc w:val="center"/>
              <w:rPr>
                <w:rFonts w:ascii="Times New Roman" w:hAnsi="Times New Roman" w:cs="Times New Roman"/>
                <w:sz w:val="18"/>
                <w:szCs w:val="18"/>
              </w:rPr>
            </w:pPr>
            <w:r>
              <w:rPr>
                <w:rFonts w:ascii="Times New Roman" w:hAnsi="Times New Roman" w:cs="Times New Roman"/>
                <w:sz w:val="18"/>
                <w:szCs w:val="18"/>
              </w:rPr>
              <w:t>pathway</w:t>
            </w:r>
          </w:p>
        </w:tc>
      </w:tr>
      <w:tr w:rsidR="001549AB" w:rsidRPr="00EB4A6F" w14:paraId="5984DC9B" w14:textId="77777777" w:rsidTr="00670BF1">
        <w:trPr>
          <w:jc w:val="center"/>
        </w:trPr>
        <w:tc>
          <w:tcPr>
            <w:tcW w:w="0" w:type="auto"/>
            <w:hideMark/>
          </w:tcPr>
          <w:p w14:paraId="57B5D60C"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75E1702F" w14:textId="77777777"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6499B581"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39CE8C8" w14:textId="6382DDD4"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759B104D" w14:textId="3C5DA71E"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58CD5D65" w14:textId="77777777" w:rsidR="001549AB" w:rsidRPr="00EB4A6F" w:rsidRDefault="001549AB" w:rsidP="001549AB">
            <w:pPr>
              <w:rPr>
                <w:rFonts w:ascii="Times New Roman" w:eastAsia="Times New Roman" w:hAnsi="Times New Roman" w:cs="Times New Roman"/>
                <w:sz w:val="20"/>
                <w:szCs w:val="20"/>
              </w:rPr>
            </w:pPr>
          </w:p>
        </w:tc>
      </w:tr>
      <w:tr w:rsidR="001549AB" w:rsidRPr="00EB4A6F" w14:paraId="388E88E4" w14:textId="77777777" w:rsidTr="00670BF1">
        <w:trPr>
          <w:jc w:val="center"/>
        </w:trPr>
        <w:tc>
          <w:tcPr>
            <w:tcW w:w="0" w:type="auto"/>
            <w:hideMark/>
          </w:tcPr>
          <w:p w14:paraId="59101C3F"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5A1872FA"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6FFD5B5"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3CF332C" w14:textId="6FE106CF"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5EEAE1F8" w14:textId="718CFADC"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73EBCFC4"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1549AB" w:rsidRPr="00EB4A6F" w14:paraId="33545740" w14:textId="77777777" w:rsidTr="00670BF1">
        <w:trPr>
          <w:jc w:val="center"/>
        </w:trPr>
        <w:tc>
          <w:tcPr>
            <w:tcW w:w="0" w:type="auto"/>
            <w:hideMark/>
          </w:tcPr>
          <w:p w14:paraId="4F2661E0" w14:textId="77777777"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0E85C06B"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3C338DE1"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CD2AE2A" w14:textId="0BB24F2C"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697080C9" w14:textId="5293FE16"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1C097EDB" w14:textId="77777777"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1549AB" w:rsidRPr="00EB4A6F" w14:paraId="05A4DE22" w14:textId="77777777" w:rsidTr="00670BF1">
        <w:trPr>
          <w:jc w:val="center"/>
        </w:trPr>
        <w:tc>
          <w:tcPr>
            <w:tcW w:w="0" w:type="auto"/>
            <w:hideMark/>
          </w:tcPr>
          <w:p w14:paraId="45A3F4DC" w14:textId="77777777"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3DF5881E"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0F73CBD5"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BBAA217" w14:textId="6F8E6411" w:rsidR="001549AB" w:rsidRPr="00EB4A6F" w:rsidRDefault="001549AB" w:rsidP="001549AB">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31E9054D" w14:textId="0F245244"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537D369C" w14:textId="77777777" w:rsidR="001549AB" w:rsidRPr="008E7A04" w:rsidRDefault="001549AB" w:rsidP="001549AB">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1549AB" w:rsidRPr="00EB4A6F" w14:paraId="5727C9A6" w14:textId="77777777" w:rsidTr="00670BF1">
        <w:trPr>
          <w:jc w:val="center"/>
        </w:trPr>
        <w:tc>
          <w:tcPr>
            <w:tcW w:w="0" w:type="auto"/>
            <w:hideMark/>
          </w:tcPr>
          <w:p w14:paraId="20EA8191"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5F794887"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AE04D5E"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7F83444" w14:textId="3D336AE3"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17F9E8A0" w14:textId="789866BF"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695E0662" w14:textId="77777777" w:rsidR="001549AB" w:rsidRPr="008E7A04" w:rsidRDefault="001549AB" w:rsidP="001549AB">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1549AB" w:rsidRPr="00EB4A6F" w14:paraId="56439B5D" w14:textId="77777777" w:rsidTr="00670BF1">
        <w:trPr>
          <w:jc w:val="center"/>
        </w:trPr>
        <w:tc>
          <w:tcPr>
            <w:tcW w:w="0" w:type="auto"/>
            <w:hideMark/>
          </w:tcPr>
          <w:p w14:paraId="2C6FBC4C"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55978507"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30D73A15"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0B746E2" w14:textId="706B52B6"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222727D1" w14:textId="1E42AA43" w:rsidR="001549AB" w:rsidRPr="008E7A04"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532F3CFD" w14:textId="77777777" w:rsidR="001549AB" w:rsidRPr="008E7A04" w:rsidRDefault="001549AB" w:rsidP="001549AB">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1549AB" w:rsidRPr="00EB4A6F" w14:paraId="29D14ED7" w14:textId="77777777" w:rsidTr="00670BF1">
        <w:trPr>
          <w:jc w:val="center"/>
        </w:trPr>
        <w:tc>
          <w:tcPr>
            <w:tcW w:w="0" w:type="auto"/>
            <w:hideMark/>
          </w:tcPr>
          <w:p w14:paraId="7AAC1660"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36E347AD"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84199C7"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1E38C41" w14:textId="7E8A9EE8"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318869F0" w14:textId="2704DDAC"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5954EB3C" w14:textId="77777777" w:rsidR="001549AB" w:rsidRPr="008E7A04" w:rsidRDefault="001549AB" w:rsidP="001549AB">
            <w:pPr>
              <w:rPr>
                <w:rFonts w:ascii="Times New Roman" w:eastAsia="Times New Roman" w:hAnsi="Times New Roman" w:cs="Times New Roman"/>
                <w:sz w:val="20"/>
                <w:szCs w:val="20"/>
              </w:rPr>
            </w:pPr>
          </w:p>
        </w:tc>
      </w:tr>
      <w:tr w:rsidR="001549AB" w:rsidRPr="00EB4A6F" w14:paraId="40313A0A" w14:textId="77777777" w:rsidTr="00670BF1">
        <w:trPr>
          <w:jc w:val="center"/>
        </w:trPr>
        <w:tc>
          <w:tcPr>
            <w:tcW w:w="0" w:type="auto"/>
            <w:hideMark/>
          </w:tcPr>
          <w:p w14:paraId="5DCA531D"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35E3648A"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6F94D646"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16FBA8D7" w14:textId="50774B5A"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4F88FFCB" w14:textId="100CB69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tcPr>
          <w:p w14:paraId="55C9F7B8" w14:textId="77777777" w:rsidR="001549AB" w:rsidRPr="00EB4A6F" w:rsidRDefault="001549AB" w:rsidP="001549AB">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3B8C7690"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CE76D2" w14:paraId="0683DD1F" w14:textId="77777777" w:rsidTr="00670BF1">
        <w:tc>
          <w:tcPr>
            <w:tcW w:w="0" w:type="auto"/>
            <w:hideMark/>
          </w:tcPr>
          <w:p w14:paraId="16AD3F7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0F697BB3"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CBB3AF9"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5D23E19"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DA4FE2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7DB7EDEB"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42F4DF4"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5CE4D99"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0EE81F17" w14:textId="77777777" w:rsidTr="00670BF1">
        <w:tc>
          <w:tcPr>
            <w:tcW w:w="0" w:type="auto"/>
            <w:hideMark/>
          </w:tcPr>
          <w:p w14:paraId="0BC6AF8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48898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59D12F2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90AB19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3A4C30E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7FC93C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4FBD801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33E90EC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9F25C6" w:rsidRPr="00CE76D2" w14:paraId="5ACA04F0" w14:textId="77777777" w:rsidTr="00670BF1">
        <w:tc>
          <w:tcPr>
            <w:tcW w:w="0" w:type="auto"/>
            <w:hideMark/>
          </w:tcPr>
          <w:p w14:paraId="79FD7D6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CC2017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BFDD1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2092B76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7925BF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4DE9DA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B5396E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00D086A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9F25C6" w:rsidRPr="00CE76D2" w14:paraId="6ABBDA67" w14:textId="77777777" w:rsidTr="00670BF1">
        <w:tc>
          <w:tcPr>
            <w:tcW w:w="0" w:type="auto"/>
            <w:hideMark/>
          </w:tcPr>
          <w:p w14:paraId="132C505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2613072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3062C1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ED5A4A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519722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C3D2ED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5239C9F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0E04D71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9F25C6" w:rsidRPr="00CE76D2" w14:paraId="4A4B6A93" w14:textId="77777777" w:rsidTr="00670BF1">
        <w:tc>
          <w:tcPr>
            <w:tcW w:w="0" w:type="auto"/>
            <w:hideMark/>
          </w:tcPr>
          <w:p w14:paraId="43B68DD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6C449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D8FA29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A5CE62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8F7211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3BBD59E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A2ED82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2226EC7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4A446A36" w14:textId="77777777" w:rsidR="009F25C6" w:rsidRPr="006C671F" w:rsidRDefault="009F25C6" w:rsidP="009F25C6">
      <w:pPr>
        <w:jc w:val="both"/>
        <w:rPr>
          <w:rFonts w:ascii="Times New Roman" w:hAnsi="Times New Roman" w:cs="Times New Roman"/>
          <w:i/>
          <w:iCs/>
          <w:sz w:val="24"/>
          <w:szCs w:val="24"/>
        </w:rPr>
      </w:pPr>
    </w:p>
    <w:p w14:paraId="3DAB672B"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3A1B662" w14:textId="77777777" w:rsidR="009F25C6" w:rsidRPr="00392E6B"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061"/>
        <w:gridCol w:w="1061"/>
        <w:gridCol w:w="1061"/>
        <w:gridCol w:w="1061"/>
      </w:tblGrid>
      <w:tr w:rsidR="009F25C6" w:rsidRPr="00081B14" w14:paraId="39B7D0FC" w14:textId="77777777" w:rsidTr="00670BF1">
        <w:trPr>
          <w:jc w:val="center"/>
        </w:trPr>
        <w:tc>
          <w:tcPr>
            <w:tcW w:w="0" w:type="auto"/>
            <w:gridSpan w:val="3"/>
          </w:tcPr>
          <w:p w14:paraId="1DDEBEAC" w14:textId="77777777" w:rsidR="009F25C6" w:rsidRPr="00081B14" w:rsidRDefault="009F25C6" w:rsidP="00670BF1">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054583B6" w14:textId="77777777" w:rsidR="009F25C6" w:rsidRPr="00081B14" w:rsidRDefault="009F25C6" w:rsidP="00670BF1">
            <w:pPr>
              <w:jc w:val="both"/>
              <w:rPr>
                <w:rFonts w:ascii="Times New Roman" w:hAnsi="Times New Roman" w:cs="Times New Roman"/>
                <w:sz w:val="20"/>
                <w:szCs w:val="20"/>
              </w:rPr>
            </w:pPr>
          </w:p>
        </w:tc>
        <w:tc>
          <w:tcPr>
            <w:tcW w:w="0" w:type="auto"/>
          </w:tcPr>
          <w:p w14:paraId="56DA8B92" w14:textId="77777777" w:rsidR="009F25C6" w:rsidRPr="00081B14" w:rsidRDefault="009F25C6" w:rsidP="00670BF1">
            <w:pPr>
              <w:jc w:val="both"/>
              <w:rPr>
                <w:rFonts w:ascii="Times New Roman" w:hAnsi="Times New Roman" w:cs="Times New Roman"/>
                <w:b/>
                <w:bCs/>
                <w:sz w:val="20"/>
                <w:szCs w:val="20"/>
              </w:rPr>
            </w:pPr>
          </w:p>
        </w:tc>
        <w:tc>
          <w:tcPr>
            <w:tcW w:w="0" w:type="auto"/>
          </w:tcPr>
          <w:p w14:paraId="1929518F" w14:textId="77777777" w:rsidR="009F25C6" w:rsidRPr="00081B14" w:rsidRDefault="009F25C6" w:rsidP="00670BF1">
            <w:pPr>
              <w:jc w:val="both"/>
              <w:rPr>
                <w:rFonts w:ascii="Times New Roman" w:hAnsi="Times New Roman" w:cs="Times New Roman"/>
                <w:sz w:val="20"/>
                <w:szCs w:val="20"/>
              </w:rPr>
            </w:pPr>
          </w:p>
        </w:tc>
        <w:tc>
          <w:tcPr>
            <w:tcW w:w="0" w:type="auto"/>
          </w:tcPr>
          <w:p w14:paraId="612A958B" w14:textId="77777777" w:rsidR="009F25C6" w:rsidRPr="00081B14" w:rsidRDefault="009F25C6" w:rsidP="00670BF1">
            <w:pPr>
              <w:jc w:val="both"/>
              <w:rPr>
                <w:rFonts w:ascii="Times New Roman" w:hAnsi="Times New Roman" w:cs="Times New Roman"/>
                <w:sz w:val="20"/>
                <w:szCs w:val="20"/>
              </w:rPr>
            </w:pPr>
          </w:p>
        </w:tc>
      </w:tr>
      <w:tr w:rsidR="009F25C6" w:rsidRPr="00081B14" w14:paraId="68767936" w14:textId="77777777" w:rsidTr="00670BF1">
        <w:trPr>
          <w:jc w:val="center"/>
        </w:trPr>
        <w:tc>
          <w:tcPr>
            <w:tcW w:w="0" w:type="auto"/>
            <w:hideMark/>
          </w:tcPr>
          <w:p w14:paraId="5BD92511" w14:textId="77777777" w:rsidR="009F25C6" w:rsidRPr="00081B14" w:rsidRDefault="009F25C6" w:rsidP="00670BF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346FEEFE" w14:textId="77777777" w:rsidR="009F25C6" w:rsidRPr="00081B14" w:rsidRDefault="009F25C6" w:rsidP="00670BF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45305CBE" w14:textId="77777777" w:rsidR="009F25C6" w:rsidRPr="00081B14" w:rsidRDefault="009F25C6" w:rsidP="00670BF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6B62B006"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GPT-4</w:t>
            </w:r>
          </w:p>
        </w:tc>
        <w:tc>
          <w:tcPr>
            <w:tcW w:w="0" w:type="auto"/>
          </w:tcPr>
          <w:p w14:paraId="4407CF90"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c>
          <w:tcPr>
            <w:tcW w:w="0" w:type="auto"/>
          </w:tcPr>
          <w:p w14:paraId="7AB2AB0A" w14:textId="77777777" w:rsidR="009F25C6" w:rsidRPr="00081B14" w:rsidRDefault="009F25C6" w:rsidP="00670BF1">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c>
          <w:tcPr>
            <w:tcW w:w="0" w:type="auto"/>
          </w:tcPr>
          <w:p w14:paraId="335895C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pathway</w:t>
            </w:r>
          </w:p>
        </w:tc>
      </w:tr>
      <w:tr w:rsidR="009F25C6" w:rsidRPr="00081B14" w14:paraId="39876971" w14:textId="77777777" w:rsidTr="00670BF1">
        <w:trPr>
          <w:jc w:val="center"/>
        </w:trPr>
        <w:tc>
          <w:tcPr>
            <w:tcW w:w="0" w:type="auto"/>
            <w:hideMark/>
          </w:tcPr>
          <w:p w14:paraId="2414F3DF" w14:textId="77777777" w:rsidR="009F25C6" w:rsidRPr="00081B14" w:rsidRDefault="009F25C6" w:rsidP="00670BF1">
            <w:pPr>
              <w:spacing w:after="160" w:line="259" w:lineRule="auto"/>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0" w:type="auto"/>
            <w:hideMark/>
          </w:tcPr>
          <w:p w14:paraId="52DC7107"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hideMark/>
          </w:tcPr>
          <w:p w14:paraId="6DE8EA2A"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B6C382F"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1B41E58"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5FCE373"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1AE5F36" w14:textId="77777777" w:rsidR="009F25C6" w:rsidRPr="00081B14" w:rsidRDefault="009F25C6" w:rsidP="00670BF1">
            <w:pPr>
              <w:jc w:val="both"/>
              <w:rPr>
                <w:rFonts w:ascii="Times New Roman" w:hAnsi="Times New Roman" w:cs="Times New Roman"/>
                <w:sz w:val="20"/>
                <w:szCs w:val="20"/>
              </w:rPr>
            </w:pPr>
          </w:p>
        </w:tc>
      </w:tr>
      <w:tr w:rsidR="009F25C6" w:rsidRPr="00081B14" w14:paraId="10D2C5BB" w14:textId="77777777" w:rsidTr="00670BF1">
        <w:trPr>
          <w:jc w:val="center"/>
        </w:trPr>
        <w:tc>
          <w:tcPr>
            <w:tcW w:w="0" w:type="auto"/>
            <w:hideMark/>
          </w:tcPr>
          <w:p w14:paraId="1AE4F130"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5C058FCF"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5C6ADC14"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A89C9FB"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3164613"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8B20F7"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C7C8A4F"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9F25C6" w:rsidRPr="00081B14" w14:paraId="7C52D53D" w14:textId="77777777" w:rsidTr="00670BF1">
        <w:trPr>
          <w:jc w:val="center"/>
        </w:trPr>
        <w:tc>
          <w:tcPr>
            <w:tcW w:w="0" w:type="auto"/>
            <w:hideMark/>
          </w:tcPr>
          <w:p w14:paraId="00F83FEC"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EB901EC"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2A8B95A0"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7F7E6BA"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C5B51FA"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664A69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E5775E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9F25C6" w:rsidRPr="00081B14" w14:paraId="43B1D757" w14:textId="77777777" w:rsidTr="00670BF1">
        <w:trPr>
          <w:jc w:val="center"/>
        </w:trPr>
        <w:tc>
          <w:tcPr>
            <w:tcW w:w="0" w:type="auto"/>
            <w:hideMark/>
          </w:tcPr>
          <w:p w14:paraId="10CB7987"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6901E6F7"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0906710B"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72B684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74BFE87" w14:textId="77777777" w:rsidR="009F25C6" w:rsidRPr="00081B14" w:rsidRDefault="009F25C6" w:rsidP="00670BF1">
            <w:pPr>
              <w:jc w:val="both"/>
              <w:rPr>
                <w:rFonts w:ascii="Times New Roman" w:hAnsi="Times New Roman" w:cs="Times New Roman"/>
                <w:sz w:val="20"/>
                <w:szCs w:val="20"/>
              </w:rPr>
            </w:pPr>
          </w:p>
        </w:tc>
        <w:tc>
          <w:tcPr>
            <w:tcW w:w="0" w:type="auto"/>
          </w:tcPr>
          <w:p w14:paraId="79704440"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2F748D4"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9F25C6" w:rsidRPr="00081B14" w14:paraId="7426EB75" w14:textId="77777777" w:rsidTr="00670BF1">
        <w:trPr>
          <w:jc w:val="center"/>
        </w:trPr>
        <w:tc>
          <w:tcPr>
            <w:tcW w:w="0" w:type="auto"/>
            <w:hideMark/>
          </w:tcPr>
          <w:p w14:paraId="189EF4C8"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25215DC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0C17227D"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92D9AB"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2B5612C"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5D85C3" w14:textId="77777777" w:rsidR="009F25C6" w:rsidRPr="00081B14" w:rsidRDefault="009F25C6" w:rsidP="00670BF1">
            <w:pPr>
              <w:jc w:val="both"/>
              <w:rPr>
                <w:rFonts w:ascii="Times New Roman" w:hAnsi="Times New Roman" w:cs="Times New Roman"/>
                <w:sz w:val="20"/>
                <w:szCs w:val="20"/>
              </w:rPr>
            </w:pPr>
          </w:p>
        </w:tc>
        <w:tc>
          <w:tcPr>
            <w:tcW w:w="0" w:type="auto"/>
          </w:tcPr>
          <w:p w14:paraId="45E16D32" w14:textId="77777777" w:rsidR="009F25C6" w:rsidRPr="00081B14" w:rsidRDefault="009F25C6" w:rsidP="00670BF1">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9F25C6" w:rsidRPr="00081B14" w14:paraId="335FC104" w14:textId="77777777" w:rsidTr="00670BF1">
        <w:trPr>
          <w:jc w:val="center"/>
        </w:trPr>
        <w:tc>
          <w:tcPr>
            <w:tcW w:w="0" w:type="auto"/>
            <w:hideMark/>
          </w:tcPr>
          <w:p w14:paraId="1423CE9C"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3CB9E7C0"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42FC899D"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D38363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08477DB"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14F6D5EB"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5C79452D"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9F25C6" w:rsidRPr="00081B14" w14:paraId="28113999" w14:textId="77777777" w:rsidTr="00670BF1">
        <w:trPr>
          <w:jc w:val="center"/>
        </w:trPr>
        <w:tc>
          <w:tcPr>
            <w:tcW w:w="0" w:type="auto"/>
            <w:hideMark/>
          </w:tcPr>
          <w:p w14:paraId="7B7C7EFB"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205CCA"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5E94AA17"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84E262D"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391B3C74" w14:textId="77777777" w:rsidR="009F25C6" w:rsidRPr="00081B14" w:rsidRDefault="009F25C6" w:rsidP="00670BF1">
            <w:pPr>
              <w:jc w:val="both"/>
              <w:rPr>
                <w:rFonts w:ascii="Times New Roman" w:hAnsi="Times New Roman" w:cs="Times New Roman"/>
                <w:i/>
                <w:iCs/>
                <w:sz w:val="20"/>
                <w:szCs w:val="20"/>
              </w:rPr>
            </w:pPr>
          </w:p>
        </w:tc>
        <w:tc>
          <w:tcPr>
            <w:tcW w:w="0" w:type="auto"/>
          </w:tcPr>
          <w:p w14:paraId="64EAF924" w14:textId="77777777" w:rsidR="009F25C6" w:rsidRPr="00081B14" w:rsidRDefault="009F25C6" w:rsidP="00670BF1">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2564D377" w14:textId="77777777" w:rsidR="009F25C6" w:rsidRPr="00081B14" w:rsidRDefault="009F25C6" w:rsidP="00670BF1">
            <w:pPr>
              <w:jc w:val="both"/>
              <w:rPr>
                <w:rFonts w:ascii="Times New Roman" w:hAnsi="Times New Roman" w:cs="Times New Roman"/>
                <w:i/>
                <w:iCs/>
                <w:sz w:val="20"/>
                <w:szCs w:val="20"/>
              </w:rPr>
            </w:pPr>
            <w:r w:rsidRPr="00081B14">
              <w:rPr>
                <w:rFonts w:ascii="Times New Roman" w:hAnsi="Times New Roman" w:cs="Times New Roman"/>
                <w:i/>
                <w:iCs/>
                <w:sz w:val="20"/>
                <w:szCs w:val="20"/>
              </w:rPr>
              <w:t>Inhibition</w:t>
            </w:r>
          </w:p>
        </w:tc>
      </w:tr>
      <w:tr w:rsidR="009F25C6" w:rsidRPr="00081B14" w14:paraId="0E7ACE5B" w14:textId="77777777" w:rsidTr="00670BF1">
        <w:trPr>
          <w:jc w:val="center"/>
        </w:trPr>
        <w:tc>
          <w:tcPr>
            <w:tcW w:w="0" w:type="auto"/>
            <w:hideMark/>
          </w:tcPr>
          <w:p w14:paraId="37DB735B"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8E53C8D"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hideMark/>
          </w:tcPr>
          <w:p w14:paraId="0D50ECE7"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49D212C" w14:textId="77777777" w:rsidR="009F25C6" w:rsidRPr="00081B14" w:rsidRDefault="009F25C6" w:rsidP="00670BF1">
            <w:pPr>
              <w:jc w:val="both"/>
              <w:rPr>
                <w:rFonts w:ascii="Times New Roman" w:hAnsi="Times New Roman" w:cs="Times New Roman"/>
                <w:sz w:val="20"/>
                <w:szCs w:val="20"/>
              </w:rPr>
            </w:pPr>
          </w:p>
        </w:tc>
        <w:tc>
          <w:tcPr>
            <w:tcW w:w="0" w:type="auto"/>
          </w:tcPr>
          <w:p w14:paraId="4B0E8B39" w14:textId="77777777" w:rsidR="009F25C6" w:rsidRPr="00081B14" w:rsidRDefault="009F25C6" w:rsidP="00670BF1">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07FFD577" w14:textId="77777777" w:rsidR="009F25C6" w:rsidRPr="00081B14" w:rsidRDefault="009F25C6" w:rsidP="00670BF1">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7CACDBD7" w14:textId="77777777" w:rsidR="009F25C6" w:rsidRPr="00081B14" w:rsidRDefault="009F25C6" w:rsidP="00670BF1">
            <w:pPr>
              <w:jc w:val="both"/>
              <w:rPr>
                <w:rFonts w:ascii="Times New Roman" w:hAnsi="Times New Roman" w:cs="Times New Roman"/>
                <w:i/>
                <w:iCs/>
                <w:sz w:val="20"/>
                <w:szCs w:val="20"/>
              </w:rPr>
            </w:pPr>
          </w:p>
        </w:tc>
      </w:tr>
      <w:tr w:rsidR="009F25C6" w:rsidRPr="00081B14" w14:paraId="3A0FD307" w14:textId="77777777" w:rsidTr="00670BF1">
        <w:trPr>
          <w:jc w:val="center"/>
        </w:trPr>
        <w:tc>
          <w:tcPr>
            <w:tcW w:w="0" w:type="auto"/>
            <w:hideMark/>
          </w:tcPr>
          <w:p w14:paraId="184B274B" w14:textId="77777777" w:rsidR="009F25C6" w:rsidRPr="00081B14" w:rsidRDefault="009F25C6" w:rsidP="00670BF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162F1E7F"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28B1B518"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47D3415"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243E5B8"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1D08063" w14:textId="77777777" w:rsidR="009F25C6" w:rsidRPr="00081B14" w:rsidRDefault="009F25C6" w:rsidP="00670BF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46DA26D0" w14:textId="77777777" w:rsidR="009F25C6" w:rsidRPr="00081B14" w:rsidRDefault="009F25C6" w:rsidP="00670BF1">
            <w:pPr>
              <w:jc w:val="both"/>
              <w:rPr>
                <w:rFonts w:ascii="Times New Roman" w:hAnsi="Times New Roman" w:cs="Times New Roman"/>
                <w:i/>
                <w:iCs/>
                <w:sz w:val="20"/>
                <w:szCs w:val="20"/>
              </w:rPr>
            </w:pPr>
          </w:p>
        </w:tc>
      </w:tr>
      <w:bookmarkEnd w:id="24"/>
    </w:tbl>
    <w:p w14:paraId="0C1F88BD"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F25C6" w:rsidRPr="00CE76D2" w14:paraId="14F3080E" w14:textId="77777777" w:rsidTr="00670BF1">
        <w:tc>
          <w:tcPr>
            <w:tcW w:w="0" w:type="auto"/>
            <w:hideMark/>
          </w:tcPr>
          <w:p w14:paraId="30CD824B"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570C4399"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0C8A21F2"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2A4500D4"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343D9C88"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3AAAED3D"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4A5C2336"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4BBFB797"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9F25C6" w:rsidRPr="00CE76D2" w14:paraId="3A88EFF9" w14:textId="77777777" w:rsidTr="00670BF1">
        <w:tc>
          <w:tcPr>
            <w:tcW w:w="0" w:type="auto"/>
            <w:hideMark/>
          </w:tcPr>
          <w:p w14:paraId="4A88BFA7"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7B2D36D7"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109DD9C2"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2B7A080"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29950ABE"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55C9F65C"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3FFD115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A903D34"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9F25C6" w:rsidRPr="00CE76D2" w14:paraId="46BAD63F" w14:textId="77777777" w:rsidTr="00670BF1">
        <w:tc>
          <w:tcPr>
            <w:tcW w:w="0" w:type="auto"/>
            <w:hideMark/>
          </w:tcPr>
          <w:p w14:paraId="326AF58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4C592BBB"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3EF84EB"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6CAF8F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3BF2F5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2889161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E21749B"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48328A3"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9F25C6" w:rsidRPr="00CE76D2" w14:paraId="5112D60B" w14:textId="77777777" w:rsidTr="00670BF1">
        <w:tc>
          <w:tcPr>
            <w:tcW w:w="0" w:type="auto"/>
            <w:hideMark/>
          </w:tcPr>
          <w:p w14:paraId="08BA115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65382A5E"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BE4A57"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3D36BE8D"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83903FB"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3E5AAF7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3809543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58F1D8B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9F25C6" w:rsidRPr="00CE76D2" w14:paraId="7128E104" w14:textId="77777777" w:rsidTr="00670BF1">
        <w:tc>
          <w:tcPr>
            <w:tcW w:w="0" w:type="auto"/>
            <w:hideMark/>
          </w:tcPr>
          <w:p w14:paraId="5AAA325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4E5B4033"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1DBACEA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295B1C2"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3D12CF3"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AB65F6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71781A82"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279DF0BA"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484D414D" w14:textId="77777777" w:rsidR="009F25C6" w:rsidRPr="006C671F" w:rsidRDefault="009F25C6" w:rsidP="009F25C6">
      <w:pPr>
        <w:jc w:val="both"/>
        <w:rPr>
          <w:rFonts w:ascii="Times New Roman" w:hAnsi="Times New Roman" w:cs="Times New Roman"/>
          <w:i/>
          <w:iCs/>
          <w:sz w:val="24"/>
          <w:szCs w:val="24"/>
        </w:rPr>
      </w:pPr>
    </w:p>
    <w:p w14:paraId="56CF01B6"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5E817BAE" w14:textId="77777777" w:rsidR="009F25C6" w:rsidRPr="00C55740" w:rsidRDefault="009F25C6" w:rsidP="009F25C6">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552"/>
        <w:gridCol w:w="1414"/>
        <w:gridCol w:w="1295"/>
        <w:gridCol w:w="1553"/>
        <w:gridCol w:w="1414"/>
        <w:gridCol w:w="1061"/>
      </w:tblGrid>
      <w:tr w:rsidR="00C86509" w:rsidRPr="00C55740" w14:paraId="16E7898D" w14:textId="77777777" w:rsidTr="00C86509">
        <w:trPr>
          <w:trHeight w:val="249"/>
          <w:jc w:val="center"/>
        </w:trPr>
        <w:tc>
          <w:tcPr>
            <w:tcW w:w="0" w:type="auto"/>
            <w:gridSpan w:val="3"/>
          </w:tcPr>
          <w:p w14:paraId="2872B6E0" w14:textId="77777777" w:rsidR="00C86509" w:rsidRPr="00C55740" w:rsidRDefault="00C86509" w:rsidP="00670BF1">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53DE8218" w14:textId="77777777" w:rsidR="00C86509" w:rsidRDefault="00C86509" w:rsidP="00670BF1">
            <w:pPr>
              <w:jc w:val="center"/>
              <w:rPr>
                <w:rFonts w:ascii="Times New Roman" w:eastAsia="Times New Roman" w:hAnsi="Times New Roman" w:cs="Times New Roman"/>
                <w:b/>
                <w:bCs/>
                <w:sz w:val="20"/>
                <w:szCs w:val="20"/>
              </w:rPr>
            </w:pPr>
          </w:p>
        </w:tc>
        <w:tc>
          <w:tcPr>
            <w:tcW w:w="0" w:type="auto"/>
          </w:tcPr>
          <w:p w14:paraId="1A31C0F1" w14:textId="77777777" w:rsidR="00C86509" w:rsidRPr="00D045A4" w:rsidRDefault="00C86509" w:rsidP="00670BF1">
            <w:pPr>
              <w:jc w:val="center"/>
              <w:rPr>
                <w:rFonts w:ascii="Times New Roman" w:hAnsi="Times New Roman" w:cs="Times New Roman"/>
                <w:b/>
                <w:bCs/>
                <w:sz w:val="20"/>
                <w:szCs w:val="20"/>
              </w:rPr>
            </w:pPr>
          </w:p>
        </w:tc>
        <w:tc>
          <w:tcPr>
            <w:tcW w:w="0" w:type="auto"/>
          </w:tcPr>
          <w:p w14:paraId="47BC1E69" w14:textId="77777777" w:rsidR="00C86509" w:rsidRPr="00EB3D00" w:rsidRDefault="00C86509" w:rsidP="00670BF1">
            <w:pPr>
              <w:jc w:val="center"/>
              <w:rPr>
                <w:rFonts w:ascii="Times New Roman" w:hAnsi="Times New Roman" w:cs="Times New Roman"/>
                <w:sz w:val="18"/>
                <w:szCs w:val="18"/>
              </w:rPr>
            </w:pPr>
          </w:p>
        </w:tc>
      </w:tr>
      <w:tr w:rsidR="00C86509" w:rsidRPr="00C55740" w14:paraId="02561695" w14:textId="77777777" w:rsidTr="00C86509">
        <w:trPr>
          <w:trHeight w:val="249"/>
          <w:jc w:val="center"/>
        </w:trPr>
        <w:tc>
          <w:tcPr>
            <w:tcW w:w="0" w:type="auto"/>
            <w:hideMark/>
          </w:tcPr>
          <w:p w14:paraId="4B94A3D0" w14:textId="77777777" w:rsidR="00C86509" w:rsidRPr="00C55740" w:rsidRDefault="00C86509" w:rsidP="00C86509">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205D483E" w14:textId="77777777" w:rsidR="00C86509" w:rsidRPr="00C55740" w:rsidRDefault="00C86509" w:rsidP="00C86509">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5A938A8" w14:textId="77777777" w:rsidR="00C86509" w:rsidRPr="00C55740" w:rsidRDefault="00C86509" w:rsidP="00C86509">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37EF5F78" w14:textId="05AD012E" w:rsidR="00C86509" w:rsidRPr="00C55740" w:rsidRDefault="00C86509" w:rsidP="00C86509">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tcPr>
          <w:p w14:paraId="752E61A5" w14:textId="482C9A69" w:rsidR="00C86509" w:rsidRDefault="00C86509" w:rsidP="00C86509">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tcPr>
          <w:p w14:paraId="3027CFA7" w14:textId="77777777" w:rsidR="00C86509" w:rsidRPr="00EB3D00" w:rsidRDefault="00C86509" w:rsidP="00C86509">
            <w:pPr>
              <w:jc w:val="center"/>
              <w:rPr>
                <w:rFonts w:ascii="Times New Roman" w:hAnsi="Times New Roman" w:cs="Times New Roman"/>
                <w:sz w:val="18"/>
                <w:szCs w:val="18"/>
              </w:rPr>
            </w:pPr>
            <w:r>
              <w:rPr>
                <w:rFonts w:ascii="Times New Roman" w:hAnsi="Times New Roman" w:cs="Times New Roman"/>
                <w:sz w:val="18"/>
                <w:szCs w:val="18"/>
              </w:rPr>
              <w:t>pathway</w:t>
            </w:r>
          </w:p>
        </w:tc>
      </w:tr>
      <w:tr w:rsidR="00C86509" w:rsidRPr="00C55740" w14:paraId="4657C32C" w14:textId="77777777" w:rsidTr="00C86509">
        <w:trPr>
          <w:trHeight w:val="249"/>
          <w:jc w:val="center"/>
        </w:trPr>
        <w:tc>
          <w:tcPr>
            <w:tcW w:w="0" w:type="auto"/>
            <w:hideMark/>
          </w:tcPr>
          <w:p w14:paraId="3BAD0E99"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915CD76"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4781C74"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1EE88042" w14:textId="310504BF"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tcPr>
          <w:p w14:paraId="588D2FF4" w14:textId="4C90AC4C"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2669DD3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C86509" w:rsidRPr="00C55740" w14:paraId="18D511D0" w14:textId="77777777" w:rsidTr="00C86509">
        <w:trPr>
          <w:trHeight w:val="249"/>
          <w:jc w:val="center"/>
        </w:trPr>
        <w:tc>
          <w:tcPr>
            <w:tcW w:w="0" w:type="auto"/>
            <w:hideMark/>
          </w:tcPr>
          <w:p w14:paraId="2FE73A10"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4AB51CD"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4B6E0515"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6C5C7C6" w14:textId="4B0C13C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7C8DEC44" w14:textId="54CFB7AD"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tcPr>
          <w:p w14:paraId="073BB680" w14:textId="77777777" w:rsidR="00C86509" w:rsidRPr="00C55740" w:rsidRDefault="00C86509" w:rsidP="00C86509">
            <w:pPr>
              <w:rPr>
                <w:rFonts w:ascii="Times New Roman" w:eastAsia="Times New Roman" w:hAnsi="Times New Roman" w:cs="Times New Roman"/>
                <w:sz w:val="20"/>
                <w:szCs w:val="20"/>
              </w:rPr>
            </w:pPr>
          </w:p>
        </w:tc>
      </w:tr>
      <w:tr w:rsidR="00C86509" w:rsidRPr="00C55740" w14:paraId="3ED0537A" w14:textId="77777777" w:rsidTr="00C86509">
        <w:trPr>
          <w:trHeight w:val="263"/>
          <w:jc w:val="center"/>
        </w:trPr>
        <w:tc>
          <w:tcPr>
            <w:tcW w:w="0" w:type="auto"/>
            <w:hideMark/>
          </w:tcPr>
          <w:p w14:paraId="41190CB6"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79098C2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E521BBD"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EFF19C6" w14:textId="33711302"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tcPr>
          <w:p w14:paraId="0B8C7B01" w14:textId="6C4B5D24"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62D920E8"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C86509" w:rsidRPr="00C55740" w14:paraId="1C9ED24E" w14:textId="77777777" w:rsidTr="00C86509">
        <w:trPr>
          <w:trHeight w:val="249"/>
          <w:jc w:val="center"/>
        </w:trPr>
        <w:tc>
          <w:tcPr>
            <w:tcW w:w="0" w:type="auto"/>
            <w:hideMark/>
          </w:tcPr>
          <w:p w14:paraId="591F381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1DB7190E"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448F3FF" w14:textId="77777777" w:rsidR="00C86509" w:rsidRPr="00C55740" w:rsidRDefault="00C86509" w:rsidP="00C86509">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4DC5432B" w14:textId="382F2233"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23AEB80B" w14:textId="41AA5359"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5B245A08"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C86509" w:rsidRPr="00C55740" w14:paraId="108F33C1" w14:textId="77777777" w:rsidTr="00C86509">
        <w:trPr>
          <w:trHeight w:val="249"/>
          <w:jc w:val="center"/>
        </w:trPr>
        <w:tc>
          <w:tcPr>
            <w:tcW w:w="0" w:type="auto"/>
            <w:hideMark/>
          </w:tcPr>
          <w:p w14:paraId="13F6C0C6"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7C4E158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A9C3B86"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6A4641D" w14:textId="3E4C5F31"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tcPr>
          <w:p w14:paraId="5BA17D9B" w14:textId="1CD53505"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434D890B" w14:textId="77777777" w:rsidR="00C86509" w:rsidRPr="00C55740" w:rsidRDefault="00C86509" w:rsidP="00C86509">
            <w:pPr>
              <w:rPr>
                <w:rFonts w:ascii="Times New Roman" w:eastAsia="Times New Roman" w:hAnsi="Times New Roman" w:cs="Times New Roman"/>
                <w:sz w:val="20"/>
                <w:szCs w:val="20"/>
              </w:rPr>
            </w:pPr>
          </w:p>
        </w:tc>
      </w:tr>
      <w:tr w:rsidR="00C86509" w:rsidRPr="00C55740" w14:paraId="5175AF33" w14:textId="77777777" w:rsidTr="00C86509">
        <w:trPr>
          <w:trHeight w:val="249"/>
          <w:jc w:val="center"/>
        </w:trPr>
        <w:tc>
          <w:tcPr>
            <w:tcW w:w="0" w:type="auto"/>
            <w:hideMark/>
          </w:tcPr>
          <w:p w14:paraId="60C134E6"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6F1747D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6B2B558C"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787DCB46" w14:textId="08F8605B"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0CEC4088" w14:textId="6645D858"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31422441"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C86509" w:rsidRPr="00C55740" w14:paraId="5B2E5A44" w14:textId="77777777" w:rsidTr="00C86509">
        <w:trPr>
          <w:trHeight w:val="249"/>
          <w:jc w:val="center"/>
        </w:trPr>
        <w:tc>
          <w:tcPr>
            <w:tcW w:w="0" w:type="auto"/>
            <w:hideMark/>
          </w:tcPr>
          <w:p w14:paraId="2ACF0C59"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64197D7C"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40EFDF01"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D4B04DA" w14:textId="5A8722DB"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5205F0B7" w14:textId="0D510FF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4F8FD013"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C86509" w:rsidRPr="00C55740" w14:paraId="6672EA6F" w14:textId="77777777" w:rsidTr="00C86509">
        <w:trPr>
          <w:trHeight w:val="249"/>
          <w:jc w:val="center"/>
        </w:trPr>
        <w:tc>
          <w:tcPr>
            <w:tcW w:w="0" w:type="auto"/>
            <w:hideMark/>
          </w:tcPr>
          <w:p w14:paraId="1C49DC17"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588D1BB8"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386D58FB" w14:textId="77777777" w:rsidR="00C86509" w:rsidRPr="00C55740" w:rsidRDefault="00C86509" w:rsidP="00C86509">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55FB67AE" w14:textId="5D506A8B" w:rsidR="00C86509" w:rsidRPr="00BD55FB" w:rsidRDefault="00C86509" w:rsidP="00C86509">
            <w:pPr>
              <w:rPr>
                <w:rFonts w:ascii="Times New Roman" w:hAnsi="Times New Roman" w:cs="Times New Roman"/>
                <w:i/>
                <w:iCs/>
                <w:sz w:val="24"/>
                <w:szCs w:val="24"/>
              </w:rPr>
            </w:pPr>
            <w:r w:rsidRPr="00C55740">
              <w:rPr>
                <w:rFonts w:ascii="Times New Roman" w:eastAsia="Times New Roman" w:hAnsi="Times New Roman" w:cs="Times New Roman"/>
                <w:sz w:val="20"/>
                <w:szCs w:val="20"/>
              </w:rPr>
              <w:t>FGFR1c? βKlotho?</w:t>
            </w:r>
          </w:p>
        </w:tc>
        <w:tc>
          <w:tcPr>
            <w:tcW w:w="0" w:type="auto"/>
          </w:tcPr>
          <w:p w14:paraId="28C55787" w14:textId="2F021FBE"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798E62D8" w14:textId="77777777" w:rsidR="00C86509" w:rsidRPr="00C55740" w:rsidRDefault="00C86509" w:rsidP="00C86509">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bookmarkEnd w:id="25"/>
    </w:tbl>
    <w:p w14:paraId="619888CD"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9F25C6" w:rsidRPr="00CE76D2" w14:paraId="29B64AB2" w14:textId="77777777" w:rsidTr="00670BF1">
        <w:tc>
          <w:tcPr>
            <w:tcW w:w="0" w:type="auto"/>
            <w:hideMark/>
          </w:tcPr>
          <w:p w14:paraId="33C51091"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2A195A54"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29AAFF37"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200DAB63"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4774B69A"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638E1047"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5C1367EE"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6F870421" w14:textId="77777777" w:rsidR="009F25C6" w:rsidRPr="00CE76D2" w:rsidRDefault="009F25C6"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9F25C6" w:rsidRPr="00CE76D2" w14:paraId="629C3020" w14:textId="77777777" w:rsidTr="00670BF1">
        <w:tc>
          <w:tcPr>
            <w:tcW w:w="0" w:type="auto"/>
            <w:hideMark/>
          </w:tcPr>
          <w:p w14:paraId="515C46E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C1A287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728F8824"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0766B34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09F8A1B5"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22605A5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6576C7A5"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18D5F17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9F25C6" w:rsidRPr="00CE76D2" w14:paraId="6E851565" w14:textId="77777777" w:rsidTr="00670BF1">
        <w:tc>
          <w:tcPr>
            <w:tcW w:w="0" w:type="auto"/>
            <w:hideMark/>
          </w:tcPr>
          <w:p w14:paraId="1CEF1EA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1C78D7F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630322DB"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0A5D27DE"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2CF303D"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17A5DAA"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5E6823DD"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5C34BEB5"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9F25C6" w:rsidRPr="00CE76D2" w14:paraId="6CB33BF5" w14:textId="77777777" w:rsidTr="00670BF1">
        <w:tc>
          <w:tcPr>
            <w:tcW w:w="0" w:type="auto"/>
            <w:hideMark/>
          </w:tcPr>
          <w:p w14:paraId="0292B643"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5166D17A"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707F0472"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3DA7310"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E7D0B25"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1E217E95"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601E297"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115E60C6"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9F25C6" w:rsidRPr="00CE76D2" w14:paraId="2D434CAA" w14:textId="77777777" w:rsidTr="00670BF1">
        <w:tc>
          <w:tcPr>
            <w:tcW w:w="0" w:type="auto"/>
            <w:hideMark/>
          </w:tcPr>
          <w:p w14:paraId="33101067"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0A521690"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A384F4F"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D4737A2"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02E0298"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2026324D"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74646679"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4ABC1A21" w14:textId="77777777" w:rsidR="009F25C6" w:rsidRPr="00CE76D2" w:rsidRDefault="009F25C6" w:rsidP="00670BF1">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09E0E616" w14:textId="77777777" w:rsidR="009F25C6" w:rsidRPr="0088545D"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13E782AE" w14:textId="77777777" w:rsidR="009F25C6" w:rsidRPr="006C671F" w:rsidRDefault="009F25C6" w:rsidP="009F25C6">
      <w:pPr>
        <w:jc w:val="both"/>
        <w:rPr>
          <w:rFonts w:ascii="Times New Roman" w:hAnsi="Times New Roman" w:cs="Times New Roman"/>
          <w:i/>
          <w:iCs/>
          <w:sz w:val="24"/>
          <w:szCs w:val="24"/>
        </w:rPr>
      </w:pPr>
    </w:p>
    <w:p w14:paraId="338D18E4"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4700A7D6" w14:textId="77777777" w:rsidR="009F25C6" w:rsidRPr="00D256B3"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39"/>
        <w:gridCol w:w="1461"/>
        <w:gridCol w:w="1295"/>
        <w:gridCol w:w="1539"/>
        <w:gridCol w:w="1461"/>
        <w:gridCol w:w="1061"/>
      </w:tblGrid>
      <w:tr w:rsidR="00D2189D" w:rsidRPr="00D256B3" w14:paraId="46117419" w14:textId="77777777" w:rsidTr="00D2189D">
        <w:trPr>
          <w:jc w:val="center"/>
        </w:trPr>
        <w:tc>
          <w:tcPr>
            <w:tcW w:w="4264" w:type="dxa"/>
            <w:gridSpan w:val="3"/>
          </w:tcPr>
          <w:p w14:paraId="7F33A1BE" w14:textId="77777777" w:rsidR="00D2189D" w:rsidRPr="00D256B3" w:rsidRDefault="00D2189D" w:rsidP="00670BF1">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528" w:type="dxa"/>
          </w:tcPr>
          <w:p w14:paraId="3CA86AA5" w14:textId="77777777" w:rsidR="00D2189D" w:rsidRPr="00D045A4" w:rsidRDefault="00D2189D" w:rsidP="00670BF1">
            <w:pPr>
              <w:jc w:val="center"/>
              <w:rPr>
                <w:rFonts w:ascii="Times New Roman" w:hAnsi="Times New Roman" w:cs="Times New Roman"/>
                <w:b/>
                <w:bCs/>
                <w:sz w:val="20"/>
                <w:szCs w:val="20"/>
              </w:rPr>
            </w:pPr>
          </w:p>
        </w:tc>
        <w:tc>
          <w:tcPr>
            <w:tcW w:w="1450" w:type="dxa"/>
          </w:tcPr>
          <w:p w14:paraId="241022AC" w14:textId="77777777" w:rsidR="00D2189D" w:rsidRPr="00EB3D00" w:rsidRDefault="00D2189D" w:rsidP="00670BF1">
            <w:pPr>
              <w:jc w:val="center"/>
              <w:rPr>
                <w:rFonts w:ascii="Times New Roman" w:hAnsi="Times New Roman" w:cs="Times New Roman"/>
                <w:sz w:val="18"/>
                <w:szCs w:val="18"/>
              </w:rPr>
            </w:pPr>
          </w:p>
        </w:tc>
        <w:tc>
          <w:tcPr>
            <w:tcW w:w="1054" w:type="dxa"/>
          </w:tcPr>
          <w:p w14:paraId="1A0ED516" w14:textId="77777777" w:rsidR="00D2189D" w:rsidRPr="00EB3D00" w:rsidRDefault="00D2189D" w:rsidP="00670BF1">
            <w:pPr>
              <w:jc w:val="center"/>
              <w:rPr>
                <w:rFonts w:ascii="Times New Roman" w:hAnsi="Times New Roman" w:cs="Times New Roman"/>
                <w:sz w:val="18"/>
                <w:szCs w:val="18"/>
              </w:rPr>
            </w:pPr>
          </w:p>
        </w:tc>
      </w:tr>
      <w:tr w:rsidR="00D2189D" w:rsidRPr="00D256B3" w14:paraId="2928DEED" w14:textId="77777777" w:rsidTr="00D2189D">
        <w:trPr>
          <w:jc w:val="center"/>
        </w:trPr>
        <w:tc>
          <w:tcPr>
            <w:tcW w:w="1528" w:type="dxa"/>
            <w:hideMark/>
          </w:tcPr>
          <w:p w14:paraId="269FCB62" w14:textId="77777777" w:rsidR="00D2189D" w:rsidRPr="00D256B3" w:rsidRDefault="00D2189D" w:rsidP="00D2189D">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450" w:type="dxa"/>
            <w:hideMark/>
          </w:tcPr>
          <w:p w14:paraId="5B4A4272" w14:textId="77777777" w:rsidR="00D2189D" w:rsidRPr="00D256B3" w:rsidRDefault="00D2189D" w:rsidP="00D2189D">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86" w:type="dxa"/>
            <w:hideMark/>
          </w:tcPr>
          <w:p w14:paraId="4AE3F311" w14:textId="77777777" w:rsidR="00D2189D" w:rsidRPr="00D256B3" w:rsidRDefault="00D2189D" w:rsidP="00D2189D">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528" w:type="dxa"/>
          </w:tcPr>
          <w:p w14:paraId="2082DD97" w14:textId="611C8EDA" w:rsidR="00D2189D" w:rsidRDefault="00D2189D" w:rsidP="00D2189D">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450" w:type="dxa"/>
          </w:tcPr>
          <w:p w14:paraId="577B9C6E" w14:textId="04CD4078" w:rsidR="00D2189D" w:rsidRPr="00D045A4" w:rsidRDefault="00D2189D" w:rsidP="00D2189D">
            <w:pPr>
              <w:jc w:val="center"/>
              <w:rPr>
                <w:rFonts w:ascii="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054" w:type="dxa"/>
          </w:tcPr>
          <w:p w14:paraId="3C2D191A" w14:textId="77777777" w:rsidR="00D2189D" w:rsidRPr="00EB3D00" w:rsidRDefault="00D2189D" w:rsidP="00D2189D">
            <w:pPr>
              <w:jc w:val="center"/>
              <w:rPr>
                <w:rFonts w:ascii="Times New Roman" w:hAnsi="Times New Roman" w:cs="Times New Roman"/>
                <w:sz w:val="18"/>
                <w:szCs w:val="18"/>
              </w:rPr>
            </w:pPr>
            <w:r>
              <w:rPr>
                <w:rFonts w:ascii="Times New Roman" w:hAnsi="Times New Roman" w:cs="Times New Roman"/>
                <w:sz w:val="18"/>
                <w:szCs w:val="18"/>
              </w:rPr>
              <w:t>pathway</w:t>
            </w:r>
          </w:p>
        </w:tc>
      </w:tr>
      <w:tr w:rsidR="00D2189D" w:rsidRPr="00D256B3" w14:paraId="6BC1357F" w14:textId="77777777" w:rsidTr="00D2189D">
        <w:trPr>
          <w:jc w:val="center"/>
        </w:trPr>
        <w:tc>
          <w:tcPr>
            <w:tcW w:w="1528" w:type="dxa"/>
            <w:hideMark/>
          </w:tcPr>
          <w:p w14:paraId="1FFCF3D4"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450" w:type="dxa"/>
            <w:hideMark/>
          </w:tcPr>
          <w:p w14:paraId="4622DBAA"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86" w:type="dxa"/>
            <w:hideMark/>
          </w:tcPr>
          <w:p w14:paraId="4251E5D2"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6F65354C" w14:textId="0F9682B9"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450" w:type="dxa"/>
          </w:tcPr>
          <w:p w14:paraId="18BAA94F" w14:textId="552C14E8"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054" w:type="dxa"/>
          </w:tcPr>
          <w:p w14:paraId="4BFE098D" w14:textId="77777777" w:rsidR="00D2189D" w:rsidRPr="00D256B3" w:rsidRDefault="00D2189D" w:rsidP="00D2189D">
            <w:pPr>
              <w:rPr>
                <w:rFonts w:ascii="Times New Roman" w:eastAsia="Times New Roman" w:hAnsi="Times New Roman" w:cs="Times New Roman"/>
                <w:sz w:val="20"/>
                <w:szCs w:val="20"/>
              </w:rPr>
            </w:pPr>
          </w:p>
        </w:tc>
      </w:tr>
      <w:tr w:rsidR="00D2189D" w:rsidRPr="00D256B3" w14:paraId="5522D792" w14:textId="77777777" w:rsidTr="00D2189D">
        <w:trPr>
          <w:jc w:val="center"/>
        </w:trPr>
        <w:tc>
          <w:tcPr>
            <w:tcW w:w="1528" w:type="dxa"/>
            <w:hideMark/>
          </w:tcPr>
          <w:p w14:paraId="6E2E29B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450" w:type="dxa"/>
            <w:hideMark/>
          </w:tcPr>
          <w:p w14:paraId="7C0356ED"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86" w:type="dxa"/>
            <w:hideMark/>
          </w:tcPr>
          <w:p w14:paraId="272AAF45"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3672C3F9" w14:textId="620F3DFE"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450" w:type="dxa"/>
          </w:tcPr>
          <w:p w14:paraId="6BD5057D" w14:textId="511D39BA"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054" w:type="dxa"/>
          </w:tcPr>
          <w:p w14:paraId="66408B09"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D2189D" w:rsidRPr="00D256B3" w14:paraId="00DE0EBC" w14:textId="77777777" w:rsidTr="00D2189D">
        <w:trPr>
          <w:jc w:val="center"/>
        </w:trPr>
        <w:tc>
          <w:tcPr>
            <w:tcW w:w="1528" w:type="dxa"/>
            <w:hideMark/>
          </w:tcPr>
          <w:p w14:paraId="34B4ED2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450" w:type="dxa"/>
            <w:hideMark/>
          </w:tcPr>
          <w:p w14:paraId="1BFBE231"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86" w:type="dxa"/>
            <w:hideMark/>
          </w:tcPr>
          <w:p w14:paraId="29213B8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3C0A1626" w14:textId="4DDA8A06"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450" w:type="dxa"/>
          </w:tcPr>
          <w:p w14:paraId="6A007A5B" w14:textId="68D961EA"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054" w:type="dxa"/>
          </w:tcPr>
          <w:p w14:paraId="2F62EAF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D2189D" w:rsidRPr="00D256B3" w14:paraId="0EAE6E06" w14:textId="77777777" w:rsidTr="00D2189D">
        <w:trPr>
          <w:jc w:val="center"/>
        </w:trPr>
        <w:tc>
          <w:tcPr>
            <w:tcW w:w="1528" w:type="dxa"/>
            <w:hideMark/>
          </w:tcPr>
          <w:p w14:paraId="61E7EA75"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hideMark/>
          </w:tcPr>
          <w:p w14:paraId="191A7222"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2699494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0D8CDFE7" w14:textId="4C94BCB4"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tcPr>
          <w:p w14:paraId="70765D75" w14:textId="148CF674"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07EC48B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D2189D" w:rsidRPr="00D256B3" w14:paraId="3DE1BECE" w14:textId="77777777" w:rsidTr="00D2189D">
        <w:trPr>
          <w:jc w:val="center"/>
        </w:trPr>
        <w:tc>
          <w:tcPr>
            <w:tcW w:w="1528" w:type="dxa"/>
            <w:hideMark/>
          </w:tcPr>
          <w:p w14:paraId="54BF91FA"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54500DB1"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86" w:type="dxa"/>
            <w:hideMark/>
          </w:tcPr>
          <w:p w14:paraId="1E2A3265"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39FF434B" w14:textId="2DD3EB09"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10C56DA4" w14:textId="35EC7988"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054" w:type="dxa"/>
          </w:tcPr>
          <w:p w14:paraId="010BD472" w14:textId="77777777" w:rsidR="00D2189D" w:rsidRPr="001802E4" w:rsidRDefault="00D2189D" w:rsidP="00D2189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D2189D" w:rsidRPr="00D256B3" w14:paraId="6702CCB1" w14:textId="77777777" w:rsidTr="00D2189D">
        <w:trPr>
          <w:jc w:val="center"/>
        </w:trPr>
        <w:tc>
          <w:tcPr>
            <w:tcW w:w="1528" w:type="dxa"/>
            <w:hideMark/>
          </w:tcPr>
          <w:p w14:paraId="1861B0D1"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450" w:type="dxa"/>
            <w:hideMark/>
          </w:tcPr>
          <w:p w14:paraId="76C907E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86" w:type="dxa"/>
            <w:hideMark/>
          </w:tcPr>
          <w:p w14:paraId="19414226"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6E5BC090" w14:textId="4BFF3843"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450" w:type="dxa"/>
          </w:tcPr>
          <w:p w14:paraId="50F74ED2" w14:textId="393F33A4"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054" w:type="dxa"/>
          </w:tcPr>
          <w:p w14:paraId="3A97A788" w14:textId="77777777" w:rsidR="00D2189D" w:rsidRPr="001802E4" w:rsidRDefault="00D2189D" w:rsidP="00D2189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D2189D" w:rsidRPr="00D256B3" w14:paraId="6C38C88E" w14:textId="77777777" w:rsidTr="00D2189D">
        <w:trPr>
          <w:jc w:val="center"/>
        </w:trPr>
        <w:tc>
          <w:tcPr>
            <w:tcW w:w="1528" w:type="dxa"/>
            <w:hideMark/>
          </w:tcPr>
          <w:p w14:paraId="71739CA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450" w:type="dxa"/>
            <w:hideMark/>
          </w:tcPr>
          <w:p w14:paraId="7B4DCA9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86" w:type="dxa"/>
            <w:hideMark/>
          </w:tcPr>
          <w:p w14:paraId="72631DA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69BF222D" w14:textId="2CAE0F9E" w:rsidR="00D2189D" w:rsidRPr="006328BD"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450" w:type="dxa"/>
          </w:tcPr>
          <w:p w14:paraId="648F097D" w14:textId="25593EED" w:rsidR="00D2189D" w:rsidRPr="006328BD"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054" w:type="dxa"/>
          </w:tcPr>
          <w:p w14:paraId="5E6BE4E3" w14:textId="77777777" w:rsidR="00D2189D" w:rsidRPr="006328BD" w:rsidRDefault="00D2189D" w:rsidP="00D2189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D2189D" w:rsidRPr="00D256B3" w14:paraId="021E1198" w14:textId="77777777" w:rsidTr="00D2189D">
        <w:trPr>
          <w:jc w:val="center"/>
        </w:trPr>
        <w:tc>
          <w:tcPr>
            <w:tcW w:w="1528" w:type="dxa"/>
            <w:hideMark/>
          </w:tcPr>
          <w:p w14:paraId="5972E599"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450" w:type="dxa"/>
            <w:hideMark/>
          </w:tcPr>
          <w:p w14:paraId="27DEFBB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86" w:type="dxa"/>
            <w:hideMark/>
          </w:tcPr>
          <w:p w14:paraId="306B933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31BE3EA2" w14:textId="1FF8506A" w:rsidR="00D2189D" w:rsidRPr="006328BD"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450" w:type="dxa"/>
          </w:tcPr>
          <w:p w14:paraId="6A75971A" w14:textId="1431C276" w:rsidR="00D2189D" w:rsidRPr="006328BD"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054" w:type="dxa"/>
          </w:tcPr>
          <w:p w14:paraId="3C32C0DF" w14:textId="77777777" w:rsidR="00D2189D" w:rsidRPr="006328BD" w:rsidRDefault="00D2189D" w:rsidP="00D2189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D2189D" w:rsidRPr="00D256B3" w14:paraId="2D20976F" w14:textId="77777777" w:rsidTr="00D2189D">
        <w:trPr>
          <w:jc w:val="center"/>
        </w:trPr>
        <w:tc>
          <w:tcPr>
            <w:tcW w:w="1528" w:type="dxa"/>
            <w:hideMark/>
          </w:tcPr>
          <w:p w14:paraId="56959AE1"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hideMark/>
          </w:tcPr>
          <w:p w14:paraId="44639F74"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3CE8FD55"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573BF55A" w14:textId="53FDD513"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tcPr>
          <w:p w14:paraId="32406A0B" w14:textId="08CD6694" w:rsidR="00D2189D" w:rsidRPr="006328BD"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6C30F47F" w14:textId="77777777" w:rsidR="00D2189D" w:rsidRPr="006328BD" w:rsidRDefault="00D2189D" w:rsidP="00D2189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D2189D" w:rsidRPr="00D256B3" w14:paraId="4DA4D4C9" w14:textId="77777777" w:rsidTr="00D2189D">
        <w:trPr>
          <w:jc w:val="center"/>
        </w:trPr>
        <w:tc>
          <w:tcPr>
            <w:tcW w:w="1528" w:type="dxa"/>
            <w:hideMark/>
          </w:tcPr>
          <w:p w14:paraId="565E5B5C"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7CE3B0AF"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86" w:type="dxa"/>
            <w:hideMark/>
          </w:tcPr>
          <w:p w14:paraId="45FE28BA"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75DD5A85" w14:textId="4A4AFFC0"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47E68B8A" w14:textId="19803DDC"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054" w:type="dxa"/>
          </w:tcPr>
          <w:p w14:paraId="72840446"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D2189D" w:rsidRPr="00D256B3" w14:paraId="00632CFE" w14:textId="77777777" w:rsidTr="00D2189D">
        <w:trPr>
          <w:jc w:val="center"/>
        </w:trPr>
        <w:tc>
          <w:tcPr>
            <w:tcW w:w="1528" w:type="dxa"/>
            <w:hideMark/>
          </w:tcPr>
          <w:p w14:paraId="4783F777"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2CB95EE8"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86" w:type="dxa"/>
            <w:hideMark/>
          </w:tcPr>
          <w:p w14:paraId="5E7AB97B"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6A15AFBD" w14:textId="7A018560"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5D03CB69" w14:textId="29B57969"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054" w:type="dxa"/>
          </w:tcPr>
          <w:p w14:paraId="759F6E9B"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D2189D" w:rsidRPr="00D256B3" w14:paraId="6B89CC59" w14:textId="77777777" w:rsidTr="00D2189D">
        <w:trPr>
          <w:jc w:val="center"/>
        </w:trPr>
        <w:tc>
          <w:tcPr>
            <w:tcW w:w="1528" w:type="dxa"/>
            <w:hideMark/>
          </w:tcPr>
          <w:p w14:paraId="77C1C956"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lastRenderedPageBreak/>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450" w:type="dxa"/>
            <w:hideMark/>
          </w:tcPr>
          <w:p w14:paraId="6055E9DE"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5AF9DB03"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528" w:type="dxa"/>
          </w:tcPr>
          <w:p w14:paraId="36E334B0" w14:textId="327E22FD"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450" w:type="dxa"/>
          </w:tcPr>
          <w:p w14:paraId="456914B6" w14:textId="26535012"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6B4C5C9C" w14:textId="77777777" w:rsidR="00D2189D" w:rsidRPr="00D256B3" w:rsidRDefault="00D2189D" w:rsidP="00D2189D">
            <w:pPr>
              <w:rPr>
                <w:rFonts w:ascii="Times New Roman" w:eastAsia="Times New Roman" w:hAnsi="Times New Roman" w:cs="Times New Roman"/>
                <w:sz w:val="20"/>
                <w:szCs w:val="20"/>
              </w:rPr>
            </w:pPr>
          </w:p>
        </w:tc>
      </w:tr>
      <w:tr w:rsidR="00D2189D" w:rsidRPr="00D256B3" w14:paraId="7EFC14DE" w14:textId="77777777" w:rsidTr="00D2189D">
        <w:trPr>
          <w:jc w:val="center"/>
        </w:trPr>
        <w:tc>
          <w:tcPr>
            <w:tcW w:w="1528" w:type="dxa"/>
            <w:hideMark/>
          </w:tcPr>
          <w:p w14:paraId="20715FF4"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450" w:type="dxa"/>
            <w:hideMark/>
          </w:tcPr>
          <w:p w14:paraId="387AE397"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86" w:type="dxa"/>
            <w:hideMark/>
          </w:tcPr>
          <w:p w14:paraId="5D79EA6D" w14:textId="77777777"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528" w:type="dxa"/>
          </w:tcPr>
          <w:p w14:paraId="47239C3D" w14:textId="07EEE7D2"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450" w:type="dxa"/>
          </w:tcPr>
          <w:p w14:paraId="3C2DA069" w14:textId="73400CCC" w:rsidR="00D2189D" w:rsidRPr="00D256B3" w:rsidRDefault="00D2189D" w:rsidP="00D2189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054" w:type="dxa"/>
          </w:tcPr>
          <w:p w14:paraId="3D6FA43A" w14:textId="77777777" w:rsidR="00D2189D" w:rsidRPr="00D256B3" w:rsidRDefault="00D2189D" w:rsidP="00D2189D">
            <w:pPr>
              <w:rPr>
                <w:rFonts w:ascii="Times New Roman" w:eastAsia="Times New Roman" w:hAnsi="Times New Roman" w:cs="Times New Roman"/>
                <w:sz w:val="20"/>
                <w:szCs w:val="20"/>
              </w:rPr>
            </w:pPr>
          </w:p>
        </w:tc>
      </w:tr>
    </w:tbl>
    <w:p w14:paraId="27B973A6"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CE76D2" w14:paraId="76E486B9" w14:textId="77777777" w:rsidTr="00670BF1">
        <w:tc>
          <w:tcPr>
            <w:tcW w:w="0" w:type="auto"/>
            <w:hideMark/>
          </w:tcPr>
          <w:p w14:paraId="10966978"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7558E2FA"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E088E79"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94EA953"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9C2A840"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7BBD6395"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A23E25"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A36E464"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147BAB19" w14:textId="77777777" w:rsidTr="00670BF1">
        <w:tc>
          <w:tcPr>
            <w:tcW w:w="0" w:type="auto"/>
            <w:hideMark/>
          </w:tcPr>
          <w:p w14:paraId="3811627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DFB416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7B09D66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373052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2E99C45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C0E44A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2A6B941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C1D8B7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9F25C6" w:rsidRPr="00CE76D2" w14:paraId="33EE3A3F" w14:textId="77777777" w:rsidTr="00670BF1">
        <w:tc>
          <w:tcPr>
            <w:tcW w:w="0" w:type="auto"/>
            <w:hideMark/>
          </w:tcPr>
          <w:p w14:paraId="675F9C5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9FDD9F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AA0F96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C8CE89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4C3D29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7725CE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963857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3A03841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9F25C6" w:rsidRPr="00CE76D2" w14:paraId="76B4E1F6" w14:textId="77777777" w:rsidTr="00670BF1">
        <w:tc>
          <w:tcPr>
            <w:tcW w:w="0" w:type="auto"/>
            <w:hideMark/>
          </w:tcPr>
          <w:p w14:paraId="553D53F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2CCACC6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B0F47B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43EB38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4796A7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00F5B10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6C94CE3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23B876D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9F25C6" w:rsidRPr="00CE76D2" w14:paraId="28037299" w14:textId="77777777" w:rsidTr="00670BF1">
        <w:tc>
          <w:tcPr>
            <w:tcW w:w="0" w:type="auto"/>
            <w:hideMark/>
          </w:tcPr>
          <w:p w14:paraId="144D86D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7D3BA6B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477EA4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762EB4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8E8BBA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3743D6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5D65622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1574418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27503026" w14:textId="77777777" w:rsidR="009F25C6" w:rsidRPr="006C671F" w:rsidRDefault="009F25C6" w:rsidP="009F25C6">
      <w:pPr>
        <w:jc w:val="both"/>
        <w:rPr>
          <w:rFonts w:ascii="Times New Roman" w:hAnsi="Times New Roman" w:cs="Times New Roman"/>
          <w:i/>
          <w:iCs/>
          <w:sz w:val="24"/>
          <w:szCs w:val="24"/>
        </w:rPr>
      </w:pPr>
    </w:p>
    <w:p w14:paraId="4A53F01B" w14:textId="77777777" w:rsidR="009F25C6" w:rsidRPr="00392E6B"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1979"/>
        <w:gridCol w:w="1518"/>
        <w:gridCol w:w="1295"/>
        <w:gridCol w:w="1979"/>
        <w:gridCol w:w="1518"/>
        <w:gridCol w:w="1061"/>
      </w:tblGrid>
      <w:tr w:rsidR="00EE545B" w:rsidRPr="00D256B3" w14:paraId="58AA0254" w14:textId="77777777" w:rsidTr="00670BF1">
        <w:trPr>
          <w:jc w:val="center"/>
        </w:trPr>
        <w:tc>
          <w:tcPr>
            <w:tcW w:w="0" w:type="auto"/>
            <w:hideMark/>
          </w:tcPr>
          <w:p w14:paraId="112F0E88" w14:textId="77777777" w:rsidR="00EE545B" w:rsidRPr="00D256B3" w:rsidRDefault="00EE545B" w:rsidP="00EE545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554D3F43" w14:textId="77777777" w:rsidR="00EE545B" w:rsidRPr="00D256B3" w:rsidRDefault="00EE545B" w:rsidP="00EE545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0F80CE9A" w14:textId="77777777" w:rsidR="00EE545B" w:rsidRPr="00D256B3" w:rsidRDefault="00EE545B" w:rsidP="00EE545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3B8AD92B" w14:textId="4ED62294" w:rsidR="00EE545B" w:rsidRDefault="00EE545B" w:rsidP="00EE545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0" w:type="auto"/>
          </w:tcPr>
          <w:p w14:paraId="58BA1392" w14:textId="0669FA3E" w:rsidR="00EE545B" w:rsidRPr="00D045A4" w:rsidRDefault="00EE545B" w:rsidP="00EE545B">
            <w:pPr>
              <w:jc w:val="center"/>
              <w:rPr>
                <w:rFonts w:ascii="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tcPr>
          <w:p w14:paraId="758DB6C8" w14:textId="77777777" w:rsidR="00EE545B" w:rsidRPr="00EB3D00" w:rsidRDefault="00EE545B" w:rsidP="00EE545B">
            <w:pPr>
              <w:jc w:val="center"/>
              <w:rPr>
                <w:rFonts w:ascii="Times New Roman" w:hAnsi="Times New Roman" w:cs="Times New Roman"/>
                <w:sz w:val="18"/>
                <w:szCs w:val="18"/>
              </w:rPr>
            </w:pPr>
            <w:r>
              <w:rPr>
                <w:rFonts w:ascii="Times New Roman" w:hAnsi="Times New Roman" w:cs="Times New Roman"/>
                <w:sz w:val="18"/>
                <w:szCs w:val="18"/>
              </w:rPr>
              <w:t>pathway</w:t>
            </w:r>
          </w:p>
        </w:tc>
      </w:tr>
      <w:tr w:rsidR="00EE545B" w:rsidRPr="00D256B3" w14:paraId="6A7FC65F" w14:textId="77777777" w:rsidTr="00670BF1">
        <w:trPr>
          <w:jc w:val="center"/>
        </w:trPr>
        <w:tc>
          <w:tcPr>
            <w:tcW w:w="0" w:type="auto"/>
            <w:hideMark/>
          </w:tcPr>
          <w:p w14:paraId="0D282B1B"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590A7570"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0148203C"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A51E9AE" w14:textId="0109F2BF"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tcPr>
          <w:p w14:paraId="437EA7C7" w14:textId="52CCF0D6"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6CF768E3" w14:textId="77777777" w:rsidR="00EE545B" w:rsidRPr="00D256B3" w:rsidRDefault="00EE545B" w:rsidP="00EE545B">
            <w:pPr>
              <w:rPr>
                <w:rFonts w:ascii="Times New Roman" w:eastAsia="Times New Roman" w:hAnsi="Times New Roman" w:cs="Times New Roman"/>
                <w:sz w:val="20"/>
                <w:szCs w:val="20"/>
              </w:rPr>
            </w:pPr>
          </w:p>
        </w:tc>
      </w:tr>
      <w:tr w:rsidR="00EE545B" w:rsidRPr="00D256B3" w14:paraId="662209DF" w14:textId="77777777" w:rsidTr="00670BF1">
        <w:trPr>
          <w:jc w:val="center"/>
        </w:trPr>
        <w:tc>
          <w:tcPr>
            <w:tcW w:w="0" w:type="auto"/>
            <w:hideMark/>
          </w:tcPr>
          <w:p w14:paraId="42EA18BB"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29C39F31"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0BEEBCC"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C46E68B" w14:textId="05B9B171"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tcPr>
          <w:p w14:paraId="67072AE0" w14:textId="018952C9"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1904BF0D" w14:textId="77777777" w:rsidR="00EE545B" w:rsidRPr="00D256B3" w:rsidRDefault="00EE545B" w:rsidP="00EE545B">
            <w:pPr>
              <w:rPr>
                <w:rFonts w:ascii="Times New Roman" w:eastAsia="Times New Roman" w:hAnsi="Times New Roman" w:cs="Times New Roman"/>
                <w:sz w:val="20"/>
                <w:szCs w:val="20"/>
              </w:rPr>
            </w:pPr>
          </w:p>
        </w:tc>
      </w:tr>
      <w:tr w:rsidR="00EE545B" w:rsidRPr="00D256B3" w14:paraId="5AA5A61C" w14:textId="77777777" w:rsidTr="00670BF1">
        <w:trPr>
          <w:jc w:val="center"/>
        </w:trPr>
        <w:tc>
          <w:tcPr>
            <w:tcW w:w="0" w:type="auto"/>
            <w:hideMark/>
          </w:tcPr>
          <w:p w14:paraId="42E19A09"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63DF25EE"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02BF136D"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8E24762" w14:textId="0C39A5F1"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tcPr>
          <w:p w14:paraId="0BD9369F" w14:textId="7C03594F"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27113832"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EE545B" w:rsidRPr="00D256B3" w14:paraId="6DC4A0E9" w14:textId="77777777" w:rsidTr="00670BF1">
        <w:trPr>
          <w:jc w:val="center"/>
        </w:trPr>
        <w:tc>
          <w:tcPr>
            <w:tcW w:w="0" w:type="auto"/>
            <w:hideMark/>
          </w:tcPr>
          <w:p w14:paraId="1FE2791C"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4E4CE117"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6418DA"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F4225C" w14:textId="6316AA21"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tcPr>
          <w:p w14:paraId="6AD6D3E6" w14:textId="73606C31"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4E8C0C67"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EE545B" w:rsidRPr="00D256B3" w14:paraId="4F0C52A8" w14:textId="77777777" w:rsidTr="00670BF1">
        <w:trPr>
          <w:jc w:val="center"/>
        </w:trPr>
        <w:tc>
          <w:tcPr>
            <w:tcW w:w="0" w:type="auto"/>
            <w:hideMark/>
          </w:tcPr>
          <w:p w14:paraId="2B5DEE27"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4D860A09"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A3BDA21"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3764289" w14:textId="5175F629"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tcPr>
          <w:p w14:paraId="3AE342BC" w14:textId="5A4FBAD6" w:rsidR="00EE545B" w:rsidRPr="005D25E8"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3B83EC48" w14:textId="77777777" w:rsidR="00EE545B" w:rsidRPr="005D25E8" w:rsidRDefault="00EE545B" w:rsidP="00EE545B">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EE545B" w:rsidRPr="00D256B3" w14:paraId="4FB0064D" w14:textId="77777777" w:rsidTr="00670BF1">
        <w:trPr>
          <w:jc w:val="center"/>
        </w:trPr>
        <w:tc>
          <w:tcPr>
            <w:tcW w:w="0" w:type="auto"/>
            <w:hideMark/>
          </w:tcPr>
          <w:p w14:paraId="26CBE255"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B68E8C"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54878F7D"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98D5279" w14:textId="32AB92FF"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4DA1D096" w14:textId="71ED731A" w:rsidR="00EE545B" w:rsidRPr="005D25E8"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53CBE228" w14:textId="77777777" w:rsidR="00EE545B" w:rsidRPr="005D25E8" w:rsidRDefault="00EE545B" w:rsidP="00EE545B">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EE545B" w:rsidRPr="00D256B3" w14:paraId="180C70AC" w14:textId="77777777" w:rsidTr="00670BF1">
        <w:trPr>
          <w:jc w:val="center"/>
        </w:trPr>
        <w:tc>
          <w:tcPr>
            <w:tcW w:w="0" w:type="auto"/>
            <w:hideMark/>
          </w:tcPr>
          <w:p w14:paraId="2EEE95C9"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11F50362"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7F8F8563"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F10A024" w14:textId="3D65A8C0"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6BDC6C7A" w14:textId="42AF06C4"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023A77A4"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EE545B" w:rsidRPr="00D256B3" w14:paraId="10CD2DF6" w14:textId="77777777" w:rsidTr="00670BF1">
        <w:trPr>
          <w:jc w:val="center"/>
        </w:trPr>
        <w:tc>
          <w:tcPr>
            <w:tcW w:w="0" w:type="auto"/>
            <w:hideMark/>
          </w:tcPr>
          <w:p w14:paraId="304B42C4"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524D203C"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3DA7F20"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BCE3013" w14:textId="4B2DAADF"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5016FDCD" w14:textId="6F84476E"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1D138475"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EE545B" w:rsidRPr="00D256B3" w14:paraId="21087CD1" w14:textId="77777777" w:rsidTr="00670BF1">
        <w:trPr>
          <w:jc w:val="center"/>
        </w:trPr>
        <w:tc>
          <w:tcPr>
            <w:tcW w:w="0" w:type="auto"/>
            <w:hideMark/>
          </w:tcPr>
          <w:p w14:paraId="2A68E559"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15335CE7"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6E7FCE06"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5EA5E7" w14:textId="02E8857F"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7D0F6395" w14:textId="2D55FFA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526C5512"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EE545B" w:rsidRPr="00D256B3" w14:paraId="3467A0FC" w14:textId="77777777" w:rsidTr="00670BF1">
        <w:trPr>
          <w:jc w:val="center"/>
        </w:trPr>
        <w:tc>
          <w:tcPr>
            <w:tcW w:w="0" w:type="auto"/>
            <w:hideMark/>
          </w:tcPr>
          <w:p w14:paraId="5DA91944"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3B3B4083"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B26B043"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DB44A9B" w14:textId="573D6B15"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689F0668" w14:textId="7CFD67E2"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tcPr>
          <w:p w14:paraId="37C5A56A" w14:textId="77777777" w:rsidR="00EE545B" w:rsidRPr="00D256B3" w:rsidRDefault="00EE545B" w:rsidP="00EE545B">
            <w:pPr>
              <w:rPr>
                <w:rFonts w:ascii="Times New Roman" w:eastAsia="Times New Roman" w:hAnsi="Times New Roman" w:cs="Times New Roman"/>
                <w:sz w:val="20"/>
                <w:szCs w:val="20"/>
              </w:rPr>
            </w:pPr>
          </w:p>
        </w:tc>
      </w:tr>
      <w:tr w:rsidR="00EE545B" w:rsidRPr="00D256B3" w14:paraId="3492C4C2" w14:textId="77777777" w:rsidTr="00670BF1">
        <w:trPr>
          <w:jc w:val="center"/>
        </w:trPr>
        <w:tc>
          <w:tcPr>
            <w:tcW w:w="0" w:type="auto"/>
            <w:hideMark/>
          </w:tcPr>
          <w:p w14:paraId="0697B659"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053B1CCC"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47CC74E2"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639ACD6" w14:textId="7E67E5DC"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2DA86C74" w14:textId="1AB473C2" w:rsidR="00EE545B" w:rsidRPr="008D406A"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tcPr>
          <w:p w14:paraId="31556865" w14:textId="77777777" w:rsidR="00EE545B" w:rsidRPr="008D406A" w:rsidRDefault="00EE545B" w:rsidP="00EE545B">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EE545B" w:rsidRPr="00D256B3" w14:paraId="6F226FD4" w14:textId="77777777" w:rsidTr="00670BF1">
        <w:trPr>
          <w:jc w:val="center"/>
        </w:trPr>
        <w:tc>
          <w:tcPr>
            <w:tcW w:w="0" w:type="auto"/>
            <w:hideMark/>
          </w:tcPr>
          <w:p w14:paraId="7D9306B0"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0C748155"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6C9242DD"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7328FC8" w14:textId="2D059DB9"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79C2B9BA" w14:textId="4B8098E6" w:rsidR="00EE545B" w:rsidRPr="008D406A"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tcPr>
          <w:p w14:paraId="3E5C1F1D" w14:textId="77777777" w:rsidR="00EE545B" w:rsidRPr="008D406A" w:rsidRDefault="00EE545B" w:rsidP="00EE545B">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EE545B" w:rsidRPr="00D256B3" w14:paraId="494528E9" w14:textId="77777777" w:rsidTr="00670BF1">
        <w:trPr>
          <w:jc w:val="center"/>
        </w:trPr>
        <w:tc>
          <w:tcPr>
            <w:tcW w:w="0" w:type="auto"/>
            <w:hideMark/>
          </w:tcPr>
          <w:p w14:paraId="1728FF1F"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CFF958"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379D5779"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825C7CE" w14:textId="226A8EE4"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6C6EF330" w14:textId="14393300" w:rsidR="00EE545B" w:rsidRPr="008D406A"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tcPr>
          <w:p w14:paraId="777471F8" w14:textId="77777777" w:rsidR="00EE545B" w:rsidRPr="008D406A" w:rsidRDefault="00EE545B" w:rsidP="00EE545B">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EE545B" w:rsidRPr="00D256B3" w14:paraId="76C96C16" w14:textId="77777777" w:rsidTr="00670BF1">
        <w:trPr>
          <w:jc w:val="center"/>
        </w:trPr>
        <w:tc>
          <w:tcPr>
            <w:tcW w:w="0" w:type="auto"/>
            <w:hideMark/>
          </w:tcPr>
          <w:p w14:paraId="7D3F492F"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7FE78868"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068F331" w14:textId="77777777" w:rsidR="00EE545B" w:rsidRPr="00D256B3" w:rsidRDefault="00EE545B" w:rsidP="00EE545B">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7F32536B" w14:textId="7166421E"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48B73E16" w14:textId="4B58B983"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38D5A28A"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EE545B" w:rsidRPr="00D256B3" w14:paraId="17FE68E3" w14:textId="77777777" w:rsidTr="00670BF1">
        <w:trPr>
          <w:jc w:val="center"/>
        </w:trPr>
        <w:tc>
          <w:tcPr>
            <w:tcW w:w="0" w:type="auto"/>
            <w:hideMark/>
          </w:tcPr>
          <w:p w14:paraId="28446DAC"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hideMark/>
          </w:tcPr>
          <w:p w14:paraId="643025B1"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622D8B6" w14:textId="77777777" w:rsidR="00EE545B" w:rsidRPr="00D256B3" w:rsidRDefault="00EE545B" w:rsidP="00EE545B">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3B361D19" w14:textId="76A9D1CE"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tcPr>
          <w:p w14:paraId="260715C9" w14:textId="7544BE30"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78DB815B"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EE545B" w:rsidRPr="00D256B3" w14:paraId="7DBDDC52" w14:textId="77777777" w:rsidTr="00670BF1">
        <w:trPr>
          <w:jc w:val="center"/>
        </w:trPr>
        <w:tc>
          <w:tcPr>
            <w:tcW w:w="0" w:type="auto"/>
            <w:hideMark/>
          </w:tcPr>
          <w:p w14:paraId="160A8470"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2C878A77"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66D7BF89"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4B33397" w14:textId="06C9974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19CF1195" w14:textId="7EBD24DA"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37E23FFF" w14:textId="77777777" w:rsidR="00EE545B" w:rsidRPr="007A1991" w:rsidRDefault="00EE545B" w:rsidP="00EE545B">
            <w:pPr>
              <w:rPr>
                <w:rFonts w:ascii="Times New Roman" w:eastAsia="Times New Roman" w:hAnsi="Times New Roman" w:cs="Times New Roman"/>
                <w:sz w:val="20"/>
                <w:szCs w:val="20"/>
              </w:rPr>
            </w:pPr>
          </w:p>
        </w:tc>
      </w:tr>
      <w:tr w:rsidR="00EE545B" w:rsidRPr="00D256B3" w14:paraId="0EB377C3" w14:textId="77777777" w:rsidTr="00670BF1">
        <w:trPr>
          <w:jc w:val="center"/>
        </w:trPr>
        <w:tc>
          <w:tcPr>
            <w:tcW w:w="0" w:type="auto"/>
            <w:hideMark/>
          </w:tcPr>
          <w:p w14:paraId="77BA28F3"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hideMark/>
          </w:tcPr>
          <w:p w14:paraId="3BC1F986" w14:textId="77777777"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1B8E5E47" w14:textId="77777777" w:rsidR="00EE545B" w:rsidRPr="00D256B3" w:rsidRDefault="00EE545B" w:rsidP="00EE545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A13ECF4" w14:textId="45BCEBB2"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tcPr>
          <w:p w14:paraId="79762700" w14:textId="66F3EEDE" w:rsidR="00EE545B" w:rsidRPr="00D256B3" w:rsidRDefault="00EE545B" w:rsidP="00EE545B">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44C32D73" w14:textId="77777777" w:rsidR="00EE545B" w:rsidRPr="007A1991" w:rsidRDefault="00EE545B" w:rsidP="00EE545B">
            <w:pPr>
              <w:rPr>
                <w:rFonts w:ascii="Times New Roman" w:eastAsia="Times New Roman" w:hAnsi="Times New Roman" w:cs="Times New Roman"/>
                <w:sz w:val="20"/>
                <w:szCs w:val="20"/>
              </w:rPr>
            </w:pPr>
          </w:p>
        </w:tc>
      </w:tr>
      <w:bookmarkEnd w:id="26"/>
    </w:tbl>
    <w:p w14:paraId="1606254C"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CE76D2" w14:paraId="538B28AA" w14:textId="77777777" w:rsidTr="00670BF1">
        <w:tc>
          <w:tcPr>
            <w:tcW w:w="0" w:type="auto"/>
            <w:hideMark/>
          </w:tcPr>
          <w:p w14:paraId="04D18398"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74B20D6C"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DB9D2B4"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CD547F1"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6D35A876"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E8CB4BF"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36FEE339"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B5FC165"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7AD6C9E9" w14:textId="77777777" w:rsidTr="00670BF1">
        <w:tc>
          <w:tcPr>
            <w:tcW w:w="0" w:type="auto"/>
            <w:hideMark/>
          </w:tcPr>
          <w:p w14:paraId="1CA3EE0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7EF6E7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176CAE1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F601F7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65A41A6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394E8A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62AD702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B5930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9F25C6" w:rsidRPr="00CE76D2" w14:paraId="6904A307" w14:textId="77777777" w:rsidTr="00670BF1">
        <w:tc>
          <w:tcPr>
            <w:tcW w:w="0" w:type="auto"/>
            <w:hideMark/>
          </w:tcPr>
          <w:p w14:paraId="1D0CE35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7A1F1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7207FF8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7E220F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917EF4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644976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070D48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7396534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9F25C6" w:rsidRPr="00CE76D2" w14:paraId="2B4B6FEA" w14:textId="77777777" w:rsidTr="00670BF1">
        <w:tc>
          <w:tcPr>
            <w:tcW w:w="0" w:type="auto"/>
            <w:hideMark/>
          </w:tcPr>
          <w:p w14:paraId="71EF293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F0D35D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38D7538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ACDEA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DE585E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94DD5D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6A116F7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39EF458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9F25C6" w:rsidRPr="00CE76D2" w14:paraId="376E011A" w14:textId="77777777" w:rsidTr="00670BF1">
        <w:tc>
          <w:tcPr>
            <w:tcW w:w="0" w:type="auto"/>
            <w:hideMark/>
          </w:tcPr>
          <w:p w14:paraId="0811210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2BD14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009115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6EB5AC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E0636D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3F73D3C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5990D0D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3A9780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2D1F82" w14:textId="77777777" w:rsidR="009F25C6" w:rsidRPr="006C671F" w:rsidRDefault="009F25C6" w:rsidP="009F25C6">
      <w:pPr>
        <w:jc w:val="both"/>
        <w:rPr>
          <w:rFonts w:ascii="Times New Roman" w:hAnsi="Times New Roman" w:cs="Times New Roman"/>
          <w:i/>
          <w:iCs/>
          <w:sz w:val="24"/>
          <w:szCs w:val="24"/>
        </w:rPr>
      </w:pPr>
    </w:p>
    <w:p w14:paraId="681E88A1" w14:textId="77777777" w:rsidR="009F25C6" w:rsidRPr="00B8399B"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1711"/>
        <w:gridCol w:w="1820"/>
        <w:gridCol w:w="1228"/>
        <w:gridCol w:w="1710"/>
        <w:gridCol w:w="1820"/>
        <w:gridCol w:w="1061"/>
      </w:tblGrid>
      <w:tr w:rsidR="000E66B0" w:rsidRPr="00D37316" w14:paraId="542517AB" w14:textId="77777777" w:rsidTr="00670BF1">
        <w:trPr>
          <w:jc w:val="center"/>
        </w:trPr>
        <w:tc>
          <w:tcPr>
            <w:tcW w:w="0" w:type="auto"/>
            <w:hideMark/>
          </w:tcPr>
          <w:p w14:paraId="766C707C" w14:textId="77777777" w:rsidR="000E66B0" w:rsidRPr="00D37316" w:rsidRDefault="000E66B0" w:rsidP="000E66B0">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392449BF" w14:textId="77777777" w:rsidR="000E66B0" w:rsidRPr="00D37316" w:rsidRDefault="000E66B0" w:rsidP="000E66B0">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402DF23D" w14:textId="77777777" w:rsidR="000E66B0" w:rsidRPr="00D37316" w:rsidRDefault="000E66B0" w:rsidP="000E66B0">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11E5CBE9" w14:textId="580DE153" w:rsidR="000E66B0" w:rsidRDefault="000E66B0" w:rsidP="000E66B0">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rter (gene1)</w:t>
            </w:r>
          </w:p>
        </w:tc>
        <w:tc>
          <w:tcPr>
            <w:tcW w:w="0" w:type="auto"/>
          </w:tcPr>
          <w:p w14:paraId="37CC624B" w14:textId="77B9333B" w:rsidR="000E66B0" w:rsidRPr="00D045A4" w:rsidRDefault="000E66B0" w:rsidP="000E66B0">
            <w:pPr>
              <w:jc w:val="center"/>
              <w:rPr>
                <w:rFonts w:ascii="Times New Roman" w:hAnsi="Times New Roman" w:cs="Times New Roman"/>
                <w:b/>
                <w:bCs/>
                <w:sz w:val="20"/>
                <w:szCs w:val="20"/>
              </w:rPr>
            </w:pPr>
            <w:r w:rsidRPr="00D37316">
              <w:rPr>
                <w:rFonts w:ascii="Times New Roman" w:eastAsia="Times New Roman" w:hAnsi="Times New Roman" w:cs="Times New Roman"/>
                <w:sz w:val="20"/>
                <w:szCs w:val="20"/>
              </w:rPr>
              <w:t>Receptor (gene2)</w:t>
            </w:r>
          </w:p>
        </w:tc>
        <w:tc>
          <w:tcPr>
            <w:tcW w:w="0" w:type="auto"/>
          </w:tcPr>
          <w:p w14:paraId="36E39703" w14:textId="77777777" w:rsidR="000E66B0" w:rsidRPr="00EB3D00" w:rsidRDefault="000E66B0" w:rsidP="000E66B0">
            <w:pPr>
              <w:jc w:val="center"/>
              <w:rPr>
                <w:rFonts w:ascii="Times New Roman" w:hAnsi="Times New Roman" w:cs="Times New Roman"/>
                <w:sz w:val="18"/>
                <w:szCs w:val="18"/>
              </w:rPr>
            </w:pPr>
            <w:r>
              <w:rPr>
                <w:rFonts w:ascii="Times New Roman" w:hAnsi="Times New Roman" w:cs="Times New Roman"/>
                <w:sz w:val="18"/>
                <w:szCs w:val="18"/>
              </w:rPr>
              <w:t>pathway</w:t>
            </w:r>
          </w:p>
        </w:tc>
      </w:tr>
      <w:tr w:rsidR="000E66B0" w:rsidRPr="00D37316" w14:paraId="2E5F50DE" w14:textId="77777777" w:rsidTr="00670BF1">
        <w:trPr>
          <w:jc w:val="center"/>
        </w:trPr>
        <w:tc>
          <w:tcPr>
            <w:tcW w:w="0" w:type="auto"/>
            <w:hideMark/>
          </w:tcPr>
          <w:p w14:paraId="2E09E333"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4C5DDA77"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792F740"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029FDA5" w14:textId="78DD5BA6"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tcPr>
          <w:p w14:paraId="25F46D0C" w14:textId="4ADF656C"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2D08317D" w14:textId="77777777" w:rsidR="000E66B0" w:rsidRPr="00D37316" w:rsidRDefault="000E66B0" w:rsidP="000E66B0">
            <w:pPr>
              <w:rPr>
                <w:rFonts w:ascii="Times New Roman" w:eastAsia="Times New Roman" w:hAnsi="Times New Roman" w:cs="Times New Roman"/>
                <w:sz w:val="20"/>
                <w:szCs w:val="20"/>
              </w:rPr>
            </w:pPr>
          </w:p>
        </w:tc>
      </w:tr>
      <w:tr w:rsidR="000E66B0" w:rsidRPr="00D37316" w14:paraId="66FD4D93" w14:textId="77777777" w:rsidTr="00670BF1">
        <w:trPr>
          <w:jc w:val="center"/>
        </w:trPr>
        <w:tc>
          <w:tcPr>
            <w:tcW w:w="0" w:type="auto"/>
            <w:hideMark/>
          </w:tcPr>
          <w:p w14:paraId="19AE20EE"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831FA7D" w14:textId="77777777"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406377CF"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2A447F6" w14:textId="5830C252"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33697CAA" w14:textId="2B092F01"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70E0467E" w14:textId="77777777" w:rsidR="000E66B0" w:rsidRPr="00D37316" w:rsidRDefault="000E66B0" w:rsidP="000E66B0">
            <w:pPr>
              <w:rPr>
                <w:rFonts w:ascii="Times New Roman" w:eastAsia="Times New Roman" w:hAnsi="Times New Roman" w:cs="Times New Roman"/>
                <w:sz w:val="20"/>
                <w:szCs w:val="20"/>
              </w:rPr>
            </w:pPr>
          </w:p>
        </w:tc>
      </w:tr>
      <w:tr w:rsidR="000E66B0" w:rsidRPr="00D37316" w14:paraId="48D2CB6A" w14:textId="77777777" w:rsidTr="00670BF1">
        <w:trPr>
          <w:jc w:val="center"/>
        </w:trPr>
        <w:tc>
          <w:tcPr>
            <w:tcW w:w="0" w:type="auto"/>
            <w:hideMark/>
          </w:tcPr>
          <w:p w14:paraId="1E95FFB5"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7B7F8D87"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67657EE2"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C61F1B0" w14:textId="7F158ACD"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24819F84" w14:textId="1C29B05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1BD155BC" w14:textId="77777777" w:rsidR="000E66B0" w:rsidRPr="00967FCA" w:rsidRDefault="000E66B0" w:rsidP="000E66B0">
            <w:pPr>
              <w:rPr>
                <w:rFonts w:ascii="Times New Roman" w:eastAsia="Times New Roman" w:hAnsi="Times New Roman" w:cs="Times New Roman"/>
                <w:sz w:val="20"/>
                <w:szCs w:val="20"/>
              </w:rPr>
            </w:pPr>
          </w:p>
        </w:tc>
      </w:tr>
      <w:tr w:rsidR="000E66B0" w:rsidRPr="00D37316" w14:paraId="1CDC36FB" w14:textId="77777777" w:rsidTr="00670BF1">
        <w:trPr>
          <w:jc w:val="center"/>
        </w:trPr>
        <w:tc>
          <w:tcPr>
            <w:tcW w:w="0" w:type="auto"/>
            <w:hideMark/>
          </w:tcPr>
          <w:p w14:paraId="59D26B3C"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7868D2CE"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686C2C42"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35CB0C5" w14:textId="78E39325"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15F6254C" w14:textId="4D90D9C4"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1F01A323" w14:textId="77777777" w:rsidR="000E66B0" w:rsidRPr="00967FCA"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0E66B0" w:rsidRPr="00D37316" w14:paraId="1B102F0B" w14:textId="77777777" w:rsidTr="00670BF1">
        <w:trPr>
          <w:jc w:val="center"/>
        </w:trPr>
        <w:tc>
          <w:tcPr>
            <w:tcW w:w="0" w:type="auto"/>
            <w:hideMark/>
          </w:tcPr>
          <w:p w14:paraId="4735F6AD"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7C452D3A"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04E4F6DF"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D3C2A27" w14:textId="48FF20A0"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4829FA73" w14:textId="78E04764"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tcPr>
          <w:p w14:paraId="0D79F748" w14:textId="77777777" w:rsidR="000E66B0" w:rsidRPr="00D37316" w:rsidRDefault="000E66B0" w:rsidP="000E66B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0E66B0" w:rsidRPr="00D37316" w14:paraId="42E62C2F" w14:textId="77777777" w:rsidTr="00670BF1">
        <w:trPr>
          <w:jc w:val="center"/>
        </w:trPr>
        <w:tc>
          <w:tcPr>
            <w:tcW w:w="0" w:type="auto"/>
            <w:hideMark/>
          </w:tcPr>
          <w:p w14:paraId="56E98113"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hideMark/>
          </w:tcPr>
          <w:p w14:paraId="5709AC10"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291ACCD0"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1F1E6F5" w14:textId="11E8B623"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tcPr>
          <w:p w14:paraId="78361C4B" w14:textId="458837B8"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tcPr>
          <w:p w14:paraId="4EE85A89" w14:textId="77777777" w:rsidR="000E66B0" w:rsidRPr="00D37316" w:rsidRDefault="000E66B0" w:rsidP="000E66B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0E66B0" w:rsidRPr="00D37316" w14:paraId="0D8E0718" w14:textId="77777777" w:rsidTr="00670BF1">
        <w:trPr>
          <w:jc w:val="center"/>
        </w:trPr>
        <w:tc>
          <w:tcPr>
            <w:tcW w:w="0" w:type="auto"/>
            <w:hideMark/>
          </w:tcPr>
          <w:p w14:paraId="1339EEEE" w14:textId="77777777"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308FCA7F"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7584028"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D065BC" w14:textId="2A24997B"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56DBE524" w14:textId="5AFF24F3"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4CF27C0E"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0E66B0" w:rsidRPr="00D37316" w14:paraId="7668A72D" w14:textId="77777777" w:rsidTr="00670BF1">
        <w:trPr>
          <w:jc w:val="center"/>
        </w:trPr>
        <w:tc>
          <w:tcPr>
            <w:tcW w:w="0" w:type="auto"/>
            <w:hideMark/>
          </w:tcPr>
          <w:p w14:paraId="1CB2EDAD"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754C40A"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29F18455"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6A77F37" w14:textId="778BED5A"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12C84E3B" w14:textId="4E1D9479"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296DDA9E" w14:textId="77777777"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0E66B0" w:rsidRPr="00D37316" w14:paraId="170826AB" w14:textId="77777777" w:rsidTr="00670BF1">
        <w:trPr>
          <w:jc w:val="center"/>
        </w:trPr>
        <w:tc>
          <w:tcPr>
            <w:tcW w:w="0" w:type="auto"/>
            <w:hideMark/>
          </w:tcPr>
          <w:p w14:paraId="27E26A00" w14:textId="77777777"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34095732"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6562E0CB"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3D5923B" w14:textId="5FD5CCAF" w:rsidR="000E66B0" w:rsidRPr="00F5160E"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tcPr>
          <w:p w14:paraId="5357A159" w14:textId="0FC4E53E"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63D5AAD9" w14:textId="77777777"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0E66B0" w:rsidRPr="00D37316" w14:paraId="128C406D" w14:textId="77777777" w:rsidTr="00670BF1">
        <w:trPr>
          <w:jc w:val="center"/>
        </w:trPr>
        <w:tc>
          <w:tcPr>
            <w:tcW w:w="0" w:type="auto"/>
            <w:hideMark/>
          </w:tcPr>
          <w:p w14:paraId="2EC02DD0"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1DAA472D"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28794F2F"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8BD6CC2" w14:textId="5191ABB6"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tcPr>
          <w:p w14:paraId="06020567" w14:textId="5C7548C5" w:rsidR="000E66B0" w:rsidRPr="00F5160E"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1695F95E" w14:textId="77777777" w:rsidR="000E66B0" w:rsidRPr="00F5160E" w:rsidRDefault="000E66B0" w:rsidP="000E66B0">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0E66B0" w:rsidRPr="00D37316" w14:paraId="37F7917A" w14:textId="77777777" w:rsidTr="00670BF1">
        <w:trPr>
          <w:jc w:val="center"/>
        </w:trPr>
        <w:tc>
          <w:tcPr>
            <w:tcW w:w="0" w:type="auto"/>
            <w:hideMark/>
          </w:tcPr>
          <w:p w14:paraId="29904EB2"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027C5E1" w14:textId="77777777"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30DEF998" w14:textId="77777777"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85B4E3" w14:textId="2D310BEA" w:rsidR="000E66B0" w:rsidRPr="00D37316" w:rsidRDefault="000E66B0" w:rsidP="000E66B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017929BB" w14:textId="7DCF7D0D" w:rsidR="000E66B0" w:rsidRPr="00D37316" w:rsidRDefault="000E66B0" w:rsidP="000E66B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tcPr>
          <w:p w14:paraId="2042A66E" w14:textId="77777777" w:rsidR="000E66B0" w:rsidRPr="00D37316" w:rsidRDefault="000E66B0" w:rsidP="000E66B0">
            <w:pPr>
              <w:rPr>
                <w:rFonts w:ascii="Times New Roman" w:eastAsia="Times New Roman" w:hAnsi="Times New Roman" w:cs="Times New Roman"/>
                <w:sz w:val="20"/>
                <w:szCs w:val="20"/>
              </w:rPr>
            </w:pPr>
          </w:p>
        </w:tc>
      </w:tr>
      <w:bookmarkEnd w:id="27"/>
    </w:tbl>
    <w:p w14:paraId="2F94D9C3"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411232" w14:paraId="448B8C05" w14:textId="77777777" w:rsidTr="00670BF1">
        <w:tc>
          <w:tcPr>
            <w:tcW w:w="0" w:type="auto"/>
            <w:hideMark/>
          </w:tcPr>
          <w:p w14:paraId="7C72E74D"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5F207087"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7A89D91C"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155B00DC"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5F3CAACC"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35713AC3"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53E81ED5"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0AF3C2F9" w14:textId="77777777" w:rsidR="009F25C6" w:rsidRPr="00411232" w:rsidRDefault="009F25C6"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9F25C6" w:rsidRPr="00411232" w14:paraId="61EFE3C0" w14:textId="77777777" w:rsidTr="00670BF1">
        <w:tc>
          <w:tcPr>
            <w:tcW w:w="0" w:type="auto"/>
            <w:hideMark/>
          </w:tcPr>
          <w:p w14:paraId="3887732F"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3F5AA3F9"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3514F64"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315F7131"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358631AE"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782CA19F"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341408E"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595661B9"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9F25C6" w:rsidRPr="00411232" w14:paraId="60111BB7" w14:textId="77777777" w:rsidTr="00670BF1">
        <w:tc>
          <w:tcPr>
            <w:tcW w:w="0" w:type="auto"/>
            <w:hideMark/>
          </w:tcPr>
          <w:p w14:paraId="4B012C05"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07028B8B"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07B0112A"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88F3E8B"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7A5F1C81"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2DD5820B"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2EA992A"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2D02D0CD"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9F25C6" w:rsidRPr="00411232" w14:paraId="7B5E2345" w14:textId="77777777" w:rsidTr="00670BF1">
        <w:tc>
          <w:tcPr>
            <w:tcW w:w="0" w:type="auto"/>
            <w:hideMark/>
          </w:tcPr>
          <w:p w14:paraId="0B61341E"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2B19274F"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7F05D551"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DD5798B"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1A47961"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DD13456"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1DD1A6A1"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0EF22ABC"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9F25C6" w:rsidRPr="00411232" w14:paraId="106FB5B7" w14:textId="77777777" w:rsidTr="00670BF1">
        <w:tc>
          <w:tcPr>
            <w:tcW w:w="0" w:type="auto"/>
            <w:hideMark/>
          </w:tcPr>
          <w:p w14:paraId="657BF803"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5FE6854C"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29949844"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44A23282"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D787BD9"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233E669"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0C1B14ED"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05FE8638" w14:textId="77777777" w:rsidR="009F25C6" w:rsidRPr="00411232" w:rsidRDefault="009F25C6"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289AD6C5" w14:textId="77777777" w:rsidR="009F25C6" w:rsidRDefault="009F25C6" w:rsidP="009F25C6">
      <w:pPr>
        <w:jc w:val="center"/>
        <w:rPr>
          <w:rFonts w:ascii="Times New Roman" w:hAnsi="Times New Roman" w:cs="Times New Roman"/>
          <w:i/>
          <w:iCs/>
          <w:sz w:val="24"/>
          <w:szCs w:val="24"/>
        </w:rPr>
      </w:pPr>
    </w:p>
    <w:p w14:paraId="572DFA43" w14:textId="77777777" w:rsidR="009F25C6" w:rsidRPr="00F90915"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48"/>
        <w:gridCol w:w="1749"/>
        <w:gridCol w:w="1295"/>
        <w:gridCol w:w="1748"/>
        <w:gridCol w:w="1749"/>
        <w:gridCol w:w="1061"/>
      </w:tblGrid>
      <w:tr w:rsidR="00DF20A7" w:rsidRPr="00D37316" w14:paraId="59D203A6" w14:textId="77777777" w:rsidTr="00670BF1">
        <w:trPr>
          <w:jc w:val="center"/>
        </w:trPr>
        <w:tc>
          <w:tcPr>
            <w:tcW w:w="0" w:type="auto"/>
            <w:hideMark/>
          </w:tcPr>
          <w:p w14:paraId="19E6CD1C" w14:textId="77777777" w:rsidR="00DF20A7" w:rsidRPr="00D37316" w:rsidRDefault="00DF20A7" w:rsidP="00DF20A7">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46576CCF" w14:textId="77777777" w:rsidR="00DF20A7" w:rsidRPr="00D37316" w:rsidRDefault="00DF20A7" w:rsidP="00DF20A7">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22F61F89" w14:textId="77777777" w:rsidR="00DF20A7" w:rsidRPr="00D37316" w:rsidRDefault="00DF20A7" w:rsidP="00DF20A7">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5724988B" w14:textId="01C6DB9F" w:rsidR="00DF20A7" w:rsidRPr="00D37316" w:rsidRDefault="00DF20A7" w:rsidP="00DF20A7">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Starter (gene1)</w:t>
            </w:r>
          </w:p>
        </w:tc>
        <w:tc>
          <w:tcPr>
            <w:tcW w:w="0" w:type="auto"/>
          </w:tcPr>
          <w:p w14:paraId="31FCFB2B" w14:textId="7A47B596" w:rsidR="00DF20A7" w:rsidRDefault="00DF20A7" w:rsidP="00DF20A7">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tcPr>
          <w:p w14:paraId="1413E201" w14:textId="77777777" w:rsidR="00DF20A7" w:rsidRPr="00EB3D00" w:rsidRDefault="00DF20A7" w:rsidP="00DF20A7">
            <w:pPr>
              <w:jc w:val="center"/>
              <w:rPr>
                <w:rFonts w:ascii="Times New Roman" w:hAnsi="Times New Roman" w:cs="Times New Roman"/>
                <w:sz w:val="18"/>
                <w:szCs w:val="18"/>
              </w:rPr>
            </w:pPr>
            <w:r>
              <w:rPr>
                <w:rFonts w:ascii="Times New Roman" w:hAnsi="Times New Roman" w:cs="Times New Roman"/>
                <w:sz w:val="18"/>
                <w:szCs w:val="18"/>
              </w:rPr>
              <w:t>pathway</w:t>
            </w:r>
          </w:p>
        </w:tc>
      </w:tr>
      <w:tr w:rsidR="00DF20A7" w:rsidRPr="00D37316" w14:paraId="626957DF" w14:textId="77777777" w:rsidTr="00670BF1">
        <w:trPr>
          <w:jc w:val="center"/>
        </w:trPr>
        <w:tc>
          <w:tcPr>
            <w:tcW w:w="0" w:type="auto"/>
            <w:hideMark/>
          </w:tcPr>
          <w:p w14:paraId="68E2D57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125029C"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63E2119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C96515" w14:textId="36ED063E"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3337BC4F" w14:textId="51D7B909"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3AD6EDB0" w14:textId="77777777" w:rsidR="00DF20A7" w:rsidRPr="00D37316" w:rsidRDefault="00DF20A7" w:rsidP="00DF20A7">
            <w:pPr>
              <w:rPr>
                <w:rFonts w:ascii="Times New Roman" w:eastAsia="Times New Roman" w:hAnsi="Times New Roman" w:cs="Times New Roman"/>
                <w:sz w:val="20"/>
                <w:szCs w:val="20"/>
              </w:rPr>
            </w:pPr>
          </w:p>
        </w:tc>
      </w:tr>
      <w:tr w:rsidR="00DF20A7" w:rsidRPr="00D37316" w14:paraId="3FA872A0" w14:textId="77777777" w:rsidTr="00670BF1">
        <w:trPr>
          <w:jc w:val="center"/>
        </w:trPr>
        <w:tc>
          <w:tcPr>
            <w:tcW w:w="0" w:type="auto"/>
            <w:hideMark/>
          </w:tcPr>
          <w:p w14:paraId="7E5CE52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CD096AF"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79319F59"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FBB091F" w14:textId="194A9A21"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4559EAC4" w14:textId="65DA0FED"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266D06BE"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1EA0D0D3" w14:textId="77777777" w:rsidTr="00670BF1">
        <w:trPr>
          <w:jc w:val="center"/>
        </w:trPr>
        <w:tc>
          <w:tcPr>
            <w:tcW w:w="0" w:type="auto"/>
            <w:hideMark/>
          </w:tcPr>
          <w:p w14:paraId="3C424888"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5E54C2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8A7E164"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B7E9604" w14:textId="502CB51C"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024DE562" w14:textId="7709C609"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30649B26"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68AD002B" w14:textId="77777777" w:rsidTr="00670BF1">
        <w:trPr>
          <w:jc w:val="center"/>
        </w:trPr>
        <w:tc>
          <w:tcPr>
            <w:tcW w:w="0" w:type="auto"/>
            <w:hideMark/>
          </w:tcPr>
          <w:p w14:paraId="1A77F50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0700AD02"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FF9E72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268971" w14:textId="779C87C1"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tcPr>
          <w:p w14:paraId="6E739F58" w14:textId="6323A4A9"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0D82A97E"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7AE510C6" w14:textId="77777777" w:rsidTr="00670BF1">
        <w:trPr>
          <w:jc w:val="center"/>
        </w:trPr>
        <w:tc>
          <w:tcPr>
            <w:tcW w:w="0" w:type="auto"/>
            <w:hideMark/>
          </w:tcPr>
          <w:p w14:paraId="4FEC50B4"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7E0F67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4C5CDEDE"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DED31A" w14:textId="261687F2"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7C5547DC" w14:textId="043AD8DF"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5B30D194"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73E96632" w14:textId="77777777" w:rsidTr="00670BF1">
        <w:trPr>
          <w:jc w:val="center"/>
        </w:trPr>
        <w:tc>
          <w:tcPr>
            <w:tcW w:w="0" w:type="auto"/>
            <w:hideMark/>
          </w:tcPr>
          <w:p w14:paraId="40C17F5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5A3F909C"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539BA69C"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55384C4" w14:textId="416A0F4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401921BA" w14:textId="48F62FA3"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06869406"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7EE7104F" w14:textId="77777777" w:rsidTr="00670BF1">
        <w:trPr>
          <w:jc w:val="center"/>
        </w:trPr>
        <w:tc>
          <w:tcPr>
            <w:tcW w:w="0" w:type="auto"/>
            <w:hideMark/>
          </w:tcPr>
          <w:p w14:paraId="5C0278F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65E74550"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45B06FE"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32844EB" w14:textId="1A89439D"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1AE8D4F3" w14:textId="050D5322"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773D1F4F"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435E351D" w14:textId="77777777" w:rsidTr="00670BF1">
        <w:trPr>
          <w:jc w:val="center"/>
        </w:trPr>
        <w:tc>
          <w:tcPr>
            <w:tcW w:w="0" w:type="auto"/>
            <w:hideMark/>
          </w:tcPr>
          <w:p w14:paraId="01699539"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4A8E5C2F" w14:textId="77777777" w:rsidR="00DF20A7" w:rsidRPr="00D37316" w:rsidRDefault="00DF20A7" w:rsidP="00DF20A7">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527364E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FF37B9D" w14:textId="4C9FC1EC"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2ADA139F" w14:textId="27DF6B81" w:rsidR="00DF20A7" w:rsidRPr="00D37316" w:rsidRDefault="00DF20A7" w:rsidP="00DF20A7">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3AA41248"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32D5F7F6" w14:textId="77777777" w:rsidTr="00670BF1">
        <w:trPr>
          <w:jc w:val="center"/>
        </w:trPr>
        <w:tc>
          <w:tcPr>
            <w:tcW w:w="0" w:type="auto"/>
            <w:hideMark/>
          </w:tcPr>
          <w:p w14:paraId="10287507"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7B1E38B3"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51721CD8"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C96103" w14:textId="412BF580"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459B8210" w14:textId="21FD9885" w:rsidR="00DF20A7" w:rsidRPr="003C6394"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25792039" w14:textId="77777777" w:rsidR="00DF20A7" w:rsidRPr="00FE52F7"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062EF271" w14:textId="77777777" w:rsidTr="00670BF1">
        <w:trPr>
          <w:jc w:val="center"/>
        </w:trPr>
        <w:tc>
          <w:tcPr>
            <w:tcW w:w="0" w:type="auto"/>
            <w:hideMark/>
          </w:tcPr>
          <w:p w14:paraId="55965642"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0377FD2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2D38104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AD50301" w14:textId="225F2E78"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38E11255" w14:textId="17982CF0" w:rsidR="00DF20A7" w:rsidRPr="003C6394"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009C45D0" w14:textId="77777777" w:rsidR="00DF20A7" w:rsidRPr="00FE52F7" w:rsidRDefault="00DF20A7" w:rsidP="00DF20A7">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DF20A7" w:rsidRPr="00D37316" w14:paraId="6D0EC4D9" w14:textId="77777777" w:rsidTr="00670BF1">
        <w:trPr>
          <w:jc w:val="center"/>
        </w:trPr>
        <w:tc>
          <w:tcPr>
            <w:tcW w:w="0" w:type="auto"/>
            <w:hideMark/>
          </w:tcPr>
          <w:p w14:paraId="52177D2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6A29AEB9"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5C20D076"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EA363A" w14:textId="68AD51ED"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412F3679" w14:textId="5C2CE802"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5FAF8F06" w14:textId="77777777" w:rsidR="00DF20A7" w:rsidRPr="00263823" w:rsidRDefault="00DF20A7" w:rsidP="00DF20A7">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DF20A7" w:rsidRPr="00D37316" w14:paraId="76B1E530" w14:textId="77777777" w:rsidTr="00670BF1">
        <w:trPr>
          <w:jc w:val="center"/>
        </w:trPr>
        <w:tc>
          <w:tcPr>
            <w:tcW w:w="0" w:type="auto"/>
            <w:hideMark/>
          </w:tcPr>
          <w:p w14:paraId="6AA2B9B5" w14:textId="77777777" w:rsidR="00DF20A7" w:rsidRPr="00D37316" w:rsidRDefault="00DF20A7" w:rsidP="00DF20A7">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7FBB3EC6"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4D6432F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803B2C1" w14:textId="41CD78AE" w:rsidR="00DF20A7" w:rsidRPr="00D37316" w:rsidRDefault="00DF20A7" w:rsidP="00DF20A7">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60ED501B" w14:textId="251240F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740ECBEB" w14:textId="77777777" w:rsidR="00DF20A7" w:rsidRPr="00263823" w:rsidRDefault="00DF20A7" w:rsidP="00DF20A7">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F20A7" w:rsidRPr="00D37316" w14:paraId="74120ADA" w14:textId="77777777" w:rsidTr="00670BF1">
        <w:trPr>
          <w:jc w:val="center"/>
        </w:trPr>
        <w:tc>
          <w:tcPr>
            <w:tcW w:w="0" w:type="auto"/>
            <w:hideMark/>
          </w:tcPr>
          <w:p w14:paraId="21B25528"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5179969A"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40937F31"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834E31" w14:textId="31F993E5"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495BB45F" w14:textId="266FF5B1" w:rsidR="00DF20A7" w:rsidRPr="00F93FB2"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1367115E" w14:textId="77777777" w:rsidR="00DF20A7" w:rsidRPr="00F93FB2" w:rsidRDefault="00DF20A7" w:rsidP="00DF20A7">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F20A7" w:rsidRPr="00D37316" w14:paraId="2D6E7F5F" w14:textId="77777777" w:rsidTr="00670BF1">
        <w:trPr>
          <w:jc w:val="center"/>
        </w:trPr>
        <w:tc>
          <w:tcPr>
            <w:tcW w:w="0" w:type="auto"/>
            <w:hideMark/>
          </w:tcPr>
          <w:p w14:paraId="733746E0"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AA6FEF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390A38C"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EDF0CD3" w14:textId="70D01A9A"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0DFBC1C3" w14:textId="6CE7A68E" w:rsidR="00DF20A7" w:rsidRPr="00F93FB2"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0BAE0124" w14:textId="77777777" w:rsidR="00DF20A7" w:rsidRPr="00F93FB2" w:rsidRDefault="00DF20A7" w:rsidP="00DF20A7">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DF20A7" w:rsidRPr="00D37316" w14:paraId="2E7C6087" w14:textId="77777777" w:rsidTr="00670BF1">
        <w:trPr>
          <w:jc w:val="center"/>
        </w:trPr>
        <w:tc>
          <w:tcPr>
            <w:tcW w:w="0" w:type="auto"/>
            <w:hideMark/>
          </w:tcPr>
          <w:p w14:paraId="03192952"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7752DF0A"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414381F0"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5DCB5F8" w14:textId="6BB8593C"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0F3DC682" w14:textId="484B2EAD"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0CD04F3C" w14:textId="77777777" w:rsidR="00DF20A7" w:rsidRPr="00D37316" w:rsidRDefault="00DF20A7" w:rsidP="00DF20A7">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DF20A7" w:rsidRPr="00D37316" w14:paraId="7B784576" w14:textId="77777777" w:rsidTr="00670BF1">
        <w:trPr>
          <w:jc w:val="center"/>
        </w:trPr>
        <w:tc>
          <w:tcPr>
            <w:tcW w:w="0" w:type="auto"/>
            <w:hideMark/>
          </w:tcPr>
          <w:p w14:paraId="748FE991"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5000474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35BC36E8"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0932545" w14:textId="074A9019"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78098A60" w14:textId="15EB84BF"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43A7125D" w14:textId="77777777" w:rsidR="00DF20A7" w:rsidRPr="00205F23"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DF20A7" w:rsidRPr="00D37316" w14:paraId="0C65746B" w14:textId="77777777" w:rsidTr="00670BF1">
        <w:trPr>
          <w:jc w:val="center"/>
        </w:trPr>
        <w:tc>
          <w:tcPr>
            <w:tcW w:w="0" w:type="auto"/>
            <w:hideMark/>
          </w:tcPr>
          <w:p w14:paraId="500DAB3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IKKα</w:t>
            </w:r>
          </w:p>
        </w:tc>
        <w:tc>
          <w:tcPr>
            <w:tcW w:w="0" w:type="auto"/>
            <w:hideMark/>
          </w:tcPr>
          <w:p w14:paraId="376F283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E678746"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4BD5D7A" w14:textId="2F08CEF5"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0FB7CB05" w14:textId="74D69D6F"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6A7101F8" w14:textId="77777777" w:rsidR="00DF20A7" w:rsidRPr="00205F23" w:rsidRDefault="00DF20A7" w:rsidP="00DF20A7">
            <w:pPr>
              <w:rPr>
                <w:rFonts w:ascii="Times New Roman" w:eastAsia="Times New Roman" w:hAnsi="Times New Roman" w:cs="Times New Roman"/>
                <w:sz w:val="20"/>
                <w:szCs w:val="20"/>
              </w:rPr>
            </w:pPr>
          </w:p>
        </w:tc>
      </w:tr>
      <w:tr w:rsidR="00DF20A7" w:rsidRPr="00D37316" w14:paraId="2606C62C" w14:textId="77777777" w:rsidTr="00670BF1">
        <w:trPr>
          <w:jc w:val="center"/>
        </w:trPr>
        <w:tc>
          <w:tcPr>
            <w:tcW w:w="0" w:type="auto"/>
            <w:hideMark/>
          </w:tcPr>
          <w:p w14:paraId="2B2FE0DF"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6D2A719"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3A614CFD"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1D356C2" w14:textId="2C442CD3"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63B429F0" w14:textId="4E78759D"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21968205" w14:textId="77777777" w:rsidR="00DF20A7" w:rsidRPr="00205F23" w:rsidRDefault="00DF20A7" w:rsidP="00DF20A7">
            <w:pPr>
              <w:rPr>
                <w:rFonts w:ascii="Times New Roman" w:eastAsia="Times New Roman" w:hAnsi="Times New Roman" w:cs="Times New Roman"/>
                <w:sz w:val="20"/>
                <w:szCs w:val="20"/>
              </w:rPr>
            </w:pPr>
          </w:p>
        </w:tc>
      </w:tr>
      <w:tr w:rsidR="00DF20A7" w:rsidRPr="00D37316" w14:paraId="2F685061" w14:textId="77777777" w:rsidTr="00670BF1">
        <w:trPr>
          <w:jc w:val="center"/>
        </w:trPr>
        <w:tc>
          <w:tcPr>
            <w:tcW w:w="0" w:type="auto"/>
            <w:hideMark/>
          </w:tcPr>
          <w:p w14:paraId="6CED3CFB"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64494F7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B7A3975" w14:textId="77777777"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AFB244E" w14:textId="368B3E2A"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1FACA645" w14:textId="29B6BA1A" w:rsidR="00DF20A7" w:rsidRPr="00D37316" w:rsidRDefault="00DF20A7" w:rsidP="00DF20A7">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0F6BA367" w14:textId="77777777" w:rsidR="00DF20A7" w:rsidRPr="00205F23" w:rsidRDefault="00DF20A7" w:rsidP="00DF20A7">
            <w:pPr>
              <w:rPr>
                <w:rFonts w:ascii="Times New Roman" w:eastAsia="Times New Roman" w:hAnsi="Times New Roman" w:cs="Times New Roman"/>
                <w:sz w:val="20"/>
                <w:szCs w:val="20"/>
              </w:rPr>
            </w:pPr>
          </w:p>
        </w:tc>
      </w:tr>
      <w:bookmarkEnd w:id="28"/>
    </w:tbl>
    <w:p w14:paraId="4FE06849"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CE76D2" w14:paraId="3FBE640B" w14:textId="77777777" w:rsidTr="00670BF1">
        <w:tc>
          <w:tcPr>
            <w:tcW w:w="0" w:type="auto"/>
            <w:hideMark/>
          </w:tcPr>
          <w:p w14:paraId="6F0DAA8F"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7A551B51"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2E05FDD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36E908D6"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2504D5C2"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4589290D"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39F8ACB1"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1405DB65"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0C5F478B" w14:textId="77777777" w:rsidTr="00670BF1">
        <w:tc>
          <w:tcPr>
            <w:tcW w:w="0" w:type="auto"/>
            <w:hideMark/>
          </w:tcPr>
          <w:p w14:paraId="0610D63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EF7864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08E71A6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24EC954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2327463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34BD972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685B9D1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DA6358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9F25C6" w:rsidRPr="00CE76D2" w14:paraId="6B71AB0A" w14:textId="77777777" w:rsidTr="00670BF1">
        <w:tc>
          <w:tcPr>
            <w:tcW w:w="0" w:type="auto"/>
            <w:hideMark/>
          </w:tcPr>
          <w:p w14:paraId="3E48636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7A196FC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CE31D6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6FECFED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FA78C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30F8DE3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5670943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37F274A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9F25C6" w:rsidRPr="00CE76D2" w14:paraId="3F0F5F11" w14:textId="77777777" w:rsidTr="00670BF1">
        <w:tc>
          <w:tcPr>
            <w:tcW w:w="0" w:type="auto"/>
            <w:hideMark/>
          </w:tcPr>
          <w:p w14:paraId="02BB9B51"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2422F7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7024D00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F4DE35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A16E34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5B1B26B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BA90C3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5F46ED6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9F25C6" w:rsidRPr="00CE76D2" w14:paraId="4A7EF0D3" w14:textId="77777777" w:rsidTr="00670BF1">
        <w:tc>
          <w:tcPr>
            <w:tcW w:w="0" w:type="auto"/>
            <w:hideMark/>
          </w:tcPr>
          <w:p w14:paraId="4BBEDB4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73F007C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5A67C30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9B193B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7CF22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30639D9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78A24DC6"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058E988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02E9B0D0" w14:textId="77777777" w:rsidR="009F25C6" w:rsidRDefault="009F25C6" w:rsidP="009F25C6">
      <w:pPr>
        <w:jc w:val="both"/>
      </w:pPr>
    </w:p>
    <w:p w14:paraId="5A30CD17" w14:textId="77777777" w:rsidR="009F25C6" w:rsidRPr="006C671F" w:rsidRDefault="009F25C6" w:rsidP="009F25C6">
      <w:pPr>
        <w:jc w:val="both"/>
        <w:rPr>
          <w:rFonts w:ascii="Times New Roman" w:hAnsi="Times New Roman" w:cs="Times New Roman"/>
          <w:i/>
          <w:iCs/>
          <w:sz w:val="24"/>
          <w:szCs w:val="24"/>
        </w:rPr>
      </w:pPr>
    </w:p>
    <w:p w14:paraId="2650D393" w14:textId="1C4FBD9B" w:rsidR="009F25C6" w:rsidRPr="00F90915" w:rsidRDefault="009F25C6" w:rsidP="00EF6911">
      <w:pPr>
        <w:jc w:val="center"/>
        <w:rPr>
          <w:rFonts w:ascii="Times New Roman" w:hAnsi="Times New Roman" w:cs="Times New Roman"/>
          <w:i/>
          <w:iCs/>
          <w:sz w:val="24"/>
          <w:szCs w:val="24"/>
        </w:rPr>
      </w:pPr>
      <w:r>
        <w:rPr>
          <w:rFonts w:ascii="Times New Roman" w:hAnsi="Times New Roman" w:cs="Times New Roman"/>
          <w:i/>
          <w:iCs/>
          <w:sz w:val="24"/>
          <w:szCs w:val="24"/>
        </w:rPr>
        <w:t>33</w:t>
      </w:r>
    </w:p>
    <w:tbl>
      <w:tblPr>
        <w:tblStyle w:val="TableGrid"/>
        <w:tblW w:w="0" w:type="auto"/>
        <w:jc w:val="center"/>
        <w:tblLook w:val="04A0" w:firstRow="1" w:lastRow="0" w:firstColumn="1" w:lastColumn="0" w:noHBand="0" w:noVBand="1"/>
      </w:tblPr>
      <w:tblGrid>
        <w:gridCol w:w="1940"/>
        <w:gridCol w:w="1557"/>
        <w:gridCol w:w="1295"/>
        <w:gridCol w:w="1940"/>
        <w:gridCol w:w="1557"/>
        <w:gridCol w:w="1061"/>
      </w:tblGrid>
      <w:tr w:rsidR="00167AC7" w:rsidRPr="006E768D" w14:paraId="7F4F3DB5" w14:textId="77777777" w:rsidTr="00670BF1">
        <w:trPr>
          <w:jc w:val="center"/>
        </w:trPr>
        <w:tc>
          <w:tcPr>
            <w:tcW w:w="0" w:type="auto"/>
            <w:hideMark/>
          </w:tcPr>
          <w:p w14:paraId="05D169D3" w14:textId="77777777" w:rsidR="00167AC7" w:rsidRPr="006E768D" w:rsidRDefault="00167AC7" w:rsidP="00167AC7">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DD578B3" w14:textId="77777777" w:rsidR="00167AC7" w:rsidRPr="006E768D" w:rsidRDefault="00167AC7" w:rsidP="00167AC7">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11845BF3" w14:textId="77777777" w:rsidR="00167AC7" w:rsidRPr="006E768D" w:rsidRDefault="00167AC7" w:rsidP="00167AC7">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21DFEB81" w14:textId="4ED39174" w:rsidR="00167AC7" w:rsidRDefault="00167AC7" w:rsidP="00167AC7">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Starter (gene1)</w:t>
            </w:r>
          </w:p>
        </w:tc>
        <w:tc>
          <w:tcPr>
            <w:tcW w:w="0" w:type="auto"/>
          </w:tcPr>
          <w:p w14:paraId="265A8264" w14:textId="39305ECD" w:rsidR="00167AC7" w:rsidRPr="00D045A4" w:rsidRDefault="00167AC7" w:rsidP="00167AC7">
            <w:pPr>
              <w:jc w:val="center"/>
              <w:rPr>
                <w:rFonts w:ascii="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tcPr>
          <w:p w14:paraId="7948F796" w14:textId="77777777" w:rsidR="00167AC7" w:rsidRPr="00EB3D00" w:rsidRDefault="00167AC7" w:rsidP="00167AC7">
            <w:pPr>
              <w:jc w:val="center"/>
              <w:rPr>
                <w:rFonts w:ascii="Times New Roman" w:hAnsi="Times New Roman" w:cs="Times New Roman"/>
                <w:sz w:val="18"/>
                <w:szCs w:val="18"/>
              </w:rPr>
            </w:pPr>
            <w:r>
              <w:rPr>
                <w:rFonts w:ascii="Times New Roman" w:hAnsi="Times New Roman" w:cs="Times New Roman"/>
                <w:sz w:val="18"/>
                <w:szCs w:val="18"/>
              </w:rPr>
              <w:t>pathway</w:t>
            </w:r>
          </w:p>
        </w:tc>
      </w:tr>
      <w:tr w:rsidR="00167AC7" w:rsidRPr="006E768D" w14:paraId="4D13DFBD" w14:textId="77777777" w:rsidTr="00670BF1">
        <w:trPr>
          <w:jc w:val="center"/>
        </w:trPr>
        <w:tc>
          <w:tcPr>
            <w:tcW w:w="0" w:type="auto"/>
            <w:hideMark/>
          </w:tcPr>
          <w:p w14:paraId="1DFF51A6"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66EC21BF"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0BD7916E"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96758B9" w14:textId="30042638"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3CC39456" w14:textId="33C595FA"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361E8CFF" w14:textId="77777777" w:rsidR="00167AC7" w:rsidRPr="006E768D" w:rsidRDefault="00167AC7" w:rsidP="00167AC7">
            <w:pPr>
              <w:rPr>
                <w:rFonts w:ascii="Times New Roman" w:eastAsia="Times New Roman" w:hAnsi="Times New Roman" w:cs="Times New Roman"/>
                <w:sz w:val="20"/>
                <w:szCs w:val="20"/>
              </w:rPr>
            </w:pPr>
          </w:p>
        </w:tc>
      </w:tr>
      <w:tr w:rsidR="00167AC7" w:rsidRPr="006E768D" w14:paraId="05D5B365" w14:textId="77777777" w:rsidTr="00670BF1">
        <w:trPr>
          <w:jc w:val="center"/>
        </w:trPr>
        <w:tc>
          <w:tcPr>
            <w:tcW w:w="0" w:type="auto"/>
            <w:hideMark/>
          </w:tcPr>
          <w:p w14:paraId="0E7B2BF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652F941"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830E783"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B7B0BDA" w14:textId="203762B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3A82A5E7" w14:textId="1FA3AFAA"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41236490" w14:textId="77777777" w:rsidR="00167AC7" w:rsidRPr="006E768D" w:rsidRDefault="00167AC7" w:rsidP="00167AC7">
            <w:pPr>
              <w:rPr>
                <w:rFonts w:ascii="Times New Roman" w:eastAsia="Times New Roman" w:hAnsi="Times New Roman" w:cs="Times New Roman"/>
                <w:sz w:val="20"/>
                <w:szCs w:val="20"/>
              </w:rPr>
            </w:pPr>
          </w:p>
        </w:tc>
      </w:tr>
      <w:tr w:rsidR="00167AC7" w:rsidRPr="006E768D" w14:paraId="74FDC825" w14:textId="77777777" w:rsidTr="00670BF1">
        <w:trPr>
          <w:jc w:val="center"/>
        </w:trPr>
        <w:tc>
          <w:tcPr>
            <w:tcW w:w="0" w:type="auto"/>
            <w:hideMark/>
          </w:tcPr>
          <w:p w14:paraId="724FDD5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CEA4C0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373C66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5A8BA69" w14:textId="643405A3"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15043985" w14:textId="5469AC2E"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5E1F61F4"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1A04C0F2" w14:textId="77777777" w:rsidTr="00670BF1">
        <w:trPr>
          <w:jc w:val="center"/>
        </w:trPr>
        <w:tc>
          <w:tcPr>
            <w:tcW w:w="0" w:type="auto"/>
            <w:hideMark/>
          </w:tcPr>
          <w:p w14:paraId="46F432F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215433EE"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3658F127"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88AE97D" w14:textId="023BD97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642C4556" w14:textId="374D8C3A"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116CE7C9"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7B05F29A" w14:textId="77777777" w:rsidTr="00670BF1">
        <w:trPr>
          <w:jc w:val="center"/>
        </w:trPr>
        <w:tc>
          <w:tcPr>
            <w:tcW w:w="0" w:type="auto"/>
            <w:hideMark/>
          </w:tcPr>
          <w:p w14:paraId="436ABCD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DC1F8E"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47B3906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CA06D03" w14:textId="45BD9ECE"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31831489" w14:textId="1B552833"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0CB79CC5"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73E3A21B" w14:textId="77777777" w:rsidTr="00670BF1">
        <w:trPr>
          <w:jc w:val="center"/>
        </w:trPr>
        <w:tc>
          <w:tcPr>
            <w:tcW w:w="0" w:type="auto"/>
            <w:hideMark/>
          </w:tcPr>
          <w:p w14:paraId="2E38F143"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98C5FC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7943E162"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218B288" w14:textId="258E9963"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4885E984" w14:textId="786AA3AC"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tcPr>
          <w:p w14:paraId="545C4C3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5880B2D4" w14:textId="77777777" w:rsidTr="00670BF1">
        <w:trPr>
          <w:jc w:val="center"/>
        </w:trPr>
        <w:tc>
          <w:tcPr>
            <w:tcW w:w="0" w:type="auto"/>
            <w:hideMark/>
          </w:tcPr>
          <w:p w14:paraId="7ECEC963"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5E10C43D"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44539F1"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D3AA748" w14:textId="1BFD02C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tcPr>
          <w:p w14:paraId="4E306B18" w14:textId="7314F343"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32894DF6"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2DC6B8C2" w14:textId="77777777" w:rsidTr="00670BF1">
        <w:trPr>
          <w:jc w:val="center"/>
        </w:trPr>
        <w:tc>
          <w:tcPr>
            <w:tcW w:w="0" w:type="auto"/>
            <w:hideMark/>
          </w:tcPr>
          <w:p w14:paraId="5C594E66"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692181A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45780BB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CE727CB" w14:textId="7A7A99D5"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7AEE92D3" w14:textId="4C6C84B4"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tcPr>
          <w:p w14:paraId="2D83A11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4364A3F7" w14:textId="77777777" w:rsidTr="00670BF1">
        <w:trPr>
          <w:jc w:val="center"/>
        </w:trPr>
        <w:tc>
          <w:tcPr>
            <w:tcW w:w="0" w:type="auto"/>
            <w:hideMark/>
          </w:tcPr>
          <w:p w14:paraId="3BAAAB11"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D7174AF"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24961852"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C9FA87A" w14:textId="7B450296"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340F1C86" w14:textId="74F1E0DB"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tcPr>
          <w:p w14:paraId="42C6101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14B7398A" w14:textId="77777777" w:rsidTr="00670BF1">
        <w:trPr>
          <w:jc w:val="center"/>
        </w:trPr>
        <w:tc>
          <w:tcPr>
            <w:tcW w:w="0" w:type="auto"/>
            <w:hideMark/>
          </w:tcPr>
          <w:p w14:paraId="06F3118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35F31C04"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4A8687FD"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58C59C4" w14:textId="4B6E7F8D"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445C8101" w14:textId="0FA423B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tcPr>
          <w:p w14:paraId="2BCDE42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2C9C5310" w14:textId="77777777" w:rsidTr="00670BF1">
        <w:trPr>
          <w:jc w:val="center"/>
        </w:trPr>
        <w:tc>
          <w:tcPr>
            <w:tcW w:w="0" w:type="auto"/>
            <w:hideMark/>
          </w:tcPr>
          <w:p w14:paraId="5427168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7A98507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40540F7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35B0B0" w14:textId="26FA1CB0"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2BC830AC" w14:textId="6B7CE80C"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tcPr>
          <w:p w14:paraId="39FFFD11" w14:textId="77777777"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77032EE4" w14:textId="77777777" w:rsidTr="00670BF1">
        <w:trPr>
          <w:jc w:val="center"/>
        </w:trPr>
        <w:tc>
          <w:tcPr>
            <w:tcW w:w="0" w:type="auto"/>
            <w:hideMark/>
          </w:tcPr>
          <w:p w14:paraId="042B5725"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0DBAE11D"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555AD1A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26228A7" w14:textId="52CEF08B"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tcPr>
          <w:p w14:paraId="3ABE87FA" w14:textId="67EEE826"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tcPr>
          <w:p w14:paraId="3A735EA8" w14:textId="77777777"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1F9A7192" w14:textId="77777777" w:rsidTr="00670BF1">
        <w:trPr>
          <w:jc w:val="center"/>
        </w:trPr>
        <w:tc>
          <w:tcPr>
            <w:tcW w:w="0" w:type="auto"/>
            <w:hideMark/>
          </w:tcPr>
          <w:p w14:paraId="502AD531"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16419617"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6D27A94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4E7A235" w14:textId="48B8CC13"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tcPr>
          <w:p w14:paraId="6546956E" w14:textId="7479CDD7"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5FDF966B" w14:textId="77777777" w:rsidR="00167AC7" w:rsidRPr="009E41E5" w:rsidRDefault="00167AC7" w:rsidP="00167AC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67AC7" w:rsidRPr="006E768D" w14:paraId="158965AE" w14:textId="77777777" w:rsidTr="00670BF1">
        <w:trPr>
          <w:jc w:val="center"/>
        </w:trPr>
        <w:tc>
          <w:tcPr>
            <w:tcW w:w="0" w:type="auto"/>
            <w:hideMark/>
          </w:tcPr>
          <w:p w14:paraId="0303BAB2"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411DEB2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33D3CCC8"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5546BBF" w14:textId="7FDAA23E"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62B63934" w14:textId="6D1EB2B1" w:rsidR="00167AC7" w:rsidRPr="009E41E5"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03BD7049" w14:textId="77777777" w:rsidR="00167AC7" w:rsidRPr="009E41E5" w:rsidRDefault="00167AC7" w:rsidP="00167AC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67AC7" w:rsidRPr="006E768D" w14:paraId="3F1F6BDD" w14:textId="77777777" w:rsidTr="00670BF1">
        <w:trPr>
          <w:jc w:val="center"/>
        </w:trPr>
        <w:tc>
          <w:tcPr>
            <w:tcW w:w="0" w:type="auto"/>
            <w:hideMark/>
          </w:tcPr>
          <w:p w14:paraId="530E90C9"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70D56148" w14:textId="77777777" w:rsidR="00167AC7" w:rsidRPr="006E768D" w:rsidRDefault="00167AC7" w:rsidP="00167AC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4502076F"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BC5AA00" w14:textId="792BD5DC"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tcPr>
          <w:p w14:paraId="291790C0" w14:textId="34C7BA69" w:rsidR="00167AC7" w:rsidRPr="006E768D" w:rsidRDefault="00167AC7" w:rsidP="00167AC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tcPr>
          <w:p w14:paraId="0818EBEC" w14:textId="77777777" w:rsidR="00167AC7" w:rsidRPr="006E768D" w:rsidRDefault="00167AC7" w:rsidP="00167AC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67AC7" w:rsidRPr="006E768D" w14:paraId="30F56211" w14:textId="77777777" w:rsidTr="00670BF1">
        <w:trPr>
          <w:jc w:val="center"/>
        </w:trPr>
        <w:tc>
          <w:tcPr>
            <w:tcW w:w="0" w:type="auto"/>
            <w:hideMark/>
          </w:tcPr>
          <w:p w14:paraId="3379E0CB" w14:textId="77777777" w:rsidR="00167AC7" w:rsidRPr="006E768D" w:rsidRDefault="00167AC7" w:rsidP="00167AC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65B1879D"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6AC70E4"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767566C" w14:textId="6D471686" w:rsidR="00167AC7" w:rsidRPr="006E768D" w:rsidRDefault="00167AC7" w:rsidP="00167AC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tcPr>
          <w:p w14:paraId="526B5490" w14:textId="0E259D49"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tcPr>
          <w:p w14:paraId="7A97E9E8" w14:textId="77777777" w:rsidR="00167AC7" w:rsidRPr="006E768D" w:rsidRDefault="00167AC7" w:rsidP="00167AC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67AC7" w:rsidRPr="006E768D" w14:paraId="7A41FCE4" w14:textId="77777777" w:rsidTr="00670BF1">
        <w:trPr>
          <w:jc w:val="center"/>
        </w:trPr>
        <w:tc>
          <w:tcPr>
            <w:tcW w:w="0" w:type="auto"/>
            <w:hideMark/>
          </w:tcPr>
          <w:p w14:paraId="50BFF885"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FADF80E"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001226F4"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8C4ACF0" w14:textId="7BE4BC58"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tcPr>
          <w:p w14:paraId="4C2B3D97" w14:textId="3EECA363"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31E6B1DB" w14:textId="77777777"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5C8368E6" w14:textId="77777777" w:rsidTr="00670BF1">
        <w:trPr>
          <w:jc w:val="center"/>
        </w:trPr>
        <w:tc>
          <w:tcPr>
            <w:tcW w:w="0" w:type="auto"/>
            <w:hideMark/>
          </w:tcPr>
          <w:p w14:paraId="508FAAF7"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329EB48D"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0D815181"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8BE223A" w14:textId="4737F6F3"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tcPr>
          <w:p w14:paraId="7133E236" w14:textId="1349774E"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6E7A14F8" w14:textId="77777777" w:rsidR="00167AC7" w:rsidRPr="00F50046"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7F240D70" w14:textId="77777777" w:rsidTr="00670BF1">
        <w:trPr>
          <w:jc w:val="center"/>
        </w:trPr>
        <w:tc>
          <w:tcPr>
            <w:tcW w:w="0" w:type="auto"/>
            <w:hideMark/>
          </w:tcPr>
          <w:p w14:paraId="385C34A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445D5A4A"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4C5D9E6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58EE777" w14:textId="04729E24"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tcPr>
          <w:p w14:paraId="0652C575" w14:textId="1FC9152C"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306DCB7B" w14:textId="77777777" w:rsidR="00167AC7" w:rsidRPr="006E768D" w:rsidRDefault="00167AC7" w:rsidP="00167AC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167AC7" w:rsidRPr="006E768D" w14:paraId="24AE8A16" w14:textId="77777777" w:rsidTr="00670BF1">
        <w:trPr>
          <w:jc w:val="center"/>
        </w:trPr>
        <w:tc>
          <w:tcPr>
            <w:tcW w:w="0" w:type="auto"/>
            <w:hideMark/>
          </w:tcPr>
          <w:p w14:paraId="25248723"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05611087"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7C3B11A"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52C49F3" w14:textId="66261430"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tcPr>
          <w:p w14:paraId="0F1DA7C7" w14:textId="2A62D78E"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tcPr>
          <w:p w14:paraId="7FBA2F1E" w14:textId="77777777" w:rsidR="00167AC7" w:rsidRPr="003F03A0"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67AC7" w:rsidRPr="006E768D" w14:paraId="13F161C8" w14:textId="77777777" w:rsidTr="00670BF1">
        <w:trPr>
          <w:jc w:val="center"/>
        </w:trPr>
        <w:tc>
          <w:tcPr>
            <w:tcW w:w="0" w:type="auto"/>
            <w:hideMark/>
          </w:tcPr>
          <w:p w14:paraId="56F42EF4"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0BA32F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3242E06A"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B3537F5" w14:textId="2FFB7C11"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tcPr>
          <w:p w14:paraId="33B08626" w14:textId="5DD356E4"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tcPr>
          <w:p w14:paraId="161738F9" w14:textId="77777777" w:rsidR="00167AC7" w:rsidRPr="003F03A0" w:rsidRDefault="00167AC7" w:rsidP="00167AC7">
            <w:pPr>
              <w:rPr>
                <w:rFonts w:ascii="Times New Roman" w:eastAsia="Times New Roman" w:hAnsi="Times New Roman" w:cs="Times New Roman"/>
                <w:sz w:val="20"/>
                <w:szCs w:val="20"/>
              </w:rPr>
            </w:pPr>
          </w:p>
        </w:tc>
      </w:tr>
      <w:tr w:rsidR="00167AC7" w:rsidRPr="006E768D" w14:paraId="71CC421C" w14:textId="77777777" w:rsidTr="00670BF1">
        <w:trPr>
          <w:trHeight w:val="296"/>
          <w:jc w:val="center"/>
        </w:trPr>
        <w:tc>
          <w:tcPr>
            <w:tcW w:w="0" w:type="auto"/>
            <w:hideMark/>
          </w:tcPr>
          <w:p w14:paraId="2E40E769"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hideMark/>
          </w:tcPr>
          <w:p w14:paraId="0AFA720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44F42F15"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DEBF7F8" w14:textId="0FB943F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tcPr>
          <w:p w14:paraId="7094BEA1" w14:textId="51704998"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15622904" w14:textId="77777777" w:rsidR="00167AC7" w:rsidRPr="003F03A0" w:rsidRDefault="00167AC7" w:rsidP="00167AC7">
            <w:pPr>
              <w:rPr>
                <w:rFonts w:ascii="Times New Roman" w:eastAsia="Times New Roman" w:hAnsi="Times New Roman" w:cs="Times New Roman"/>
                <w:sz w:val="20"/>
                <w:szCs w:val="20"/>
              </w:rPr>
            </w:pPr>
          </w:p>
        </w:tc>
      </w:tr>
      <w:tr w:rsidR="00167AC7" w:rsidRPr="006E768D" w14:paraId="7BE05FBE" w14:textId="77777777" w:rsidTr="00670BF1">
        <w:trPr>
          <w:jc w:val="center"/>
        </w:trPr>
        <w:tc>
          <w:tcPr>
            <w:tcW w:w="0" w:type="auto"/>
            <w:hideMark/>
          </w:tcPr>
          <w:p w14:paraId="44112D33"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61FFCF46"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2DBF90CA"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6B60A8A" w14:textId="0FE37464"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tcPr>
          <w:p w14:paraId="30BF1897" w14:textId="02D8B2BA"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2E1F2522" w14:textId="77777777" w:rsidR="00167AC7" w:rsidRPr="003F03A0" w:rsidRDefault="00167AC7" w:rsidP="00167AC7">
            <w:pPr>
              <w:rPr>
                <w:rFonts w:ascii="Times New Roman" w:eastAsia="Times New Roman" w:hAnsi="Times New Roman" w:cs="Times New Roman"/>
                <w:sz w:val="20"/>
                <w:szCs w:val="20"/>
              </w:rPr>
            </w:pPr>
          </w:p>
        </w:tc>
      </w:tr>
      <w:tr w:rsidR="00167AC7" w:rsidRPr="006E768D" w14:paraId="3432338B" w14:textId="77777777" w:rsidTr="00670BF1">
        <w:trPr>
          <w:jc w:val="center"/>
        </w:trPr>
        <w:tc>
          <w:tcPr>
            <w:tcW w:w="0" w:type="auto"/>
            <w:hideMark/>
          </w:tcPr>
          <w:p w14:paraId="69C5E66B"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68259460"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4BA0A3C" w14:textId="77777777"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EDDBFAC" w14:textId="043FE622"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tcPr>
          <w:p w14:paraId="0C0F00EE" w14:textId="30CD768D" w:rsidR="00167AC7" w:rsidRPr="006E768D" w:rsidRDefault="00167AC7" w:rsidP="00167AC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tcPr>
          <w:p w14:paraId="36A35CF7" w14:textId="77777777" w:rsidR="00167AC7" w:rsidRPr="003F03A0" w:rsidRDefault="00167AC7" w:rsidP="00167AC7">
            <w:pPr>
              <w:rPr>
                <w:rFonts w:ascii="Times New Roman" w:eastAsia="Times New Roman" w:hAnsi="Times New Roman" w:cs="Times New Roman"/>
                <w:sz w:val="20"/>
                <w:szCs w:val="20"/>
              </w:rPr>
            </w:pPr>
          </w:p>
        </w:tc>
      </w:tr>
      <w:bookmarkEnd w:id="29"/>
    </w:tbl>
    <w:p w14:paraId="04F01DBD" w14:textId="77777777" w:rsidR="009F25C6" w:rsidRPr="00CE76D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CE76D2" w14:paraId="08D0D5EB" w14:textId="77777777" w:rsidTr="00670BF1">
        <w:tc>
          <w:tcPr>
            <w:tcW w:w="0" w:type="auto"/>
            <w:hideMark/>
          </w:tcPr>
          <w:p w14:paraId="0AB17EA8"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6549FD6"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784C66A"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BBC72A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57882A18"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DC3ACF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6D050AE"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0B41D32" w14:textId="77777777" w:rsidR="009F25C6" w:rsidRPr="00CE76D2" w:rsidRDefault="009F25C6"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9F25C6" w:rsidRPr="00CE76D2" w14:paraId="6B6D93CD" w14:textId="77777777" w:rsidTr="00670BF1">
        <w:tc>
          <w:tcPr>
            <w:tcW w:w="0" w:type="auto"/>
            <w:hideMark/>
          </w:tcPr>
          <w:p w14:paraId="4EAB482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1BFCBBD8"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9BF0A9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6E4E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08850C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88FBA7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4CF1F8D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79E543F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9F25C6" w:rsidRPr="00CE76D2" w14:paraId="2F7B58CE" w14:textId="77777777" w:rsidTr="00670BF1">
        <w:tc>
          <w:tcPr>
            <w:tcW w:w="0" w:type="auto"/>
            <w:hideMark/>
          </w:tcPr>
          <w:p w14:paraId="65CC127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EE185B"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92937D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D4F482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5591053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7812C0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7181D7DC"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1D43074A"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9F25C6" w:rsidRPr="00CE76D2" w14:paraId="4644E648" w14:textId="77777777" w:rsidTr="00670BF1">
        <w:tc>
          <w:tcPr>
            <w:tcW w:w="0" w:type="auto"/>
            <w:hideMark/>
          </w:tcPr>
          <w:p w14:paraId="2A0AB625"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7FA851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60D02FB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DC3B5E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4827509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274C791E"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3BCF44D2"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19900CB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9F25C6" w:rsidRPr="00CE76D2" w14:paraId="42C5B9EA" w14:textId="77777777" w:rsidTr="00670BF1">
        <w:tc>
          <w:tcPr>
            <w:tcW w:w="0" w:type="auto"/>
            <w:hideMark/>
          </w:tcPr>
          <w:p w14:paraId="5C43202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635B417"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54A9F1D"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3AC6DD53"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A257F0F"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0B884E59"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07327564"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35CE34A0" w14:textId="77777777" w:rsidR="009F25C6" w:rsidRPr="00CE76D2" w:rsidRDefault="009F25C6"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367A0D0A" w14:textId="77777777" w:rsidR="009F25C6" w:rsidRPr="006C671F" w:rsidRDefault="009F25C6" w:rsidP="009F25C6">
      <w:pPr>
        <w:jc w:val="both"/>
        <w:rPr>
          <w:rFonts w:ascii="Times New Roman" w:hAnsi="Times New Roman" w:cs="Times New Roman"/>
          <w:i/>
          <w:iCs/>
          <w:sz w:val="24"/>
          <w:szCs w:val="24"/>
        </w:rPr>
      </w:pPr>
    </w:p>
    <w:p w14:paraId="035319F8"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2617F0B3" w14:textId="77777777" w:rsidR="009F25C6" w:rsidRPr="00F90915"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616"/>
        <w:gridCol w:w="1145"/>
        <w:gridCol w:w="1145"/>
      </w:tblGrid>
      <w:tr w:rsidR="00EF6911" w:rsidRPr="0051598F" w14:paraId="22617ADE" w14:textId="77777777" w:rsidTr="00670BF1">
        <w:trPr>
          <w:jc w:val="center"/>
        </w:trPr>
        <w:tc>
          <w:tcPr>
            <w:tcW w:w="0" w:type="auto"/>
            <w:hideMark/>
          </w:tcPr>
          <w:p w14:paraId="7F79BFF1" w14:textId="77777777" w:rsidR="00EF6911" w:rsidRPr="0051598F" w:rsidRDefault="00EF6911" w:rsidP="00EF6911">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7CC58B3D" w14:textId="77777777" w:rsidR="00EF6911" w:rsidRPr="0051598F" w:rsidRDefault="00EF6911" w:rsidP="00EF6911">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417BABC1" w14:textId="77777777" w:rsidR="00EF6911" w:rsidRPr="0051598F" w:rsidRDefault="00EF6911" w:rsidP="00EF6911">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79B7AD84" w14:textId="39841462" w:rsidR="00EF6911" w:rsidRDefault="00EF6911" w:rsidP="00EF6911">
            <w:pPr>
              <w:jc w:val="both"/>
              <w:rPr>
                <w:rFonts w:ascii="Times New Roman" w:hAnsi="Times New Roman" w:cs="Times New Roman"/>
              </w:rPr>
            </w:pPr>
            <w:r w:rsidRPr="0051598F">
              <w:rPr>
                <w:rFonts w:ascii="Times New Roman" w:hAnsi="Times New Roman" w:cs="Times New Roman"/>
              </w:rPr>
              <w:t>Starter (gene1)</w:t>
            </w:r>
          </w:p>
        </w:tc>
        <w:tc>
          <w:tcPr>
            <w:tcW w:w="1145" w:type="dxa"/>
          </w:tcPr>
          <w:p w14:paraId="16889505" w14:textId="232B4B5F" w:rsidR="00EF6911" w:rsidRPr="00D045A4" w:rsidRDefault="00EF6911" w:rsidP="00EF6911">
            <w:pPr>
              <w:jc w:val="both"/>
              <w:rPr>
                <w:rFonts w:ascii="Times New Roman" w:hAnsi="Times New Roman" w:cs="Times New Roman"/>
                <w:b/>
                <w:bCs/>
                <w:sz w:val="20"/>
                <w:szCs w:val="20"/>
              </w:rPr>
            </w:pPr>
            <w:r w:rsidRPr="0051598F">
              <w:rPr>
                <w:rFonts w:ascii="Times New Roman" w:hAnsi="Times New Roman" w:cs="Times New Roman"/>
              </w:rPr>
              <w:t>Receptor (gene2)</w:t>
            </w:r>
          </w:p>
        </w:tc>
        <w:tc>
          <w:tcPr>
            <w:tcW w:w="1145" w:type="dxa"/>
          </w:tcPr>
          <w:p w14:paraId="10C9A23B" w14:textId="77777777" w:rsidR="00EF6911" w:rsidRPr="00EB3D00" w:rsidRDefault="00EF6911" w:rsidP="00EF6911">
            <w:pPr>
              <w:jc w:val="both"/>
              <w:rPr>
                <w:rFonts w:ascii="Times New Roman" w:hAnsi="Times New Roman" w:cs="Times New Roman"/>
                <w:sz w:val="18"/>
                <w:szCs w:val="18"/>
              </w:rPr>
            </w:pPr>
            <w:r>
              <w:rPr>
                <w:rFonts w:ascii="Times New Roman" w:hAnsi="Times New Roman" w:cs="Times New Roman"/>
                <w:sz w:val="18"/>
                <w:szCs w:val="18"/>
              </w:rPr>
              <w:t>pathway</w:t>
            </w:r>
          </w:p>
        </w:tc>
      </w:tr>
      <w:tr w:rsidR="00EF6911" w:rsidRPr="0051598F" w14:paraId="68C3D5B9" w14:textId="77777777" w:rsidTr="00670BF1">
        <w:trPr>
          <w:jc w:val="center"/>
        </w:trPr>
        <w:tc>
          <w:tcPr>
            <w:tcW w:w="0" w:type="auto"/>
            <w:hideMark/>
          </w:tcPr>
          <w:p w14:paraId="10B34A6D" w14:textId="77777777" w:rsidR="00EF6911" w:rsidRPr="0051598F" w:rsidRDefault="00EF6911" w:rsidP="00EF6911">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493AFEC8"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774D078F"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c>
          <w:tcPr>
            <w:tcW w:w="0" w:type="auto"/>
          </w:tcPr>
          <w:p w14:paraId="540A104C" w14:textId="7C314D50" w:rsidR="00EF6911" w:rsidRPr="0051598F" w:rsidRDefault="00EF6911" w:rsidP="00EF6911">
            <w:pPr>
              <w:jc w:val="both"/>
              <w:rPr>
                <w:rFonts w:ascii="Times New Roman" w:hAnsi="Times New Roman" w:cs="Times New Roman"/>
              </w:rPr>
            </w:pPr>
            <w:r w:rsidRPr="0051598F">
              <w:rPr>
                <w:rFonts w:ascii="Times New Roman" w:hAnsi="Times New Roman" w:cs="Times New Roman"/>
              </w:rPr>
              <w:t>Growth signals</w:t>
            </w:r>
          </w:p>
        </w:tc>
        <w:tc>
          <w:tcPr>
            <w:tcW w:w="1145" w:type="dxa"/>
          </w:tcPr>
          <w:p w14:paraId="21202042" w14:textId="01142563" w:rsidR="00EF6911" w:rsidRPr="0051598F" w:rsidRDefault="00EF6911" w:rsidP="00EF6911">
            <w:pPr>
              <w:jc w:val="both"/>
              <w:rPr>
                <w:rFonts w:ascii="Times New Roman" w:hAnsi="Times New Roman" w:cs="Times New Roman"/>
              </w:rPr>
            </w:pPr>
            <w:r w:rsidRPr="0051598F">
              <w:rPr>
                <w:rFonts w:ascii="Times New Roman" w:hAnsi="Times New Roman" w:cs="Times New Roman"/>
              </w:rPr>
              <w:t>D-cyclins</w:t>
            </w:r>
          </w:p>
        </w:tc>
        <w:tc>
          <w:tcPr>
            <w:tcW w:w="1145" w:type="dxa"/>
          </w:tcPr>
          <w:p w14:paraId="688245FC"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r>
      <w:tr w:rsidR="00EF6911" w:rsidRPr="0051598F" w14:paraId="002D3C8D" w14:textId="77777777" w:rsidTr="00670BF1">
        <w:trPr>
          <w:jc w:val="center"/>
        </w:trPr>
        <w:tc>
          <w:tcPr>
            <w:tcW w:w="0" w:type="auto"/>
            <w:hideMark/>
          </w:tcPr>
          <w:p w14:paraId="3BEAF9BE"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407BB834"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55675FC"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c>
          <w:tcPr>
            <w:tcW w:w="0" w:type="auto"/>
          </w:tcPr>
          <w:p w14:paraId="3296508A" w14:textId="5D65B4EC" w:rsidR="00EF6911" w:rsidRPr="0051598F" w:rsidRDefault="00EF6911" w:rsidP="00EF6911">
            <w:pPr>
              <w:jc w:val="both"/>
              <w:rPr>
                <w:rFonts w:ascii="Times New Roman" w:hAnsi="Times New Roman" w:cs="Times New Roman"/>
              </w:rPr>
            </w:pPr>
            <w:r w:rsidRPr="0051598F">
              <w:rPr>
                <w:rFonts w:ascii="Times New Roman" w:hAnsi="Times New Roman" w:cs="Times New Roman"/>
              </w:rPr>
              <w:t>D-cyclins</w:t>
            </w:r>
          </w:p>
        </w:tc>
        <w:tc>
          <w:tcPr>
            <w:tcW w:w="1145" w:type="dxa"/>
          </w:tcPr>
          <w:p w14:paraId="4B9C9101" w14:textId="21DAA012"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1145" w:type="dxa"/>
          </w:tcPr>
          <w:p w14:paraId="5073A928" w14:textId="77777777" w:rsidR="00EF6911" w:rsidRPr="0051598F" w:rsidRDefault="00EF6911" w:rsidP="00EF6911">
            <w:pPr>
              <w:jc w:val="both"/>
              <w:rPr>
                <w:rFonts w:ascii="Times New Roman" w:hAnsi="Times New Roman" w:cs="Times New Roman"/>
              </w:rPr>
            </w:pPr>
            <w:r w:rsidRPr="00FA04C1">
              <w:rPr>
                <w:rFonts w:ascii="Times New Roman" w:hAnsi="Times New Roman" w:cs="Times New Roman"/>
              </w:rPr>
              <w:t>Activation</w:t>
            </w:r>
          </w:p>
        </w:tc>
      </w:tr>
      <w:tr w:rsidR="00EF6911" w:rsidRPr="0051598F" w14:paraId="3C483D52" w14:textId="77777777" w:rsidTr="00670BF1">
        <w:trPr>
          <w:jc w:val="center"/>
        </w:trPr>
        <w:tc>
          <w:tcPr>
            <w:tcW w:w="0" w:type="auto"/>
            <w:hideMark/>
          </w:tcPr>
          <w:p w14:paraId="6278989B"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478352AB"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1407429D"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2E4C14FE" w14:textId="19820BBC" w:rsidR="00EF6911" w:rsidRPr="00FA04C1"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1145" w:type="dxa"/>
          </w:tcPr>
          <w:p w14:paraId="37CE1BD5" w14:textId="49F7F0D9" w:rsidR="00EF6911" w:rsidRPr="00FA04C1" w:rsidRDefault="00EF6911" w:rsidP="00EF6911">
            <w:pPr>
              <w:jc w:val="both"/>
              <w:rPr>
                <w:rFonts w:ascii="Times New Roman" w:hAnsi="Times New Roman" w:cs="Times New Roman"/>
              </w:rPr>
            </w:pPr>
            <w:r w:rsidRPr="0051598F">
              <w:rPr>
                <w:rFonts w:ascii="Times New Roman" w:hAnsi="Times New Roman" w:cs="Times New Roman"/>
              </w:rPr>
              <w:t>RB</w:t>
            </w:r>
          </w:p>
        </w:tc>
        <w:tc>
          <w:tcPr>
            <w:tcW w:w="1145" w:type="dxa"/>
          </w:tcPr>
          <w:p w14:paraId="790E7FC2" w14:textId="77777777" w:rsidR="00EF6911" w:rsidRPr="00FA04C1" w:rsidRDefault="00EF6911" w:rsidP="00EF6911">
            <w:pPr>
              <w:jc w:val="both"/>
              <w:rPr>
                <w:rFonts w:ascii="Times New Roman" w:hAnsi="Times New Roman" w:cs="Times New Roman"/>
              </w:rPr>
            </w:pPr>
          </w:p>
        </w:tc>
      </w:tr>
      <w:tr w:rsidR="00EF6911" w:rsidRPr="0051598F" w14:paraId="00509329" w14:textId="77777777" w:rsidTr="00670BF1">
        <w:trPr>
          <w:jc w:val="center"/>
        </w:trPr>
        <w:tc>
          <w:tcPr>
            <w:tcW w:w="0" w:type="auto"/>
            <w:hideMark/>
          </w:tcPr>
          <w:p w14:paraId="3A6558C4"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D0B3935"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129E9693"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3D44EEEB" w14:textId="47DF9E7B" w:rsidR="00EF6911" w:rsidRPr="00FA04C1" w:rsidRDefault="00EF6911" w:rsidP="00EF6911">
            <w:pPr>
              <w:jc w:val="both"/>
              <w:rPr>
                <w:rFonts w:ascii="Times New Roman" w:hAnsi="Times New Roman" w:cs="Times New Roman"/>
              </w:rPr>
            </w:pPr>
            <w:r w:rsidRPr="0051598F">
              <w:rPr>
                <w:rFonts w:ascii="Times New Roman" w:hAnsi="Times New Roman" w:cs="Times New Roman"/>
              </w:rPr>
              <w:t>RB</w:t>
            </w:r>
          </w:p>
        </w:tc>
        <w:tc>
          <w:tcPr>
            <w:tcW w:w="1145" w:type="dxa"/>
          </w:tcPr>
          <w:p w14:paraId="188E78E7" w14:textId="68CFB2DE" w:rsidR="00EF6911" w:rsidRPr="00FA04C1" w:rsidRDefault="00EF6911" w:rsidP="00EF6911">
            <w:pPr>
              <w:jc w:val="both"/>
              <w:rPr>
                <w:rFonts w:ascii="Times New Roman" w:hAnsi="Times New Roman" w:cs="Times New Roman"/>
              </w:rPr>
            </w:pPr>
            <w:r w:rsidRPr="0051598F">
              <w:rPr>
                <w:rFonts w:ascii="Times New Roman" w:hAnsi="Times New Roman" w:cs="Times New Roman"/>
              </w:rPr>
              <w:t>E2F</w:t>
            </w:r>
          </w:p>
        </w:tc>
        <w:tc>
          <w:tcPr>
            <w:tcW w:w="1145" w:type="dxa"/>
          </w:tcPr>
          <w:p w14:paraId="2CC0ECFE" w14:textId="77777777" w:rsidR="00EF6911" w:rsidRPr="00FA04C1" w:rsidRDefault="00EF6911" w:rsidP="00EF6911">
            <w:pPr>
              <w:jc w:val="both"/>
              <w:rPr>
                <w:rFonts w:ascii="Times New Roman" w:hAnsi="Times New Roman" w:cs="Times New Roman"/>
              </w:rPr>
            </w:pPr>
            <w:r w:rsidRPr="000D5DD3">
              <w:rPr>
                <w:rFonts w:ascii="Times New Roman" w:hAnsi="Times New Roman" w:cs="Times New Roman"/>
              </w:rPr>
              <w:t>Inhibition</w:t>
            </w:r>
          </w:p>
        </w:tc>
      </w:tr>
      <w:tr w:rsidR="00EF6911" w:rsidRPr="0051598F" w14:paraId="28E3C7ED" w14:textId="77777777" w:rsidTr="00670BF1">
        <w:trPr>
          <w:jc w:val="center"/>
        </w:trPr>
        <w:tc>
          <w:tcPr>
            <w:tcW w:w="0" w:type="auto"/>
            <w:hideMark/>
          </w:tcPr>
          <w:p w14:paraId="2E2A38EE"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24D6BC4F"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5D02ED40"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c>
          <w:tcPr>
            <w:tcW w:w="0" w:type="auto"/>
          </w:tcPr>
          <w:p w14:paraId="4E785588" w14:textId="44AB7FBE" w:rsidR="00EF6911" w:rsidRPr="0051598F" w:rsidRDefault="00EF6911" w:rsidP="00EF6911">
            <w:pPr>
              <w:jc w:val="both"/>
              <w:rPr>
                <w:rFonts w:ascii="Times New Roman" w:hAnsi="Times New Roman" w:cs="Times New Roman"/>
              </w:rPr>
            </w:pPr>
            <w:r w:rsidRPr="0051598F">
              <w:rPr>
                <w:rFonts w:ascii="Times New Roman" w:hAnsi="Times New Roman" w:cs="Times New Roman"/>
              </w:rPr>
              <w:t>E2F</w:t>
            </w:r>
          </w:p>
        </w:tc>
        <w:tc>
          <w:tcPr>
            <w:tcW w:w="1145" w:type="dxa"/>
          </w:tcPr>
          <w:p w14:paraId="797610EE" w14:textId="654A9680" w:rsidR="00EF6911" w:rsidRPr="0051598F" w:rsidRDefault="00EF6911" w:rsidP="00EF6911">
            <w:pPr>
              <w:jc w:val="both"/>
              <w:rPr>
                <w:rFonts w:ascii="Times New Roman" w:hAnsi="Times New Roman" w:cs="Times New Roman"/>
              </w:rPr>
            </w:pPr>
            <w:r w:rsidRPr="0051598F">
              <w:rPr>
                <w:rFonts w:ascii="Times New Roman" w:hAnsi="Times New Roman" w:cs="Times New Roman"/>
              </w:rPr>
              <w:t>Cell cycle</w:t>
            </w:r>
          </w:p>
        </w:tc>
        <w:tc>
          <w:tcPr>
            <w:tcW w:w="1145" w:type="dxa"/>
          </w:tcPr>
          <w:p w14:paraId="41746216" w14:textId="77777777" w:rsidR="00EF6911" w:rsidRPr="000D5DD3" w:rsidRDefault="00EF6911" w:rsidP="00EF6911">
            <w:pPr>
              <w:jc w:val="both"/>
              <w:rPr>
                <w:rFonts w:ascii="Times New Roman" w:hAnsi="Times New Roman" w:cs="Times New Roman"/>
              </w:rPr>
            </w:pPr>
            <w:r w:rsidRPr="000D5DD3">
              <w:rPr>
                <w:rFonts w:ascii="Times New Roman" w:hAnsi="Times New Roman" w:cs="Times New Roman"/>
              </w:rPr>
              <w:t>Inhibition</w:t>
            </w:r>
          </w:p>
        </w:tc>
      </w:tr>
      <w:tr w:rsidR="00EF6911" w:rsidRPr="0051598F" w14:paraId="1262F36C" w14:textId="77777777" w:rsidTr="00670BF1">
        <w:trPr>
          <w:jc w:val="center"/>
        </w:trPr>
        <w:tc>
          <w:tcPr>
            <w:tcW w:w="0" w:type="auto"/>
            <w:hideMark/>
          </w:tcPr>
          <w:p w14:paraId="45799215"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Damage signals</w:t>
            </w:r>
          </w:p>
        </w:tc>
        <w:tc>
          <w:tcPr>
            <w:tcW w:w="0" w:type="auto"/>
            <w:hideMark/>
          </w:tcPr>
          <w:p w14:paraId="63E6184D"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0D3F38AA"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c>
          <w:tcPr>
            <w:tcW w:w="0" w:type="auto"/>
          </w:tcPr>
          <w:p w14:paraId="7BFF3317" w14:textId="3AAA8FBA" w:rsidR="00EF6911" w:rsidRPr="0051598F" w:rsidRDefault="00EF6911" w:rsidP="00EF6911">
            <w:pPr>
              <w:jc w:val="both"/>
              <w:rPr>
                <w:rFonts w:ascii="Times New Roman" w:hAnsi="Times New Roman" w:cs="Times New Roman"/>
              </w:rPr>
            </w:pPr>
            <w:r w:rsidRPr="0051598F">
              <w:rPr>
                <w:rFonts w:ascii="Times New Roman" w:hAnsi="Times New Roman" w:cs="Times New Roman"/>
              </w:rPr>
              <w:t>Damage signals</w:t>
            </w:r>
          </w:p>
        </w:tc>
        <w:tc>
          <w:tcPr>
            <w:tcW w:w="1145" w:type="dxa"/>
          </w:tcPr>
          <w:p w14:paraId="0857E4BB" w14:textId="30E0C98F" w:rsidR="00EF6911" w:rsidRPr="0051598F" w:rsidRDefault="00EF6911" w:rsidP="00EF6911">
            <w:pPr>
              <w:jc w:val="both"/>
              <w:rPr>
                <w:rFonts w:ascii="Times New Roman" w:hAnsi="Times New Roman" w:cs="Times New Roman"/>
              </w:rPr>
            </w:pPr>
            <w:r w:rsidRPr="0051598F">
              <w:rPr>
                <w:rFonts w:ascii="Times New Roman" w:hAnsi="Times New Roman" w:cs="Times New Roman"/>
              </w:rPr>
              <w:t>p53</w:t>
            </w:r>
          </w:p>
        </w:tc>
        <w:tc>
          <w:tcPr>
            <w:tcW w:w="1145" w:type="dxa"/>
          </w:tcPr>
          <w:p w14:paraId="2EEE98A6" w14:textId="77777777" w:rsidR="00EF6911" w:rsidRPr="000D5DD3" w:rsidRDefault="00EF6911" w:rsidP="00EF6911">
            <w:pPr>
              <w:jc w:val="both"/>
              <w:rPr>
                <w:rFonts w:ascii="Times New Roman" w:hAnsi="Times New Roman" w:cs="Times New Roman"/>
              </w:rPr>
            </w:pPr>
            <w:r w:rsidRPr="0051598F">
              <w:rPr>
                <w:rFonts w:ascii="Times New Roman" w:hAnsi="Times New Roman" w:cs="Times New Roman"/>
              </w:rPr>
              <w:t>Inhibition</w:t>
            </w:r>
          </w:p>
        </w:tc>
      </w:tr>
      <w:tr w:rsidR="00EF6911" w:rsidRPr="0051598F" w14:paraId="53690E12" w14:textId="77777777" w:rsidTr="00670BF1">
        <w:trPr>
          <w:jc w:val="center"/>
        </w:trPr>
        <w:tc>
          <w:tcPr>
            <w:tcW w:w="0" w:type="auto"/>
            <w:hideMark/>
          </w:tcPr>
          <w:p w14:paraId="792124E9"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07920512"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07D931EC"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c>
          <w:tcPr>
            <w:tcW w:w="0" w:type="auto"/>
          </w:tcPr>
          <w:p w14:paraId="32469273" w14:textId="3AA14419" w:rsidR="00EF6911" w:rsidRPr="0051598F" w:rsidRDefault="00EF6911" w:rsidP="00EF6911">
            <w:pPr>
              <w:jc w:val="both"/>
              <w:rPr>
                <w:rFonts w:ascii="Times New Roman" w:hAnsi="Times New Roman" w:cs="Times New Roman"/>
              </w:rPr>
            </w:pPr>
            <w:r w:rsidRPr="0051598F">
              <w:rPr>
                <w:rFonts w:ascii="Times New Roman" w:hAnsi="Times New Roman" w:cs="Times New Roman"/>
              </w:rPr>
              <w:t>p53</w:t>
            </w:r>
          </w:p>
        </w:tc>
        <w:tc>
          <w:tcPr>
            <w:tcW w:w="1145" w:type="dxa"/>
          </w:tcPr>
          <w:p w14:paraId="586D20E4" w14:textId="38F8FE29"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1s p21</w:t>
            </w:r>
          </w:p>
        </w:tc>
        <w:tc>
          <w:tcPr>
            <w:tcW w:w="1145" w:type="dxa"/>
          </w:tcPr>
          <w:p w14:paraId="6D939FDF"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Inhibition</w:t>
            </w:r>
          </w:p>
        </w:tc>
      </w:tr>
      <w:tr w:rsidR="00EF6911" w:rsidRPr="0051598F" w14:paraId="1989ED9C" w14:textId="77777777" w:rsidTr="00670BF1">
        <w:trPr>
          <w:jc w:val="center"/>
        </w:trPr>
        <w:tc>
          <w:tcPr>
            <w:tcW w:w="0" w:type="auto"/>
            <w:hideMark/>
          </w:tcPr>
          <w:p w14:paraId="004D9D4A"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3C97BDB4"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24558779"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701998F7" w14:textId="5147AECF"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2s p16</w:t>
            </w:r>
          </w:p>
        </w:tc>
        <w:tc>
          <w:tcPr>
            <w:tcW w:w="1145" w:type="dxa"/>
          </w:tcPr>
          <w:p w14:paraId="210E2A2E" w14:textId="0B82960F"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1145" w:type="dxa"/>
          </w:tcPr>
          <w:p w14:paraId="3774DE89"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Activation</w:t>
            </w:r>
          </w:p>
        </w:tc>
      </w:tr>
      <w:tr w:rsidR="00EF6911" w:rsidRPr="0051598F" w14:paraId="7795B1AF" w14:textId="77777777" w:rsidTr="00670BF1">
        <w:trPr>
          <w:jc w:val="center"/>
        </w:trPr>
        <w:tc>
          <w:tcPr>
            <w:tcW w:w="0" w:type="auto"/>
            <w:hideMark/>
          </w:tcPr>
          <w:p w14:paraId="5B6D4A38"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0AC52A4D"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48F48B49" w14:textId="77777777" w:rsidR="00EF6911" w:rsidRPr="0051598F" w:rsidRDefault="00EF6911" w:rsidP="00EF69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0526DFE5" w14:textId="04685EEB"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N1s p21</w:t>
            </w:r>
          </w:p>
        </w:tc>
        <w:tc>
          <w:tcPr>
            <w:tcW w:w="1145" w:type="dxa"/>
          </w:tcPr>
          <w:p w14:paraId="3F6810E2" w14:textId="3F5B32FA" w:rsidR="00EF6911" w:rsidRPr="0051598F" w:rsidRDefault="00EF6911" w:rsidP="00EF6911">
            <w:pPr>
              <w:jc w:val="both"/>
              <w:rPr>
                <w:rFonts w:ascii="Times New Roman" w:hAnsi="Times New Roman" w:cs="Times New Roman"/>
              </w:rPr>
            </w:pPr>
            <w:r w:rsidRPr="0051598F">
              <w:rPr>
                <w:rFonts w:ascii="Times New Roman" w:hAnsi="Times New Roman" w:cs="Times New Roman"/>
              </w:rPr>
              <w:t>CDKs 4/6</w:t>
            </w:r>
          </w:p>
        </w:tc>
        <w:tc>
          <w:tcPr>
            <w:tcW w:w="1145" w:type="dxa"/>
          </w:tcPr>
          <w:p w14:paraId="165C8CE4" w14:textId="77777777" w:rsidR="00EF6911" w:rsidRPr="0051598F" w:rsidRDefault="00EF6911" w:rsidP="00EF6911">
            <w:pPr>
              <w:jc w:val="both"/>
              <w:rPr>
                <w:rFonts w:ascii="Times New Roman" w:hAnsi="Times New Roman" w:cs="Times New Roman"/>
              </w:rPr>
            </w:pPr>
          </w:p>
        </w:tc>
      </w:tr>
      <w:bookmarkEnd w:id="30"/>
    </w:tbl>
    <w:p w14:paraId="44CE82E1"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68CCF91F" w14:textId="77777777" w:rsidTr="00670BF1">
        <w:tc>
          <w:tcPr>
            <w:tcW w:w="0" w:type="auto"/>
            <w:hideMark/>
          </w:tcPr>
          <w:p w14:paraId="417FD8C4"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0ABA7A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344C74D6"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742AF92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FA61F78"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13121CA2"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38E124C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04BD8E8"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12601AA1" w14:textId="77777777" w:rsidTr="00670BF1">
        <w:tc>
          <w:tcPr>
            <w:tcW w:w="0" w:type="auto"/>
            <w:hideMark/>
          </w:tcPr>
          <w:p w14:paraId="1A7E06F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FDEBA8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4EA6A3B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9E4434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4F5EEC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19D64F6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4DB075F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05AB296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F25C6" w:rsidRPr="00967EC2" w14:paraId="6FEED66B" w14:textId="77777777" w:rsidTr="00670BF1">
        <w:tc>
          <w:tcPr>
            <w:tcW w:w="0" w:type="auto"/>
            <w:hideMark/>
          </w:tcPr>
          <w:p w14:paraId="0BEA4D8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6AD395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E7D9DC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1A35E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C92C69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45DA843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6B0F5CF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476E5CE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F25C6" w:rsidRPr="00967EC2" w14:paraId="0B008DC9" w14:textId="77777777" w:rsidTr="00670BF1">
        <w:tc>
          <w:tcPr>
            <w:tcW w:w="0" w:type="auto"/>
            <w:hideMark/>
          </w:tcPr>
          <w:p w14:paraId="38A4B22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153F9A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D9D7A4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D698E6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588C24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0A914AB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02EB7E0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F4DE96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F25C6" w:rsidRPr="00967EC2" w14:paraId="1139EEFD" w14:textId="77777777" w:rsidTr="00670BF1">
        <w:trPr>
          <w:trHeight w:val="278"/>
        </w:trPr>
        <w:tc>
          <w:tcPr>
            <w:tcW w:w="0" w:type="auto"/>
            <w:hideMark/>
          </w:tcPr>
          <w:p w14:paraId="2F4C0F5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3F4723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3CE6F0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185A76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F74B23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AE531C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45B49F8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3D58C2E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769215EE" w14:textId="77777777" w:rsidR="009F25C6" w:rsidRPr="006C671F" w:rsidRDefault="009F25C6" w:rsidP="009F25C6">
      <w:pPr>
        <w:jc w:val="both"/>
        <w:rPr>
          <w:rFonts w:ascii="Times New Roman" w:hAnsi="Times New Roman" w:cs="Times New Roman"/>
          <w:i/>
          <w:iCs/>
          <w:sz w:val="24"/>
          <w:szCs w:val="24"/>
        </w:rPr>
      </w:pPr>
    </w:p>
    <w:p w14:paraId="40D9E108" w14:textId="77777777" w:rsidR="005624A8" w:rsidRDefault="005624A8" w:rsidP="009F25C6">
      <w:pPr>
        <w:jc w:val="center"/>
        <w:rPr>
          <w:rFonts w:ascii="Times New Roman" w:hAnsi="Times New Roman" w:cs="Times New Roman"/>
          <w:i/>
          <w:iCs/>
          <w:sz w:val="24"/>
          <w:szCs w:val="24"/>
        </w:rPr>
      </w:pPr>
    </w:p>
    <w:p w14:paraId="2A9C31AA" w14:textId="77777777" w:rsidR="005624A8" w:rsidRDefault="005624A8" w:rsidP="009F25C6">
      <w:pPr>
        <w:jc w:val="center"/>
        <w:rPr>
          <w:rFonts w:ascii="Times New Roman" w:hAnsi="Times New Roman" w:cs="Times New Roman"/>
          <w:i/>
          <w:iCs/>
          <w:sz w:val="24"/>
          <w:szCs w:val="24"/>
        </w:rPr>
      </w:pPr>
    </w:p>
    <w:p w14:paraId="786016B9" w14:textId="77777777" w:rsidR="005624A8" w:rsidRDefault="005624A8" w:rsidP="009F25C6">
      <w:pPr>
        <w:jc w:val="center"/>
        <w:rPr>
          <w:rFonts w:ascii="Times New Roman" w:hAnsi="Times New Roman" w:cs="Times New Roman"/>
          <w:i/>
          <w:iCs/>
          <w:sz w:val="24"/>
          <w:szCs w:val="24"/>
        </w:rPr>
      </w:pPr>
    </w:p>
    <w:p w14:paraId="616EEFED" w14:textId="77777777" w:rsidR="005624A8" w:rsidRDefault="005624A8" w:rsidP="009F25C6">
      <w:pPr>
        <w:jc w:val="center"/>
        <w:rPr>
          <w:rFonts w:ascii="Times New Roman" w:hAnsi="Times New Roman" w:cs="Times New Roman"/>
          <w:i/>
          <w:iCs/>
          <w:sz w:val="24"/>
          <w:szCs w:val="24"/>
        </w:rPr>
      </w:pPr>
    </w:p>
    <w:p w14:paraId="66449D7F" w14:textId="77777777" w:rsidR="005624A8" w:rsidRDefault="005624A8" w:rsidP="009F25C6">
      <w:pPr>
        <w:jc w:val="center"/>
        <w:rPr>
          <w:rFonts w:ascii="Times New Roman" w:hAnsi="Times New Roman" w:cs="Times New Roman"/>
          <w:i/>
          <w:iCs/>
          <w:sz w:val="24"/>
          <w:szCs w:val="24"/>
        </w:rPr>
      </w:pPr>
    </w:p>
    <w:p w14:paraId="4BE35D3A" w14:textId="77777777" w:rsidR="005624A8" w:rsidRDefault="005624A8" w:rsidP="009F25C6">
      <w:pPr>
        <w:jc w:val="center"/>
        <w:rPr>
          <w:rFonts w:ascii="Times New Roman" w:hAnsi="Times New Roman" w:cs="Times New Roman"/>
          <w:i/>
          <w:iCs/>
          <w:sz w:val="24"/>
          <w:szCs w:val="24"/>
        </w:rPr>
      </w:pPr>
    </w:p>
    <w:p w14:paraId="7AEAC973" w14:textId="77777777" w:rsidR="005624A8" w:rsidRDefault="005624A8" w:rsidP="009F25C6">
      <w:pPr>
        <w:jc w:val="center"/>
        <w:rPr>
          <w:rFonts w:ascii="Times New Roman" w:hAnsi="Times New Roman" w:cs="Times New Roman"/>
          <w:i/>
          <w:iCs/>
          <w:sz w:val="24"/>
          <w:szCs w:val="24"/>
        </w:rPr>
      </w:pPr>
    </w:p>
    <w:p w14:paraId="520CECE3" w14:textId="0B6F8460" w:rsidR="009F25C6" w:rsidRPr="00A45B32" w:rsidRDefault="009F25C6" w:rsidP="005624A8">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35</w:t>
      </w:r>
    </w:p>
    <w:tbl>
      <w:tblPr>
        <w:tblStyle w:val="TableGrid"/>
        <w:tblW w:w="0" w:type="auto"/>
        <w:jc w:val="center"/>
        <w:tblLook w:val="04A0" w:firstRow="1" w:lastRow="0" w:firstColumn="1" w:lastColumn="0" w:noHBand="0" w:noVBand="1"/>
      </w:tblPr>
      <w:tblGrid>
        <w:gridCol w:w="1560"/>
        <w:gridCol w:w="1937"/>
        <w:gridCol w:w="1295"/>
        <w:gridCol w:w="1560"/>
        <w:gridCol w:w="1937"/>
        <w:gridCol w:w="1061"/>
      </w:tblGrid>
      <w:tr w:rsidR="005624A8" w:rsidRPr="00A45B32" w14:paraId="370602D0" w14:textId="77777777" w:rsidTr="00670BF1">
        <w:trPr>
          <w:jc w:val="center"/>
        </w:trPr>
        <w:tc>
          <w:tcPr>
            <w:tcW w:w="0" w:type="auto"/>
            <w:gridSpan w:val="3"/>
          </w:tcPr>
          <w:p w14:paraId="54E89B6D" w14:textId="77777777" w:rsidR="005624A8" w:rsidRPr="00A45B32" w:rsidRDefault="005624A8" w:rsidP="00670BF1">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7A9F9211" w14:textId="77777777" w:rsidR="005624A8" w:rsidRDefault="005624A8" w:rsidP="00670BF1">
            <w:pPr>
              <w:rPr>
                <w:rFonts w:ascii="Times New Roman" w:eastAsia="Times New Roman" w:hAnsi="Times New Roman" w:cs="Times New Roman"/>
                <w:b/>
                <w:bCs/>
                <w:sz w:val="20"/>
                <w:szCs w:val="20"/>
              </w:rPr>
            </w:pPr>
          </w:p>
        </w:tc>
        <w:tc>
          <w:tcPr>
            <w:tcW w:w="0" w:type="auto"/>
          </w:tcPr>
          <w:p w14:paraId="56B37E7A" w14:textId="77777777" w:rsidR="005624A8" w:rsidRPr="00D045A4" w:rsidRDefault="005624A8" w:rsidP="00670BF1">
            <w:pPr>
              <w:rPr>
                <w:rFonts w:ascii="Times New Roman" w:hAnsi="Times New Roman" w:cs="Times New Roman"/>
                <w:b/>
                <w:bCs/>
                <w:sz w:val="20"/>
                <w:szCs w:val="20"/>
              </w:rPr>
            </w:pPr>
          </w:p>
        </w:tc>
        <w:tc>
          <w:tcPr>
            <w:tcW w:w="0" w:type="auto"/>
          </w:tcPr>
          <w:p w14:paraId="2C7C48EA" w14:textId="77777777" w:rsidR="005624A8" w:rsidRDefault="005624A8" w:rsidP="00670BF1">
            <w:pPr>
              <w:rPr>
                <w:rFonts w:ascii="Times New Roman" w:hAnsi="Times New Roman" w:cs="Times New Roman"/>
                <w:sz w:val="18"/>
                <w:szCs w:val="18"/>
              </w:rPr>
            </w:pPr>
          </w:p>
        </w:tc>
      </w:tr>
      <w:tr w:rsidR="005624A8" w:rsidRPr="00A45B32" w14:paraId="67F2E111" w14:textId="77777777" w:rsidTr="00670BF1">
        <w:trPr>
          <w:jc w:val="center"/>
        </w:trPr>
        <w:tc>
          <w:tcPr>
            <w:tcW w:w="0" w:type="auto"/>
            <w:hideMark/>
          </w:tcPr>
          <w:p w14:paraId="7CA6BC2D" w14:textId="77777777" w:rsidR="005624A8" w:rsidRPr="00A45B32" w:rsidRDefault="005624A8" w:rsidP="005624A8">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238E09A7" w14:textId="77777777" w:rsidR="005624A8" w:rsidRPr="00A45B32" w:rsidRDefault="005624A8" w:rsidP="005624A8">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1B151686" w14:textId="77777777" w:rsidR="005624A8" w:rsidRPr="00A45B32" w:rsidRDefault="005624A8" w:rsidP="005624A8">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130DD7C4" w14:textId="2136C7BA" w:rsidR="005624A8" w:rsidRPr="00A45B32" w:rsidRDefault="005624A8" w:rsidP="005624A8">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tcPr>
          <w:p w14:paraId="151B3FD1" w14:textId="7D4EBB3C" w:rsidR="005624A8" w:rsidRDefault="005624A8" w:rsidP="005624A8">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tcPr>
          <w:p w14:paraId="3246FA08" w14:textId="77777777" w:rsidR="005624A8" w:rsidRPr="00EB3D00" w:rsidRDefault="005624A8" w:rsidP="005624A8">
            <w:pPr>
              <w:rPr>
                <w:rFonts w:ascii="Times New Roman" w:hAnsi="Times New Roman" w:cs="Times New Roman"/>
                <w:sz w:val="18"/>
                <w:szCs w:val="18"/>
              </w:rPr>
            </w:pPr>
            <w:r>
              <w:rPr>
                <w:rFonts w:ascii="Times New Roman" w:hAnsi="Times New Roman" w:cs="Times New Roman"/>
                <w:sz w:val="18"/>
                <w:szCs w:val="18"/>
              </w:rPr>
              <w:t>pathway</w:t>
            </w:r>
          </w:p>
        </w:tc>
      </w:tr>
      <w:tr w:rsidR="005624A8" w:rsidRPr="00A45B32" w14:paraId="3E60D65A" w14:textId="77777777" w:rsidTr="00670BF1">
        <w:trPr>
          <w:jc w:val="center"/>
        </w:trPr>
        <w:tc>
          <w:tcPr>
            <w:tcW w:w="0" w:type="auto"/>
            <w:hideMark/>
          </w:tcPr>
          <w:p w14:paraId="6BB1330C"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08004674"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D9B839F"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2151613" w14:textId="3BCC3FB3"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tcPr>
          <w:p w14:paraId="1DFC89EE" w14:textId="188A85A5"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0FF54B0"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16565672" w14:textId="77777777" w:rsidTr="00670BF1">
        <w:trPr>
          <w:jc w:val="center"/>
        </w:trPr>
        <w:tc>
          <w:tcPr>
            <w:tcW w:w="0" w:type="auto"/>
            <w:hideMark/>
          </w:tcPr>
          <w:p w14:paraId="240C228C"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0962543"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B202AFF"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C1E4032" w14:textId="4CCADE88"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F918F0C" w14:textId="1694F105"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603CC4CA"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3DF8CC94" w14:textId="77777777" w:rsidTr="00670BF1">
        <w:trPr>
          <w:jc w:val="center"/>
        </w:trPr>
        <w:tc>
          <w:tcPr>
            <w:tcW w:w="0" w:type="auto"/>
          </w:tcPr>
          <w:p w14:paraId="093F1DD2" w14:textId="77777777" w:rsidR="005624A8" w:rsidRPr="00A45B32" w:rsidRDefault="005624A8" w:rsidP="005624A8">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5567C2E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08ADDC70" w14:textId="77777777" w:rsidR="005624A8" w:rsidRPr="00A45B32" w:rsidRDefault="005624A8" w:rsidP="005624A8">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10EE5C1A" w14:textId="70BC8E74" w:rsidR="005624A8" w:rsidRPr="007210A6" w:rsidRDefault="005624A8" w:rsidP="005624A8">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235019C1" w14:textId="22B957E8"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2BD5A3C7"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56CE1BA9" w14:textId="77777777" w:rsidTr="00670BF1">
        <w:trPr>
          <w:jc w:val="center"/>
        </w:trPr>
        <w:tc>
          <w:tcPr>
            <w:tcW w:w="0" w:type="auto"/>
            <w:hideMark/>
          </w:tcPr>
          <w:p w14:paraId="0CCD27F4"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5827B7B"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69C7EE3B"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60B3164" w14:textId="0CA6A20D"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667288A4" w14:textId="7087FE88"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7F03FB56" w14:textId="77777777" w:rsidR="005624A8" w:rsidRPr="00A45B32" w:rsidRDefault="005624A8" w:rsidP="005624A8">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5624A8" w:rsidRPr="00A45B32" w14:paraId="67985119" w14:textId="77777777" w:rsidTr="00670BF1">
        <w:trPr>
          <w:jc w:val="center"/>
        </w:trPr>
        <w:tc>
          <w:tcPr>
            <w:tcW w:w="0" w:type="auto"/>
            <w:hideMark/>
          </w:tcPr>
          <w:p w14:paraId="3C080154"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1A27D2A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04CA048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51D568F" w14:textId="2A1FC9A6"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618E94C6" w14:textId="1235A632"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123A749C" w14:textId="77777777" w:rsidR="005624A8" w:rsidRPr="00C11299" w:rsidRDefault="005624A8" w:rsidP="005624A8">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5624A8" w:rsidRPr="00A45B32" w14:paraId="54330F00" w14:textId="77777777" w:rsidTr="00670BF1">
        <w:trPr>
          <w:jc w:val="center"/>
        </w:trPr>
        <w:tc>
          <w:tcPr>
            <w:tcW w:w="0" w:type="auto"/>
            <w:hideMark/>
          </w:tcPr>
          <w:p w14:paraId="596C106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1BE6E4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9A57D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9299599" w14:textId="2F358111"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B5CE008" w14:textId="04A7B491"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1F2471EB" w14:textId="77777777" w:rsidR="005624A8" w:rsidRPr="00C11299" w:rsidRDefault="005624A8" w:rsidP="005624A8">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5624A8" w:rsidRPr="00A45B32" w14:paraId="3CCA1B6D" w14:textId="77777777" w:rsidTr="00670BF1">
        <w:trPr>
          <w:jc w:val="center"/>
        </w:trPr>
        <w:tc>
          <w:tcPr>
            <w:tcW w:w="0" w:type="auto"/>
            <w:hideMark/>
          </w:tcPr>
          <w:p w14:paraId="45D3498B"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55B92B77"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3BC5697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F6CEAE1" w14:textId="55CC7B99"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307B86FE" w14:textId="62800232" w:rsidR="005624A8" w:rsidRPr="00C11299"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tcPr>
          <w:p w14:paraId="44063272" w14:textId="77777777" w:rsidR="005624A8" w:rsidRPr="00C11299" w:rsidRDefault="005624A8" w:rsidP="005624A8">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5624A8" w:rsidRPr="00A45B32" w14:paraId="1798462F" w14:textId="77777777" w:rsidTr="00670BF1">
        <w:trPr>
          <w:jc w:val="center"/>
        </w:trPr>
        <w:tc>
          <w:tcPr>
            <w:tcW w:w="0" w:type="auto"/>
            <w:hideMark/>
          </w:tcPr>
          <w:p w14:paraId="308B008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5FA05CB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261297C0"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2547977" w14:textId="4D4B78B9"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6DC4A677" w14:textId="636334C9" w:rsidR="005624A8" w:rsidRPr="00C11299"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3E95E5A8" w14:textId="77777777" w:rsidR="005624A8" w:rsidRPr="00C11299"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4EC0830E" w14:textId="77777777" w:rsidTr="00670BF1">
        <w:trPr>
          <w:jc w:val="center"/>
        </w:trPr>
        <w:tc>
          <w:tcPr>
            <w:tcW w:w="0" w:type="auto"/>
            <w:hideMark/>
          </w:tcPr>
          <w:p w14:paraId="47C93EFB"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0E820F15"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2E8961AF"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775543C" w14:textId="6F2EFB14"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1B2D5D96" w14:textId="0FCC856A"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9DC9802"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0CF2BD3D" w14:textId="77777777" w:rsidTr="00670BF1">
        <w:trPr>
          <w:jc w:val="center"/>
        </w:trPr>
        <w:tc>
          <w:tcPr>
            <w:tcW w:w="0" w:type="auto"/>
            <w:hideMark/>
          </w:tcPr>
          <w:p w14:paraId="4A70935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5BD24A7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2D7FEF2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0078EC8" w14:textId="52D72A76"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5CFD44AE" w14:textId="3867132B"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7938A3D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2859A7D9" w14:textId="77777777" w:rsidTr="00670BF1">
        <w:trPr>
          <w:jc w:val="center"/>
        </w:trPr>
        <w:tc>
          <w:tcPr>
            <w:tcW w:w="0" w:type="auto"/>
            <w:hideMark/>
          </w:tcPr>
          <w:p w14:paraId="575274F2"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115D5311"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44485CE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7213727" w14:textId="655729C4"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404DAB36" w14:textId="43AE4E35"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tcPr>
          <w:p w14:paraId="736FF011"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5624A8" w:rsidRPr="00A45B32" w14:paraId="6EA5D80A" w14:textId="77777777" w:rsidTr="00670BF1">
        <w:trPr>
          <w:jc w:val="center"/>
        </w:trPr>
        <w:tc>
          <w:tcPr>
            <w:tcW w:w="0" w:type="auto"/>
            <w:hideMark/>
          </w:tcPr>
          <w:p w14:paraId="12890A6C"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2E619BD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1A543D3"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C27EDFC" w14:textId="0AB0643C"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52E1D1F5" w14:textId="643DC3DA"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14CBEF3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5624A8" w:rsidRPr="00A45B32" w14:paraId="502DD967" w14:textId="77777777" w:rsidTr="00670BF1">
        <w:trPr>
          <w:jc w:val="center"/>
        </w:trPr>
        <w:tc>
          <w:tcPr>
            <w:tcW w:w="0" w:type="auto"/>
            <w:hideMark/>
          </w:tcPr>
          <w:p w14:paraId="6B5DF283"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0E2D8799"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3B7C3BD"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3BDCE441" w14:textId="0762F01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242D6D1A" w14:textId="3F18AA86"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F6BA88C"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5624A8" w:rsidRPr="00A45B32" w14:paraId="47A96A19" w14:textId="77777777" w:rsidTr="00670BF1">
        <w:trPr>
          <w:jc w:val="center"/>
        </w:trPr>
        <w:tc>
          <w:tcPr>
            <w:tcW w:w="0" w:type="auto"/>
            <w:hideMark/>
          </w:tcPr>
          <w:p w14:paraId="09FA1665"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5A39C93A"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75E99A2C"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1DCC7D9A" w14:textId="6DF77F3F"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8FB3AE9" w14:textId="16249E59"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0E3365E"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5624A8" w:rsidRPr="00A45B32" w14:paraId="799D9ADF" w14:textId="77777777" w:rsidTr="00670BF1">
        <w:trPr>
          <w:jc w:val="center"/>
        </w:trPr>
        <w:tc>
          <w:tcPr>
            <w:tcW w:w="0" w:type="auto"/>
          </w:tcPr>
          <w:p w14:paraId="49581287"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52CBAFE4"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6B27986A"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90F0B7F" w14:textId="22149F11"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0139040C" w14:textId="5218D5C2"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1ED557FF" w14:textId="77777777" w:rsidR="005624A8" w:rsidRPr="00A45B32" w:rsidRDefault="005624A8" w:rsidP="005624A8">
            <w:pPr>
              <w:rPr>
                <w:rFonts w:ascii="Times New Roman" w:eastAsia="Times New Roman" w:hAnsi="Times New Roman" w:cs="Times New Roman"/>
                <w:sz w:val="20"/>
                <w:szCs w:val="20"/>
              </w:rPr>
            </w:pPr>
          </w:p>
        </w:tc>
      </w:tr>
      <w:tr w:rsidR="005624A8" w:rsidRPr="00A45B32" w14:paraId="72F4F93F" w14:textId="77777777" w:rsidTr="00670BF1">
        <w:trPr>
          <w:jc w:val="center"/>
        </w:trPr>
        <w:tc>
          <w:tcPr>
            <w:tcW w:w="0" w:type="auto"/>
          </w:tcPr>
          <w:p w14:paraId="2E4B57A2"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1B6DB267"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5A61D702" w14:textId="77777777" w:rsidR="005624A8" w:rsidRPr="00A45B32" w:rsidRDefault="005624A8" w:rsidP="005624A8">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76824D67" w14:textId="6988FDAC"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7FE054E9" w14:textId="7835CFEE"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98E4B8B" w14:textId="77777777" w:rsidR="005624A8" w:rsidRPr="007210A6" w:rsidRDefault="005624A8" w:rsidP="005624A8">
            <w:pPr>
              <w:rPr>
                <w:rFonts w:ascii="Times New Roman" w:eastAsia="Times New Roman" w:hAnsi="Times New Roman" w:cs="Times New Roman"/>
                <w:sz w:val="20"/>
                <w:szCs w:val="20"/>
              </w:rPr>
            </w:pPr>
          </w:p>
        </w:tc>
      </w:tr>
      <w:tr w:rsidR="005624A8" w:rsidRPr="00A45B32" w14:paraId="488EE54D" w14:textId="77777777" w:rsidTr="00670BF1">
        <w:trPr>
          <w:jc w:val="center"/>
        </w:trPr>
        <w:tc>
          <w:tcPr>
            <w:tcW w:w="0" w:type="auto"/>
          </w:tcPr>
          <w:p w14:paraId="3B0AD95A"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2A412817"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20ABBE65" w14:textId="77777777" w:rsidR="005624A8" w:rsidRPr="00A45B32" w:rsidRDefault="005624A8" w:rsidP="005624A8">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77B3D977" w14:textId="41FD3643"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9AAB3F3" w14:textId="61772110"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356D98E2" w14:textId="77777777" w:rsidR="005624A8" w:rsidRPr="007210A6" w:rsidRDefault="005624A8" w:rsidP="005624A8">
            <w:pPr>
              <w:rPr>
                <w:rFonts w:ascii="Times New Roman" w:eastAsia="Times New Roman" w:hAnsi="Times New Roman" w:cs="Times New Roman"/>
                <w:sz w:val="20"/>
                <w:szCs w:val="20"/>
              </w:rPr>
            </w:pPr>
          </w:p>
        </w:tc>
      </w:tr>
      <w:tr w:rsidR="005624A8" w:rsidRPr="00A45B32" w14:paraId="40A48BB3" w14:textId="77777777" w:rsidTr="00670BF1">
        <w:trPr>
          <w:jc w:val="center"/>
        </w:trPr>
        <w:tc>
          <w:tcPr>
            <w:tcW w:w="0" w:type="auto"/>
          </w:tcPr>
          <w:p w14:paraId="2CFF9497" w14:textId="77777777" w:rsidR="005624A8" w:rsidRPr="00A45B32" w:rsidRDefault="005624A8" w:rsidP="005624A8">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3F4219F" w14:textId="77777777" w:rsidR="005624A8" w:rsidRPr="00A45B32"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BAB684" w14:textId="77777777" w:rsidR="005624A8" w:rsidRPr="007210A6" w:rsidRDefault="005624A8" w:rsidP="005624A8">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0F8B30E" w14:textId="50CC4C57" w:rsidR="005624A8" w:rsidRPr="007210A6" w:rsidRDefault="005624A8" w:rsidP="005624A8">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1FF9F668" w14:textId="489991A7" w:rsidR="005624A8" w:rsidRPr="007210A6" w:rsidRDefault="005624A8" w:rsidP="005624A8">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58835018" w14:textId="77777777" w:rsidR="005624A8" w:rsidRPr="007210A6" w:rsidRDefault="005624A8" w:rsidP="005624A8">
            <w:pPr>
              <w:rPr>
                <w:rFonts w:ascii="Times New Roman" w:eastAsia="Times New Roman" w:hAnsi="Times New Roman" w:cs="Times New Roman"/>
                <w:sz w:val="20"/>
                <w:szCs w:val="20"/>
              </w:rPr>
            </w:pPr>
          </w:p>
        </w:tc>
      </w:tr>
      <w:bookmarkEnd w:id="31"/>
    </w:tbl>
    <w:p w14:paraId="039029D9" w14:textId="77777777" w:rsidR="009F25C6" w:rsidRDefault="009F25C6" w:rsidP="009F25C6">
      <w:pPr>
        <w:jc w:val="both"/>
      </w:pPr>
    </w:p>
    <w:p w14:paraId="4CA218D0"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0CEC9C6A" w14:textId="77777777" w:rsidTr="00670BF1">
        <w:tc>
          <w:tcPr>
            <w:tcW w:w="0" w:type="auto"/>
            <w:hideMark/>
          </w:tcPr>
          <w:p w14:paraId="019EB922"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1311176"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1277B9F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16269685"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16938F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1CBB54F8"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59B75D86"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A8BB6B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6C9CED88" w14:textId="77777777" w:rsidTr="00670BF1">
        <w:tc>
          <w:tcPr>
            <w:tcW w:w="0" w:type="auto"/>
            <w:hideMark/>
          </w:tcPr>
          <w:p w14:paraId="6C39488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C9F46F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3572644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07E871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1120C4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C6E924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38EDBA5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131375DA"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F25C6" w:rsidRPr="00967EC2" w14:paraId="39D5DC47" w14:textId="77777777" w:rsidTr="00670BF1">
        <w:tc>
          <w:tcPr>
            <w:tcW w:w="0" w:type="auto"/>
            <w:hideMark/>
          </w:tcPr>
          <w:p w14:paraId="5B51633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C58ACC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E8CF5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E672B4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6F4012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9DC53F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148ED43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466F608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F25C6" w:rsidRPr="00967EC2" w14:paraId="7C45D69D" w14:textId="77777777" w:rsidTr="00670BF1">
        <w:tc>
          <w:tcPr>
            <w:tcW w:w="0" w:type="auto"/>
            <w:hideMark/>
          </w:tcPr>
          <w:p w14:paraId="5C70581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5CF09BC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15954CA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1BAA8C5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8D5DD9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FA38FE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0D354E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466DC5B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F25C6" w:rsidRPr="00967EC2" w14:paraId="63A2B6F3" w14:textId="77777777" w:rsidTr="00670BF1">
        <w:tc>
          <w:tcPr>
            <w:tcW w:w="0" w:type="auto"/>
            <w:hideMark/>
          </w:tcPr>
          <w:p w14:paraId="1E473CF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2DFBD52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312C52A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C6C316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DAF261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355F22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03370D1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71FF210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74517C0A" w14:textId="77777777" w:rsidR="009F25C6" w:rsidRPr="006C671F" w:rsidRDefault="009F25C6" w:rsidP="009F25C6">
      <w:pPr>
        <w:jc w:val="both"/>
        <w:rPr>
          <w:rFonts w:ascii="Times New Roman" w:hAnsi="Times New Roman" w:cs="Times New Roman"/>
          <w:i/>
          <w:iCs/>
          <w:sz w:val="24"/>
          <w:szCs w:val="24"/>
        </w:rPr>
      </w:pPr>
    </w:p>
    <w:p w14:paraId="75107DD2"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14B7DA9A" w14:textId="77777777" w:rsidR="009F25C6" w:rsidRPr="00F90915"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499"/>
        <w:gridCol w:w="1955"/>
        <w:gridCol w:w="1061"/>
      </w:tblGrid>
      <w:tr w:rsidR="00F01AE9" w:rsidRPr="003A66DD" w14:paraId="2944AC8B" w14:textId="77777777" w:rsidTr="00670BF1">
        <w:trPr>
          <w:jc w:val="center"/>
        </w:trPr>
        <w:tc>
          <w:tcPr>
            <w:tcW w:w="0" w:type="auto"/>
            <w:gridSpan w:val="3"/>
          </w:tcPr>
          <w:p w14:paraId="6C49FC6A" w14:textId="77777777" w:rsidR="00F01AE9" w:rsidRPr="003A66DD" w:rsidRDefault="00F01AE9" w:rsidP="00670BF1">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67A2AA72" w14:textId="77777777" w:rsidR="00F01AE9" w:rsidRPr="00D045A4" w:rsidRDefault="00F01AE9" w:rsidP="00670BF1">
            <w:pPr>
              <w:jc w:val="center"/>
              <w:rPr>
                <w:rFonts w:ascii="Times New Roman" w:hAnsi="Times New Roman" w:cs="Times New Roman"/>
                <w:b/>
                <w:bCs/>
                <w:sz w:val="20"/>
                <w:szCs w:val="20"/>
              </w:rPr>
            </w:pPr>
          </w:p>
        </w:tc>
        <w:tc>
          <w:tcPr>
            <w:tcW w:w="0" w:type="auto"/>
          </w:tcPr>
          <w:p w14:paraId="6671C2A2" w14:textId="77777777" w:rsidR="00F01AE9" w:rsidRPr="00EB3D00" w:rsidRDefault="00F01AE9" w:rsidP="00670BF1">
            <w:pPr>
              <w:jc w:val="center"/>
              <w:rPr>
                <w:rFonts w:ascii="Times New Roman" w:hAnsi="Times New Roman" w:cs="Times New Roman"/>
                <w:sz w:val="18"/>
                <w:szCs w:val="18"/>
              </w:rPr>
            </w:pPr>
          </w:p>
        </w:tc>
        <w:tc>
          <w:tcPr>
            <w:tcW w:w="0" w:type="auto"/>
          </w:tcPr>
          <w:p w14:paraId="3544BE48" w14:textId="77777777" w:rsidR="00F01AE9" w:rsidRDefault="00F01AE9" w:rsidP="00670BF1">
            <w:pPr>
              <w:jc w:val="center"/>
              <w:rPr>
                <w:rFonts w:ascii="Times New Roman" w:hAnsi="Times New Roman" w:cs="Times New Roman"/>
                <w:sz w:val="18"/>
                <w:szCs w:val="18"/>
              </w:rPr>
            </w:pPr>
          </w:p>
        </w:tc>
      </w:tr>
      <w:tr w:rsidR="00F01AE9" w:rsidRPr="003A66DD" w14:paraId="08A65AED" w14:textId="77777777" w:rsidTr="00670BF1">
        <w:trPr>
          <w:jc w:val="center"/>
        </w:trPr>
        <w:tc>
          <w:tcPr>
            <w:tcW w:w="0" w:type="auto"/>
            <w:hideMark/>
          </w:tcPr>
          <w:p w14:paraId="4A9C28E9" w14:textId="77777777" w:rsidR="00F01AE9" w:rsidRPr="003A66DD" w:rsidRDefault="00F01AE9" w:rsidP="00F01AE9">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63DA595F" w14:textId="77777777" w:rsidR="00F01AE9" w:rsidRPr="003A66DD" w:rsidRDefault="00F01AE9" w:rsidP="00F01AE9">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4AA36C79" w14:textId="77777777" w:rsidR="00F01AE9" w:rsidRPr="003A66DD" w:rsidRDefault="00F01AE9" w:rsidP="00F01AE9">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66AB7CE5" w14:textId="39547405" w:rsidR="00F01AE9" w:rsidRDefault="00F01AE9" w:rsidP="00F01AE9">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tcPr>
          <w:p w14:paraId="5BE35766" w14:textId="59C30A1A" w:rsidR="00F01AE9" w:rsidRPr="00D045A4" w:rsidRDefault="00F01AE9" w:rsidP="00F01AE9">
            <w:pPr>
              <w:jc w:val="center"/>
              <w:rPr>
                <w:rFonts w:ascii="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tcPr>
          <w:p w14:paraId="3B9CC7B6" w14:textId="77777777" w:rsidR="00F01AE9" w:rsidRPr="00EB3D00" w:rsidRDefault="00F01AE9" w:rsidP="00F01AE9">
            <w:pPr>
              <w:jc w:val="center"/>
              <w:rPr>
                <w:rFonts w:ascii="Times New Roman" w:hAnsi="Times New Roman" w:cs="Times New Roman"/>
                <w:sz w:val="18"/>
                <w:szCs w:val="18"/>
              </w:rPr>
            </w:pPr>
            <w:r>
              <w:rPr>
                <w:rFonts w:ascii="Times New Roman" w:hAnsi="Times New Roman" w:cs="Times New Roman"/>
                <w:sz w:val="18"/>
                <w:szCs w:val="18"/>
              </w:rPr>
              <w:t>pathway</w:t>
            </w:r>
          </w:p>
        </w:tc>
      </w:tr>
      <w:tr w:rsidR="00F01AE9" w:rsidRPr="003A66DD" w14:paraId="7C245491" w14:textId="77777777" w:rsidTr="00670BF1">
        <w:trPr>
          <w:jc w:val="center"/>
        </w:trPr>
        <w:tc>
          <w:tcPr>
            <w:tcW w:w="0" w:type="auto"/>
            <w:hideMark/>
          </w:tcPr>
          <w:p w14:paraId="70FAE659"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463E3A2"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6720AF11"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64961BB" w14:textId="5E47D9F2"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tcPr>
          <w:p w14:paraId="28373966" w14:textId="3F38646C"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69A1B832" w14:textId="77777777" w:rsidR="00F01AE9" w:rsidRPr="006B104D" w:rsidRDefault="00F01AE9" w:rsidP="00F01AE9">
            <w:pPr>
              <w:rPr>
                <w:rFonts w:ascii="Times New Roman" w:eastAsia="Times New Roman" w:hAnsi="Times New Roman" w:cs="Times New Roman"/>
                <w:sz w:val="20"/>
                <w:szCs w:val="20"/>
              </w:rPr>
            </w:pPr>
          </w:p>
        </w:tc>
      </w:tr>
      <w:tr w:rsidR="00F01AE9" w:rsidRPr="003A66DD" w14:paraId="4332AAE8" w14:textId="77777777" w:rsidTr="00670BF1">
        <w:trPr>
          <w:trHeight w:val="269"/>
          <w:jc w:val="center"/>
        </w:trPr>
        <w:tc>
          <w:tcPr>
            <w:tcW w:w="0" w:type="auto"/>
            <w:hideMark/>
          </w:tcPr>
          <w:p w14:paraId="18CD28ED"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11A7D575"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6EB4964F"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9534CC1" w14:textId="262BE6A5"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1BB46254" w14:textId="0298F8FE"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722CFEAA" w14:textId="77777777" w:rsidR="00F01AE9" w:rsidRPr="006B104D" w:rsidRDefault="00F01AE9" w:rsidP="00F01AE9">
            <w:pPr>
              <w:rPr>
                <w:rFonts w:ascii="Times New Roman" w:eastAsia="Times New Roman" w:hAnsi="Times New Roman" w:cs="Times New Roman"/>
                <w:sz w:val="20"/>
                <w:szCs w:val="20"/>
              </w:rPr>
            </w:pPr>
          </w:p>
        </w:tc>
      </w:tr>
      <w:tr w:rsidR="00F01AE9" w:rsidRPr="003A66DD" w14:paraId="619A2ACA" w14:textId="77777777" w:rsidTr="00670BF1">
        <w:trPr>
          <w:jc w:val="center"/>
        </w:trPr>
        <w:tc>
          <w:tcPr>
            <w:tcW w:w="0" w:type="auto"/>
            <w:hideMark/>
          </w:tcPr>
          <w:p w14:paraId="09D35688"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BAB677E" w14:textId="77777777" w:rsidR="00F01AE9" w:rsidRPr="003A66D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49ADF635"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C8691C6" w14:textId="08239664"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319341AE" w14:textId="256CD7CB" w:rsidR="00F01AE9" w:rsidRPr="003A66D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794B8780" w14:textId="77777777" w:rsidR="00F01AE9" w:rsidRPr="006B104D" w:rsidRDefault="00F01AE9" w:rsidP="00F01AE9">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F01AE9" w:rsidRPr="003A66DD" w14:paraId="6CE2D2AC" w14:textId="77777777" w:rsidTr="00670BF1">
        <w:trPr>
          <w:jc w:val="center"/>
        </w:trPr>
        <w:tc>
          <w:tcPr>
            <w:tcW w:w="0" w:type="auto"/>
            <w:hideMark/>
          </w:tcPr>
          <w:p w14:paraId="726879CC" w14:textId="77777777" w:rsidR="00F01AE9" w:rsidRPr="003A66D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2D156EF6"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A4EA3EB"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CEA620B" w14:textId="5B9F44A3" w:rsidR="00F01AE9" w:rsidRPr="003A66D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46C02C7E" w14:textId="4197D76E"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5577B836" w14:textId="77777777" w:rsidR="00F01AE9" w:rsidRPr="003A66DD" w:rsidRDefault="00F01AE9" w:rsidP="00F01AE9">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F01AE9" w:rsidRPr="003A66DD" w14:paraId="270A584C" w14:textId="77777777" w:rsidTr="00670BF1">
        <w:trPr>
          <w:jc w:val="center"/>
        </w:trPr>
        <w:tc>
          <w:tcPr>
            <w:tcW w:w="0" w:type="auto"/>
            <w:hideMark/>
          </w:tcPr>
          <w:p w14:paraId="54B8EF45"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55BFFB5D"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11AFBB2"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636D805" w14:textId="52B4B686"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2109EF0A" w14:textId="79CB0BEB"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15242774"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F01AE9" w:rsidRPr="003A66DD" w14:paraId="4F59EBDC" w14:textId="77777777" w:rsidTr="00670BF1">
        <w:trPr>
          <w:jc w:val="center"/>
        </w:trPr>
        <w:tc>
          <w:tcPr>
            <w:tcW w:w="0" w:type="auto"/>
            <w:hideMark/>
          </w:tcPr>
          <w:p w14:paraId="52EA1634"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7962A460"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5848EEC2"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0EC65B6" w14:textId="7D951D05" w:rsidR="00F01AE9" w:rsidRPr="004F546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tcPr>
          <w:p w14:paraId="3806E87C" w14:textId="4C2EA064" w:rsidR="00F01AE9" w:rsidRPr="004F546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tcPr>
          <w:p w14:paraId="7C11BBAE" w14:textId="77777777" w:rsidR="00F01AE9" w:rsidRPr="004F546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F01AE9" w:rsidRPr="003A66DD" w14:paraId="656EE1C9" w14:textId="77777777" w:rsidTr="00670BF1">
        <w:trPr>
          <w:jc w:val="center"/>
        </w:trPr>
        <w:tc>
          <w:tcPr>
            <w:tcW w:w="0" w:type="auto"/>
            <w:hideMark/>
          </w:tcPr>
          <w:p w14:paraId="47BA3542" w14:textId="77777777" w:rsidR="00F01AE9" w:rsidRPr="003A66D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4D99F2C0"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26029E6C"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8870D09" w14:textId="349B2B2E" w:rsidR="00F01AE9" w:rsidRPr="004F546D" w:rsidRDefault="00F01AE9" w:rsidP="00F01AE9">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200BFBEC" w14:textId="3FD44EF0" w:rsidR="00F01AE9" w:rsidRPr="004F546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tcPr>
          <w:p w14:paraId="06CC448F" w14:textId="77777777" w:rsidR="00F01AE9" w:rsidRPr="004F546D" w:rsidRDefault="00F01AE9" w:rsidP="00F01AE9">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F01AE9" w:rsidRPr="003A66DD" w14:paraId="5698129E" w14:textId="77777777" w:rsidTr="00670BF1">
        <w:trPr>
          <w:jc w:val="center"/>
        </w:trPr>
        <w:tc>
          <w:tcPr>
            <w:tcW w:w="0" w:type="auto"/>
            <w:hideMark/>
          </w:tcPr>
          <w:p w14:paraId="69D8D2EE"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E20D86A"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0D1B4030"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10B2B67B" w14:textId="4A3370E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330F4960" w14:textId="51F45CDB" w:rsidR="00F01AE9" w:rsidRPr="00E90596"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6C7EC6A8" w14:textId="77777777" w:rsidR="00F01AE9" w:rsidRPr="00E90596" w:rsidRDefault="00F01AE9" w:rsidP="00F01AE9">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F01AE9" w:rsidRPr="003A66DD" w14:paraId="04D50A27" w14:textId="77777777" w:rsidTr="00670BF1">
        <w:trPr>
          <w:jc w:val="center"/>
        </w:trPr>
        <w:tc>
          <w:tcPr>
            <w:tcW w:w="0" w:type="auto"/>
            <w:hideMark/>
          </w:tcPr>
          <w:p w14:paraId="230F0D58"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lastRenderedPageBreak/>
              <w:t>BMP4</w:t>
            </w:r>
          </w:p>
        </w:tc>
        <w:tc>
          <w:tcPr>
            <w:tcW w:w="0" w:type="auto"/>
            <w:hideMark/>
          </w:tcPr>
          <w:p w14:paraId="137FA98F"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23989C75"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5052D4F" w14:textId="269B25C9"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62A81F57" w14:textId="29055CE6" w:rsidR="00F01AE9" w:rsidRPr="00E90596"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66C73F52" w14:textId="77777777" w:rsidR="00F01AE9" w:rsidRPr="00E90596" w:rsidRDefault="00F01AE9" w:rsidP="00F01AE9">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F01AE9" w:rsidRPr="003A66DD" w14:paraId="02415854" w14:textId="77777777" w:rsidTr="00670BF1">
        <w:trPr>
          <w:jc w:val="center"/>
        </w:trPr>
        <w:tc>
          <w:tcPr>
            <w:tcW w:w="0" w:type="auto"/>
            <w:hideMark/>
          </w:tcPr>
          <w:p w14:paraId="7BF33A14"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D080F25"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7939DE46"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4A59CCE" w14:textId="4BCA8786"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107D84F9" w14:textId="1A25B479" w:rsidR="00F01AE9" w:rsidRPr="00E90596"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3A62FAEE" w14:textId="77777777" w:rsidR="00F01AE9" w:rsidRPr="00E90596" w:rsidRDefault="00F01AE9" w:rsidP="00F01AE9">
            <w:pPr>
              <w:rPr>
                <w:rFonts w:ascii="Times New Roman" w:eastAsia="Times New Roman" w:hAnsi="Times New Roman" w:cs="Times New Roman"/>
                <w:sz w:val="20"/>
                <w:szCs w:val="20"/>
              </w:rPr>
            </w:pPr>
          </w:p>
        </w:tc>
      </w:tr>
      <w:tr w:rsidR="00F01AE9" w:rsidRPr="003A66DD" w14:paraId="32267BAB" w14:textId="77777777" w:rsidTr="00670BF1">
        <w:trPr>
          <w:jc w:val="center"/>
        </w:trPr>
        <w:tc>
          <w:tcPr>
            <w:tcW w:w="0" w:type="auto"/>
            <w:hideMark/>
          </w:tcPr>
          <w:p w14:paraId="1FE63628"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DB85361"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03639F96" w14:textId="77777777"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5C97133" w14:textId="35A34403" w:rsidR="00F01AE9" w:rsidRPr="003A66DD"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1C087830" w14:textId="4678ACC2" w:rsidR="00F01AE9" w:rsidRPr="00E90596" w:rsidRDefault="00F01AE9" w:rsidP="00F01AE9">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0BF787EE" w14:textId="77777777" w:rsidR="00F01AE9" w:rsidRPr="00E90596" w:rsidRDefault="00F01AE9" w:rsidP="00F01AE9">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bl>
    <w:p w14:paraId="09633088"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F25C6" w:rsidRPr="00967EC2" w14:paraId="0DF16104" w14:textId="77777777" w:rsidTr="00670BF1">
        <w:tc>
          <w:tcPr>
            <w:tcW w:w="0" w:type="auto"/>
            <w:hideMark/>
          </w:tcPr>
          <w:p w14:paraId="3D4989FA"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Model</w:t>
            </w:r>
          </w:p>
        </w:tc>
        <w:tc>
          <w:tcPr>
            <w:tcW w:w="0" w:type="auto"/>
            <w:hideMark/>
          </w:tcPr>
          <w:p w14:paraId="493F1AFB"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14FADCE3"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76F8B1CD"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3DC9EE4C"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06C7B7F3"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36E88CB1"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126A2A9C" w14:textId="77777777" w:rsidR="009F25C6" w:rsidRPr="00967EC2" w:rsidRDefault="009F25C6"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F25C6" w:rsidRPr="00967EC2" w14:paraId="72D54E1C" w14:textId="77777777" w:rsidTr="00670BF1">
        <w:tc>
          <w:tcPr>
            <w:tcW w:w="0" w:type="auto"/>
            <w:hideMark/>
          </w:tcPr>
          <w:p w14:paraId="00238EB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6F2738D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4EBD07BF"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44DEF8B0"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8F74AA9"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1F7FD41"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21BB6182"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2C98893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F25C6" w:rsidRPr="00967EC2" w14:paraId="5B14A02F" w14:textId="77777777" w:rsidTr="00670BF1">
        <w:tc>
          <w:tcPr>
            <w:tcW w:w="0" w:type="auto"/>
            <w:hideMark/>
          </w:tcPr>
          <w:p w14:paraId="7C22726B"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508C6297"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34AF0E1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ABCCDB8"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82CD040"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6A3E213B"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6C8DC98B"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1679D608"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F25C6" w:rsidRPr="00967EC2" w14:paraId="3C6E0DE8" w14:textId="77777777" w:rsidTr="00670BF1">
        <w:tc>
          <w:tcPr>
            <w:tcW w:w="0" w:type="auto"/>
            <w:hideMark/>
          </w:tcPr>
          <w:p w14:paraId="41521C84"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061CCDF2"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1A157629"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4462D40B"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1E6D78F9"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68C6AD2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28EE13C1"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50789161"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F25C6" w:rsidRPr="00967EC2" w14:paraId="6AA331DB" w14:textId="77777777" w:rsidTr="00670BF1">
        <w:tc>
          <w:tcPr>
            <w:tcW w:w="0" w:type="auto"/>
            <w:hideMark/>
          </w:tcPr>
          <w:p w14:paraId="651844B0"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6F0FF1BF"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51BA161C"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AEF1566"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114D31A"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46F37FC3"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0679244D"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707243E2" w14:textId="77777777" w:rsidR="009F25C6" w:rsidRPr="00967EC2" w:rsidRDefault="009F25C6" w:rsidP="00670BF1">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11BC8909" w14:textId="77777777" w:rsidR="009F25C6" w:rsidRDefault="009F25C6" w:rsidP="009F25C6">
      <w:pPr>
        <w:jc w:val="both"/>
        <w:rPr>
          <w:rFonts w:ascii="Times New Roman" w:hAnsi="Times New Roman" w:cs="Times New Roman"/>
          <w:i/>
          <w:iCs/>
          <w:sz w:val="24"/>
          <w:szCs w:val="24"/>
        </w:rPr>
      </w:pPr>
    </w:p>
    <w:p w14:paraId="08E1D605" w14:textId="77777777" w:rsidR="009F25C6" w:rsidRPr="006C671F" w:rsidRDefault="009F25C6" w:rsidP="009F25C6">
      <w:pPr>
        <w:jc w:val="both"/>
        <w:rPr>
          <w:rFonts w:ascii="Times New Roman" w:hAnsi="Times New Roman" w:cs="Times New Roman"/>
          <w:i/>
          <w:iCs/>
          <w:sz w:val="24"/>
          <w:szCs w:val="24"/>
        </w:rPr>
      </w:pPr>
    </w:p>
    <w:p w14:paraId="5ADC36B0" w14:textId="77777777" w:rsidR="009F25C6" w:rsidRPr="00F90915"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716"/>
        <w:gridCol w:w="1781"/>
        <w:gridCol w:w="1295"/>
        <w:gridCol w:w="1716"/>
        <w:gridCol w:w="1781"/>
        <w:gridCol w:w="1061"/>
      </w:tblGrid>
      <w:tr w:rsidR="00E65B72" w:rsidRPr="0099744F" w14:paraId="6E50AE09" w14:textId="77777777" w:rsidTr="00670BF1">
        <w:trPr>
          <w:jc w:val="center"/>
        </w:trPr>
        <w:tc>
          <w:tcPr>
            <w:tcW w:w="0" w:type="auto"/>
            <w:hideMark/>
          </w:tcPr>
          <w:p w14:paraId="4D2AD29B" w14:textId="77777777" w:rsidR="00E65B72" w:rsidRPr="0099744F" w:rsidRDefault="00E65B72" w:rsidP="00E65B72">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7EDE67E3" w14:textId="77777777" w:rsidR="00E65B72" w:rsidRPr="0099744F" w:rsidRDefault="00E65B72" w:rsidP="00E65B72">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354458AA" w14:textId="77777777" w:rsidR="00E65B72" w:rsidRPr="0099744F" w:rsidRDefault="00E65B72" w:rsidP="00E65B72">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18257CB4" w14:textId="16628EF8" w:rsidR="00E65B72" w:rsidRDefault="00E65B72" w:rsidP="00E65B72">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Starter (gene1)</w:t>
            </w:r>
          </w:p>
        </w:tc>
        <w:tc>
          <w:tcPr>
            <w:tcW w:w="0" w:type="auto"/>
          </w:tcPr>
          <w:p w14:paraId="712DD3B0" w14:textId="2A17A74B" w:rsidR="00E65B72" w:rsidRPr="00D045A4" w:rsidRDefault="00E65B72" w:rsidP="00E65B72">
            <w:pPr>
              <w:jc w:val="center"/>
              <w:rPr>
                <w:rFonts w:ascii="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tcPr>
          <w:p w14:paraId="061F0007" w14:textId="77777777" w:rsidR="00E65B72" w:rsidRPr="00EB3D00" w:rsidRDefault="00E65B72" w:rsidP="00E65B72">
            <w:pPr>
              <w:jc w:val="center"/>
              <w:rPr>
                <w:rFonts w:ascii="Times New Roman" w:hAnsi="Times New Roman" w:cs="Times New Roman"/>
                <w:sz w:val="18"/>
                <w:szCs w:val="18"/>
              </w:rPr>
            </w:pPr>
            <w:r>
              <w:rPr>
                <w:rFonts w:ascii="Times New Roman" w:hAnsi="Times New Roman" w:cs="Times New Roman"/>
                <w:sz w:val="18"/>
                <w:szCs w:val="18"/>
              </w:rPr>
              <w:t>pathway</w:t>
            </w:r>
          </w:p>
        </w:tc>
      </w:tr>
      <w:tr w:rsidR="00E65B72" w:rsidRPr="0099744F" w14:paraId="6FF320AD" w14:textId="77777777" w:rsidTr="00670BF1">
        <w:trPr>
          <w:jc w:val="center"/>
        </w:trPr>
        <w:tc>
          <w:tcPr>
            <w:tcW w:w="0" w:type="auto"/>
            <w:hideMark/>
          </w:tcPr>
          <w:p w14:paraId="2831708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BB6BC3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7C5E72C6"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A414C92" w14:textId="1DE1A82A"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76234245" w14:textId="2B87B9FE"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41B24AFA"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48D0F847" w14:textId="77777777" w:rsidTr="00670BF1">
        <w:trPr>
          <w:jc w:val="center"/>
        </w:trPr>
        <w:tc>
          <w:tcPr>
            <w:tcW w:w="0" w:type="auto"/>
            <w:hideMark/>
          </w:tcPr>
          <w:p w14:paraId="5D396E1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7F41D2F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1B46CFF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539E11" w14:textId="73C7A953"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37E3A833" w14:textId="1F27E554"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33B884F2"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5039938A" w14:textId="77777777" w:rsidTr="00670BF1">
        <w:trPr>
          <w:jc w:val="center"/>
        </w:trPr>
        <w:tc>
          <w:tcPr>
            <w:tcW w:w="0" w:type="auto"/>
            <w:hideMark/>
          </w:tcPr>
          <w:p w14:paraId="13D196C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6A915795"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64D9D76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A50447E" w14:textId="79F54FEF"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34605F94" w14:textId="06C6C8DA"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703F8761"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687E5EEA" w14:textId="77777777" w:rsidTr="00670BF1">
        <w:trPr>
          <w:jc w:val="center"/>
        </w:trPr>
        <w:tc>
          <w:tcPr>
            <w:tcW w:w="0" w:type="auto"/>
            <w:hideMark/>
          </w:tcPr>
          <w:p w14:paraId="4BDE065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1FA66FC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4F1B114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351121D" w14:textId="0117744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78309855" w14:textId="030D96D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7B50DEC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206204FB" w14:textId="77777777" w:rsidTr="00670BF1">
        <w:trPr>
          <w:jc w:val="center"/>
        </w:trPr>
        <w:tc>
          <w:tcPr>
            <w:tcW w:w="0" w:type="auto"/>
            <w:hideMark/>
          </w:tcPr>
          <w:p w14:paraId="530C17E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11FD5A5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3F7FDDF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6A4738C" w14:textId="1EE78165" w:rsidR="00E65B72" w:rsidRPr="00245ED0"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3DF17B1B" w14:textId="079E34A0" w:rsidR="00E65B72" w:rsidRPr="00245ED0"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740C8BF4" w14:textId="77777777" w:rsidR="00E65B72" w:rsidRPr="00245ED0" w:rsidRDefault="00E65B72" w:rsidP="00E65B72">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E65B72" w:rsidRPr="0099744F" w14:paraId="7BC11C21" w14:textId="77777777" w:rsidTr="00670BF1">
        <w:trPr>
          <w:jc w:val="center"/>
        </w:trPr>
        <w:tc>
          <w:tcPr>
            <w:tcW w:w="0" w:type="auto"/>
            <w:hideMark/>
          </w:tcPr>
          <w:p w14:paraId="6B65D60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3CD13B1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41D3B15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079DD0F" w14:textId="5B55A142" w:rsidR="00E65B72" w:rsidRPr="00245ED0"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3E22643D" w14:textId="63E503EF" w:rsidR="00E65B72" w:rsidRPr="00245ED0"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486C3F31" w14:textId="77777777" w:rsidR="00E65B72" w:rsidRPr="00245ED0" w:rsidRDefault="00E65B72" w:rsidP="00E65B72">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E65B72" w:rsidRPr="0099744F" w14:paraId="2F5A63A8" w14:textId="77777777" w:rsidTr="00670BF1">
        <w:trPr>
          <w:jc w:val="center"/>
        </w:trPr>
        <w:tc>
          <w:tcPr>
            <w:tcW w:w="0" w:type="auto"/>
            <w:hideMark/>
          </w:tcPr>
          <w:p w14:paraId="3A611C51"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3A8832D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613D6D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44743E2" w14:textId="785AB748"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2D040A72" w14:textId="7D06E10B"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0F118CFC"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238B5251" w14:textId="77777777" w:rsidTr="00670BF1">
        <w:trPr>
          <w:jc w:val="center"/>
        </w:trPr>
        <w:tc>
          <w:tcPr>
            <w:tcW w:w="0" w:type="auto"/>
            <w:hideMark/>
          </w:tcPr>
          <w:p w14:paraId="39AE022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394FE4F"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65ED17B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B53ECA" w14:textId="0BF46094"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5536A61F" w14:textId="145F9CBF"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2C8FCBD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5E253629" w14:textId="77777777" w:rsidTr="00670BF1">
        <w:trPr>
          <w:jc w:val="center"/>
        </w:trPr>
        <w:tc>
          <w:tcPr>
            <w:tcW w:w="0" w:type="auto"/>
            <w:hideMark/>
          </w:tcPr>
          <w:p w14:paraId="32E1C026"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99539A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CD1E9A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6A46D28" w14:textId="16A55E6C"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1CFC8AD9" w14:textId="40F2E2D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1F676F4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45748BD4" w14:textId="77777777" w:rsidTr="00670BF1">
        <w:trPr>
          <w:jc w:val="center"/>
        </w:trPr>
        <w:tc>
          <w:tcPr>
            <w:tcW w:w="0" w:type="auto"/>
            <w:hideMark/>
          </w:tcPr>
          <w:p w14:paraId="549B994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70546FE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7256618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40B1528" w14:textId="7B77C49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28376331" w14:textId="3D4C389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6FE52976"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74B202E7" w14:textId="77777777" w:rsidTr="00670BF1">
        <w:trPr>
          <w:jc w:val="center"/>
        </w:trPr>
        <w:tc>
          <w:tcPr>
            <w:tcW w:w="0" w:type="auto"/>
            <w:hideMark/>
          </w:tcPr>
          <w:p w14:paraId="2325168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0DD78E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2B74238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F25954" w14:textId="3024C47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5759CFEB" w14:textId="52E931C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2B8A537F"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7C95A716" w14:textId="77777777" w:rsidTr="00670BF1">
        <w:trPr>
          <w:jc w:val="center"/>
        </w:trPr>
        <w:tc>
          <w:tcPr>
            <w:tcW w:w="0" w:type="auto"/>
            <w:hideMark/>
          </w:tcPr>
          <w:p w14:paraId="6C265AF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167CAA1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47963801"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1E96B1F" w14:textId="4413C3C4"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32BF63B9" w14:textId="478F6E10"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7361736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4003651E" w14:textId="77777777" w:rsidTr="00670BF1">
        <w:trPr>
          <w:jc w:val="center"/>
        </w:trPr>
        <w:tc>
          <w:tcPr>
            <w:tcW w:w="0" w:type="auto"/>
            <w:hideMark/>
          </w:tcPr>
          <w:p w14:paraId="1437E15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3ECBB0A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2745A4EE"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90E4F9" w14:textId="573F2BF6"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56AD0CFB" w14:textId="1846A2AB"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47D7E1EF"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E65B72" w:rsidRPr="0099744F" w14:paraId="7369E136" w14:textId="77777777" w:rsidTr="00670BF1">
        <w:trPr>
          <w:jc w:val="center"/>
        </w:trPr>
        <w:tc>
          <w:tcPr>
            <w:tcW w:w="0" w:type="auto"/>
            <w:hideMark/>
          </w:tcPr>
          <w:p w14:paraId="5D4AFAD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2085631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38366B0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29AE292" w14:textId="3A96A215"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2AF2C299" w14:textId="6487D82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3E202CF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E65B72" w:rsidRPr="0099744F" w14:paraId="59F5589F" w14:textId="77777777" w:rsidTr="00670BF1">
        <w:trPr>
          <w:jc w:val="center"/>
        </w:trPr>
        <w:tc>
          <w:tcPr>
            <w:tcW w:w="0" w:type="auto"/>
            <w:hideMark/>
          </w:tcPr>
          <w:p w14:paraId="3FF1BA85"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378D5B5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44F6802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E1C41A0" w14:textId="4A7D2790"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5D0E7742" w14:textId="109AC074"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0F01FA8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E65B72" w:rsidRPr="0099744F" w14:paraId="3D4B49A9" w14:textId="77777777" w:rsidTr="00670BF1">
        <w:trPr>
          <w:jc w:val="center"/>
        </w:trPr>
        <w:tc>
          <w:tcPr>
            <w:tcW w:w="0" w:type="auto"/>
            <w:hideMark/>
          </w:tcPr>
          <w:p w14:paraId="3455B975"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57B8945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5F1FE1D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A06836" w14:textId="73F8510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50CA9EC8" w14:textId="396ACD46" w:rsidR="00E65B72" w:rsidRPr="00254CCA"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083A3D38" w14:textId="77777777" w:rsidR="00E65B72" w:rsidRPr="00254CCA" w:rsidRDefault="00E65B72" w:rsidP="00E65B72">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E65B72" w:rsidRPr="0099744F" w14:paraId="2AE3A4A4" w14:textId="77777777" w:rsidTr="00670BF1">
        <w:trPr>
          <w:jc w:val="center"/>
        </w:trPr>
        <w:tc>
          <w:tcPr>
            <w:tcW w:w="0" w:type="auto"/>
            <w:hideMark/>
          </w:tcPr>
          <w:p w14:paraId="0C55BAB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4FE84AD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D8C87A1"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800662" w14:textId="4ACF5751"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0D818EFC" w14:textId="60A2A72D" w:rsidR="00E65B72" w:rsidRPr="00254CCA"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3E57018F" w14:textId="77777777" w:rsidR="00E65B72" w:rsidRPr="00254CCA" w:rsidRDefault="00E65B72" w:rsidP="00E65B72">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E65B72" w:rsidRPr="0099744F" w14:paraId="52264ED9" w14:textId="77777777" w:rsidTr="00670BF1">
        <w:trPr>
          <w:jc w:val="center"/>
        </w:trPr>
        <w:tc>
          <w:tcPr>
            <w:tcW w:w="0" w:type="auto"/>
            <w:hideMark/>
          </w:tcPr>
          <w:p w14:paraId="7A2FEB4F"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B633DB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4942A33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E5C017" w14:textId="5AF45B16"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74070FDD" w14:textId="0FC5B0B0" w:rsidR="00E65B72" w:rsidRPr="00254CCA"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4DF88580" w14:textId="77777777" w:rsidR="00E65B72" w:rsidRPr="00254CCA" w:rsidRDefault="00E65B72" w:rsidP="00E65B72">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E65B72" w:rsidRPr="0099744F" w14:paraId="1588843A" w14:textId="77777777" w:rsidTr="00670BF1">
        <w:trPr>
          <w:jc w:val="center"/>
        </w:trPr>
        <w:tc>
          <w:tcPr>
            <w:tcW w:w="0" w:type="auto"/>
            <w:hideMark/>
          </w:tcPr>
          <w:p w14:paraId="22ABC26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324D047E"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4FB215E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CADF7A5" w14:textId="6933D798"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49025C44" w14:textId="0B100935" w:rsidR="00E65B72" w:rsidRPr="00254CCA"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7A9A890C" w14:textId="77777777" w:rsidR="00E65B72" w:rsidRPr="00254CCA" w:rsidRDefault="00E65B72" w:rsidP="00E65B72">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E65B72" w:rsidRPr="0099744F" w14:paraId="1947B4E6" w14:textId="77777777" w:rsidTr="00670BF1">
        <w:trPr>
          <w:jc w:val="center"/>
        </w:trPr>
        <w:tc>
          <w:tcPr>
            <w:tcW w:w="0" w:type="auto"/>
            <w:hideMark/>
          </w:tcPr>
          <w:p w14:paraId="31456A15"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4F036645"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50773936"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716C957" w14:textId="41CBDF1F"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5036E6B8" w14:textId="14155DF3"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653E120F"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5DDFD874" w14:textId="77777777" w:rsidTr="00670BF1">
        <w:trPr>
          <w:jc w:val="center"/>
        </w:trPr>
        <w:tc>
          <w:tcPr>
            <w:tcW w:w="0" w:type="auto"/>
            <w:hideMark/>
          </w:tcPr>
          <w:p w14:paraId="6EF3A12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137A984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6130DBB2"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C3E387" w14:textId="12C1F9B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21FC7EC6" w14:textId="2204DDC0"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6E98256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7D02381D" w14:textId="77777777" w:rsidTr="00670BF1">
        <w:trPr>
          <w:jc w:val="center"/>
        </w:trPr>
        <w:tc>
          <w:tcPr>
            <w:tcW w:w="0" w:type="auto"/>
            <w:hideMark/>
          </w:tcPr>
          <w:p w14:paraId="6F7FB3A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111CF66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1F24848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FE9B1EC" w14:textId="520E319F"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535B7D28" w14:textId="5E06482B"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77DD39E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20A4E286" w14:textId="77777777" w:rsidTr="00670BF1">
        <w:trPr>
          <w:jc w:val="center"/>
        </w:trPr>
        <w:tc>
          <w:tcPr>
            <w:tcW w:w="0" w:type="auto"/>
            <w:hideMark/>
          </w:tcPr>
          <w:p w14:paraId="592FA68C"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14152600"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0A5F790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C598A04" w14:textId="0097D6A8" w:rsidR="00E65B72" w:rsidRPr="006F4D5D"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2210AC13" w14:textId="538B198D" w:rsidR="00E65B72" w:rsidRPr="006F4D5D"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74A6089A" w14:textId="77777777" w:rsidR="00E65B72" w:rsidRPr="006F4D5D" w:rsidRDefault="00E65B72" w:rsidP="00E65B72">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E65B72" w:rsidRPr="0099744F" w14:paraId="010DC862" w14:textId="77777777" w:rsidTr="00670BF1">
        <w:trPr>
          <w:jc w:val="center"/>
        </w:trPr>
        <w:tc>
          <w:tcPr>
            <w:tcW w:w="0" w:type="auto"/>
            <w:hideMark/>
          </w:tcPr>
          <w:p w14:paraId="7092FBC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1D1FDF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00091CE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51CC18E" w14:textId="1A6018FB" w:rsidR="00E65B72" w:rsidRPr="006F4D5D"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0B3A23C1" w14:textId="05C8326E" w:rsidR="00E65B72" w:rsidRPr="006F4D5D"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507A5B4F" w14:textId="77777777" w:rsidR="00E65B72" w:rsidRPr="006F4D5D" w:rsidRDefault="00E65B72" w:rsidP="00E65B72">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E65B72" w:rsidRPr="0099744F" w14:paraId="1F1948D0" w14:textId="77777777" w:rsidTr="00670BF1">
        <w:trPr>
          <w:jc w:val="center"/>
        </w:trPr>
        <w:tc>
          <w:tcPr>
            <w:tcW w:w="0" w:type="auto"/>
            <w:hideMark/>
          </w:tcPr>
          <w:p w14:paraId="08CD138C"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3E73A15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7500CCB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E58501" w14:textId="6DFBF8AB"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2B2C5121" w14:textId="1B3CAC0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5E3129B1"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5E919C28" w14:textId="77777777" w:rsidTr="00670BF1">
        <w:trPr>
          <w:jc w:val="center"/>
        </w:trPr>
        <w:tc>
          <w:tcPr>
            <w:tcW w:w="0" w:type="auto"/>
            <w:hideMark/>
          </w:tcPr>
          <w:p w14:paraId="280B216A"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4E0DAEC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7DF70F3C"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49235C0" w14:textId="5FA31A98"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6824D054" w14:textId="2A6129FB"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67590E9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E65B72" w:rsidRPr="0099744F" w14:paraId="135AB555" w14:textId="77777777" w:rsidTr="00670BF1">
        <w:trPr>
          <w:jc w:val="center"/>
        </w:trPr>
        <w:tc>
          <w:tcPr>
            <w:tcW w:w="0" w:type="auto"/>
            <w:hideMark/>
          </w:tcPr>
          <w:p w14:paraId="13209A8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4D5DBE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B620E19"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07B9E7B" w14:textId="0FC9A451"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417BA156" w14:textId="4219F4B2"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3EE9331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E65B72" w:rsidRPr="0099744F" w14:paraId="228BA689" w14:textId="77777777" w:rsidTr="00670BF1">
        <w:trPr>
          <w:jc w:val="center"/>
        </w:trPr>
        <w:tc>
          <w:tcPr>
            <w:tcW w:w="0" w:type="auto"/>
            <w:hideMark/>
          </w:tcPr>
          <w:p w14:paraId="19EB3088"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6EB1A327" w14:textId="77777777" w:rsidR="00E65B72" w:rsidRPr="0099744F" w:rsidRDefault="00E65B72" w:rsidP="00E65B72">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hideMark/>
          </w:tcPr>
          <w:p w14:paraId="2FCCEF87"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2FB5AD" w14:textId="6F66453E"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tcPr>
          <w:p w14:paraId="7B596E0F" w14:textId="33894B2E" w:rsidR="00E65B72" w:rsidRPr="0099744F" w:rsidRDefault="00E65B72" w:rsidP="00E65B72">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tcPr>
          <w:p w14:paraId="30E028D8"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4525A399" w14:textId="77777777" w:rsidTr="00670BF1">
        <w:trPr>
          <w:jc w:val="center"/>
        </w:trPr>
        <w:tc>
          <w:tcPr>
            <w:tcW w:w="0" w:type="auto"/>
            <w:hideMark/>
          </w:tcPr>
          <w:p w14:paraId="628094DB"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79DB938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77B6EF63"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53F1A66" w14:textId="28C96F18"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10E4AAB3" w14:textId="6B6B5B6D"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2F756161"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3C6858DF" w14:textId="77777777" w:rsidTr="00670BF1">
        <w:trPr>
          <w:jc w:val="center"/>
        </w:trPr>
        <w:tc>
          <w:tcPr>
            <w:tcW w:w="0" w:type="auto"/>
          </w:tcPr>
          <w:p w14:paraId="50020ADC" w14:textId="77777777"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7967716F" w14:textId="77777777"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1077B586"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F20FFFF" w14:textId="4B4D1C6D"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20099B5A" w14:textId="3D193024"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2B998AA3"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2DD4C1E6" w14:textId="77777777" w:rsidTr="00670BF1">
        <w:trPr>
          <w:jc w:val="center"/>
        </w:trPr>
        <w:tc>
          <w:tcPr>
            <w:tcW w:w="0" w:type="auto"/>
          </w:tcPr>
          <w:p w14:paraId="0A262BB2" w14:textId="77777777"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Phytohormone</w:t>
            </w:r>
          </w:p>
        </w:tc>
        <w:tc>
          <w:tcPr>
            <w:tcW w:w="0" w:type="auto"/>
          </w:tcPr>
          <w:p w14:paraId="7567067B" w14:textId="77777777"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C708D14"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670B2C" w14:textId="07779C55"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A248940" w14:textId="4783D273"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76B23629"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656E9F0B" w14:textId="77777777" w:rsidTr="00670BF1">
        <w:trPr>
          <w:jc w:val="center"/>
        </w:trPr>
        <w:tc>
          <w:tcPr>
            <w:tcW w:w="0" w:type="auto"/>
          </w:tcPr>
          <w:p w14:paraId="561F69E6"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E2E7220"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6DCF9B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ED59803" w14:textId="1107F59A"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335A61F" w14:textId="51FA3B11"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1C32D6FE"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07A75921" w14:textId="77777777" w:rsidTr="00670BF1">
        <w:trPr>
          <w:jc w:val="center"/>
        </w:trPr>
        <w:tc>
          <w:tcPr>
            <w:tcW w:w="0" w:type="auto"/>
          </w:tcPr>
          <w:p w14:paraId="5FD861DB"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0B2EE7E0"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18243A2" w14:textId="77777777" w:rsidR="00E65B72" w:rsidRPr="0099744F" w:rsidRDefault="00E65B72" w:rsidP="00E65B72">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70A3442C" w14:textId="5BAAEB46" w:rsidR="00E65B72" w:rsidRPr="00893AD9"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427B3063" w14:textId="6B38182E" w:rsidR="00E65B72" w:rsidRPr="00893AD9"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0AFC2F18" w14:textId="77777777" w:rsidR="00E65B72" w:rsidRPr="00893AD9" w:rsidRDefault="00E65B72" w:rsidP="00E65B72">
            <w:pPr>
              <w:rPr>
                <w:rFonts w:ascii="Times New Roman" w:eastAsia="Times New Roman" w:hAnsi="Times New Roman" w:cs="Times New Roman"/>
                <w:sz w:val="20"/>
                <w:szCs w:val="20"/>
              </w:rPr>
            </w:pPr>
          </w:p>
        </w:tc>
      </w:tr>
      <w:tr w:rsidR="00E65B72" w:rsidRPr="0099744F" w14:paraId="260E19AE" w14:textId="77777777" w:rsidTr="00670BF1">
        <w:trPr>
          <w:jc w:val="center"/>
        </w:trPr>
        <w:tc>
          <w:tcPr>
            <w:tcW w:w="0" w:type="auto"/>
          </w:tcPr>
          <w:p w14:paraId="3A12FD50"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058CB3FE"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01E1C728" w14:textId="77777777" w:rsidR="00E65B72" w:rsidRPr="0099744F" w:rsidRDefault="00E65B72" w:rsidP="00E65B72">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5AD8A2DF" w14:textId="620482B0" w:rsidR="00E65B72" w:rsidRPr="00893AD9"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43ED3E9F" w14:textId="13A09CBE" w:rsidR="00E65B72" w:rsidRPr="00893AD9"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F882C08" w14:textId="77777777" w:rsidR="00E65B72" w:rsidRPr="0099744F" w:rsidRDefault="00E65B72" w:rsidP="00E65B72">
            <w:pPr>
              <w:rPr>
                <w:rFonts w:ascii="Times New Roman" w:eastAsia="Times New Roman" w:hAnsi="Times New Roman" w:cs="Times New Roman"/>
                <w:sz w:val="20"/>
                <w:szCs w:val="20"/>
              </w:rPr>
            </w:pPr>
          </w:p>
        </w:tc>
      </w:tr>
      <w:tr w:rsidR="00E65B72" w:rsidRPr="0099744F" w14:paraId="2CB8F7DB" w14:textId="77777777" w:rsidTr="00670BF1">
        <w:trPr>
          <w:jc w:val="center"/>
        </w:trPr>
        <w:tc>
          <w:tcPr>
            <w:tcW w:w="0" w:type="auto"/>
          </w:tcPr>
          <w:p w14:paraId="05FBFBE9"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2EFBC900" w14:textId="77777777" w:rsidR="00E65B72"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0C5AD70D" w14:textId="77777777" w:rsidR="00E65B72" w:rsidRPr="0099744F" w:rsidRDefault="00E65B72" w:rsidP="00E65B7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8803A0E" w14:textId="13A9DF19"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A3FF8B5" w14:textId="1ABA6FC1" w:rsidR="00E65B72" w:rsidRPr="0099744F" w:rsidRDefault="00E65B72" w:rsidP="00E65B7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03353EDB" w14:textId="77777777" w:rsidR="00E65B72" w:rsidRPr="0099744F" w:rsidRDefault="00E65B72" w:rsidP="00E65B72">
            <w:pPr>
              <w:rPr>
                <w:rFonts w:ascii="Times New Roman" w:eastAsia="Times New Roman" w:hAnsi="Times New Roman" w:cs="Times New Roman"/>
                <w:sz w:val="20"/>
                <w:szCs w:val="20"/>
              </w:rPr>
            </w:pPr>
          </w:p>
        </w:tc>
      </w:tr>
      <w:bookmarkEnd w:id="32"/>
    </w:tbl>
    <w:p w14:paraId="4F094B0D" w14:textId="77777777" w:rsidR="009F25C6" w:rsidRPr="0027511D"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32910EEF"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527FCE97" w14:textId="77777777" w:rsidTr="00670BF1">
        <w:tc>
          <w:tcPr>
            <w:tcW w:w="0" w:type="auto"/>
            <w:hideMark/>
          </w:tcPr>
          <w:p w14:paraId="01F6BF2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2108E03"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0250E8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8ABA1DF"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B6DA46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1848FB15"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2D50B2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21AA02F"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5DB25F8B" w14:textId="77777777" w:rsidTr="00670BF1">
        <w:tc>
          <w:tcPr>
            <w:tcW w:w="0" w:type="auto"/>
            <w:hideMark/>
          </w:tcPr>
          <w:p w14:paraId="0C25547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0F255EE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27B5797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80185A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D710CB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01B96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4E324DB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7ADBCF7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F25C6" w:rsidRPr="00967EC2" w14:paraId="04F7394E" w14:textId="77777777" w:rsidTr="00670BF1">
        <w:tc>
          <w:tcPr>
            <w:tcW w:w="0" w:type="auto"/>
            <w:hideMark/>
          </w:tcPr>
          <w:p w14:paraId="1F083F9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A7BA95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151C5EA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C66E8C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2FE080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368671E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5ECD36D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01BE84B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F25C6" w:rsidRPr="00967EC2" w14:paraId="1B706164" w14:textId="77777777" w:rsidTr="00670BF1">
        <w:tc>
          <w:tcPr>
            <w:tcW w:w="0" w:type="auto"/>
            <w:hideMark/>
          </w:tcPr>
          <w:p w14:paraId="1B5E155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0366922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102AD8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2EC8598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1EFEF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5B295D4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5CEB7C4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510A83D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F25C6" w:rsidRPr="00967EC2" w14:paraId="55C8FBBA" w14:textId="77777777" w:rsidTr="00670BF1">
        <w:tc>
          <w:tcPr>
            <w:tcW w:w="0" w:type="auto"/>
            <w:hideMark/>
          </w:tcPr>
          <w:p w14:paraId="4154F91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3E4D74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2D2466B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68842CF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31BD5D4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48AFBE4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22F1E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6CA6CB0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1A6E0363" w14:textId="77777777" w:rsidR="009F25C6" w:rsidRPr="006C671F" w:rsidRDefault="009F25C6" w:rsidP="009F25C6">
      <w:pPr>
        <w:jc w:val="both"/>
        <w:rPr>
          <w:rFonts w:ascii="Times New Roman" w:hAnsi="Times New Roman" w:cs="Times New Roman"/>
          <w:i/>
          <w:iCs/>
          <w:sz w:val="24"/>
          <w:szCs w:val="24"/>
        </w:rPr>
      </w:pPr>
    </w:p>
    <w:p w14:paraId="0984A743" w14:textId="77777777" w:rsidR="009F25C6" w:rsidRPr="006D4BC3"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39"/>
        <w:gridCol w:w="1822"/>
        <w:gridCol w:w="1425"/>
        <w:gridCol w:w="1155"/>
        <w:gridCol w:w="1383"/>
        <w:gridCol w:w="1163"/>
      </w:tblGrid>
      <w:tr w:rsidR="00BA72B8" w:rsidRPr="00312BA6" w14:paraId="0337D16A" w14:textId="77777777" w:rsidTr="00BA72B8">
        <w:trPr>
          <w:jc w:val="center"/>
        </w:trPr>
        <w:tc>
          <w:tcPr>
            <w:tcW w:w="4486" w:type="dxa"/>
            <w:gridSpan w:val="3"/>
          </w:tcPr>
          <w:p w14:paraId="411174F4" w14:textId="77777777" w:rsidR="00BA72B8" w:rsidRPr="00312BA6" w:rsidRDefault="00BA72B8" w:rsidP="00670BF1">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55" w:type="dxa"/>
          </w:tcPr>
          <w:p w14:paraId="58602842" w14:textId="77777777" w:rsidR="00BA72B8" w:rsidRPr="00D045A4" w:rsidRDefault="00BA72B8" w:rsidP="00670BF1">
            <w:pPr>
              <w:jc w:val="center"/>
              <w:rPr>
                <w:rFonts w:ascii="Times New Roman" w:hAnsi="Times New Roman" w:cs="Times New Roman"/>
                <w:b/>
                <w:bCs/>
                <w:sz w:val="20"/>
                <w:szCs w:val="20"/>
              </w:rPr>
            </w:pPr>
          </w:p>
        </w:tc>
        <w:tc>
          <w:tcPr>
            <w:tcW w:w="1383" w:type="dxa"/>
          </w:tcPr>
          <w:p w14:paraId="7BF55087" w14:textId="77777777" w:rsidR="00BA72B8" w:rsidRPr="00EB3D00" w:rsidRDefault="00BA72B8" w:rsidP="00670BF1">
            <w:pPr>
              <w:jc w:val="center"/>
              <w:rPr>
                <w:rFonts w:ascii="Times New Roman" w:hAnsi="Times New Roman" w:cs="Times New Roman"/>
                <w:sz w:val="18"/>
                <w:szCs w:val="18"/>
              </w:rPr>
            </w:pPr>
          </w:p>
        </w:tc>
        <w:tc>
          <w:tcPr>
            <w:tcW w:w="1163" w:type="dxa"/>
          </w:tcPr>
          <w:p w14:paraId="0D1F421C" w14:textId="77777777" w:rsidR="00BA72B8" w:rsidRDefault="00BA72B8" w:rsidP="00670BF1">
            <w:pPr>
              <w:jc w:val="center"/>
              <w:rPr>
                <w:rFonts w:ascii="Times New Roman" w:hAnsi="Times New Roman" w:cs="Times New Roman"/>
                <w:sz w:val="18"/>
                <w:szCs w:val="18"/>
              </w:rPr>
            </w:pPr>
          </w:p>
        </w:tc>
      </w:tr>
      <w:tr w:rsidR="00BA72B8" w:rsidRPr="00312BA6" w14:paraId="31482A97" w14:textId="77777777" w:rsidTr="00BA72B8">
        <w:trPr>
          <w:jc w:val="center"/>
        </w:trPr>
        <w:tc>
          <w:tcPr>
            <w:tcW w:w="1239" w:type="dxa"/>
            <w:hideMark/>
          </w:tcPr>
          <w:p w14:paraId="0F698D8D" w14:textId="77777777" w:rsidR="00BA72B8" w:rsidRPr="00312BA6" w:rsidRDefault="00BA72B8" w:rsidP="00BA72B8">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822" w:type="dxa"/>
            <w:hideMark/>
          </w:tcPr>
          <w:p w14:paraId="5F681CFC" w14:textId="77777777" w:rsidR="00BA72B8" w:rsidRPr="00312BA6" w:rsidRDefault="00BA72B8" w:rsidP="00BA72B8">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25" w:type="dxa"/>
            <w:hideMark/>
          </w:tcPr>
          <w:p w14:paraId="382CDA52" w14:textId="77777777" w:rsidR="00BA72B8" w:rsidRPr="00312BA6" w:rsidRDefault="00BA72B8" w:rsidP="00BA72B8">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55" w:type="dxa"/>
          </w:tcPr>
          <w:p w14:paraId="0BB33DE6" w14:textId="499B403B" w:rsidR="00BA72B8" w:rsidRDefault="00BA72B8" w:rsidP="00BA72B8">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383" w:type="dxa"/>
          </w:tcPr>
          <w:p w14:paraId="765A505B" w14:textId="53F67581" w:rsidR="00BA72B8" w:rsidRPr="00D045A4" w:rsidRDefault="00BA72B8" w:rsidP="00BA72B8">
            <w:pPr>
              <w:jc w:val="center"/>
              <w:rPr>
                <w:rFonts w:ascii="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163" w:type="dxa"/>
          </w:tcPr>
          <w:p w14:paraId="01C9AEEB" w14:textId="77777777" w:rsidR="00BA72B8" w:rsidRPr="00EB3D00" w:rsidRDefault="00BA72B8" w:rsidP="00BA72B8">
            <w:pPr>
              <w:jc w:val="center"/>
              <w:rPr>
                <w:rFonts w:ascii="Times New Roman" w:hAnsi="Times New Roman" w:cs="Times New Roman"/>
                <w:sz w:val="18"/>
                <w:szCs w:val="18"/>
              </w:rPr>
            </w:pPr>
            <w:r>
              <w:rPr>
                <w:rFonts w:ascii="Times New Roman" w:hAnsi="Times New Roman" w:cs="Times New Roman"/>
                <w:sz w:val="18"/>
                <w:szCs w:val="18"/>
              </w:rPr>
              <w:t>pathway</w:t>
            </w:r>
          </w:p>
        </w:tc>
      </w:tr>
      <w:tr w:rsidR="00BA72B8" w:rsidRPr="00312BA6" w14:paraId="739EA608" w14:textId="77777777" w:rsidTr="00BA72B8">
        <w:trPr>
          <w:jc w:val="center"/>
        </w:trPr>
        <w:tc>
          <w:tcPr>
            <w:tcW w:w="1239" w:type="dxa"/>
            <w:hideMark/>
          </w:tcPr>
          <w:p w14:paraId="3896A5B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822" w:type="dxa"/>
            <w:hideMark/>
          </w:tcPr>
          <w:p w14:paraId="065F690C"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25" w:type="dxa"/>
            <w:hideMark/>
          </w:tcPr>
          <w:p w14:paraId="154D9A7F"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A31E1FD" w14:textId="6B7D9C4E"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383" w:type="dxa"/>
          </w:tcPr>
          <w:p w14:paraId="06B767CD" w14:textId="22BD0F31"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63" w:type="dxa"/>
          </w:tcPr>
          <w:p w14:paraId="4515E27D"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7FB3A2E5" w14:textId="77777777" w:rsidTr="00BA72B8">
        <w:trPr>
          <w:jc w:val="center"/>
        </w:trPr>
        <w:tc>
          <w:tcPr>
            <w:tcW w:w="1239" w:type="dxa"/>
            <w:hideMark/>
          </w:tcPr>
          <w:p w14:paraId="28546BD5"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822" w:type="dxa"/>
            <w:hideMark/>
          </w:tcPr>
          <w:p w14:paraId="49B985A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25" w:type="dxa"/>
            <w:hideMark/>
          </w:tcPr>
          <w:p w14:paraId="6D48FEC7"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7A15E0B" w14:textId="76BBD901"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383" w:type="dxa"/>
          </w:tcPr>
          <w:p w14:paraId="54A189BC" w14:textId="31F21ED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163" w:type="dxa"/>
          </w:tcPr>
          <w:p w14:paraId="542DE4E9"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0699E07C" w14:textId="77777777" w:rsidTr="00BA72B8">
        <w:trPr>
          <w:jc w:val="center"/>
        </w:trPr>
        <w:tc>
          <w:tcPr>
            <w:tcW w:w="1239" w:type="dxa"/>
            <w:hideMark/>
          </w:tcPr>
          <w:p w14:paraId="297D2CBE"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822" w:type="dxa"/>
            <w:hideMark/>
          </w:tcPr>
          <w:p w14:paraId="422A511C"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25" w:type="dxa"/>
            <w:hideMark/>
          </w:tcPr>
          <w:p w14:paraId="6C76821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6DB5D412" w14:textId="03B1F7F6"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383" w:type="dxa"/>
          </w:tcPr>
          <w:p w14:paraId="7395B910" w14:textId="6B4847C4"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163" w:type="dxa"/>
          </w:tcPr>
          <w:p w14:paraId="51E984D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BA72B8" w:rsidRPr="00312BA6" w14:paraId="366876D9" w14:textId="77777777" w:rsidTr="00BA72B8">
        <w:trPr>
          <w:jc w:val="center"/>
        </w:trPr>
        <w:tc>
          <w:tcPr>
            <w:tcW w:w="1239" w:type="dxa"/>
            <w:hideMark/>
          </w:tcPr>
          <w:p w14:paraId="5845A73F"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822" w:type="dxa"/>
            <w:hideMark/>
          </w:tcPr>
          <w:p w14:paraId="032E108E"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25" w:type="dxa"/>
            <w:hideMark/>
          </w:tcPr>
          <w:p w14:paraId="193DC3F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B1297D4" w14:textId="53FF528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383" w:type="dxa"/>
          </w:tcPr>
          <w:p w14:paraId="03576807" w14:textId="7ED0856B"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163" w:type="dxa"/>
          </w:tcPr>
          <w:p w14:paraId="4B3E770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BA72B8" w:rsidRPr="00312BA6" w14:paraId="16073AFC" w14:textId="77777777" w:rsidTr="00BA72B8">
        <w:trPr>
          <w:jc w:val="center"/>
        </w:trPr>
        <w:tc>
          <w:tcPr>
            <w:tcW w:w="1239" w:type="dxa"/>
            <w:hideMark/>
          </w:tcPr>
          <w:p w14:paraId="60A4249E"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822" w:type="dxa"/>
            <w:hideMark/>
          </w:tcPr>
          <w:p w14:paraId="141DADAC"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25" w:type="dxa"/>
            <w:hideMark/>
          </w:tcPr>
          <w:p w14:paraId="519C650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6A4FDAC" w14:textId="02C73D7C"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383" w:type="dxa"/>
          </w:tcPr>
          <w:p w14:paraId="12A48B6D" w14:textId="6227A48D"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163" w:type="dxa"/>
          </w:tcPr>
          <w:p w14:paraId="4D85833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BA72B8" w:rsidRPr="00312BA6" w14:paraId="585F2333" w14:textId="77777777" w:rsidTr="00BA72B8">
        <w:trPr>
          <w:jc w:val="center"/>
        </w:trPr>
        <w:tc>
          <w:tcPr>
            <w:tcW w:w="1239" w:type="dxa"/>
            <w:hideMark/>
          </w:tcPr>
          <w:p w14:paraId="2E6E87E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822" w:type="dxa"/>
            <w:hideMark/>
          </w:tcPr>
          <w:p w14:paraId="61605ECA"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25" w:type="dxa"/>
            <w:hideMark/>
          </w:tcPr>
          <w:p w14:paraId="49215C39"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206F80F" w14:textId="37E4F08C"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383" w:type="dxa"/>
          </w:tcPr>
          <w:p w14:paraId="70674BF6" w14:textId="64ECFF74"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63" w:type="dxa"/>
          </w:tcPr>
          <w:p w14:paraId="45DA078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BA72B8" w:rsidRPr="00312BA6" w14:paraId="48D151F8" w14:textId="77777777" w:rsidTr="00BA72B8">
        <w:trPr>
          <w:jc w:val="center"/>
        </w:trPr>
        <w:tc>
          <w:tcPr>
            <w:tcW w:w="1239" w:type="dxa"/>
            <w:hideMark/>
          </w:tcPr>
          <w:p w14:paraId="54D649F8"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822" w:type="dxa"/>
            <w:hideMark/>
          </w:tcPr>
          <w:p w14:paraId="3BE0A54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25" w:type="dxa"/>
            <w:hideMark/>
          </w:tcPr>
          <w:p w14:paraId="3430999D"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C360CEA" w14:textId="69B17011"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383" w:type="dxa"/>
          </w:tcPr>
          <w:p w14:paraId="209A444D" w14:textId="4AA125E0"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163" w:type="dxa"/>
          </w:tcPr>
          <w:p w14:paraId="593B08E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BA72B8" w:rsidRPr="00312BA6" w14:paraId="2B7CD2D6" w14:textId="77777777" w:rsidTr="00BA72B8">
        <w:trPr>
          <w:jc w:val="center"/>
        </w:trPr>
        <w:tc>
          <w:tcPr>
            <w:tcW w:w="1239" w:type="dxa"/>
            <w:hideMark/>
          </w:tcPr>
          <w:p w14:paraId="21427EF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822" w:type="dxa"/>
            <w:hideMark/>
          </w:tcPr>
          <w:p w14:paraId="0F0CDA51"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25" w:type="dxa"/>
            <w:hideMark/>
          </w:tcPr>
          <w:p w14:paraId="7B20051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7DFFCE5" w14:textId="2336E129"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383" w:type="dxa"/>
          </w:tcPr>
          <w:p w14:paraId="46F5C5A4" w14:textId="4AAC5BD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163" w:type="dxa"/>
          </w:tcPr>
          <w:p w14:paraId="5DAC065C" w14:textId="77777777" w:rsidR="00BA72B8" w:rsidRPr="009B3B2E"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BA72B8" w:rsidRPr="00312BA6" w14:paraId="7417B104" w14:textId="77777777" w:rsidTr="00BA72B8">
        <w:trPr>
          <w:jc w:val="center"/>
        </w:trPr>
        <w:tc>
          <w:tcPr>
            <w:tcW w:w="1239" w:type="dxa"/>
            <w:hideMark/>
          </w:tcPr>
          <w:p w14:paraId="6EB1264B"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822" w:type="dxa"/>
            <w:hideMark/>
          </w:tcPr>
          <w:p w14:paraId="1D170130"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25" w:type="dxa"/>
            <w:hideMark/>
          </w:tcPr>
          <w:p w14:paraId="16953E5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51134D9" w14:textId="728FBEF3"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383" w:type="dxa"/>
          </w:tcPr>
          <w:p w14:paraId="10254B84" w14:textId="0F9D77C0"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163" w:type="dxa"/>
          </w:tcPr>
          <w:p w14:paraId="01CEC2E6" w14:textId="77777777" w:rsidR="00BA72B8" w:rsidRPr="009B3B2E" w:rsidRDefault="00BA72B8" w:rsidP="00BA72B8">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BA72B8" w:rsidRPr="00312BA6" w14:paraId="0AF71DAF" w14:textId="77777777" w:rsidTr="00BA72B8">
        <w:trPr>
          <w:jc w:val="center"/>
        </w:trPr>
        <w:tc>
          <w:tcPr>
            <w:tcW w:w="1239" w:type="dxa"/>
            <w:hideMark/>
          </w:tcPr>
          <w:p w14:paraId="4BEEE0E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822" w:type="dxa"/>
            <w:hideMark/>
          </w:tcPr>
          <w:p w14:paraId="26364DBE"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25" w:type="dxa"/>
            <w:hideMark/>
          </w:tcPr>
          <w:p w14:paraId="0C512D5F"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F9BECE5" w14:textId="6FEFCBD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383" w:type="dxa"/>
          </w:tcPr>
          <w:p w14:paraId="3BDBDC64" w14:textId="0FF03AFD"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63" w:type="dxa"/>
          </w:tcPr>
          <w:p w14:paraId="7CA2C1F0" w14:textId="77777777" w:rsidR="00BA72B8" w:rsidRPr="009B3B2E" w:rsidRDefault="00BA72B8" w:rsidP="00BA72B8">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BA72B8" w:rsidRPr="00312BA6" w14:paraId="1E16CA8A" w14:textId="77777777" w:rsidTr="00BA72B8">
        <w:trPr>
          <w:jc w:val="center"/>
        </w:trPr>
        <w:tc>
          <w:tcPr>
            <w:tcW w:w="1239" w:type="dxa"/>
            <w:hideMark/>
          </w:tcPr>
          <w:p w14:paraId="453A820A"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822" w:type="dxa"/>
            <w:hideMark/>
          </w:tcPr>
          <w:p w14:paraId="709B8DB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25" w:type="dxa"/>
            <w:hideMark/>
          </w:tcPr>
          <w:p w14:paraId="1A980497"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F376538" w14:textId="0E13A4AD" w:rsidR="00BA72B8" w:rsidRPr="005D683B"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MAPK</w:t>
            </w:r>
          </w:p>
        </w:tc>
        <w:tc>
          <w:tcPr>
            <w:tcW w:w="1383" w:type="dxa"/>
          </w:tcPr>
          <w:p w14:paraId="1B3305F7" w14:textId="22A12D22" w:rsidR="00BA72B8" w:rsidRPr="005D683B"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ERK1/2</w:t>
            </w:r>
          </w:p>
        </w:tc>
        <w:tc>
          <w:tcPr>
            <w:tcW w:w="1163" w:type="dxa"/>
          </w:tcPr>
          <w:p w14:paraId="0F78886F" w14:textId="77777777" w:rsidR="00BA72B8" w:rsidRPr="005D683B" w:rsidRDefault="00BA72B8" w:rsidP="00BA72B8">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BA72B8" w:rsidRPr="00312BA6" w14:paraId="56775709" w14:textId="77777777" w:rsidTr="00BA72B8">
        <w:trPr>
          <w:jc w:val="center"/>
        </w:trPr>
        <w:tc>
          <w:tcPr>
            <w:tcW w:w="1239" w:type="dxa"/>
            <w:hideMark/>
          </w:tcPr>
          <w:p w14:paraId="6B64DD28"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822" w:type="dxa"/>
            <w:hideMark/>
          </w:tcPr>
          <w:p w14:paraId="17853D3F"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25" w:type="dxa"/>
            <w:hideMark/>
          </w:tcPr>
          <w:p w14:paraId="6D8B5B2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7C510FEC" w14:textId="588D3389" w:rsidR="00BA72B8" w:rsidRPr="005D683B"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ERK1/2</w:t>
            </w:r>
          </w:p>
        </w:tc>
        <w:tc>
          <w:tcPr>
            <w:tcW w:w="1383" w:type="dxa"/>
          </w:tcPr>
          <w:p w14:paraId="4CDCCB77" w14:textId="418CA809" w:rsidR="00BA72B8" w:rsidRPr="005D683B"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NFATC1/4</w:t>
            </w:r>
          </w:p>
        </w:tc>
        <w:tc>
          <w:tcPr>
            <w:tcW w:w="1163" w:type="dxa"/>
          </w:tcPr>
          <w:p w14:paraId="4D768273" w14:textId="77777777" w:rsidR="00BA72B8" w:rsidRPr="005D683B" w:rsidRDefault="00BA72B8" w:rsidP="00BA72B8">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BA72B8" w:rsidRPr="00312BA6" w14:paraId="3CBCDC25" w14:textId="77777777" w:rsidTr="00BA72B8">
        <w:trPr>
          <w:jc w:val="center"/>
        </w:trPr>
        <w:tc>
          <w:tcPr>
            <w:tcW w:w="1239" w:type="dxa"/>
            <w:hideMark/>
          </w:tcPr>
          <w:p w14:paraId="3B52C545"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7166A91A"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25" w:type="dxa"/>
            <w:hideMark/>
          </w:tcPr>
          <w:p w14:paraId="0A723DC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33B71E3" w14:textId="336B8586"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83" w:type="dxa"/>
          </w:tcPr>
          <w:p w14:paraId="5A8CE7DB" w14:textId="54978808" w:rsidR="00BA72B8" w:rsidRPr="00B14B5F"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VEGFR1</w:t>
            </w:r>
          </w:p>
        </w:tc>
        <w:tc>
          <w:tcPr>
            <w:tcW w:w="1163" w:type="dxa"/>
          </w:tcPr>
          <w:p w14:paraId="6AA7A6F4" w14:textId="77777777" w:rsidR="00BA72B8" w:rsidRPr="00B14B5F" w:rsidRDefault="00BA72B8" w:rsidP="00BA72B8">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BA72B8" w:rsidRPr="00312BA6" w14:paraId="30E3B96B" w14:textId="77777777" w:rsidTr="00BA72B8">
        <w:trPr>
          <w:jc w:val="center"/>
        </w:trPr>
        <w:tc>
          <w:tcPr>
            <w:tcW w:w="1239" w:type="dxa"/>
            <w:hideMark/>
          </w:tcPr>
          <w:p w14:paraId="34565ACC"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6FE61867"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25" w:type="dxa"/>
            <w:hideMark/>
          </w:tcPr>
          <w:p w14:paraId="69430E8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6C4B7A57" w14:textId="4873294A"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83" w:type="dxa"/>
          </w:tcPr>
          <w:p w14:paraId="26A145C8" w14:textId="0503DDE5" w:rsidR="00BA72B8" w:rsidRPr="00B14B5F"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VEGFR2</w:t>
            </w:r>
          </w:p>
        </w:tc>
        <w:tc>
          <w:tcPr>
            <w:tcW w:w="1163" w:type="dxa"/>
          </w:tcPr>
          <w:p w14:paraId="13FECBF9" w14:textId="77777777" w:rsidR="00BA72B8" w:rsidRPr="00B14B5F" w:rsidRDefault="00BA72B8" w:rsidP="00BA72B8">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BA72B8" w:rsidRPr="00312BA6" w14:paraId="79C30468" w14:textId="77777777" w:rsidTr="00BA72B8">
        <w:trPr>
          <w:jc w:val="center"/>
        </w:trPr>
        <w:tc>
          <w:tcPr>
            <w:tcW w:w="1239" w:type="dxa"/>
            <w:hideMark/>
          </w:tcPr>
          <w:p w14:paraId="2B4D0CEC"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822" w:type="dxa"/>
            <w:hideMark/>
          </w:tcPr>
          <w:p w14:paraId="45F58569"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25" w:type="dxa"/>
            <w:hideMark/>
          </w:tcPr>
          <w:p w14:paraId="770BF88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615BF26" w14:textId="00643DC9"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83" w:type="dxa"/>
          </w:tcPr>
          <w:p w14:paraId="2B52EDF9" w14:textId="29321651" w:rsidR="00BA72B8" w:rsidRPr="00B14B5F"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VEGFR1</w:t>
            </w:r>
          </w:p>
        </w:tc>
        <w:tc>
          <w:tcPr>
            <w:tcW w:w="1163" w:type="dxa"/>
          </w:tcPr>
          <w:p w14:paraId="278022C7" w14:textId="77777777" w:rsidR="00BA72B8" w:rsidRPr="00B14B5F" w:rsidRDefault="00BA72B8" w:rsidP="00BA72B8">
            <w:pPr>
              <w:rPr>
                <w:rFonts w:ascii="Times New Roman" w:hAnsi="Times New Roman" w:cs="Times New Roman"/>
                <w:i/>
                <w:iCs/>
                <w:sz w:val="24"/>
                <w:szCs w:val="24"/>
              </w:rPr>
            </w:pPr>
          </w:p>
        </w:tc>
      </w:tr>
      <w:tr w:rsidR="00BA72B8" w:rsidRPr="00312BA6" w14:paraId="1CB8BAD1" w14:textId="77777777" w:rsidTr="00BA72B8">
        <w:trPr>
          <w:jc w:val="center"/>
        </w:trPr>
        <w:tc>
          <w:tcPr>
            <w:tcW w:w="1239" w:type="dxa"/>
            <w:hideMark/>
          </w:tcPr>
          <w:p w14:paraId="498CFAFF"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822" w:type="dxa"/>
            <w:hideMark/>
          </w:tcPr>
          <w:p w14:paraId="4085F429"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25" w:type="dxa"/>
            <w:hideMark/>
          </w:tcPr>
          <w:p w14:paraId="6DF49578"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EA1E7EA" w14:textId="654D113E"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83" w:type="dxa"/>
          </w:tcPr>
          <w:p w14:paraId="444AB541" w14:textId="5E9D9F98"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163" w:type="dxa"/>
          </w:tcPr>
          <w:p w14:paraId="01184FC4"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5BA6B7CF" w14:textId="77777777" w:rsidTr="00BA72B8">
        <w:trPr>
          <w:jc w:val="center"/>
        </w:trPr>
        <w:tc>
          <w:tcPr>
            <w:tcW w:w="1239" w:type="dxa"/>
            <w:hideMark/>
          </w:tcPr>
          <w:p w14:paraId="75E3A8A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39C949D9"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25" w:type="dxa"/>
            <w:hideMark/>
          </w:tcPr>
          <w:p w14:paraId="7A22D6C8"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F5425E1" w14:textId="0BF40F24" w:rsidR="00BA72B8" w:rsidRPr="005B1680"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NFATC1/4</w:t>
            </w:r>
          </w:p>
        </w:tc>
        <w:tc>
          <w:tcPr>
            <w:tcW w:w="1383" w:type="dxa"/>
          </w:tcPr>
          <w:p w14:paraId="7A3DEAD2" w14:textId="61652A5D" w:rsidR="00BA72B8" w:rsidRPr="005B1680"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Angiogenesis and Vasoreactivity</w:t>
            </w:r>
          </w:p>
        </w:tc>
        <w:tc>
          <w:tcPr>
            <w:tcW w:w="1163" w:type="dxa"/>
          </w:tcPr>
          <w:p w14:paraId="3466826F" w14:textId="77777777" w:rsidR="00BA72B8" w:rsidRPr="005B1680"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BA72B8" w:rsidRPr="00312BA6" w14:paraId="3E2C8464" w14:textId="77777777" w:rsidTr="00BA72B8">
        <w:trPr>
          <w:jc w:val="center"/>
        </w:trPr>
        <w:tc>
          <w:tcPr>
            <w:tcW w:w="1239" w:type="dxa"/>
            <w:hideMark/>
          </w:tcPr>
          <w:p w14:paraId="25E6781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822" w:type="dxa"/>
            <w:hideMark/>
          </w:tcPr>
          <w:p w14:paraId="1599AF7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25" w:type="dxa"/>
            <w:hideMark/>
          </w:tcPr>
          <w:p w14:paraId="43EC7EE2"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7CF31D4" w14:textId="6C4E08FC" w:rsidR="00BA72B8" w:rsidRPr="005B1680"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AT1R</w:t>
            </w:r>
          </w:p>
        </w:tc>
        <w:tc>
          <w:tcPr>
            <w:tcW w:w="1383" w:type="dxa"/>
          </w:tcPr>
          <w:p w14:paraId="42B775BF" w14:textId="1FC1E42E" w:rsidR="00BA72B8" w:rsidRPr="005B1680" w:rsidRDefault="00BA72B8" w:rsidP="00BA72B8">
            <w:pPr>
              <w:rPr>
                <w:rFonts w:ascii="Times New Roman" w:hAnsi="Times New Roman" w:cs="Times New Roman"/>
                <w:i/>
                <w:iCs/>
                <w:sz w:val="24"/>
                <w:szCs w:val="24"/>
              </w:rPr>
            </w:pPr>
            <w:r w:rsidRPr="00312BA6">
              <w:rPr>
                <w:rFonts w:ascii="Times New Roman" w:eastAsia="Times New Roman" w:hAnsi="Times New Roman" w:cs="Times New Roman"/>
                <w:sz w:val="20"/>
                <w:szCs w:val="20"/>
              </w:rPr>
              <w:t>RAS/RAF</w:t>
            </w:r>
          </w:p>
        </w:tc>
        <w:tc>
          <w:tcPr>
            <w:tcW w:w="1163" w:type="dxa"/>
          </w:tcPr>
          <w:p w14:paraId="132CF12A" w14:textId="77777777" w:rsidR="00BA72B8" w:rsidRPr="005B1680" w:rsidRDefault="00BA72B8" w:rsidP="00BA72B8">
            <w:pPr>
              <w:rPr>
                <w:rFonts w:ascii="Times New Roman" w:hAnsi="Times New Roman" w:cs="Times New Roman"/>
                <w:i/>
                <w:iCs/>
                <w:sz w:val="24"/>
                <w:szCs w:val="24"/>
              </w:rPr>
            </w:pPr>
          </w:p>
        </w:tc>
      </w:tr>
      <w:tr w:rsidR="00BA72B8" w:rsidRPr="00312BA6" w14:paraId="22C14D79" w14:textId="77777777" w:rsidTr="00BA72B8">
        <w:trPr>
          <w:jc w:val="center"/>
        </w:trPr>
        <w:tc>
          <w:tcPr>
            <w:tcW w:w="1239" w:type="dxa"/>
            <w:hideMark/>
          </w:tcPr>
          <w:p w14:paraId="4CDFC9A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822" w:type="dxa"/>
            <w:hideMark/>
          </w:tcPr>
          <w:p w14:paraId="4047863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25" w:type="dxa"/>
            <w:hideMark/>
          </w:tcPr>
          <w:p w14:paraId="12F42267"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1D9C539" w14:textId="0D34FDE0"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83" w:type="dxa"/>
          </w:tcPr>
          <w:p w14:paraId="3A6FDE78" w14:textId="1BAB3C86"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63" w:type="dxa"/>
          </w:tcPr>
          <w:p w14:paraId="70B6755C" w14:textId="77777777" w:rsidR="00BA72B8" w:rsidRPr="006D4BC3" w:rsidRDefault="00BA72B8" w:rsidP="00BA72B8">
            <w:pPr>
              <w:rPr>
                <w:rFonts w:ascii="Times New Roman" w:eastAsia="Times New Roman" w:hAnsi="Times New Roman" w:cs="Times New Roman"/>
                <w:b/>
                <w:bCs/>
                <w:sz w:val="20"/>
                <w:szCs w:val="20"/>
              </w:rPr>
            </w:pPr>
            <w:r w:rsidRPr="00312BA6">
              <w:rPr>
                <w:rFonts w:ascii="Times New Roman" w:eastAsia="Times New Roman" w:hAnsi="Times New Roman" w:cs="Times New Roman"/>
                <w:sz w:val="20"/>
                <w:szCs w:val="20"/>
              </w:rPr>
              <w:t>Activation</w:t>
            </w:r>
          </w:p>
        </w:tc>
      </w:tr>
      <w:tr w:rsidR="00BA72B8" w:rsidRPr="00312BA6" w14:paraId="24F8A3DD" w14:textId="77777777" w:rsidTr="00BA72B8">
        <w:trPr>
          <w:jc w:val="center"/>
        </w:trPr>
        <w:tc>
          <w:tcPr>
            <w:tcW w:w="1239" w:type="dxa"/>
            <w:hideMark/>
          </w:tcPr>
          <w:p w14:paraId="6CC5E8F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822" w:type="dxa"/>
            <w:hideMark/>
          </w:tcPr>
          <w:p w14:paraId="7F86DC36"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25" w:type="dxa"/>
            <w:hideMark/>
          </w:tcPr>
          <w:p w14:paraId="73BB0251"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BAD30E4" w14:textId="133D919C"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83" w:type="dxa"/>
          </w:tcPr>
          <w:p w14:paraId="5E396468" w14:textId="140D5800"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163" w:type="dxa"/>
          </w:tcPr>
          <w:p w14:paraId="5ACDD1DB"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6B6160D2" w14:textId="77777777" w:rsidTr="00BA72B8">
        <w:trPr>
          <w:jc w:val="center"/>
        </w:trPr>
        <w:tc>
          <w:tcPr>
            <w:tcW w:w="1239" w:type="dxa"/>
            <w:hideMark/>
          </w:tcPr>
          <w:p w14:paraId="71B31EF0"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822" w:type="dxa"/>
            <w:hideMark/>
          </w:tcPr>
          <w:p w14:paraId="7FB6CC3A"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25" w:type="dxa"/>
            <w:hideMark/>
          </w:tcPr>
          <w:p w14:paraId="22C5D4C4"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46DA3C6" w14:textId="13D9C0D0"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383" w:type="dxa"/>
          </w:tcPr>
          <w:p w14:paraId="3D30AC23" w14:textId="23C69B38"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163" w:type="dxa"/>
          </w:tcPr>
          <w:p w14:paraId="0F487FF4"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186A07BC" w14:textId="77777777" w:rsidTr="00BA72B8">
        <w:trPr>
          <w:jc w:val="center"/>
        </w:trPr>
        <w:tc>
          <w:tcPr>
            <w:tcW w:w="1239" w:type="dxa"/>
            <w:hideMark/>
          </w:tcPr>
          <w:p w14:paraId="11CC4670"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822" w:type="dxa"/>
            <w:hideMark/>
          </w:tcPr>
          <w:p w14:paraId="64B6EAC3"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25" w:type="dxa"/>
            <w:hideMark/>
          </w:tcPr>
          <w:p w14:paraId="58591DE5"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7B1200B" w14:textId="72A0B54C"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383" w:type="dxa"/>
          </w:tcPr>
          <w:p w14:paraId="71271BF0" w14:textId="43AE441E"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63" w:type="dxa"/>
          </w:tcPr>
          <w:p w14:paraId="0467AD25" w14:textId="77777777" w:rsidR="00BA72B8" w:rsidRPr="00312BA6" w:rsidRDefault="00BA72B8" w:rsidP="00BA72B8">
            <w:pPr>
              <w:rPr>
                <w:rFonts w:ascii="Times New Roman" w:eastAsia="Times New Roman" w:hAnsi="Times New Roman" w:cs="Times New Roman"/>
                <w:sz w:val="20"/>
                <w:szCs w:val="20"/>
              </w:rPr>
            </w:pPr>
          </w:p>
        </w:tc>
      </w:tr>
      <w:tr w:rsidR="00BA72B8" w:rsidRPr="00312BA6" w14:paraId="044332E4" w14:textId="77777777" w:rsidTr="00BA72B8">
        <w:trPr>
          <w:jc w:val="center"/>
        </w:trPr>
        <w:tc>
          <w:tcPr>
            <w:tcW w:w="1239" w:type="dxa"/>
            <w:hideMark/>
          </w:tcPr>
          <w:p w14:paraId="36B77FFA"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lastRenderedPageBreak/>
              <w:t>VEGFR2</w:t>
            </w:r>
          </w:p>
        </w:tc>
        <w:tc>
          <w:tcPr>
            <w:tcW w:w="1822" w:type="dxa"/>
            <w:hideMark/>
          </w:tcPr>
          <w:p w14:paraId="38B57B01"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25" w:type="dxa"/>
            <w:hideMark/>
          </w:tcPr>
          <w:p w14:paraId="253C9F65" w14:textId="77777777"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55" w:type="dxa"/>
          </w:tcPr>
          <w:p w14:paraId="379639C6" w14:textId="0CC6D23D"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383" w:type="dxa"/>
          </w:tcPr>
          <w:p w14:paraId="19332CD6" w14:textId="427C2C5A" w:rsidR="00BA72B8" w:rsidRPr="00312BA6" w:rsidRDefault="00BA72B8" w:rsidP="00BA72B8">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63" w:type="dxa"/>
          </w:tcPr>
          <w:p w14:paraId="5B4BC14B" w14:textId="77777777" w:rsidR="00BA72B8" w:rsidRPr="00312BA6" w:rsidRDefault="00BA72B8" w:rsidP="00BA72B8">
            <w:pPr>
              <w:rPr>
                <w:rFonts w:ascii="Times New Roman" w:eastAsia="Times New Roman" w:hAnsi="Times New Roman" w:cs="Times New Roman"/>
                <w:sz w:val="20"/>
                <w:szCs w:val="20"/>
              </w:rPr>
            </w:pPr>
          </w:p>
        </w:tc>
      </w:tr>
      <w:bookmarkEnd w:id="33"/>
    </w:tbl>
    <w:p w14:paraId="210403BC"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1A7EF9C4" w14:textId="77777777" w:rsidTr="00670BF1">
        <w:tc>
          <w:tcPr>
            <w:tcW w:w="0" w:type="auto"/>
            <w:hideMark/>
          </w:tcPr>
          <w:p w14:paraId="321011E6"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2D8B6CC9"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8D938C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06326DF"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16D6FBE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08B6E7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018B980"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F910BD0"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11823777" w14:textId="77777777" w:rsidTr="00670BF1">
        <w:tc>
          <w:tcPr>
            <w:tcW w:w="0" w:type="auto"/>
            <w:hideMark/>
          </w:tcPr>
          <w:p w14:paraId="1440877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0A99504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36A94CD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17F4E1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8778FA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0DCE906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488567C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40EAF9E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F25C6" w:rsidRPr="00967EC2" w14:paraId="75FB7562" w14:textId="77777777" w:rsidTr="00670BF1">
        <w:tc>
          <w:tcPr>
            <w:tcW w:w="0" w:type="auto"/>
            <w:hideMark/>
          </w:tcPr>
          <w:p w14:paraId="4B967F3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79B102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42C8C58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4F69F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0A12E5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27B212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28B4EBA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3FC14ED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F25C6" w:rsidRPr="00967EC2" w14:paraId="0FA21D15" w14:textId="77777777" w:rsidTr="00670BF1">
        <w:tc>
          <w:tcPr>
            <w:tcW w:w="0" w:type="auto"/>
            <w:hideMark/>
          </w:tcPr>
          <w:p w14:paraId="4AD32F8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D342D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DB8AC3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0B39FF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60C5C0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7332A90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798BEF8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0871C51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F25C6" w:rsidRPr="00967EC2" w14:paraId="631C525D" w14:textId="77777777" w:rsidTr="00670BF1">
        <w:tc>
          <w:tcPr>
            <w:tcW w:w="0" w:type="auto"/>
            <w:hideMark/>
          </w:tcPr>
          <w:p w14:paraId="5942646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313937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010D55B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79CF46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B59582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0D98C1A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38497DC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766A32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5090956C" w14:textId="77777777" w:rsidR="009F25C6" w:rsidRPr="006C671F" w:rsidRDefault="009F25C6" w:rsidP="009F25C6">
      <w:pPr>
        <w:jc w:val="both"/>
        <w:rPr>
          <w:rFonts w:ascii="Times New Roman" w:hAnsi="Times New Roman" w:cs="Times New Roman"/>
          <w:i/>
          <w:iCs/>
          <w:sz w:val="24"/>
          <w:szCs w:val="24"/>
        </w:rPr>
      </w:pPr>
    </w:p>
    <w:p w14:paraId="55C12FB1"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6F4F82DF" w14:textId="77777777" w:rsidR="009F25C6" w:rsidRPr="009E0744" w:rsidRDefault="009F25C6" w:rsidP="009F25C6">
      <w:pPr>
        <w:jc w:val="both"/>
        <w:rPr>
          <w:rFonts w:ascii="Times New Roman" w:hAnsi="Times New Roman" w:cs="Times New Roman"/>
          <w:i/>
          <w:iCs/>
          <w:sz w:val="24"/>
          <w:szCs w:val="24"/>
        </w:rPr>
      </w:pPr>
    </w:p>
    <w:tbl>
      <w:tblPr>
        <w:tblStyle w:val="TableGrid"/>
        <w:tblW w:w="8334" w:type="dxa"/>
        <w:jc w:val="center"/>
        <w:tblLook w:val="04A0" w:firstRow="1" w:lastRow="0" w:firstColumn="1" w:lastColumn="0" w:noHBand="0" w:noVBand="1"/>
      </w:tblPr>
      <w:tblGrid>
        <w:gridCol w:w="1561"/>
        <w:gridCol w:w="1627"/>
        <w:gridCol w:w="1295"/>
        <w:gridCol w:w="1561"/>
        <w:gridCol w:w="1627"/>
        <w:gridCol w:w="1061"/>
      </w:tblGrid>
      <w:tr w:rsidR="002E4365" w:rsidRPr="009E0744" w14:paraId="6522BE58" w14:textId="77777777" w:rsidTr="002E4365">
        <w:trPr>
          <w:trHeight w:val="218"/>
          <w:jc w:val="center"/>
        </w:trPr>
        <w:tc>
          <w:tcPr>
            <w:tcW w:w="1488" w:type="dxa"/>
            <w:hideMark/>
          </w:tcPr>
          <w:p w14:paraId="585CA297" w14:textId="77777777" w:rsidR="002E4365" w:rsidRPr="009E0744" w:rsidRDefault="002E4365" w:rsidP="002E4365">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552" w:type="dxa"/>
            <w:hideMark/>
          </w:tcPr>
          <w:p w14:paraId="74D6652D" w14:textId="77777777" w:rsidR="002E4365" w:rsidRPr="009E0744" w:rsidRDefault="002E4365" w:rsidP="002E436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237" w:type="dxa"/>
            <w:hideMark/>
          </w:tcPr>
          <w:p w14:paraId="5FF465E2" w14:textId="77777777" w:rsidR="002E4365" w:rsidRPr="009E0744" w:rsidRDefault="002E4365" w:rsidP="002E436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489" w:type="dxa"/>
          </w:tcPr>
          <w:p w14:paraId="0CD89F6E" w14:textId="43065E4F" w:rsidR="002E4365" w:rsidRDefault="002E4365" w:rsidP="002E436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Starter (gene1)</w:t>
            </w:r>
          </w:p>
        </w:tc>
        <w:tc>
          <w:tcPr>
            <w:tcW w:w="1552" w:type="dxa"/>
          </w:tcPr>
          <w:p w14:paraId="6D68FAFA" w14:textId="1099D516" w:rsidR="002E4365" w:rsidRPr="00D045A4" w:rsidRDefault="002E4365" w:rsidP="002E4365">
            <w:pPr>
              <w:jc w:val="center"/>
              <w:rPr>
                <w:rFonts w:ascii="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016" w:type="dxa"/>
          </w:tcPr>
          <w:p w14:paraId="6F71359D" w14:textId="77777777" w:rsidR="002E4365" w:rsidRPr="00EB3D00" w:rsidRDefault="002E4365" w:rsidP="002E4365">
            <w:pPr>
              <w:jc w:val="center"/>
              <w:rPr>
                <w:rFonts w:ascii="Times New Roman" w:hAnsi="Times New Roman" w:cs="Times New Roman"/>
                <w:sz w:val="18"/>
                <w:szCs w:val="18"/>
              </w:rPr>
            </w:pPr>
            <w:r>
              <w:rPr>
                <w:rFonts w:ascii="Times New Roman" w:hAnsi="Times New Roman" w:cs="Times New Roman"/>
                <w:sz w:val="18"/>
                <w:szCs w:val="18"/>
              </w:rPr>
              <w:t>pathway</w:t>
            </w:r>
          </w:p>
        </w:tc>
      </w:tr>
      <w:tr w:rsidR="002E4365" w:rsidRPr="009E0744" w14:paraId="16AC0D9B" w14:textId="77777777" w:rsidTr="002E4365">
        <w:trPr>
          <w:trHeight w:val="218"/>
          <w:jc w:val="center"/>
        </w:trPr>
        <w:tc>
          <w:tcPr>
            <w:tcW w:w="1488" w:type="dxa"/>
            <w:hideMark/>
          </w:tcPr>
          <w:p w14:paraId="00ED2EF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2630141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1D7EDBE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3B1B558" w14:textId="57AED7CC"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6386D2F0" w14:textId="42C0DF9A"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46571ACD"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50AF298A" w14:textId="77777777" w:rsidTr="002E4365">
        <w:trPr>
          <w:trHeight w:val="218"/>
          <w:jc w:val="center"/>
        </w:trPr>
        <w:tc>
          <w:tcPr>
            <w:tcW w:w="1488" w:type="dxa"/>
            <w:hideMark/>
          </w:tcPr>
          <w:p w14:paraId="6192B2B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53DE4A21"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237" w:type="dxa"/>
            <w:hideMark/>
          </w:tcPr>
          <w:p w14:paraId="11CEAA4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7DAF1B76" w14:textId="7DBCC690"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41BD8736" w14:textId="6BB7408F"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016" w:type="dxa"/>
          </w:tcPr>
          <w:p w14:paraId="1EF8FA83"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4DD7D342" w14:textId="77777777" w:rsidTr="002E4365">
        <w:trPr>
          <w:trHeight w:val="231"/>
          <w:jc w:val="center"/>
        </w:trPr>
        <w:tc>
          <w:tcPr>
            <w:tcW w:w="1488" w:type="dxa"/>
            <w:hideMark/>
          </w:tcPr>
          <w:p w14:paraId="6AD9649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hideMark/>
          </w:tcPr>
          <w:p w14:paraId="30F46C9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237" w:type="dxa"/>
            <w:hideMark/>
          </w:tcPr>
          <w:p w14:paraId="2BF79DC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407D0F70" w14:textId="70349233"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tcPr>
          <w:p w14:paraId="18C60E69" w14:textId="594A8B18"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016" w:type="dxa"/>
          </w:tcPr>
          <w:p w14:paraId="01239A01"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213E16E8" w14:textId="77777777" w:rsidTr="002E4365">
        <w:trPr>
          <w:trHeight w:val="218"/>
          <w:jc w:val="center"/>
        </w:trPr>
        <w:tc>
          <w:tcPr>
            <w:tcW w:w="1488" w:type="dxa"/>
            <w:hideMark/>
          </w:tcPr>
          <w:p w14:paraId="6BD05BF9"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552" w:type="dxa"/>
            <w:hideMark/>
          </w:tcPr>
          <w:p w14:paraId="33655253" w14:textId="77777777" w:rsidR="002E4365" w:rsidRPr="009E0744"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237" w:type="dxa"/>
            <w:hideMark/>
          </w:tcPr>
          <w:p w14:paraId="5113FF29"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7165C7B2" w14:textId="3A4D6B33"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552" w:type="dxa"/>
          </w:tcPr>
          <w:p w14:paraId="68AAF731" w14:textId="3EEC1DA0" w:rsidR="002E4365" w:rsidRPr="009E0744"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016" w:type="dxa"/>
          </w:tcPr>
          <w:p w14:paraId="01D9F2A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72A97613" w14:textId="77777777" w:rsidTr="002E4365">
        <w:trPr>
          <w:trHeight w:val="218"/>
          <w:jc w:val="center"/>
        </w:trPr>
        <w:tc>
          <w:tcPr>
            <w:tcW w:w="1488" w:type="dxa"/>
            <w:hideMark/>
          </w:tcPr>
          <w:p w14:paraId="660184E5" w14:textId="77777777" w:rsidR="002E4365" w:rsidRPr="009E0744"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552" w:type="dxa"/>
            <w:hideMark/>
          </w:tcPr>
          <w:p w14:paraId="63542207"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237" w:type="dxa"/>
            <w:hideMark/>
          </w:tcPr>
          <w:p w14:paraId="2DAA426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76949EDD" w14:textId="48857A5D" w:rsidR="002E4365" w:rsidRPr="009E0744"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552" w:type="dxa"/>
          </w:tcPr>
          <w:p w14:paraId="3E9F82FD" w14:textId="6DF9A44A"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016" w:type="dxa"/>
          </w:tcPr>
          <w:p w14:paraId="087103B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6785B564" w14:textId="77777777" w:rsidTr="002E4365">
        <w:trPr>
          <w:trHeight w:val="218"/>
          <w:jc w:val="center"/>
        </w:trPr>
        <w:tc>
          <w:tcPr>
            <w:tcW w:w="1488" w:type="dxa"/>
            <w:hideMark/>
          </w:tcPr>
          <w:p w14:paraId="6A239FE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73B940A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237" w:type="dxa"/>
            <w:hideMark/>
          </w:tcPr>
          <w:p w14:paraId="24F1E5D7"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B902C8F" w14:textId="09F6F53E"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050A1F87" w14:textId="262C58AF"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016" w:type="dxa"/>
          </w:tcPr>
          <w:p w14:paraId="70682CA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086DA943" w14:textId="77777777" w:rsidTr="002E4365">
        <w:trPr>
          <w:trHeight w:val="218"/>
          <w:jc w:val="center"/>
        </w:trPr>
        <w:tc>
          <w:tcPr>
            <w:tcW w:w="1488" w:type="dxa"/>
            <w:hideMark/>
          </w:tcPr>
          <w:p w14:paraId="0F8CBC7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25279DE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237" w:type="dxa"/>
            <w:hideMark/>
          </w:tcPr>
          <w:p w14:paraId="7BE0FA2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4AB0FBB6" w14:textId="1EFE8051"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02B562F8" w14:textId="248D6943"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016" w:type="dxa"/>
          </w:tcPr>
          <w:p w14:paraId="03A2679D"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41B63962" w14:textId="77777777" w:rsidTr="002E4365">
        <w:trPr>
          <w:trHeight w:val="218"/>
          <w:jc w:val="center"/>
        </w:trPr>
        <w:tc>
          <w:tcPr>
            <w:tcW w:w="1488" w:type="dxa"/>
            <w:hideMark/>
          </w:tcPr>
          <w:p w14:paraId="720334C9"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000D029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237" w:type="dxa"/>
            <w:hideMark/>
          </w:tcPr>
          <w:p w14:paraId="0E28A89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48AE4C0" w14:textId="44B2AA75"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7F765850" w14:textId="154227CB"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016" w:type="dxa"/>
          </w:tcPr>
          <w:p w14:paraId="7A26E899"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655FF30D" w14:textId="77777777" w:rsidTr="002E4365">
        <w:trPr>
          <w:trHeight w:val="231"/>
          <w:jc w:val="center"/>
        </w:trPr>
        <w:tc>
          <w:tcPr>
            <w:tcW w:w="1488" w:type="dxa"/>
            <w:hideMark/>
          </w:tcPr>
          <w:p w14:paraId="06C42B9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2EC7E75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237" w:type="dxa"/>
            <w:hideMark/>
          </w:tcPr>
          <w:p w14:paraId="4601C42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3F6BEF7" w14:textId="01E714F1"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1C08E333" w14:textId="191B1AA6"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016" w:type="dxa"/>
          </w:tcPr>
          <w:p w14:paraId="1C00CA5C"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04FB7AB1" w14:textId="77777777" w:rsidTr="002E4365">
        <w:trPr>
          <w:trHeight w:val="218"/>
          <w:jc w:val="center"/>
        </w:trPr>
        <w:tc>
          <w:tcPr>
            <w:tcW w:w="1488" w:type="dxa"/>
            <w:hideMark/>
          </w:tcPr>
          <w:p w14:paraId="2CFC2C7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552" w:type="dxa"/>
            <w:hideMark/>
          </w:tcPr>
          <w:p w14:paraId="6141A20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237" w:type="dxa"/>
            <w:hideMark/>
          </w:tcPr>
          <w:p w14:paraId="2DF28CA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89685C5" w14:textId="3FDA1585"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552" w:type="dxa"/>
          </w:tcPr>
          <w:p w14:paraId="61969641" w14:textId="2C78572D"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016" w:type="dxa"/>
          </w:tcPr>
          <w:p w14:paraId="690F2496"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11A4065A" w14:textId="77777777" w:rsidTr="002E4365">
        <w:trPr>
          <w:trHeight w:val="437"/>
          <w:jc w:val="center"/>
        </w:trPr>
        <w:tc>
          <w:tcPr>
            <w:tcW w:w="1488" w:type="dxa"/>
            <w:hideMark/>
          </w:tcPr>
          <w:p w14:paraId="3E9E96D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552" w:type="dxa"/>
            <w:hideMark/>
          </w:tcPr>
          <w:p w14:paraId="650E8FD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237" w:type="dxa"/>
            <w:hideMark/>
          </w:tcPr>
          <w:p w14:paraId="7AB06EE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635DFFC6" w14:textId="00D65F86"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552" w:type="dxa"/>
          </w:tcPr>
          <w:p w14:paraId="282A2E64" w14:textId="3B1B58B8"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016" w:type="dxa"/>
          </w:tcPr>
          <w:p w14:paraId="75427589"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5EA4162C" w14:textId="77777777" w:rsidTr="002E4365">
        <w:trPr>
          <w:trHeight w:val="231"/>
          <w:jc w:val="center"/>
        </w:trPr>
        <w:tc>
          <w:tcPr>
            <w:tcW w:w="1488" w:type="dxa"/>
            <w:hideMark/>
          </w:tcPr>
          <w:p w14:paraId="5C946EA7"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552" w:type="dxa"/>
            <w:hideMark/>
          </w:tcPr>
          <w:p w14:paraId="4565F33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237" w:type="dxa"/>
            <w:hideMark/>
          </w:tcPr>
          <w:p w14:paraId="732FF95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511F9CD" w14:textId="376000F4"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552" w:type="dxa"/>
          </w:tcPr>
          <w:p w14:paraId="6DA8F327" w14:textId="2DA7516A"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016" w:type="dxa"/>
          </w:tcPr>
          <w:p w14:paraId="05851C87" w14:textId="77777777" w:rsidR="002E4365" w:rsidRPr="005F0555" w:rsidRDefault="002E4365" w:rsidP="002E4365">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2E4365" w:rsidRPr="009E0744" w14:paraId="37D099CC" w14:textId="77777777" w:rsidTr="002E4365">
        <w:trPr>
          <w:trHeight w:val="218"/>
          <w:jc w:val="center"/>
        </w:trPr>
        <w:tc>
          <w:tcPr>
            <w:tcW w:w="1488" w:type="dxa"/>
            <w:hideMark/>
          </w:tcPr>
          <w:p w14:paraId="57F3797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552" w:type="dxa"/>
            <w:hideMark/>
          </w:tcPr>
          <w:p w14:paraId="328892A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237" w:type="dxa"/>
            <w:hideMark/>
          </w:tcPr>
          <w:p w14:paraId="3C6E7C7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62FD058F" w14:textId="06255270"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552" w:type="dxa"/>
          </w:tcPr>
          <w:p w14:paraId="1FCB2647" w14:textId="66E869D2"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016" w:type="dxa"/>
          </w:tcPr>
          <w:p w14:paraId="4F8837C6" w14:textId="77777777" w:rsidR="002E4365" w:rsidRPr="005F0555" w:rsidRDefault="002E4365" w:rsidP="002E4365">
            <w:pPr>
              <w:rPr>
                <w:rFonts w:ascii="Times New Roman" w:eastAsia="Times New Roman" w:hAnsi="Times New Roman" w:cs="Times New Roman"/>
                <w:sz w:val="20"/>
                <w:szCs w:val="20"/>
              </w:rPr>
            </w:pPr>
          </w:p>
        </w:tc>
      </w:tr>
      <w:tr w:rsidR="002E4365" w:rsidRPr="009E0744" w14:paraId="60CF1912" w14:textId="77777777" w:rsidTr="002E4365">
        <w:trPr>
          <w:trHeight w:val="218"/>
          <w:jc w:val="center"/>
        </w:trPr>
        <w:tc>
          <w:tcPr>
            <w:tcW w:w="1488" w:type="dxa"/>
            <w:hideMark/>
          </w:tcPr>
          <w:p w14:paraId="58A8EC0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552" w:type="dxa"/>
            <w:hideMark/>
          </w:tcPr>
          <w:p w14:paraId="63744007"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237" w:type="dxa"/>
            <w:hideMark/>
          </w:tcPr>
          <w:p w14:paraId="7DC94B2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8452236" w14:textId="4A259E54"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552" w:type="dxa"/>
          </w:tcPr>
          <w:p w14:paraId="7F3E3EF1" w14:textId="2037DB74"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016" w:type="dxa"/>
          </w:tcPr>
          <w:p w14:paraId="12018EC7" w14:textId="77777777" w:rsidR="002E4365" w:rsidRPr="005F0555" w:rsidRDefault="002E4365" w:rsidP="002E4365">
            <w:pPr>
              <w:rPr>
                <w:rFonts w:ascii="Times New Roman" w:eastAsia="Times New Roman" w:hAnsi="Times New Roman" w:cs="Times New Roman"/>
                <w:sz w:val="20"/>
                <w:szCs w:val="20"/>
              </w:rPr>
            </w:pPr>
          </w:p>
        </w:tc>
      </w:tr>
      <w:tr w:rsidR="002E4365" w:rsidRPr="009E0744" w14:paraId="2526229A" w14:textId="77777777" w:rsidTr="002E4365">
        <w:trPr>
          <w:trHeight w:val="218"/>
          <w:jc w:val="center"/>
        </w:trPr>
        <w:tc>
          <w:tcPr>
            <w:tcW w:w="1488" w:type="dxa"/>
            <w:hideMark/>
          </w:tcPr>
          <w:p w14:paraId="0401AAE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552" w:type="dxa"/>
            <w:hideMark/>
          </w:tcPr>
          <w:p w14:paraId="4F05E77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237" w:type="dxa"/>
            <w:hideMark/>
          </w:tcPr>
          <w:p w14:paraId="308E672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4C01EDC0" w14:textId="19EAA9F0"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552" w:type="dxa"/>
          </w:tcPr>
          <w:p w14:paraId="010AC8ED" w14:textId="6801D12A"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016" w:type="dxa"/>
          </w:tcPr>
          <w:p w14:paraId="15CAEE56" w14:textId="77777777" w:rsidR="002E4365" w:rsidRPr="005F0555" w:rsidRDefault="002E4365" w:rsidP="002E4365">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2E4365" w:rsidRPr="009E0744" w14:paraId="56FD20FF" w14:textId="77777777" w:rsidTr="002E4365">
        <w:trPr>
          <w:trHeight w:val="218"/>
          <w:jc w:val="center"/>
        </w:trPr>
        <w:tc>
          <w:tcPr>
            <w:tcW w:w="1488" w:type="dxa"/>
            <w:hideMark/>
          </w:tcPr>
          <w:p w14:paraId="430A2641"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552" w:type="dxa"/>
            <w:hideMark/>
          </w:tcPr>
          <w:p w14:paraId="776A659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237" w:type="dxa"/>
            <w:hideMark/>
          </w:tcPr>
          <w:p w14:paraId="47C734A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53B43DB" w14:textId="28C22116"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552" w:type="dxa"/>
          </w:tcPr>
          <w:p w14:paraId="5DA70D56" w14:textId="3A7C00E4" w:rsidR="002E4365" w:rsidRPr="005F0555"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016" w:type="dxa"/>
          </w:tcPr>
          <w:p w14:paraId="6CB781D8" w14:textId="77777777" w:rsidR="002E4365" w:rsidRPr="005F0555" w:rsidRDefault="002E4365" w:rsidP="002E4365">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2E4365" w:rsidRPr="009E0744" w14:paraId="4A58483C" w14:textId="77777777" w:rsidTr="002E4365">
        <w:trPr>
          <w:trHeight w:val="218"/>
          <w:jc w:val="center"/>
        </w:trPr>
        <w:tc>
          <w:tcPr>
            <w:tcW w:w="1488" w:type="dxa"/>
            <w:hideMark/>
          </w:tcPr>
          <w:p w14:paraId="47E7B54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hideMark/>
          </w:tcPr>
          <w:p w14:paraId="1F2201B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237" w:type="dxa"/>
            <w:hideMark/>
          </w:tcPr>
          <w:p w14:paraId="76A8A7AA"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70F24FEA" w14:textId="6A54C6A4"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tcPr>
          <w:p w14:paraId="1AF0A7F7" w14:textId="54335770"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016" w:type="dxa"/>
          </w:tcPr>
          <w:p w14:paraId="1D686E3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216D63FE" w14:textId="77777777" w:rsidTr="002E4365">
        <w:trPr>
          <w:trHeight w:val="231"/>
          <w:jc w:val="center"/>
        </w:trPr>
        <w:tc>
          <w:tcPr>
            <w:tcW w:w="1488" w:type="dxa"/>
            <w:hideMark/>
          </w:tcPr>
          <w:p w14:paraId="37D7F7F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hideMark/>
          </w:tcPr>
          <w:p w14:paraId="7351AF1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237" w:type="dxa"/>
            <w:hideMark/>
          </w:tcPr>
          <w:p w14:paraId="1FB66A0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953A802" w14:textId="47307914"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tcPr>
          <w:p w14:paraId="69611457" w14:textId="3E2AC1F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016" w:type="dxa"/>
          </w:tcPr>
          <w:p w14:paraId="4C562F9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51FD9A11" w14:textId="77777777" w:rsidTr="002E4365">
        <w:trPr>
          <w:trHeight w:val="218"/>
          <w:jc w:val="center"/>
        </w:trPr>
        <w:tc>
          <w:tcPr>
            <w:tcW w:w="1488" w:type="dxa"/>
            <w:hideMark/>
          </w:tcPr>
          <w:p w14:paraId="7CA1C57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552" w:type="dxa"/>
            <w:hideMark/>
          </w:tcPr>
          <w:p w14:paraId="652136E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237" w:type="dxa"/>
            <w:hideMark/>
          </w:tcPr>
          <w:p w14:paraId="4645141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4C9FBD1B" w14:textId="4239436B"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552" w:type="dxa"/>
          </w:tcPr>
          <w:p w14:paraId="27268895" w14:textId="0020527C"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016" w:type="dxa"/>
          </w:tcPr>
          <w:p w14:paraId="0C527275" w14:textId="77777777" w:rsidR="002E4365" w:rsidRPr="009E0744" w:rsidRDefault="002E4365" w:rsidP="002E4365">
            <w:pPr>
              <w:rPr>
                <w:rFonts w:ascii="Times New Roman" w:eastAsia="Times New Roman" w:hAnsi="Times New Roman" w:cs="Times New Roman"/>
                <w:sz w:val="20"/>
                <w:szCs w:val="20"/>
              </w:rPr>
            </w:pPr>
          </w:p>
        </w:tc>
      </w:tr>
      <w:tr w:rsidR="002E4365" w:rsidRPr="009E0744" w14:paraId="7A2C356C" w14:textId="77777777" w:rsidTr="002E4365">
        <w:trPr>
          <w:trHeight w:val="218"/>
          <w:jc w:val="center"/>
        </w:trPr>
        <w:tc>
          <w:tcPr>
            <w:tcW w:w="1488" w:type="dxa"/>
            <w:hideMark/>
          </w:tcPr>
          <w:p w14:paraId="090C546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552" w:type="dxa"/>
            <w:hideMark/>
          </w:tcPr>
          <w:p w14:paraId="390F695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237" w:type="dxa"/>
            <w:hideMark/>
          </w:tcPr>
          <w:p w14:paraId="1F48C144"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F296441" w14:textId="3C74C33C"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552" w:type="dxa"/>
          </w:tcPr>
          <w:p w14:paraId="11F7D534" w14:textId="58E771C8"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016" w:type="dxa"/>
          </w:tcPr>
          <w:p w14:paraId="6BBAD93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493476BF" w14:textId="77777777" w:rsidTr="002E4365">
        <w:trPr>
          <w:trHeight w:val="218"/>
          <w:jc w:val="center"/>
        </w:trPr>
        <w:tc>
          <w:tcPr>
            <w:tcW w:w="1488" w:type="dxa"/>
            <w:hideMark/>
          </w:tcPr>
          <w:p w14:paraId="0D0A68A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hideMark/>
          </w:tcPr>
          <w:p w14:paraId="635D57E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237" w:type="dxa"/>
            <w:hideMark/>
          </w:tcPr>
          <w:p w14:paraId="0F01600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10BFBF7" w14:textId="525A81A6"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tcPr>
          <w:p w14:paraId="13CDF5CB" w14:textId="4D279BA9"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016" w:type="dxa"/>
          </w:tcPr>
          <w:p w14:paraId="5F5B360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223199C3" w14:textId="77777777" w:rsidTr="002E4365">
        <w:trPr>
          <w:trHeight w:val="218"/>
          <w:jc w:val="center"/>
        </w:trPr>
        <w:tc>
          <w:tcPr>
            <w:tcW w:w="1488" w:type="dxa"/>
            <w:hideMark/>
          </w:tcPr>
          <w:p w14:paraId="7CBC4CC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552" w:type="dxa"/>
            <w:hideMark/>
          </w:tcPr>
          <w:p w14:paraId="5EDB8FB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237" w:type="dxa"/>
            <w:hideMark/>
          </w:tcPr>
          <w:p w14:paraId="28255CB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66154A7" w14:textId="1B3AC3AD"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552" w:type="dxa"/>
          </w:tcPr>
          <w:p w14:paraId="5EF949E8" w14:textId="75432E14"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016" w:type="dxa"/>
          </w:tcPr>
          <w:p w14:paraId="1C952ED0"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4A507D0D" w14:textId="77777777" w:rsidTr="002E4365">
        <w:trPr>
          <w:trHeight w:val="218"/>
          <w:jc w:val="center"/>
        </w:trPr>
        <w:tc>
          <w:tcPr>
            <w:tcW w:w="1488" w:type="dxa"/>
            <w:hideMark/>
          </w:tcPr>
          <w:p w14:paraId="63E48A2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552" w:type="dxa"/>
            <w:hideMark/>
          </w:tcPr>
          <w:p w14:paraId="519502D6"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237" w:type="dxa"/>
            <w:hideMark/>
          </w:tcPr>
          <w:p w14:paraId="5C9AB191"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6ACBE5F" w14:textId="4B021F69"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552" w:type="dxa"/>
          </w:tcPr>
          <w:p w14:paraId="7C0FFFF3" w14:textId="4B429612"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016" w:type="dxa"/>
          </w:tcPr>
          <w:p w14:paraId="0CDB0B6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79BFE53A" w14:textId="77777777" w:rsidTr="002E4365">
        <w:trPr>
          <w:trHeight w:val="218"/>
          <w:jc w:val="center"/>
        </w:trPr>
        <w:tc>
          <w:tcPr>
            <w:tcW w:w="1488" w:type="dxa"/>
            <w:hideMark/>
          </w:tcPr>
          <w:p w14:paraId="0CDA3C6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2B4B3B3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 xml:space="preserve">Maintain mitochondrial </w:t>
            </w:r>
            <w:r w:rsidRPr="009E0744">
              <w:rPr>
                <w:rFonts w:ascii="Times New Roman" w:eastAsia="Times New Roman" w:hAnsi="Times New Roman" w:cs="Times New Roman"/>
                <w:sz w:val="20"/>
                <w:szCs w:val="20"/>
              </w:rPr>
              <w:lastRenderedPageBreak/>
              <w:t>membrane potential</w:t>
            </w:r>
          </w:p>
        </w:tc>
        <w:tc>
          <w:tcPr>
            <w:tcW w:w="1237" w:type="dxa"/>
            <w:hideMark/>
          </w:tcPr>
          <w:p w14:paraId="002B8EF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Activation</w:t>
            </w:r>
          </w:p>
        </w:tc>
        <w:tc>
          <w:tcPr>
            <w:tcW w:w="1489" w:type="dxa"/>
          </w:tcPr>
          <w:p w14:paraId="3F3387D7" w14:textId="672D6CD1"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36EF2231" w14:textId="2925AE8E"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 xml:space="preserve">Maintain mitochondrial </w:t>
            </w:r>
            <w:r w:rsidRPr="009E0744">
              <w:rPr>
                <w:rFonts w:ascii="Times New Roman" w:eastAsia="Times New Roman" w:hAnsi="Times New Roman" w:cs="Times New Roman"/>
                <w:sz w:val="20"/>
                <w:szCs w:val="20"/>
              </w:rPr>
              <w:lastRenderedPageBreak/>
              <w:t>membrane potential</w:t>
            </w:r>
          </w:p>
        </w:tc>
        <w:tc>
          <w:tcPr>
            <w:tcW w:w="1016" w:type="dxa"/>
          </w:tcPr>
          <w:p w14:paraId="0EFF7889"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Activation</w:t>
            </w:r>
          </w:p>
        </w:tc>
      </w:tr>
      <w:tr w:rsidR="002E4365" w:rsidRPr="009E0744" w14:paraId="391696B4" w14:textId="77777777" w:rsidTr="002E4365">
        <w:trPr>
          <w:trHeight w:val="231"/>
          <w:jc w:val="center"/>
        </w:trPr>
        <w:tc>
          <w:tcPr>
            <w:tcW w:w="1488" w:type="dxa"/>
            <w:hideMark/>
          </w:tcPr>
          <w:p w14:paraId="51C9CA8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hideMark/>
          </w:tcPr>
          <w:p w14:paraId="456B323F"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3C73843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6D5E2447" w14:textId="7904A74F"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tcPr>
          <w:p w14:paraId="4FA2AD34" w14:textId="30F0E0F9"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2EDB960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2E4365" w:rsidRPr="009E0744" w14:paraId="1C22C735" w14:textId="77777777" w:rsidTr="002E4365">
        <w:trPr>
          <w:trHeight w:val="218"/>
          <w:jc w:val="center"/>
        </w:trPr>
        <w:tc>
          <w:tcPr>
            <w:tcW w:w="1488" w:type="dxa"/>
            <w:hideMark/>
          </w:tcPr>
          <w:p w14:paraId="32A05846" w14:textId="77777777" w:rsidR="002E4365" w:rsidRPr="009E0744"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552" w:type="dxa"/>
            <w:hideMark/>
          </w:tcPr>
          <w:p w14:paraId="4C6749F3"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318CC4EC"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31D4718D" w14:textId="4E9D9358" w:rsidR="002E4365" w:rsidRPr="005441B1" w:rsidRDefault="002E4365" w:rsidP="002E4365">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552" w:type="dxa"/>
          </w:tcPr>
          <w:p w14:paraId="3E150DD5" w14:textId="0EEE5316" w:rsidR="002E4365" w:rsidRPr="005441B1"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48C08107" w14:textId="77777777" w:rsidR="002E4365" w:rsidRPr="005441B1" w:rsidRDefault="002E4365" w:rsidP="002E4365">
            <w:pPr>
              <w:rPr>
                <w:rFonts w:ascii="Times New Roman" w:eastAsia="Times New Roman" w:hAnsi="Times New Roman" w:cs="Times New Roman"/>
                <w:sz w:val="20"/>
                <w:szCs w:val="20"/>
              </w:rPr>
            </w:pPr>
          </w:p>
        </w:tc>
      </w:tr>
      <w:tr w:rsidR="002E4365" w:rsidRPr="009E0744" w14:paraId="1A561CC0" w14:textId="77777777" w:rsidTr="002E4365">
        <w:trPr>
          <w:trHeight w:val="437"/>
          <w:jc w:val="center"/>
        </w:trPr>
        <w:tc>
          <w:tcPr>
            <w:tcW w:w="1488" w:type="dxa"/>
            <w:hideMark/>
          </w:tcPr>
          <w:p w14:paraId="7D40F1A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552" w:type="dxa"/>
            <w:hideMark/>
          </w:tcPr>
          <w:p w14:paraId="3F84673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557996D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0C0222F7" w14:textId="6C5C16AA" w:rsidR="002E4365" w:rsidRPr="005441B1"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552" w:type="dxa"/>
          </w:tcPr>
          <w:p w14:paraId="490404B1" w14:textId="264E6554" w:rsidR="002E4365" w:rsidRPr="005441B1"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3A34E586" w14:textId="77777777" w:rsidR="002E4365" w:rsidRPr="005441B1" w:rsidRDefault="002E4365" w:rsidP="002E4365">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2E4365" w:rsidRPr="009E0744" w14:paraId="21E30271" w14:textId="77777777" w:rsidTr="002E4365">
        <w:trPr>
          <w:trHeight w:val="231"/>
          <w:jc w:val="center"/>
        </w:trPr>
        <w:tc>
          <w:tcPr>
            <w:tcW w:w="1488" w:type="dxa"/>
            <w:hideMark/>
          </w:tcPr>
          <w:p w14:paraId="7499A7C5"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hideMark/>
          </w:tcPr>
          <w:p w14:paraId="45C62F5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237" w:type="dxa"/>
            <w:hideMark/>
          </w:tcPr>
          <w:p w14:paraId="5F1329B2"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38DB2399" w14:textId="0719A8A0"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tcPr>
          <w:p w14:paraId="49F16698" w14:textId="4554867D" w:rsidR="002E4365" w:rsidRPr="005441B1"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016" w:type="dxa"/>
          </w:tcPr>
          <w:p w14:paraId="4CF9B008" w14:textId="77777777" w:rsidR="002E4365" w:rsidRPr="005441B1" w:rsidRDefault="002E4365" w:rsidP="002E4365">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2E4365" w:rsidRPr="009E0744" w14:paraId="5A94ED1C" w14:textId="77777777" w:rsidTr="002E4365">
        <w:trPr>
          <w:trHeight w:val="437"/>
          <w:jc w:val="center"/>
        </w:trPr>
        <w:tc>
          <w:tcPr>
            <w:tcW w:w="1488" w:type="dxa"/>
            <w:hideMark/>
          </w:tcPr>
          <w:p w14:paraId="1CE1733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hideMark/>
          </w:tcPr>
          <w:p w14:paraId="100E718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237" w:type="dxa"/>
            <w:hideMark/>
          </w:tcPr>
          <w:p w14:paraId="152632BE"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54A12B8" w14:textId="754C47AE"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tcPr>
          <w:p w14:paraId="75BCF2C9" w14:textId="242DBFC3"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016" w:type="dxa"/>
          </w:tcPr>
          <w:p w14:paraId="6CBAEFF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2E4365" w:rsidRPr="009E0744" w14:paraId="1B8FF9D1" w14:textId="77777777" w:rsidTr="002E4365">
        <w:trPr>
          <w:trHeight w:val="437"/>
          <w:jc w:val="center"/>
        </w:trPr>
        <w:tc>
          <w:tcPr>
            <w:tcW w:w="1488" w:type="dxa"/>
            <w:hideMark/>
          </w:tcPr>
          <w:p w14:paraId="1E593A4B"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hideMark/>
          </w:tcPr>
          <w:p w14:paraId="601E110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237" w:type="dxa"/>
            <w:hideMark/>
          </w:tcPr>
          <w:p w14:paraId="7C804C2D"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94EA7F2" w14:textId="6323F2C2"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tcPr>
          <w:p w14:paraId="298DA636" w14:textId="22C2C1A4"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016" w:type="dxa"/>
          </w:tcPr>
          <w:p w14:paraId="3A2E4168" w14:textId="77777777" w:rsidR="002E4365" w:rsidRPr="009E0744" w:rsidRDefault="002E4365" w:rsidP="002E4365">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6F81E4"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3854F2A7" w14:textId="77777777" w:rsidTr="00670BF1">
        <w:tc>
          <w:tcPr>
            <w:tcW w:w="0" w:type="auto"/>
            <w:hideMark/>
          </w:tcPr>
          <w:p w14:paraId="39D70628"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09140FF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1B52BA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7E57A27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300AD6A"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C096A7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204712FC"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1B0024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7EC55166" w14:textId="77777777" w:rsidTr="00670BF1">
        <w:tc>
          <w:tcPr>
            <w:tcW w:w="0" w:type="auto"/>
            <w:hideMark/>
          </w:tcPr>
          <w:p w14:paraId="2DEDD0BA"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176D442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5DCDBD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4EBC0F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3356C47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2BB989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1D9BBC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6904F8A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F25C6" w:rsidRPr="00967EC2" w14:paraId="77ABD98B" w14:textId="77777777" w:rsidTr="00670BF1">
        <w:tc>
          <w:tcPr>
            <w:tcW w:w="0" w:type="auto"/>
            <w:hideMark/>
          </w:tcPr>
          <w:p w14:paraId="72D0B19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B3A9BB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2759B6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4D8381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5EC39C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12721B7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3E95056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75FCA0A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F25C6" w:rsidRPr="00967EC2" w14:paraId="2372FFA9" w14:textId="77777777" w:rsidTr="00670BF1">
        <w:tc>
          <w:tcPr>
            <w:tcW w:w="0" w:type="auto"/>
            <w:hideMark/>
          </w:tcPr>
          <w:p w14:paraId="16C5903A"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43AB5B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4B5B2E7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412490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C89259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4737EE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DD8191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06486C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F25C6" w:rsidRPr="00967EC2" w14:paraId="321E723F" w14:textId="77777777" w:rsidTr="00670BF1">
        <w:tc>
          <w:tcPr>
            <w:tcW w:w="0" w:type="auto"/>
            <w:hideMark/>
          </w:tcPr>
          <w:p w14:paraId="0DC6CD3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EBC64A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3C6DCC5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5B45A4A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9CACCE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1424584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515C17E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550EC16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5511AEF5" w14:textId="77777777" w:rsidR="009F25C6" w:rsidRPr="006C671F" w:rsidRDefault="009F25C6" w:rsidP="009F25C6">
      <w:pPr>
        <w:jc w:val="both"/>
        <w:rPr>
          <w:rFonts w:ascii="Times New Roman" w:hAnsi="Times New Roman" w:cs="Times New Roman"/>
          <w:i/>
          <w:iCs/>
          <w:sz w:val="24"/>
          <w:szCs w:val="24"/>
        </w:rPr>
      </w:pPr>
    </w:p>
    <w:p w14:paraId="2271BF34" w14:textId="77777777" w:rsidR="009F25C6" w:rsidRDefault="009F25C6" w:rsidP="009F25C6">
      <w:pPr>
        <w:jc w:val="center"/>
        <w:rPr>
          <w:rFonts w:ascii="Times New Roman" w:hAnsi="Times New Roman" w:cs="Times New Roman"/>
          <w:i/>
          <w:iCs/>
          <w:sz w:val="24"/>
          <w:szCs w:val="24"/>
        </w:rPr>
      </w:pPr>
    </w:p>
    <w:p w14:paraId="00C0EB56" w14:textId="77777777" w:rsidR="009F25C6" w:rsidRDefault="009F25C6" w:rsidP="009F25C6">
      <w:pPr>
        <w:jc w:val="center"/>
        <w:rPr>
          <w:rFonts w:ascii="Times New Roman" w:hAnsi="Times New Roman" w:cs="Times New Roman"/>
          <w:i/>
          <w:iCs/>
          <w:sz w:val="24"/>
          <w:szCs w:val="24"/>
        </w:rPr>
      </w:pPr>
    </w:p>
    <w:p w14:paraId="0410F3A0" w14:textId="77777777" w:rsidR="009F25C6" w:rsidRDefault="009F25C6" w:rsidP="009F25C6">
      <w:pPr>
        <w:jc w:val="center"/>
        <w:rPr>
          <w:rFonts w:ascii="Times New Roman" w:hAnsi="Times New Roman" w:cs="Times New Roman"/>
          <w:i/>
          <w:iCs/>
          <w:sz w:val="24"/>
          <w:szCs w:val="24"/>
        </w:rPr>
      </w:pPr>
    </w:p>
    <w:p w14:paraId="195EE924" w14:textId="77777777" w:rsidR="009F25C6" w:rsidRDefault="009F25C6" w:rsidP="009F25C6">
      <w:pPr>
        <w:jc w:val="center"/>
        <w:rPr>
          <w:rFonts w:ascii="Times New Roman" w:hAnsi="Times New Roman" w:cs="Times New Roman"/>
          <w:i/>
          <w:iCs/>
          <w:sz w:val="24"/>
          <w:szCs w:val="24"/>
        </w:rPr>
      </w:pPr>
    </w:p>
    <w:p w14:paraId="6922C8E6" w14:textId="77777777" w:rsidR="009F25C6" w:rsidRDefault="009F25C6" w:rsidP="009F25C6">
      <w:pPr>
        <w:jc w:val="center"/>
        <w:rPr>
          <w:rFonts w:ascii="Times New Roman" w:hAnsi="Times New Roman" w:cs="Times New Roman"/>
          <w:i/>
          <w:iCs/>
          <w:sz w:val="24"/>
          <w:szCs w:val="24"/>
        </w:rPr>
      </w:pPr>
    </w:p>
    <w:p w14:paraId="768210AD" w14:textId="77777777" w:rsidR="009F25C6" w:rsidRPr="009E074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09"/>
        <w:gridCol w:w="1012"/>
        <w:gridCol w:w="1331"/>
        <w:gridCol w:w="1147"/>
        <w:gridCol w:w="1205"/>
        <w:gridCol w:w="1138"/>
        <w:gridCol w:w="1061"/>
      </w:tblGrid>
      <w:tr w:rsidR="009D1203" w:rsidRPr="00422636" w14:paraId="035B89EB" w14:textId="77777777" w:rsidTr="009D1203">
        <w:tc>
          <w:tcPr>
            <w:tcW w:w="1309" w:type="dxa"/>
            <w:hideMark/>
          </w:tcPr>
          <w:p w14:paraId="76C6A931" w14:textId="77777777" w:rsidR="009D1203" w:rsidRPr="00422636" w:rsidRDefault="009D1203" w:rsidP="009D1203">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1012" w:type="dxa"/>
            <w:hideMark/>
          </w:tcPr>
          <w:p w14:paraId="3E55AFD1" w14:textId="77777777" w:rsidR="009D1203" w:rsidRPr="00422636" w:rsidRDefault="009D1203" w:rsidP="009D1203">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31" w:type="dxa"/>
            <w:hideMark/>
          </w:tcPr>
          <w:p w14:paraId="7846B7DE" w14:textId="77777777" w:rsidR="009D1203" w:rsidRPr="00422636" w:rsidRDefault="009D1203" w:rsidP="009D1203">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47" w:type="dxa"/>
          </w:tcPr>
          <w:p w14:paraId="4C08C2C6" w14:textId="77777777" w:rsidR="009D1203" w:rsidRPr="00422636" w:rsidRDefault="009D1203" w:rsidP="009D1203">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GPT-4</w:t>
            </w:r>
          </w:p>
        </w:tc>
        <w:tc>
          <w:tcPr>
            <w:tcW w:w="1205" w:type="dxa"/>
          </w:tcPr>
          <w:p w14:paraId="0724FAFA" w14:textId="4189F299" w:rsidR="009D1203" w:rsidRPr="00422636" w:rsidRDefault="009D1203" w:rsidP="009D1203">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tarter (gene1)</w:t>
            </w:r>
          </w:p>
        </w:tc>
        <w:tc>
          <w:tcPr>
            <w:tcW w:w="1138" w:type="dxa"/>
          </w:tcPr>
          <w:p w14:paraId="30BD0284" w14:textId="1F43A911" w:rsidR="009D1203" w:rsidRPr="00422636" w:rsidRDefault="009D1203" w:rsidP="009D1203">
            <w:pPr>
              <w:jc w:val="center"/>
              <w:rPr>
                <w:rFonts w:ascii="Times New Roman" w:hAnsi="Times New Roman" w:cs="Times New Roman"/>
                <w:b/>
                <w:bCs/>
                <w:sz w:val="20"/>
                <w:szCs w:val="20"/>
              </w:rPr>
            </w:pPr>
            <w:r w:rsidRPr="00422636">
              <w:rPr>
                <w:rFonts w:ascii="Times New Roman" w:eastAsia="Times New Roman" w:hAnsi="Times New Roman" w:cs="Times New Roman"/>
                <w:sz w:val="20"/>
                <w:szCs w:val="20"/>
              </w:rPr>
              <w:t>Receptor (gene2)</w:t>
            </w:r>
          </w:p>
        </w:tc>
        <w:tc>
          <w:tcPr>
            <w:tcW w:w="1061" w:type="dxa"/>
          </w:tcPr>
          <w:p w14:paraId="1A031579" w14:textId="77777777" w:rsidR="009D1203" w:rsidRPr="00422636" w:rsidRDefault="009D1203" w:rsidP="009D1203">
            <w:pPr>
              <w:jc w:val="center"/>
              <w:rPr>
                <w:rFonts w:ascii="Times New Roman" w:hAnsi="Times New Roman" w:cs="Times New Roman"/>
                <w:sz w:val="20"/>
                <w:szCs w:val="20"/>
              </w:rPr>
            </w:pPr>
            <w:r w:rsidRPr="00422636">
              <w:rPr>
                <w:rFonts w:ascii="Times New Roman" w:hAnsi="Times New Roman" w:cs="Times New Roman"/>
                <w:sz w:val="20"/>
                <w:szCs w:val="20"/>
              </w:rPr>
              <w:t>pathway</w:t>
            </w:r>
          </w:p>
        </w:tc>
      </w:tr>
      <w:tr w:rsidR="009D1203" w:rsidRPr="00422636" w14:paraId="2C59BC7C" w14:textId="77777777" w:rsidTr="009D1203">
        <w:tc>
          <w:tcPr>
            <w:tcW w:w="1309" w:type="dxa"/>
            <w:hideMark/>
          </w:tcPr>
          <w:p w14:paraId="69C6B05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12" w:type="dxa"/>
            <w:hideMark/>
          </w:tcPr>
          <w:p w14:paraId="0669089A"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1" w:type="dxa"/>
            <w:hideMark/>
          </w:tcPr>
          <w:p w14:paraId="067BB87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5361644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5A501171" w14:textId="4D134821"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138" w:type="dxa"/>
          </w:tcPr>
          <w:p w14:paraId="4CB9F13E" w14:textId="0C8CBAA5"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61" w:type="dxa"/>
          </w:tcPr>
          <w:p w14:paraId="126E4BAC"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6A92820B" w14:textId="77777777" w:rsidTr="009D1203">
        <w:tc>
          <w:tcPr>
            <w:tcW w:w="1309" w:type="dxa"/>
            <w:hideMark/>
          </w:tcPr>
          <w:p w14:paraId="09A0A0F7"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12" w:type="dxa"/>
            <w:hideMark/>
          </w:tcPr>
          <w:p w14:paraId="724BD4E1"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1" w:type="dxa"/>
            <w:hideMark/>
          </w:tcPr>
          <w:p w14:paraId="6232C1EF"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5046D3F3"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483E0138" w14:textId="09F311B9"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138" w:type="dxa"/>
          </w:tcPr>
          <w:p w14:paraId="0DC1A96C" w14:textId="69CDF10E"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61" w:type="dxa"/>
          </w:tcPr>
          <w:p w14:paraId="1DBCAF01"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421B6F1B" w14:textId="77777777" w:rsidTr="009D1203">
        <w:tc>
          <w:tcPr>
            <w:tcW w:w="1309" w:type="dxa"/>
            <w:hideMark/>
          </w:tcPr>
          <w:p w14:paraId="1193C12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2" w:type="dxa"/>
            <w:hideMark/>
          </w:tcPr>
          <w:p w14:paraId="6C66CBBD"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31" w:type="dxa"/>
            <w:hideMark/>
          </w:tcPr>
          <w:p w14:paraId="3EA2FD2F"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0DD7C0BB"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29097271" w14:textId="19A439A9"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38" w:type="dxa"/>
          </w:tcPr>
          <w:p w14:paraId="6A782ED7" w14:textId="0729C62F"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061" w:type="dxa"/>
          </w:tcPr>
          <w:p w14:paraId="55087FCB"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403DF347" w14:textId="77777777" w:rsidTr="009D1203">
        <w:tc>
          <w:tcPr>
            <w:tcW w:w="1309" w:type="dxa"/>
            <w:hideMark/>
          </w:tcPr>
          <w:p w14:paraId="318228EA"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12" w:type="dxa"/>
            <w:hideMark/>
          </w:tcPr>
          <w:p w14:paraId="6968652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31" w:type="dxa"/>
            <w:hideMark/>
          </w:tcPr>
          <w:p w14:paraId="64FCB82B"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4E323C43"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783EACBB" w14:textId="0F8AF9C3"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38" w:type="dxa"/>
          </w:tcPr>
          <w:p w14:paraId="17756C56" w14:textId="475F7152"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61" w:type="dxa"/>
          </w:tcPr>
          <w:p w14:paraId="6F3E332B"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2C4A0099" w14:textId="77777777" w:rsidTr="009D1203">
        <w:tc>
          <w:tcPr>
            <w:tcW w:w="1309" w:type="dxa"/>
            <w:hideMark/>
          </w:tcPr>
          <w:p w14:paraId="23AAD1F9"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12" w:type="dxa"/>
            <w:hideMark/>
          </w:tcPr>
          <w:p w14:paraId="6B45F580"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31" w:type="dxa"/>
            <w:hideMark/>
          </w:tcPr>
          <w:p w14:paraId="75E82A9B"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66B766EE" w14:textId="77777777" w:rsidR="009D1203" w:rsidRPr="00422636" w:rsidRDefault="009D1203" w:rsidP="009D1203">
            <w:pPr>
              <w:rPr>
                <w:rFonts w:ascii="Times New Roman" w:eastAsia="Times New Roman" w:hAnsi="Times New Roman" w:cs="Times New Roman"/>
                <w:sz w:val="20"/>
                <w:szCs w:val="20"/>
              </w:rPr>
            </w:pPr>
          </w:p>
        </w:tc>
        <w:tc>
          <w:tcPr>
            <w:tcW w:w="1205" w:type="dxa"/>
          </w:tcPr>
          <w:p w14:paraId="24F4A496" w14:textId="7FCF4B65"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138" w:type="dxa"/>
          </w:tcPr>
          <w:p w14:paraId="585AC616" w14:textId="7B0D1A81"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61" w:type="dxa"/>
          </w:tcPr>
          <w:p w14:paraId="7773B093" w14:textId="77777777" w:rsidR="009D1203" w:rsidRPr="00422636" w:rsidRDefault="009D1203" w:rsidP="009D1203">
            <w:pPr>
              <w:rPr>
                <w:rFonts w:ascii="Times New Roman" w:eastAsia="Times New Roman" w:hAnsi="Times New Roman" w:cs="Times New Roman"/>
                <w:sz w:val="20"/>
                <w:szCs w:val="20"/>
              </w:rPr>
            </w:pPr>
          </w:p>
        </w:tc>
      </w:tr>
      <w:tr w:rsidR="009D1203" w:rsidRPr="00422636" w14:paraId="7EDA5268" w14:textId="77777777" w:rsidTr="009D1203">
        <w:tc>
          <w:tcPr>
            <w:tcW w:w="1309" w:type="dxa"/>
            <w:hideMark/>
          </w:tcPr>
          <w:p w14:paraId="2E05B78A"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12" w:type="dxa"/>
            <w:hideMark/>
          </w:tcPr>
          <w:p w14:paraId="2C5EE753"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1" w:type="dxa"/>
            <w:hideMark/>
          </w:tcPr>
          <w:p w14:paraId="4FDD2BD9"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72E815B8"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4C9637A4" w14:textId="40BEB9F4"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138" w:type="dxa"/>
          </w:tcPr>
          <w:p w14:paraId="39E17BE6" w14:textId="7D23035A"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61" w:type="dxa"/>
          </w:tcPr>
          <w:p w14:paraId="303F1376"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3F9C8E76" w14:textId="77777777" w:rsidTr="009D1203">
        <w:tc>
          <w:tcPr>
            <w:tcW w:w="1309" w:type="dxa"/>
            <w:hideMark/>
          </w:tcPr>
          <w:p w14:paraId="189856FF"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274E27D1"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31" w:type="dxa"/>
            <w:hideMark/>
          </w:tcPr>
          <w:p w14:paraId="7C5A32B9"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2B58CD15"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08C06B6F" w14:textId="38DF30D2"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58E63BC4" w14:textId="49B6F82C"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061" w:type="dxa"/>
          </w:tcPr>
          <w:p w14:paraId="0D16D2AA"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9D1203" w:rsidRPr="00422636" w14:paraId="3C88CB69" w14:textId="77777777" w:rsidTr="009D1203">
        <w:tc>
          <w:tcPr>
            <w:tcW w:w="1309" w:type="dxa"/>
            <w:hideMark/>
          </w:tcPr>
          <w:p w14:paraId="74122260"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lastRenderedPageBreak/>
              <w:t>PDGFR-α</w:t>
            </w:r>
          </w:p>
        </w:tc>
        <w:tc>
          <w:tcPr>
            <w:tcW w:w="1012" w:type="dxa"/>
            <w:hideMark/>
          </w:tcPr>
          <w:p w14:paraId="76BDB116"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31" w:type="dxa"/>
            <w:hideMark/>
          </w:tcPr>
          <w:p w14:paraId="663F8EB4"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2F527705"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09ACB650" w14:textId="51D194AD"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41DAD715" w14:textId="200A55BD"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061" w:type="dxa"/>
          </w:tcPr>
          <w:p w14:paraId="7B6DC0C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9D1203" w:rsidRPr="00422636" w14:paraId="626FD51E" w14:textId="77777777" w:rsidTr="009D1203">
        <w:tc>
          <w:tcPr>
            <w:tcW w:w="1309" w:type="dxa"/>
            <w:hideMark/>
          </w:tcPr>
          <w:p w14:paraId="66F05B93"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2DF60DD7"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31" w:type="dxa"/>
            <w:hideMark/>
          </w:tcPr>
          <w:p w14:paraId="537DB91C"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1933565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61851CE7" w14:textId="44BDAFBF"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4AB2B211" w14:textId="37154989"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061" w:type="dxa"/>
          </w:tcPr>
          <w:p w14:paraId="1D445B50"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9D1203" w:rsidRPr="00422636" w14:paraId="07319423" w14:textId="77777777" w:rsidTr="009D1203">
        <w:tc>
          <w:tcPr>
            <w:tcW w:w="1309" w:type="dxa"/>
            <w:hideMark/>
          </w:tcPr>
          <w:p w14:paraId="774FBD8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4927F2BC"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31" w:type="dxa"/>
            <w:hideMark/>
          </w:tcPr>
          <w:p w14:paraId="1C9803C5"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0ED55E8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2A974EB6" w14:textId="54A829FC"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09B3596A" w14:textId="386CBB5B"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061" w:type="dxa"/>
          </w:tcPr>
          <w:p w14:paraId="1DD172E6"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9D1203" w:rsidRPr="00422636" w14:paraId="68DB43E0" w14:textId="77777777" w:rsidTr="009D1203">
        <w:tc>
          <w:tcPr>
            <w:tcW w:w="1309" w:type="dxa"/>
            <w:hideMark/>
          </w:tcPr>
          <w:p w14:paraId="140CA72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12" w:type="dxa"/>
            <w:hideMark/>
          </w:tcPr>
          <w:p w14:paraId="44748178"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1" w:type="dxa"/>
            <w:hideMark/>
          </w:tcPr>
          <w:p w14:paraId="4497A253"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47" w:type="dxa"/>
          </w:tcPr>
          <w:p w14:paraId="083B19C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5E59AA88" w14:textId="3E5C733E"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138" w:type="dxa"/>
          </w:tcPr>
          <w:p w14:paraId="30F0142D" w14:textId="3D9C9BBF"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61" w:type="dxa"/>
          </w:tcPr>
          <w:p w14:paraId="6D6578E1" w14:textId="77777777" w:rsidR="009D1203" w:rsidRPr="00422636" w:rsidRDefault="009D1203" w:rsidP="009D1203">
            <w:pPr>
              <w:rPr>
                <w:rFonts w:ascii="Times New Roman" w:eastAsia="Times New Roman" w:hAnsi="Times New Roman" w:cs="Times New Roman"/>
                <w:sz w:val="20"/>
                <w:szCs w:val="20"/>
              </w:rPr>
            </w:pPr>
          </w:p>
        </w:tc>
      </w:tr>
      <w:tr w:rsidR="009D1203" w:rsidRPr="00422636" w14:paraId="4944A868" w14:textId="77777777" w:rsidTr="009D1203">
        <w:tc>
          <w:tcPr>
            <w:tcW w:w="1309" w:type="dxa"/>
            <w:hideMark/>
          </w:tcPr>
          <w:p w14:paraId="3EC7D732" w14:textId="77777777" w:rsidR="009D1203" w:rsidRPr="00422636" w:rsidRDefault="009D1203" w:rsidP="009D1203">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1012" w:type="dxa"/>
            <w:hideMark/>
          </w:tcPr>
          <w:p w14:paraId="1397657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1" w:type="dxa"/>
            <w:hideMark/>
          </w:tcPr>
          <w:p w14:paraId="321B767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47" w:type="dxa"/>
          </w:tcPr>
          <w:p w14:paraId="629BB77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0AD98DEC" w14:textId="42874181" w:rsidR="009D1203" w:rsidRPr="00422636" w:rsidRDefault="009D1203" w:rsidP="009D1203">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1138" w:type="dxa"/>
          </w:tcPr>
          <w:p w14:paraId="572653BA" w14:textId="5240510C"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61" w:type="dxa"/>
          </w:tcPr>
          <w:p w14:paraId="28E73763" w14:textId="77777777" w:rsidR="009D1203" w:rsidRPr="00422636" w:rsidRDefault="009D1203" w:rsidP="009D1203">
            <w:pPr>
              <w:rPr>
                <w:rFonts w:ascii="Times New Roman" w:eastAsia="Times New Roman" w:hAnsi="Times New Roman" w:cs="Times New Roman"/>
                <w:sz w:val="20"/>
                <w:szCs w:val="20"/>
              </w:rPr>
            </w:pPr>
          </w:p>
        </w:tc>
      </w:tr>
      <w:tr w:rsidR="009D1203" w:rsidRPr="00422636" w14:paraId="711E2759" w14:textId="77777777" w:rsidTr="009D1203">
        <w:tc>
          <w:tcPr>
            <w:tcW w:w="1309" w:type="dxa"/>
            <w:hideMark/>
          </w:tcPr>
          <w:p w14:paraId="69FD76A5"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12" w:type="dxa"/>
            <w:hideMark/>
          </w:tcPr>
          <w:p w14:paraId="3BBD821E"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1" w:type="dxa"/>
            <w:hideMark/>
          </w:tcPr>
          <w:p w14:paraId="70357B2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47" w:type="dxa"/>
          </w:tcPr>
          <w:p w14:paraId="4EC1B712" w14:textId="77777777"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789900C8" w14:textId="1A20EB2B"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138" w:type="dxa"/>
          </w:tcPr>
          <w:p w14:paraId="20BFF14B" w14:textId="723E9DB2" w:rsidR="009D1203" w:rsidRPr="00422636" w:rsidRDefault="009D1203" w:rsidP="009D1203">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61" w:type="dxa"/>
          </w:tcPr>
          <w:p w14:paraId="3DAB5665" w14:textId="77777777" w:rsidR="009D1203" w:rsidRPr="00422636" w:rsidRDefault="009D1203" w:rsidP="009D1203">
            <w:pPr>
              <w:rPr>
                <w:rFonts w:ascii="Times New Roman" w:eastAsia="Times New Roman" w:hAnsi="Times New Roman" w:cs="Times New Roman"/>
                <w:sz w:val="20"/>
                <w:szCs w:val="20"/>
              </w:rPr>
            </w:pPr>
          </w:p>
        </w:tc>
      </w:tr>
      <w:bookmarkEnd w:id="35"/>
    </w:tbl>
    <w:p w14:paraId="2CD86630"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3225314B" w14:textId="77777777" w:rsidTr="00670BF1">
        <w:tc>
          <w:tcPr>
            <w:tcW w:w="0" w:type="auto"/>
            <w:hideMark/>
          </w:tcPr>
          <w:p w14:paraId="04D505C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4C2C16"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3444450C"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A19BD58"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81A699"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70E0F5F3"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48583A"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4F6D60BE"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6FD0A1E6" w14:textId="77777777" w:rsidTr="00670BF1">
        <w:tc>
          <w:tcPr>
            <w:tcW w:w="0" w:type="auto"/>
            <w:hideMark/>
          </w:tcPr>
          <w:p w14:paraId="57E0C82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56AC1E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B9D96E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7B404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019920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003C96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2C52F48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057B8CA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F25C6" w:rsidRPr="00967EC2" w14:paraId="20E3E578" w14:textId="77777777" w:rsidTr="00670BF1">
        <w:tc>
          <w:tcPr>
            <w:tcW w:w="0" w:type="auto"/>
            <w:hideMark/>
          </w:tcPr>
          <w:p w14:paraId="31DFDCF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42CE13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8CA0ED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AA8501A"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615FB5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458293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353249C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6544F12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F25C6" w:rsidRPr="00967EC2" w14:paraId="1AE03705" w14:textId="77777777" w:rsidTr="00670BF1">
        <w:tc>
          <w:tcPr>
            <w:tcW w:w="0" w:type="auto"/>
            <w:hideMark/>
          </w:tcPr>
          <w:p w14:paraId="61E6FBF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55C341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D47A45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078377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EF4509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DC520B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5E845D6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1700F5B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F25C6" w:rsidRPr="00967EC2" w14:paraId="4A6F4CC1" w14:textId="77777777" w:rsidTr="00670BF1">
        <w:tc>
          <w:tcPr>
            <w:tcW w:w="0" w:type="auto"/>
            <w:hideMark/>
          </w:tcPr>
          <w:p w14:paraId="26AB68C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8DE4E7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375E8D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D72CC0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80B45A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237ACD7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3928120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5147CC2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2AE0737D" w14:textId="77777777" w:rsidR="009F25C6" w:rsidRPr="006C671F" w:rsidRDefault="009F25C6" w:rsidP="009F25C6">
      <w:pPr>
        <w:jc w:val="both"/>
        <w:rPr>
          <w:rFonts w:ascii="Times New Roman" w:hAnsi="Times New Roman" w:cs="Times New Roman"/>
          <w:i/>
          <w:iCs/>
          <w:sz w:val="24"/>
          <w:szCs w:val="24"/>
        </w:rPr>
      </w:pPr>
    </w:p>
    <w:p w14:paraId="7FBB410C" w14:textId="77777777" w:rsidR="009F25C6" w:rsidRDefault="009F25C6" w:rsidP="009F25C6">
      <w:pPr>
        <w:jc w:val="center"/>
        <w:rPr>
          <w:rFonts w:ascii="Times New Roman" w:hAnsi="Times New Roman" w:cs="Times New Roman"/>
          <w:i/>
          <w:iCs/>
          <w:sz w:val="24"/>
          <w:szCs w:val="24"/>
        </w:rPr>
      </w:pPr>
    </w:p>
    <w:p w14:paraId="1A50B038" w14:textId="77777777" w:rsidR="009F25C6" w:rsidRDefault="009F25C6" w:rsidP="003A35F9">
      <w:pPr>
        <w:rPr>
          <w:rFonts w:ascii="Times New Roman" w:hAnsi="Times New Roman" w:cs="Times New Roman"/>
          <w:i/>
          <w:iCs/>
          <w:sz w:val="24"/>
          <w:szCs w:val="24"/>
        </w:rPr>
      </w:pPr>
    </w:p>
    <w:p w14:paraId="24851C47" w14:textId="77777777" w:rsidR="009F25C6" w:rsidRPr="009D1BBE"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6123B4" w:rsidRPr="009D1BBE" w14:paraId="4560EE60" w14:textId="77777777" w:rsidTr="00670BF1">
        <w:trPr>
          <w:jc w:val="center"/>
        </w:trPr>
        <w:tc>
          <w:tcPr>
            <w:tcW w:w="0" w:type="auto"/>
            <w:hideMark/>
          </w:tcPr>
          <w:p w14:paraId="219A91A8" w14:textId="77777777" w:rsidR="006123B4" w:rsidRPr="009D1BBE" w:rsidRDefault="006123B4" w:rsidP="006123B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41D2A6E8" w14:textId="77777777" w:rsidR="006123B4" w:rsidRPr="009D1BBE" w:rsidRDefault="006123B4" w:rsidP="006123B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4959FA0F" w14:textId="77777777" w:rsidR="006123B4" w:rsidRPr="009D1BBE" w:rsidRDefault="006123B4" w:rsidP="006123B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360BC3E1" w14:textId="170AE8BE" w:rsidR="006123B4" w:rsidRDefault="006123B4" w:rsidP="006123B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Starter (gene1)</w:t>
            </w:r>
          </w:p>
        </w:tc>
        <w:tc>
          <w:tcPr>
            <w:tcW w:w="0" w:type="auto"/>
          </w:tcPr>
          <w:p w14:paraId="7C6655EB" w14:textId="519AAE00" w:rsidR="006123B4" w:rsidRPr="00D045A4" w:rsidRDefault="006123B4" w:rsidP="006123B4">
            <w:pPr>
              <w:jc w:val="center"/>
              <w:rPr>
                <w:rFonts w:ascii="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tcPr>
          <w:p w14:paraId="7CFB07A3" w14:textId="77777777" w:rsidR="006123B4" w:rsidRPr="00D045A4" w:rsidRDefault="006123B4" w:rsidP="006123B4">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6123B4" w:rsidRPr="009D1BBE" w14:paraId="44E20BF4" w14:textId="77777777" w:rsidTr="00670BF1">
        <w:trPr>
          <w:jc w:val="center"/>
        </w:trPr>
        <w:tc>
          <w:tcPr>
            <w:tcW w:w="0" w:type="auto"/>
            <w:hideMark/>
          </w:tcPr>
          <w:p w14:paraId="32A5C3F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1C5B0A69"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6BAB1C6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64561E" w14:textId="6ED6B2B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tcPr>
          <w:p w14:paraId="6B48A8A5" w14:textId="245CF2B1"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5D7AA392"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58BB3393" w14:textId="77777777" w:rsidTr="00670BF1">
        <w:trPr>
          <w:jc w:val="center"/>
        </w:trPr>
        <w:tc>
          <w:tcPr>
            <w:tcW w:w="0" w:type="auto"/>
            <w:hideMark/>
          </w:tcPr>
          <w:p w14:paraId="2EF1696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E65857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17BEC38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31B11C0" w14:textId="08474FA5"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4084ACF8" w14:textId="1C365A6B"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3CEC851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64B9651C" w14:textId="77777777" w:rsidTr="00670BF1">
        <w:trPr>
          <w:jc w:val="center"/>
        </w:trPr>
        <w:tc>
          <w:tcPr>
            <w:tcW w:w="0" w:type="auto"/>
            <w:hideMark/>
          </w:tcPr>
          <w:p w14:paraId="20B6754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12BE0DB2"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2020248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142BD85" w14:textId="24E1C5E5"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686D781F" w14:textId="17A6AED8"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4AA6312D"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195701E4" w14:textId="77777777" w:rsidTr="00670BF1">
        <w:trPr>
          <w:jc w:val="center"/>
        </w:trPr>
        <w:tc>
          <w:tcPr>
            <w:tcW w:w="0" w:type="auto"/>
            <w:hideMark/>
          </w:tcPr>
          <w:p w14:paraId="3768D43D"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4BA305AC"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81D6556"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1879F88" w14:textId="1E22D85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7B0029C6" w14:textId="39D12D09"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504F9D6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5C46460B" w14:textId="77777777" w:rsidTr="00670BF1">
        <w:trPr>
          <w:jc w:val="center"/>
        </w:trPr>
        <w:tc>
          <w:tcPr>
            <w:tcW w:w="0" w:type="auto"/>
            <w:hideMark/>
          </w:tcPr>
          <w:p w14:paraId="39F05082"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534D6C6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5C44C22C"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9DF30CE" w14:textId="6F7214AA"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12601ABE" w14:textId="4F58678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0BEE9E94"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0665D5DC" w14:textId="77777777" w:rsidTr="00670BF1">
        <w:trPr>
          <w:jc w:val="center"/>
        </w:trPr>
        <w:tc>
          <w:tcPr>
            <w:tcW w:w="0" w:type="auto"/>
            <w:hideMark/>
          </w:tcPr>
          <w:p w14:paraId="0EF9E945"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2476A44E"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68A0C90"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A7D42FB" w14:textId="22BF26FE" w:rsidR="006123B4" w:rsidRPr="00BC4659"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027F3AB4" w14:textId="48898F15" w:rsidR="006123B4" w:rsidRPr="00BC4659"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65FBC29C" w14:textId="77777777" w:rsidR="006123B4" w:rsidRPr="00BC4659" w:rsidRDefault="006123B4" w:rsidP="006123B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6123B4" w:rsidRPr="009D1BBE" w14:paraId="4022A63D" w14:textId="77777777" w:rsidTr="00670BF1">
        <w:trPr>
          <w:jc w:val="center"/>
        </w:trPr>
        <w:tc>
          <w:tcPr>
            <w:tcW w:w="0" w:type="auto"/>
            <w:hideMark/>
          </w:tcPr>
          <w:p w14:paraId="0BCA14B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289885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14180D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C2D9EE" w14:textId="6042FC95" w:rsidR="006123B4" w:rsidRPr="00BC4659"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602F5A0C" w14:textId="3E115C55" w:rsidR="006123B4" w:rsidRPr="00BC4659"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139E6F5B" w14:textId="77777777" w:rsidR="006123B4" w:rsidRPr="00BC4659" w:rsidRDefault="006123B4" w:rsidP="006123B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6123B4" w:rsidRPr="009D1BBE" w14:paraId="5A8C7C7B" w14:textId="77777777" w:rsidTr="00670BF1">
        <w:trPr>
          <w:jc w:val="center"/>
        </w:trPr>
        <w:tc>
          <w:tcPr>
            <w:tcW w:w="0" w:type="auto"/>
            <w:hideMark/>
          </w:tcPr>
          <w:p w14:paraId="0C50442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7E529B3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421ACA5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47E04F4" w14:textId="705C1D7A"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3190DFD4" w14:textId="77A78AE3"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tcPr>
          <w:p w14:paraId="1DE7A40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586E622D" w14:textId="77777777" w:rsidTr="00670BF1">
        <w:trPr>
          <w:jc w:val="center"/>
        </w:trPr>
        <w:tc>
          <w:tcPr>
            <w:tcW w:w="0" w:type="auto"/>
            <w:hideMark/>
          </w:tcPr>
          <w:p w14:paraId="5A904FA7"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6D4C92C1"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2DA6F531"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148B1C" w14:textId="0FB61A7E"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tcPr>
          <w:p w14:paraId="4A29A04A" w14:textId="56384D2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tcPr>
          <w:p w14:paraId="39F71F09"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625FFCD0" w14:textId="77777777" w:rsidTr="00670BF1">
        <w:trPr>
          <w:jc w:val="center"/>
        </w:trPr>
        <w:tc>
          <w:tcPr>
            <w:tcW w:w="0" w:type="auto"/>
            <w:hideMark/>
          </w:tcPr>
          <w:p w14:paraId="1DB9443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677BEDF1"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18641437"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32257D1" w14:textId="48F39553"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578FA7E5" w14:textId="79545CA5"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3D28D429" w14:textId="77777777" w:rsidR="006123B4" w:rsidRPr="009D1BBE" w:rsidRDefault="006123B4" w:rsidP="006123B4">
            <w:pPr>
              <w:rPr>
                <w:rFonts w:ascii="Times New Roman" w:eastAsia="Times New Roman" w:hAnsi="Times New Roman" w:cs="Times New Roman"/>
                <w:sz w:val="20"/>
                <w:szCs w:val="20"/>
              </w:rPr>
            </w:pPr>
          </w:p>
        </w:tc>
      </w:tr>
      <w:tr w:rsidR="006123B4" w:rsidRPr="009D1BBE" w14:paraId="016C32A2" w14:textId="77777777" w:rsidTr="00670BF1">
        <w:trPr>
          <w:jc w:val="center"/>
        </w:trPr>
        <w:tc>
          <w:tcPr>
            <w:tcW w:w="0" w:type="auto"/>
            <w:hideMark/>
          </w:tcPr>
          <w:p w14:paraId="1772A230"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3C4D11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50976941"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279E772" w14:textId="3DB3EBFC"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09B0C068" w14:textId="18DA72CF"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tcPr>
          <w:p w14:paraId="5CD20DE7"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5B5F1933" w14:textId="77777777" w:rsidTr="00670BF1">
        <w:trPr>
          <w:jc w:val="center"/>
        </w:trPr>
        <w:tc>
          <w:tcPr>
            <w:tcW w:w="0" w:type="auto"/>
            <w:hideMark/>
          </w:tcPr>
          <w:p w14:paraId="2EDF30E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3646676"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7DBB9FF5"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966076C" w14:textId="4E5100AB"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1A377B20" w14:textId="14937099"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tcPr>
          <w:p w14:paraId="5D7B39A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6123B4" w:rsidRPr="009D1BBE" w14:paraId="617A4895" w14:textId="77777777" w:rsidTr="00670BF1">
        <w:trPr>
          <w:jc w:val="center"/>
        </w:trPr>
        <w:tc>
          <w:tcPr>
            <w:tcW w:w="0" w:type="auto"/>
            <w:hideMark/>
          </w:tcPr>
          <w:p w14:paraId="6A56A47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8EFB156"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3E72F6C0"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84D4093" w14:textId="52D238B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66B301B2" w14:textId="5003B169"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7C54EFA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1F7ADFFB" w14:textId="77777777" w:rsidTr="00670BF1">
        <w:trPr>
          <w:jc w:val="center"/>
        </w:trPr>
        <w:tc>
          <w:tcPr>
            <w:tcW w:w="0" w:type="auto"/>
            <w:hideMark/>
          </w:tcPr>
          <w:p w14:paraId="2B3F6C73"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3B3035F8"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43933BC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A1CA8DE" w14:textId="4CFDFDF6"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28871389" w14:textId="18DBD369"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610532CD"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40F64AB5" w14:textId="77777777" w:rsidTr="00670BF1">
        <w:trPr>
          <w:jc w:val="center"/>
        </w:trPr>
        <w:tc>
          <w:tcPr>
            <w:tcW w:w="0" w:type="auto"/>
            <w:hideMark/>
          </w:tcPr>
          <w:p w14:paraId="47EF5D2D"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4D65BA4"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6E8689AD"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0CB729C" w14:textId="69E25CF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67F89573" w14:textId="4B408ED8"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468A4142"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6123B4" w:rsidRPr="009D1BBE" w14:paraId="1B2B62FB" w14:textId="77777777" w:rsidTr="00670BF1">
        <w:trPr>
          <w:jc w:val="center"/>
        </w:trPr>
        <w:tc>
          <w:tcPr>
            <w:tcW w:w="0" w:type="auto"/>
            <w:hideMark/>
          </w:tcPr>
          <w:p w14:paraId="439CD167"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721A397A"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31BEE16"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694E338D" w14:textId="619ABB86"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tcPr>
          <w:p w14:paraId="781C9F35" w14:textId="0818F58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7D149F2C" w14:textId="77777777" w:rsidR="006123B4" w:rsidRPr="009D1BBE" w:rsidRDefault="006123B4" w:rsidP="006123B4">
            <w:pPr>
              <w:rPr>
                <w:rFonts w:ascii="Times New Roman" w:eastAsia="Times New Roman" w:hAnsi="Times New Roman" w:cs="Times New Roman"/>
                <w:sz w:val="20"/>
                <w:szCs w:val="20"/>
              </w:rPr>
            </w:pPr>
          </w:p>
        </w:tc>
      </w:tr>
      <w:tr w:rsidR="006123B4" w:rsidRPr="009D1BBE" w14:paraId="45F316D8" w14:textId="77777777" w:rsidTr="00670BF1">
        <w:trPr>
          <w:jc w:val="center"/>
        </w:trPr>
        <w:tc>
          <w:tcPr>
            <w:tcW w:w="0" w:type="auto"/>
            <w:hideMark/>
          </w:tcPr>
          <w:p w14:paraId="6A8104BB"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729F7A0F"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6B1A8284"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6458606" w14:textId="4425085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tcPr>
          <w:p w14:paraId="64338CBD" w14:textId="71EEE15B"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28AB128B" w14:textId="77777777" w:rsidR="006123B4" w:rsidRPr="009D1BBE" w:rsidRDefault="006123B4" w:rsidP="006123B4">
            <w:pPr>
              <w:rPr>
                <w:rFonts w:ascii="Times New Roman" w:eastAsia="Times New Roman" w:hAnsi="Times New Roman" w:cs="Times New Roman"/>
                <w:sz w:val="20"/>
                <w:szCs w:val="20"/>
              </w:rPr>
            </w:pPr>
          </w:p>
        </w:tc>
      </w:tr>
      <w:tr w:rsidR="006123B4" w:rsidRPr="009D1BBE" w14:paraId="2327AA88" w14:textId="77777777" w:rsidTr="00670BF1">
        <w:trPr>
          <w:jc w:val="center"/>
        </w:trPr>
        <w:tc>
          <w:tcPr>
            <w:tcW w:w="0" w:type="auto"/>
            <w:hideMark/>
          </w:tcPr>
          <w:p w14:paraId="19C026BA"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B9A6144"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6C927AA4" w14:textId="77777777"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CE5163" w14:textId="1645EBD0"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70152D5C" w14:textId="6F824006" w:rsidR="006123B4" w:rsidRPr="009D1BBE" w:rsidRDefault="006123B4" w:rsidP="006123B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777A1FEC" w14:textId="77777777" w:rsidR="006123B4" w:rsidRPr="009D1BBE" w:rsidRDefault="006123B4" w:rsidP="006123B4">
            <w:pPr>
              <w:rPr>
                <w:rFonts w:ascii="Times New Roman" w:eastAsia="Times New Roman" w:hAnsi="Times New Roman" w:cs="Times New Roman"/>
                <w:sz w:val="20"/>
                <w:szCs w:val="20"/>
              </w:rPr>
            </w:pPr>
          </w:p>
        </w:tc>
      </w:tr>
      <w:bookmarkEnd w:id="36"/>
    </w:tbl>
    <w:p w14:paraId="43C5D861"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967EC2" w14:paraId="2FF6D46D" w14:textId="77777777" w:rsidTr="00670BF1">
        <w:tc>
          <w:tcPr>
            <w:tcW w:w="0" w:type="auto"/>
            <w:hideMark/>
          </w:tcPr>
          <w:p w14:paraId="180AEB3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lastRenderedPageBreak/>
              <w:t>Model</w:t>
            </w:r>
          </w:p>
        </w:tc>
        <w:tc>
          <w:tcPr>
            <w:tcW w:w="0" w:type="auto"/>
            <w:hideMark/>
          </w:tcPr>
          <w:p w14:paraId="75ED6421"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F274212"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101E7E9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CEB165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61C5A76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6B40E7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749C6C62"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51172D62" w14:textId="77777777" w:rsidTr="00670BF1">
        <w:tc>
          <w:tcPr>
            <w:tcW w:w="0" w:type="auto"/>
            <w:hideMark/>
          </w:tcPr>
          <w:p w14:paraId="2B4037E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9AE999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1A47714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1D088F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822D74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BA9821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60F0179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75C63CC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F25C6" w:rsidRPr="00967EC2" w14:paraId="3E261794" w14:textId="77777777" w:rsidTr="00670BF1">
        <w:tc>
          <w:tcPr>
            <w:tcW w:w="0" w:type="auto"/>
            <w:hideMark/>
          </w:tcPr>
          <w:p w14:paraId="0134E95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5E84ED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C24D28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BADCDE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5C1D61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83FE84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26BEF28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66A7C1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F25C6" w:rsidRPr="00967EC2" w14:paraId="16714ED0" w14:textId="77777777" w:rsidTr="00670BF1">
        <w:tc>
          <w:tcPr>
            <w:tcW w:w="0" w:type="auto"/>
            <w:hideMark/>
          </w:tcPr>
          <w:p w14:paraId="5663513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B2FC3F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327E70F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BF919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B40FEA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775703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0F5E758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5D062F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F25C6" w:rsidRPr="00967EC2" w14:paraId="1719CE83" w14:textId="77777777" w:rsidTr="00670BF1">
        <w:tc>
          <w:tcPr>
            <w:tcW w:w="0" w:type="auto"/>
            <w:hideMark/>
          </w:tcPr>
          <w:p w14:paraId="13E93411"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7F33F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4EFA332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6F89022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624B21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8D001A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5EDB540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1F3388F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54143135" w14:textId="77777777" w:rsidR="009F25C6" w:rsidRPr="006C671F" w:rsidRDefault="009F25C6" w:rsidP="009F25C6">
      <w:pPr>
        <w:jc w:val="both"/>
        <w:rPr>
          <w:rFonts w:ascii="Times New Roman" w:hAnsi="Times New Roman" w:cs="Times New Roman"/>
          <w:i/>
          <w:iCs/>
          <w:sz w:val="24"/>
          <w:szCs w:val="24"/>
        </w:rPr>
      </w:pPr>
    </w:p>
    <w:p w14:paraId="25B0B23F" w14:textId="77777777" w:rsidR="009F25C6" w:rsidRDefault="009F25C6" w:rsidP="009F25C6">
      <w:pPr>
        <w:jc w:val="center"/>
        <w:rPr>
          <w:rFonts w:ascii="Times New Roman" w:hAnsi="Times New Roman" w:cs="Times New Roman"/>
          <w:i/>
          <w:iCs/>
          <w:sz w:val="24"/>
          <w:szCs w:val="24"/>
        </w:rPr>
      </w:pPr>
    </w:p>
    <w:p w14:paraId="28BACD8A" w14:textId="77777777" w:rsidR="009F25C6" w:rsidRDefault="009F25C6" w:rsidP="003A35F9">
      <w:pPr>
        <w:rPr>
          <w:rFonts w:ascii="Times New Roman" w:hAnsi="Times New Roman" w:cs="Times New Roman"/>
          <w:i/>
          <w:iCs/>
          <w:sz w:val="24"/>
          <w:szCs w:val="24"/>
        </w:rPr>
      </w:pPr>
    </w:p>
    <w:p w14:paraId="216BF2F6" w14:textId="77777777" w:rsidR="009F25C6" w:rsidRPr="00B773C8"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1902"/>
        <w:gridCol w:w="1902"/>
        <w:gridCol w:w="930"/>
        <w:gridCol w:w="1902"/>
        <w:gridCol w:w="1902"/>
        <w:gridCol w:w="812"/>
      </w:tblGrid>
      <w:tr w:rsidR="003A35F9" w:rsidRPr="00B773C8" w14:paraId="33C506B8" w14:textId="77777777" w:rsidTr="003A35F9">
        <w:trPr>
          <w:jc w:val="center"/>
        </w:trPr>
        <w:tc>
          <w:tcPr>
            <w:tcW w:w="1743" w:type="dxa"/>
            <w:hideMark/>
          </w:tcPr>
          <w:p w14:paraId="45549A50" w14:textId="77777777" w:rsidR="003A35F9" w:rsidRPr="00B773C8" w:rsidRDefault="003A35F9" w:rsidP="003A35F9">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744" w:type="dxa"/>
            <w:hideMark/>
          </w:tcPr>
          <w:p w14:paraId="59B0CBD3" w14:textId="77777777" w:rsidR="003A35F9" w:rsidRPr="00B773C8" w:rsidRDefault="003A35F9" w:rsidP="003A35F9">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863" w:type="dxa"/>
            <w:hideMark/>
          </w:tcPr>
          <w:p w14:paraId="6E88328B" w14:textId="77777777" w:rsidR="003A35F9" w:rsidRPr="00B773C8" w:rsidRDefault="003A35F9" w:rsidP="003A35F9">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1744" w:type="dxa"/>
          </w:tcPr>
          <w:p w14:paraId="7A07F6FA" w14:textId="6B69480A" w:rsidR="003A35F9" w:rsidRPr="00B773C8" w:rsidRDefault="003A35F9" w:rsidP="003A35F9">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744" w:type="dxa"/>
          </w:tcPr>
          <w:p w14:paraId="1E9AD806" w14:textId="5EA3A87C" w:rsidR="003A35F9" w:rsidRPr="00B773C8" w:rsidRDefault="003A35F9" w:rsidP="003A35F9">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756" w:type="dxa"/>
          </w:tcPr>
          <w:p w14:paraId="7528A814" w14:textId="77777777" w:rsidR="003A35F9" w:rsidRPr="00B773C8" w:rsidRDefault="003A35F9" w:rsidP="003A35F9">
            <w:pPr>
              <w:jc w:val="center"/>
              <w:rPr>
                <w:rFonts w:ascii="Times New Roman" w:hAnsi="Times New Roman" w:cs="Times New Roman"/>
                <w:b/>
                <w:bCs/>
                <w:sz w:val="20"/>
                <w:szCs w:val="20"/>
              </w:rPr>
            </w:pPr>
            <w:r w:rsidRPr="00B773C8">
              <w:rPr>
                <w:rFonts w:ascii="Times New Roman" w:hAnsi="Times New Roman" w:cs="Times New Roman"/>
                <w:sz w:val="20"/>
                <w:szCs w:val="20"/>
              </w:rPr>
              <w:t>pathway</w:t>
            </w:r>
          </w:p>
        </w:tc>
      </w:tr>
      <w:tr w:rsidR="003A35F9" w:rsidRPr="00B773C8" w14:paraId="47B12350" w14:textId="77777777" w:rsidTr="003A35F9">
        <w:trPr>
          <w:jc w:val="center"/>
        </w:trPr>
        <w:tc>
          <w:tcPr>
            <w:tcW w:w="1743" w:type="dxa"/>
            <w:hideMark/>
          </w:tcPr>
          <w:p w14:paraId="289F99A3"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744" w:type="dxa"/>
            <w:hideMark/>
          </w:tcPr>
          <w:p w14:paraId="0DD5BF0F"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863" w:type="dxa"/>
            <w:hideMark/>
          </w:tcPr>
          <w:p w14:paraId="5C0F68CE"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5634962E" w14:textId="1B324018"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744" w:type="dxa"/>
          </w:tcPr>
          <w:p w14:paraId="3A723967" w14:textId="10ED75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756" w:type="dxa"/>
          </w:tcPr>
          <w:p w14:paraId="66DFD12C"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3A35F9" w:rsidRPr="00B773C8" w14:paraId="52E84267" w14:textId="77777777" w:rsidTr="003A35F9">
        <w:trPr>
          <w:jc w:val="center"/>
        </w:trPr>
        <w:tc>
          <w:tcPr>
            <w:tcW w:w="1743" w:type="dxa"/>
            <w:hideMark/>
          </w:tcPr>
          <w:p w14:paraId="71A49577"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hideMark/>
          </w:tcPr>
          <w:p w14:paraId="5206FB87"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863" w:type="dxa"/>
            <w:hideMark/>
          </w:tcPr>
          <w:p w14:paraId="70EC4946"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33C3FD77" w14:textId="64971B86"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tcPr>
          <w:p w14:paraId="00DF7B9A" w14:textId="0BB309C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756" w:type="dxa"/>
          </w:tcPr>
          <w:p w14:paraId="37910E8F"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3A35F9" w:rsidRPr="00B773C8" w14:paraId="046322C5" w14:textId="77777777" w:rsidTr="003A35F9">
        <w:trPr>
          <w:jc w:val="center"/>
        </w:trPr>
        <w:tc>
          <w:tcPr>
            <w:tcW w:w="1743" w:type="dxa"/>
            <w:hideMark/>
          </w:tcPr>
          <w:p w14:paraId="33483F49"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744" w:type="dxa"/>
            <w:hideMark/>
          </w:tcPr>
          <w:p w14:paraId="75B0B380"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63" w:type="dxa"/>
            <w:hideMark/>
          </w:tcPr>
          <w:p w14:paraId="16E3297E"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23BB8125" w14:textId="5F778361"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744" w:type="dxa"/>
          </w:tcPr>
          <w:p w14:paraId="6B562F06" w14:textId="770FEB95"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756" w:type="dxa"/>
          </w:tcPr>
          <w:p w14:paraId="72857194" w14:textId="77777777" w:rsidR="003A35F9" w:rsidRPr="00B773C8" w:rsidRDefault="003A35F9" w:rsidP="003A35F9">
            <w:pPr>
              <w:rPr>
                <w:rFonts w:ascii="Times New Roman" w:eastAsia="Times New Roman" w:hAnsi="Times New Roman" w:cs="Times New Roman"/>
                <w:sz w:val="20"/>
                <w:szCs w:val="20"/>
              </w:rPr>
            </w:pPr>
          </w:p>
        </w:tc>
      </w:tr>
      <w:tr w:rsidR="003A35F9" w:rsidRPr="00B773C8" w14:paraId="73A733C3" w14:textId="77777777" w:rsidTr="003A35F9">
        <w:trPr>
          <w:jc w:val="center"/>
        </w:trPr>
        <w:tc>
          <w:tcPr>
            <w:tcW w:w="1743" w:type="dxa"/>
            <w:hideMark/>
          </w:tcPr>
          <w:p w14:paraId="6A399789"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hideMark/>
          </w:tcPr>
          <w:p w14:paraId="3E7756E9"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63" w:type="dxa"/>
            <w:hideMark/>
          </w:tcPr>
          <w:p w14:paraId="034DF0F4"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60217EFB" w14:textId="38CDB3C8"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tcPr>
          <w:p w14:paraId="001141D3" w14:textId="57D076D3"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756" w:type="dxa"/>
          </w:tcPr>
          <w:p w14:paraId="57F1D5E2"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3A35F9" w:rsidRPr="00B773C8" w14:paraId="5C456A85" w14:textId="77777777" w:rsidTr="003A35F9">
        <w:trPr>
          <w:jc w:val="center"/>
        </w:trPr>
        <w:tc>
          <w:tcPr>
            <w:tcW w:w="1743" w:type="dxa"/>
            <w:hideMark/>
          </w:tcPr>
          <w:p w14:paraId="7079B8EC"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hideMark/>
          </w:tcPr>
          <w:p w14:paraId="08B823F5"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63" w:type="dxa"/>
            <w:hideMark/>
          </w:tcPr>
          <w:p w14:paraId="1B4828FA"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3A58B06C" w14:textId="7B9C4681"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tcPr>
          <w:p w14:paraId="77750283" w14:textId="3549CFA8"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756" w:type="dxa"/>
          </w:tcPr>
          <w:p w14:paraId="77644203" w14:textId="77777777" w:rsidR="003A35F9" w:rsidRPr="00B773C8" w:rsidRDefault="003A35F9" w:rsidP="003A35F9">
            <w:pPr>
              <w:rPr>
                <w:rFonts w:ascii="Times New Roman" w:eastAsia="Times New Roman" w:hAnsi="Times New Roman" w:cs="Times New Roman"/>
                <w:sz w:val="20"/>
                <w:szCs w:val="20"/>
              </w:rPr>
            </w:pPr>
          </w:p>
        </w:tc>
      </w:tr>
      <w:tr w:rsidR="003A35F9" w:rsidRPr="00B773C8" w14:paraId="3F7D71CF" w14:textId="77777777" w:rsidTr="003A35F9">
        <w:trPr>
          <w:jc w:val="center"/>
        </w:trPr>
        <w:tc>
          <w:tcPr>
            <w:tcW w:w="1743" w:type="dxa"/>
            <w:hideMark/>
          </w:tcPr>
          <w:p w14:paraId="6E144CDA"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hideMark/>
          </w:tcPr>
          <w:p w14:paraId="1BD52D8D"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863" w:type="dxa"/>
            <w:hideMark/>
          </w:tcPr>
          <w:p w14:paraId="5C41327E"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4C3AF56C" w14:textId="5EA99FB9"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tcPr>
          <w:p w14:paraId="0CE60E6C" w14:textId="2E87CC83"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756" w:type="dxa"/>
          </w:tcPr>
          <w:p w14:paraId="2B037A74"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3A35F9" w:rsidRPr="00B773C8" w14:paraId="4810CB98" w14:textId="77777777" w:rsidTr="003A35F9">
        <w:trPr>
          <w:jc w:val="center"/>
        </w:trPr>
        <w:tc>
          <w:tcPr>
            <w:tcW w:w="1743" w:type="dxa"/>
            <w:hideMark/>
          </w:tcPr>
          <w:p w14:paraId="4A83D87B"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hideMark/>
          </w:tcPr>
          <w:p w14:paraId="3F14CF0F"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63" w:type="dxa"/>
            <w:hideMark/>
          </w:tcPr>
          <w:p w14:paraId="1C584D44"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0298E2E1" w14:textId="46F6E22B"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tcPr>
          <w:p w14:paraId="3E44758E" w14:textId="66C0CAE3"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756" w:type="dxa"/>
          </w:tcPr>
          <w:p w14:paraId="3F8763EA"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3A35F9" w:rsidRPr="00B773C8" w14:paraId="0D7AEC5A" w14:textId="77777777" w:rsidTr="003A35F9">
        <w:trPr>
          <w:jc w:val="center"/>
        </w:trPr>
        <w:tc>
          <w:tcPr>
            <w:tcW w:w="1743" w:type="dxa"/>
            <w:hideMark/>
          </w:tcPr>
          <w:p w14:paraId="475F59EA" w14:textId="77777777"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hideMark/>
          </w:tcPr>
          <w:p w14:paraId="30093BBA"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863" w:type="dxa"/>
            <w:hideMark/>
          </w:tcPr>
          <w:p w14:paraId="6D45209D" w14:textId="77777777"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10012345" w14:textId="28D2FF2A" w:rsidR="003A35F9" w:rsidRPr="00B773C8" w:rsidRDefault="003A35F9" w:rsidP="003A35F9">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744" w:type="dxa"/>
          </w:tcPr>
          <w:p w14:paraId="16B2C7D7" w14:textId="5B485195" w:rsidR="003A35F9" w:rsidRPr="00B773C8" w:rsidRDefault="003A35F9" w:rsidP="003A35F9">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756" w:type="dxa"/>
          </w:tcPr>
          <w:p w14:paraId="6DE1E0D3" w14:textId="77777777" w:rsidR="003A35F9" w:rsidRPr="00B773C8" w:rsidRDefault="003A35F9" w:rsidP="003A35F9">
            <w:pPr>
              <w:rPr>
                <w:rFonts w:ascii="Times New Roman" w:eastAsia="Times New Roman" w:hAnsi="Times New Roman" w:cs="Times New Roman"/>
                <w:sz w:val="20"/>
                <w:szCs w:val="20"/>
              </w:rPr>
            </w:pPr>
          </w:p>
        </w:tc>
      </w:tr>
    </w:tbl>
    <w:p w14:paraId="3FC9E92D" w14:textId="77777777" w:rsidR="009F25C6" w:rsidRPr="00967EC2" w:rsidRDefault="009F25C6" w:rsidP="009F25C6">
      <w:pPr>
        <w:spacing w:before="100" w:beforeAutospacing="1" w:after="100" w:afterAutospacing="1" w:line="240" w:lineRule="auto"/>
        <w:rPr>
          <w:rFonts w:ascii="Times New Roman" w:eastAsia="Times New Roman" w:hAnsi="Times New Roman" w:cs="Times New Roman"/>
          <w:sz w:val="24"/>
          <w:szCs w:val="24"/>
        </w:rPr>
      </w:pPr>
      <w:r>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967EC2" w14:paraId="307CD325" w14:textId="77777777" w:rsidTr="00670BF1">
        <w:tc>
          <w:tcPr>
            <w:tcW w:w="0" w:type="auto"/>
            <w:hideMark/>
          </w:tcPr>
          <w:p w14:paraId="40032AD4"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48EEBCB"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F8B05A"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922BDD"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16A9757C"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7E0CD25C"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CEF1C17"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58430" w14:textId="77777777" w:rsidR="009F25C6" w:rsidRPr="00967EC2" w:rsidRDefault="009F25C6"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F25C6" w:rsidRPr="00967EC2" w14:paraId="551256B2" w14:textId="77777777" w:rsidTr="00670BF1">
        <w:tc>
          <w:tcPr>
            <w:tcW w:w="0" w:type="auto"/>
            <w:hideMark/>
          </w:tcPr>
          <w:p w14:paraId="3FBD04A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167C50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4FE288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66C452"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02867DD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7C968B47"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366A0B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1D440220"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F25C6" w:rsidRPr="00967EC2" w14:paraId="6FAE264E" w14:textId="77777777" w:rsidTr="00670BF1">
        <w:tc>
          <w:tcPr>
            <w:tcW w:w="0" w:type="auto"/>
            <w:hideMark/>
          </w:tcPr>
          <w:p w14:paraId="3B94D90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856F71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52693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39AB1A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09F261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48638C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7C3DB32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0F2FEB"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F25C6" w:rsidRPr="00967EC2" w14:paraId="5AA789F1" w14:textId="77777777" w:rsidTr="00670BF1">
        <w:tc>
          <w:tcPr>
            <w:tcW w:w="0" w:type="auto"/>
            <w:hideMark/>
          </w:tcPr>
          <w:p w14:paraId="070079AC"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8486E5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4DBEA613"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5F5FAE6"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8A714C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6CD52494"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47E93F7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5A35BD2F"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F25C6" w:rsidRPr="00967EC2" w14:paraId="243E3ABD" w14:textId="77777777" w:rsidTr="00670BF1">
        <w:tc>
          <w:tcPr>
            <w:tcW w:w="0" w:type="auto"/>
            <w:hideMark/>
          </w:tcPr>
          <w:p w14:paraId="6863C288"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562ACF65"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363366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02BBA2E"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892549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60C43BE9"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33B3AA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7246E14D" w14:textId="77777777" w:rsidR="009F25C6" w:rsidRPr="00967EC2" w:rsidRDefault="009F25C6"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02603091" w14:textId="77777777" w:rsidR="009F25C6" w:rsidRPr="006C671F" w:rsidRDefault="009F25C6" w:rsidP="009F25C6">
      <w:pPr>
        <w:jc w:val="both"/>
        <w:rPr>
          <w:rFonts w:ascii="Times New Roman" w:hAnsi="Times New Roman" w:cs="Times New Roman"/>
          <w:i/>
          <w:iCs/>
          <w:sz w:val="24"/>
          <w:szCs w:val="24"/>
        </w:rPr>
      </w:pPr>
    </w:p>
    <w:p w14:paraId="3F33DE3A" w14:textId="77777777" w:rsidR="009F25C6" w:rsidRDefault="009F25C6" w:rsidP="009F25C6">
      <w:pPr>
        <w:jc w:val="center"/>
        <w:rPr>
          <w:rFonts w:ascii="Times New Roman" w:hAnsi="Times New Roman" w:cs="Times New Roman"/>
          <w:i/>
          <w:iCs/>
          <w:sz w:val="24"/>
          <w:szCs w:val="24"/>
        </w:rPr>
      </w:pPr>
    </w:p>
    <w:p w14:paraId="43E12FB7" w14:textId="77777777" w:rsidR="009F25C6" w:rsidRDefault="009F25C6" w:rsidP="009F25C6">
      <w:pPr>
        <w:jc w:val="center"/>
        <w:rPr>
          <w:rFonts w:ascii="Times New Roman" w:hAnsi="Times New Roman" w:cs="Times New Roman"/>
          <w:i/>
          <w:iCs/>
          <w:sz w:val="24"/>
          <w:szCs w:val="24"/>
        </w:rPr>
      </w:pPr>
    </w:p>
    <w:p w14:paraId="30F04564" w14:textId="77777777" w:rsidR="009F25C6" w:rsidRDefault="009F25C6" w:rsidP="009F25C6">
      <w:pPr>
        <w:jc w:val="center"/>
        <w:rPr>
          <w:rFonts w:ascii="Times New Roman" w:hAnsi="Times New Roman" w:cs="Times New Roman"/>
          <w:i/>
          <w:iCs/>
          <w:sz w:val="24"/>
          <w:szCs w:val="24"/>
        </w:rPr>
      </w:pPr>
    </w:p>
    <w:p w14:paraId="0CA2D2DD" w14:textId="77777777" w:rsidR="009F25C6" w:rsidRDefault="009F25C6" w:rsidP="009F25C6">
      <w:pPr>
        <w:jc w:val="center"/>
        <w:rPr>
          <w:rFonts w:ascii="Times New Roman" w:hAnsi="Times New Roman" w:cs="Times New Roman"/>
          <w:i/>
          <w:iCs/>
          <w:sz w:val="24"/>
          <w:szCs w:val="24"/>
        </w:rPr>
      </w:pPr>
    </w:p>
    <w:p w14:paraId="5D803157" w14:textId="77777777" w:rsidR="009F25C6" w:rsidRDefault="009F25C6" w:rsidP="009F25C6">
      <w:pPr>
        <w:jc w:val="center"/>
        <w:rPr>
          <w:rFonts w:ascii="Times New Roman" w:hAnsi="Times New Roman" w:cs="Times New Roman"/>
          <w:i/>
          <w:iCs/>
          <w:sz w:val="24"/>
          <w:szCs w:val="24"/>
        </w:rPr>
      </w:pPr>
    </w:p>
    <w:p w14:paraId="19F1B445" w14:textId="77777777" w:rsidR="009F25C6" w:rsidRDefault="009F25C6" w:rsidP="009F25C6">
      <w:pPr>
        <w:jc w:val="center"/>
        <w:rPr>
          <w:rFonts w:ascii="Times New Roman" w:hAnsi="Times New Roman" w:cs="Times New Roman"/>
          <w:i/>
          <w:iCs/>
          <w:sz w:val="24"/>
          <w:szCs w:val="24"/>
        </w:rPr>
      </w:pPr>
    </w:p>
    <w:p w14:paraId="689D707D" w14:textId="77777777" w:rsidR="009F25C6" w:rsidRDefault="009F25C6" w:rsidP="009F25C6">
      <w:pPr>
        <w:jc w:val="center"/>
        <w:rPr>
          <w:rFonts w:ascii="Times New Roman" w:hAnsi="Times New Roman" w:cs="Times New Roman"/>
          <w:i/>
          <w:iCs/>
          <w:sz w:val="24"/>
          <w:szCs w:val="24"/>
        </w:rPr>
      </w:pPr>
    </w:p>
    <w:p w14:paraId="7AF158CD" w14:textId="77777777" w:rsidR="009F25C6" w:rsidRDefault="009F25C6" w:rsidP="009F25C6">
      <w:pPr>
        <w:jc w:val="center"/>
        <w:rPr>
          <w:rFonts w:ascii="Times New Roman" w:hAnsi="Times New Roman" w:cs="Times New Roman"/>
          <w:i/>
          <w:iCs/>
          <w:sz w:val="24"/>
          <w:szCs w:val="24"/>
        </w:rPr>
      </w:pPr>
    </w:p>
    <w:p w14:paraId="17E8B82C" w14:textId="77777777" w:rsidR="009F25C6" w:rsidRDefault="009F25C6" w:rsidP="009F25C6">
      <w:pPr>
        <w:jc w:val="center"/>
        <w:rPr>
          <w:rFonts w:ascii="Times New Roman" w:hAnsi="Times New Roman" w:cs="Times New Roman"/>
          <w:i/>
          <w:iCs/>
          <w:sz w:val="24"/>
          <w:szCs w:val="24"/>
        </w:rPr>
      </w:pPr>
    </w:p>
    <w:p w14:paraId="55EE21A9" w14:textId="77777777" w:rsidR="009F25C6" w:rsidRDefault="009F25C6" w:rsidP="009F25C6">
      <w:pPr>
        <w:jc w:val="center"/>
        <w:rPr>
          <w:rFonts w:ascii="Times New Roman" w:hAnsi="Times New Roman" w:cs="Times New Roman"/>
          <w:i/>
          <w:iCs/>
          <w:sz w:val="24"/>
          <w:szCs w:val="24"/>
        </w:rPr>
      </w:pPr>
    </w:p>
    <w:p w14:paraId="2B8E3AA5" w14:textId="77777777" w:rsidR="009F25C6" w:rsidRDefault="009F25C6" w:rsidP="009F25C6">
      <w:pPr>
        <w:jc w:val="center"/>
        <w:rPr>
          <w:rFonts w:ascii="Times New Roman" w:hAnsi="Times New Roman" w:cs="Times New Roman"/>
          <w:i/>
          <w:iCs/>
          <w:sz w:val="24"/>
          <w:szCs w:val="24"/>
        </w:rPr>
      </w:pPr>
    </w:p>
    <w:p w14:paraId="0A6C9526" w14:textId="77777777" w:rsidR="009F25C6" w:rsidRDefault="009F25C6" w:rsidP="009F25C6">
      <w:pPr>
        <w:jc w:val="center"/>
        <w:rPr>
          <w:rFonts w:ascii="Times New Roman" w:hAnsi="Times New Roman" w:cs="Times New Roman"/>
          <w:i/>
          <w:iCs/>
          <w:sz w:val="24"/>
          <w:szCs w:val="24"/>
        </w:rPr>
      </w:pPr>
    </w:p>
    <w:p w14:paraId="02A2980B" w14:textId="77777777" w:rsidR="009F25C6" w:rsidRPr="00D801A6"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6E09FD" w:rsidRPr="004E2BFE" w14:paraId="70CE8C08" w14:textId="77777777" w:rsidTr="00670BF1">
        <w:trPr>
          <w:jc w:val="center"/>
        </w:trPr>
        <w:tc>
          <w:tcPr>
            <w:tcW w:w="0" w:type="auto"/>
            <w:hideMark/>
          </w:tcPr>
          <w:p w14:paraId="32AF8B2E" w14:textId="77777777" w:rsidR="006E09FD" w:rsidRPr="004E2BFE" w:rsidRDefault="006E09FD" w:rsidP="006E09FD">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137B2B7F" w14:textId="77777777" w:rsidR="006E09FD" w:rsidRPr="004E2BFE" w:rsidRDefault="006E09FD" w:rsidP="006E09FD">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77407210" w14:textId="77777777" w:rsidR="006E09FD" w:rsidRPr="004E2BFE" w:rsidRDefault="006E09FD" w:rsidP="006E09FD">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7E64C239" w14:textId="29F3BCF7" w:rsidR="006E09FD" w:rsidRPr="004E2BFE" w:rsidRDefault="006E09FD" w:rsidP="006E09FD">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tcPr>
          <w:p w14:paraId="7A7C12FE" w14:textId="060DFC2F" w:rsidR="006E09FD" w:rsidRPr="004E2BFE" w:rsidRDefault="006E09FD" w:rsidP="006E09FD">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tcPr>
          <w:p w14:paraId="43641035" w14:textId="77777777" w:rsidR="006E09FD" w:rsidRPr="004E2BFE" w:rsidRDefault="006E09FD" w:rsidP="006E09FD">
            <w:pPr>
              <w:jc w:val="center"/>
              <w:rPr>
                <w:rFonts w:ascii="Times New Roman" w:hAnsi="Times New Roman" w:cs="Times New Roman"/>
                <w:b/>
                <w:bCs/>
                <w:sz w:val="20"/>
                <w:szCs w:val="20"/>
              </w:rPr>
            </w:pPr>
            <w:r w:rsidRPr="004E2BFE">
              <w:rPr>
                <w:rFonts w:ascii="Times New Roman" w:hAnsi="Times New Roman" w:cs="Times New Roman"/>
                <w:sz w:val="20"/>
                <w:szCs w:val="20"/>
              </w:rPr>
              <w:t>pathway</w:t>
            </w:r>
          </w:p>
        </w:tc>
      </w:tr>
      <w:tr w:rsidR="006E09FD" w:rsidRPr="004E2BFE" w14:paraId="6052E14F" w14:textId="77777777" w:rsidTr="00670BF1">
        <w:trPr>
          <w:jc w:val="center"/>
        </w:trPr>
        <w:tc>
          <w:tcPr>
            <w:tcW w:w="0" w:type="auto"/>
            <w:hideMark/>
          </w:tcPr>
          <w:p w14:paraId="3EDEF363"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hideMark/>
          </w:tcPr>
          <w:p w14:paraId="0A2BE6C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5140EA2F"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264E604" w14:textId="7926C245"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tcPr>
          <w:p w14:paraId="33D8F23C" w14:textId="6160F5A0"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19D6CBBD" w14:textId="77777777" w:rsidR="006E09FD" w:rsidRPr="004E2BFE" w:rsidRDefault="006E09FD" w:rsidP="006E09FD">
            <w:pPr>
              <w:rPr>
                <w:rFonts w:ascii="Times New Roman" w:eastAsia="Times New Roman" w:hAnsi="Times New Roman" w:cs="Times New Roman"/>
                <w:sz w:val="20"/>
                <w:szCs w:val="20"/>
              </w:rPr>
            </w:pPr>
          </w:p>
        </w:tc>
      </w:tr>
      <w:tr w:rsidR="006E09FD" w:rsidRPr="004E2BFE" w14:paraId="670ACB6B" w14:textId="77777777" w:rsidTr="00670BF1">
        <w:trPr>
          <w:trHeight w:val="359"/>
          <w:jc w:val="center"/>
        </w:trPr>
        <w:tc>
          <w:tcPr>
            <w:tcW w:w="0" w:type="auto"/>
            <w:hideMark/>
          </w:tcPr>
          <w:p w14:paraId="669A70C2"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4DE4B33E"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59BD398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B54A804" w14:textId="475291F5"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09BE6F3B" w14:textId="7CB9EA44"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3716215D"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6E09FD" w:rsidRPr="004E2BFE" w14:paraId="5842221C" w14:textId="77777777" w:rsidTr="00670BF1">
        <w:trPr>
          <w:jc w:val="center"/>
        </w:trPr>
        <w:tc>
          <w:tcPr>
            <w:tcW w:w="0" w:type="auto"/>
            <w:hideMark/>
          </w:tcPr>
          <w:p w14:paraId="242AB18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14E91981"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4D8429B4"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240AEF0" w14:textId="275D3824"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66841124" w14:textId="233DE43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tcPr>
          <w:p w14:paraId="5509139C"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6E09FD" w:rsidRPr="004E2BFE" w14:paraId="5161A878" w14:textId="77777777" w:rsidTr="00670BF1">
        <w:trPr>
          <w:jc w:val="center"/>
        </w:trPr>
        <w:tc>
          <w:tcPr>
            <w:tcW w:w="0" w:type="auto"/>
            <w:hideMark/>
          </w:tcPr>
          <w:p w14:paraId="7C236F39"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766EE2DA"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701BCDC"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8B6FA8C" w14:textId="0B039649"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tcPr>
          <w:p w14:paraId="5EB6904B" w14:textId="2AD7A1D2"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1E9EE91C"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6E09FD" w:rsidRPr="004E2BFE" w14:paraId="17824A5D" w14:textId="77777777" w:rsidTr="00670BF1">
        <w:trPr>
          <w:jc w:val="center"/>
        </w:trPr>
        <w:tc>
          <w:tcPr>
            <w:tcW w:w="0" w:type="auto"/>
            <w:hideMark/>
          </w:tcPr>
          <w:p w14:paraId="2A88E082"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601997B1"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hideMark/>
          </w:tcPr>
          <w:p w14:paraId="50DD518B"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58E1F15" w14:textId="7D43930D"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484B3D73" w14:textId="1302C0B5"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tcPr>
          <w:p w14:paraId="3C189E6B"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6E09FD" w:rsidRPr="004E2BFE" w14:paraId="55FC1158" w14:textId="77777777" w:rsidTr="00670BF1">
        <w:trPr>
          <w:jc w:val="center"/>
        </w:trPr>
        <w:tc>
          <w:tcPr>
            <w:tcW w:w="0" w:type="auto"/>
            <w:hideMark/>
          </w:tcPr>
          <w:p w14:paraId="7C6B7CF1"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42A51B5E"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5317BBB1"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0884746" w14:textId="6BA78E0F"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17231755" w14:textId="1601B908"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770A0202" w14:textId="77777777" w:rsidR="006E09FD" w:rsidRPr="004E2BFE" w:rsidRDefault="006E09FD" w:rsidP="006E09FD">
            <w:pPr>
              <w:rPr>
                <w:rFonts w:ascii="Times New Roman" w:eastAsia="Times New Roman" w:hAnsi="Times New Roman" w:cs="Times New Roman"/>
                <w:sz w:val="20"/>
                <w:szCs w:val="20"/>
              </w:rPr>
            </w:pPr>
          </w:p>
        </w:tc>
      </w:tr>
      <w:tr w:rsidR="006E09FD" w:rsidRPr="004E2BFE" w14:paraId="20F879E4" w14:textId="77777777" w:rsidTr="00670BF1">
        <w:trPr>
          <w:jc w:val="center"/>
        </w:trPr>
        <w:tc>
          <w:tcPr>
            <w:tcW w:w="0" w:type="auto"/>
            <w:hideMark/>
          </w:tcPr>
          <w:p w14:paraId="4232384E"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1BA6F249"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6EA9AE3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E8D49B2" w14:textId="158B75A3"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0D512A14" w14:textId="2474DE49"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7A6F756B"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6E09FD" w:rsidRPr="004E2BFE" w14:paraId="00879130" w14:textId="77777777" w:rsidTr="00670BF1">
        <w:trPr>
          <w:jc w:val="center"/>
        </w:trPr>
        <w:tc>
          <w:tcPr>
            <w:tcW w:w="0" w:type="auto"/>
            <w:hideMark/>
          </w:tcPr>
          <w:p w14:paraId="7768E895"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EAF8448"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7E72843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A470574" w14:textId="02CB1D76"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61A8F41A" w14:textId="4535F4A2"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tcPr>
          <w:p w14:paraId="6518B93F"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6E09FD" w:rsidRPr="004E2BFE" w14:paraId="3EC26EE3" w14:textId="77777777" w:rsidTr="00670BF1">
        <w:trPr>
          <w:jc w:val="center"/>
        </w:trPr>
        <w:tc>
          <w:tcPr>
            <w:tcW w:w="0" w:type="auto"/>
            <w:hideMark/>
          </w:tcPr>
          <w:p w14:paraId="6BD9961B"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15608871"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335F1505"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1B61C9C" w14:textId="34ADAE6A"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tcPr>
          <w:p w14:paraId="22746491" w14:textId="1E6327BC"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tcPr>
          <w:p w14:paraId="2A7DFF93"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6E09FD" w:rsidRPr="004E2BFE" w14:paraId="62166B1C" w14:textId="77777777" w:rsidTr="00670BF1">
        <w:trPr>
          <w:jc w:val="center"/>
        </w:trPr>
        <w:tc>
          <w:tcPr>
            <w:tcW w:w="0" w:type="auto"/>
            <w:hideMark/>
          </w:tcPr>
          <w:p w14:paraId="4424D50E"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540E44B7"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426EF706" w14:textId="77777777"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6077327" w14:textId="32F5DD46"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tcPr>
          <w:p w14:paraId="56D96E11" w14:textId="53FFC51E" w:rsidR="006E09FD" w:rsidRPr="004E2BFE" w:rsidRDefault="006E09FD" w:rsidP="006E09FD">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tcPr>
          <w:p w14:paraId="0340A569" w14:textId="77777777" w:rsidR="006E09FD" w:rsidRPr="004E2BFE" w:rsidRDefault="006E09FD" w:rsidP="006E09FD">
            <w:pPr>
              <w:rPr>
                <w:rFonts w:ascii="Times New Roman" w:eastAsia="Times New Roman" w:hAnsi="Times New Roman" w:cs="Times New Roman"/>
                <w:sz w:val="20"/>
                <w:szCs w:val="20"/>
              </w:rPr>
            </w:pPr>
          </w:p>
        </w:tc>
      </w:tr>
    </w:tbl>
    <w:p w14:paraId="1117F355" w14:textId="77777777" w:rsidR="009F25C6" w:rsidRPr="007A4A42" w:rsidRDefault="009F25C6" w:rsidP="009F25C6">
      <w:pPr>
        <w:jc w:val="both"/>
      </w:pPr>
    </w:p>
    <w:p w14:paraId="5EDECC68" w14:textId="77777777" w:rsidR="009F25C6" w:rsidRPr="003E4D00"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3E4D00" w14:paraId="1EB5297C" w14:textId="77777777" w:rsidTr="00670BF1">
        <w:tc>
          <w:tcPr>
            <w:tcW w:w="0" w:type="auto"/>
            <w:hideMark/>
          </w:tcPr>
          <w:p w14:paraId="2454AB64"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5F3FED99"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328AF15B"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175A03AE"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34BF8F5"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449ACB89"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017F1C6B"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0471D997"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9F25C6" w:rsidRPr="003E4D00" w14:paraId="4C579F59" w14:textId="77777777" w:rsidTr="00670BF1">
        <w:tc>
          <w:tcPr>
            <w:tcW w:w="0" w:type="auto"/>
            <w:hideMark/>
          </w:tcPr>
          <w:p w14:paraId="27053EC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0F46A38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23FCA04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2D9E0D1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2368F12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0BF8336F"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BD9E561"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141975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9F25C6" w:rsidRPr="003E4D00" w14:paraId="1DC44C2C" w14:textId="77777777" w:rsidTr="00670BF1">
        <w:tc>
          <w:tcPr>
            <w:tcW w:w="0" w:type="auto"/>
            <w:hideMark/>
          </w:tcPr>
          <w:p w14:paraId="588902C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B3BA139"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59A4CBE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222ECEE9"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8C4756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23D878BD"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429CA46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E5CEB8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9F25C6" w:rsidRPr="003E4D00" w14:paraId="43482FF3" w14:textId="77777777" w:rsidTr="00670BF1">
        <w:tc>
          <w:tcPr>
            <w:tcW w:w="0" w:type="auto"/>
            <w:hideMark/>
          </w:tcPr>
          <w:p w14:paraId="0EAAFB5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5078294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2CD4038D"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5C98F6A3"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33AB0D1"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2D9E277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275C6BC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1F9F749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9F25C6" w:rsidRPr="003E4D00" w14:paraId="3062581E" w14:textId="77777777" w:rsidTr="00670BF1">
        <w:tc>
          <w:tcPr>
            <w:tcW w:w="0" w:type="auto"/>
            <w:hideMark/>
          </w:tcPr>
          <w:p w14:paraId="4364637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D49363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7CB2596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11C10C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CBD0FE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4C1776F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3B3CCDF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26B6081F"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47DB3BFB" w14:textId="77777777" w:rsidR="009F25C6" w:rsidRPr="007A4A42"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4098F828" w14:textId="77777777" w:rsidR="009F25C6" w:rsidRPr="006C671F" w:rsidRDefault="009F25C6" w:rsidP="009F25C6">
      <w:pPr>
        <w:jc w:val="both"/>
        <w:rPr>
          <w:rFonts w:ascii="Times New Roman" w:hAnsi="Times New Roman" w:cs="Times New Roman"/>
          <w:i/>
          <w:iCs/>
          <w:sz w:val="24"/>
          <w:szCs w:val="24"/>
        </w:rPr>
      </w:pPr>
    </w:p>
    <w:p w14:paraId="4774E68E" w14:textId="77777777" w:rsidR="009F25C6" w:rsidRDefault="009F25C6" w:rsidP="009F25C6">
      <w:pPr>
        <w:jc w:val="center"/>
        <w:rPr>
          <w:rFonts w:ascii="Times New Roman" w:hAnsi="Times New Roman" w:cs="Times New Roman"/>
          <w:i/>
          <w:iCs/>
          <w:sz w:val="24"/>
          <w:szCs w:val="24"/>
        </w:rPr>
      </w:pPr>
    </w:p>
    <w:p w14:paraId="23E380A8" w14:textId="77777777" w:rsidR="009F25C6" w:rsidRDefault="009F25C6" w:rsidP="008A76A3">
      <w:pPr>
        <w:rPr>
          <w:rFonts w:ascii="Times New Roman" w:hAnsi="Times New Roman" w:cs="Times New Roman"/>
          <w:i/>
          <w:iCs/>
          <w:sz w:val="24"/>
          <w:szCs w:val="24"/>
        </w:rPr>
      </w:pPr>
    </w:p>
    <w:p w14:paraId="69CB78C8" w14:textId="77777777" w:rsidR="009F25C6" w:rsidRPr="00A9025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44</w:t>
      </w: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8A76A3" w:rsidRPr="0067609D" w14:paraId="3124FCAE" w14:textId="77777777" w:rsidTr="00670BF1">
        <w:trPr>
          <w:jc w:val="center"/>
        </w:trPr>
        <w:tc>
          <w:tcPr>
            <w:tcW w:w="0" w:type="auto"/>
            <w:hideMark/>
          </w:tcPr>
          <w:p w14:paraId="3DE582FF"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28DF5185"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A472FD7"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654C730B" w14:textId="459A131E" w:rsidR="008A76A3"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40E646FC" w14:textId="17100121" w:rsidR="008A76A3" w:rsidRPr="00D045A4" w:rsidRDefault="008A76A3" w:rsidP="008A76A3">
            <w:pPr>
              <w:jc w:val="center"/>
              <w:rPr>
                <w:rFonts w:ascii="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5D3E1127" w14:textId="77777777" w:rsidR="008A76A3" w:rsidRPr="00D045A4" w:rsidRDefault="008A76A3" w:rsidP="008A76A3">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8A76A3" w:rsidRPr="0067609D" w14:paraId="30362F45" w14:textId="77777777" w:rsidTr="00670BF1">
        <w:trPr>
          <w:jc w:val="center"/>
        </w:trPr>
        <w:tc>
          <w:tcPr>
            <w:tcW w:w="0" w:type="auto"/>
            <w:hideMark/>
          </w:tcPr>
          <w:p w14:paraId="72FE6E2F" w14:textId="77777777" w:rsidR="008A76A3" w:rsidRPr="0067609D" w:rsidRDefault="008A76A3" w:rsidP="008A76A3">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hideMark/>
          </w:tcPr>
          <w:p w14:paraId="25D5EC26"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AD1370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215CAB2" w14:textId="395C2C06" w:rsidR="008A76A3" w:rsidRPr="0067609D" w:rsidRDefault="008A76A3" w:rsidP="008A76A3">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tcPr>
          <w:p w14:paraId="490DFCCF" w14:textId="64B44E7C"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38A86BA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11B4EC71" w14:textId="77777777" w:rsidTr="00670BF1">
        <w:trPr>
          <w:jc w:val="center"/>
        </w:trPr>
        <w:tc>
          <w:tcPr>
            <w:tcW w:w="0" w:type="auto"/>
            <w:hideMark/>
          </w:tcPr>
          <w:p w14:paraId="29C048DA"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50B7A46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302B72D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8159D74" w14:textId="041D2739"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7046729C" w14:textId="729702C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59A7B41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587B7953" w14:textId="77777777" w:rsidTr="00670BF1">
        <w:trPr>
          <w:jc w:val="center"/>
        </w:trPr>
        <w:tc>
          <w:tcPr>
            <w:tcW w:w="0" w:type="auto"/>
            <w:hideMark/>
          </w:tcPr>
          <w:p w14:paraId="64DF57D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73A5E3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53D9F9A"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82DEC12" w14:textId="470A3FB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24C65950" w14:textId="47D8CC90"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685D25AE" w14:textId="77777777" w:rsidR="008A76A3" w:rsidRPr="0067609D" w:rsidRDefault="008A76A3" w:rsidP="008A76A3">
            <w:pPr>
              <w:rPr>
                <w:rFonts w:ascii="Times New Roman" w:eastAsia="Times New Roman" w:hAnsi="Times New Roman" w:cs="Times New Roman"/>
                <w:sz w:val="20"/>
                <w:szCs w:val="20"/>
              </w:rPr>
            </w:pPr>
          </w:p>
        </w:tc>
      </w:tr>
      <w:tr w:rsidR="008A76A3" w:rsidRPr="0067609D" w14:paraId="712474CA" w14:textId="77777777" w:rsidTr="00670BF1">
        <w:trPr>
          <w:jc w:val="center"/>
        </w:trPr>
        <w:tc>
          <w:tcPr>
            <w:tcW w:w="0" w:type="auto"/>
            <w:hideMark/>
          </w:tcPr>
          <w:p w14:paraId="13EA3B5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1BF28E4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34943A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E0B4FD" w14:textId="3C8F24EE"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468BFFE3" w14:textId="5A8891B4"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03E4873A"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3925E178" w14:textId="77777777" w:rsidTr="00670BF1">
        <w:trPr>
          <w:jc w:val="center"/>
        </w:trPr>
        <w:tc>
          <w:tcPr>
            <w:tcW w:w="0" w:type="auto"/>
            <w:hideMark/>
          </w:tcPr>
          <w:p w14:paraId="1EA1567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E7F722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6A4AB78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7205512" w14:textId="7DC393F3"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7E6C37BA" w14:textId="1FF5981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18A2D08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8A76A3" w:rsidRPr="0067609D" w14:paraId="41101878" w14:textId="77777777" w:rsidTr="00670BF1">
        <w:trPr>
          <w:jc w:val="center"/>
        </w:trPr>
        <w:tc>
          <w:tcPr>
            <w:tcW w:w="0" w:type="auto"/>
            <w:hideMark/>
          </w:tcPr>
          <w:p w14:paraId="7D47950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3E2E197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993F34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51601F" w14:textId="2BD8808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07E17FB3" w14:textId="1C40FD7E"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70ECA202"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0CE02AF9" w14:textId="77777777" w:rsidTr="00670BF1">
        <w:trPr>
          <w:jc w:val="center"/>
        </w:trPr>
        <w:tc>
          <w:tcPr>
            <w:tcW w:w="0" w:type="auto"/>
            <w:hideMark/>
          </w:tcPr>
          <w:p w14:paraId="2187833F"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66C2BE9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58164AE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1D40522" w14:textId="13BF2071"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4DD5DD7D" w14:textId="5661C98F"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209EF31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5D16E62A" w14:textId="77777777" w:rsidTr="00670BF1">
        <w:trPr>
          <w:jc w:val="center"/>
        </w:trPr>
        <w:tc>
          <w:tcPr>
            <w:tcW w:w="0" w:type="auto"/>
            <w:hideMark/>
          </w:tcPr>
          <w:p w14:paraId="0EDD4AB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5A88AB3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481D618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B36770" w14:textId="007E5A48"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7093F147" w14:textId="3DE86DCC"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tcPr>
          <w:p w14:paraId="769C1678" w14:textId="77777777" w:rsidR="008A76A3" w:rsidRPr="0067609D" w:rsidRDefault="008A76A3" w:rsidP="008A76A3">
            <w:pPr>
              <w:rPr>
                <w:rFonts w:ascii="Times New Roman" w:eastAsia="Times New Roman" w:hAnsi="Times New Roman" w:cs="Times New Roman"/>
                <w:sz w:val="20"/>
                <w:szCs w:val="20"/>
              </w:rPr>
            </w:pPr>
          </w:p>
        </w:tc>
      </w:tr>
      <w:tr w:rsidR="008A76A3" w:rsidRPr="0067609D" w14:paraId="442A7B9D" w14:textId="77777777" w:rsidTr="00670BF1">
        <w:trPr>
          <w:jc w:val="center"/>
        </w:trPr>
        <w:tc>
          <w:tcPr>
            <w:tcW w:w="0" w:type="auto"/>
            <w:hideMark/>
          </w:tcPr>
          <w:p w14:paraId="5288BAB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6270CA9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1C17D15A"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DB364BE" w14:textId="7166F024" w:rsidR="008A76A3" w:rsidRPr="00252C76"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162CC79C" w14:textId="15177D75" w:rsidR="008A76A3" w:rsidRPr="00252C76"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4EF26571" w14:textId="77777777" w:rsidR="008A76A3" w:rsidRPr="00252C76" w:rsidRDefault="008A76A3" w:rsidP="008A76A3">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8A76A3" w:rsidRPr="0067609D" w14:paraId="5036722A" w14:textId="77777777" w:rsidTr="00670BF1">
        <w:trPr>
          <w:jc w:val="center"/>
        </w:trPr>
        <w:tc>
          <w:tcPr>
            <w:tcW w:w="0" w:type="auto"/>
            <w:hideMark/>
          </w:tcPr>
          <w:p w14:paraId="2CD50E8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49B186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4D02F1B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5A3FEE" w14:textId="1BD2410C" w:rsidR="008A76A3" w:rsidRPr="00252C76"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69537310" w14:textId="2A25EF58" w:rsidR="008A76A3" w:rsidRPr="00252C76"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41721257" w14:textId="77777777" w:rsidR="008A76A3" w:rsidRPr="00252C76" w:rsidRDefault="008A76A3" w:rsidP="008A76A3">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8A76A3" w:rsidRPr="0067609D" w14:paraId="261C5662" w14:textId="77777777" w:rsidTr="00670BF1">
        <w:trPr>
          <w:jc w:val="center"/>
        </w:trPr>
        <w:tc>
          <w:tcPr>
            <w:tcW w:w="0" w:type="auto"/>
            <w:hideMark/>
          </w:tcPr>
          <w:p w14:paraId="53C697F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04BFB47F"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497C2B9A"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3EC576A6" w14:textId="37786DCF"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tcPr>
          <w:p w14:paraId="3865A21C" w14:textId="441F4053" w:rsidR="008A76A3" w:rsidRPr="00792613"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2E08E3EA" w14:textId="77777777" w:rsidR="008A76A3" w:rsidRPr="00792613" w:rsidRDefault="008A76A3" w:rsidP="008A76A3">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8A76A3" w:rsidRPr="0067609D" w14:paraId="145F0ED5" w14:textId="77777777" w:rsidTr="00670BF1">
        <w:trPr>
          <w:jc w:val="center"/>
        </w:trPr>
        <w:tc>
          <w:tcPr>
            <w:tcW w:w="0" w:type="auto"/>
            <w:hideMark/>
          </w:tcPr>
          <w:p w14:paraId="282AC74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0C2C4BFC"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1A6BBDD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2DDEA37" w14:textId="03A29FB5"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tcPr>
          <w:p w14:paraId="266F0ECF" w14:textId="10D59555" w:rsidR="008A76A3" w:rsidRPr="00792613"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0D97D1FA" w14:textId="77777777" w:rsidR="008A76A3" w:rsidRPr="00792613" w:rsidRDefault="008A76A3" w:rsidP="008A76A3">
            <w:pPr>
              <w:rPr>
                <w:rFonts w:ascii="Times New Roman" w:eastAsia="Times New Roman" w:hAnsi="Times New Roman" w:cs="Times New Roman"/>
                <w:sz w:val="20"/>
                <w:szCs w:val="20"/>
              </w:rPr>
            </w:pPr>
          </w:p>
        </w:tc>
      </w:tr>
    </w:tbl>
    <w:p w14:paraId="1DC8BEE6" w14:textId="77777777" w:rsidR="009F25C6" w:rsidRPr="00C34B99"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395035E7" w14:textId="77777777" w:rsidR="009F25C6" w:rsidRPr="003E4D00"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9F25C6" w:rsidRPr="003E4D00" w14:paraId="0B89F07D" w14:textId="77777777" w:rsidTr="00670BF1">
        <w:tc>
          <w:tcPr>
            <w:tcW w:w="0" w:type="auto"/>
            <w:hideMark/>
          </w:tcPr>
          <w:p w14:paraId="5530A92C"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Model</w:t>
            </w:r>
          </w:p>
        </w:tc>
        <w:tc>
          <w:tcPr>
            <w:tcW w:w="0" w:type="auto"/>
            <w:hideMark/>
          </w:tcPr>
          <w:p w14:paraId="46D6D70C"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3B04CDF0"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425D3D37"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0E023655"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05EB1C12"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27A09311"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5636B350" w14:textId="77777777" w:rsidR="009F25C6" w:rsidRPr="003E4D00" w:rsidRDefault="009F25C6" w:rsidP="00670BF1">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9F25C6" w:rsidRPr="003E4D00" w14:paraId="4E4BEC5F" w14:textId="77777777" w:rsidTr="00670BF1">
        <w:tc>
          <w:tcPr>
            <w:tcW w:w="0" w:type="auto"/>
            <w:hideMark/>
          </w:tcPr>
          <w:p w14:paraId="45DB9884"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1476E722"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08DBB66"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485B0CCC"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6806D8A8"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69B28A1B"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01692F4A"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3B47D890"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9F25C6" w:rsidRPr="003E4D00" w14:paraId="598A803F" w14:textId="77777777" w:rsidTr="00670BF1">
        <w:tc>
          <w:tcPr>
            <w:tcW w:w="0" w:type="auto"/>
            <w:hideMark/>
          </w:tcPr>
          <w:p w14:paraId="51B7D892"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14FC2DA3"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296F7C77"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3506A830"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5B6F13CD"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F577B8F"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6A2BFFDA"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5034568"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9F25C6" w:rsidRPr="003E4D00" w14:paraId="54E78BEF" w14:textId="77777777" w:rsidTr="00670BF1">
        <w:tc>
          <w:tcPr>
            <w:tcW w:w="0" w:type="auto"/>
            <w:hideMark/>
          </w:tcPr>
          <w:p w14:paraId="3166C615"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4EC9DB43"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30ED65B1"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E6314AA"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A1C7DAC"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120E0701"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F2F6AD5"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1922536F"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9F25C6" w:rsidRPr="003E4D00" w14:paraId="02DF2C2E" w14:textId="77777777" w:rsidTr="00670BF1">
        <w:tc>
          <w:tcPr>
            <w:tcW w:w="0" w:type="auto"/>
            <w:hideMark/>
          </w:tcPr>
          <w:p w14:paraId="51F03C05"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083B70C0"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6B611C8F"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07919D9A"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7857D5F6"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CB84756"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24958995"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17CBDCB8" w14:textId="77777777" w:rsidR="009F25C6" w:rsidRPr="003E4D00" w:rsidRDefault="009F25C6"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46AE9011" w14:textId="77777777" w:rsidR="009F25C6" w:rsidRPr="006C671F" w:rsidRDefault="009F25C6" w:rsidP="009F25C6">
      <w:pPr>
        <w:jc w:val="both"/>
        <w:rPr>
          <w:rFonts w:ascii="Times New Roman" w:hAnsi="Times New Roman" w:cs="Times New Roman"/>
          <w:i/>
          <w:iCs/>
          <w:sz w:val="24"/>
          <w:szCs w:val="24"/>
        </w:rPr>
      </w:pPr>
    </w:p>
    <w:p w14:paraId="31D9AE3A" w14:textId="77777777" w:rsidR="009F25C6" w:rsidRDefault="009F25C6" w:rsidP="009F25C6">
      <w:pPr>
        <w:jc w:val="center"/>
        <w:rPr>
          <w:rFonts w:ascii="Times New Roman" w:hAnsi="Times New Roman" w:cs="Times New Roman"/>
          <w:i/>
          <w:iCs/>
          <w:sz w:val="24"/>
          <w:szCs w:val="24"/>
        </w:rPr>
      </w:pPr>
    </w:p>
    <w:p w14:paraId="06FDAD95" w14:textId="77777777" w:rsidR="009F25C6" w:rsidRDefault="009F25C6" w:rsidP="009F25C6">
      <w:pPr>
        <w:jc w:val="center"/>
        <w:rPr>
          <w:rFonts w:ascii="Times New Roman" w:hAnsi="Times New Roman" w:cs="Times New Roman"/>
          <w:i/>
          <w:iCs/>
          <w:sz w:val="24"/>
          <w:szCs w:val="24"/>
        </w:rPr>
      </w:pPr>
    </w:p>
    <w:p w14:paraId="4CF8DDAF" w14:textId="77777777" w:rsidR="009F25C6" w:rsidRDefault="009F25C6" w:rsidP="009F25C6">
      <w:pPr>
        <w:jc w:val="center"/>
        <w:rPr>
          <w:rFonts w:ascii="Times New Roman" w:hAnsi="Times New Roman" w:cs="Times New Roman"/>
          <w:i/>
          <w:iCs/>
          <w:sz w:val="24"/>
          <w:szCs w:val="24"/>
        </w:rPr>
      </w:pPr>
    </w:p>
    <w:p w14:paraId="025D5107" w14:textId="77777777" w:rsidR="009F25C6" w:rsidRDefault="009F25C6" w:rsidP="009F25C6">
      <w:pPr>
        <w:jc w:val="center"/>
        <w:rPr>
          <w:rFonts w:ascii="Times New Roman" w:hAnsi="Times New Roman" w:cs="Times New Roman"/>
          <w:i/>
          <w:iCs/>
          <w:sz w:val="24"/>
          <w:szCs w:val="24"/>
        </w:rPr>
      </w:pPr>
    </w:p>
    <w:p w14:paraId="50FA33D6" w14:textId="77777777" w:rsidR="009F25C6" w:rsidRDefault="009F25C6" w:rsidP="009F25C6">
      <w:pPr>
        <w:jc w:val="center"/>
        <w:rPr>
          <w:rFonts w:ascii="Times New Roman" w:hAnsi="Times New Roman" w:cs="Times New Roman"/>
          <w:i/>
          <w:iCs/>
          <w:sz w:val="24"/>
          <w:szCs w:val="24"/>
        </w:rPr>
      </w:pPr>
    </w:p>
    <w:p w14:paraId="29A37EB9" w14:textId="77777777" w:rsidR="009F25C6" w:rsidRDefault="009F25C6" w:rsidP="009F25C6">
      <w:pPr>
        <w:jc w:val="center"/>
        <w:rPr>
          <w:rFonts w:ascii="Times New Roman" w:hAnsi="Times New Roman" w:cs="Times New Roman"/>
          <w:i/>
          <w:iCs/>
          <w:sz w:val="24"/>
          <w:szCs w:val="24"/>
        </w:rPr>
      </w:pPr>
    </w:p>
    <w:p w14:paraId="004151DB" w14:textId="77777777" w:rsidR="009F25C6" w:rsidRDefault="009F25C6" w:rsidP="009F25C6">
      <w:pPr>
        <w:jc w:val="center"/>
        <w:rPr>
          <w:rFonts w:ascii="Times New Roman" w:hAnsi="Times New Roman" w:cs="Times New Roman"/>
          <w:i/>
          <w:iCs/>
          <w:sz w:val="24"/>
          <w:szCs w:val="24"/>
        </w:rPr>
      </w:pPr>
    </w:p>
    <w:p w14:paraId="64EDFF72" w14:textId="77777777" w:rsidR="009F25C6" w:rsidRDefault="009F25C6" w:rsidP="009F25C6">
      <w:pPr>
        <w:jc w:val="center"/>
        <w:rPr>
          <w:rFonts w:ascii="Times New Roman" w:hAnsi="Times New Roman" w:cs="Times New Roman"/>
          <w:i/>
          <w:iCs/>
          <w:sz w:val="24"/>
          <w:szCs w:val="24"/>
        </w:rPr>
      </w:pPr>
    </w:p>
    <w:p w14:paraId="196D9DCC" w14:textId="77777777" w:rsidR="009F25C6" w:rsidRDefault="009F25C6" w:rsidP="009F25C6">
      <w:pPr>
        <w:jc w:val="center"/>
        <w:rPr>
          <w:rFonts w:ascii="Times New Roman" w:hAnsi="Times New Roman" w:cs="Times New Roman"/>
          <w:i/>
          <w:iCs/>
          <w:sz w:val="24"/>
          <w:szCs w:val="24"/>
        </w:rPr>
      </w:pPr>
    </w:p>
    <w:p w14:paraId="1D4B53C2" w14:textId="77777777" w:rsidR="009F25C6" w:rsidRDefault="009F25C6" w:rsidP="009F25C6">
      <w:pPr>
        <w:jc w:val="center"/>
        <w:rPr>
          <w:rFonts w:ascii="Times New Roman" w:hAnsi="Times New Roman" w:cs="Times New Roman"/>
          <w:i/>
          <w:iCs/>
          <w:sz w:val="24"/>
          <w:szCs w:val="24"/>
        </w:rPr>
      </w:pPr>
    </w:p>
    <w:p w14:paraId="6DD8F93D" w14:textId="77777777" w:rsidR="009F25C6" w:rsidRDefault="009F25C6" w:rsidP="009F25C6">
      <w:pPr>
        <w:jc w:val="center"/>
        <w:rPr>
          <w:rFonts w:ascii="Times New Roman" w:hAnsi="Times New Roman" w:cs="Times New Roman"/>
          <w:i/>
          <w:iCs/>
          <w:sz w:val="24"/>
          <w:szCs w:val="24"/>
        </w:rPr>
      </w:pPr>
    </w:p>
    <w:p w14:paraId="37DE891B"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6F3E92AB" w14:textId="77777777" w:rsidR="009F25C6" w:rsidRPr="0067609D"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8A76A3" w:rsidRPr="0067609D" w14:paraId="343067D4" w14:textId="77777777" w:rsidTr="00670BF1">
        <w:trPr>
          <w:jc w:val="center"/>
        </w:trPr>
        <w:tc>
          <w:tcPr>
            <w:tcW w:w="0" w:type="auto"/>
            <w:hideMark/>
          </w:tcPr>
          <w:p w14:paraId="4E8D9D5C"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29DABA59"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472BBFB3" w14:textId="77777777" w:rsidR="008A76A3" w:rsidRPr="0067609D"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094AD708" w14:textId="2902EC7B" w:rsidR="008A76A3" w:rsidRDefault="008A76A3" w:rsidP="008A76A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17280FC5" w14:textId="06B5DCE3" w:rsidR="008A76A3" w:rsidRPr="00D045A4" w:rsidRDefault="008A76A3" w:rsidP="008A76A3">
            <w:pPr>
              <w:jc w:val="center"/>
              <w:rPr>
                <w:rFonts w:ascii="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76F1C571" w14:textId="77777777" w:rsidR="008A76A3" w:rsidRPr="00D045A4" w:rsidRDefault="008A76A3" w:rsidP="008A76A3">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8A76A3" w:rsidRPr="0067609D" w14:paraId="671E5022" w14:textId="77777777" w:rsidTr="00670BF1">
        <w:trPr>
          <w:jc w:val="center"/>
        </w:trPr>
        <w:tc>
          <w:tcPr>
            <w:tcW w:w="0" w:type="auto"/>
            <w:hideMark/>
          </w:tcPr>
          <w:p w14:paraId="400BF98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2670446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3BFDCCA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08110D" w14:textId="14A63BF4"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tcPr>
          <w:p w14:paraId="2682EF26" w14:textId="4156153E"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081D4CF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3E246CF0" w14:textId="77777777" w:rsidTr="00670BF1">
        <w:trPr>
          <w:jc w:val="center"/>
        </w:trPr>
        <w:tc>
          <w:tcPr>
            <w:tcW w:w="0" w:type="auto"/>
            <w:hideMark/>
          </w:tcPr>
          <w:p w14:paraId="10F50F3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24560CF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3C6B5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2F31E9" w14:textId="40E5CED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219A722A" w14:textId="74BE841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3D1A89C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3D7729E9" w14:textId="77777777" w:rsidTr="00670BF1">
        <w:trPr>
          <w:jc w:val="center"/>
        </w:trPr>
        <w:tc>
          <w:tcPr>
            <w:tcW w:w="0" w:type="auto"/>
            <w:hideMark/>
          </w:tcPr>
          <w:p w14:paraId="1673FE4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7AEE50B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239A75E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EB06B8" w14:textId="2E6D498F"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4B6DAC11" w14:textId="255264C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496EDF3E"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4DDC830A" w14:textId="77777777" w:rsidTr="00670BF1">
        <w:trPr>
          <w:jc w:val="center"/>
        </w:trPr>
        <w:tc>
          <w:tcPr>
            <w:tcW w:w="0" w:type="auto"/>
            <w:hideMark/>
          </w:tcPr>
          <w:p w14:paraId="1F8FA81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652F2E2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5E0B4F4F"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15E94EC" w14:textId="052D1FC5"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6483F594" w14:textId="405F15D5"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3571126C"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12CE32A4" w14:textId="77777777" w:rsidTr="00670BF1">
        <w:trPr>
          <w:jc w:val="center"/>
        </w:trPr>
        <w:tc>
          <w:tcPr>
            <w:tcW w:w="0" w:type="auto"/>
            <w:hideMark/>
          </w:tcPr>
          <w:p w14:paraId="1F9BED4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BE9893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940E79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00239E" w14:textId="1AD552D0"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2763340D" w14:textId="3E640529"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23D08D6C" w14:textId="77777777" w:rsidR="008A76A3" w:rsidRPr="0067609D" w:rsidRDefault="008A76A3" w:rsidP="008A76A3">
            <w:pPr>
              <w:rPr>
                <w:rFonts w:ascii="Times New Roman" w:eastAsia="Times New Roman" w:hAnsi="Times New Roman" w:cs="Times New Roman"/>
                <w:sz w:val="20"/>
                <w:szCs w:val="20"/>
              </w:rPr>
            </w:pPr>
          </w:p>
        </w:tc>
      </w:tr>
      <w:tr w:rsidR="008A76A3" w:rsidRPr="0067609D" w14:paraId="745C7005" w14:textId="77777777" w:rsidTr="00670BF1">
        <w:trPr>
          <w:jc w:val="center"/>
        </w:trPr>
        <w:tc>
          <w:tcPr>
            <w:tcW w:w="0" w:type="auto"/>
            <w:hideMark/>
          </w:tcPr>
          <w:p w14:paraId="0B797F3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4F123F5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0A13D434"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8753DDE" w14:textId="52F365D9"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04D34C49" w14:textId="5E970614"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tcPr>
          <w:p w14:paraId="39224FCE"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0181D4B5" w14:textId="77777777" w:rsidTr="00670BF1">
        <w:trPr>
          <w:jc w:val="center"/>
        </w:trPr>
        <w:tc>
          <w:tcPr>
            <w:tcW w:w="0" w:type="auto"/>
            <w:hideMark/>
          </w:tcPr>
          <w:p w14:paraId="19425605"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20EACE5E"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6AFBA9B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9BFD8CF" w14:textId="0B20E4EB"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4FED84F8" w14:textId="3C0A9EE4"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6612FD0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2E02DC4C" w14:textId="77777777" w:rsidTr="00670BF1">
        <w:trPr>
          <w:jc w:val="center"/>
        </w:trPr>
        <w:tc>
          <w:tcPr>
            <w:tcW w:w="0" w:type="auto"/>
            <w:hideMark/>
          </w:tcPr>
          <w:p w14:paraId="6CC9CB1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1481190F"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37AB227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292C40" w14:textId="4F4B3C45"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3E937302" w14:textId="78A0B95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39AFF2D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472855C1" w14:textId="77777777" w:rsidTr="00670BF1">
        <w:trPr>
          <w:jc w:val="center"/>
        </w:trPr>
        <w:tc>
          <w:tcPr>
            <w:tcW w:w="0" w:type="auto"/>
            <w:hideMark/>
          </w:tcPr>
          <w:p w14:paraId="3ECA151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99715A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64257CE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089637" w14:textId="3838CBE0"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6777B1EA" w14:textId="663BF24C"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tcPr>
          <w:p w14:paraId="75F15A76"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5F99FB15" w14:textId="77777777" w:rsidTr="00670BF1">
        <w:trPr>
          <w:jc w:val="center"/>
        </w:trPr>
        <w:tc>
          <w:tcPr>
            <w:tcW w:w="0" w:type="auto"/>
            <w:hideMark/>
          </w:tcPr>
          <w:p w14:paraId="716EB4B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3F189884"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2D9FE27C"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7E6795" w14:textId="23BD5589"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21586C17" w14:textId="31871BA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tcPr>
          <w:p w14:paraId="5837613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05482DE1" w14:textId="77777777" w:rsidTr="00670BF1">
        <w:trPr>
          <w:jc w:val="center"/>
        </w:trPr>
        <w:tc>
          <w:tcPr>
            <w:tcW w:w="0" w:type="auto"/>
            <w:hideMark/>
          </w:tcPr>
          <w:p w14:paraId="31424EF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57DD0B23"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560125A4"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FBBA4CF" w14:textId="5491EE36"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5CAE877E" w14:textId="4658FC2E"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tcPr>
          <w:p w14:paraId="2E90D50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275E2C61" w14:textId="77777777" w:rsidTr="00670BF1">
        <w:trPr>
          <w:jc w:val="center"/>
        </w:trPr>
        <w:tc>
          <w:tcPr>
            <w:tcW w:w="0" w:type="auto"/>
            <w:hideMark/>
          </w:tcPr>
          <w:p w14:paraId="3D14D22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2CEEB9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373126B9"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71B3B" w14:textId="5ECF482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185C9C99" w14:textId="6805F214"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33F05E4B" w14:textId="77777777" w:rsidR="008A76A3" w:rsidRPr="0067609D" w:rsidRDefault="008A76A3" w:rsidP="008A76A3">
            <w:pPr>
              <w:rPr>
                <w:rFonts w:ascii="Times New Roman" w:eastAsia="Times New Roman" w:hAnsi="Times New Roman" w:cs="Times New Roman"/>
                <w:sz w:val="20"/>
                <w:szCs w:val="20"/>
              </w:rPr>
            </w:pPr>
          </w:p>
        </w:tc>
      </w:tr>
      <w:tr w:rsidR="008A76A3" w:rsidRPr="0067609D" w14:paraId="61939258" w14:textId="77777777" w:rsidTr="00670BF1">
        <w:trPr>
          <w:jc w:val="center"/>
        </w:trPr>
        <w:tc>
          <w:tcPr>
            <w:tcW w:w="0" w:type="auto"/>
            <w:hideMark/>
          </w:tcPr>
          <w:p w14:paraId="62D9438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43FF838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3C65BFD0"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E56623D" w14:textId="6A93FB00"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23037CF4" w14:textId="0F4CDB13"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tcPr>
          <w:p w14:paraId="57DD585B"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8A76A3" w:rsidRPr="0067609D" w14:paraId="2BC8A582" w14:textId="77777777" w:rsidTr="00670BF1">
        <w:trPr>
          <w:jc w:val="center"/>
        </w:trPr>
        <w:tc>
          <w:tcPr>
            <w:tcW w:w="0" w:type="auto"/>
            <w:hideMark/>
          </w:tcPr>
          <w:p w14:paraId="75621A66"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4F9BB27D"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31B53EE"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959FF2" w14:textId="67B7E591"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7F25EFCF" w14:textId="2BB99579"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tcPr>
          <w:p w14:paraId="6D6DE3CA" w14:textId="77777777" w:rsidR="008A76A3" w:rsidRPr="0067609D" w:rsidRDefault="008A76A3" w:rsidP="008A76A3">
            <w:pPr>
              <w:rPr>
                <w:rFonts w:ascii="Times New Roman" w:eastAsia="Times New Roman" w:hAnsi="Times New Roman" w:cs="Times New Roman"/>
                <w:sz w:val="20"/>
                <w:szCs w:val="20"/>
              </w:rPr>
            </w:pPr>
          </w:p>
        </w:tc>
      </w:tr>
      <w:tr w:rsidR="008A76A3" w:rsidRPr="0067609D" w14:paraId="0BD93058" w14:textId="77777777" w:rsidTr="00670BF1">
        <w:trPr>
          <w:jc w:val="center"/>
        </w:trPr>
        <w:tc>
          <w:tcPr>
            <w:tcW w:w="0" w:type="auto"/>
            <w:hideMark/>
          </w:tcPr>
          <w:p w14:paraId="4B824012"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EE0D631"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728605F7"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03D0C10" w14:textId="1076FA85"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4104663A" w14:textId="175B2AC2" w:rsidR="008A76A3" w:rsidRPr="006314BC"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tcPr>
          <w:p w14:paraId="60D2A38D" w14:textId="77777777" w:rsidR="008A76A3" w:rsidRPr="006314BC" w:rsidRDefault="008A76A3" w:rsidP="008A76A3">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8A76A3" w:rsidRPr="0067609D" w14:paraId="4B1DDAE1" w14:textId="77777777" w:rsidTr="00670BF1">
        <w:trPr>
          <w:jc w:val="center"/>
        </w:trPr>
        <w:tc>
          <w:tcPr>
            <w:tcW w:w="0" w:type="auto"/>
            <w:hideMark/>
          </w:tcPr>
          <w:p w14:paraId="26204476"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EEF27F4"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77DC813F"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BE30AF7" w14:textId="28A4BCA2"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0028A843" w14:textId="52E54B59" w:rsidR="008A76A3" w:rsidRPr="006314BC"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tcPr>
          <w:p w14:paraId="32CBAFA3" w14:textId="77777777" w:rsidR="008A76A3" w:rsidRPr="006314BC" w:rsidRDefault="008A76A3" w:rsidP="008A76A3">
            <w:pPr>
              <w:rPr>
                <w:rFonts w:ascii="Times New Roman" w:eastAsia="Times New Roman" w:hAnsi="Times New Roman" w:cs="Times New Roman"/>
                <w:sz w:val="20"/>
                <w:szCs w:val="20"/>
              </w:rPr>
            </w:pPr>
          </w:p>
        </w:tc>
      </w:tr>
      <w:tr w:rsidR="008A76A3" w:rsidRPr="0067609D" w14:paraId="346A483E" w14:textId="77777777" w:rsidTr="00670BF1">
        <w:trPr>
          <w:jc w:val="center"/>
        </w:trPr>
        <w:tc>
          <w:tcPr>
            <w:tcW w:w="0" w:type="auto"/>
            <w:hideMark/>
          </w:tcPr>
          <w:p w14:paraId="5362C9B8"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0FE18BD6"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ABE4B1C" w14:textId="77777777"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CAB82C9" w14:textId="29DE7F81" w:rsidR="008A76A3" w:rsidRPr="0067609D"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4AC52359" w14:textId="57CE38D3" w:rsidR="008A76A3" w:rsidRPr="006314BC" w:rsidRDefault="008A76A3" w:rsidP="008A76A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07E9EE5E" w14:textId="77777777" w:rsidR="008A76A3" w:rsidRPr="006314BC" w:rsidRDefault="008A76A3" w:rsidP="008A76A3">
            <w:pPr>
              <w:rPr>
                <w:rFonts w:ascii="Times New Roman" w:eastAsia="Times New Roman" w:hAnsi="Times New Roman" w:cs="Times New Roman"/>
                <w:sz w:val="20"/>
                <w:szCs w:val="20"/>
              </w:rPr>
            </w:pPr>
          </w:p>
        </w:tc>
      </w:tr>
    </w:tbl>
    <w:p w14:paraId="6C623FEC" w14:textId="77777777" w:rsidR="009F25C6" w:rsidRPr="003E4D00"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3E4D00" w14:paraId="67F3A935" w14:textId="77777777" w:rsidTr="00670BF1">
        <w:tc>
          <w:tcPr>
            <w:tcW w:w="0" w:type="auto"/>
            <w:hideMark/>
          </w:tcPr>
          <w:p w14:paraId="103B32EE"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4A1D810B"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8EC5FC1"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F226A5F"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65790A1"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185473B1"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7AE702DF"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0B662059"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9F25C6" w:rsidRPr="003E4D00" w14:paraId="3C31C2F3" w14:textId="77777777" w:rsidTr="00670BF1">
        <w:tc>
          <w:tcPr>
            <w:tcW w:w="0" w:type="auto"/>
            <w:hideMark/>
          </w:tcPr>
          <w:p w14:paraId="09AF3CE9"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22C0644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49D3C30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5BED7EB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4124166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207BCC3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48569500"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3C9F093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9F25C6" w:rsidRPr="003E4D00" w14:paraId="365EB1F0" w14:textId="77777777" w:rsidTr="00670BF1">
        <w:tc>
          <w:tcPr>
            <w:tcW w:w="0" w:type="auto"/>
            <w:hideMark/>
          </w:tcPr>
          <w:p w14:paraId="5C10A5B0"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5B140BC"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7C0D201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E94401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86B550C"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08AA8B0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11A41A9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F9D735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9F25C6" w:rsidRPr="003E4D00" w14:paraId="026DF541" w14:textId="77777777" w:rsidTr="00670BF1">
        <w:tc>
          <w:tcPr>
            <w:tcW w:w="0" w:type="auto"/>
            <w:hideMark/>
          </w:tcPr>
          <w:p w14:paraId="69DD1C2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628DE77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8F4F41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684574A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4B999B43"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5EE63CB1"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41B34CF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169C3A1C"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9F25C6" w:rsidRPr="003E4D00" w14:paraId="1DE5B117" w14:textId="77777777" w:rsidTr="00670BF1">
        <w:tc>
          <w:tcPr>
            <w:tcW w:w="0" w:type="auto"/>
            <w:hideMark/>
          </w:tcPr>
          <w:p w14:paraId="4F66711D"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280E4FB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4814D25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1D6D3B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0984C11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44F140C3"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764E60C3"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37E3169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0FC76EDD" w14:textId="77777777" w:rsidR="009F25C6" w:rsidRPr="006C671F" w:rsidRDefault="009F25C6" w:rsidP="009F25C6">
      <w:pPr>
        <w:jc w:val="both"/>
        <w:rPr>
          <w:rFonts w:ascii="Times New Roman" w:hAnsi="Times New Roman" w:cs="Times New Roman"/>
          <w:i/>
          <w:iCs/>
          <w:sz w:val="24"/>
          <w:szCs w:val="24"/>
        </w:rPr>
      </w:pPr>
    </w:p>
    <w:p w14:paraId="70F4CDE7"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A8C0AE7" w14:textId="77777777" w:rsidR="009F25C6" w:rsidRPr="00F84743" w:rsidRDefault="009F25C6" w:rsidP="009F25C6">
      <w:pPr>
        <w:jc w:val="both"/>
        <w:rPr>
          <w:rFonts w:ascii="Times New Roman" w:hAnsi="Times New Roman" w:cs="Times New Roman"/>
          <w:i/>
          <w:iCs/>
          <w:sz w:val="24"/>
          <w:szCs w:val="24"/>
        </w:rPr>
      </w:pPr>
    </w:p>
    <w:tbl>
      <w:tblPr>
        <w:tblStyle w:val="TableGrid"/>
        <w:tblW w:w="8289" w:type="dxa"/>
        <w:tblLook w:val="04A0" w:firstRow="1" w:lastRow="0" w:firstColumn="1" w:lastColumn="0" w:noHBand="0" w:noVBand="1"/>
      </w:tblPr>
      <w:tblGrid>
        <w:gridCol w:w="1468"/>
        <w:gridCol w:w="1499"/>
        <w:gridCol w:w="1295"/>
        <w:gridCol w:w="1467"/>
        <w:gridCol w:w="1499"/>
        <w:gridCol w:w="1061"/>
      </w:tblGrid>
      <w:tr w:rsidR="00D307F7" w:rsidRPr="00F84743" w14:paraId="765CE607" w14:textId="77777777" w:rsidTr="00D307F7">
        <w:trPr>
          <w:trHeight w:val="269"/>
        </w:trPr>
        <w:tc>
          <w:tcPr>
            <w:tcW w:w="0" w:type="auto"/>
            <w:hideMark/>
          </w:tcPr>
          <w:p w14:paraId="698B4703" w14:textId="77777777" w:rsidR="00D307F7" w:rsidRPr="00F84743" w:rsidRDefault="00D307F7" w:rsidP="00D307F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1F302B1D" w14:textId="77777777" w:rsidR="00D307F7" w:rsidRPr="00F84743" w:rsidRDefault="00D307F7" w:rsidP="00D307F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5F2B607" w14:textId="77777777" w:rsidR="00D307F7" w:rsidRPr="00F84743" w:rsidRDefault="00D307F7" w:rsidP="00D307F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3249D728" w14:textId="304E91B5" w:rsidR="00D307F7" w:rsidRDefault="00D307F7" w:rsidP="00D307F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55CFF877" w14:textId="0627FDB6" w:rsidR="00D307F7" w:rsidRPr="00D045A4" w:rsidRDefault="00D307F7" w:rsidP="00D307F7">
            <w:pPr>
              <w:jc w:val="center"/>
              <w:rPr>
                <w:rFonts w:ascii="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267BCC64" w14:textId="77777777" w:rsidR="00D307F7" w:rsidRPr="00D045A4" w:rsidRDefault="00D307F7" w:rsidP="00D307F7">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D307F7" w:rsidRPr="00F84743" w14:paraId="45FCEE5E" w14:textId="77777777" w:rsidTr="00D307F7">
        <w:trPr>
          <w:trHeight w:val="269"/>
        </w:trPr>
        <w:tc>
          <w:tcPr>
            <w:tcW w:w="0" w:type="auto"/>
            <w:hideMark/>
          </w:tcPr>
          <w:p w14:paraId="64F1823E"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Wnt</w:t>
            </w:r>
            <w:proofErr w:type="spellEnd"/>
          </w:p>
        </w:tc>
        <w:tc>
          <w:tcPr>
            <w:tcW w:w="0" w:type="auto"/>
            <w:hideMark/>
          </w:tcPr>
          <w:p w14:paraId="201E6D5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4A55CD9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C363F8" w14:textId="07E17AF8"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Wnt</w:t>
            </w:r>
            <w:proofErr w:type="spellEnd"/>
          </w:p>
        </w:tc>
        <w:tc>
          <w:tcPr>
            <w:tcW w:w="0" w:type="auto"/>
          </w:tcPr>
          <w:p w14:paraId="70DF056C" w14:textId="10D25E15"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36DFE26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4B4BDC86" w14:textId="77777777" w:rsidTr="00D307F7">
        <w:trPr>
          <w:trHeight w:val="269"/>
        </w:trPr>
        <w:tc>
          <w:tcPr>
            <w:tcW w:w="0" w:type="auto"/>
            <w:hideMark/>
          </w:tcPr>
          <w:p w14:paraId="1351766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3737F04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808FF9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899B22" w14:textId="745A9548"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tcPr>
          <w:p w14:paraId="0511489D" w14:textId="617BF2ED"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031B59A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4201200E" w14:textId="77777777" w:rsidTr="00D307F7">
        <w:trPr>
          <w:trHeight w:val="257"/>
        </w:trPr>
        <w:tc>
          <w:tcPr>
            <w:tcW w:w="0" w:type="auto"/>
            <w:hideMark/>
          </w:tcPr>
          <w:p w14:paraId="3857CDA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1B789F3D"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D81A36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8CB324" w14:textId="446EA9A5"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tcPr>
          <w:p w14:paraId="24C12074" w14:textId="646EE5BF"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tcPr>
          <w:p w14:paraId="2006DAB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5585408A" w14:textId="77777777" w:rsidTr="00D307F7">
        <w:trPr>
          <w:trHeight w:val="269"/>
        </w:trPr>
        <w:tc>
          <w:tcPr>
            <w:tcW w:w="0" w:type="auto"/>
            <w:hideMark/>
          </w:tcPr>
          <w:p w14:paraId="40378BC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2DFB4C0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CA1965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40B123" w14:textId="39FC79AD"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4CD8324D" w14:textId="25D4C401"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tcPr>
          <w:p w14:paraId="1D0EA2B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8FB87F7" w14:textId="77777777" w:rsidTr="00D307F7">
        <w:trPr>
          <w:trHeight w:val="269"/>
        </w:trPr>
        <w:tc>
          <w:tcPr>
            <w:tcW w:w="0" w:type="auto"/>
            <w:hideMark/>
          </w:tcPr>
          <w:p w14:paraId="7409C3D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5AB543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08CBA47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1DE495" w14:textId="6144C3EC"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12D6E2E0" w14:textId="4842BB58"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tcPr>
          <w:p w14:paraId="58CA6E6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14B43802" w14:textId="77777777" w:rsidTr="00D307F7">
        <w:trPr>
          <w:trHeight w:val="269"/>
        </w:trPr>
        <w:tc>
          <w:tcPr>
            <w:tcW w:w="0" w:type="auto"/>
            <w:hideMark/>
          </w:tcPr>
          <w:p w14:paraId="149C014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FEA900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24A4716D"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58BA9" w14:textId="5687AD94"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tcPr>
          <w:p w14:paraId="698BBB4B" w14:textId="57A8F1A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tcPr>
          <w:p w14:paraId="309D117A"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30FB9D0D" w14:textId="77777777" w:rsidTr="00D307F7">
        <w:trPr>
          <w:trHeight w:val="269"/>
        </w:trPr>
        <w:tc>
          <w:tcPr>
            <w:tcW w:w="0" w:type="auto"/>
            <w:hideMark/>
          </w:tcPr>
          <w:p w14:paraId="60D5718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777128D9"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4B3900B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DD77BE" w14:textId="0ECFEDB6"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5C478D69" w14:textId="59DF0601"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4008E9B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CA92B71" w14:textId="77777777" w:rsidTr="00D307F7">
        <w:trPr>
          <w:trHeight w:val="269"/>
        </w:trPr>
        <w:tc>
          <w:tcPr>
            <w:tcW w:w="0" w:type="auto"/>
            <w:hideMark/>
          </w:tcPr>
          <w:p w14:paraId="3FC4C7B3"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7B2DFEE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2E99052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B7F600" w14:textId="0FE6E09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596511A0" w14:textId="2742B682"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156206BD"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51AE7632" w14:textId="77777777" w:rsidTr="00D307F7">
        <w:trPr>
          <w:trHeight w:val="257"/>
        </w:trPr>
        <w:tc>
          <w:tcPr>
            <w:tcW w:w="0" w:type="auto"/>
            <w:hideMark/>
          </w:tcPr>
          <w:p w14:paraId="30F4836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2F61583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481008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573CAA" w14:textId="1ABBE372"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04BF2C7D" w14:textId="71B020CA"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351A6C03"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1C2EAB1D" w14:textId="77777777" w:rsidTr="00D307F7">
        <w:trPr>
          <w:trHeight w:val="269"/>
        </w:trPr>
        <w:tc>
          <w:tcPr>
            <w:tcW w:w="0" w:type="auto"/>
            <w:hideMark/>
          </w:tcPr>
          <w:p w14:paraId="2CF9447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71C45D1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1533858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6BEA78" w14:textId="115E791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6B0EF4CD" w14:textId="7058AA04"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37D25C6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1F9010B" w14:textId="77777777" w:rsidTr="00D307F7">
        <w:trPr>
          <w:trHeight w:val="269"/>
        </w:trPr>
        <w:tc>
          <w:tcPr>
            <w:tcW w:w="0" w:type="auto"/>
            <w:hideMark/>
          </w:tcPr>
          <w:p w14:paraId="4567420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55C5C1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634485A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89EE76D" w14:textId="745C543E"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3321370F" w14:textId="711C05A2"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1C4A1AF6"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05C05311" w14:textId="77777777" w:rsidTr="00D307F7">
        <w:trPr>
          <w:trHeight w:val="269"/>
        </w:trPr>
        <w:tc>
          <w:tcPr>
            <w:tcW w:w="0" w:type="auto"/>
            <w:hideMark/>
          </w:tcPr>
          <w:p w14:paraId="28A9ED3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19FF531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732384F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33F14B" w14:textId="356AF5BC"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1FBCAB81" w14:textId="6361F693"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240C450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7D4588B6" w14:textId="77777777" w:rsidTr="00D307F7">
        <w:trPr>
          <w:trHeight w:val="257"/>
        </w:trPr>
        <w:tc>
          <w:tcPr>
            <w:tcW w:w="0" w:type="auto"/>
            <w:hideMark/>
          </w:tcPr>
          <w:p w14:paraId="3E3F77E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23E7089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714193D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45CD0F" w14:textId="0C649485"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45D87DE8" w14:textId="39414ABA"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1D6315B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791B3A6C" w14:textId="77777777" w:rsidTr="00D307F7">
        <w:trPr>
          <w:trHeight w:val="269"/>
        </w:trPr>
        <w:tc>
          <w:tcPr>
            <w:tcW w:w="0" w:type="auto"/>
            <w:hideMark/>
          </w:tcPr>
          <w:p w14:paraId="6F9AAFE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EZH2</w:t>
            </w:r>
          </w:p>
        </w:tc>
        <w:tc>
          <w:tcPr>
            <w:tcW w:w="0" w:type="auto"/>
            <w:hideMark/>
          </w:tcPr>
          <w:p w14:paraId="1C5AAEBF"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5DEEA50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77B249" w14:textId="5E77488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08FF5C29" w14:textId="54AF681D"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tcPr>
          <w:p w14:paraId="477F48DE"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6C3B440A" w14:textId="77777777" w:rsidTr="00D307F7">
        <w:trPr>
          <w:trHeight w:val="269"/>
        </w:trPr>
        <w:tc>
          <w:tcPr>
            <w:tcW w:w="0" w:type="auto"/>
            <w:hideMark/>
          </w:tcPr>
          <w:p w14:paraId="249D2FE8"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3D4395B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4D2B34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523EFF" w14:textId="17129AD6"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tcPr>
          <w:p w14:paraId="024778F6" w14:textId="3FCAD14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0AF821F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4AB228F1" w14:textId="77777777" w:rsidTr="00D307F7">
        <w:trPr>
          <w:trHeight w:val="269"/>
        </w:trPr>
        <w:tc>
          <w:tcPr>
            <w:tcW w:w="0" w:type="auto"/>
            <w:hideMark/>
          </w:tcPr>
          <w:p w14:paraId="38AE1F8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AFC119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33C041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6BA4D3" w14:textId="47C2B1C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739EF316" w14:textId="0A302FD5"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33E09B4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DE90D3B" w14:textId="77777777" w:rsidTr="00D307F7">
        <w:trPr>
          <w:trHeight w:val="269"/>
        </w:trPr>
        <w:tc>
          <w:tcPr>
            <w:tcW w:w="0" w:type="auto"/>
            <w:hideMark/>
          </w:tcPr>
          <w:p w14:paraId="2FD99532"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493D6B5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544CC49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A7B5BB8" w14:textId="3BC9A2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297A625C" w14:textId="416A8E51"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571C25F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08D1EFF" w14:textId="77777777" w:rsidTr="00D307F7">
        <w:trPr>
          <w:trHeight w:val="269"/>
        </w:trPr>
        <w:tc>
          <w:tcPr>
            <w:tcW w:w="0" w:type="auto"/>
            <w:hideMark/>
          </w:tcPr>
          <w:p w14:paraId="20AD797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3A1A570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1F88636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8DA428" w14:textId="1F5B6A5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6FDF7C8D" w14:textId="10AF583A"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6BBA2E3F"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2A4A5404" w14:textId="77777777" w:rsidTr="00D307F7">
        <w:trPr>
          <w:trHeight w:val="257"/>
        </w:trPr>
        <w:tc>
          <w:tcPr>
            <w:tcW w:w="0" w:type="auto"/>
            <w:hideMark/>
          </w:tcPr>
          <w:p w14:paraId="20EAFD1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1FB6C9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55828B0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DF86A4" w14:textId="549F95D0"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363D259C" w14:textId="09434281"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62D897F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FA0AECC" w14:textId="77777777" w:rsidTr="00D307F7">
        <w:trPr>
          <w:trHeight w:val="269"/>
        </w:trPr>
        <w:tc>
          <w:tcPr>
            <w:tcW w:w="0" w:type="auto"/>
            <w:hideMark/>
          </w:tcPr>
          <w:p w14:paraId="0085F84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2E92283D"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381E765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F68BE9" w14:textId="61E5DBBE"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27624D60" w14:textId="1295952A"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tcPr>
          <w:p w14:paraId="013F2CA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230CDEA5" w14:textId="77777777" w:rsidTr="00D307F7">
        <w:trPr>
          <w:trHeight w:val="269"/>
        </w:trPr>
        <w:tc>
          <w:tcPr>
            <w:tcW w:w="0" w:type="auto"/>
            <w:hideMark/>
          </w:tcPr>
          <w:p w14:paraId="025EC7CB"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0923632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2DA0AA8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427FFA" w14:textId="757DF239"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tcPr>
          <w:p w14:paraId="53346CBA" w14:textId="7BC26B04"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1D3C080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0C0C0A30" w14:textId="77777777" w:rsidTr="00D307F7">
        <w:trPr>
          <w:trHeight w:val="269"/>
        </w:trPr>
        <w:tc>
          <w:tcPr>
            <w:tcW w:w="0" w:type="auto"/>
            <w:hideMark/>
          </w:tcPr>
          <w:p w14:paraId="3FC61B3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2E0EB41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051FCF8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11B46E" w14:textId="6C907176"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2543B156" w14:textId="2F4A7B39"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tcPr>
          <w:p w14:paraId="30F6EDC2"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7DD5CD39" w14:textId="77777777" w:rsidTr="00D307F7">
        <w:trPr>
          <w:trHeight w:val="269"/>
        </w:trPr>
        <w:tc>
          <w:tcPr>
            <w:tcW w:w="0" w:type="auto"/>
            <w:hideMark/>
          </w:tcPr>
          <w:p w14:paraId="44EF9DB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3781695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7AB3FB5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86959E9" w14:textId="01173E66"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tcPr>
          <w:p w14:paraId="2CAB2732" w14:textId="61CAAC4D"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3D0B840D"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61B7232D" w14:textId="77777777" w:rsidTr="00D307F7">
        <w:trPr>
          <w:trHeight w:val="269"/>
        </w:trPr>
        <w:tc>
          <w:tcPr>
            <w:tcW w:w="0" w:type="auto"/>
            <w:hideMark/>
          </w:tcPr>
          <w:p w14:paraId="0E2EF02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9BEF58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6DDE508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5775C9" w14:textId="528B958E" w:rsidR="00D307F7" w:rsidRPr="00C429B2"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344E67A7" w14:textId="121B7D94" w:rsidR="00D307F7" w:rsidRPr="00C429B2"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3EEB3E05" w14:textId="77777777" w:rsidR="00D307F7" w:rsidRPr="00C429B2" w:rsidRDefault="00D307F7" w:rsidP="00D307F7">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D307F7" w:rsidRPr="00F84743" w14:paraId="37619DA7" w14:textId="77777777" w:rsidTr="00D307F7">
        <w:trPr>
          <w:trHeight w:val="257"/>
        </w:trPr>
        <w:tc>
          <w:tcPr>
            <w:tcW w:w="0" w:type="auto"/>
            <w:hideMark/>
          </w:tcPr>
          <w:p w14:paraId="49CD5BA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6640E0A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1F6D36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19EC23" w14:textId="43AD5747" w:rsidR="00D307F7" w:rsidRPr="00C429B2"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6B84E6E9" w14:textId="6BFA27B1" w:rsidR="00D307F7" w:rsidRPr="00C429B2"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49B5D92" w14:textId="77777777" w:rsidR="00D307F7" w:rsidRPr="00C429B2" w:rsidRDefault="00D307F7" w:rsidP="00D307F7">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D307F7" w:rsidRPr="00F84743" w14:paraId="3B3F2B2A" w14:textId="77777777" w:rsidTr="00D307F7">
        <w:trPr>
          <w:trHeight w:val="269"/>
        </w:trPr>
        <w:tc>
          <w:tcPr>
            <w:tcW w:w="0" w:type="auto"/>
            <w:hideMark/>
          </w:tcPr>
          <w:p w14:paraId="36E9F3E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83F7FE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71B5CBF"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D4301F" w14:textId="6188A22A"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0346EE81" w14:textId="1F3DFBE3"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53388B2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2E201703" w14:textId="77777777" w:rsidTr="00D307F7">
        <w:trPr>
          <w:trHeight w:val="269"/>
        </w:trPr>
        <w:tc>
          <w:tcPr>
            <w:tcW w:w="0" w:type="auto"/>
            <w:hideMark/>
          </w:tcPr>
          <w:p w14:paraId="0167CC7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061CB64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16894D4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A8BD99" w14:textId="7CA516AE"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457E6748" w14:textId="64641083"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1D4D00B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29954C99" w14:textId="77777777" w:rsidTr="00D307F7">
        <w:trPr>
          <w:trHeight w:val="269"/>
        </w:trPr>
        <w:tc>
          <w:tcPr>
            <w:tcW w:w="0" w:type="auto"/>
            <w:hideMark/>
          </w:tcPr>
          <w:p w14:paraId="201F94F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6A2E7D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2A5766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8851A5" w14:textId="6DDA62CE"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5EB11503" w14:textId="12CD0A48"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4A7FF2E0"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6C3F8943" w14:textId="77777777" w:rsidTr="00D307F7">
        <w:trPr>
          <w:trHeight w:val="269"/>
        </w:trPr>
        <w:tc>
          <w:tcPr>
            <w:tcW w:w="0" w:type="auto"/>
            <w:hideMark/>
          </w:tcPr>
          <w:p w14:paraId="5FA85F86"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59657EA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25B7D65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A22EAE" w14:textId="093B5449" w:rsidR="00D307F7" w:rsidRPr="004D3A20"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5FE5B8DA" w14:textId="2D6BF51F" w:rsidR="00D307F7" w:rsidRPr="004D3A20"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0AF175C4" w14:textId="77777777" w:rsidR="00D307F7" w:rsidRPr="004D3A20" w:rsidRDefault="00D307F7" w:rsidP="00D307F7">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D307F7" w:rsidRPr="00F84743" w14:paraId="5E051DD9" w14:textId="77777777" w:rsidTr="00D307F7">
        <w:trPr>
          <w:trHeight w:val="269"/>
        </w:trPr>
        <w:tc>
          <w:tcPr>
            <w:tcW w:w="0" w:type="auto"/>
            <w:hideMark/>
          </w:tcPr>
          <w:p w14:paraId="5C81BDD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785D77C3"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34C861B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BB310B" w14:textId="21A76C9F" w:rsidR="00D307F7" w:rsidRPr="004D3A20"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565529EB" w14:textId="01CDC7B8" w:rsidR="00D307F7" w:rsidRPr="004D3A20"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tcPr>
          <w:p w14:paraId="1C35FBAF" w14:textId="77777777" w:rsidR="00D307F7" w:rsidRPr="004D3A20" w:rsidRDefault="00D307F7" w:rsidP="00D307F7">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D307F7" w:rsidRPr="00F84743" w14:paraId="7B26EBBF" w14:textId="77777777" w:rsidTr="00D307F7">
        <w:trPr>
          <w:trHeight w:val="257"/>
        </w:trPr>
        <w:tc>
          <w:tcPr>
            <w:tcW w:w="0" w:type="auto"/>
            <w:hideMark/>
          </w:tcPr>
          <w:p w14:paraId="0556ED4B" w14:textId="77777777"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72DA197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40F74B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1CBECB" w14:textId="43839DFD" w:rsidR="00D307F7" w:rsidRPr="00F84743" w:rsidRDefault="00D307F7" w:rsidP="00D307F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tcPr>
          <w:p w14:paraId="79D05938" w14:textId="5524FAEC"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48FBB3A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7A8C74C9" w14:textId="77777777" w:rsidTr="00D307F7">
        <w:trPr>
          <w:trHeight w:val="269"/>
        </w:trPr>
        <w:tc>
          <w:tcPr>
            <w:tcW w:w="0" w:type="auto"/>
            <w:hideMark/>
          </w:tcPr>
          <w:p w14:paraId="1F2EEA7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65E47B7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61679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173B1F" w14:textId="06BB11F8"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1A43EBB5" w14:textId="773BEC0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3AB63142" w14:textId="77777777" w:rsidR="00D307F7" w:rsidRPr="00F84743" w:rsidRDefault="00D307F7" w:rsidP="00D307F7">
            <w:pPr>
              <w:rPr>
                <w:rFonts w:ascii="Times New Roman" w:eastAsia="Times New Roman" w:hAnsi="Times New Roman" w:cs="Times New Roman"/>
                <w:sz w:val="20"/>
                <w:szCs w:val="20"/>
              </w:rPr>
            </w:pPr>
          </w:p>
        </w:tc>
      </w:tr>
      <w:tr w:rsidR="00D307F7" w:rsidRPr="00F84743" w14:paraId="69CCCE81" w14:textId="77777777" w:rsidTr="00D307F7">
        <w:trPr>
          <w:trHeight w:val="269"/>
        </w:trPr>
        <w:tc>
          <w:tcPr>
            <w:tcW w:w="0" w:type="auto"/>
            <w:hideMark/>
          </w:tcPr>
          <w:p w14:paraId="79692B9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52BB3C1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3FE1E2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4D880A" w14:textId="0A1F7E0A"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2868C944" w14:textId="425178E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56FE032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735AEC02" w14:textId="77777777" w:rsidTr="00D307F7">
        <w:trPr>
          <w:trHeight w:val="269"/>
        </w:trPr>
        <w:tc>
          <w:tcPr>
            <w:tcW w:w="0" w:type="auto"/>
            <w:hideMark/>
          </w:tcPr>
          <w:p w14:paraId="711B200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38A96FD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57351C5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10D3B" w14:textId="4A97FAED"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0E4534B4" w14:textId="76222896"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10038D9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3019C298" w14:textId="77777777" w:rsidTr="00D307F7">
        <w:trPr>
          <w:trHeight w:val="269"/>
        </w:trPr>
        <w:tc>
          <w:tcPr>
            <w:tcW w:w="0" w:type="auto"/>
            <w:hideMark/>
          </w:tcPr>
          <w:p w14:paraId="021CFDF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D48B717"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59A4C193"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644FA1" w14:textId="0B6659A7" w:rsidR="00D307F7" w:rsidRPr="00D45C5C"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1F4FACCE" w14:textId="7D485B08"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4EA52218"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3950AF3F" w14:textId="77777777" w:rsidTr="00D307F7">
        <w:trPr>
          <w:trHeight w:val="269"/>
        </w:trPr>
        <w:tc>
          <w:tcPr>
            <w:tcW w:w="0" w:type="auto"/>
            <w:hideMark/>
          </w:tcPr>
          <w:p w14:paraId="674B0CD2"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4537B8B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05B5476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8896D6" w14:textId="5BD92E2D" w:rsidR="00D307F7" w:rsidRPr="00D45C5C"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1D0F5DAC" w14:textId="22F4F9D1"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71893F5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D307F7" w:rsidRPr="00F84743" w14:paraId="59E119D1" w14:textId="77777777" w:rsidTr="00D307F7">
        <w:trPr>
          <w:trHeight w:val="257"/>
        </w:trPr>
        <w:tc>
          <w:tcPr>
            <w:tcW w:w="0" w:type="auto"/>
            <w:hideMark/>
          </w:tcPr>
          <w:p w14:paraId="675FE36B"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64A4706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1379659B"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CE1999" w14:textId="17F9139C"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64B8AF16" w14:textId="49720B2F" w:rsidR="00D307F7" w:rsidRPr="009660DD"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1C21DB27" w14:textId="77777777" w:rsidR="00D307F7" w:rsidRPr="009660DD" w:rsidRDefault="00D307F7" w:rsidP="00D307F7">
            <w:pPr>
              <w:rPr>
                <w:rFonts w:ascii="Times New Roman" w:eastAsia="Times New Roman" w:hAnsi="Times New Roman" w:cs="Times New Roman"/>
                <w:sz w:val="20"/>
                <w:szCs w:val="20"/>
              </w:rPr>
            </w:pPr>
          </w:p>
        </w:tc>
      </w:tr>
      <w:tr w:rsidR="00D307F7" w:rsidRPr="00F84743" w14:paraId="5A88B238" w14:textId="77777777" w:rsidTr="00D307F7">
        <w:trPr>
          <w:trHeight w:val="269"/>
        </w:trPr>
        <w:tc>
          <w:tcPr>
            <w:tcW w:w="0" w:type="auto"/>
            <w:hideMark/>
          </w:tcPr>
          <w:p w14:paraId="2BA85F0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552BCA0"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021B3699"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16CBA9" w14:textId="74F4504F"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508FF18E" w14:textId="5BB9DEBC" w:rsidR="00D307F7" w:rsidRPr="009660DD"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3D32A249" w14:textId="77777777" w:rsidR="00D307F7" w:rsidRPr="009660DD" w:rsidRDefault="00D307F7" w:rsidP="00D307F7">
            <w:pPr>
              <w:rPr>
                <w:rFonts w:ascii="Times New Roman" w:eastAsia="Times New Roman" w:hAnsi="Times New Roman" w:cs="Times New Roman"/>
                <w:sz w:val="20"/>
                <w:szCs w:val="20"/>
              </w:rPr>
            </w:pPr>
          </w:p>
        </w:tc>
      </w:tr>
      <w:tr w:rsidR="00D307F7" w:rsidRPr="00F84743" w14:paraId="0BCB92A0" w14:textId="77777777" w:rsidTr="00D307F7">
        <w:trPr>
          <w:trHeight w:val="269"/>
        </w:trPr>
        <w:tc>
          <w:tcPr>
            <w:tcW w:w="0" w:type="auto"/>
            <w:hideMark/>
          </w:tcPr>
          <w:p w14:paraId="4929F72B"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69FC0AE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053A46EA"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FE07DE" w14:textId="6FA70CE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2E80B1CE" w14:textId="76A6E3CA" w:rsidR="00D307F7" w:rsidRPr="009660DD"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1A3203E1" w14:textId="77777777" w:rsidR="00D307F7" w:rsidRPr="009660DD" w:rsidRDefault="00D307F7" w:rsidP="00D307F7">
            <w:pPr>
              <w:rPr>
                <w:rFonts w:ascii="Times New Roman" w:eastAsia="Times New Roman" w:hAnsi="Times New Roman" w:cs="Times New Roman"/>
                <w:sz w:val="20"/>
                <w:szCs w:val="20"/>
              </w:rPr>
            </w:pPr>
          </w:p>
        </w:tc>
      </w:tr>
      <w:tr w:rsidR="00D307F7" w:rsidRPr="00F84743" w14:paraId="547DA6D0" w14:textId="77777777" w:rsidTr="00D307F7">
        <w:trPr>
          <w:trHeight w:val="269"/>
        </w:trPr>
        <w:tc>
          <w:tcPr>
            <w:tcW w:w="0" w:type="auto"/>
            <w:hideMark/>
          </w:tcPr>
          <w:p w14:paraId="1BC4CD55"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6805FB1C"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487F5B1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41226F" w14:textId="7B7DAF8B"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71D2D171" w14:textId="1FC46EBE" w:rsidR="00D307F7" w:rsidRPr="009660DD"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3FB9C314" w14:textId="77777777" w:rsidR="00D307F7" w:rsidRPr="009660DD" w:rsidRDefault="00D307F7" w:rsidP="00D307F7">
            <w:pPr>
              <w:rPr>
                <w:rFonts w:ascii="Times New Roman" w:eastAsia="Times New Roman" w:hAnsi="Times New Roman" w:cs="Times New Roman"/>
                <w:sz w:val="20"/>
                <w:szCs w:val="20"/>
              </w:rPr>
            </w:pPr>
          </w:p>
        </w:tc>
      </w:tr>
      <w:tr w:rsidR="00D307F7" w:rsidRPr="00F84743" w14:paraId="216468F4" w14:textId="77777777" w:rsidTr="00D307F7">
        <w:trPr>
          <w:trHeight w:val="269"/>
        </w:trPr>
        <w:tc>
          <w:tcPr>
            <w:tcW w:w="0" w:type="auto"/>
            <w:hideMark/>
          </w:tcPr>
          <w:p w14:paraId="73755D84"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789176A1"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F80EB0E" w14:textId="77777777"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26B370" w14:textId="2303E103" w:rsidR="00D307F7" w:rsidRPr="00F84743"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60BEB1B1" w14:textId="66DBF70B" w:rsidR="00D307F7" w:rsidRPr="009660DD" w:rsidRDefault="00D307F7" w:rsidP="00D307F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0EB3C39F" w14:textId="77777777" w:rsidR="00D307F7" w:rsidRPr="009660DD" w:rsidRDefault="00D307F7" w:rsidP="00D307F7">
            <w:pPr>
              <w:rPr>
                <w:rFonts w:ascii="Times New Roman" w:eastAsia="Times New Roman" w:hAnsi="Times New Roman" w:cs="Times New Roman"/>
                <w:sz w:val="20"/>
                <w:szCs w:val="20"/>
              </w:rPr>
            </w:pPr>
          </w:p>
        </w:tc>
      </w:tr>
    </w:tbl>
    <w:p w14:paraId="241B2957" w14:textId="77777777" w:rsidR="009F25C6" w:rsidRPr="003E4D00"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3E4D00" w14:paraId="492890BC" w14:textId="77777777" w:rsidTr="00670BF1">
        <w:tc>
          <w:tcPr>
            <w:tcW w:w="0" w:type="auto"/>
            <w:hideMark/>
          </w:tcPr>
          <w:p w14:paraId="410DBA22"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46AA87C9"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17281745"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8115F18"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D7A224A"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61825369"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5FC6DDE0"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6B3AC871" w14:textId="77777777" w:rsidR="009F25C6" w:rsidRPr="003E4D00" w:rsidRDefault="009F25C6"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9F25C6" w:rsidRPr="003E4D00" w14:paraId="3A974A0E" w14:textId="77777777" w:rsidTr="00670BF1">
        <w:tc>
          <w:tcPr>
            <w:tcW w:w="0" w:type="auto"/>
            <w:hideMark/>
          </w:tcPr>
          <w:p w14:paraId="3445558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62EF4F6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1C6B63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F49C0AA"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1B70FB53"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5866502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681DE06D"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5D37A3E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9F25C6" w:rsidRPr="003E4D00" w14:paraId="4C1CC457" w14:textId="77777777" w:rsidTr="00670BF1">
        <w:tc>
          <w:tcPr>
            <w:tcW w:w="0" w:type="auto"/>
            <w:hideMark/>
          </w:tcPr>
          <w:p w14:paraId="5900C7F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E041025"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4CEC24DF"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A4F592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1BF459"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5879E999"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580388B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1AA1CC0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9F25C6" w:rsidRPr="003E4D00" w14:paraId="3AC5BEC7" w14:textId="77777777" w:rsidTr="00670BF1">
        <w:tc>
          <w:tcPr>
            <w:tcW w:w="0" w:type="auto"/>
            <w:hideMark/>
          </w:tcPr>
          <w:p w14:paraId="06A5265C"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08BD485B"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608D6F9F"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2D00192E"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77D2BB32"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6A6463EC"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285A5131"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2BE99354"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9F25C6" w:rsidRPr="003E4D00" w14:paraId="6F21882C" w14:textId="77777777" w:rsidTr="00670BF1">
        <w:tc>
          <w:tcPr>
            <w:tcW w:w="0" w:type="auto"/>
            <w:hideMark/>
          </w:tcPr>
          <w:p w14:paraId="4F34BA2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4D62630"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1683C5DF"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84ACBF6"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487F6EF0"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5BCFCD78"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4E0A5E18"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7EC88EF7" w14:textId="77777777" w:rsidR="009F25C6" w:rsidRPr="003E4D00" w:rsidRDefault="009F25C6"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7471F64B" w14:textId="77777777" w:rsidR="009F25C6" w:rsidRPr="006C671F" w:rsidRDefault="009F25C6" w:rsidP="009F25C6">
      <w:pPr>
        <w:jc w:val="both"/>
        <w:rPr>
          <w:rFonts w:ascii="Times New Roman" w:hAnsi="Times New Roman" w:cs="Times New Roman"/>
          <w:i/>
          <w:iCs/>
          <w:sz w:val="24"/>
          <w:szCs w:val="24"/>
        </w:rPr>
      </w:pPr>
    </w:p>
    <w:p w14:paraId="53029441" w14:textId="77777777" w:rsidR="009F25C6" w:rsidRDefault="009F25C6" w:rsidP="009F25C6">
      <w:pPr>
        <w:jc w:val="center"/>
        <w:rPr>
          <w:rFonts w:ascii="Times New Roman" w:hAnsi="Times New Roman" w:cs="Times New Roman"/>
          <w:i/>
          <w:iCs/>
          <w:sz w:val="24"/>
          <w:szCs w:val="24"/>
        </w:rPr>
      </w:pPr>
    </w:p>
    <w:p w14:paraId="24FE68F1" w14:textId="77777777" w:rsidR="009F25C6" w:rsidRDefault="009F25C6" w:rsidP="009F25C6">
      <w:pPr>
        <w:jc w:val="center"/>
        <w:rPr>
          <w:rFonts w:ascii="Times New Roman" w:hAnsi="Times New Roman" w:cs="Times New Roman"/>
          <w:i/>
          <w:iCs/>
          <w:sz w:val="24"/>
          <w:szCs w:val="24"/>
        </w:rPr>
      </w:pPr>
    </w:p>
    <w:p w14:paraId="4F0CAB89" w14:textId="77777777" w:rsidR="009F25C6" w:rsidRDefault="009F25C6" w:rsidP="009F25C6">
      <w:pPr>
        <w:jc w:val="center"/>
        <w:rPr>
          <w:rFonts w:ascii="Times New Roman" w:hAnsi="Times New Roman" w:cs="Times New Roman"/>
          <w:i/>
          <w:iCs/>
          <w:sz w:val="24"/>
          <w:szCs w:val="24"/>
        </w:rPr>
      </w:pPr>
    </w:p>
    <w:p w14:paraId="341D7346" w14:textId="77777777" w:rsidR="009F25C6" w:rsidRPr="00F84743"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487"/>
        <w:gridCol w:w="2010"/>
        <w:gridCol w:w="1295"/>
        <w:gridCol w:w="1487"/>
        <w:gridCol w:w="2010"/>
        <w:gridCol w:w="1061"/>
      </w:tblGrid>
      <w:tr w:rsidR="00B91A98" w:rsidRPr="00F84743" w14:paraId="3456187C" w14:textId="77777777" w:rsidTr="00670BF1">
        <w:trPr>
          <w:jc w:val="center"/>
        </w:trPr>
        <w:tc>
          <w:tcPr>
            <w:tcW w:w="0" w:type="auto"/>
            <w:hideMark/>
          </w:tcPr>
          <w:p w14:paraId="68DC095D" w14:textId="77777777" w:rsidR="00B91A98" w:rsidRPr="00F84743" w:rsidRDefault="00B91A98" w:rsidP="00B91A9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lastRenderedPageBreak/>
              <w:t>Starter (gene1)</w:t>
            </w:r>
          </w:p>
        </w:tc>
        <w:tc>
          <w:tcPr>
            <w:tcW w:w="0" w:type="auto"/>
            <w:hideMark/>
          </w:tcPr>
          <w:p w14:paraId="5C6012D2" w14:textId="77777777" w:rsidR="00B91A98" w:rsidRPr="00F84743" w:rsidRDefault="00B91A98" w:rsidP="00B91A9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6CBEDA8D" w14:textId="77777777" w:rsidR="00B91A98" w:rsidRPr="00F84743" w:rsidRDefault="00B91A98" w:rsidP="00B91A9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760C1027" w14:textId="36DECF50" w:rsidR="00B91A98" w:rsidRDefault="00B91A98" w:rsidP="00B91A9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47D49BEF" w14:textId="25B74BDF" w:rsidR="00B91A98" w:rsidRPr="00D045A4" w:rsidRDefault="00B91A98" w:rsidP="00B91A98">
            <w:pPr>
              <w:jc w:val="center"/>
              <w:rPr>
                <w:rFonts w:ascii="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426EEBBA" w14:textId="77777777" w:rsidR="00B91A98" w:rsidRPr="00D045A4" w:rsidRDefault="00B91A98" w:rsidP="00B91A98">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B91A98" w:rsidRPr="00F84743" w14:paraId="48A69C42" w14:textId="77777777" w:rsidTr="00670BF1">
        <w:trPr>
          <w:jc w:val="center"/>
        </w:trPr>
        <w:tc>
          <w:tcPr>
            <w:tcW w:w="0" w:type="auto"/>
            <w:hideMark/>
          </w:tcPr>
          <w:p w14:paraId="65F625AF"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2F10A635"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2CC50DD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C1ED1F" w14:textId="397A809D"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tcPr>
          <w:p w14:paraId="11B27AA8" w14:textId="7039B8B3"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071841F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5CE0B816" w14:textId="77777777" w:rsidTr="00670BF1">
        <w:trPr>
          <w:jc w:val="center"/>
        </w:trPr>
        <w:tc>
          <w:tcPr>
            <w:tcW w:w="0" w:type="auto"/>
            <w:hideMark/>
          </w:tcPr>
          <w:p w14:paraId="3AC5646C"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1AA51E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E1526D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7636C2" w14:textId="608DB045"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601F963A" w14:textId="20A2D6A9"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36D3228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207B088F" w14:textId="77777777" w:rsidTr="00670BF1">
        <w:trPr>
          <w:jc w:val="center"/>
        </w:trPr>
        <w:tc>
          <w:tcPr>
            <w:tcW w:w="0" w:type="auto"/>
            <w:hideMark/>
          </w:tcPr>
          <w:p w14:paraId="3403076C"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7340957F"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0FB40C1F"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74CBB2" w14:textId="1EAEF134"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73B73D1C" w14:textId="0CF00B26"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57B04605"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4135D4E6" w14:textId="77777777" w:rsidTr="00670BF1">
        <w:trPr>
          <w:jc w:val="center"/>
        </w:trPr>
        <w:tc>
          <w:tcPr>
            <w:tcW w:w="0" w:type="auto"/>
            <w:hideMark/>
          </w:tcPr>
          <w:p w14:paraId="2B040827"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54B98E7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D9B6450"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9DC8E7E" w14:textId="415BEFD4"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6D532973" w14:textId="1B6D30C0"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2A6A0B07"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17B73B8A" w14:textId="77777777" w:rsidTr="00670BF1">
        <w:trPr>
          <w:jc w:val="center"/>
        </w:trPr>
        <w:tc>
          <w:tcPr>
            <w:tcW w:w="0" w:type="auto"/>
            <w:hideMark/>
          </w:tcPr>
          <w:p w14:paraId="49354EBA"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1D1A00E0"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09A059E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6FC950" w14:textId="18B40BCF"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tcPr>
          <w:p w14:paraId="528AECD6" w14:textId="0257C589"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36ACA15D" w14:textId="77777777" w:rsidR="00B91A98" w:rsidRPr="00F84743" w:rsidRDefault="00B91A98" w:rsidP="00B91A98">
            <w:pPr>
              <w:rPr>
                <w:rFonts w:ascii="Times New Roman" w:eastAsia="Times New Roman" w:hAnsi="Times New Roman" w:cs="Times New Roman"/>
                <w:sz w:val="20"/>
                <w:szCs w:val="20"/>
              </w:rPr>
            </w:pPr>
          </w:p>
        </w:tc>
      </w:tr>
      <w:tr w:rsidR="00B91A98" w:rsidRPr="00F84743" w14:paraId="1C3697F4" w14:textId="77777777" w:rsidTr="00670BF1">
        <w:trPr>
          <w:jc w:val="center"/>
        </w:trPr>
        <w:tc>
          <w:tcPr>
            <w:tcW w:w="0" w:type="auto"/>
            <w:hideMark/>
          </w:tcPr>
          <w:p w14:paraId="6B73CCEF"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5489E8AE"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49B03ECA"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CD92DF" w14:textId="0225EB7F" w:rsidR="00B91A98" w:rsidRPr="000A750E"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72882736" w14:textId="309A74BA" w:rsidR="00B91A98" w:rsidRPr="000A750E"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6C553747" w14:textId="77777777" w:rsidR="00B91A98" w:rsidRPr="000A750E" w:rsidRDefault="00B91A98" w:rsidP="00B91A98">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B91A98" w:rsidRPr="00F84743" w14:paraId="2653E1E0" w14:textId="77777777" w:rsidTr="00670BF1">
        <w:trPr>
          <w:jc w:val="center"/>
        </w:trPr>
        <w:tc>
          <w:tcPr>
            <w:tcW w:w="0" w:type="auto"/>
            <w:hideMark/>
          </w:tcPr>
          <w:p w14:paraId="75703A8A"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6D82A43C"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7E3856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19911D" w14:textId="3D66C776" w:rsidR="00B91A98" w:rsidRPr="000A750E"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21E0DD94" w14:textId="0AA9C3F3" w:rsidR="00B91A98" w:rsidRPr="000A750E"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4AA13AA6" w14:textId="77777777" w:rsidR="00B91A98" w:rsidRPr="000A750E" w:rsidRDefault="00B91A98" w:rsidP="00B91A98">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B91A98" w:rsidRPr="00F84743" w14:paraId="127CF40C" w14:textId="77777777" w:rsidTr="00670BF1">
        <w:trPr>
          <w:jc w:val="center"/>
        </w:trPr>
        <w:tc>
          <w:tcPr>
            <w:tcW w:w="0" w:type="auto"/>
            <w:hideMark/>
          </w:tcPr>
          <w:p w14:paraId="7B0D139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FB61B3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483EFB33"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1F5404" w14:textId="770667FD"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7BE704DA" w14:textId="1332C1B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68B2128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2C4DBD82" w14:textId="77777777" w:rsidTr="00670BF1">
        <w:trPr>
          <w:jc w:val="center"/>
        </w:trPr>
        <w:tc>
          <w:tcPr>
            <w:tcW w:w="0" w:type="auto"/>
            <w:hideMark/>
          </w:tcPr>
          <w:p w14:paraId="5EAB3CA3" w14:textId="77777777" w:rsidR="00B91A98" w:rsidRPr="00F84743"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 xml:space="preserve"> or EGF</w:t>
            </w:r>
          </w:p>
        </w:tc>
        <w:tc>
          <w:tcPr>
            <w:tcW w:w="0" w:type="auto"/>
            <w:hideMark/>
          </w:tcPr>
          <w:p w14:paraId="6A420F9B" w14:textId="77777777" w:rsidR="00B91A98" w:rsidRPr="00F84743"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035D97B6"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2E218C" w14:textId="1D3E456D" w:rsidR="00B91A98" w:rsidRPr="00322598"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 xml:space="preserve"> or EGF</w:t>
            </w:r>
          </w:p>
        </w:tc>
        <w:tc>
          <w:tcPr>
            <w:tcW w:w="0" w:type="auto"/>
          </w:tcPr>
          <w:p w14:paraId="7DC9CC26" w14:textId="2F9307E2" w:rsidR="00B91A98" w:rsidRPr="00322598"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tcPr>
          <w:p w14:paraId="41A9DB45" w14:textId="77777777" w:rsidR="00B91A98" w:rsidRPr="00322598" w:rsidRDefault="00B91A98" w:rsidP="00B91A98">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B91A98" w:rsidRPr="00F84743" w14:paraId="05744F96" w14:textId="77777777" w:rsidTr="00670BF1">
        <w:trPr>
          <w:jc w:val="center"/>
        </w:trPr>
        <w:tc>
          <w:tcPr>
            <w:tcW w:w="0" w:type="auto"/>
            <w:hideMark/>
          </w:tcPr>
          <w:p w14:paraId="3D6BFD18" w14:textId="77777777" w:rsidR="00B91A98" w:rsidRPr="00F84743"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72D94587"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144D34A5"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2CA1C8" w14:textId="08CF7629" w:rsidR="00B91A98" w:rsidRPr="00322598" w:rsidRDefault="00B91A98" w:rsidP="00B91A9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tcPr>
          <w:p w14:paraId="5C47411C" w14:textId="19F4AC08" w:rsidR="00B91A98" w:rsidRPr="00322598"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tcPr>
          <w:p w14:paraId="3499A5A4" w14:textId="77777777" w:rsidR="00B91A98" w:rsidRPr="00322598" w:rsidRDefault="00B91A98" w:rsidP="00B91A98">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B91A98" w:rsidRPr="00F84743" w14:paraId="7C3DB1BE" w14:textId="77777777" w:rsidTr="00670BF1">
        <w:trPr>
          <w:jc w:val="center"/>
        </w:trPr>
        <w:tc>
          <w:tcPr>
            <w:tcW w:w="0" w:type="auto"/>
            <w:hideMark/>
          </w:tcPr>
          <w:p w14:paraId="5A1DDA26"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4646C78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2461A38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103297" w14:textId="5B87CB8D"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tcPr>
          <w:p w14:paraId="6071921C" w14:textId="17295256"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7FFF326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1EAB187B" w14:textId="77777777" w:rsidTr="00670BF1">
        <w:trPr>
          <w:jc w:val="center"/>
        </w:trPr>
        <w:tc>
          <w:tcPr>
            <w:tcW w:w="0" w:type="auto"/>
            <w:hideMark/>
          </w:tcPr>
          <w:p w14:paraId="65D8D0DD"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49D19E74"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09B89EC3"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D340A7" w14:textId="23117236"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7D6404C8" w14:textId="00C4BE13"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01185CC1"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7037F179" w14:textId="77777777" w:rsidTr="00670BF1">
        <w:trPr>
          <w:jc w:val="center"/>
        </w:trPr>
        <w:tc>
          <w:tcPr>
            <w:tcW w:w="0" w:type="auto"/>
            <w:hideMark/>
          </w:tcPr>
          <w:p w14:paraId="24D6DB4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hideMark/>
          </w:tcPr>
          <w:p w14:paraId="61A75220"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B068C9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D02EE4" w14:textId="16BC8F89"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tcPr>
          <w:p w14:paraId="71A3E2D3" w14:textId="24E06BB1"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3741BE8D"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3B67B9FF" w14:textId="77777777" w:rsidTr="00670BF1">
        <w:trPr>
          <w:jc w:val="center"/>
        </w:trPr>
        <w:tc>
          <w:tcPr>
            <w:tcW w:w="0" w:type="auto"/>
            <w:hideMark/>
          </w:tcPr>
          <w:p w14:paraId="2D37AF63"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4C502954"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3A4E567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E5EF4AE" w14:textId="4726CD05"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tcPr>
          <w:p w14:paraId="7BDDB16A" w14:textId="6993E91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02EC398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58E6CA05" w14:textId="77777777" w:rsidTr="00670BF1">
        <w:trPr>
          <w:jc w:val="center"/>
        </w:trPr>
        <w:tc>
          <w:tcPr>
            <w:tcW w:w="0" w:type="auto"/>
            <w:hideMark/>
          </w:tcPr>
          <w:p w14:paraId="1557503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51AC4F80"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5A72CA53"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249951" w14:textId="4C37E846"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tcPr>
          <w:p w14:paraId="4D1A84DA" w14:textId="1F21D1D2"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0D678F07"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B91A98" w:rsidRPr="00F84743" w14:paraId="0D522681" w14:textId="77777777" w:rsidTr="00670BF1">
        <w:trPr>
          <w:jc w:val="center"/>
        </w:trPr>
        <w:tc>
          <w:tcPr>
            <w:tcW w:w="0" w:type="auto"/>
            <w:hideMark/>
          </w:tcPr>
          <w:p w14:paraId="28E110C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5D4DC93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0C2DD0F3"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6F98E9" w14:textId="60A8866B"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634A0326" w14:textId="0726AB28"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2967C736"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7F1F7F3D" w14:textId="77777777" w:rsidTr="00670BF1">
        <w:trPr>
          <w:jc w:val="center"/>
        </w:trPr>
        <w:tc>
          <w:tcPr>
            <w:tcW w:w="0" w:type="auto"/>
            <w:hideMark/>
          </w:tcPr>
          <w:p w14:paraId="239BEC1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2FBC33C6"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21B067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5F45BD" w14:textId="7180C89D"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1003126B" w14:textId="49F6CDD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60E65388"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91A98" w:rsidRPr="00F84743" w14:paraId="3C7E1CF1" w14:textId="77777777" w:rsidTr="00670BF1">
        <w:trPr>
          <w:jc w:val="center"/>
        </w:trPr>
        <w:tc>
          <w:tcPr>
            <w:tcW w:w="0" w:type="auto"/>
            <w:hideMark/>
          </w:tcPr>
          <w:p w14:paraId="76614A8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0D74471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40D87D3F"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8C0C37" w14:textId="660839A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6EBD73BE" w14:textId="6498B0A1"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tcPr>
          <w:p w14:paraId="750E3116" w14:textId="77777777" w:rsidR="00B91A98" w:rsidRPr="00F84743" w:rsidRDefault="00B91A98" w:rsidP="00B91A98">
            <w:pPr>
              <w:rPr>
                <w:rFonts w:ascii="Times New Roman" w:eastAsia="Times New Roman" w:hAnsi="Times New Roman" w:cs="Times New Roman"/>
                <w:sz w:val="20"/>
                <w:szCs w:val="20"/>
              </w:rPr>
            </w:pPr>
          </w:p>
        </w:tc>
      </w:tr>
      <w:tr w:rsidR="00B91A98" w:rsidRPr="00F84743" w14:paraId="2A7AA572" w14:textId="77777777" w:rsidTr="00670BF1">
        <w:trPr>
          <w:jc w:val="center"/>
        </w:trPr>
        <w:tc>
          <w:tcPr>
            <w:tcW w:w="0" w:type="auto"/>
            <w:hideMark/>
          </w:tcPr>
          <w:p w14:paraId="4D291E7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D81CD8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7B6DD9B"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2FE8FB" w14:textId="7D92A65C"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4A09E8D5" w14:textId="7E05208A"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tcPr>
          <w:p w14:paraId="793612C2" w14:textId="77777777" w:rsidR="00B91A98" w:rsidRPr="00F84743" w:rsidRDefault="00B91A98" w:rsidP="00B91A98">
            <w:pPr>
              <w:rPr>
                <w:rFonts w:ascii="Times New Roman" w:eastAsia="Times New Roman" w:hAnsi="Times New Roman" w:cs="Times New Roman"/>
                <w:sz w:val="20"/>
                <w:szCs w:val="20"/>
              </w:rPr>
            </w:pPr>
          </w:p>
        </w:tc>
      </w:tr>
      <w:tr w:rsidR="00B91A98" w:rsidRPr="00F84743" w14:paraId="4652E3F1" w14:textId="77777777" w:rsidTr="00670BF1">
        <w:trPr>
          <w:jc w:val="center"/>
        </w:trPr>
        <w:tc>
          <w:tcPr>
            <w:tcW w:w="0" w:type="auto"/>
            <w:hideMark/>
          </w:tcPr>
          <w:p w14:paraId="3E29E1C1"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7C66CB2"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4244E2B9" w14:textId="77777777"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EEF5E24" w14:textId="0D66324F"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3FFB874F" w14:textId="24A4AD82" w:rsidR="00B91A98" w:rsidRPr="00F84743" w:rsidRDefault="00B91A98" w:rsidP="00B91A9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tcPr>
          <w:p w14:paraId="2F82C1D5" w14:textId="77777777" w:rsidR="00B91A98" w:rsidRPr="00F84743" w:rsidRDefault="00B91A98" w:rsidP="00B91A98">
            <w:pPr>
              <w:rPr>
                <w:rFonts w:ascii="Times New Roman" w:eastAsia="Times New Roman" w:hAnsi="Times New Roman" w:cs="Times New Roman"/>
                <w:sz w:val="20"/>
                <w:szCs w:val="20"/>
              </w:rPr>
            </w:pPr>
          </w:p>
        </w:tc>
      </w:tr>
    </w:tbl>
    <w:p w14:paraId="74FF6D0A" w14:textId="77777777" w:rsidR="009F25C6" w:rsidRPr="00E06907" w:rsidRDefault="009F25C6" w:rsidP="009F25C6">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F25C6" w:rsidRPr="00E06907" w14:paraId="403A3AF2" w14:textId="77777777" w:rsidTr="00670BF1">
        <w:tc>
          <w:tcPr>
            <w:tcW w:w="0" w:type="auto"/>
            <w:hideMark/>
          </w:tcPr>
          <w:p w14:paraId="06070655"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568A9B5B"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E76DFE8"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17885B2"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17ADE345"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04F48D3C"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34DAEEFE"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E0F68F4"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9F25C6" w:rsidRPr="00E06907" w14:paraId="1F76875D" w14:textId="77777777" w:rsidTr="00670BF1">
        <w:tc>
          <w:tcPr>
            <w:tcW w:w="0" w:type="auto"/>
            <w:hideMark/>
          </w:tcPr>
          <w:p w14:paraId="14F43BB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78A4BC1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62D0B6E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C0612E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00F6D2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3ADC219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A01EB0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26A1924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9F25C6" w:rsidRPr="00E06907" w14:paraId="0729218F" w14:textId="77777777" w:rsidTr="00670BF1">
        <w:tc>
          <w:tcPr>
            <w:tcW w:w="0" w:type="auto"/>
            <w:hideMark/>
          </w:tcPr>
          <w:p w14:paraId="2133CA2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5ADE61E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205EB5C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6C718656"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5A3B7DA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3750B64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2E6E961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6381D72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9F25C6" w:rsidRPr="00E06907" w14:paraId="63BB755B" w14:textId="77777777" w:rsidTr="00670BF1">
        <w:tc>
          <w:tcPr>
            <w:tcW w:w="0" w:type="auto"/>
            <w:hideMark/>
          </w:tcPr>
          <w:p w14:paraId="4FF92B9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250AF68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309FB63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7A1E1F6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70A811A0"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AB92B8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2CC78C06"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E537BA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9F25C6" w:rsidRPr="00E06907" w14:paraId="4A12A0D4" w14:textId="77777777" w:rsidTr="00670BF1">
        <w:tc>
          <w:tcPr>
            <w:tcW w:w="0" w:type="auto"/>
            <w:hideMark/>
          </w:tcPr>
          <w:p w14:paraId="29920D2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631097D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E9E1629"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61C4CA74"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5597C0B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39CA3BD9"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1E66D33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69C1C79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47B0CEF7" w14:textId="77777777" w:rsidR="009F25C6" w:rsidRPr="006C671F" w:rsidRDefault="009F25C6" w:rsidP="009F25C6">
      <w:pPr>
        <w:jc w:val="both"/>
        <w:rPr>
          <w:rFonts w:ascii="Times New Roman" w:hAnsi="Times New Roman" w:cs="Times New Roman"/>
          <w:i/>
          <w:iCs/>
          <w:sz w:val="24"/>
          <w:szCs w:val="24"/>
        </w:rPr>
      </w:pPr>
    </w:p>
    <w:p w14:paraId="6500AD6C" w14:textId="77777777" w:rsidR="009F25C6" w:rsidRDefault="009F25C6" w:rsidP="009F25C6">
      <w:pPr>
        <w:jc w:val="center"/>
        <w:rPr>
          <w:rFonts w:ascii="Times New Roman" w:hAnsi="Times New Roman" w:cs="Times New Roman"/>
          <w:i/>
          <w:iCs/>
          <w:sz w:val="24"/>
          <w:szCs w:val="24"/>
        </w:rPr>
      </w:pPr>
    </w:p>
    <w:p w14:paraId="660A0450" w14:textId="77777777" w:rsidR="009F25C6" w:rsidRDefault="009F25C6" w:rsidP="009F25C6">
      <w:pPr>
        <w:jc w:val="center"/>
        <w:rPr>
          <w:rFonts w:ascii="Times New Roman" w:hAnsi="Times New Roman" w:cs="Times New Roman"/>
          <w:i/>
          <w:iCs/>
          <w:sz w:val="24"/>
          <w:szCs w:val="24"/>
        </w:rPr>
      </w:pPr>
    </w:p>
    <w:p w14:paraId="29546979" w14:textId="77777777" w:rsidR="009F25C6" w:rsidRDefault="009F25C6" w:rsidP="009F25C6">
      <w:pPr>
        <w:jc w:val="center"/>
        <w:rPr>
          <w:rFonts w:ascii="Times New Roman" w:hAnsi="Times New Roman" w:cs="Times New Roman"/>
          <w:i/>
          <w:iCs/>
          <w:sz w:val="24"/>
          <w:szCs w:val="24"/>
        </w:rPr>
      </w:pPr>
    </w:p>
    <w:p w14:paraId="265F1CD4" w14:textId="77777777" w:rsidR="009F25C6" w:rsidRDefault="009F25C6" w:rsidP="009F25C6">
      <w:pPr>
        <w:jc w:val="center"/>
        <w:rPr>
          <w:rFonts w:ascii="Times New Roman" w:hAnsi="Times New Roman" w:cs="Times New Roman"/>
          <w:i/>
          <w:iCs/>
          <w:sz w:val="24"/>
          <w:szCs w:val="24"/>
        </w:rPr>
      </w:pPr>
    </w:p>
    <w:p w14:paraId="29E1AAA3" w14:textId="77777777" w:rsidR="009F25C6" w:rsidRDefault="009F25C6" w:rsidP="009F25C6">
      <w:pPr>
        <w:jc w:val="center"/>
        <w:rPr>
          <w:rFonts w:ascii="Times New Roman" w:hAnsi="Times New Roman" w:cs="Times New Roman"/>
          <w:i/>
          <w:iCs/>
          <w:sz w:val="24"/>
          <w:szCs w:val="24"/>
        </w:rPr>
      </w:pPr>
    </w:p>
    <w:p w14:paraId="515BFCD7" w14:textId="77777777" w:rsidR="009F25C6" w:rsidRPr="00F84743"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48</w:t>
      </w:r>
    </w:p>
    <w:tbl>
      <w:tblPr>
        <w:tblStyle w:val="TableGrid"/>
        <w:tblW w:w="0" w:type="auto"/>
        <w:jc w:val="center"/>
        <w:tblLook w:val="04A0" w:firstRow="1" w:lastRow="0" w:firstColumn="1" w:lastColumn="0" w:noHBand="0" w:noVBand="1"/>
      </w:tblPr>
      <w:tblGrid>
        <w:gridCol w:w="1757"/>
        <w:gridCol w:w="1740"/>
        <w:gridCol w:w="1295"/>
        <w:gridCol w:w="1757"/>
        <w:gridCol w:w="1740"/>
        <w:gridCol w:w="1061"/>
      </w:tblGrid>
      <w:tr w:rsidR="00783119" w:rsidRPr="00F84743" w14:paraId="1BE8CC8E" w14:textId="77777777" w:rsidTr="00670BF1">
        <w:trPr>
          <w:jc w:val="center"/>
        </w:trPr>
        <w:tc>
          <w:tcPr>
            <w:tcW w:w="0" w:type="auto"/>
            <w:hideMark/>
          </w:tcPr>
          <w:p w14:paraId="50FFA4D6" w14:textId="77777777" w:rsidR="00783119" w:rsidRPr="00F84743" w:rsidRDefault="00783119" w:rsidP="0078311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A6392AF" w14:textId="77777777" w:rsidR="00783119" w:rsidRPr="00F84743" w:rsidRDefault="00783119" w:rsidP="0078311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FF47D2" w14:textId="77777777" w:rsidR="00783119" w:rsidRPr="00F84743" w:rsidRDefault="00783119" w:rsidP="0078311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2A0E516" w14:textId="099705A4" w:rsidR="00783119" w:rsidRDefault="00783119" w:rsidP="0078311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51815B53" w14:textId="4461607D" w:rsidR="00783119" w:rsidRPr="00D045A4" w:rsidRDefault="00783119" w:rsidP="00783119">
            <w:pPr>
              <w:jc w:val="center"/>
              <w:rPr>
                <w:rFonts w:ascii="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6A99734A" w14:textId="77777777" w:rsidR="00783119" w:rsidRPr="00D045A4" w:rsidRDefault="00783119" w:rsidP="00783119">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783119" w:rsidRPr="00F84743" w14:paraId="1EDEA24F" w14:textId="77777777" w:rsidTr="00670BF1">
        <w:trPr>
          <w:jc w:val="center"/>
        </w:trPr>
        <w:tc>
          <w:tcPr>
            <w:tcW w:w="0" w:type="auto"/>
            <w:hideMark/>
          </w:tcPr>
          <w:p w14:paraId="4CFC21ED"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FAE5FBB"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F9B7295"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8A4F02" w14:textId="5741C09C"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5F05C808" w14:textId="1086FD36"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7BD7BF9B" w14:textId="77777777" w:rsidR="00783119" w:rsidRPr="00F84743" w:rsidRDefault="00783119" w:rsidP="00783119">
            <w:pPr>
              <w:rPr>
                <w:rFonts w:ascii="Times New Roman" w:eastAsia="Times New Roman" w:hAnsi="Times New Roman" w:cs="Times New Roman"/>
                <w:sz w:val="20"/>
                <w:szCs w:val="20"/>
              </w:rPr>
            </w:pPr>
          </w:p>
        </w:tc>
      </w:tr>
      <w:tr w:rsidR="00783119" w:rsidRPr="00F84743" w14:paraId="2EC67BCC" w14:textId="77777777" w:rsidTr="00670BF1">
        <w:trPr>
          <w:jc w:val="center"/>
        </w:trPr>
        <w:tc>
          <w:tcPr>
            <w:tcW w:w="0" w:type="auto"/>
            <w:hideMark/>
          </w:tcPr>
          <w:p w14:paraId="5E05740F"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42489B"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3E81E0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5B8CA9" w14:textId="6F65D8CA"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563026D4" w14:textId="35CFD1EF"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104E8163"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3196353E" w14:textId="77777777" w:rsidTr="00670BF1">
        <w:trPr>
          <w:jc w:val="center"/>
        </w:trPr>
        <w:tc>
          <w:tcPr>
            <w:tcW w:w="0" w:type="auto"/>
            <w:hideMark/>
          </w:tcPr>
          <w:p w14:paraId="0F8809DE"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0EF4B6F"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72DCD99"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ED23D3" w14:textId="4D85F499"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9842F31" w14:textId="17E83500"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4F1346F6"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04F1FBA5" w14:textId="77777777" w:rsidTr="00670BF1">
        <w:trPr>
          <w:jc w:val="center"/>
        </w:trPr>
        <w:tc>
          <w:tcPr>
            <w:tcW w:w="0" w:type="auto"/>
            <w:hideMark/>
          </w:tcPr>
          <w:p w14:paraId="6A85583F"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8976917"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03A7690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31410D" w14:textId="11E03110"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75995B79" w14:textId="60C6EFBA"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1757234D"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3C47B557" w14:textId="77777777" w:rsidTr="00670BF1">
        <w:trPr>
          <w:jc w:val="center"/>
        </w:trPr>
        <w:tc>
          <w:tcPr>
            <w:tcW w:w="0" w:type="auto"/>
            <w:hideMark/>
          </w:tcPr>
          <w:p w14:paraId="524FA50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47B17AB"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1147ED51"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062CE7D" w14:textId="33E21D33"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0998664F" w14:textId="4AC8179B"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36999075"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2944E977" w14:textId="77777777" w:rsidTr="00670BF1">
        <w:trPr>
          <w:jc w:val="center"/>
        </w:trPr>
        <w:tc>
          <w:tcPr>
            <w:tcW w:w="0" w:type="auto"/>
            <w:hideMark/>
          </w:tcPr>
          <w:p w14:paraId="2604A67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1B731799"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95CFF6E"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7F24BB" w14:textId="793E6DB9"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2B0F92B" w14:textId="1C0903DD"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6A53BB4A" w14:textId="77777777" w:rsidR="00783119" w:rsidRPr="00F84743" w:rsidRDefault="00783119" w:rsidP="00783119">
            <w:pPr>
              <w:rPr>
                <w:rFonts w:ascii="Times New Roman" w:eastAsia="Times New Roman" w:hAnsi="Times New Roman" w:cs="Times New Roman"/>
                <w:sz w:val="20"/>
                <w:szCs w:val="20"/>
              </w:rPr>
            </w:pPr>
          </w:p>
        </w:tc>
      </w:tr>
      <w:tr w:rsidR="00783119" w:rsidRPr="00F84743" w14:paraId="0CA0215D" w14:textId="77777777" w:rsidTr="00670BF1">
        <w:trPr>
          <w:jc w:val="center"/>
        </w:trPr>
        <w:tc>
          <w:tcPr>
            <w:tcW w:w="0" w:type="auto"/>
            <w:hideMark/>
          </w:tcPr>
          <w:p w14:paraId="53BD3D11"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1DDC8FEB"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189DC93"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16E91C" w14:textId="331EA479"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50F9C564" w14:textId="3998860E"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9166EAA"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1F451C37" w14:textId="77777777" w:rsidTr="00670BF1">
        <w:trPr>
          <w:jc w:val="center"/>
        </w:trPr>
        <w:tc>
          <w:tcPr>
            <w:tcW w:w="0" w:type="auto"/>
            <w:hideMark/>
          </w:tcPr>
          <w:p w14:paraId="762CA9B3"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2A772BB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38D4F6B4"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481AE4" w14:textId="76394A42"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D3C753F" w14:textId="298F6A6D"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tcPr>
          <w:p w14:paraId="336AB240"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771316BF" w14:textId="77777777" w:rsidTr="00670BF1">
        <w:trPr>
          <w:jc w:val="center"/>
        </w:trPr>
        <w:tc>
          <w:tcPr>
            <w:tcW w:w="0" w:type="auto"/>
            <w:hideMark/>
          </w:tcPr>
          <w:p w14:paraId="39583117"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0760014C"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1E6E1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EDAD8E6" w14:textId="618E12DE"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tcPr>
          <w:p w14:paraId="7CBF9FE1" w14:textId="4055309D" w:rsidR="00783119" w:rsidRPr="00B764AF"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5E658102" w14:textId="77777777" w:rsidR="00783119" w:rsidRPr="00B764AF"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783119" w:rsidRPr="00F84743" w14:paraId="7B7AA72A" w14:textId="77777777" w:rsidTr="00670BF1">
        <w:trPr>
          <w:jc w:val="center"/>
        </w:trPr>
        <w:tc>
          <w:tcPr>
            <w:tcW w:w="0" w:type="auto"/>
            <w:hideMark/>
          </w:tcPr>
          <w:p w14:paraId="325C823E"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21FD4AE2"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D2E8916"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AFE46B3" w14:textId="1F36C530" w:rsidR="00783119" w:rsidRPr="008C79DC"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tcPr>
          <w:p w14:paraId="47EB07AF" w14:textId="544B65CE" w:rsidR="00783119" w:rsidRPr="00B764AF"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1E92A96E" w14:textId="77777777" w:rsidR="00783119" w:rsidRPr="00B764AF" w:rsidRDefault="00783119" w:rsidP="00783119">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783119" w:rsidRPr="00F84743" w14:paraId="7B30EF7C" w14:textId="77777777" w:rsidTr="00670BF1">
        <w:trPr>
          <w:jc w:val="center"/>
        </w:trPr>
        <w:tc>
          <w:tcPr>
            <w:tcW w:w="0" w:type="auto"/>
            <w:hideMark/>
          </w:tcPr>
          <w:p w14:paraId="2B6BFE0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hideMark/>
          </w:tcPr>
          <w:p w14:paraId="68FD317A"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45FF47A"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AD6F74E" w14:textId="2C1BB803" w:rsidR="00783119" w:rsidRPr="008C79DC"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tcPr>
          <w:p w14:paraId="63DA2DCC" w14:textId="45A135E5" w:rsidR="00783119" w:rsidRPr="008C79DC"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441BD7C1" w14:textId="77777777" w:rsidR="00783119" w:rsidRPr="008C79DC" w:rsidRDefault="00783119" w:rsidP="00783119">
            <w:pPr>
              <w:rPr>
                <w:rFonts w:ascii="Times New Roman" w:eastAsia="Times New Roman" w:hAnsi="Times New Roman" w:cs="Times New Roman"/>
                <w:sz w:val="20"/>
                <w:szCs w:val="20"/>
              </w:rPr>
            </w:pPr>
          </w:p>
        </w:tc>
      </w:tr>
      <w:tr w:rsidR="00783119" w:rsidRPr="00F84743" w14:paraId="5CD042CE" w14:textId="77777777" w:rsidTr="00670BF1">
        <w:trPr>
          <w:jc w:val="center"/>
        </w:trPr>
        <w:tc>
          <w:tcPr>
            <w:tcW w:w="0" w:type="auto"/>
            <w:hideMark/>
          </w:tcPr>
          <w:p w14:paraId="1F60693A"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50B18F3D"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6D107B4"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6261AC0" w14:textId="3851690B"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tcPr>
          <w:p w14:paraId="7EDCDE09" w14:textId="26378F42"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A3EF880" w14:textId="77777777" w:rsidR="00783119" w:rsidRPr="00F84743" w:rsidRDefault="00783119" w:rsidP="00783119">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r>
      <w:tr w:rsidR="00783119" w:rsidRPr="00F84743" w14:paraId="2FBA84F5" w14:textId="77777777" w:rsidTr="00670BF1">
        <w:trPr>
          <w:jc w:val="center"/>
        </w:trPr>
        <w:tc>
          <w:tcPr>
            <w:tcW w:w="0" w:type="auto"/>
            <w:hideMark/>
          </w:tcPr>
          <w:p w14:paraId="3C9FBFDD"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579051C2"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69D5C76"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24CD9E1" w14:textId="06A9D664"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tcPr>
          <w:p w14:paraId="694F6AC5" w14:textId="57E1B123"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6C00632"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783119" w:rsidRPr="00F84743" w14:paraId="40F0009F" w14:textId="77777777" w:rsidTr="00670BF1">
        <w:trPr>
          <w:jc w:val="center"/>
        </w:trPr>
        <w:tc>
          <w:tcPr>
            <w:tcW w:w="0" w:type="auto"/>
            <w:hideMark/>
          </w:tcPr>
          <w:p w14:paraId="218B67D9"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7C1BB630"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4E293EC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78ED6FB" w14:textId="5105D4A9"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tcPr>
          <w:p w14:paraId="6DDA3FF6" w14:textId="67BC331B"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68D4A5F8"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783119" w:rsidRPr="00F84743" w14:paraId="2C535F11" w14:textId="77777777" w:rsidTr="00670BF1">
        <w:trPr>
          <w:jc w:val="center"/>
        </w:trPr>
        <w:tc>
          <w:tcPr>
            <w:tcW w:w="0" w:type="auto"/>
            <w:hideMark/>
          </w:tcPr>
          <w:p w14:paraId="5254B252"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1649D679"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29B59BE7"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23FFAB" w14:textId="3A01793C"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tcPr>
          <w:p w14:paraId="2F143BAF" w14:textId="1A38E6D8"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tcPr>
          <w:p w14:paraId="36426617"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783119" w:rsidRPr="00F84743" w14:paraId="422CBDF8" w14:textId="77777777" w:rsidTr="00670BF1">
        <w:trPr>
          <w:jc w:val="center"/>
        </w:trPr>
        <w:tc>
          <w:tcPr>
            <w:tcW w:w="0" w:type="auto"/>
            <w:hideMark/>
          </w:tcPr>
          <w:p w14:paraId="1572D96F"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720C2B06"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57DB6BC1" w14:textId="77777777"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EB90A14" w14:textId="5F822236"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tcPr>
          <w:p w14:paraId="1BC4AB10" w14:textId="1E675AF8" w:rsidR="00783119" w:rsidRPr="00F84743" w:rsidRDefault="00783119" w:rsidP="0078311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tcPr>
          <w:p w14:paraId="62E339C9" w14:textId="77777777" w:rsidR="00783119" w:rsidRPr="00F84743" w:rsidRDefault="00783119" w:rsidP="00783119">
            <w:pPr>
              <w:rPr>
                <w:rFonts w:ascii="Times New Roman" w:eastAsia="Times New Roman" w:hAnsi="Times New Roman" w:cs="Times New Roman"/>
                <w:sz w:val="20"/>
                <w:szCs w:val="20"/>
              </w:rPr>
            </w:pPr>
          </w:p>
        </w:tc>
      </w:tr>
    </w:tbl>
    <w:p w14:paraId="4980A6CA" w14:textId="77777777" w:rsidR="009F25C6" w:rsidRPr="00E06907"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9F25C6" w:rsidRPr="00E06907" w14:paraId="5B5F05C2" w14:textId="77777777" w:rsidTr="00670BF1">
        <w:tc>
          <w:tcPr>
            <w:tcW w:w="0" w:type="auto"/>
            <w:hideMark/>
          </w:tcPr>
          <w:p w14:paraId="678B6919"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A4BDC7D"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7B56A3A3"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5D0AA90"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12C2403"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56E6ECA"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389D2435"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F82E383"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9F25C6" w:rsidRPr="00E06907" w14:paraId="25D34D0C" w14:textId="77777777" w:rsidTr="00670BF1">
        <w:tc>
          <w:tcPr>
            <w:tcW w:w="0" w:type="auto"/>
            <w:hideMark/>
          </w:tcPr>
          <w:p w14:paraId="676CD65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5567B2E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64725F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7287D9E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0BF721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B87FFD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1B6DE89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6281BA4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9F25C6" w:rsidRPr="00E06907" w14:paraId="42A6D823" w14:textId="77777777" w:rsidTr="00670BF1">
        <w:tc>
          <w:tcPr>
            <w:tcW w:w="0" w:type="auto"/>
            <w:hideMark/>
          </w:tcPr>
          <w:p w14:paraId="363F7B6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3C6D3704"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4E47B2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C566EA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6AE0A9F4"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7E4DDF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32233A66"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0C841859"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9F25C6" w:rsidRPr="00E06907" w14:paraId="409EE46C" w14:textId="77777777" w:rsidTr="00670BF1">
        <w:tc>
          <w:tcPr>
            <w:tcW w:w="0" w:type="auto"/>
            <w:hideMark/>
          </w:tcPr>
          <w:p w14:paraId="15BE8D56"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4A40CED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334B191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630D85A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8CD47C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1646D37E"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362C3F79"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5A8BCF5C"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9F25C6" w:rsidRPr="00E06907" w14:paraId="0CF85E32" w14:textId="77777777" w:rsidTr="00670BF1">
        <w:tc>
          <w:tcPr>
            <w:tcW w:w="0" w:type="auto"/>
            <w:hideMark/>
          </w:tcPr>
          <w:p w14:paraId="2AADE192"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6BB36BD0"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5D3BF93B"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0D53136"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DCDCA3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0AD3ABE0"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57568A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343C6B97"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2F424B94" w14:textId="77777777" w:rsidR="009F25C6" w:rsidRPr="006C671F" w:rsidRDefault="009F25C6" w:rsidP="009F25C6">
      <w:pPr>
        <w:jc w:val="both"/>
        <w:rPr>
          <w:rFonts w:ascii="Times New Roman" w:hAnsi="Times New Roman" w:cs="Times New Roman"/>
          <w:i/>
          <w:iCs/>
          <w:sz w:val="24"/>
          <w:szCs w:val="24"/>
        </w:rPr>
      </w:pPr>
    </w:p>
    <w:p w14:paraId="1D5A3513" w14:textId="77777777" w:rsidR="009F25C6" w:rsidRDefault="009F25C6" w:rsidP="009F25C6">
      <w:pPr>
        <w:jc w:val="center"/>
        <w:rPr>
          <w:rFonts w:ascii="Times New Roman" w:hAnsi="Times New Roman" w:cs="Times New Roman"/>
          <w:i/>
          <w:iCs/>
          <w:sz w:val="24"/>
          <w:szCs w:val="24"/>
        </w:rPr>
      </w:pPr>
    </w:p>
    <w:p w14:paraId="28B2D83F" w14:textId="77777777" w:rsidR="009F25C6" w:rsidRDefault="009F25C6" w:rsidP="009F25C6">
      <w:pPr>
        <w:jc w:val="center"/>
        <w:rPr>
          <w:rFonts w:ascii="Times New Roman" w:hAnsi="Times New Roman" w:cs="Times New Roman"/>
          <w:i/>
          <w:iCs/>
          <w:sz w:val="24"/>
          <w:szCs w:val="24"/>
        </w:rPr>
      </w:pPr>
    </w:p>
    <w:p w14:paraId="701EA128" w14:textId="77777777" w:rsidR="009F25C6" w:rsidRDefault="009F25C6" w:rsidP="009F25C6">
      <w:pPr>
        <w:jc w:val="center"/>
        <w:rPr>
          <w:rFonts w:ascii="Times New Roman" w:hAnsi="Times New Roman" w:cs="Times New Roman"/>
          <w:i/>
          <w:iCs/>
          <w:sz w:val="24"/>
          <w:szCs w:val="24"/>
        </w:rPr>
      </w:pPr>
    </w:p>
    <w:p w14:paraId="6219652E" w14:textId="77777777" w:rsidR="009F25C6" w:rsidRDefault="009F25C6" w:rsidP="009F25C6">
      <w:pPr>
        <w:jc w:val="center"/>
        <w:rPr>
          <w:rFonts w:ascii="Times New Roman" w:hAnsi="Times New Roman" w:cs="Times New Roman"/>
          <w:i/>
          <w:iCs/>
          <w:sz w:val="24"/>
          <w:szCs w:val="24"/>
        </w:rPr>
      </w:pPr>
    </w:p>
    <w:p w14:paraId="034B740D" w14:textId="77777777" w:rsidR="009F25C6" w:rsidRDefault="009F25C6" w:rsidP="009F25C6">
      <w:pPr>
        <w:jc w:val="center"/>
        <w:rPr>
          <w:rFonts w:ascii="Times New Roman" w:hAnsi="Times New Roman" w:cs="Times New Roman"/>
          <w:i/>
          <w:iCs/>
          <w:sz w:val="24"/>
          <w:szCs w:val="24"/>
        </w:rPr>
      </w:pPr>
    </w:p>
    <w:p w14:paraId="00AFBE24" w14:textId="77777777" w:rsidR="009F25C6" w:rsidRDefault="009F25C6" w:rsidP="009F25C6">
      <w:pPr>
        <w:jc w:val="center"/>
        <w:rPr>
          <w:rFonts w:ascii="Times New Roman" w:hAnsi="Times New Roman" w:cs="Times New Roman"/>
          <w:i/>
          <w:iCs/>
          <w:sz w:val="24"/>
          <w:szCs w:val="24"/>
        </w:rPr>
      </w:pPr>
    </w:p>
    <w:p w14:paraId="711E0D05" w14:textId="77777777" w:rsidR="009F25C6" w:rsidRDefault="009F25C6" w:rsidP="009F25C6">
      <w:pPr>
        <w:jc w:val="center"/>
        <w:rPr>
          <w:rFonts w:ascii="Times New Roman" w:hAnsi="Times New Roman" w:cs="Times New Roman"/>
          <w:i/>
          <w:iCs/>
          <w:sz w:val="24"/>
          <w:szCs w:val="24"/>
        </w:rPr>
      </w:pPr>
    </w:p>
    <w:p w14:paraId="28E67485" w14:textId="77777777" w:rsidR="009F25C6" w:rsidRDefault="009F25C6" w:rsidP="009F25C6">
      <w:pPr>
        <w:jc w:val="center"/>
        <w:rPr>
          <w:rFonts w:ascii="Times New Roman" w:hAnsi="Times New Roman" w:cs="Times New Roman"/>
          <w:i/>
          <w:iCs/>
          <w:sz w:val="24"/>
          <w:szCs w:val="24"/>
        </w:rPr>
      </w:pPr>
    </w:p>
    <w:p w14:paraId="2C10D4C8" w14:textId="77777777" w:rsidR="009F25C6" w:rsidRDefault="009F25C6" w:rsidP="009F25C6">
      <w:pPr>
        <w:jc w:val="center"/>
        <w:rPr>
          <w:rFonts w:ascii="Times New Roman" w:hAnsi="Times New Roman" w:cs="Times New Roman"/>
          <w:i/>
          <w:iCs/>
          <w:sz w:val="24"/>
          <w:szCs w:val="24"/>
        </w:rPr>
      </w:pPr>
    </w:p>
    <w:p w14:paraId="1CBFB48E"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017E7266" w14:textId="77777777" w:rsidR="009F25C6" w:rsidRPr="00172216" w:rsidRDefault="009F25C6" w:rsidP="009F25C6">
      <w:pPr>
        <w:jc w:val="both"/>
        <w:rPr>
          <w:rFonts w:ascii="Times New Roman" w:hAnsi="Times New Roman" w:cs="Times New Roman"/>
          <w:i/>
          <w:iCs/>
          <w:sz w:val="24"/>
          <w:szCs w:val="24"/>
        </w:rPr>
      </w:pPr>
    </w:p>
    <w:tbl>
      <w:tblPr>
        <w:tblStyle w:val="TableGrid"/>
        <w:tblW w:w="10468" w:type="dxa"/>
        <w:tblInd w:w="-5" w:type="dxa"/>
        <w:tblLook w:val="04A0" w:firstRow="1" w:lastRow="0" w:firstColumn="1" w:lastColumn="0" w:noHBand="0" w:noVBand="1"/>
      </w:tblPr>
      <w:tblGrid>
        <w:gridCol w:w="2028"/>
        <w:gridCol w:w="2028"/>
        <w:gridCol w:w="1295"/>
        <w:gridCol w:w="2028"/>
        <w:gridCol w:w="2028"/>
        <w:gridCol w:w="1061"/>
      </w:tblGrid>
      <w:tr w:rsidR="008D0F69" w:rsidRPr="00F84743" w14:paraId="5ED9E791" w14:textId="77777777" w:rsidTr="008D0F69">
        <w:trPr>
          <w:trHeight w:val="471"/>
        </w:trPr>
        <w:tc>
          <w:tcPr>
            <w:tcW w:w="0" w:type="auto"/>
            <w:hideMark/>
          </w:tcPr>
          <w:p w14:paraId="6AF7591E" w14:textId="77777777" w:rsidR="008D0F69" w:rsidRPr="00F84743" w:rsidRDefault="008D0F69" w:rsidP="008D0F6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E22B83B" w14:textId="77777777" w:rsidR="008D0F69" w:rsidRPr="00F84743" w:rsidRDefault="008D0F69" w:rsidP="008D0F6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050276D8" w14:textId="77777777" w:rsidR="008D0F69" w:rsidRPr="00F84743" w:rsidRDefault="008D0F69" w:rsidP="008D0F6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75BB41BB" w14:textId="5435527D" w:rsidR="008D0F69" w:rsidRDefault="008D0F69" w:rsidP="008D0F69">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2BD58817" w14:textId="51BB4D66" w:rsidR="008D0F69" w:rsidRPr="00D045A4" w:rsidRDefault="008D0F69" w:rsidP="008D0F69">
            <w:pPr>
              <w:jc w:val="center"/>
              <w:rPr>
                <w:rFonts w:ascii="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39D29639" w14:textId="77777777" w:rsidR="008D0F69" w:rsidRPr="00D045A4" w:rsidRDefault="008D0F69" w:rsidP="008D0F69">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8D0F69" w:rsidRPr="00F84743" w14:paraId="03348301" w14:textId="77777777" w:rsidTr="008D0F69">
        <w:trPr>
          <w:trHeight w:val="459"/>
        </w:trPr>
        <w:tc>
          <w:tcPr>
            <w:tcW w:w="0" w:type="auto"/>
            <w:hideMark/>
          </w:tcPr>
          <w:p w14:paraId="68957DDD"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4A0A7F78"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FC905EC"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5D0359" w14:textId="0C0507B5"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70563243" w14:textId="40CED12D" w:rsidR="008D0F69" w:rsidRPr="00EB6651"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35D338BD" w14:textId="77777777" w:rsidR="008D0F69" w:rsidRPr="00EB6651" w:rsidRDefault="008D0F69" w:rsidP="008D0F69">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8D0F69" w:rsidRPr="00F84743" w14:paraId="3DBE613F" w14:textId="77777777" w:rsidTr="008D0F69">
        <w:trPr>
          <w:trHeight w:val="471"/>
        </w:trPr>
        <w:tc>
          <w:tcPr>
            <w:tcW w:w="0" w:type="auto"/>
            <w:hideMark/>
          </w:tcPr>
          <w:p w14:paraId="109276C3"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DE2CF90"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6141A50C"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BBC61D0" w14:textId="59C22782"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550123E8" w14:textId="2C3D5720" w:rsidR="008D0F69" w:rsidRPr="00EB6651"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7CB4FBA" w14:textId="77777777" w:rsidR="008D0F69" w:rsidRPr="00EB6651" w:rsidRDefault="008D0F69" w:rsidP="008D0F69">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8D0F69" w:rsidRPr="00F84743" w14:paraId="27B4CA96" w14:textId="77777777" w:rsidTr="008D0F69">
        <w:trPr>
          <w:trHeight w:val="459"/>
        </w:trPr>
        <w:tc>
          <w:tcPr>
            <w:tcW w:w="0" w:type="auto"/>
            <w:hideMark/>
          </w:tcPr>
          <w:p w14:paraId="4BA57D16"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26BC8E9C"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AB7B371"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1C7D28" w14:textId="79FA4E79"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46FA177C" w14:textId="12A172C5"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0363D37B" w14:textId="77777777" w:rsidR="008D0F69" w:rsidRPr="00F84743" w:rsidRDefault="008D0F69" w:rsidP="008D0F69">
            <w:pPr>
              <w:rPr>
                <w:rFonts w:ascii="Times New Roman" w:eastAsia="Times New Roman" w:hAnsi="Times New Roman" w:cs="Times New Roman"/>
                <w:sz w:val="20"/>
                <w:szCs w:val="20"/>
              </w:rPr>
            </w:pPr>
          </w:p>
        </w:tc>
      </w:tr>
      <w:tr w:rsidR="008D0F69" w:rsidRPr="00F84743" w14:paraId="259DED5F" w14:textId="77777777" w:rsidTr="008D0F69">
        <w:trPr>
          <w:trHeight w:val="471"/>
        </w:trPr>
        <w:tc>
          <w:tcPr>
            <w:tcW w:w="0" w:type="auto"/>
            <w:hideMark/>
          </w:tcPr>
          <w:p w14:paraId="5DCC991C"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D1A9EFE"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51522541"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E9432F" w14:textId="56BC97F4"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40C3402F" w14:textId="4FCF77B1"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1D822A4F"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588D6DA4" w14:textId="77777777" w:rsidTr="008D0F69">
        <w:trPr>
          <w:trHeight w:val="459"/>
        </w:trPr>
        <w:tc>
          <w:tcPr>
            <w:tcW w:w="0" w:type="auto"/>
            <w:hideMark/>
          </w:tcPr>
          <w:p w14:paraId="36A812BB"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68E352C4"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73EB2A4D"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EEECE5F" w14:textId="6FD25510"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tcPr>
          <w:p w14:paraId="7A6FCCCD" w14:textId="396FCD9C"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2E10E0D1" w14:textId="77777777" w:rsidR="008D0F69" w:rsidRPr="00F84743" w:rsidRDefault="008D0F69" w:rsidP="008D0F69">
            <w:pPr>
              <w:rPr>
                <w:rFonts w:ascii="Times New Roman" w:eastAsia="Times New Roman" w:hAnsi="Times New Roman" w:cs="Times New Roman"/>
                <w:sz w:val="20"/>
                <w:szCs w:val="20"/>
              </w:rPr>
            </w:pPr>
          </w:p>
        </w:tc>
      </w:tr>
      <w:tr w:rsidR="008D0F69" w:rsidRPr="00F84743" w14:paraId="1E402FF7" w14:textId="77777777" w:rsidTr="008D0F69">
        <w:trPr>
          <w:trHeight w:val="471"/>
        </w:trPr>
        <w:tc>
          <w:tcPr>
            <w:tcW w:w="0" w:type="auto"/>
            <w:hideMark/>
          </w:tcPr>
          <w:p w14:paraId="44B423DD"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4DD0B5B8"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5AD824EA"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AD3911" w14:textId="6EEC6FEA"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5973304B" w14:textId="7F8E4CFB"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33109566"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32D4E939" w14:textId="77777777" w:rsidTr="008D0F69">
        <w:trPr>
          <w:trHeight w:val="459"/>
        </w:trPr>
        <w:tc>
          <w:tcPr>
            <w:tcW w:w="0" w:type="auto"/>
            <w:hideMark/>
          </w:tcPr>
          <w:p w14:paraId="1F7CDC44"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141AE5C3"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66ED2123"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1B76E6" w14:textId="65A5BF1C"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35AD1086" w14:textId="2A73C67D"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tcPr>
          <w:p w14:paraId="4B5FBCA5"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04FD5BBC" w14:textId="77777777" w:rsidTr="008D0F69">
        <w:trPr>
          <w:trHeight w:val="471"/>
        </w:trPr>
        <w:tc>
          <w:tcPr>
            <w:tcW w:w="0" w:type="auto"/>
            <w:hideMark/>
          </w:tcPr>
          <w:p w14:paraId="2D03FD09"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0D0F0722"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491540F"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0AEF5F" w14:textId="2E1B1BEA"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tcPr>
          <w:p w14:paraId="4F8DF63D" w14:textId="71918222"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142C5D20"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6C483BCE" w14:textId="77777777" w:rsidTr="008D0F69">
        <w:trPr>
          <w:trHeight w:val="459"/>
        </w:trPr>
        <w:tc>
          <w:tcPr>
            <w:tcW w:w="0" w:type="auto"/>
            <w:hideMark/>
          </w:tcPr>
          <w:p w14:paraId="06B4FD3D"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6863BAA4"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54FC093B"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1F4690" w14:textId="35449181"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17E2DB41" w14:textId="228EDE1A"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75021764"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6419B09E" w14:textId="77777777" w:rsidTr="008D0F69">
        <w:trPr>
          <w:trHeight w:val="471"/>
        </w:trPr>
        <w:tc>
          <w:tcPr>
            <w:tcW w:w="0" w:type="auto"/>
            <w:hideMark/>
          </w:tcPr>
          <w:p w14:paraId="2A2B3E01"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57F6830E"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270E8FFF"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2D521A" w14:textId="284C2DB4"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4AB375CD" w14:textId="55F60475"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tcPr>
          <w:p w14:paraId="61BB28D0"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8D0F69" w:rsidRPr="00F84743" w14:paraId="4DCB5F0D" w14:textId="77777777" w:rsidTr="008D0F69">
        <w:trPr>
          <w:trHeight w:val="459"/>
        </w:trPr>
        <w:tc>
          <w:tcPr>
            <w:tcW w:w="0" w:type="auto"/>
            <w:hideMark/>
          </w:tcPr>
          <w:p w14:paraId="48997D4E"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4369065B"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F25B5EA" w14:textId="77777777"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9C5762" w14:textId="1564C1C5"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tcPr>
          <w:p w14:paraId="37D14FE6" w14:textId="556A5CB6" w:rsidR="008D0F69" w:rsidRPr="00F84743" w:rsidRDefault="008D0F69" w:rsidP="008D0F69">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73F309C9" w14:textId="77777777" w:rsidR="008D0F69" w:rsidRPr="00F84743" w:rsidRDefault="008D0F69" w:rsidP="008D0F69">
            <w:pPr>
              <w:rPr>
                <w:rFonts w:ascii="Times New Roman" w:eastAsia="Times New Roman" w:hAnsi="Times New Roman" w:cs="Times New Roman"/>
                <w:sz w:val="20"/>
                <w:szCs w:val="20"/>
              </w:rPr>
            </w:pPr>
          </w:p>
        </w:tc>
      </w:tr>
    </w:tbl>
    <w:p w14:paraId="0E0A5975" w14:textId="77777777" w:rsidR="009F25C6" w:rsidRPr="00E06907" w:rsidRDefault="009F25C6" w:rsidP="009F25C6">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E06907" w14:paraId="04B7F7A8" w14:textId="77777777" w:rsidTr="00670BF1">
        <w:tc>
          <w:tcPr>
            <w:tcW w:w="0" w:type="auto"/>
            <w:hideMark/>
          </w:tcPr>
          <w:p w14:paraId="3E1687EA"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0168EE82"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3192A42E"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61B13FF8"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7EFE877"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79B61DCE"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5AA25C59"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21BDAD8E" w14:textId="77777777" w:rsidR="009F25C6" w:rsidRPr="00E06907" w:rsidRDefault="009F25C6"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9F25C6" w:rsidRPr="00E06907" w14:paraId="634EC64E" w14:textId="77777777" w:rsidTr="00670BF1">
        <w:tc>
          <w:tcPr>
            <w:tcW w:w="0" w:type="auto"/>
            <w:hideMark/>
          </w:tcPr>
          <w:p w14:paraId="20A49E0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66505780"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3339B03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72A7C0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43E52C60"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9E4472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558B5D3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5E830474"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9F25C6" w:rsidRPr="00E06907" w14:paraId="21B8D5B9" w14:textId="77777777" w:rsidTr="00670BF1">
        <w:tc>
          <w:tcPr>
            <w:tcW w:w="0" w:type="auto"/>
            <w:hideMark/>
          </w:tcPr>
          <w:p w14:paraId="601A9B5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C54B5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66E91FE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87AABBB"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51AD63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6199A99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F0AFD7C"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3AB67C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9F25C6" w:rsidRPr="00E06907" w14:paraId="0F6F1D63" w14:textId="77777777" w:rsidTr="00670BF1">
        <w:tc>
          <w:tcPr>
            <w:tcW w:w="0" w:type="auto"/>
            <w:hideMark/>
          </w:tcPr>
          <w:p w14:paraId="4AEBD5E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547AB605"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02A5BE41"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2B806E5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79152E2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3C98BAB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4A4057B3"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171379C"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9F25C6" w:rsidRPr="00E06907" w14:paraId="3E9B0C8F" w14:textId="77777777" w:rsidTr="00670BF1">
        <w:tc>
          <w:tcPr>
            <w:tcW w:w="0" w:type="auto"/>
            <w:hideMark/>
          </w:tcPr>
          <w:p w14:paraId="34C71DE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55D316E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1E23BDDF"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C37CED4"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64068B68"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6A1F004D"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25B7CEA"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4AD3E8E9" w14:textId="77777777" w:rsidR="009F25C6" w:rsidRPr="00E06907" w:rsidRDefault="009F25C6"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D3DA297" w14:textId="77777777" w:rsidR="009F25C6" w:rsidRPr="005171E2"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20935020" w14:textId="77777777" w:rsidR="009F25C6" w:rsidRPr="006C671F" w:rsidRDefault="009F25C6" w:rsidP="009F25C6">
      <w:pPr>
        <w:jc w:val="both"/>
        <w:rPr>
          <w:rFonts w:ascii="Times New Roman" w:hAnsi="Times New Roman" w:cs="Times New Roman"/>
          <w:i/>
          <w:iCs/>
          <w:sz w:val="24"/>
          <w:szCs w:val="24"/>
        </w:rPr>
      </w:pPr>
    </w:p>
    <w:p w14:paraId="4E75AA39" w14:textId="77777777" w:rsidR="009F25C6" w:rsidRDefault="009F25C6" w:rsidP="009F25C6">
      <w:pPr>
        <w:jc w:val="center"/>
        <w:rPr>
          <w:rFonts w:ascii="Times New Roman" w:hAnsi="Times New Roman" w:cs="Times New Roman"/>
          <w:i/>
          <w:iCs/>
          <w:sz w:val="24"/>
          <w:szCs w:val="24"/>
        </w:rPr>
      </w:pPr>
    </w:p>
    <w:p w14:paraId="13103B4E" w14:textId="77777777" w:rsidR="009F25C6" w:rsidRDefault="009F25C6" w:rsidP="009F25C6">
      <w:pPr>
        <w:jc w:val="center"/>
        <w:rPr>
          <w:rFonts w:ascii="Times New Roman" w:hAnsi="Times New Roman" w:cs="Times New Roman"/>
          <w:i/>
          <w:iCs/>
          <w:sz w:val="24"/>
          <w:szCs w:val="24"/>
        </w:rPr>
      </w:pPr>
    </w:p>
    <w:p w14:paraId="70BFD6B5" w14:textId="77777777" w:rsidR="009F25C6" w:rsidRDefault="009F25C6" w:rsidP="009F25C6">
      <w:pPr>
        <w:jc w:val="center"/>
        <w:rPr>
          <w:rFonts w:ascii="Times New Roman" w:hAnsi="Times New Roman" w:cs="Times New Roman"/>
          <w:i/>
          <w:iCs/>
          <w:sz w:val="24"/>
          <w:szCs w:val="24"/>
        </w:rPr>
      </w:pPr>
    </w:p>
    <w:p w14:paraId="0A9CC083" w14:textId="77777777" w:rsidR="009F25C6" w:rsidRDefault="009F25C6" w:rsidP="009F25C6">
      <w:pPr>
        <w:jc w:val="center"/>
        <w:rPr>
          <w:rFonts w:ascii="Times New Roman" w:hAnsi="Times New Roman" w:cs="Times New Roman"/>
          <w:i/>
          <w:iCs/>
          <w:sz w:val="24"/>
          <w:szCs w:val="24"/>
        </w:rPr>
      </w:pPr>
    </w:p>
    <w:p w14:paraId="3A9224A7" w14:textId="77777777" w:rsidR="009F25C6" w:rsidRDefault="009F25C6" w:rsidP="009F25C6">
      <w:pPr>
        <w:jc w:val="center"/>
        <w:rPr>
          <w:rFonts w:ascii="Times New Roman" w:hAnsi="Times New Roman" w:cs="Times New Roman"/>
          <w:i/>
          <w:iCs/>
          <w:sz w:val="24"/>
          <w:szCs w:val="24"/>
        </w:rPr>
      </w:pPr>
    </w:p>
    <w:p w14:paraId="1394E3F3" w14:textId="77777777" w:rsidR="009F25C6" w:rsidRPr="00FB54F4" w:rsidRDefault="009F25C6" w:rsidP="009F25C6">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1F9AD7B" w14:textId="77777777" w:rsidR="009F25C6" w:rsidRPr="00F84743" w:rsidRDefault="009F25C6" w:rsidP="009F25C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29"/>
        <w:gridCol w:w="2068"/>
        <w:gridCol w:w="1295"/>
        <w:gridCol w:w="1429"/>
        <w:gridCol w:w="2068"/>
        <w:gridCol w:w="1061"/>
      </w:tblGrid>
      <w:tr w:rsidR="00001F9D" w:rsidRPr="00F84743" w14:paraId="57C3A5FE" w14:textId="77777777" w:rsidTr="00670BF1">
        <w:trPr>
          <w:jc w:val="center"/>
        </w:trPr>
        <w:tc>
          <w:tcPr>
            <w:tcW w:w="0" w:type="auto"/>
            <w:hideMark/>
          </w:tcPr>
          <w:p w14:paraId="7281171B" w14:textId="77777777" w:rsidR="00001F9D" w:rsidRPr="00F84743" w:rsidRDefault="00001F9D" w:rsidP="00001F9D">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D605554" w14:textId="77777777" w:rsidR="00001F9D" w:rsidRPr="00F84743" w:rsidRDefault="00001F9D" w:rsidP="00001F9D">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3B64E5B" w14:textId="77777777" w:rsidR="00001F9D" w:rsidRPr="00F84743" w:rsidRDefault="00001F9D" w:rsidP="00001F9D">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8EF10B2" w14:textId="0A0B6543" w:rsidR="00001F9D" w:rsidRDefault="00001F9D" w:rsidP="00001F9D">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36606245" w14:textId="79F49A1D" w:rsidR="00001F9D" w:rsidRPr="00D045A4" w:rsidRDefault="00001F9D" w:rsidP="00001F9D">
            <w:pPr>
              <w:jc w:val="center"/>
              <w:rPr>
                <w:rFonts w:ascii="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2AA6B03C" w14:textId="77777777" w:rsidR="00001F9D" w:rsidRPr="00D045A4" w:rsidRDefault="00001F9D" w:rsidP="00001F9D">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001F9D" w:rsidRPr="00F84743" w14:paraId="0F847164" w14:textId="77777777" w:rsidTr="00670BF1">
        <w:trPr>
          <w:jc w:val="center"/>
        </w:trPr>
        <w:tc>
          <w:tcPr>
            <w:tcW w:w="0" w:type="auto"/>
            <w:hideMark/>
          </w:tcPr>
          <w:p w14:paraId="07C3E3F5"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10CE9F3"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777CEB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A62D60" w14:textId="3CF22CB0"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0E27BE2E" w14:textId="4350072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5B79965"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0640F020" w14:textId="77777777" w:rsidTr="00670BF1">
        <w:trPr>
          <w:jc w:val="center"/>
        </w:trPr>
        <w:tc>
          <w:tcPr>
            <w:tcW w:w="0" w:type="auto"/>
            <w:hideMark/>
          </w:tcPr>
          <w:p w14:paraId="66FEB78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54D4C58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1ABEC4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08710D" w14:textId="6F726D0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1FE5D345" w14:textId="5FFB50C5"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4EE6C5D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49E284E7" w14:textId="77777777" w:rsidTr="00670BF1">
        <w:trPr>
          <w:jc w:val="center"/>
        </w:trPr>
        <w:tc>
          <w:tcPr>
            <w:tcW w:w="0" w:type="auto"/>
            <w:hideMark/>
          </w:tcPr>
          <w:p w14:paraId="0448AA6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2BD3243"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F3E2B2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CF786C" w14:textId="5C723E21"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5E4B84E6" w14:textId="46E7450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12365834" w14:textId="77777777" w:rsidR="00001F9D" w:rsidRPr="00F84743" w:rsidRDefault="00001F9D" w:rsidP="00001F9D">
            <w:pPr>
              <w:rPr>
                <w:rFonts w:ascii="Times New Roman" w:eastAsia="Times New Roman" w:hAnsi="Times New Roman" w:cs="Times New Roman"/>
                <w:sz w:val="20"/>
                <w:szCs w:val="20"/>
              </w:rPr>
            </w:pPr>
          </w:p>
        </w:tc>
      </w:tr>
      <w:tr w:rsidR="00001F9D" w:rsidRPr="00F84743" w14:paraId="786AAA51" w14:textId="77777777" w:rsidTr="00670BF1">
        <w:trPr>
          <w:jc w:val="center"/>
        </w:trPr>
        <w:tc>
          <w:tcPr>
            <w:tcW w:w="0" w:type="auto"/>
            <w:hideMark/>
          </w:tcPr>
          <w:p w14:paraId="12116CBC"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185217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B61C2C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5345E1" w14:textId="725CB4CB"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0FAC9565" w14:textId="6990CB3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AEBF03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4F7BB189" w14:textId="77777777" w:rsidTr="00670BF1">
        <w:trPr>
          <w:jc w:val="center"/>
        </w:trPr>
        <w:tc>
          <w:tcPr>
            <w:tcW w:w="0" w:type="auto"/>
            <w:hideMark/>
          </w:tcPr>
          <w:p w14:paraId="2F14E4E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4F9D6487"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426723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6B74A7" w14:textId="64072A8E"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7367015B" w14:textId="01F866B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51AC065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27EEEFE7" w14:textId="77777777" w:rsidTr="00670BF1">
        <w:trPr>
          <w:jc w:val="center"/>
        </w:trPr>
        <w:tc>
          <w:tcPr>
            <w:tcW w:w="0" w:type="auto"/>
            <w:hideMark/>
          </w:tcPr>
          <w:p w14:paraId="5756B99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51BF555"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C9F9F4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354B4C" w14:textId="31899895"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3D9696AC" w14:textId="0DA934A8"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51F2C2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28F92F28" w14:textId="77777777" w:rsidTr="00670BF1">
        <w:trPr>
          <w:jc w:val="center"/>
        </w:trPr>
        <w:tc>
          <w:tcPr>
            <w:tcW w:w="0" w:type="auto"/>
            <w:hideMark/>
          </w:tcPr>
          <w:p w14:paraId="147628D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408A0BC"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A0B18B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9E4AEE" w14:textId="0A6E893C"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22AD3DFE" w14:textId="2F12F73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6B2FEF3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77295437" w14:textId="77777777" w:rsidTr="00670BF1">
        <w:trPr>
          <w:jc w:val="center"/>
        </w:trPr>
        <w:tc>
          <w:tcPr>
            <w:tcW w:w="0" w:type="auto"/>
            <w:hideMark/>
          </w:tcPr>
          <w:p w14:paraId="7A92D61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6E2C11E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BB804AB"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7A771D" w14:textId="7F882D3B"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793870D1" w14:textId="6ED206F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054D079A" w14:textId="77777777" w:rsidR="00001F9D" w:rsidRPr="00F84743" w:rsidRDefault="00001F9D" w:rsidP="00001F9D">
            <w:pPr>
              <w:rPr>
                <w:rFonts w:ascii="Times New Roman" w:eastAsia="Times New Roman" w:hAnsi="Times New Roman" w:cs="Times New Roman"/>
                <w:sz w:val="20"/>
                <w:szCs w:val="20"/>
              </w:rPr>
            </w:pPr>
          </w:p>
        </w:tc>
      </w:tr>
      <w:tr w:rsidR="00001F9D" w:rsidRPr="00F84743" w14:paraId="36FDC5CE" w14:textId="77777777" w:rsidTr="00670BF1">
        <w:trPr>
          <w:jc w:val="center"/>
        </w:trPr>
        <w:tc>
          <w:tcPr>
            <w:tcW w:w="0" w:type="auto"/>
            <w:hideMark/>
          </w:tcPr>
          <w:p w14:paraId="0790C7C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584DED3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0917C5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BB7926" w14:textId="1EE1A34E"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5B23873C" w14:textId="5142AA05"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7D08003B"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14EB1AA0" w14:textId="77777777" w:rsidTr="00670BF1">
        <w:trPr>
          <w:jc w:val="center"/>
        </w:trPr>
        <w:tc>
          <w:tcPr>
            <w:tcW w:w="0" w:type="auto"/>
            <w:hideMark/>
          </w:tcPr>
          <w:p w14:paraId="409A38B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77FA0B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646A36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3CE7D" w14:textId="058174FC"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7EE56F11" w14:textId="6C605AD2"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42E2E15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0321A934" w14:textId="77777777" w:rsidTr="00670BF1">
        <w:trPr>
          <w:jc w:val="center"/>
        </w:trPr>
        <w:tc>
          <w:tcPr>
            <w:tcW w:w="0" w:type="auto"/>
            <w:hideMark/>
          </w:tcPr>
          <w:p w14:paraId="1A692E1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018EFA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67AEE3A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606FA4" w14:textId="742D15B9"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DA7BF85" w14:textId="00A745A9"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176B1C1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0ADE97AC" w14:textId="77777777" w:rsidTr="00670BF1">
        <w:trPr>
          <w:jc w:val="center"/>
        </w:trPr>
        <w:tc>
          <w:tcPr>
            <w:tcW w:w="0" w:type="auto"/>
            <w:hideMark/>
          </w:tcPr>
          <w:p w14:paraId="3D64D34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60095AA0"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61E6A030"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48DC89" w14:textId="16263A59"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59417864" w14:textId="343E30C4"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3FB481A6" w14:textId="77777777" w:rsidR="00001F9D" w:rsidRPr="00F84743" w:rsidRDefault="00001F9D" w:rsidP="00001F9D">
            <w:pPr>
              <w:rPr>
                <w:rFonts w:ascii="Times New Roman" w:eastAsia="Times New Roman" w:hAnsi="Times New Roman" w:cs="Times New Roman"/>
                <w:sz w:val="20"/>
                <w:szCs w:val="20"/>
              </w:rPr>
            </w:pPr>
          </w:p>
        </w:tc>
      </w:tr>
      <w:tr w:rsidR="00001F9D" w:rsidRPr="00F84743" w14:paraId="44F6535B" w14:textId="77777777" w:rsidTr="00670BF1">
        <w:trPr>
          <w:jc w:val="center"/>
        </w:trPr>
        <w:tc>
          <w:tcPr>
            <w:tcW w:w="0" w:type="auto"/>
            <w:hideMark/>
          </w:tcPr>
          <w:p w14:paraId="186D573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5B76F2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593048B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5EE29A" w14:textId="50E18C0B"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76281BF0" w14:textId="129251D4"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7BC4B8E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352B60BA" w14:textId="77777777" w:rsidTr="00670BF1">
        <w:trPr>
          <w:jc w:val="center"/>
        </w:trPr>
        <w:tc>
          <w:tcPr>
            <w:tcW w:w="0" w:type="auto"/>
            <w:hideMark/>
          </w:tcPr>
          <w:p w14:paraId="38E8910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4D1020D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EC7CE0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9FA67C" w14:textId="1D52E99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6CC2BC82" w14:textId="78269EF3"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05C6C2C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11F54595" w14:textId="77777777" w:rsidTr="00670BF1">
        <w:trPr>
          <w:jc w:val="center"/>
        </w:trPr>
        <w:tc>
          <w:tcPr>
            <w:tcW w:w="0" w:type="auto"/>
            <w:hideMark/>
          </w:tcPr>
          <w:p w14:paraId="5C2A92E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8520E1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2EF288D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CB9B51" w14:textId="08C77E79"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4D125A5A" w14:textId="684BAB51"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tcPr>
          <w:p w14:paraId="54210623"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3018A881" w14:textId="77777777" w:rsidTr="00670BF1">
        <w:trPr>
          <w:jc w:val="center"/>
        </w:trPr>
        <w:tc>
          <w:tcPr>
            <w:tcW w:w="0" w:type="auto"/>
            <w:hideMark/>
          </w:tcPr>
          <w:p w14:paraId="097B28F1"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54DE67C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734079BC"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9128D4" w14:textId="00133ADA"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45D849D9" w14:textId="3C2A378C"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tcPr>
          <w:p w14:paraId="1595D4F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1898127C" w14:textId="77777777" w:rsidTr="00670BF1">
        <w:trPr>
          <w:jc w:val="center"/>
        </w:trPr>
        <w:tc>
          <w:tcPr>
            <w:tcW w:w="0" w:type="auto"/>
            <w:hideMark/>
          </w:tcPr>
          <w:p w14:paraId="3D05385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C4FA63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66A87DCB"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EAE5C5" w14:textId="3AA1D4A5"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4A7D8996" w14:textId="38EC1434"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4D142339"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40B599EF" w14:textId="77777777" w:rsidTr="00670BF1">
        <w:trPr>
          <w:jc w:val="center"/>
        </w:trPr>
        <w:tc>
          <w:tcPr>
            <w:tcW w:w="0" w:type="auto"/>
            <w:hideMark/>
          </w:tcPr>
          <w:p w14:paraId="1D09CB2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1BC47D07"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BFD3CCC"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3AA5EF" w14:textId="665A4B0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5BFCA63A" w14:textId="29069B20"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0681E833"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6939876D" w14:textId="77777777" w:rsidTr="00670BF1">
        <w:trPr>
          <w:jc w:val="center"/>
        </w:trPr>
        <w:tc>
          <w:tcPr>
            <w:tcW w:w="0" w:type="auto"/>
            <w:hideMark/>
          </w:tcPr>
          <w:p w14:paraId="11DF4283"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D07698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6067C33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54A682" w14:textId="47A1ED90"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0A84ABD6" w14:textId="2EC2C353"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tcPr>
          <w:p w14:paraId="1EC0E5B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001F9D" w:rsidRPr="00F84743" w14:paraId="65A9676B" w14:textId="77777777" w:rsidTr="00670BF1">
        <w:trPr>
          <w:jc w:val="center"/>
        </w:trPr>
        <w:tc>
          <w:tcPr>
            <w:tcW w:w="0" w:type="auto"/>
            <w:hideMark/>
          </w:tcPr>
          <w:p w14:paraId="5F0D5AA7"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1E5BB4C0"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3F31FBCC"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4CDD4CE" w14:textId="323740A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5769B089" w14:textId="0E457E18"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tcPr>
          <w:p w14:paraId="0CA65F79" w14:textId="77777777" w:rsidR="00001F9D" w:rsidRPr="00F84743" w:rsidRDefault="00001F9D" w:rsidP="00001F9D">
            <w:pPr>
              <w:rPr>
                <w:rFonts w:ascii="Times New Roman" w:eastAsia="Times New Roman" w:hAnsi="Times New Roman" w:cs="Times New Roman"/>
                <w:sz w:val="20"/>
                <w:szCs w:val="20"/>
              </w:rPr>
            </w:pPr>
          </w:p>
        </w:tc>
      </w:tr>
      <w:tr w:rsidR="00001F9D" w:rsidRPr="00F84743" w14:paraId="785391CC" w14:textId="77777777" w:rsidTr="00670BF1">
        <w:trPr>
          <w:jc w:val="center"/>
        </w:trPr>
        <w:tc>
          <w:tcPr>
            <w:tcW w:w="0" w:type="auto"/>
            <w:hideMark/>
          </w:tcPr>
          <w:p w14:paraId="2EF1522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7AE8A92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AAE565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26A9D0E" w14:textId="606C236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tcPr>
          <w:p w14:paraId="3F17F9FA" w14:textId="7DEB28A6" w:rsidR="00001F9D" w:rsidRPr="0058342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15DDC823" w14:textId="77777777" w:rsidR="00001F9D" w:rsidRPr="00583420" w:rsidRDefault="00001F9D" w:rsidP="00001F9D">
            <w:pPr>
              <w:rPr>
                <w:rFonts w:ascii="Times New Roman" w:eastAsia="Times New Roman" w:hAnsi="Times New Roman" w:cs="Times New Roman"/>
                <w:sz w:val="20"/>
                <w:szCs w:val="20"/>
              </w:rPr>
            </w:pPr>
          </w:p>
        </w:tc>
      </w:tr>
      <w:tr w:rsidR="00001F9D" w:rsidRPr="00F84743" w14:paraId="6DD8C649" w14:textId="77777777" w:rsidTr="00670BF1">
        <w:trPr>
          <w:jc w:val="center"/>
        </w:trPr>
        <w:tc>
          <w:tcPr>
            <w:tcW w:w="0" w:type="auto"/>
            <w:hideMark/>
          </w:tcPr>
          <w:p w14:paraId="390D29F5"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490F76B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14B2F9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0270B54" w14:textId="6775AA2E"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tcPr>
          <w:p w14:paraId="34EA646B" w14:textId="53ECDEC6" w:rsidR="00001F9D" w:rsidRPr="0058342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1F1B1A9D" w14:textId="77777777" w:rsidR="00001F9D" w:rsidRPr="00583420" w:rsidRDefault="00001F9D" w:rsidP="00001F9D">
            <w:pPr>
              <w:rPr>
                <w:rFonts w:ascii="Times New Roman" w:eastAsia="Times New Roman" w:hAnsi="Times New Roman" w:cs="Times New Roman"/>
                <w:sz w:val="20"/>
                <w:szCs w:val="20"/>
              </w:rPr>
            </w:pPr>
          </w:p>
        </w:tc>
      </w:tr>
      <w:tr w:rsidR="00001F9D" w:rsidRPr="00F84743" w14:paraId="6BA8DB50" w14:textId="77777777" w:rsidTr="00670BF1">
        <w:trPr>
          <w:jc w:val="center"/>
        </w:trPr>
        <w:tc>
          <w:tcPr>
            <w:tcW w:w="0" w:type="auto"/>
            <w:hideMark/>
          </w:tcPr>
          <w:p w14:paraId="303BC2C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7FAC014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04B977A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1B62640" w14:textId="412B4685" w:rsidR="00001F9D" w:rsidRPr="00EB7ED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tcPr>
          <w:p w14:paraId="43E608B1" w14:textId="29370685" w:rsidR="00001F9D" w:rsidRPr="00EB7ED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tcPr>
          <w:p w14:paraId="6AE844EB" w14:textId="77777777" w:rsidR="00001F9D" w:rsidRPr="00EB7ED0" w:rsidRDefault="00001F9D" w:rsidP="00001F9D">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001F9D" w:rsidRPr="00F84743" w14:paraId="479B43BF" w14:textId="77777777" w:rsidTr="00670BF1">
        <w:trPr>
          <w:jc w:val="center"/>
        </w:trPr>
        <w:tc>
          <w:tcPr>
            <w:tcW w:w="0" w:type="auto"/>
            <w:hideMark/>
          </w:tcPr>
          <w:p w14:paraId="47F2744A"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3B6407D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078D6520"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8874857" w14:textId="449BA443" w:rsidR="00001F9D" w:rsidRPr="00EB7ED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tcPr>
          <w:p w14:paraId="38EEF544" w14:textId="79E3559F" w:rsidR="00001F9D" w:rsidRPr="00EB7ED0"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42440C5E" w14:textId="77777777" w:rsidR="00001F9D" w:rsidRPr="00EB7ED0" w:rsidRDefault="00001F9D" w:rsidP="00001F9D">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001F9D" w:rsidRPr="00F84743" w14:paraId="7EAEAB2A" w14:textId="77777777" w:rsidTr="00670BF1">
        <w:trPr>
          <w:jc w:val="center"/>
        </w:trPr>
        <w:tc>
          <w:tcPr>
            <w:tcW w:w="0" w:type="auto"/>
            <w:hideMark/>
          </w:tcPr>
          <w:p w14:paraId="2A82C8C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765E7F8B"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24FE93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AFA1A42" w14:textId="6328F937" w:rsidR="00001F9D" w:rsidRPr="006A1EBE"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tcPr>
          <w:p w14:paraId="67CE46E4" w14:textId="35EDB176" w:rsidR="00001F9D" w:rsidRPr="006A1EBE"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F828ED6" w14:textId="77777777" w:rsidR="00001F9D" w:rsidRPr="006A1EBE" w:rsidRDefault="00001F9D" w:rsidP="00001F9D">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001F9D" w:rsidRPr="00F84743" w14:paraId="54D39721" w14:textId="77777777" w:rsidTr="00670BF1">
        <w:trPr>
          <w:jc w:val="center"/>
        </w:trPr>
        <w:tc>
          <w:tcPr>
            <w:tcW w:w="0" w:type="auto"/>
            <w:hideMark/>
          </w:tcPr>
          <w:p w14:paraId="0DE95B2E"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4C5B9CFF"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1A2BFB2"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A9A6409" w14:textId="5D7D6C4A" w:rsidR="00001F9D" w:rsidRPr="006A1EBE"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tcPr>
          <w:p w14:paraId="4FFC9292" w14:textId="176DE753" w:rsidR="00001F9D" w:rsidRPr="006A1EBE"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278FDB0F" w14:textId="77777777" w:rsidR="00001F9D" w:rsidRPr="006A1EBE" w:rsidRDefault="00001F9D" w:rsidP="00001F9D">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001F9D" w:rsidRPr="00F84743" w14:paraId="09C67B44" w14:textId="77777777" w:rsidTr="00670BF1">
        <w:trPr>
          <w:jc w:val="center"/>
        </w:trPr>
        <w:tc>
          <w:tcPr>
            <w:tcW w:w="0" w:type="auto"/>
            <w:hideMark/>
          </w:tcPr>
          <w:p w14:paraId="5459AE2B"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0F7B9804"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1383969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DB73FF0" w14:textId="14C614B1"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3A1CB41A" w14:textId="0E1486C5"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7A362215" w14:textId="77777777" w:rsidR="00001F9D" w:rsidRPr="00F84743" w:rsidRDefault="00001F9D" w:rsidP="00001F9D">
            <w:pPr>
              <w:rPr>
                <w:rFonts w:ascii="Times New Roman" w:eastAsia="Times New Roman" w:hAnsi="Times New Roman" w:cs="Times New Roman"/>
                <w:sz w:val="20"/>
                <w:szCs w:val="20"/>
              </w:rPr>
            </w:pPr>
          </w:p>
        </w:tc>
      </w:tr>
      <w:tr w:rsidR="00001F9D" w:rsidRPr="00F84743" w14:paraId="13CC394E" w14:textId="77777777" w:rsidTr="00670BF1">
        <w:trPr>
          <w:jc w:val="center"/>
        </w:trPr>
        <w:tc>
          <w:tcPr>
            <w:tcW w:w="0" w:type="auto"/>
            <w:hideMark/>
          </w:tcPr>
          <w:p w14:paraId="1E738818"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5138B086"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06D8DA2D" w14:textId="77777777"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AA76A3" w14:textId="7041DBFF"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4A965070" w14:textId="29A1C0D2" w:rsidR="00001F9D" w:rsidRPr="00F84743" w:rsidRDefault="00001F9D" w:rsidP="00001F9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0398B108" w14:textId="77777777" w:rsidR="00001F9D" w:rsidRPr="00F84743" w:rsidRDefault="00001F9D" w:rsidP="00001F9D">
            <w:pPr>
              <w:rPr>
                <w:rFonts w:ascii="Times New Roman" w:eastAsia="Times New Roman" w:hAnsi="Times New Roman" w:cs="Times New Roman"/>
                <w:sz w:val="20"/>
                <w:szCs w:val="20"/>
              </w:rPr>
            </w:pPr>
          </w:p>
        </w:tc>
      </w:tr>
    </w:tbl>
    <w:p w14:paraId="1CBF1E0F" w14:textId="77777777" w:rsidR="009F25C6" w:rsidRPr="00D86953" w:rsidRDefault="009F25C6" w:rsidP="009F25C6">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F25C6" w:rsidRPr="00D86953" w14:paraId="74479BD2" w14:textId="77777777" w:rsidTr="00670BF1">
        <w:tc>
          <w:tcPr>
            <w:tcW w:w="0" w:type="auto"/>
            <w:hideMark/>
          </w:tcPr>
          <w:p w14:paraId="6AF0EC2E"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37A18C89"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4B9925EE"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4D510436"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381B62E9"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0DAE4F94"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732F8674"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145F7FF" w14:textId="77777777" w:rsidR="009F25C6" w:rsidRPr="00D86953" w:rsidRDefault="009F25C6"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9F25C6" w:rsidRPr="00D86953" w14:paraId="36BBFD24" w14:textId="77777777" w:rsidTr="00670BF1">
        <w:tc>
          <w:tcPr>
            <w:tcW w:w="0" w:type="auto"/>
            <w:hideMark/>
          </w:tcPr>
          <w:p w14:paraId="7A31AB3E"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5E835ABD"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703CF02E"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CD707A6"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04D5DB9"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31143C6"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861B3EF"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6740A9B9"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9F25C6" w:rsidRPr="00D86953" w14:paraId="555A4CC1" w14:textId="77777777" w:rsidTr="00670BF1">
        <w:tc>
          <w:tcPr>
            <w:tcW w:w="0" w:type="auto"/>
            <w:hideMark/>
          </w:tcPr>
          <w:p w14:paraId="64EB2D3C"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2D334ADD"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23CBC1A0"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5ACFD996"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72DB2DC0"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5D770BEB"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3B11293D"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1C67CE19"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9F25C6" w:rsidRPr="00D86953" w14:paraId="2EC26520" w14:textId="77777777" w:rsidTr="00670BF1">
        <w:tc>
          <w:tcPr>
            <w:tcW w:w="0" w:type="auto"/>
            <w:hideMark/>
          </w:tcPr>
          <w:p w14:paraId="043F6062"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0E614208"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442EE9C0"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6CA311B"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25CAC827"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6F6D56DC"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0AA15D4"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2814530A"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9F25C6" w:rsidRPr="00D86953" w14:paraId="2FF23E1B" w14:textId="77777777" w:rsidTr="00670BF1">
        <w:tc>
          <w:tcPr>
            <w:tcW w:w="0" w:type="auto"/>
            <w:hideMark/>
          </w:tcPr>
          <w:p w14:paraId="72AE42D4"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2246C6CA"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1044EBF5"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3F1CCECD"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4F365C2C"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37AEBAF"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4DB08166"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07610465" w14:textId="77777777" w:rsidR="009F25C6" w:rsidRPr="00D86953" w:rsidRDefault="009F25C6"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7B455A1C" w14:textId="77777777" w:rsidR="009F25C6" w:rsidRPr="00D86953" w:rsidRDefault="009F25C6" w:rsidP="009F25C6">
      <w:pPr>
        <w:spacing w:before="100" w:beforeAutospacing="1" w:after="100" w:afterAutospacing="1" w:line="240" w:lineRule="auto"/>
        <w:rPr>
          <w:rFonts w:ascii="Times New Roman" w:eastAsia="Times New Roman" w:hAnsi="Times New Roman" w:cs="Times New Roman"/>
          <w:sz w:val="24"/>
          <w:szCs w:val="24"/>
        </w:rPr>
      </w:pPr>
    </w:p>
    <w:p w14:paraId="2E9EEF3D" w14:textId="77777777" w:rsidR="009F25C6" w:rsidRDefault="009F25C6" w:rsidP="009F25C6"/>
    <w:p w14:paraId="224CD5CC" w14:textId="77777777" w:rsidR="009F25C6" w:rsidRDefault="009F25C6" w:rsidP="009F25C6"/>
    <w:p w14:paraId="4198DF67" w14:textId="5C888FA0" w:rsidR="006217B9" w:rsidRDefault="006217B9" w:rsidP="006217B9">
      <w:pPr>
        <w:jc w:val="center"/>
      </w:pPr>
    </w:p>
    <w:sectPr w:rsidR="006217B9" w:rsidSect="009F25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A5AC" w14:textId="77777777" w:rsidR="008C3DFF" w:rsidRDefault="008C3DFF" w:rsidP="008C3DFF">
      <w:pPr>
        <w:spacing w:after="0" w:line="240" w:lineRule="auto"/>
      </w:pPr>
      <w:r>
        <w:separator/>
      </w:r>
    </w:p>
  </w:endnote>
  <w:endnote w:type="continuationSeparator" w:id="0">
    <w:p w14:paraId="4A5F5366" w14:textId="77777777" w:rsidR="008C3DFF" w:rsidRDefault="008C3DFF"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270C" w14:textId="77777777" w:rsidR="008C3DFF" w:rsidRDefault="008C3DFF" w:rsidP="008C3DFF">
      <w:pPr>
        <w:spacing w:after="0" w:line="240" w:lineRule="auto"/>
      </w:pPr>
      <w:r>
        <w:separator/>
      </w:r>
    </w:p>
  </w:footnote>
  <w:footnote w:type="continuationSeparator" w:id="0">
    <w:p w14:paraId="74E3E2FA" w14:textId="77777777" w:rsidR="008C3DFF" w:rsidRDefault="008C3DFF"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kwqQUAkKnHpSwAAAA="/>
  </w:docVars>
  <w:rsids>
    <w:rsidRoot w:val="0070645F"/>
    <w:rsid w:val="00000CFA"/>
    <w:rsid w:val="00001F9D"/>
    <w:rsid w:val="00007A6A"/>
    <w:rsid w:val="0001451E"/>
    <w:rsid w:val="000165E3"/>
    <w:rsid w:val="000216EA"/>
    <w:rsid w:val="000264B2"/>
    <w:rsid w:val="0003297A"/>
    <w:rsid w:val="00040031"/>
    <w:rsid w:val="00042168"/>
    <w:rsid w:val="00045A68"/>
    <w:rsid w:val="00045CFF"/>
    <w:rsid w:val="00045D9C"/>
    <w:rsid w:val="000514CB"/>
    <w:rsid w:val="00070814"/>
    <w:rsid w:val="000738B5"/>
    <w:rsid w:val="000808FE"/>
    <w:rsid w:val="00087471"/>
    <w:rsid w:val="0009709A"/>
    <w:rsid w:val="00097400"/>
    <w:rsid w:val="000B0585"/>
    <w:rsid w:val="000B0ED2"/>
    <w:rsid w:val="000B725C"/>
    <w:rsid w:val="000C65FD"/>
    <w:rsid w:val="000D039D"/>
    <w:rsid w:val="000E17EA"/>
    <w:rsid w:val="000E1DD9"/>
    <w:rsid w:val="000E557A"/>
    <w:rsid w:val="000E66B0"/>
    <w:rsid w:val="000E6C72"/>
    <w:rsid w:val="000E7269"/>
    <w:rsid w:val="000F5C6A"/>
    <w:rsid w:val="00104657"/>
    <w:rsid w:val="00106899"/>
    <w:rsid w:val="001100E3"/>
    <w:rsid w:val="00110558"/>
    <w:rsid w:val="00112DBA"/>
    <w:rsid w:val="001154DD"/>
    <w:rsid w:val="00120E1E"/>
    <w:rsid w:val="001313C9"/>
    <w:rsid w:val="00137A0B"/>
    <w:rsid w:val="00141CE8"/>
    <w:rsid w:val="00142600"/>
    <w:rsid w:val="0015017D"/>
    <w:rsid w:val="001549AB"/>
    <w:rsid w:val="00165C0A"/>
    <w:rsid w:val="00166257"/>
    <w:rsid w:val="0016769F"/>
    <w:rsid w:val="00167AC7"/>
    <w:rsid w:val="00170ADD"/>
    <w:rsid w:val="00172216"/>
    <w:rsid w:val="00174C1B"/>
    <w:rsid w:val="001844B9"/>
    <w:rsid w:val="00192AE7"/>
    <w:rsid w:val="001943C3"/>
    <w:rsid w:val="001A72D7"/>
    <w:rsid w:val="001A7BAB"/>
    <w:rsid w:val="001C007C"/>
    <w:rsid w:val="001C0527"/>
    <w:rsid w:val="001C1090"/>
    <w:rsid w:val="001D03D1"/>
    <w:rsid w:val="001E1C05"/>
    <w:rsid w:val="001E46C9"/>
    <w:rsid w:val="001F004B"/>
    <w:rsid w:val="001F2A9A"/>
    <w:rsid w:val="001F779C"/>
    <w:rsid w:val="00204446"/>
    <w:rsid w:val="00235D96"/>
    <w:rsid w:val="002533AB"/>
    <w:rsid w:val="002610D9"/>
    <w:rsid w:val="00262B41"/>
    <w:rsid w:val="0027511D"/>
    <w:rsid w:val="0029132F"/>
    <w:rsid w:val="00294C86"/>
    <w:rsid w:val="00294E2F"/>
    <w:rsid w:val="00295942"/>
    <w:rsid w:val="002A6A84"/>
    <w:rsid w:val="002B43AA"/>
    <w:rsid w:val="002B4435"/>
    <w:rsid w:val="002D2162"/>
    <w:rsid w:val="002D29AD"/>
    <w:rsid w:val="002D5EA4"/>
    <w:rsid w:val="002D7FEB"/>
    <w:rsid w:val="002E4365"/>
    <w:rsid w:val="002F6CE3"/>
    <w:rsid w:val="00300D6D"/>
    <w:rsid w:val="00306FCE"/>
    <w:rsid w:val="00307F59"/>
    <w:rsid w:val="00312BA6"/>
    <w:rsid w:val="00317311"/>
    <w:rsid w:val="00317844"/>
    <w:rsid w:val="003349DC"/>
    <w:rsid w:val="003438F3"/>
    <w:rsid w:val="00355790"/>
    <w:rsid w:val="00363B55"/>
    <w:rsid w:val="003800BB"/>
    <w:rsid w:val="00391423"/>
    <w:rsid w:val="0039160A"/>
    <w:rsid w:val="00391F28"/>
    <w:rsid w:val="00392E6B"/>
    <w:rsid w:val="003A35F9"/>
    <w:rsid w:val="003A66DD"/>
    <w:rsid w:val="003B12B8"/>
    <w:rsid w:val="003B4C8D"/>
    <w:rsid w:val="003B731F"/>
    <w:rsid w:val="003C3E3C"/>
    <w:rsid w:val="003D7CBC"/>
    <w:rsid w:val="003E187B"/>
    <w:rsid w:val="003E4D00"/>
    <w:rsid w:val="003F39F4"/>
    <w:rsid w:val="00401BBC"/>
    <w:rsid w:val="00404FD0"/>
    <w:rsid w:val="00411C43"/>
    <w:rsid w:val="00412E8B"/>
    <w:rsid w:val="00413523"/>
    <w:rsid w:val="004151AE"/>
    <w:rsid w:val="00423773"/>
    <w:rsid w:val="0046110C"/>
    <w:rsid w:val="0046294E"/>
    <w:rsid w:val="00467A29"/>
    <w:rsid w:val="00472011"/>
    <w:rsid w:val="00484BE7"/>
    <w:rsid w:val="004873F8"/>
    <w:rsid w:val="004B3411"/>
    <w:rsid w:val="004B6CD9"/>
    <w:rsid w:val="004C2B81"/>
    <w:rsid w:val="004E09A4"/>
    <w:rsid w:val="004F36B0"/>
    <w:rsid w:val="005054BC"/>
    <w:rsid w:val="005111B3"/>
    <w:rsid w:val="0051598F"/>
    <w:rsid w:val="005171E2"/>
    <w:rsid w:val="00522A4E"/>
    <w:rsid w:val="00522B02"/>
    <w:rsid w:val="00524BE4"/>
    <w:rsid w:val="005307B4"/>
    <w:rsid w:val="00544A5B"/>
    <w:rsid w:val="005564AC"/>
    <w:rsid w:val="00556E04"/>
    <w:rsid w:val="005624A8"/>
    <w:rsid w:val="00591198"/>
    <w:rsid w:val="005A1B6F"/>
    <w:rsid w:val="005A459C"/>
    <w:rsid w:val="005C0068"/>
    <w:rsid w:val="005D0324"/>
    <w:rsid w:val="005D1EBF"/>
    <w:rsid w:val="005D7554"/>
    <w:rsid w:val="005E1056"/>
    <w:rsid w:val="005E32C4"/>
    <w:rsid w:val="005F71E7"/>
    <w:rsid w:val="0061190D"/>
    <w:rsid w:val="006123B4"/>
    <w:rsid w:val="006217B9"/>
    <w:rsid w:val="00622CD6"/>
    <w:rsid w:val="006340D1"/>
    <w:rsid w:val="0063638E"/>
    <w:rsid w:val="00642D93"/>
    <w:rsid w:val="00643090"/>
    <w:rsid w:val="006459C7"/>
    <w:rsid w:val="0065008B"/>
    <w:rsid w:val="006500F0"/>
    <w:rsid w:val="0065690C"/>
    <w:rsid w:val="006628A3"/>
    <w:rsid w:val="00663497"/>
    <w:rsid w:val="0067395A"/>
    <w:rsid w:val="0067609D"/>
    <w:rsid w:val="006843C8"/>
    <w:rsid w:val="006857E8"/>
    <w:rsid w:val="006C4474"/>
    <w:rsid w:val="006C671F"/>
    <w:rsid w:val="006C7BCC"/>
    <w:rsid w:val="006D1954"/>
    <w:rsid w:val="006D3242"/>
    <w:rsid w:val="006D5BC4"/>
    <w:rsid w:val="006E09FD"/>
    <w:rsid w:val="006E2FFA"/>
    <w:rsid w:val="006E7388"/>
    <w:rsid w:val="006E768D"/>
    <w:rsid w:val="006F6C65"/>
    <w:rsid w:val="007008B0"/>
    <w:rsid w:val="00704AB8"/>
    <w:rsid w:val="0070645F"/>
    <w:rsid w:val="00707155"/>
    <w:rsid w:val="0071646F"/>
    <w:rsid w:val="007235E4"/>
    <w:rsid w:val="00724FC9"/>
    <w:rsid w:val="007306B9"/>
    <w:rsid w:val="007321FD"/>
    <w:rsid w:val="00732D7F"/>
    <w:rsid w:val="00732FBC"/>
    <w:rsid w:val="007447E8"/>
    <w:rsid w:val="00745DC4"/>
    <w:rsid w:val="00746564"/>
    <w:rsid w:val="00750251"/>
    <w:rsid w:val="00750436"/>
    <w:rsid w:val="0075122F"/>
    <w:rsid w:val="00753078"/>
    <w:rsid w:val="007640F8"/>
    <w:rsid w:val="00766A51"/>
    <w:rsid w:val="0077221B"/>
    <w:rsid w:val="00781ED2"/>
    <w:rsid w:val="00782BCF"/>
    <w:rsid w:val="00783119"/>
    <w:rsid w:val="00790DDF"/>
    <w:rsid w:val="007A4A42"/>
    <w:rsid w:val="007A6171"/>
    <w:rsid w:val="007B4092"/>
    <w:rsid w:val="007B5BFD"/>
    <w:rsid w:val="007C1A58"/>
    <w:rsid w:val="007D09C0"/>
    <w:rsid w:val="00802643"/>
    <w:rsid w:val="00805A98"/>
    <w:rsid w:val="00821C8C"/>
    <w:rsid w:val="008307E3"/>
    <w:rsid w:val="008310C7"/>
    <w:rsid w:val="00835296"/>
    <w:rsid w:val="00837626"/>
    <w:rsid w:val="00837FF8"/>
    <w:rsid w:val="00851B89"/>
    <w:rsid w:val="00863BFC"/>
    <w:rsid w:val="00865716"/>
    <w:rsid w:val="0088545D"/>
    <w:rsid w:val="00890959"/>
    <w:rsid w:val="00896A72"/>
    <w:rsid w:val="00896EAB"/>
    <w:rsid w:val="008971CB"/>
    <w:rsid w:val="008A76A3"/>
    <w:rsid w:val="008B0045"/>
    <w:rsid w:val="008B279F"/>
    <w:rsid w:val="008B580C"/>
    <w:rsid w:val="008B7373"/>
    <w:rsid w:val="008C3661"/>
    <w:rsid w:val="008C380C"/>
    <w:rsid w:val="008C3DFF"/>
    <w:rsid w:val="008D0F69"/>
    <w:rsid w:val="008E44A8"/>
    <w:rsid w:val="008F1420"/>
    <w:rsid w:val="008F6B40"/>
    <w:rsid w:val="00901B0A"/>
    <w:rsid w:val="0090513D"/>
    <w:rsid w:val="009070B6"/>
    <w:rsid w:val="0090795C"/>
    <w:rsid w:val="00914D65"/>
    <w:rsid w:val="00917B08"/>
    <w:rsid w:val="0092216D"/>
    <w:rsid w:val="009608A0"/>
    <w:rsid w:val="009627D7"/>
    <w:rsid w:val="0096489E"/>
    <w:rsid w:val="00967EC2"/>
    <w:rsid w:val="00970A0C"/>
    <w:rsid w:val="009829CF"/>
    <w:rsid w:val="00983ACA"/>
    <w:rsid w:val="00983B19"/>
    <w:rsid w:val="00990B4F"/>
    <w:rsid w:val="00994703"/>
    <w:rsid w:val="0099744F"/>
    <w:rsid w:val="009C0E3C"/>
    <w:rsid w:val="009C76D7"/>
    <w:rsid w:val="009D1203"/>
    <w:rsid w:val="009D1BBE"/>
    <w:rsid w:val="009D282A"/>
    <w:rsid w:val="009D30BE"/>
    <w:rsid w:val="009D7F99"/>
    <w:rsid w:val="009E0744"/>
    <w:rsid w:val="009E0971"/>
    <w:rsid w:val="009F25C6"/>
    <w:rsid w:val="00A02B23"/>
    <w:rsid w:val="00A03719"/>
    <w:rsid w:val="00A03E31"/>
    <w:rsid w:val="00A12A09"/>
    <w:rsid w:val="00A12C68"/>
    <w:rsid w:val="00A259C3"/>
    <w:rsid w:val="00A42821"/>
    <w:rsid w:val="00A44471"/>
    <w:rsid w:val="00A45B32"/>
    <w:rsid w:val="00A50DC5"/>
    <w:rsid w:val="00A617AF"/>
    <w:rsid w:val="00A62E24"/>
    <w:rsid w:val="00A733DD"/>
    <w:rsid w:val="00A74D41"/>
    <w:rsid w:val="00A8092E"/>
    <w:rsid w:val="00A872FF"/>
    <w:rsid w:val="00A873A6"/>
    <w:rsid w:val="00A90254"/>
    <w:rsid w:val="00A9128C"/>
    <w:rsid w:val="00A92A31"/>
    <w:rsid w:val="00A92E84"/>
    <w:rsid w:val="00AA1133"/>
    <w:rsid w:val="00AA7BEE"/>
    <w:rsid w:val="00AB5549"/>
    <w:rsid w:val="00AC1BD4"/>
    <w:rsid w:val="00AD001A"/>
    <w:rsid w:val="00AF054C"/>
    <w:rsid w:val="00B05208"/>
    <w:rsid w:val="00B0610A"/>
    <w:rsid w:val="00B14632"/>
    <w:rsid w:val="00B2322E"/>
    <w:rsid w:val="00B25779"/>
    <w:rsid w:val="00B43657"/>
    <w:rsid w:val="00B47925"/>
    <w:rsid w:val="00B5445E"/>
    <w:rsid w:val="00B56367"/>
    <w:rsid w:val="00B63747"/>
    <w:rsid w:val="00B74E75"/>
    <w:rsid w:val="00B77164"/>
    <w:rsid w:val="00B8399B"/>
    <w:rsid w:val="00B848D6"/>
    <w:rsid w:val="00B865D4"/>
    <w:rsid w:val="00B86F6B"/>
    <w:rsid w:val="00B91A98"/>
    <w:rsid w:val="00B92D82"/>
    <w:rsid w:val="00B95513"/>
    <w:rsid w:val="00B95A98"/>
    <w:rsid w:val="00BA2A6C"/>
    <w:rsid w:val="00BA3B52"/>
    <w:rsid w:val="00BA6E84"/>
    <w:rsid w:val="00BA72B8"/>
    <w:rsid w:val="00BD17BB"/>
    <w:rsid w:val="00BD55FB"/>
    <w:rsid w:val="00BF1FE8"/>
    <w:rsid w:val="00BF225F"/>
    <w:rsid w:val="00BF35E9"/>
    <w:rsid w:val="00C05E3A"/>
    <w:rsid w:val="00C16EF4"/>
    <w:rsid w:val="00C34B99"/>
    <w:rsid w:val="00C43B58"/>
    <w:rsid w:val="00C50DCF"/>
    <w:rsid w:val="00C55740"/>
    <w:rsid w:val="00C57B46"/>
    <w:rsid w:val="00C61A55"/>
    <w:rsid w:val="00C65C1F"/>
    <w:rsid w:val="00C72D8B"/>
    <w:rsid w:val="00C86509"/>
    <w:rsid w:val="00C92543"/>
    <w:rsid w:val="00C94E46"/>
    <w:rsid w:val="00C97020"/>
    <w:rsid w:val="00CA0D32"/>
    <w:rsid w:val="00CA340E"/>
    <w:rsid w:val="00CA522D"/>
    <w:rsid w:val="00CB7F93"/>
    <w:rsid w:val="00CE2179"/>
    <w:rsid w:val="00CE56F9"/>
    <w:rsid w:val="00CE76D2"/>
    <w:rsid w:val="00CF186E"/>
    <w:rsid w:val="00CF3B0C"/>
    <w:rsid w:val="00CF7C60"/>
    <w:rsid w:val="00D01B3B"/>
    <w:rsid w:val="00D045A4"/>
    <w:rsid w:val="00D05F3C"/>
    <w:rsid w:val="00D1770B"/>
    <w:rsid w:val="00D17F82"/>
    <w:rsid w:val="00D2189D"/>
    <w:rsid w:val="00D256B3"/>
    <w:rsid w:val="00D307F7"/>
    <w:rsid w:val="00D32A84"/>
    <w:rsid w:val="00D34B29"/>
    <w:rsid w:val="00D37316"/>
    <w:rsid w:val="00D375B2"/>
    <w:rsid w:val="00D41F82"/>
    <w:rsid w:val="00D42B2D"/>
    <w:rsid w:val="00D43F04"/>
    <w:rsid w:val="00D61D05"/>
    <w:rsid w:val="00D62243"/>
    <w:rsid w:val="00D71D35"/>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6270"/>
    <w:rsid w:val="00DF20A7"/>
    <w:rsid w:val="00DF732A"/>
    <w:rsid w:val="00E028AC"/>
    <w:rsid w:val="00E045CA"/>
    <w:rsid w:val="00E06907"/>
    <w:rsid w:val="00E109B8"/>
    <w:rsid w:val="00E16FE1"/>
    <w:rsid w:val="00E21C9A"/>
    <w:rsid w:val="00E41F71"/>
    <w:rsid w:val="00E42624"/>
    <w:rsid w:val="00E50C9F"/>
    <w:rsid w:val="00E65B72"/>
    <w:rsid w:val="00E7775B"/>
    <w:rsid w:val="00E823CC"/>
    <w:rsid w:val="00E9034B"/>
    <w:rsid w:val="00EB06AE"/>
    <w:rsid w:val="00EB1605"/>
    <w:rsid w:val="00EB3D00"/>
    <w:rsid w:val="00EB478B"/>
    <w:rsid w:val="00EB4A6F"/>
    <w:rsid w:val="00EB51D9"/>
    <w:rsid w:val="00EB6D8B"/>
    <w:rsid w:val="00ED3062"/>
    <w:rsid w:val="00ED59FE"/>
    <w:rsid w:val="00EE3ADB"/>
    <w:rsid w:val="00EE4AC8"/>
    <w:rsid w:val="00EE51AD"/>
    <w:rsid w:val="00EE545B"/>
    <w:rsid w:val="00EF5827"/>
    <w:rsid w:val="00EF6911"/>
    <w:rsid w:val="00F0142A"/>
    <w:rsid w:val="00F01AE9"/>
    <w:rsid w:val="00F03E64"/>
    <w:rsid w:val="00F10951"/>
    <w:rsid w:val="00F14975"/>
    <w:rsid w:val="00F223D6"/>
    <w:rsid w:val="00F24E45"/>
    <w:rsid w:val="00F25858"/>
    <w:rsid w:val="00F26B3E"/>
    <w:rsid w:val="00F2703B"/>
    <w:rsid w:val="00F305AF"/>
    <w:rsid w:val="00F33A2D"/>
    <w:rsid w:val="00F34DB1"/>
    <w:rsid w:val="00F61CED"/>
    <w:rsid w:val="00F639B2"/>
    <w:rsid w:val="00F77DF2"/>
    <w:rsid w:val="00F805EA"/>
    <w:rsid w:val="00F81C12"/>
    <w:rsid w:val="00F8332C"/>
    <w:rsid w:val="00F8339C"/>
    <w:rsid w:val="00F84743"/>
    <w:rsid w:val="00F90436"/>
    <w:rsid w:val="00F90915"/>
    <w:rsid w:val="00F922D2"/>
    <w:rsid w:val="00F97BF7"/>
    <w:rsid w:val="00FA40AB"/>
    <w:rsid w:val="00FB54F4"/>
    <w:rsid w:val="00FB7FC8"/>
    <w:rsid w:val="00FD244F"/>
    <w:rsid w:val="00FE2002"/>
    <w:rsid w:val="00FF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5C6"/>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6</TotalTime>
  <Pages>44</Pages>
  <Words>8827</Words>
  <Characters>57083</Characters>
  <Application>Microsoft Office Word</Application>
  <DocSecurity>0</DocSecurity>
  <Lines>8709</Lines>
  <Paragraphs>7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cp:lastModifiedBy>
  <cp:revision>301</cp:revision>
  <dcterms:created xsi:type="dcterms:W3CDTF">2024-05-31T19:50:00Z</dcterms:created>
  <dcterms:modified xsi:type="dcterms:W3CDTF">2024-06-0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